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w:t>
      </w:r>
      <w:r w:rsidR="003857AC">
        <w:rPr>
          <w:lang w:val="en-GB"/>
        </w:rPr>
        <w:t>0</w:t>
      </w:r>
      <w:r w:rsidR="00DC37AC">
        <w:rPr>
          <w:lang w:val="en-GB"/>
        </w:rPr>
        <w:t>1</w:t>
      </w:r>
    </w:p>
    <w:p w:rsidR="00286EC7" w:rsidRPr="003A06D0" w:rsidRDefault="00ED7C33" w:rsidP="008C100C">
      <w:pPr>
        <w:pStyle w:val="Untertitel"/>
        <w:rPr>
          <w:lang w:val="en-GB"/>
        </w:rPr>
      </w:pPr>
      <w:r>
        <w:rPr>
          <w:lang w:val="en-GB"/>
        </w:rPr>
        <w:t>31</w:t>
      </w:r>
      <w:r w:rsidR="004B584D" w:rsidRPr="003A06D0">
        <w:rPr>
          <w:lang w:val="en-GB"/>
        </w:rPr>
        <w:t xml:space="preserve"> </w:t>
      </w:r>
      <w:r w:rsidR="00DC37AC">
        <w:rPr>
          <w:lang w:val="en-GB"/>
        </w:rPr>
        <w:t>May</w:t>
      </w:r>
      <w:r w:rsidR="00DC37AC"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7B105A" w:rsidP="00D54431">
      <w:pPr>
        <w:pStyle w:val="Titlepageinfodescription"/>
        <w:rPr>
          <w:rStyle w:val="Hyperlink"/>
          <w:color w:val="auto"/>
          <w:lang w:val="en-GB"/>
        </w:rPr>
      </w:pPr>
      <w:hyperlink r:id="rId9" w:history="1">
        <w:r w:rsidR="00DC37AC" w:rsidRPr="004B5A6F">
          <w:rPr>
            <w:rStyle w:val="Hyperlink"/>
            <w:lang w:val="en-GB"/>
          </w:rPr>
          <w:t>http://docs.oasis-open.org/dss-x/dss-core/v2.0/cs01/dss-core-v2.0-cs01.docx</w:t>
        </w:r>
      </w:hyperlink>
      <w:r w:rsidR="002659E9" w:rsidRPr="003A06D0">
        <w:rPr>
          <w:rStyle w:val="Hyperlink"/>
          <w:color w:val="auto"/>
          <w:lang w:val="en-GB"/>
        </w:rPr>
        <w:t xml:space="preserve"> (Authoritative)</w:t>
      </w:r>
    </w:p>
    <w:bookmarkStart w:id="0" w:name="_Hlk522724236"/>
    <w:p w:rsidR="00FC06F0" w:rsidRPr="003A06D0" w:rsidRDefault="00DC37AC"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DC37AC">
        <w:rPr>
          <w:rStyle w:val="Hyperlink"/>
          <w:lang w:val="en-GB"/>
        </w:rPr>
        <w:instrText>http://docs.oasis-open.org/dss-x/dss-core/v2.0/cs01/dss-core-v2.0-cs01.html</w:instrText>
      </w:r>
      <w:r>
        <w:rPr>
          <w:rStyle w:val="Hyperlink"/>
          <w:lang w:val="en-GB"/>
        </w:rPr>
        <w:instrText xml:space="preserve">" </w:instrText>
      </w:r>
      <w:r>
        <w:rPr>
          <w:rStyle w:val="Hyperlink"/>
          <w:lang w:val="en-GB"/>
        </w:rPr>
        <w:fldChar w:fldCharType="separate"/>
      </w:r>
      <w:r w:rsidRPr="004B5A6F">
        <w:rPr>
          <w:rStyle w:val="Hyperlink"/>
          <w:lang w:val="en-GB"/>
        </w:rPr>
        <w:t>http://docs.oasis-open.org/dss-x/dss-core/v2.0/cs01/</w:t>
      </w:r>
      <w:bookmarkEnd w:id="0"/>
      <w:r w:rsidRPr="004B5A6F">
        <w:rPr>
          <w:rStyle w:val="Hyperlink"/>
          <w:lang w:val="en-GB"/>
        </w:rPr>
        <w:t>dss-core-v2.0-cs01.html</w:t>
      </w:r>
      <w:r>
        <w:rPr>
          <w:rStyle w:val="Hyperlink"/>
          <w:lang w:val="en-GB"/>
        </w:rPr>
        <w:fldChar w:fldCharType="end"/>
      </w:r>
    </w:p>
    <w:p w:rsidR="00CF629C" w:rsidRPr="003A06D0" w:rsidRDefault="007B105A" w:rsidP="00CF629C">
      <w:pPr>
        <w:pStyle w:val="Titlepageinfodescription"/>
        <w:rPr>
          <w:rStyle w:val="Hyperlink"/>
          <w:color w:val="auto"/>
          <w:lang w:val="en-GB"/>
        </w:rPr>
      </w:pPr>
      <w:hyperlink r:id="rId10" w:history="1">
        <w:r w:rsidR="00EB1DAE" w:rsidRPr="004B5A6F">
          <w:rPr>
            <w:rStyle w:val="Hyperlink"/>
            <w:lang w:val="en-GB"/>
          </w:rPr>
          <w:t>http://docs.oasis-open.org/dss-x/dss-core/v2.0/cs01/dss-core-v2.0-cs01.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7B105A"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7B105A"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7B105A"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7B105A"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EB1DAE">
        <w:rPr>
          <w:lang w:val="en-GB"/>
        </w:rPr>
        <w:t>s</w:t>
      </w:r>
      <w:r w:rsidR="009C7DCE" w:rsidRPr="003A06D0">
        <w:rPr>
          <w:lang w:val="en-GB"/>
        </w:rPr>
        <w:t>:</w:t>
      </w:r>
    </w:p>
    <w:p w:rsidR="007816D7"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EB1DAE" w:rsidRPr="003A06D0" w:rsidRDefault="00EB1DAE" w:rsidP="00EB1DAE">
      <w:pPr>
        <w:pStyle w:val="Contributor"/>
        <w:rPr>
          <w:lang w:val="en-GB"/>
        </w:rPr>
      </w:pPr>
      <w:r w:rsidRPr="003A06D0">
        <w:rPr>
          <w:lang w:val="en-GB"/>
        </w:rPr>
        <w:t>Ernst Jan van Nigtevecht</w:t>
      </w:r>
      <w:r>
        <w:rPr>
          <w:lang w:val="en-GB"/>
        </w:rPr>
        <w:t xml:space="preserve"> </w:t>
      </w:r>
      <w:hyperlink r:id="rId16" w:history="1">
        <w:r w:rsidRPr="00EB1DAE">
          <w:rPr>
            <w:rStyle w:val="Hyperlink"/>
            <w:lang w:val="en-GB"/>
          </w:rPr>
          <w:t>(EJvN@Sonnenglanz.net),</w:t>
        </w:r>
      </w:hyperlink>
      <w:r w:rsidRPr="003A06D0">
        <w:rPr>
          <w:lang w:val="en-GB"/>
        </w:rPr>
        <w:t xml:space="preserve"> Sonnenglanz Consulting</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7"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8">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9" w:history="1">
        <w:r w:rsidR="00EB1DAE" w:rsidRPr="004B5A6F">
          <w:rPr>
            <w:rStyle w:val="Hyperlink"/>
            <w:lang w:val="en-GB"/>
          </w:rPr>
          <w:t>http://docs.oasis-open.org/dss-x/dss-core/v2.0/cs01/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20"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7B105A" w:rsidP="00F342DA">
      <w:pPr>
        <w:pStyle w:val="RelatedWork"/>
        <w:tabs>
          <w:tab w:val="num" w:pos="2160"/>
        </w:tabs>
        <w:rPr>
          <w:lang w:val="en-GB"/>
        </w:rPr>
      </w:pPr>
      <w:hyperlink r:id="rId21" w:history="1">
        <w:r w:rsidR="00F342DA" w:rsidRPr="003A06D0">
          <w:rPr>
            <w:rStyle w:val="Hyperlink"/>
            <w:lang w:val="en-GB"/>
          </w:rPr>
          <w:t>http://docs.oasis-open.org/dss-x/ns/core</w:t>
        </w:r>
      </w:hyperlink>
    </w:p>
    <w:p w:rsidR="00547E3B" w:rsidRPr="00167A53" w:rsidRDefault="007B105A" w:rsidP="00F342DA">
      <w:pPr>
        <w:pStyle w:val="RelatedWork"/>
        <w:rPr>
          <w:rStyle w:val="Hyperlink"/>
          <w:color w:val="auto"/>
          <w:lang w:val="en-GB"/>
        </w:rPr>
      </w:pPr>
      <w:hyperlink r:id="rId22" w:history="1">
        <w:r w:rsidR="00F342DA" w:rsidRPr="003A06D0">
          <w:rPr>
            <w:rStyle w:val="Hyperlink"/>
            <w:lang w:val="en-GB"/>
          </w:rPr>
          <w:t>http://docs.oasis-open.org/dss-x/ns/base</w:t>
        </w:r>
      </w:hyperlink>
    </w:p>
    <w:p w:rsidR="00025DE3" w:rsidRPr="00025DE3" w:rsidRDefault="007B105A">
      <w:pPr>
        <w:pStyle w:val="RelatedWork"/>
        <w:rPr>
          <w:lang w:val="en-GB"/>
        </w:rPr>
      </w:pPr>
      <w:hyperlink r:id="rId23" w:history="1">
        <w:r w:rsidR="00070519" w:rsidRPr="00A657B7">
          <w:rPr>
            <w:rStyle w:val="Hyperlink"/>
            <w:lang w:val="en-GB"/>
          </w:rPr>
          <w:t>http://docs.oasis-open.org/dss-x/ns/ns</w:t>
        </w:r>
      </w:hyperlink>
      <w:r w:rsidR="00025DE3">
        <w:rPr>
          <w:rStyle w:val="Hyperlink"/>
          <w:lang w:val="en-GB"/>
        </w:rPr>
        <w:t>List</w:t>
      </w:r>
    </w:p>
    <w:p w:rsidR="009C7DCE" w:rsidRPr="003A06D0" w:rsidRDefault="009C7DCE" w:rsidP="008C100C">
      <w:pPr>
        <w:pStyle w:val="Titlepageinfo"/>
        <w:rPr>
          <w:lang w:val="en-GB"/>
        </w:rPr>
      </w:pPr>
      <w:r w:rsidRPr="003A06D0">
        <w:rPr>
          <w:lang w:val="en-GB"/>
        </w:rPr>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lastRenderedPageBreak/>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4"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5"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6"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7" w:anchor="RF-on-Limited-Mode" w:history="1">
        <w:r w:rsidRPr="003A06D0">
          <w:rPr>
            <w:rStyle w:val="Hyperlink"/>
            <w:lang w:val="en-GB"/>
          </w:rPr>
          <w:t>RF on Limited Terms</w:t>
        </w:r>
      </w:hyperlink>
      <w:r w:rsidRPr="003A06D0">
        <w:rPr>
          <w:lang w:val="en-GB"/>
        </w:rPr>
        <w:t xml:space="preserve"> Mode of the </w:t>
      </w:r>
      <w:hyperlink r:id="rId2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9"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30"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31"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2"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3"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4"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5"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p w:rsidR="005E28EF"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10248156" w:history="1">
        <w:r w:rsidR="005E28EF" w:rsidRPr="00F07C22">
          <w:rPr>
            <w:rStyle w:val="Hyperlink"/>
            <w:noProof/>
            <w:lang w:val="en-GB"/>
          </w:rPr>
          <w:t>1</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Introduction</w:t>
        </w:r>
        <w:r w:rsidR="005E28EF">
          <w:rPr>
            <w:noProof/>
            <w:webHidden/>
          </w:rPr>
          <w:tab/>
        </w:r>
        <w:r w:rsidR="005E28EF">
          <w:rPr>
            <w:noProof/>
            <w:webHidden/>
          </w:rPr>
          <w:fldChar w:fldCharType="begin"/>
        </w:r>
        <w:r w:rsidR="005E28EF">
          <w:rPr>
            <w:noProof/>
            <w:webHidden/>
          </w:rPr>
          <w:instrText xml:space="preserve"> PAGEREF _Toc10248156 \h </w:instrText>
        </w:r>
        <w:r w:rsidR="005E28EF">
          <w:rPr>
            <w:noProof/>
            <w:webHidden/>
          </w:rPr>
        </w:r>
        <w:r w:rsidR="005E28EF">
          <w:rPr>
            <w:noProof/>
            <w:webHidden/>
          </w:rPr>
          <w:fldChar w:fldCharType="separate"/>
        </w:r>
        <w:r w:rsidR="005E28EF">
          <w:rPr>
            <w:noProof/>
            <w:webHidden/>
          </w:rPr>
          <w:t>11</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57" w:history="1">
        <w:r w:rsidR="005E28EF" w:rsidRPr="00F07C22">
          <w:rPr>
            <w:rStyle w:val="Hyperlink"/>
            <w:noProof/>
            <w:lang w:val="en-GB"/>
          </w:rPr>
          <w:t>1.1 IPR Policy</w:t>
        </w:r>
        <w:r w:rsidR="005E28EF">
          <w:rPr>
            <w:noProof/>
            <w:webHidden/>
          </w:rPr>
          <w:tab/>
        </w:r>
        <w:r w:rsidR="005E28EF">
          <w:rPr>
            <w:noProof/>
            <w:webHidden/>
          </w:rPr>
          <w:fldChar w:fldCharType="begin"/>
        </w:r>
        <w:r w:rsidR="005E28EF">
          <w:rPr>
            <w:noProof/>
            <w:webHidden/>
          </w:rPr>
          <w:instrText xml:space="preserve"> PAGEREF _Toc10248157 \h </w:instrText>
        </w:r>
        <w:r w:rsidR="005E28EF">
          <w:rPr>
            <w:noProof/>
            <w:webHidden/>
          </w:rPr>
        </w:r>
        <w:r w:rsidR="005E28EF">
          <w:rPr>
            <w:noProof/>
            <w:webHidden/>
          </w:rPr>
          <w:fldChar w:fldCharType="separate"/>
        </w:r>
        <w:r w:rsidR="005E28EF">
          <w:rPr>
            <w:noProof/>
            <w:webHidden/>
          </w:rPr>
          <w:t>11</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58" w:history="1">
        <w:r w:rsidR="005E28EF" w:rsidRPr="00F07C22">
          <w:rPr>
            <w:rStyle w:val="Hyperlink"/>
            <w:noProof/>
            <w:lang w:val="en-GB"/>
          </w:rPr>
          <w:t>1.2 Terminology</w:t>
        </w:r>
        <w:r w:rsidR="005E28EF">
          <w:rPr>
            <w:noProof/>
            <w:webHidden/>
          </w:rPr>
          <w:tab/>
        </w:r>
        <w:r w:rsidR="005E28EF">
          <w:rPr>
            <w:noProof/>
            <w:webHidden/>
          </w:rPr>
          <w:fldChar w:fldCharType="begin"/>
        </w:r>
        <w:r w:rsidR="005E28EF">
          <w:rPr>
            <w:noProof/>
            <w:webHidden/>
          </w:rPr>
          <w:instrText xml:space="preserve"> PAGEREF _Toc10248158 \h </w:instrText>
        </w:r>
        <w:r w:rsidR="005E28EF">
          <w:rPr>
            <w:noProof/>
            <w:webHidden/>
          </w:rPr>
        </w:r>
        <w:r w:rsidR="005E28EF">
          <w:rPr>
            <w:noProof/>
            <w:webHidden/>
          </w:rPr>
          <w:fldChar w:fldCharType="separate"/>
        </w:r>
        <w:r w:rsidR="005E28EF">
          <w:rPr>
            <w:noProof/>
            <w:webHidden/>
          </w:rPr>
          <w:t>11</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59" w:history="1">
        <w:r w:rsidR="005E28EF" w:rsidRPr="00F07C22">
          <w:rPr>
            <w:rStyle w:val="Hyperlink"/>
            <w:noProof/>
            <w:lang w:val="en-GB"/>
            <w14:scene3d>
              <w14:camera w14:prst="orthographicFront"/>
              <w14:lightRig w14:rig="threePt" w14:dir="t">
                <w14:rot w14:lat="0" w14:lon="0" w14:rev="0"/>
              </w14:lightRig>
            </w14:scene3d>
          </w:rPr>
          <w:t>1.2.1</w:t>
        </w:r>
        <w:r w:rsidR="005E28EF" w:rsidRPr="00F07C22">
          <w:rPr>
            <w:rStyle w:val="Hyperlink"/>
            <w:noProof/>
            <w:lang w:val="en-GB"/>
          </w:rPr>
          <w:t xml:space="preserve"> Terms and Definitions</w:t>
        </w:r>
        <w:r w:rsidR="005E28EF">
          <w:rPr>
            <w:noProof/>
            <w:webHidden/>
          </w:rPr>
          <w:tab/>
        </w:r>
        <w:r w:rsidR="005E28EF">
          <w:rPr>
            <w:noProof/>
            <w:webHidden/>
          </w:rPr>
          <w:fldChar w:fldCharType="begin"/>
        </w:r>
        <w:r w:rsidR="005E28EF">
          <w:rPr>
            <w:noProof/>
            <w:webHidden/>
          </w:rPr>
          <w:instrText xml:space="preserve"> PAGEREF _Toc10248159 \h </w:instrText>
        </w:r>
        <w:r w:rsidR="005E28EF">
          <w:rPr>
            <w:noProof/>
            <w:webHidden/>
          </w:rPr>
        </w:r>
        <w:r w:rsidR="005E28EF">
          <w:rPr>
            <w:noProof/>
            <w:webHidden/>
          </w:rPr>
          <w:fldChar w:fldCharType="separate"/>
        </w:r>
        <w:r w:rsidR="005E28EF">
          <w:rPr>
            <w:noProof/>
            <w:webHidden/>
          </w:rPr>
          <w:t>11</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60" w:history="1">
        <w:r w:rsidR="005E28EF" w:rsidRPr="00F07C22">
          <w:rPr>
            <w:rStyle w:val="Hyperlink"/>
            <w:noProof/>
            <w:lang w:val="en-GB"/>
            <w14:scene3d>
              <w14:camera w14:prst="orthographicFront"/>
              <w14:lightRig w14:rig="threePt" w14:dir="t">
                <w14:rot w14:lat="0" w14:lon="0" w14:rev="0"/>
              </w14:lightRig>
            </w14:scene3d>
          </w:rPr>
          <w:t>1.2.2</w:t>
        </w:r>
        <w:r w:rsidR="005E28EF" w:rsidRPr="00F07C22">
          <w:rPr>
            <w:rStyle w:val="Hyperlink"/>
            <w:noProof/>
            <w:lang w:val="en-GB"/>
          </w:rPr>
          <w:t xml:space="preserve"> Abbreviated Terms</w:t>
        </w:r>
        <w:r w:rsidR="005E28EF">
          <w:rPr>
            <w:noProof/>
            <w:webHidden/>
          </w:rPr>
          <w:tab/>
        </w:r>
        <w:r w:rsidR="005E28EF">
          <w:rPr>
            <w:noProof/>
            <w:webHidden/>
          </w:rPr>
          <w:fldChar w:fldCharType="begin"/>
        </w:r>
        <w:r w:rsidR="005E28EF">
          <w:rPr>
            <w:noProof/>
            <w:webHidden/>
          </w:rPr>
          <w:instrText xml:space="preserve"> PAGEREF _Toc10248160 \h </w:instrText>
        </w:r>
        <w:r w:rsidR="005E28EF">
          <w:rPr>
            <w:noProof/>
            <w:webHidden/>
          </w:rPr>
        </w:r>
        <w:r w:rsidR="005E28EF">
          <w:rPr>
            <w:noProof/>
            <w:webHidden/>
          </w:rPr>
          <w:fldChar w:fldCharType="separate"/>
        </w:r>
        <w:r w:rsidR="005E28EF">
          <w:rPr>
            <w:noProof/>
            <w:webHidden/>
          </w:rPr>
          <w:t>11</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1" w:history="1">
        <w:r w:rsidR="005E28EF" w:rsidRPr="00F07C22">
          <w:rPr>
            <w:rStyle w:val="Hyperlink"/>
            <w:noProof/>
            <w:lang w:val="en-GB"/>
          </w:rPr>
          <w:t>1.3 Normative References</w:t>
        </w:r>
        <w:r w:rsidR="005E28EF">
          <w:rPr>
            <w:noProof/>
            <w:webHidden/>
          </w:rPr>
          <w:tab/>
        </w:r>
        <w:r w:rsidR="005E28EF">
          <w:rPr>
            <w:noProof/>
            <w:webHidden/>
          </w:rPr>
          <w:fldChar w:fldCharType="begin"/>
        </w:r>
        <w:r w:rsidR="005E28EF">
          <w:rPr>
            <w:noProof/>
            <w:webHidden/>
          </w:rPr>
          <w:instrText xml:space="preserve"> PAGEREF _Toc10248161 \h </w:instrText>
        </w:r>
        <w:r w:rsidR="005E28EF">
          <w:rPr>
            <w:noProof/>
            <w:webHidden/>
          </w:rPr>
        </w:r>
        <w:r w:rsidR="005E28EF">
          <w:rPr>
            <w:noProof/>
            <w:webHidden/>
          </w:rPr>
          <w:fldChar w:fldCharType="separate"/>
        </w:r>
        <w:r w:rsidR="005E28EF">
          <w:rPr>
            <w:noProof/>
            <w:webHidden/>
          </w:rPr>
          <w:t>11</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2" w:history="1">
        <w:r w:rsidR="005E28EF" w:rsidRPr="00F07C22">
          <w:rPr>
            <w:rStyle w:val="Hyperlink"/>
            <w:noProof/>
            <w:lang w:val="en-GB"/>
          </w:rPr>
          <w:t>1.4 Non-Normative References</w:t>
        </w:r>
        <w:r w:rsidR="005E28EF">
          <w:rPr>
            <w:noProof/>
            <w:webHidden/>
          </w:rPr>
          <w:tab/>
        </w:r>
        <w:r w:rsidR="005E28EF">
          <w:rPr>
            <w:noProof/>
            <w:webHidden/>
          </w:rPr>
          <w:fldChar w:fldCharType="begin"/>
        </w:r>
        <w:r w:rsidR="005E28EF">
          <w:rPr>
            <w:noProof/>
            <w:webHidden/>
          </w:rPr>
          <w:instrText xml:space="preserve"> PAGEREF _Toc10248162 \h </w:instrText>
        </w:r>
        <w:r w:rsidR="005E28EF">
          <w:rPr>
            <w:noProof/>
            <w:webHidden/>
          </w:rPr>
        </w:r>
        <w:r w:rsidR="005E28EF">
          <w:rPr>
            <w:noProof/>
            <w:webHidden/>
          </w:rPr>
          <w:fldChar w:fldCharType="separate"/>
        </w:r>
        <w:r w:rsidR="005E28EF">
          <w:rPr>
            <w:noProof/>
            <w:webHidden/>
          </w:rPr>
          <w:t>13</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3" w:history="1">
        <w:r w:rsidR="005E28EF" w:rsidRPr="00F07C22">
          <w:rPr>
            <w:rStyle w:val="Hyperlink"/>
            <w:noProof/>
            <w:lang w:val="en-GB"/>
          </w:rPr>
          <w:t>1.5 Typographical Conventions</w:t>
        </w:r>
        <w:r w:rsidR="005E28EF">
          <w:rPr>
            <w:noProof/>
            <w:webHidden/>
          </w:rPr>
          <w:tab/>
        </w:r>
        <w:r w:rsidR="005E28EF">
          <w:rPr>
            <w:noProof/>
            <w:webHidden/>
          </w:rPr>
          <w:fldChar w:fldCharType="begin"/>
        </w:r>
        <w:r w:rsidR="005E28EF">
          <w:rPr>
            <w:noProof/>
            <w:webHidden/>
          </w:rPr>
          <w:instrText xml:space="preserve"> PAGEREF _Toc10248163 \h </w:instrText>
        </w:r>
        <w:r w:rsidR="005E28EF">
          <w:rPr>
            <w:noProof/>
            <w:webHidden/>
          </w:rPr>
        </w:r>
        <w:r w:rsidR="005E28EF">
          <w:rPr>
            <w:noProof/>
            <w:webHidden/>
          </w:rPr>
          <w:fldChar w:fldCharType="separate"/>
        </w:r>
        <w:r w:rsidR="005E28EF">
          <w:rPr>
            <w:noProof/>
            <w:webHidden/>
          </w:rPr>
          <w:t>14</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4" w:history="1">
        <w:r w:rsidR="005E28EF" w:rsidRPr="00F07C22">
          <w:rPr>
            <w:rStyle w:val="Hyperlink"/>
            <w:noProof/>
            <w:lang w:val="en-GB"/>
          </w:rPr>
          <w:t>1.6 DSS Overview (Non-normative)</w:t>
        </w:r>
        <w:r w:rsidR="005E28EF">
          <w:rPr>
            <w:noProof/>
            <w:webHidden/>
          </w:rPr>
          <w:tab/>
        </w:r>
        <w:r w:rsidR="005E28EF">
          <w:rPr>
            <w:noProof/>
            <w:webHidden/>
          </w:rPr>
          <w:fldChar w:fldCharType="begin"/>
        </w:r>
        <w:r w:rsidR="005E28EF">
          <w:rPr>
            <w:noProof/>
            <w:webHidden/>
          </w:rPr>
          <w:instrText xml:space="preserve"> PAGEREF _Toc10248164 \h </w:instrText>
        </w:r>
        <w:r w:rsidR="005E28EF">
          <w:rPr>
            <w:noProof/>
            <w:webHidden/>
          </w:rPr>
        </w:r>
        <w:r w:rsidR="005E28EF">
          <w:rPr>
            <w:noProof/>
            <w:webHidden/>
          </w:rPr>
          <w:fldChar w:fldCharType="separate"/>
        </w:r>
        <w:r w:rsidR="005E28EF">
          <w:rPr>
            <w:noProof/>
            <w:webHidden/>
          </w:rPr>
          <w:t>14</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165" w:history="1">
        <w:r w:rsidR="005E28EF" w:rsidRPr="00F07C22">
          <w:rPr>
            <w:rStyle w:val="Hyperlink"/>
            <w:noProof/>
            <w:lang w:val="en-GB"/>
          </w:rPr>
          <w:t>2</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Design Considerations</w:t>
        </w:r>
        <w:r w:rsidR="005E28EF">
          <w:rPr>
            <w:noProof/>
            <w:webHidden/>
          </w:rPr>
          <w:tab/>
        </w:r>
        <w:r w:rsidR="005E28EF">
          <w:rPr>
            <w:noProof/>
            <w:webHidden/>
          </w:rPr>
          <w:fldChar w:fldCharType="begin"/>
        </w:r>
        <w:r w:rsidR="005E28EF">
          <w:rPr>
            <w:noProof/>
            <w:webHidden/>
          </w:rPr>
          <w:instrText xml:space="preserve"> PAGEREF _Toc10248165 \h </w:instrText>
        </w:r>
        <w:r w:rsidR="005E28EF">
          <w:rPr>
            <w:noProof/>
            <w:webHidden/>
          </w:rPr>
        </w:r>
        <w:r w:rsidR="005E28EF">
          <w:rPr>
            <w:noProof/>
            <w:webHidden/>
          </w:rPr>
          <w:fldChar w:fldCharType="separate"/>
        </w:r>
        <w:r w:rsidR="005E28EF">
          <w:rPr>
            <w:noProof/>
            <w:webHidden/>
          </w:rPr>
          <w:t>16</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6" w:history="1">
        <w:r w:rsidR="005E28EF" w:rsidRPr="00F07C22">
          <w:rPr>
            <w:rStyle w:val="Hyperlink"/>
            <w:noProof/>
            <w:lang w:val="en-GB"/>
          </w:rPr>
          <w:t>2.1 Version 2.0 goal [non-normative]</w:t>
        </w:r>
        <w:r w:rsidR="005E28EF">
          <w:rPr>
            <w:noProof/>
            <w:webHidden/>
          </w:rPr>
          <w:tab/>
        </w:r>
        <w:r w:rsidR="005E28EF">
          <w:rPr>
            <w:noProof/>
            <w:webHidden/>
          </w:rPr>
          <w:fldChar w:fldCharType="begin"/>
        </w:r>
        <w:r w:rsidR="005E28EF">
          <w:rPr>
            <w:noProof/>
            <w:webHidden/>
          </w:rPr>
          <w:instrText xml:space="preserve"> PAGEREF _Toc10248166 \h </w:instrText>
        </w:r>
        <w:r w:rsidR="005E28EF">
          <w:rPr>
            <w:noProof/>
            <w:webHidden/>
          </w:rPr>
        </w:r>
        <w:r w:rsidR="005E28EF">
          <w:rPr>
            <w:noProof/>
            <w:webHidden/>
          </w:rPr>
          <w:fldChar w:fldCharType="separate"/>
        </w:r>
        <w:r w:rsidR="005E28EF">
          <w:rPr>
            <w:noProof/>
            <w:webHidden/>
          </w:rPr>
          <w:t>16</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67" w:history="1">
        <w:r w:rsidR="005E28EF" w:rsidRPr="00F07C22">
          <w:rPr>
            <w:rStyle w:val="Hyperlink"/>
            <w:noProof/>
            <w:lang w:val="en-GB"/>
          </w:rPr>
          <w:t>2.2 Transforming DSS 1.0 into 2.0</w:t>
        </w:r>
        <w:r w:rsidR="005E28EF">
          <w:rPr>
            <w:noProof/>
            <w:webHidden/>
          </w:rPr>
          <w:tab/>
        </w:r>
        <w:r w:rsidR="005E28EF">
          <w:rPr>
            <w:noProof/>
            <w:webHidden/>
          </w:rPr>
          <w:fldChar w:fldCharType="begin"/>
        </w:r>
        <w:r w:rsidR="005E28EF">
          <w:rPr>
            <w:noProof/>
            <w:webHidden/>
          </w:rPr>
          <w:instrText xml:space="preserve"> PAGEREF _Toc10248167 \h </w:instrText>
        </w:r>
        <w:r w:rsidR="005E28EF">
          <w:rPr>
            <w:noProof/>
            <w:webHidden/>
          </w:rPr>
        </w:r>
        <w:r w:rsidR="005E28EF">
          <w:rPr>
            <w:noProof/>
            <w:webHidden/>
          </w:rPr>
          <w:fldChar w:fldCharType="separate"/>
        </w:r>
        <w:r w:rsidR="005E28EF">
          <w:rPr>
            <w:noProof/>
            <w:webHidden/>
          </w:rPr>
          <w:t>1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68" w:history="1">
        <w:r w:rsidR="005E28EF" w:rsidRPr="00F07C22">
          <w:rPr>
            <w:rStyle w:val="Hyperlink"/>
            <w:noProof/>
            <w:lang w:val="en-GB"/>
            <w14:scene3d>
              <w14:camera w14:prst="orthographicFront"/>
              <w14:lightRig w14:rig="threePt" w14:dir="t">
                <w14:rot w14:lat="0" w14:lon="0" w14:rev="0"/>
              </w14:lightRig>
            </w14:scene3d>
          </w:rPr>
          <w:t>2.2.1</w:t>
        </w:r>
        <w:r w:rsidR="005E28EF" w:rsidRPr="00F07C22">
          <w:rPr>
            <w:rStyle w:val="Hyperlink"/>
            <w:noProof/>
            <w:lang w:val="en-GB"/>
          </w:rPr>
          <w:t xml:space="preserve"> Circumventing xs:any</w:t>
        </w:r>
        <w:r w:rsidR="005E28EF">
          <w:rPr>
            <w:noProof/>
            <w:webHidden/>
          </w:rPr>
          <w:tab/>
        </w:r>
        <w:r w:rsidR="005E28EF">
          <w:rPr>
            <w:noProof/>
            <w:webHidden/>
          </w:rPr>
          <w:fldChar w:fldCharType="begin"/>
        </w:r>
        <w:r w:rsidR="005E28EF">
          <w:rPr>
            <w:noProof/>
            <w:webHidden/>
          </w:rPr>
          <w:instrText xml:space="preserve"> PAGEREF _Toc10248168 \h </w:instrText>
        </w:r>
        <w:r w:rsidR="005E28EF">
          <w:rPr>
            <w:noProof/>
            <w:webHidden/>
          </w:rPr>
        </w:r>
        <w:r w:rsidR="005E28EF">
          <w:rPr>
            <w:noProof/>
            <w:webHidden/>
          </w:rPr>
          <w:fldChar w:fldCharType="separate"/>
        </w:r>
        <w:r w:rsidR="005E28EF">
          <w:rPr>
            <w:noProof/>
            <w:webHidden/>
          </w:rPr>
          <w:t>1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69" w:history="1">
        <w:r w:rsidR="005E28EF" w:rsidRPr="00F07C22">
          <w:rPr>
            <w:rStyle w:val="Hyperlink"/>
            <w:noProof/>
            <w:lang w:val="en-GB"/>
            <w14:scene3d>
              <w14:camera w14:prst="orthographicFront"/>
              <w14:lightRig w14:rig="threePt" w14:dir="t">
                <w14:rot w14:lat="0" w14:lon="0" w14:rev="0"/>
              </w14:lightRig>
            </w14:scene3d>
          </w:rPr>
          <w:t>2.2.2</w:t>
        </w:r>
        <w:r w:rsidR="005E28EF" w:rsidRPr="00F07C22">
          <w:rPr>
            <w:rStyle w:val="Hyperlink"/>
            <w:noProof/>
            <w:lang w:val="en-GB"/>
          </w:rPr>
          <w:t xml:space="preserve"> Substituting the mixed Schema Attribute</w:t>
        </w:r>
        <w:r w:rsidR="005E28EF">
          <w:rPr>
            <w:noProof/>
            <w:webHidden/>
          </w:rPr>
          <w:tab/>
        </w:r>
        <w:r w:rsidR="005E28EF">
          <w:rPr>
            <w:noProof/>
            <w:webHidden/>
          </w:rPr>
          <w:fldChar w:fldCharType="begin"/>
        </w:r>
        <w:r w:rsidR="005E28EF">
          <w:rPr>
            <w:noProof/>
            <w:webHidden/>
          </w:rPr>
          <w:instrText xml:space="preserve"> PAGEREF _Toc10248169 \h </w:instrText>
        </w:r>
        <w:r w:rsidR="005E28EF">
          <w:rPr>
            <w:noProof/>
            <w:webHidden/>
          </w:rPr>
        </w:r>
        <w:r w:rsidR="005E28EF">
          <w:rPr>
            <w:noProof/>
            <w:webHidden/>
          </w:rPr>
          <w:fldChar w:fldCharType="separate"/>
        </w:r>
        <w:r w:rsidR="005E28EF">
          <w:rPr>
            <w:noProof/>
            <w:webHidden/>
          </w:rPr>
          <w:t>1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0" w:history="1">
        <w:r w:rsidR="005E28EF" w:rsidRPr="00F07C22">
          <w:rPr>
            <w:rStyle w:val="Hyperlink"/>
            <w:noProof/>
            <w:lang w:val="en-GB"/>
            <w14:scene3d>
              <w14:camera w14:prst="orthographicFront"/>
              <w14:lightRig w14:rig="threePt" w14:dir="t">
                <w14:rot w14:lat="0" w14:lon="0" w14:rev="0"/>
              </w14:lightRig>
            </w14:scene3d>
          </w:rPr>
          <w:t>2.2.3</w:t>
        </w:r>
        <w:r w:rsidR="005E28EF" w:rsidRPr="00F07C22">
          <w:rPr>
            <w:rStyle w:val="Hyperlink"/>
            <w:noProof/>
            <w:lang w:val="en-GB"/>
          </w:rPr>
          <w:t xml:space="preserve"> Introducing the </w:t>
        </w:r>
        <w:r w:rsidR="005E28EF" w:rsidRPr="00F07C22">
          <w:rPr>
            <w:rStyle w:val="Hyperlink"/>
            <w:rFonts w:ascii="Courier New" w:hAnsi="Courier New"/>
            <w:noProof/>
            <w:lang w:val="en-GB"/>
          </w:rPr>
          <w:t>NsPrefixMappingType</w:t>
        </w:r>
        <w:r w:rsidR="005E28EF" w:rsidRPr="00F07C22">
          <w:rPr>
            <w:rStyle w:val="Hyperlink"/>
            <w:noProof/>
            <w:lang w:val="en-GB"/>
          </w:rPr>
          <w:t xml:space="preserve"> Component</w:t>
        </w:r>
        <w:r w:rsidR="005E28EF">
          <w:rPr>
            <w:noProof/>
            <w:webHidden/>
          </w:rPr>
          <w:tab/>
        </w:r>
        <w:r w:rsidR="005E28EF">
          <w:rPr>
            <w:noProof/>
            <w:webHidden/>
          </w:rPr>
          <w:fldChar w:fldCharType="begin"/>
        </w:r>
        <w:r w:rsidR="005E28EF">
          <w:rPr>
            <w:noProof/>
            <w:webHidden/>
          </w:rPr>
          <w:instrText xml:space="preserve"> PAGEREF _Toc10248170 \h </w:instrText>
        </w:r>
        <w:r w:rsidR="005E28EF">
          <w:rPr>
            <w:noProof/>
            <w:webHidden/>
          </w:rPr>
        </w:r>
        <w:r w:rsidR="005E28EF">
          <w:rPr>
            <w:noProof/>
            <w:webHidden/>
          </w:rPr>
          <w:fldChar w:fldCharType="separate"/>
        </w:r>
        <w:r w:rsidR="005E28EF">
          <w:rPr>
            <w:noProof/>
            <w:webHidden/>
          </w:rPr>
          <w:t>1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1" w:history="1">
        <w:r w:rsidR="005E28EF" w:rsidRPr="00F07C22">
          <w:rPr>
            <w:rStyle w:val="Hyperlink"/>
            <w:noProof/>
            <w:lang w:val="en-GB"/>
            <w14:scene3d>
              <w14:camera w14:prst="orthographicFront"/>
              <w14:lightRig w14:rig="threePt" w14:dir="t">
                <w14:rot w14:lat="0" w14:lon="0" w14:rev="0"/>
              </w14:lightRig>
            </w14:scene3d>
          </w:rPr>
          <w:t>2.2.4</w:t>
        </w:r>
        <w:r w:rsidR="005E28EF" w:rsidRPr="00F07C22">
          <w:rPr>
            <w:rStyle w:val="Hyperlink"/>
            <w:noProof/>
            <w:lang w:val="en-GB"/>
          </w:rPr>
          <w:t xml:space="preserve"> Imported XML schemes</w:t>
        </w:r>
        <w:r w:rsidR="005E28EF">
          <w:rPr>
            <w:noProof/>
            <w:webHidden/>
          </w:rPr>
          <w:tab/>
        </w:r>
        <w:r w:rsidR="005E28EF">
          <w:rPr>
            <w:noProof/>
            <w:webHidden/>
          </w:rPr>
          <w:fldChar w:fldCharType="begin"/>
        </w:r>
        <w:r w:rsidR="005E28EF">
          <w:rPr>
            <w:noProof/>
            <w:webHidden/>
          </w:rPr>
          <w:instrText xml:space="preserve"> PAGEREF _Toc10248171 \h </w:instrText>
        </w:r>
        <w:r w:rsidR="005E28EF">
          <w:rPr>
            <w:noProof/>
            <w:webHidden/>
          </w:rPr>
        </w:r>
        <w:r w:rsidR="005E28EF">
          <w:rPr>
            <w:noProof/>
            <w:webHidden/>
          </w:rPr>
          <w:fldChar w:fldCharType="separate"/>
        </w:r>
        <w:r w:rsidR="005E28EF">
          <w:rPr>
            <w:noProof/>
            <w:webHidden/>
          </w:rPr>
          <w:t>1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2" w:history="1">
        <w:r w:rsidR="005E28EF" w:rsidRPr="00F07C22">
          <w:rPr>
            <w:rStyle w:val="Hyperlink"/>
            <w:noProof/>
            <w:lang w:val="en-GB"/>
            <w14:scene3d>
              <w14:camera w14:prst="orthographicFront"/>
              <w14:lightRig w14:rig="threePt" w14:dir="t">
                <w14:rot w14:lat="0" w14:lon="0" w14:rev="0"/>
              </w14:lightRig>
            </w14:scene3d>
          </w:rPr>
          <w:t>2.2.5</w:t>
        </w:r>
        <w:r w:rsidR="005E28EF" w:rsidRPr="00F07C22">
          <w:rPr>
            <w:rStyle w:val="Hyperlink"/>
            <w:noProof/>
            <w:lang w:val="en-GB"/>
          </w:rPr>
          <w:t xml:space="preserve"> Syntax variants</w:t>
        </w:r>
        <w:r w:rsidR="005E28EF">
          <w:rPr>
            <w:noProof/>
            <w:webHidden/>
          </w:rPr>
          <w:tab/>
        </w:r>
        <w:r w:rsidR="005E28EF">
          <w:rPr>
            <w:noProof/>
            <w:webHidden/>
          </w:rPr>
          <w:fldChar w:fldCharType="begin"/>
        </w:r>
        <w:r w:rsidR="005E28EF">
          <w:rPr>
            <w:noProof/>
            <w:webHidden/>
          </w:rPr>
          <w:instrText xml:space="preserve"> PAGEREF _Toc10248172 \h </w:instrText>
        </w:r>
        <w:r w:rsidR="005E28EF">
          <w:rPr>
            <w:noProof/>
            <w:webHidden/>
          </w:rPr>
        </w:r>
        <w:r w:rsidR="005E28EF">
          <w:rPr>
            <w:noProof/>
            <w:webHidden/>
          </w:rPr>
          <w:fldChar w:fldCharType="separate"/>
        </w:r>
        <w:r w:rsidR="005E28EF">
          <w:rPr>
            <w:noProof/>
            <w:webHidden/>
          </w:rPr>
          <w:t>1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3" w:history="1">
        <w:r w:rsidR="005E28EF" w:rsidRPr="00F07C22">
          <w:rPr>
            <w:rStyle w:val="Hyperlink"/>
            <w:noProof/>
            <w:lang w:val="en-GB"/>
            <w14:scene3d>
              <w14:camera w14:prst="orthographicFront"/>
              <w14:lightRig w14:rig="threePt" w14:dir="t">
                <w14:rot w14:lat="0" w14:lon="0" w14:rev="0"/>
              </w14:lightRig>
            </w14:scene3d>
          </w:rPr>
          <w:t>2.2.6</w:t>
        </w:r>
        <w:r w:rsidR="005E28EF" w:rsidRPr="00F07C22">
          <w:rPr>
            <w:rStyle w:val="Hyperlink"/>
            <w:noProof/>
            <w:lang w:val="en-GB"/>
          </w:rPr>
          <w:t xml:space="preserve"> JSON Syntax Extensions</w:t>
        </w:r>
        <w:r w:rsidR="005E28EF">
          <w:rPr>
            <w:noProof/>
            <w:webHidden/>
          </w:rPr>
          <w:tab/>
        </w:r>
        <w:r w:rsidR="005E28EF">
          <w:rPr>
            <w:noProof/>
            <w:webHidden/>
          </w:rPr>
          <w:fldChar w:fldCharType="begin"/>
        </w:r>
        <w:r w:rsidR="005E28EF">
          <w:rPr>
            <w:noProof/>
            <w:webHidden/>
          </w:rPr>
          <w:instrText xml:space="preserve"> PAGEREF _Toc10248173 \h </w:instrText>
        </w:r>
        <w:r w:rsidR="005E28EF">
          <w:rPr>
            <w:noProof/>
            <w:webHidden/>
          </w:rPr>
        </w:r>
        <w:r w:rsidR="005E28EF">
          <w:rPr>
            <w:noProof/>
            <w:webHidden/>
          </w:rPr>
          <w:fldChar w:fldCharType="separate"/>
        </w:r>
        <w:r w:rsidR="005E28EF">
          <w:rPr>
            <w:noProof/>
            <w:webHidden/>
          </w:rPr>
          <w:t>18</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74" w:history="1">
        <w:r w:rsidR="005E28EF" w:rsidRPr="00F07C22">
          <w:rPr>
            <w:rStyle w:val="Hyperlink"/>
            <w:noProof/>
            <w:lang w:val="en-GB"/>
          </w:rPr>
          <w:t>2.3 Construction Principles</w:t>
        </w:r>
        <w:r w:rsidR="005E28EF">
          <w:rPr>
            <w:noProof/>
            <w:webHidden/>
          </w:rPr>
          <w:tab/>
        </w:r>
        <w:r w:rsidR="005E28EF">
          <w:rPr>
            <w:noProof/>
            <w:webHidden/>
          </w:rPr>
          <w:fldChar w:fldCharType="begin"/>
        </w:r>
        <w:r w:rsidR="005E28EF">
          <w:rPr>
            <w:noProof/>
            <w:webHidden/>
          </w:rPr>
          <w:instrText xml:space="preserve"> PAGEREF _Toc10248174 \h </w:instrText>
        </w:r>
        <w:r w:rsidR="005E28EF">
          <w:rPr>
            <w:noProof/>
            <w:webHidden/>
          </w:rPr>
        </w:r>
        <w:r w:rsidR="005E28EF">
          <w:rPr>
            <w:noProof/>
            <w:webHidden/>
          </w:rPr>
          <w:fldChar w:fldCharType="separate"/>
        </w:r>
        <w:r w:rsidR="005E28EF">
          <w:rPr>
            <w:noProof/>
            <w:webHidden/>
          </w:rPr>
          <w:t>1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5" w:history="1">
        <w:r w:rsidR="005E28EF" w:rsidRPr="00F07C22">
          <w:rPr>
            <w:rStyle w:val="Hyperlink"/>
            <w:noProof/>
            <w:lang w:val="en-GB"/>
            <w14:scene3d>
              <w14:camera w14:prst="orthographicFront"/>
              <w14:lightRig w14:rig="threePt" w14:dir="t">
                <w14:rot w14:lat="0" w14:lon="0" w14:rev="0"/>
              </w14:lightRig>
            </w14:scene3d>
          </w:rPr>
          <w:t>2.3.1</w:t>
        </w:r>
        <w:r w:rsidR="005E28EF" w:rsidRPr="00F07C22">
          <w:rPr>
            <w:rStyle w:val="Hyperlink"/>
            <w:noProof/>
            <w:lang w:val="en-GB"/>
          </w:rPr>
          <w:t xml:space="preserve"> Multi Syntax approach</w:t>
        </w:r>
        <w:r w:rsidR="005E28EF">
          <w:rPr>
            <w:noProof/>
            <w:webHidden/>
          </w:rPr>
          <w:tab/>
        </w:r>
        <w:r w:rsidR="005E28EF">
          <w:rPr>
            <w:noProof/>
            <w:webHidden/>
          </w:rPr>
          <w:fldChar w:fldCharType="begin"/>
        </w:r>
        <w:r w:rsidR="005E28EF">
          <w:rPr>
            <w:noProof/>
            <w:webHidden/>
          </w:rPr>
          <w:instrText xml:space="preserve"> PAGEREF _Toc10248175 \h </w:instrText>
        </w:r>
        <w:r w:rsidR="005E28EF">
          <w:rPr>
            <w:noProof/>
            <w:webHidden/>
          </w:rPr>
        </w:r>
        <w:r w:rsidR="005E28EF">
          <w:rPr>
            <w:noProof/>
            <w:webHidden/>
          </w:rPr>
          <w:fldChar w:fldCharType="separate"/>
        </w:r>
        <w:r w:rsidR="005E28EF">
          <w:rPr>
            <w:noProof/>
            <w:webHidden/>
          </w:rPr>
          <w:t>18</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76" w:history="1">
        <w:r w:rsidR="005E28EF" w:rsidRPr="00F07C22">
          <w:rPr>
            <w:rStyle w:val="Hyperlink"/>
            <w:noProof/>
            <w:lang w:val="en-GB"/>
          </w:rPr>
          <w:t>2.4 Schema Organization and Namespaces</w:t>
        </w:r>
        <w:r w:rsidR="005E28EF">
          <w:rPr>
            <w:noProof/>
            <w:webHidden/>
          </w:rPr>
          <w:tab/>
        </w:r>
        <w:r w:rsidR="005E28EF">
          <w:rPr>
            <w:noProof/>
            <w:webHidden/>
          </w:rPr>
          <w:fldChar w:fldCharType="begin"/>
        </w:r>
        <w:r w:rsidR="005E28EF">
          <w:rPr>
            <w:noProof/>
            <w:webHidden/>
          </w:rPr>
          <w:instrText xml:space="preserve"> PAGEREF _Toc10248176 \h </w:instrText>
        </w:r>
        <w:r w:rsidR="005E28EF">
          <w:rPr>
            <w:noProof/>
            <w:webHidden/>
          </w:rPr>
        </w:r>
        <w:r w:rsidR="005E28EF">
          <w:rPr>
            <w:noProof/>
            <w:webHidden/>
          </w:rPr>
          <w:fldChar w:fldCharType="separate"/>
        </w:r>
        <w:r w:rsidR="005E28EF">
          <w:rPr>
            <w:noProof/>
            <w:webHidden/>
          </w:rPr>
          <w:t>19</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77" w:history="1">
        <w:r w:rsidR="005E28EF" w:rsidRPr="00F07C22">
          <w:rPr>
            <w:rStyle w:val="Hyperlink"/>
            <w:noProof/>
            <w:lang w:val="en-GB"/>
          </w:rPr>
          <w:t>2.5 DSS Component Overview</w:t>
        </w:r>
        <w:r w:rsidR="005E28EF">
          <w:rPr>
            <w:noProof/>
            <w:webHidden/>
          </w:rPr>
          <w:tab/>
        </w:r>
        <w:r w:rsidR="005E28EF">
          <w:rPr>
            <w:noProof/>
            <w:webHidden/>
          </w:rPr>
          <w:fldChar w:fldCharType="begin"/>
        </w:r>
        <w:r w:rsidR="005E28EF">
          <w:rPr>
            <w:noProof/>
            <w:webHidden/>
          </w:rPr>
          <w:instrText xml:space="preserve"> PAGEREF _Toc10248177 \h </w:instrText>
        </w:r>
        <w:r w:rsidR="005E28EF">
          <w:rPr>
            <w:noProof/>
            <w:webHidden/>
          </w:rPr>
        </w:r>
        <w:r w:rsidR="005E28EF">
          <w:rPr>
            <w:noProof/>
            <w:webHidden/>
          </w:rPr>
          <w:fldChar w:fldCharType="separate"/>
        </w:r>
        <w:r w:rsidR="005E28EF">
          <w:rPr>
            <w:noProof/>
            <w:webHidden/>
          </w:rPr>
          <w:t>20</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78" w:history="1">
        <w:r w:rsidR="005E28EF" w:rsidRPr="00F07C22">
          <w:rPr>
            <w:rStyle w:val="Hyperlink"/>
            <w:noProof/>
            <w:lang w:val="en-GB"/>
            <w14:scene3d>
              <w14:camera w14:prst="orthographicFront"/>
              <w14:lightRig w14:rig="threePt" w14:dir="t">
                <w14:rot w14:lat="0" w14:lon="0" w14:rev="0"/>
              </w14:lightRig>
            </w14:scene3d>
          </w:rPr>
          <w:t>2.5.1</w:t>
        </w:r>
        <w:r w:rsidR="005E28EF" w:rsidRPr="00F07C22">
          <w:rPr>
            <w:rStyle w:val="Hyperlink"/>
            <w:noProof/>
            <w:lang w:val="en-GB"/>
          </w:rPr>
          <w:t xml:space="preserve"> Schema Extensions</w:t>
        </w:r>
        <w:r w:rsidR="005E28EF">
          <w:rPr>
            <w:noProof/>
            <w:webHidden/>
          </w:rPr>
          <w:tab/>
        </w:r>
        <w:r w:rsidR="005E28EF">
          <w:rPr>
            <w:noProof/>
            <w:webHidden/>
          </w:rPr>
          <w:fldChar w:fldCharType="begin"/>
        </w:r>
        <w:r w:rsidR="005E28EF">
          <w:rPr>
            <w:noProof/>
            <w:webHidden/>
          </w:rPr>
          <w:instrText xml:space="preserve"> PAGEREF _Toc10248178 \h </w:instrText>
        </w:r>
        <w:r w:rsidR="005E28EF">
          <w:rPr>
            <w:noProof/>
            <w:webHidden/>
          </w:rPr>
        </w:r>
        <w:r w:rsidR="005E28EF">
          <w:rPr>
            <w:noProof/>
            <w:webHidden/>
          </w:rPr>
          <w:fldChar w:fldCharType="separate"/>
        </w:r>
        <w:r w:rsidR="005E28EF">
          <w:rPr>
            <w:noProof/>
            <w:webHidden/>
          </w:rPr>
          <w:t>20</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179" w:history="1">
        <w:r w:rsidR="005E28EF" w:rsidRPr="00F07C22">
          <w:rPr>
            <w:rStyle w:val="Hyperlink"/>
            <w:noProof/>
            <w:lang w:val="en-GB"/>
          </w:rPr>
          <w:t>3</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Data Type Models</w:t>
        </w:r>
        <w:r w:rsidR="005E28EF">
          <w:rPr>
            <w:noProof/>
            <w:webHidden/>
          </w:rPr>
          <w:tab/>
        </w:r>
        <w:r w:rsidR="005E28EF">
          <w:rPr>
            <w:noProof/>
            <w:webHidden/>
          </w:rPr>
          <w:fldChar w:fldCharType="begin"/>
        </w:r>
        <w:r w:rsidR="005E28EF">
          <w:rPr>
            <w:noProof/>
            <w:webHidden/>
          </w:rPr>
          <w:instrText xml:space="preserve"> PAGEREF _Toc10248179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0" w:history="1">
        <w:r w:rsidR="005E28EF" w:rsidRPr="00F07C22">
          <w:rPr>
            <w:rStyle w:val="Hyperlink"/>
            <w:noProof/>
            <w:lang w:val="en-GB"/>
          </w:rPr>
          <w:t>3.1 Boolean Model</w:t>
        </w:r>
        <w:r w:rsidR="005E28EF">
          <w:rPr>
            <w:noProof/>
            <w:webHidden/>
          </w:rPr>
          <w:tab/>
        </w:r>
        <w:r w:rsidR="005E28EF">
          <w:rPr>
            <w:noProof/>
            <w:webHidden/>
          </w:rPr>
          <w:fldChar w:fldCharType="begin"/>
        </w:r>
        <w:r w:rsidR="005E28EF">
          <w:rPr>
            <w:noProof/>
            <w:webHidden/>
          </w:rPr>
          <w:instrText xml:space="preserve"> PAGEREF _Toc10248180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1" w:history="1">
        <w:r w:rsidR="005E28EF" w:rsidRPr="00F07C22">
          <w:rPr>
            <w:rStyle w:val="Hyperlink"/>
            <w:noProof/>
            <w:lang w:val="en-GB"/>
          </w:rPr>
          <w:t>3.2 Integer Model</w:t>
        </w:r>
        <w:r w:rsidR="005E28EF">
          <w:rPr>
            <w:noProof/>
            <w:webHidden/>
          </w:rPr>
          <w:tab/>
        </w:r>
        <w:r w:rsidR="005E28EF">
          <w:rPr>
            <w:noProof/>
            <w:webHidden/>
          </w:rPr>
          <w:fldChar w:fldCharType="begin"/>
        </w:r>
        <w:r w:rsidR="005E28EF">
          <w:rPr>
            <w:noProof/>
            <w:webHidden/>
          </w:rPr>
          <w:instrText xml:space="preserve"> PAGEREF _Toc10248181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2" w:history="1">
        <w:r w:rsidR="005E28EF" w:rsidRPr="00F07C22">
          <w:rPr>
            <w:rStyle w:val="Hyperlink"/>
            <w:noProof/>
            <w:lang w:val="en-GB"/>
          </w:rPr>
          <w:t>3.3 String Model</w:t>
        </w:r>
        <w:r w:rsidR="005E28EF">
          <w:rPr>
            <w:noProof/>
            <w:webHidden/>
          </w:rPr>
          <w:tab/>
        </w:r>
        <w:r w:rsidR="005E28EF">
          <w:rPr>
            <w:noProof/>
            <w:webHidden/>
          </w:rPr>
          <w:fldChar w:fldCharType="begin"/>
        </w:r>
        <w:r w:rsidR="005E28EF">
          <w:rPr>
            <w:noProof/>
            <w:webHidden/>
          </w:rPr>
          <w:instrText xml:space="preserve"> PAGEREF _Toc10248182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3" w:history="1">
        <w:r w:rsidR="005E28EF" w:rsidRPr="00F07C22">
          <w:rPr>
            <w:rStyle w:val="Hyperlink"/>
            <w:noProof/>
            <w:lang w:val="en-GB"/>
          </w:rPr>
          <w:t>3.4 Binary Data Model</w:t>
        </w:r>
        <w:r w:rsidR="005E28EF">
          <w:rPr>
            <w:noProof/>
            <w:webHidden/>
          </w:rPr>
          <w:tab/>
        </w:r>
        <w:r w:rsidR="005E28EF">
          <w:rPr>
            <w:noProof/>
            <w:webHidden/>
          </w:rPr>
          <w:fldChar w:fldCharType="begin"/>
        </w:r>
        <w:r w:rsidR="005E28EF">
          <w:rPr>
            <w:noProof/>
            <w:webHidden/>
          </w:rPr>
          <w:instrText xml:space="preserve"> PAGEREF _Toc10248183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4" w:history="1">
        <w:r w:rsidR="005E28EF" w:rsidRPr="00F07C22">
          <w:rPr>
            <w:rStyle w:val="Hyperlink"/>
            <w:noProof/>
            <w:lang w:val="en-GB"/>
          </w:rPr>
          <w:t>3.5 URI Model</w:t>
        </w:r>
        <w:r w:rsidR="005E28EF">
          <w:rPr>
            <w:noProof/>
            <w:webHidden/>
          </w:rPr>
          <w:tab/>
        </w:r>
        <w:r w:rsidR="005E28EF">
          <w:rPr>
            <w:noProof/>
            <w:webHidden/>
          </w:rPr>
          <w:fldChar w:fldCharType="begin"/>
        </w:r>
        <w:r w:rsidR="005E28EF">
          <w:rPr>
            <w:noProof/>
            <w:webHidden/>
          </w:rPr>
          <w:instrText xml:space="preserve"> PAGEREF _Toc10248184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5" w:history="1">
        <w:r w:rsidR="005E28EF" w:rsidRPr="00F07C22">
          <w:rPr>
            <w:rStyle w:val="Hyperlink"/>
            <w:noProof/>
            <w:lang w:val="en-GB"/>
          </w:rPr>
          <w:t>3.6 Unique Identifier Model</w:t>
        </w:r>
        <w:r w:rsidR="005E28EF">
          <w:rPr>
            <w:noProof/>
            <w:webHidden/>
          </w:rPr>
          <w:tab/>
        </w:r>
        <w:r w:rsidR="005E28EF">
          <w:rPr>
            <w:noProof/>
            <w:webHidden/>
          </w:rPr>
          <w:fldChar w:fldCharType="begin"/>
        </w:r>
        <w:r w:rsidR="005E28EF">
          <w:rPr>
            <w:noProof/>
            <w:webHidden/>
          </w:rPr>
          <w:instrText xml:space="preserve"> PAGEREF _Toc10248185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6" w:history="1">
        <w:r w:rsidR="005E28EF" w:rsidRPr="00F07C22">
          <w:rPr>
            <w:rStyle w:val="Hyperlink"/>
            <w:noProof/>
            <w:lang w:val="en-GB"/>
          </w:rPr>
          <w:t>3.7 Date and Time Model</w:t>
        </w:r>
        <w:r w:rsidR="005E28EF">
          <w:rPr>
            <w:noProof/>
            <w:webHidden/>
          </w:rPr>
          <w:tab/>
        </w:r>
        <w:r w:rsidR="005E28EF">
          <w:rPr>
            <w:noProof/>
            <w:webHidden/>
          </w:rPr>
          <w:fldChar w:fldCharType="begin"/>
        </w:r>
        <w:r w:rsidR="005E28EF">
          <w:rPr>
            <w:noProof/>
            <w:webHidden/>
          </w:rPr>
          <w:instrText xml:space="preserve"> PAGEREF _Toc10248186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7" w:history="1">
        <w:r w:rsidR="005E28EF" w:rsidRPr="00F07C22">
          <w:rPr>
            <w:rStyle w:val="Hyperlink"/>
            <w:noProof/>
            <w:lang w:val="en-GB"/>
          </w:rPr>
          <w:t>3.8 Lang Model</w:t>
        </w:r>
        <w:r w:rsidR="005E28EF">
          <w:rPr>
            <w:noProof/>
            <w:webHidden/>
          </w:rPr>
          <w:tab/>
        </w:r>
        <w:r w:rsidR="005E28EF">
          <w:rPr>
            <w:noProof/>
            <w:webHidden/>
          </w:rPr>
          <w:fldChar w:fldCharType="begin"/>
        </w:r>
        <w:r w:rsidR="005E28EF">
          <w:rPr>
            <w:noProof/>
            <w:webHidden/>
          </w:rPr>
          <w:instrText xml:space="preserve"> PAGEREF _Toc10248187 \h </w:instrText>
        </w:r>
        <w:r w:rsidR="005E28EF">
          <w:rPr>
            <w:noProof/>
            <w:webHidden/>
          </w:rPr>
        </w:r>
        <w:r w:rsidR="005E28EF">
          <w:rPr>
            <w:noProof/>
            <w:webHidden/>
          </w:rPr>
          <w:fldChar w:fldCharType="separate"/>
        </w:r>
        <w:r w:rsidR="005E28EF">
          <w:rPr>
            <w:noProof/>
            <w:webHidden/>
          </w:rPr>
          <w:t>22</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188" w:history="1">
        <w:r w:rsidR="005E28EF" w:rsidRPr="00F07C22">
          <w:rPr>
            <w:rStyle w:val="Hyperlink"/>
            <w:noProof/>
          </w:rPr>
          <w:t>4</w:t>
        </w:r>
        <w:r w:rsidR="005E28EF">
          <w:rPr>
            <w:rFonts w:asciiTheme="minorHAnsi" w:eastAsiaTheme="minorEastAsia" w:hAnsiTheme="minorHAnsi" w:cstheme="minorBidi"/>
            <w:noProof/>
            <w:sz w:val="22"/>
            <w:szCs w:val="22"/>
            <w:lang w:val="en-GB" w:eastAsia="en-GB"/>
          </w:rPr>
          <w:tab/>
        </w:r>
        <w:r w:rsidR="005E28EF" w:rsidRPr="00F07C22">
          <w:rPr>
            <w:rStyle w:val="Hyperlink"/>
            <w:noProof/>
          </w:rPr>
          <w:t>Data Structure Models</w:t>
        </w:r>
        <w:r w:rsidR="005E28EF">
          <w:rPr>
            <w:noProof/>
            <w:webHidden/>
          </w:rPr>
          <w:tab/>
        </w:r>
        <w:r w:rsidR="005E28EF">
          <w:rPr>
            <w:noProof/>
            <w:webHidden/>
          </w:rPr>
          <w:fldChar w:fldCharType="begin"/>
        </w:r>
        <w:r w:rsidR="005E28EF">
          <w:rPr>
            <w:noProof/>
            <w:webHidden/>
          </w:rPr>
          <w:instrText xml:space="preserve"> PAGEREF _Toc10248188 \h </w:instrText>
        </w:r>
        <w:r w:rsidR="005E28EF">
          <w:rPr>
            <w:noProof/>
            <w:webHidden/>
          </w:rPr>
        </w:r>
        <w:r w:rsidR="005E28EF">
          <w:rPr>
            <w:noProof/>
            <w:webHidden/>
          </w:rPr>
          <w:fldChar w:fldCharType="separate"/>
        </w:r>
        <w:r w:rsidR="005E28EF">
          <w:rPr>
            <w:noProof/>
            <w:webHidden/>
          </w:rPr>
          <w:t>23</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89" w:history="1">
        <w:r w:rsidR="005E28EF" w:rsidRPr="00F07C22">
          <w:rPr>
            <w:rStyle w:val="Hyperlink"/>
            <w:noProof/>
          </w:rPr>
          <w:t>4.1 Data Structure Models defined in this document</w:t>
        </w:r>
        <w:r w:rsidR="005E28EF">
          <w:rPr>
            <w:noProof/>
            <w:webHidden/>
          </w:rPr>
          <w:tab/>
        </w:r>
        <w:r w:rsidR="005E28EF">
          <w:rPr>
            <w:noProof/>
            <w:webHidden/>
          </w:rPr>
          <w:fldChar w:fldCharType="begin"/>
        </w:r>
        <w:r w:rsidR="005E28EF">
          <w:rPr>
            <w:noProof/>
            <w:webHidden/>
          </w:rPr>
          <w:instrText xml:space="preserve"> PAGEREF _Toc10248189 \h </w:instrText>
        </w:r>
        <w:r w:rsidR="005E28EF">
          <w:rPr>
            <w:noProof/>
            <w:webHidden/>
          </w:rPr>
        </w:r>
        <w:r w:rsidR="005E28EF">
          <w:rPr>
            <w:noProof/>
            <w:webHidden/>
          </w:rPr>
          <w:fldChar w:fldCharType="separate"/>
        </w:r>
        <w:r w:rsidR="005E28EF">
          <w:rPr>
            <w:noProof/>
            <w:webHidden/>
          </w:rPr>
          <w:t>23</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90" w:history="1">
        <w:r w:rsidR="005E28EF" w:rsidRPr="00F07C22">
          <w:rPr>
            <w:rStyle w:val="Hyperlink"/>
            <w:noProof/>
            <w14:scene3d>
              <w14:camera w14:prst="orthographicFront"/>
              <w14:lightRig w14:rig="threePt" w14:dir="t">
                <w14:rot w14:lat="0" w14:lon="0" w14:rev="0"/>
              </w14:lightRig>
            </w14:scene3d>
          </w:rPr>
          <w:t>4.1.1</w:t>
        </w:r>
        <w:r w:rsidR="005E28EF" w:rsidRPr="00F07C22">
          <w:rPr>
            <w:rStyle w:val="Hyperlink"/>
            <w:noProof/>
          </w:rPr>
          <w:t xml:space="preserve"> Component NsPrefixMapping</w:t>
        </w:r>
        <w:r w:rsidR="005E28EF">
          <w:rPr>
            <w:noProof/>
            <w:webHidden/>
          </w:rPr>
          <w:tab/>
        </w:r>
        <w:r w:rsidR="005E28EF">
          <w:rPr>
            <w:noProof/>
            <w:webHidden/>
          </w:rPr>
          <w:fldChar w:fldCharType="begin"/>
        </w:r>
        <w:r w:rsidR="005E28EF">
          <w:rPr>
            <w:noProof/>
            <w:webHidden/>
          </w:rPr>
          <w:instrText xml:space="preserve"> PAGEREF _Toc10248190 \h </w:instrText>
        </w:r>
        <w:r w:rsidR="005E28EF">
          <w:rPr>
            <w:noProof/>
            <w:webHidden/>
          </w:rPr>
        </w:r>
        <w:r w:rsidR="005E28EF">
          <w:rPr>
            <w:noProof/>
            <w:webHidden/>
          </w:rPr>
          <w:fldChar w:fldCharType="separate"/>
        </w:r>
        <w:r w:rsidR="005E28EF">
          <w:rPr>
            <w:noProof/>
            <w:webHidden/>
          </w:rPr>
          <w:t>2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1" w:history="1">
        <w:r w:rsidR="005E28EF" w:rsidRPr="00F07C22">
          <w:rPr>
            <w:rStyle w:val="Hyperlink"/>
            <w:noProof/>
            <w14:scene3d>
              <w14:camera w14:prst="orthographicFront"/>
              <w14:lightRig w14:rig="threePt" w14:dir="t">
                <w14:rot w14:lat="0" w14:lon="0" w14:rev="0"/>
              </w14:lightRig>
            </w14:scene3d>
          </w:rPr>
          <w:t>4.1.1.1</w:t>
        </w:r>
        <w:r w:rsidR="005E28EF" w:rsidRPr="00F07C22">
          <w:rPr>
            <w:rStyle w:val="Hyperlink"/>
            <w:noProof/>
          </w:rPr>
          <w:t xml:space="preserve"> NsPrefixMapping – JSON Syntax</w:t>
        </w:r>
        <w:r w:rsidR="005E28EF">
          <w:rPr>
            <w:noProof/>
            <w:webHidden/>
          </w:rPr>
          <w:tab/>
        </w:r>
        <w:r w:rsidR="005E28EF">
          <w:rPr>
            <w:noProof/>
            <w:webHidden/>
          </w:rPr>
          <w:fldChar w:fldCharType="begin"/>
        </w:r>
        <w:r w:rsidR="005E28EF">
          <w:rPr>
            <w:noProof/>
            <w:webHidden/>
          </w:rPr>
          <w:instrText xml:space="preserve"> PAGEREF _Toc10248191 \h </w:instrText>
        </w:r>
        <w:r w:rsidR="005E28EF">
          <w:rPr>
            <w:noProof/>
            <w:webHidden/>
          </w:rPr>
        </w:r>
        <w:r w:rsidR="005E28EF">
          <w:rPr>
            <w:noProof/>
            <w:webHidden/>
          </w:rPr>
          <w:fldChar w:fldCharType="separate"/>
        </w:r>
        <w:r w:rsidR="005E28EF">
          <w:rPr>
            <w:noProof/>
            <w:webHidden/>
          </w:rPr>
          <w:t>2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2" w:history="1">
        <w:r w:rsidR="005E28EF" w:rsidRPr="00F07C22">
          <w:rPr>
            <w:rStyle w:val="Hyperlink"/>
            <w:noProof/>
            <w14:scene3d>
              <w14:camera w14:prst="orthographicFront"/>
              <w14:lightRig w14:rig="threePt" w14:dir="t">
                <w14:rot w14:lat="0" w14:lon="0" w14:rev="0"/>
              </w14:lightRig>
            </w14:scene3d>
          </w:rPr>
          <w:t>4.1.1.2</w:t>
        </w:r>
        <w:r w:rsidR="005E28EF" w:rsidRPr="00F07C22">
          <w:rPr>
            <w:rStyle w:val="Hyperlink"/>
            <w:noProof/>
          </w:rPr>
          <w:t xml:space="preserve"> NsPrefixMapping – XML Syntax</w:t>
        </w:r>
        <w:r w:rsidR="005E28EF">
          <w:rPr>
            <w:noProof/>
            <w:webHidden/>
          </w:rPr>
          <w:tab/>
        </w:r>
        <w:r w:rsidR="005E28EF">
          <w:rPr>
            <w:noProof/>
            <w:webHidden/>
          </w:rPr>
          <w:fldChar w:fldCharType="begin"/>
        </w:r>
        <w:r w:rsidR="005E28EF">
          <w:rPr>
            <w:noProof/>
            <w:webHidden/>
          </w:rPr>
          <w:instrText xml:space="preserve"> PAGEREF _Toc10248192 \h </w:instrText>
        </w:r>
        <w:r w:rsidR="005E28EF">
          <w:rPr>
            <w:noProof/>
            <w:webHidden/>
          </w:rPr>
        </w:r>
        <w:r w:rsidR="005E28EF">
          <w:rPr>
            <w:noProof/>
            <w:webHidden/>
          </w:rPr>
          <w:fldChar w:fldCharType="separate"/>
        </w:r>
        <w:r w:rsidR="005E28EF">
          <w:rPr>
            <w:noProof/>
            <w:webHidden/>
          </w:rPr>
          <w:t>24</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193" w:history="1">
        <w:r w:rsidR="005E28EF" w:rsidRPr="00F07C22">
          <w:rPr>
            <w:rStyle w:val="Hyperlink"/>
            <w:noProof/>
          </w:rPr>
          <w:t>4.2 Data Structure Models defined in this document</w:t>
        </w:r>
        <w:r w:rsidR="005E28EF">
          <w:rPr>
            <w:noProof/>
            <w:webHidden/>
          </w:rPr>
          <w:tab/>
        </w:r>
        <w:r w:rsidR="005E28EF">
          <w:rPr>
            <w:noProof/>
            <w:webHidden/>
          </w:rPr>
          <w:fldChar w:fldCharType="begin"/>
        </w:r>
        <w:r w:rsidR="005E28EF">
          <w:rPr>
            <w:noProof/>
            <w:webHidden/>
          </w:rPr>
          <w:instrText xml:space="preserve"> PAGEREF _Toc10248193 \h </w:instrText>
        </w:r>
        <w:r w:rsidR="005E28EF">
          <w:rPr>
            <w:noProof/>
            <w:webHidden/>
          </w:rPr>
        </w:r>
        <w:r w:rsidR="005E28EF">
          <w:rPr>
            <w:noProof/>
            <w:webHidden/>
          </w:rPr>
          <w:fldChar w:fldCharType="separate"/>
        </w:r>
        <w:r w:rsidR="005E28EF">
          <w:rPr>
            <w:noProof/>
            <w:webHidden/>
          </w:rPr>
          <w:t>24</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94" w:history="1">
        <w:r w:rsidR="005E28EF" w:rsidRPr="00F07C22">
          <w:rPr>
            <w:rStyle w:val="Hyperlink"/>
            <w:noProof/>
            <w14:scene3d>
              <w14:camera w14:prst="orthographicFront"/>
              <w14:lightRig w14:rig="threePt" w14:dir="t">
                <w14:rot w14:lat="0" w14:lon="0" w14:rev="0"/>
              </w14:lightRig>
            </w14:scene3d>
          </w:rPr>
          <w:t>4.2.1</w:t>
        </w:r>
        <w:r w:rsidR="005E28EF" w:rsidRPr="00F07C22">
          <w:rPr>
            <w:rStyle w:val="Hyperlink"/>
            <w:noProof/>
          </w:rPr>
          <w:t xml:space="preserve"> Component InternationalString</w:t>
        </w:r>
        <w:r w:rsidR="005E28EF">
          <w:rPr>
            <w:noProof/>
            <w:webHidden/>
          </w:rPr>
          <w:tab/>
        </w:r>
        <w:r w:rsidR="005E28EF">
          <w:rPr>
            <w:noProof/>
            <w:webHidden/>
          </w:rPr>
          <w:fldChar w:fldCharType="begin"/>
        </w:r>
        <w:r w:rsidR="005E28EF">
          <w:rPr>
            <w:noProof/>
            <w:webHidden/>
          </w:rPr>
          <w:instrText xml:space="preserve"> PAGEREF _Toc10248194 \h </w:instrText>
        </w:r>
        <w:r w:rsidR="005E28EF">
          <w:rPr>
            <w:noProof/>
            <w:webHidden/>
          </w:rPr>
        </w:r>
        <w:r w:rsidR="005E28EF">
          <w:rPr>
            <w:noProof/>
            <w:webHidden/>
          </w:rPr>
          <w:fldChar w:fldCharType="separate"/>
        </w:r>
        <w:r w:rsidR="005E28EF">
          <w:rPr>
            <w:noProof/>
            <w:webHidden/>
          </w:rPr>
          <w:t>2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5" w:history="1">
        <w:r w:rsidR="005E28EF" w:rsidRPr="00F07C22">
          <w:rPr>
            <w:rStyle w:val="Hyperlink"/>
            <w:noProof/>
            <w14:scene3d>
              <w14:camera w14:prst="orthographicFront"/>
              <w14:lightRig w14:rig="threePt" w14:dir="t">
                <w14:rot w14:lat="0" w14:lon="0" w14:rev="0"/>
              </w14:lightRig>
            </w14:scene3d>
          </w:rPr>
          <w:t>4.2.1.1</w:t>
        </w:r>
        <w:r w:rsidR="005E28EF" w:rsidRPr="00F07C22">
          <w:rPr>
            <w:rStyle w:val="Hyperlink"/>
            <w:noProof/>
          </w:rPr>
          <w:t xml:space="preserve"> InternationalString – JSON Syntax</w:t>
        </w:r>
        <w:r w:rsidR="005E28EF">
          <w:rPr>
            <w:noProof/>
            <w:webHidden/>
          </w:rPr>
          <w:tab/>
        </w:r>
        <w:r w:rsidR="005E28EF">
          <w:rPr>
            <w:noProof/>
            <w:webHidden/>
          </w:rPr>
          <w:fldChar w:fldCharType="begin"/>
        </w:r>
        <w:r w:rsidR="005E28EF">
          <w:rPr>
            <w:noProof/>
            <w:webHidden/>
          </w:rPr>
          <w:instrText xml:space="preserve"> PAGEREF _Toc10248195 \h </w:instrText>
        </w:r>
        <w:r w:rsidR="005E28EF">
          <w:rPr>
            <w:noProof/>
            <w:webHidden/>
          </w:rPr>
        </w:r>
        <w:r w:rsidR="005E28EF">
          <w:rPr>
            <w:noProof/>
            <w:webHidden/>
          </w:rPr>
          <w:fldChar w:fldCharType="separate"/>
        </w:r>
        <w:r w:rsidR="005E28EF">
          <w:rPr>
            <w:noProof/>
            <w:webHidden/>
          </w:rPr>
          <w:t>2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6" w:history="1">
        <w:r w:rsidR="005E28EF" w:rsidRPr="00F07C22">
          <w:rPr>
            <w:rStyle w:val="Hyperlink"/>
            <w:noProof/>
            <w14:scene3d>
              <w14:camera w14:prst="orthographicFront"/>
              <w14:lightRig w14:rig="threePt" w14:dir="t">
                <w14:rot w14:lat="0" w14:lon="0" w14:rev="0"/>
              </w14:lightRig>
            </w14:scene3d>
          </w:rPr>
          <w:t>4.2.1.2</w:t>
        </w:r>
        <w:r w:rsidR="005E28EF" w:rsidRPr="00F07C22">
          <w:rPr>
            <w:rStyle w:val="Hyperlink"/>
            <w:noProof/>
          </w:rPr>
          <w:t xml:space="preserve"> InternationalString – XML Syntax</w:t>
        </w:r>
        <w:r w:rsidR="005E28EF">
          <w:rPr>
            <w:noProof/>
            <w:webHidden/>
          </w:rPr>
          <w:tab/>
        </w:r>
        <w:r w:rsidR="005E28EF">
          <w:rPr>
            <w:noProof/>
            <w:webHidden/>
          </w:rPr>
          <w:fldChar w:fldCharType="begin"/>
        </w:r>
        <w:r w:rsidR="005E28EF">
          <w:rPr>
            <w:noProof/>
            <w:webHidden/>
          </w:rPr>
          <w:instrText xml:space="preserve"> PAGEREF _Toc10248196 \h </w:instrText>
        </w:r>
        <w:r w:rsidR="005E28EF">
          <w:rPr>
            <w:noProof/>
            <w:webHidden/>
          </w:rPr>
        </w:r>
        <w:r w:rsidR="005E28EF">
          <w:rPr>
            <w:noProof/>
            <w:webHidden/>
          </w:rPr>
          <w:fldChar w:fldCharType="separate"/>
        </w:r>
        <w:r w:rsidR="005E28EF">
          <w:rPr>
            <w:noProof/>
            <w:webHidden/>
          </w:rPr>
          <w:t>2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197" w:history="1">
        <w:r w:rsidR="005E28EF" w:rsidRPr="00F07C22">
          <w:rPr>
            <w:rStyle w:val="Hyperlink"/>
            <w:noProof/>
            <w14:scene3d>
              <w14:camera w14:prst="orthographicFront"/>
              <w14:lightRig w14:rig="threePt" w14:dir="t">
                <w14:rot w14:lat="0" w14:lon="0" w14:rev="0"/>
              </w14:lightRig>
            </w14:scene3d>
          </w:rPr>
          <w:t>4.2.2</w:t>
        </w:r>
        <w:r w:rsidR="005E28EF" w:rsidRPr="00F07C22">
          <w:rPr>
            <w:rStyle w:val="Hyperlink"/>
            <w:noProof/>
          </w:rPr>
          <w:t xml:space="preserve"> Component DigestInfo</w:t>
        </w:r>
        <w:r w:rsidR="005E28EF">
          <w:rPr>
            <w:noProof/>
            <w:webHidden/>
          </w:rPr>
          <w:tab/>
        </w:r>
        <w:r w:rsidR="005E28EF">
          <w:rPr>
            <w:noProof/>
            <w:webHidden/>
          </w:rPr>
          <w:fldChar w:fldCharType="begin"/>
        </w:r>
        <w:r w:rsidR="005E28EF">
          <w:rPr>
            <w:noProof/>
            <w:webHidden/>
          </w:rPr>
          <w:instrText xml:space="preserve"> PAGEREF _Toc10248197 \h </w:instrText>
        </w:r>
        <w:r w:rsidR="005E28EF">
          <w:rPr>
            <w:noProof/>
            <w:webHidden/>
          </w:rPr>
        </w:r>
        <w:r w:rsidR="005E28EF">
          <w:rPr>
            <w:noProof/>
            <w:webHidden/>
          </w:rPr>
          <w:fldChar w:fldCharType="separate"/>
        </w:r>
        <w:r w:rsidR="005E28EF">
          <w:rPr>
            <w:noProof/>
            <w:webHidden/>
          </w:rPr>
          <w:t>2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8" w:history="1">
        <w:r w:rsidR="005E28EF" w:rsidRPr="00F07C22">
          <w:rPr>
            <w:rStyle w:val="Hyperlink"/>
            <w:noProof/>
            <w14:scene3d>
              <w14:camera w14:prst="orthographicFront"/>
              <w14:lightRig w14:rig="threePt" w14:dir="t">
                <w14:rot w14:lat="0" w14:lon="0" w14:rev="0"/>
              </w14:lightRig>
            </w14:scene3d>
          </w:rPr>
          <w:t>4.2.2.1</w:t>
        </w:r>
        <w:r w:rsidR="005E28EF" w:rsidRPr="00F07C22">
          <w:rPr>
            <w:rStyle w:val="Hyperlink"/>
            <w:noProof/>
          </w:rPr>
          <w:t xml:space="preserve"> DigestInfo – JSON Syntax</w:t>
        </w:r>
        <w:r w:rsidR="005E28EF">
          <w:rPr>
            <w:noProof/>
            <w:webHidden/>
          </w:rPr>
          <w:tab/>
        </w:r>
        <w:r w:rsidR="005E28EF">
          <w:rPr>
            <w:noProof/>
            <w:webHidden/>
          </w:rPr>
          <w:fldChar w:fldCharType="begin"/>
        </w:r>
        <w:r w:rsidR="005E28EF">
          <w:rPr>
            <w:noProof/>
            <w:webHidden/>
          </w:rPr>
          <w:instrText xml:space="preserve"> PAGEREF _Toc10248198 \h </w:instrText>
        </w:r>
        <w:r w:rsidR="005E28EF">
          <w:rPr>
            <w:noProof/>
            <w:webHidden/>
          </w:rPr>
        </w:r>
        <w:r w:rsidR="005E28EF">
          <w:rPr>
            <w:noProof/>
            <w:webHidden/>
          </w:rPr>
          <w:fldChar w:fldCharType="separate"/>
        </w:r>
        <w:r w:rsidR="005E28EF">
          <w:rPr>
            <w:noProof/>
            <w:webHidden/>
          </w:rPr>
          <w:t>2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199" w:history="1">
        <w:r w:rsidR="005E28EF" w:rsidRPr="00F07C22">
          <w:rPr>
            <w:rStyle w:val="Hyperlink"/>
            <w:noProof/>
            <w14:scene3d>
              <w14:camera w14:prst="orthographicFront"/>
              <w14:lightRig w14:rig="threePt" w14:dir="t">
                <w14:rot w14:lat="0" w14:lon="0" w14:rev="0"/>
              </w14:lightRig>
            </w14:scene3d>
          </w:rPr>
          <w:t>4.2.2.2</w:t>
        </w:r>
        <w:r w:rsidR="005E28EF" w:rsidRPr="00F07C22">
          <w:rPr>
            <w:rStyle w:val="Hyperlink"/>
            <w:noProof/>
          </w:rPr>
          <w:t xml:space="preserve"> DigestInfo – XML Syntax</w:t>
        </w:r>
        <w:r w:rsidR="005E28EF">
          <w:rPr>
            <w:noProof/>
            <w:webHidden/>
          </w:rPr>
          <w:tab/>
        </w:r>
        <w:r w:rsidR="005E28EF">
          <w:rPr>
            <w:noProof/>
            <w:webHidden/>
          </w:rPr>
          <w:fldChar w:fldCharType="begin"/>
        </w:r>
        <w:r w:rsidR="005E28EF">
          <w:rPr>
            <w:noProof/>
            <w:webHidden/>
          </w:rPr>
          <w:instrText xml:space="preserve"> PAGEREF _Toc10248199 \h </w:instrText>
        </w:r>
        <w:r w:rsidR="005E28EF">
          <w:rPr>
            <w:noProof/>
            <w:webHidden/>
          </w:rPr>
        </w:r>
        <w:r w:rsidR="005E28EF">
          <w:rPr>
            <w:noProof/>
            <w:webHidden/>
          </w:rPr>
          <w:fldChar w:fldCharType="separate"/>
        </w:r>
        <w:r w:rsidR="005E28EF">
          <w:rPr>
            <w:noProof/>
            <w:webHidden/>
          </w:rPr>
          <w:t>2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00" w:history="1">
        <w:r w:rsidR="005E28EF" w:rsidRPr="00F07C22">
          <w:rPr>
            <w:rStyle w:val="Hyperlink"/>
            <w:noProof/>
            <w14:scene3d>
              <w14:camera w14:prst="orthographicFront"/>
              <w14:lightRig w14:rig="threePt" w14:dir="t">
                <w14:rot w14:lat="0" w14:lon="0" w14:rev="0"/>
              </w14:lightRig>
            </w14:scene3d>
          </w:rPr>
          <w:t>4.2.3</w:t>
        </w:r>
        <w:r w:rsidR="005E28EF" w:rsidRPr="00F07C22">
          <w:rPr>
            <w:rStyle w:val="Hyperlink"/>
            <w:noProof/>
          </w:rPr>
          <w:t xml:space="preserve"> Component AttachmentReference</w:t>
        </w:r>
        <w:r w:rsidR="005E28EF">
          <w:rPr>
            <w:noProof/>
            <w:webHidden/>
          </w:rPr>
          <w:tab/>
        </w:r>
        <w:r w:rsidR="005E28EF">
          <w:rPr>
            <w:noProof/>
            <w:webHidden/>
          </w:rPr>
          <w:fldChar w:fldCharType="begin"/>
        </w:r>
        <w:r w:rsidR="005E28EF">
          <w:rPr>
            <w:noProof/>
            <w:webHidden/>
          </w:rPr>
          <w:instrText xml:space="preserve"> PAGEREF _Toc10248200 \h </w:instrText>
        </w:r>
        <w:r w:rsidR="005E28EF">
          <w:rPr>
            <w:noProof/>
            <w:webHidden/>
          </w:rPr>
        </w:r>
        <w:r w:rsidR="005E28EF">
          <w:rPr>
            <w:noProof/>
            <w:webHidden/>
          </w:rPr>
          <w:fldChar w:fldCharType="separate"/>
        </w:r>
        <w:r w:rsidR="005E28EF">
          <w:rPr>
            <w:noProof/>
            <w:webHidden/>
          </w:rPr>
          <w:t>2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1" w:history="1">
        <w:r w:rsidR="005E28EF" w:rsidRPr="00F07C22">
          <w:rPr>
            <w:rStyle w:val="Hyperlink"/>
            <w:noProof/>
            <w14:scene3d>
              <w14:camera w14:prst="orthographicFront"/>
              <w14:lightRig w14:rig="threePt" w14:dir="t">
                <w14:rot w14:lat="0" w14:lon="0" w14:rev="0"/>
              </w14:lightRig>
            </w14:scene3d>
          </w:rPr>
          <w:t>4.2.3.1</w:t>
        </w:r>
        <w:r w:rsidR="005E28EF" w:rsidRPr="00F07C22">
          <w:rPr>
            <w:rStyle w:val="Hyperlink"/>
            <w:noProof/>
          </w:rPr>
          <w:t xml:space="preserve"> AttachmentReference – JSON Syntax</w:t>
        </w:r>
        <w:r w:rsidR="005E28EF">
          <w:rPr>
            <w:noProof/>
            <w:webHidden/>
          </w:rPr>
          <w:tab/>
        </w:r>
        <w:r w:rsidR="005E28EF">
          <w:rPr>
            <w:noProof/>
            <w:webHidden/>
          </w:rPr>
          <w:fldChar w:fldCharType="begin"/>
        </w:r>
        <w:r w:rsidR="005E28EF">
          <w:rPr>
            <w:noProof/>
            <w:webHidden/>
          </w:rPr>
          <w:instrText xml:space="preserve"> PAGEREF _Toc10248201 \h </w:instrText>
        </w:r>
        <w:r w:rsidR="005E28EF">
          <w:rPr>
            <w:noProof/>
            <w:webHidden/>
          </w:rPr>
        </w:r>
        <w:r w:rsidR="005E28EF">
          <w:rPr>
            <w:noProof/>
            <w:webHidden/>
          </w:rPr>
          <w:fldChar w:fldCharType="separate"/>
        </w:r>
        <w:r w:rsidR="005E28EF">
          <w:rPr>
            <w:noProof/>
            <w:webHidden/>
          </w:rPr>
          <w:t>2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2" w:history="1">
        <w:r w:rsidR="005E28EF" w:rsidRPr="00F07C22">
          <w:rPr>
            <w:rStyle w:val="Hyperlink"/>
            <w:noProof/>
            <w14:scene3d>
              <w14:camera w14:prst="orthographicFront"/>
              <w14:lightRig w14:rig="threePt" w14:dir="t">
                <w14:rot w14:lat="0" w14:lon="0" w14:rev="0"/>
              </w14:lightRig>
            </w14:scene3d>
          </w:rPr>
          <w:t>4.2.3.2</w:t>
        </w:r>
        <w:r w:rsidR="005E28EF" w:rsidRPr="00F07C22">
          <w:rPr>
            <w:rStyle w:val="Hyperlink"/>
            <w:noProof/>
          </w:rPr>
          <w:t xml:space="preserve"> AttachmentReference – XML Syntax</w:t>
        </w:r>
        <w:r w:rsidR="005E28EF">
          <w:rPr>
            <w:noProof/>
            <w:webHidden/>
          </w:rPr>
          <w:tab/>
        </w:r>
        <w:r w:rsidR="005E28EF">
          <w:rPr>
            <w:noProof/>
            <w:webHidden/>
          </w:rPr>
          <w:fldChar w:fldCharType="begin"/>
        </w:r>
        <w:r w:rsidR="005E28EF">
          <w:rPr>
            <w:noProof/>
            <w:webHidden/>
          </w:rPr>
          <w:instrText xml:space="preserve"> PAGEREF _Toc10248202 \h </w:instrText>
        </w:r>
        <w:r w:rsidR="005E28EF">
          <w:rPr>
            <w:noProof/>
            <w:webHidden/>
          </w:rPr>
        </w:r>
        <w:r w:rsidR="005E28EF">
          <w:rPr>
            <w:noProof/>
            <w:webHidden/>
          </w:rPr>
          <w:fldChar w:fldCharType="separate"/>
        </w:r>
        <w:r w:rsidR="005E28EF">
          <w:rPr>
            <w:noProof/>
            <w:webHidden/>
          </w:rPr>
          <w:t>2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03" w:history="1">
        <w:r w:rsidR="005E28EF" w:rsidRPr="00F07C22">
          <w:rPr>
            <w:rStyle w:val="Hyperlink"/>
            <w:noProof/>
            <w14:scene3d>
              <w14:camera w14:prst="orthographicFront"/>
              <w14:lightRig w14:rig="threePt" w14:dir="t">
                <w14:rot w14:lat="0" w14:lon="0" w14:rev="0"/>
              </w14:lightRig>
            </w14:scene3d>
          </w:rPr>
          <w:t>4.2.4</w:t>
        </w:r>
        <w:r w:rsidR="005E28EF" w:rsidRPr="00F07C22">
          <w:rPr>
            <w:rStyle w:val="Hyperlink"/>
            <w:noProof/>
          </w:rPr>
          <w:t xml:space="preserve"> Component Any</w:t>
        </w:r>
        <w:r w:rsidR="005E28EF">
          <w:rPr>
            <w:noProof/>
            <w:webHidden/>
          </w:rPr>
          <w:tab/>
        </w:r>
        <w:r w:rsidR="005E28EF">
          <w:rPr>
            <w:noProof/>
            <w:webHidden/>
          </w:rPr>
          <w:fldChar w:fldCharType="begin"/>
        </w:r>
        <w:r w:rsidR="005E28EF">
          <w:rPr>
            <w:noProof/>
            <w:webHidden/>
          </w:rPr>
          <w:instrText xml:space="preserve"> PAGEREF _Toc10248203 \h </w:instrText>
        </w:r>
        <w:r w:rsidR="005E28EF">
          <w:rPr>
            <w:noProof/>
            <w:webHidden/>
          </w:rPr>
        </w:r>
        <w:r w:rsidR="005E28EF">
          <w:rPr>
            <w:noProof/>
            <w:webHidden/>
          </w:rPr>
          <w:fldChar w:fldCharType="separate"/>
        </w:r>
        <w:r w:rsidR="005E28EF">
          <w:rPr>
            <w:noProof/>
            <w:webHidden/>
          </w:rPr>
          <w:t>2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4" w:history="1">
        <w:r w:rsidR="005E28EF" w:rsidRPr="00F07C22">
          <w:rPr>
            <w:rStyle w:val="Hyperlink"/>
            <w:noProof/>
            <w14:scene3d>
              <w14:camera w14:prst="orthographicFront"/>
              <w14:lightRig w14:rig="threePt" w14:dir="t">
                <w14:rot w14:lat="0" w14:lon="0" w14:rev="0"/>
              </w14:lightRig>
            </w14:scene3d>
          </w:rPr>
          <w:t>4.2.4.1</w:t>
        </w:r>
        <w:r w:rsidR="005E28EF" w:rsidRPr="00F07C22">
          <w:rPr>
            <w:rStyle w:val="Hyperlink"/>
            <w:noProof/>
          </w:rPr>
          <w:t xml:space="preserve"> Any – JSON Syntax</w:t>
        </w:r>
        <w:r w:rsidR="005E28EF">
          <w:rPr>
            <w:noProof/>
            <w:webHidden/>
          </w:rPr>
          <w:tab/>
        </w:r>
        <w:r w:rsidR="005E28EF">
          <w:rPr>
            <w:noProof/>
            <w:webHidden/>
          </w:rPr>
          <w:fldChar w:fldCharType="begin"/>
        </w:r>
        <w:r w:rsidR="005E28EF">
          <w:rPr>
            <w:noProof/>
            <w:webHidden/>
          </w:rPr>
          <w:instrText xml:space="preserve"> PAGEREF _Toc10248204 \h </w:instrText>
        </w:r>
        <w:r w:rsidR="005E28EF">
          <w:rPr>
            <w:noProof/>
            <w:webHidden/>
          </w:rPr>
        </w:r>
        <w:r w:rsidR="005E28EF">
          <w:rPr>
            <w:noProof/>
            <w:webHidden/>
          </w:rPr>
          <w:fldChar w:fldCharType="separate"/>
        </w:r>
        <w:r w:rsidR="005E28EF">
          <w:rPr>
            <w:noProof/>
            <w:webHidden/>
          </w:rPr>
          <w:t>2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5" w:history="1">
        <w:r w:rsidR="005E28EF" w:rsidRPr="00F07C22">
          <w:rPr>
            <w:rStyle w:val="Hyperlink"/>
            <w:noProof/>
            <w14:scene3d>
              <w14:camera w14:prst="orthographicFront"/>
              <w14:lightRig w14:rig="threePt" w14:dir="t">
                <w14:rot w14:lat="0" w14:lon="0" w14:rev="0"/>
              </w14:lightRig>
            </w14:scene3d>
          </w:rPr>
          <w:t>4.2.4.2</w:t>
        </w:r>
        <w:r w:rsidR="005E28EF" w:rsidRPr="00F07C22">
          <w:rPr>
            <w:rStyle w:val="Hyperlink"/>
            <w:noProof/>
          </w:rPr>
          <w:t xml:space="preserve"> Any – XML Syntax</w:t>
        </w:r>
        <w:r w:rsidR="005E28EF">
          <w:rPr>
            <w:noProof/>
            <w:webHidden/>
          </w:rPr>
          <w:tab/>
        </w:r>
        <w:r w:rsidR="005E28EF">
          <w:rPr>
            <w:noProof/>
            <w:webHidden/>
          </w:rPr>
          <w:fldChar w:fldCharType="begin"/>
        </w:r>
        <w:r w:rsidR="005E28EF">
          <w:rPr>
            <w:noProof/>
            <w:webHidden/>
          </w:rPr>
          <w:instrText xml:space="preserve"> PAGEREF _Toc10248205 \h </w:instrText>
        </w:r>
        <w:r w:rsidR="005E28EF">
          <w:rPr>
            <w:noProof/>
            <w:webHidden/>
          </w:rPr>
        </w:r>
        <w:r w:rsidR="005E28EF">
          <w:rPr>
            <w:noProof/>
            <w:webHidden/>
          </w:rPr>
          <w:fldChar w:fldCharType="separate"/>
        </w:r>
        <w:r w:rsidR="005E28EF">
          <w:rPr>
            <w:noProof/>
            <w:webHidden/>
          </w:rPr>
          <w:t>2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06" w:history="1">
        <w:r w:rsidR="005E28EF" w:rsidRPr="00F07C22">
          <w:rPr>
            <w:rStyle w:val="Hyperlink"/>
            <w:noProof/>
            <w14:scene3d>
              <w14:camera w14:prst="orthographicFront"/>
              <w14:lightRig w14:rig="threePt" w14:dir="t">
                <w14:rot w14:lat="0" w14:lon="0" w14:rev="0"/>
              </w14:lightRig>
            </w14:scene3d>
          </w:rPr>
          <w:t>4.2.5</w:t>
        </w:r>
        <w:r w:rsidR="005E28EF" w:rsidRPr="00F07C22">
          <w:rPr>
            <w:rStyle w:val="Hyperlink"/>
            <w:noProof/>
          </w:rPr>
          <w:t xml:space="preserve"> Component Base64Data</w:t>
        </w:r>
        <w:r w:rsidR="005E28EF">
          <w:rPr>
            <w:noProof/>
            <w:webHidden/>
          </w:rPr>
          <w:tab/>
        </w:r>
        <w:r w:rsidR="005E28EF">
          <w:rPr>
            <w:noProof/>
            <w:webHidden/>
          </w:rPr>
          <w:fldChar w:fldCharType="begin"/>
        </w:r>
        <w:r w:rsidR="005E28EF">
          <w:rPr>
            <w:noProof/>
            <w:webHidden/>
          </w:rPr>
          <w:instrText xml:space="preserve"> PAGEREF _Toc10248206 \h </w:instrText>
        </w:r>
        <w:r w:rsidR="005E28EF">
          <w:rPr>
            <w:noProof/>
            <w:webHidden/>
          </w:rPr>
        </w:r>
        <w:r w:rsidR="005E28EF">
          <w:rPr>
            <w:noProof/>
            <w:webHidden/>
          </w:rPr>
          <w:fldChar w:fldCharType="separate"/>
        </w:r>
        <w:r w:rsidR="005E28EF">
          <w:rPr>
            <w:noProof/>
            <w:webHidden/>
          </w:rPr>
          <w:t>2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7" w:history="1">
        <w:r w:rsidR="005E28EF" w:rsidRPr="00F07C22">
          <w:rPr>
            <w:rStyle w:val="Hyperlink"/>
            <w:noProof/>
            <w14:scene3d>
              <w14:camera w14:prst="orthographicFront"/>
              <w14:lightRig w14:rig="threePt" w14:dir="t">
                <w14:rot w14:lat="0" w14:lon="0" w14:rev="0"/>
              </w14:lightRig>
            </w14:scene3d>
          </w:rPr>
          <w:t>4.2.5.1</w:t>
        </w:r>
        <w:r w:rsidR="005E28EF" w:rsidRPr="00F07C22">
          <w:rPr>
            <w:rStyle w:val="Hyperlink"/>
            <w:noProof/>
          </w:rPr>
          <w:t xml:space="preserve"> Base64Data – JSON Syntax</w:t>
        </w:r>
        <w:r w:rsidR="005E28EF">
          <w:rPr>
            <w:noProof/>
            <w:webHidden/>
          </w:rPr>
          <w:tab/>
        </w:r>
        <w:r w:rsidR="005E28EF">
          <w:rPr>
            <w:noProof/>
            <w:webHidden/>
          </w:rPr>
          <w:fldChar w:fldCharType="begin"/>
        </w:r>
        <w:r w:rsidR="005E28EF">
          <w:rPr>
            <w:noProof/>
            <w:webHidden/>
          </w:rPr>
          <w:instrText xml:space="preserve"> PAGEREF _Toc10248207 \h </w:instrText>
        </w:r>
        <w:r w:rsidR="005E28EF">
          <w:rPr>
            <w:noProof/>
            <w:webHidden/>
          </w:rPr>
        </w:r>
        <w:r w:rsidR="005E28EF">
          <w:rPr>
            <w:noProof/>
            <w:webHidden/>
          </w:rPr>
          <w:fldChar w:fldCharType="separate"/>
        </w:r>
        <w:r w:rsidR="005E28EF">
          <w:rPr>
            <w:noProof/>
            <w:webHidden/>
          </w:rPr>
          <w:t>3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08" w:history="1">
        <w:r w:rsidR="005E28EF" w:rsidRPr="00F07C22">
          <w:rPr>
            <w:rStyle w:val="Hyperlink"/>
            <w:noProof/>
            <w14:scene3d>
              <w14:camera w14:prst="orthographicFront"/>
              <w14:lightRig w14:rig="threePt" w14:dir="t">
                <w14:rot w14:lat="0" w14:lon="0" w14:rev="0"/>
              </w14:lightRig>
            </w14:scene3d>
          </w:rPr>
          <w:t>4.2.5.2</w:t>
        </w:r>
        <w:r w:rsidR="005E28EF" w:rsidRPr="00F07C22">
          <w:rPr>
            <w:rStyle w:val="Hyperlink"/>
            <w:noProof/>
          </w:rPr>
          <w:t xml:space="preserve"> Base64Data – XML Syntax</w:t>
        </w:r>
        <w:r w:rsidR="005E28EF">
          <w:rPr>
            <w:noProof/>
            <w:webHidden/>
          </w:rPr>
          <w:tab/>
        </w:r>
        <w:r w:rsidR="005E28EF">
          <w:rPr>
            <w:noProof/>
            <w:webHidden/>
          </w:rPr>
          <w:fldChar w:fldCharType="begin"/>
        </w:r>
        <w:r w:rsidR="005E28EF">
          <w:rPr>
            <w:noProof/>
            <w:webHidden/>
          </w:rPr>
          <w:instrText xml:space="preserve"> PAGEREF _Toc10248208 \h </w:instrText>
        </w:r>
        <w:r w:rsidR="005E28EF">
          <w:rPr>
            <w:noProof/>
            <w:webHidden/>
          </w:rPr>
        </w:r>
        <w:r w:rsidR="005E28EF">
          <w:rPr>
            <w:noProof/>
            <w:webHidden/>
          </w:rPr>
          <w:fldChar w:fldCharType="separate"/>
        </w:r>
        <w:r w:rsidR="005E28EF">
          <w:rPr>
            <w:noProof/>
            <w:webHidden/>
          </w:rPr>
          <w:t>31</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09" w:history="1">
        <w:r w:rsidR="005E28EF" w:rsidRPr="00F07C22">
          <w:rPr>
            <w:rStyle w:val="Hyperlink"/>
            <w:noProof/>
            <w14:scene3d>
              <w14:camera w14:prst="orthographicFront"/>
              <w14:lightRig w14:rig="threePt" w14:dir="t">
                <w14:rot w14:lat="0" w14:lon="0" w14:rev="0"/>
              </w14:lightRig>
            </w14:scene3d>
          </w:rPr>
          <w:t>4.2.6</w:t>
        </w:r>
        <w:r w:rsidR="005E28EF" w:rsidRPr="00F07C22">
          <w:rPr>
            <w:rStyle w:val="Hyperlink"/>
            <w:noProof/>
          </w:rPr>
          <w:t xml:space="preserve"> Component SignaturePtr</w:t>
        </w:r>
        <w:r w:rsidR="005E28EF">
          <w:rPr>
            <w:noProof/>
            <w:webHidden/>
          </w:rPr>
          <w:tab/>
        </w:r>
        <w:r w:rsidR="005E28EF">
          <w:rPr>
            <w:noProof/>
            <w:webHidden/>
          </w:rPr>
          <w:fldChar w:fldCharType="begin"/>
        </w:r>
        <w:r w:rsidR="005E28EF">
          <w:rPr>
            <w:noProof/>
            <w:webHidden/>
          </w:rPr>
          <w:instrText xml:space="preserve"> PAGEREF _Toc10248209 \h </w:instrText>
        </w:r>
        <w:r w:rsidR="005E28EF">
          <w:rPr>
            <w:noProof/>
            <w:webHidden/>
          </w:rPr>
        </w:r>
        <w:r w:rsidR="005E28EF">
          <w:rPr>
            <w:noProof/>
            <w:webHidden/>
          </w:rPr>
          <w:fldChar w:fldCharType="separate"/>
        </w:r>
        <w:r w:rsidR="005E28EF">
          <w:rPr>
            <w:noProof/>
            <w:webHidden/>
          </w:rPr>
          <w:t>32</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0" w:history="1">
        <w:r w:rsidR="005E28EF" w:rsidRPr="00F07C22">
          <w:rPr>
            <w:rStyle w:val="Hyperlink"/>
            <w:noProof/>
            <w14:scene3d>
              <w14:camera w14:prst="orthographicFront"/>
              <w14:lightRig w14:rig="threePt" w14:dir="t">
                <w14:rot w14:lat="0" w14:lon="0" w14:rev="0"/>
              </w14:lightRig>
            </w14:scene3d>
          </w:rPr>
          <w:t>4.2.6.1</w:t>
        </w:r>
        <w:r w:rsidR="005E28EF" w:rsidRPr="00F07C22">
          <w:rPr>
            <w:rStyle w:val="Hyperlink"/>
            <w:noProof/>
          </w:rPr>
          <w:t xml:space="preserve"> SignaturePtr – JSON Syntax</w:t>
        </w:r>
        <w:r w:rsidR="005E28EF">
          <w:rPr>
            <w:noProof/>
            <w:webHidden/>
          </w:rPr>
          <w:tab/>
        </w:r>
        <w:r w:rsidR="005E28EF">
          <w:rPr>
            <w:noProof/>
            <w:webHidden/>
          </w:rPr>
          <w:fldChar w:fldCharType="begin"/>
        </w:r>
        <w:r w:rsidR="005E28EF">
          <w:rPr>
            <w:noProof/>
            <w:webHidden/>
          </w:rPr>
          <w:instrText xml:space="preserve"> PAGEREF _Toc10248210 \h </w:instrText>
        </w:r>
        <w:r w:rsidR="005E28EF">
          <w:rPr>
            <w:noProof/>
            <w:webHidden/>
          </w:rPr>
        </w:r>
        <w:r w:rsidR="005E28EF">
          <w:rPr>
            <w:noProof/>
            <w:webHidden/>
          </w:rPr>
          <w:fldChar w:fldCharType="separate"/>
        </w:r>
        <w:r w:rsidR="005E28EF">
          <w:rPr>
            <w:noProof/>
            <w:webHidden/>
          </w:rPr>
          <w:t>32</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1" w:history="1">
        <w:r w:rsidR="005E28EF" w:rsidRPr="00F07C22">
          <w:rPr>
            <w:rStyle w:val="Hyperlink"/>
            <w:noProof/>
            <w14:scene3d>
              <w14:camera w14:prst="orthographicFront"/>
              <w14:lightRig w14:rig="threePt" w14:dir="t">
                <w14:rot w14:lat="0" w14:lon="0" w14:rev="0"/>
              </w14:lightRig>
            </w14:scene3d>
          </w:rPr>
          <w:t>4.2.6.2</w:t>
        </w:r>
        <w:r w:rsidR="005E28EF" w:rsidRPr="00F07C22">
          <w:rPr>
            <w:rStyle w:val="Hyperlink"/>
            <w:noProof/>
          </w:rPr>
          <w:t xml:space="preserve"> SignaturePtr – XML Syntax</w:t>
        </w:r>
        <w:r w:rsidR="005E28EF">
          <w:rPr>
            <w:noProof/>
            <w:webHidden/>
          </w:rPr>
          <w:tab/>
        </w:r>
        <w:r w:rsidR="005E28EF">
          <w:rPr>
            <w:noProof/>
            <w:webHidden/>
          </w:rPr>
          <w:fldChar w:fldCharType="begin"/>
        </w:r>
        <w:r w:rsidR="005E28EF">
          <w:rPr>
            <w:noProof/>
            <w:webHidden/>
          </w:rPr>
          <w:instrText xml:space="preserve"> PAGEREF _Toc10248211 \h </w:instrText>
        </w:r>
        <w:r w:rsidR="005E28EF">
          <w:rPr>
            <w:noProof/>
            <w:webHidden/>
          </w:rPr>
        </w:r>
        <w:r w:rsidR="005E28EF">
          <w:rPr>
            <w:noProof/>
            <w:webHidden/>
          </w:rPr>
          <w:fldChar w:fldCharType="separate"/>
        </w:r>
        <w:r w:rsidR="005E28EF">
          <w:rPr>
            <w:noProof/>
            <w:webHidden/>
          </w:rPr>
          <w:t>33</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12" w:history="1">
        <w:r w:rsidR="005E28EF" w:rsidRPr="00F07C22">
          <w:rPr>
            <w:rStyle w:val="Hyperlink"/>
            <w:noProof/>
            <w14:scene3d>
              <w14:camera w14:prst="orthographicFront"/>
              <w14:lightRig w14:rig="threePt" w14:dir="t">
                <w14:rot w14:lat="0" w14:lon="0" w14:rev="0"/>
              </w14:lightRig>
            </w14:scene3d>
          </w:rPr>
          <w:t>4.2.7</w:t>
        </w:r>
        <w:r w:rsidR="005E28EF" w:rsidRPr="00F07C22">
          <w:rPr>
            <w:rStyle w:val="Hyperlink"/>
            <w:noProof/>
          </w:rPr>
          <w:t xml:space="preserve"> Component Result</w:t>
        </w:r>
        <w:r w:rsidR="005E28EF">
          <w:rPr>
            <w:noProof/>
            <w:webHidden/>
          </w:rPr>
          <w:tab/>
        </w:r>
        <w:r w:rsidR="005E28EF">
          <w:rPr>
            <w:noProof/>
            <w:webHidden/>
          </w:rPr>
          <w:fldChar w:fldCharType="begin"/>
        </w:r>
        <w:r w:rsidR="005E28EF">
          <w:rPr>
            <w:noProof/>
            <w:webHidden/>
          </w:rPr>
          <w:instrText xml:space="preserve"> PAGEREF _Toc10248212 \h </w:instrText>
        </w:r>
        <w:r w:rsidR="005E28EF">
          <w:rPr>
            <w:noProof/>
            <w:webHidden/>
          </w:rPr>
        </w:r>
        <w:r w:rsidR="005E28EF">
          <w:rPr>
            <w:noProof/>
            <w:webHidden/>
          </w:rPr>
          <w:fldChar w:fldCharType="separate"/>
        </w:r>
        <w:r w:rsidR="005E28EF">
          <w:rPr>
            <w:noProof/>
            <w:webHidden/>
          </w:rPr>
          <w:t>3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3" w:history="1">
        <w:r w:rsidR="005E28EF" w:rsidRPr="00F07C22">
          <w:rPr>
            <w:rStyle w:val="Hyperlink"/>
            <w:noProof/>
            <w14:scene3d>
              <w14:camera w14:prst="orthographicFront"/>
              <w14:lightRig w14:rig="threePt" w14:dir="t">
                <w14:rot w14:lat="0" w14:lon="0" w14:rev="0"/>
              </w14:lightRig>
            </w14:scene3d>
          </w:rPr>
          <w:t>4.2.7.1</w:t>
        </w:r>
        <w:r w:rsidR="005E28EF" w:rsidRPr="00F07C22">
          <w:rPr>
            <w:rStyle w:val="Hyperlink"/>
            <w:noProof/>
          </w:rPr>
          <w:t xml:space="preserve"> Result – JSON Syntax</w:t>
        </w:r>
        <w:r w:rsidR="005E28EF">
          <w:rPr>
            <w:noProof/>
            <w:webHidden/>
          </w:rPr>
          <w:tab/>
        </w:r>
        <w:r w:rsidR="005E28EF">
          <w:rPr>
            <w:noProof/>
            <w:webHidden/>
          </w:rPr>
          <w:fldChar w:fldCharType="begin"/>
        </w:r>
        <w:r w:rsidR="005E28EF">
          <w:rPr>
            <w:noProof/>
            <w:webHidden/>
          </w:rPr>
          <w:instrText xml:space="preserve"> PAGEREF _Toc10248213 \h </w:instrText>
        </w:r>
        <w:r w:rsidR="005E28EF">
          <w:rPr>
            <w:noProof/>
            <w:webHidden/>
          </w:rPr>
        </w:r>
        <w:r w:rsidR="005E28EF">
          <w:rPr>
            <w:noProof/>
            <w:webHidden/>
          </w:rPr>
          <w:fldChar w:fldCharType="separate"/>
        </w:r>
        <w:r w:rsidR="005E28EF">
          <w:rPr>
            <w:noProof/>
            <w:webHidden/>
          </w:rPr>
          <w:t>3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4" w:history="1">
        <w:r w:rsidR="005E28EF" w:rsidRPr="00F07C22">
          <w:rPr>
            <w:rStyle w:val="Hyperlink"/>
            <w:noProof/>
            <w14:scene3d>
              <w14:camera w14:prst="orthographicFront"/>
              <w14:lightRig w14:rig="threePt" w14:dir="t">
                <w14:rot w14:lat="0" w14:lon="0" w14:rev="0"/>
              </w14:lightRig>
            </w14:scene3d>
          </w:rPr>
          <w:t>4.2.7.2</w:t>
        </w:r>
        <w:r w:rsidR="005E28EF" w:rsidRPr="00F07C22">
          <w:rPr>
            <w:rStyle w:val="Hyperlink"/>
            <w:noProof/>
          </w:rPr>
          <w:t xml:space="preserve"> Result – XML Syntax</w:t>
        </w:r>
        <w:r w:rsidR="005E28EF">
          <w:rPr>
            <w:noProof/>
            <w:webHidden/>
          </w:rPr>
          <w:tab/>
        </w:r>
        <w:r w:rsidR="005E28EF">
          <w:rPr>
            <w:noProof/>
            <w:webHidden/>
          </w:rPr>
          <w:fldChar w:fldCharType="begin"/>
        </w:r>
        <w:r w:rsidR="005E28EF">
          <w:rPr>
            <w:noProof/>
            <w:webHidden/>
          </w:rPr>
          <w:instrText xml:space="preserve"> PAGEREF _Toc10248214 \h </w:instrText>
        </w:r>
        <w:r w:rsidR="005E28EF">
          <w:rPr>
            <w:noProof/>
            <w:webHidden/>
          </w:rPr>
        </w:r>
        <w:r w:rsidR="005E28EF">
          <w:rPr>
            <w:noProof/>
            <w:webHidden/>
          </w:rPr>
          <w:fldChar w:fldCharType="separate"/>
        </w:r>
        <w:r w:rsidR="005E28EF">
          <w:rPr>
            <w:noProof/>
            <w:webHidden/>
          </w:rPr>
          <w:t>3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15" w:history="1">
        <w:r w:rsidR="005E28EF" w:rsidRPr="00F07C22">
          <w:rPr>
            <w:rStyle w:val="Hyperlink"/>
            <w:noProof/>
            <w14:scene3d>
              <w14:camera w14:prst="orthographicFront"/>
              <w14:lightRig w14:rig="threePt" w14:dir="t">
                <w14:rot w14:lat="0" w14:lon="0" w14:rev="0"/>
              </w14:lightRig>
            </w14:scene3d>
          </w:rPr>
          <w:t>4.2.8</w:t>
        </w:r>
        <w:r w:rsidR="005E28EF" w:rsidRPr="00F07C22">
          <w:rPr>
            <w:rStyle w:val="Hyperlink"/>
            <w:noProof/>
          </w:rPr>
          <w:t xml:space="preserve"> Component OptionalInputs</w:t>
        </w:r>
        <w:r w:rsidR="005E28EF">
          <w:rPr>
            <w:noProof/>
            <w:webHidden/>
          </w:rPr>
          <w:tab/>
        </w:r>
        <w:r w:rsidR="005E28EF">
          <w:rPr>
            <w:noProof/>
            <w:webHidden/>
          </w:rPr>
          <w:fldChar w:fldCharType="begin"/>
        </w:r>
        <w:r w:rsidR="005E28EF">
          <w:rPr>
            <w:noProof/>
            <w:webHidden/>
          </w:rPr>
          <w:instrText xml:space="preserve"> PAGEREF _Toc10248215 \h </w:instrText>
        </w:r>
        <w:r w:rsidR="005E28EF">
          <w:rPr>
            <w:noProof/>
            <w:webHidden/>
          </w:rPr>
        </w:r>
        <w:r w:rsidR="005E28EF">
          <w:rPr>
            <w:noProof/>
            <w:webHidden/>
          </w:rPr>
          <w:fldChar w:fldCharType="separate"/>
        </w:r>
        <w:r w:rsidR="005E28EF">
          <w:rPr>
            <w:noProof/>
            <w:webHidden/>
          </w:rPr>
          <w:t>3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6" w:history="1">
        <w:r w:rsidR="005E28EF" w:rsidRPr="00F07C22">
          <w:rPr>
            <w:rStyle w:val="Hyperlink"/>
            <w:noProof/>
            <w14:scene3d>
              <w14:camera w14:prst="orthographicFront"/>
              <w14:lightRig w14:rig="threePt" w14:dir="t">
                <w14:rot w14:lat="0" w14:lon="0" w14:rev="0"/>
              </w14:lightRig>
            </w14:scene3d>
          </w:rPr>
          <w:t>4.2.8.1</w:t>
        </w:r>
        <w:r w:rsidR="005E28EF" w:rsidRPr="00F07C22">
          <w:rPr>
            <w:rStyle w:val="Hyperlink"/>
            <w:noProof/>
          </w:rPr>
          <w:t xml:space="preserve"> OptionalInputs – JSON Syntax</w:t>
        </w:r>
        <w:r w:rsidR="005E28EF">
          <w:rPr>
            <w:noProof/>
            <w:webHidden/>
          </w:rPr>
          <w:tab/>
        </w:r>
        <w:r w:rsidR="005E28EF">
          <w:rPr>
            <w:noProof/>
            <w:webHidden/>
          </w:rPr>
          <w:fldChar w:fldCharType="begin"/>
        </w:r>
        <w:r w:rsidR="005E28EF">
          <w:rPr>
            <w:noProof/>
            <w:webHidden/>
          </w:rPr>
          <w:instrText xml:space="preserve"> PAGEREF _Toc10248216 \h </w:instrText>
        </w:r>
        <w:r w:rsidR="005E28EF">
          <w:rPr>
            <w:noProof/>
            <w:webHidden/>
          </w:rPr>
        </w:r>
        <w:r w:rsidR="005E28EF">
          <w:rPr>
            <w:noProof/>
            <w:webHidden/>
          </w:rPr>
          <w:fldChar w:fldCharType="separate"/>
        </w:r>
        <w:r w:rsidR="005E28EF">
          <w:rPr>
            <w:noProof/>
            <w:webHidden/>
          </w:rPr>
          <w:t>3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7" w:history="1">
        <w:r w:rsidR="005E28EF" w:rsidRPr="00F07C22">
          <w:rPr>
            <w:rStyle w:val="Hyperlink"/>
            <w:noProof/>
            <w14:scene3d>
              <w14:camera w14:prst="orthographicFront"/>
              <w14:lightRig w14:rig="threePt" w14:dir="t">
                <w14:rot w14:lat="0" w14:lon="0" w14:rev="0"/>
              </w14:lightRig>
            </w14:scene3d>
          </w:rPr>
          <w:t>4.2.8.2</w:t>
        </w:r>
        <w:r w:rsidR="005E28EF" w:rsidRPr="00F07C22">
          <w:rPr>
            <w:rStyle w:val="Hyperlink"/>
            <w:noProof/>
          </w:rPr>
          <w:t xml:space="preserve"> OptionalInputs – XML Syntax</w:t>
        </w:r>
        <w:r w:rsidR="005E28EF">
          <w:rPr>
            <w:noProof/>
            <w:webHidden/>
          </w:rPr>
          <w:tab/>
        </w:r>
        <w:r w:rsidR="005E28EF">
          <w:rPr>
            <w:noProof/>
            <w:webHidden/>
          </w:rPr>
          <w:fldChar w:fldCharType="begin"/>
        </w:r>
        <w:r w:rsidR="005E28EF">
          <w:rPr>
            <w:noProof/>
            <w:webHidden/>
          </w:rPr>
          <w:instrText xml:space="preserve"> PAGEREF _Toc10248217 \h </w:instrText>
        </w:r>
        <w:r w:rsidR="005E28EF">
          <w:rPr>
            <w:noProof/>
            <w:webHidden/>
          </w:rPr>
        </w:r>
        <w:r w:rsidR="005E28EF">
          <w:rPr>
            <w:noProof/>
            <w:webHidden/>
          </w:rPr>
          <w:fldChar w:fldCharType="separate"/>
        </w:r>
        <w:r w:rsidR="005E28EF">
          <w:rPr>
            <w:noProof/>
            <w:webHidden/>
          </w:rPr>
          <w:t>3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18" w:history="1">
        <w:r w:rsidR="005E28EF" w:rsidRPr="00F07C22">
          <w:rPr>
            <w:rStyle w:val="Hyperlink"/>
            <w:noProof/>
            <w14:scene3d>
              <w14:camera w14:prst="orthographicFront"/>
              <w14:lightRig w14:rig="threePt" w14:dir="t">
                <w14:rot w14:lat="0" w14:lon="0" w14:rev="0"/>
              </w14:lightRig>
            </w14:scene3d>
          </w:rPr>
          <w:t>4.2.9</w:t>
        </w:r>
        <w:r w:rsidR="005E28EF" w:rsidRPr="00F07C22">
          <w:rPr>
            <w:rStyle w:val="Hyperlink"/>
            <w:noProof/>
          </w:rPr>
          <w:t xml:space="preserve"> Component OptionalOutputs</w:t>
        </w:r>
        <w:r w:rsidR="005E28EF">
          <w:rPr>
            <w:noProof/>
            <w:webHidden/>
          </w:rPr>
          <w:tab/>
        </w:r>
        <w:r w:rsidR="005E28EF">
          <w:rPr>
            <w:noProof/>
            <w:webHidden/>
          </w:rPr>
          <w:fldChar w:fldCharType="begin"/>
        </w:r>
        <w:r w:rsidR="005E28EF">
          <w:rPr>
            <w:noProof/>
            <w:webHidden/>
          </w:rPr>
          <w:instrText xml:space="preserve"> PAGEREF _Toc10248218 \h </w:instrText>
        </w:r>
        <w:r w:rsidR="005E28EF">
          <w:rPr>
            <w:noProof/>
            <w:webHidden/>
          </w:rPr>
        </w:r>
        <w:r w:rsidR="005E28EF">
          <w:rPr>
            <w:noProof/>
            <w:webHidden/>
          </w:rPr>
          <w:fldChar w:fldCharType="separate"/>
        </w:r>
        <w:r w:rsidR="005E28EF">
          <w:rPr>
            <w:noProof/>
            <w:webHidden/>
          </w:rPr>
          <w:t>3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19" w:history="1">
        <w:r w:rsidR="005E28EF" w:rsidRPr="00F07C22">
          <w:rPr>
            <w:rStyle w:val="Hyperlink"/>
            <w:noProof/>
            <w14:scene3d>
              <w14:camera w14:prst="orthographicFront"/>
              <w14:lightRig w14:rig="threePt" w14:dir="t">
                <w14:rot w14:lat="0" w14:lon="0" w14:rev="0"/>
              </w14:lightRig>
            </w14:scene3d>
          </w:rPr>
          <w:t>4.2.9.1</w:t>
        </w:r>
        <w:r w:rsidR="005E28EF" w:rsidRPr="00F07C22">
          <w:rPr>
            <w:rStyle w:val="Hyperlink"/>
            <w:noProof/>
          </w:rPr>
          <w:t xml:space="preserve"> OptionalOutputs – JSON Syntax</w:t>
        </w:r>
        <w:r w:rsidR="005E28EF">
          <w:rPr>
            <w:noProof/>
            <w:webHidden/>
          </w:rPr>
          <w:tab/>
        </w:r>
        <w:r w:rsidR="005E28EF">
          <w:rPr>
            <w:noProof/>
            <w:webHidden/>
          </w:rPr>
          <w:fldChar w:fldCharType="begin"/>
        </w:r>
        <w:r w:rsidR="005E28EF">
          <w:rPr>
            <w:noProof/>
            <w:webHidden/>
          </w:rPr>
          <w:instrText xml:space="preserve"> PAGEREF _Toc10248219 \h </w:instrText>
        </w:r>
        <w:r w:rsidR="005E28EF">
          <w:rPr>
            <w:noProof/>
            <w:webHidden/>
          </w:rPr>
        </w:r>
        <w:r w:rsidR="005E28EF">
          <w:rPr>
            <w:noProof/>
            <w:webHidden/>
          </w:rPr>
          <w:fldChar w:fldCharType="separate"/>
        </w:r>
        <w:r w:rsidR="005E28EF">
          <w:rPr>
            <w:noProof/>
            <w:webHidden/>
          </w:rPr>
          <w:t>3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0" w:history="1">
        <w:r w:rsidR="005E28EF" w:rsidRPr="00F07C22">
          <w:rPr>
            <w:rStyle w:val="Hyperlink"/>
            <w:noProof/>
            <w14:scene3d>
              <w14:camera w14:prst="orthographicFront"/>
              <w14:lightRig w14:rig="threePt" w14:dir="t">
                <w14:rot w14:lat="0" w14:lon="0" w14:rev="0"/>
              </w14:lightRig>
            </w14:scene3d>
          </w:rPr>
          <w:t>4.2.9.2</w:t>
        </w:r>
        <w:r w:rsidR="005E28EF" w:rsidRPr="00F07C22">
          <w:rPr>
            <w:rStyle w:val="Hyperlink"/>
            <w:noProof/>
          </w:rPr>
          <w:t xml:space="preserve"> OptionalOutputs – XML Syntax</w:t>
        </w:r>
        <w:r w:rsidR="005E28EF">
          <w:rPr>
            <w:noProof/>
            <w:webHidden/>
          </w:rPr>
          <w:tab/>
        </w:r>
        <w:r w:rsidR="005E28EF">
          <w:rPr>
            <w:noProof/>
            <w:webHidden/>
          </w:rPr>
          <w:fldChar w:fldCharType="begin"/>
        </w:r>
        <w:r w:rsidR="005E28EF">
          <w:rPr>
            <w:noProof/>
            <w:webHidden/>
          </w:rPr>
          <w:instrText xml:space="preserve"> PAGEREF _Toc10248220 \h </w:instrText>
        </w:r>
        <w:r w:rsidR="005E28EF">
          <w:rPr>
            <w:noProof/>
            <w:webHidden/>
          </w:rPr>
        </w:r>
        <w:r w:rsidR="005E28EF">
          <w:rPr>
            <w:noProof/>
            <w:webHidden/>
          </w:rPr>
          <w:fldChar w:fldCharType="separate"/>
        </w:r>
        <w:r w:rsidR="005E28EF">
          <w:rPr>
            <w:noProof/>
            <w:webHidden/>
          </w:rPr>
          <w:t>3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21" w:history="1">
        <w:r w:rsidR="005E28EF" w:rsidRPr="00F07C22">
          <w:rPr>
            <w:rStyle w:val="Hyperlink"/>
            <w:noProof/>
            <w14:scene3d>
              <w14:camera w14:prst="orthographicFront"/>
              <w14:lightRig w14:rig="threePt" w14:dir="t">
                <w14:rot w14:lat="0" w14:lon="0" w14:rev="0"/>
              </w14:lightRig>
            </w14:scene3d>
          </w:rPr>
          <w:t>4.2.10</w:t>
        </w:r>
        <w:r w:rsidR="005E28EF" w:rsidRPr="00F07C22">
          <w:rPr>
            <w:rStyle w:val="Hyperlink"/>
            <w:noProof/>
          </w:rPr>
          <w:t xml:space="preserve"> Component RequestBase</w:t>
        </w:r>
        <w:r w:rsidR="005E28EF">
          <w:rPr>
            <w:noProof/>
            <w:webHidden/>
          </w:rPr>
          <w:tab/>
        </w:r>
        <w:r w:rsidR="005E28EF">
          <w:rPr>
            <w:noProof/>
            <w:webHidden/>
          </w:rPr>
          <w:fldChar w:fldCharType="begin"/>
        </w:r>
        <w:r w:rsidR="005E28EF">
          <w:rPr>
            <w:noProof/>
            <w:webHidden/>
          </w:rPr>
          <w:instrText xml:space="preserve"> PAGEREF _Toc10248221 \h </w:instrText>
        </w:r>
        <w:r w:rsidR="005E28EF">
          <w:rPr>
            <w:noProof/>
            <w:webHidden/>
          </w:rPr>
        </w:r>
        <w:r w:rsidR="005E28EF">
          <w:rPr>
            <w:noProof/>
            <w:webHidden/>
          </w:rPr>
          <w:fldChar w:fldCharType="separate"/>
        </w:r>
        <w:r w:rsidR="005E28EF">
          <w:rPr>
            <w:noProof/>
            <w:webHidden/>
          </w:rPr>
          <w:t>3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2" w:history="1">
        <w:r w:rsidR="005E28EF" w:rsidRPr="00F07C22">
          <w:rPr>
            <w:rStyle w:val="Hyperlink"/>
            <w:noProof/>
            <w14:scene3d>
              <w14:camera w14:prst="orthographicFront"/>
              <w14:lightRig w14:rig="threePt" w14:dir="t">
                <w14:rot w14:lat="0" w14:lon="0" w14:rev="0"/>
              </w14:lightRig>
            </w14:scene3d>
          </w:rPr>
          <w:t>4.2.10.1</w:t>
        </w:r>
        <w:r w:rsidR="005E28EF" w:rsidRPr="00F07C22">
          <w:rPr>
            <w:rStyle w:val="Hyperlink"/>
            <w:noProof/>
          </w:rPr>
          <w:t xml:space="preserve"> RequestBase – JSON Syntax</w:t>
        </w:r>
        <w:r w:rsidR="005E28EF">
          <w:rPr>
            <w:noProof/>
            <w:webHidden/>
          </w:rPr>
          <w:tab/>
        </w:r>
        <w:r w:rsidR="005E28EF">
          <w:rPr>
            <w:noProof/>
            <w:webHidden/>
          </w:rPr>
          <w:fldChar w:fldCharType="begin"/>
        </w:r>
        <w:r w:rsidR="005E28EF">
          <w:rPr>
            <w:noProof/>
            <w:webHidden/>
          </w:rPr>
          <w:instrText xml:space="preserve"> PAGEREF _Toc10248222 \h </w:instrText>
        </w:r>
        <w:r w:rsidR="005E28EF">
          <w:rPr>
            <w:noProof/>
            <w:webHidden/>
          </w:rPr>
        </w:r>
        <w:r w:rsidR="005E28EF">
          <w:rPr>
            <w:noProof/>
            <w:webHidden/>
          </w:rPr>
          <w:fldChar w:fldCharType="separate"/>
        </w:r>
        <w:r w:rsidR="005E28EF">
          <w:rPr>
            <w:noProof/>
            <w:webHidden/>
          </w:rPr>
          <w:t>3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3" w:history="1">
        <w:r w:rsidR="005E28EF" w:rsidRPr="00F07C22">
          <w:rPr>
            <w:rStyle w:val="Hyperlink"/>
            <w:noProof/>
            <w14:scene3d>
              <w14:camera w14:prst="orthographicFront"/>
              <w14:lightRig w14:rig="threePt" w14:dir="t">
                <w14:rot w14:lat="0" w14:lon="0" w14:rev="0"/>
              </w14:lightRig>
            </w14:scene3d>
          </w:rPr>
          <w:t>4.2.10.2</w:t>
        </w:r>
        <w:r w:rsidR="005E28EF" w:rsidRPr="00F07C22">
          <w:rPr>
            <w:rStyle w:val="Hyperlink"/>
            <w:noProof/>
          </w:rPr>
          <w:t xml:space="preserve"> RequestBase – XML Syntax</w:t>
        </w:r>
        <w:r w:rsidR="005E28EF">
          <w:rPr>
            <w:noProof/>
            <w:webHidden/>
          </w:rPr>
          <w:tab/>
        </w:r>
        <w:r w:rsidR="005E28EF">
          <w:rPr>
            <w:noProof/>
            <w:webHidden/>
          </w:rPr>
          <w:fldChar w:fldCharType="begin"/>
        </w:r>
        <w:r w:rsidR="005E28EF">
          <w:rPr>
            <w:noProof/>
            <w:webHidden/>
          </w:rPr>
          <w:instrText xml:space="preserve"> PAGEREF _Toc10248223 \h </w:instrText>
        </w:r>
        <w:r w:rsidR="005E28EF">
          <w:rPr>
            <w:noProof/>
            <w:webHidden/>
          </w:rPr>
        </w:r>
        <w:r w:rsidR="005E28EF">
          <w:rPr>
            <w:noProof/>
            <w:webHidden/>
          </w:rPr>
          <w:fldChar w:fldCharType="separate"/>
        </w:r>
        <w:r w:rsidR="005E28EF">
          <w:rPr>
            <w:noProof/>
            <w:webHidden/>
          </w:rPr>
          <w:t>3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24" w:history="1">
        <w:r w:rsidR="005E28EF" w:rsidRPr="00F07C22">
          <w:rPr>
            <w:rStyle w:val="Hyperlink"/>
            <w:noProof/>
            <w14:scene3d>
              <w14:camera w14:prst="orthographicFront"/>
              <w14:lightRig w14:rig="threePt" w14:dir="t">
                <w14:rot w14:lat="0" w14:lon="0" w14:rev="0"/>
              </w14:lightRig>
            </w14:scene3d>
          </w:rPr>
          <w:t>4.2.11</w:t>
        </w:r>
        <w:r w:rsidR="005E28EF" w:rsidRPr="00F07C22">
          <w:rPr>
            <w:rStyle w:val="Hyperlink"/>
            <w:noProof/>
          </w:rPr>
          <w:t xml:space="preserve"> Component ResponseBase</w:t>
        </w:r>
        <w:r w:rsidR="005E28EF">
          <w:rPr>
            <w:noProof/>
            <w:webHidden/>
          </w:rPr>
          <w:tab/>
        </w:r>
        <w:r w:rsidR="005E28EF">
          <w:rPr>
            <w:noProof/>
            <w:webHidden/>
          </w:rPr>
          <w:fldChar w:fldCharType="begin"/>
        </w:r>
        <w:r w:rsidR="005E28EF">
          <w:rPr>
            <w:noProof/>
            <w:webHidden/>
          </w:rPr>
          <w:instrText xml:space="preserve"> PAGEREF _Toc10248224 \h </w:instrText>
        </w:r>
        <w:r w:rsidR="005E28EF">
          <w:rPr>
            <w:noProof/>
            <w:webHidden/>
          </w:rPr>
        </w:r>
        <w:r w:rsidR="005E28EF">
          <w:rPr>
            <w:noProof/>
            <w:webHidden/>
          </w:rPr>
          <w:fldChar w:fldCharType="separate"/>
        </w:r>
        <w:r w:rsidR="005E28EF">
          <w:rPr>
            <w:noProof/>
            <w:webHidden/>
          </w:rPr>
          <w:t>3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5" w:history="1">
        <w:r w:rsidR="005E28EF" w:rsidRPr="00F07C22">
          <w:rPr>
            <w:rStyle w:val="Hyperlink"/>
            <w:noProof/>
            <w14:scene3d>
              <w14:camera w14:prst="orthographicFront"/>
              <w14:lightRig w14:rig="threePt" w14:dir="t">
                <w14:rot w14:lat="0" w14:lon="0" w14:rev="0"/>
              </w14:lightRig>
            </w14:scene3d>
          </w:rPr>
          <w:t>4.2.11.1</w:t>
        </w:r>
        <w:r w:rsidR="005E28EF" w:rsidRPr="00F07C22">
          <w:rPr>
            <w:rStyle w:val="Hyperlink"/>
            <w:noProof/>
          </w:rPr>
          <w:t xml:space="preserve"> ResponseBase – JSON Syntax</w:t>
        </w:r>
        <w:r w:rsidR="005E28EF">
          <w:rPr>
            <w:noProof/>
            <w:webHidden/>
          </w:rPr>
          <w:tab/>
        </w:r>
        <w:r w:rsidR="005E28EF">
          <w:rPr>
            <w:noProof/>
            <w:webHidden/>
          </w:rPr>
          <w:fldChar w:fldCharType="begin"/>
        </w:r>
        <w:r w:rsidR="005E28EF">
          <w:rPr>
            <w:noProof/>
            <w:webHidden/>
          </w:rPr>
          <w:instrText xml:space="preserve"> PAGEREF _Toc10248225 \h </w:instrText>
        </w:r>
        <w:r w:rsidR="005E28EF">
          <w:rPr>
            <w:noProof/>
            <w:webHidden/>
          </w:rPr>
        </w:r>
        <w:r w:rsidR="005E28EF">
          <w:rPr>
            <w:noProof/>
            <w:webHidden/>
          </w:rPr>
          <w:fldChar w:fldCharType="separate"/>
        </w:r>
        <w:r w:rsidR="005E28EF">
          <w:rPr>
            <w:noProof/>
            <w:webHidden/>
          </w:rPr>
          <w:t>3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6" w:history="1">
        <w:r w:rsidR="005E28EF" w:rsidRPr="00F07C22">
          <w:rPr>
            <w:rStyle w:val="Hyperlink"/>
            <w:noProof/>
            <w14:scene3d>
              <w14:camera w14:prst="orthographicFront"/>
              <w14:lightRig w14:rig="threePt" w14:dir="t">
                <w14:rot w14:lat="0" w14:lon="0" w14:rev="0"/>
              </w14:lightRig>
            </w14:scene3d>
          </w:rPr>
          <w:t>4.2.11.2</w:t>
        </w:r>
        <w:r w:rsidR="005E28EF" w:rsidRPr="00F07C22">
          <w:rPr>
            <w:rStyle w:val="Hyperlink"/>
            <w:noProof/>
          </w:rPr>
          <w:t xml:space="preserve"> ResponseBase – XML Syntax</w:t>
        </w:r>
        <w:r w:rsidR="005E28EF">
          <w:rPr>
            <w:noProof/>
            <w:webHidden/>
          </w:rPr>
          <w:tab/>
        </w:r>
        <w:r w:rsidR="005E28EF">
          <w:rPr>
            <w:noProof/>
            <w:webHidden/>
          </w:rPr>
          <w:fldChar w:fldCharType="begin"/>
        </w:r>
        <w:r w:rsidR="005E28EF">
          <w:rPr>
            <w:noProof/>
            <w:webHidden/>
          </w:rPr>
          <w:instrText xml:space="preserve"> PAGEREF _Toc10248226 \h </w:instrText>
        </w:r>
        <w:r w:rsidR="005E28EF">
          <w:rPr>
            <w:noProof/>
            <w:webHidden/>
          </w:rPr>
        </w:r>
        <w:r w:rsidR="005E28EF">
          <w:rPr>
            <w:noProof/>
            <w:webHidden/>
          </w:rPr>
          <w:fldChar w:fldCharType="separate"/>
        </w:r>
        <w:r w:rsidR="005E28EF">
          <w:rPr>
            <w:noProof/>
            <w:webHidden/>
          </w:rPr>
          <w:t>39</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227" w:history="1">
        <w:r w:rsidR="005E28EF" w:rsidRPr="00F07C22">
          <w:rPr>
            <w:rStyle w:val="Hyperlink"/>
            <w:noProof/>
          </w:rPr>
          <w:t>4.3 Operation requests and responses</w:t>
        </w:r>
        <w:r w:rsidR="005E28EF">
          <w:rPr>
            <w:noProof/>
            <w:webHidden/>
          </w:rPr>
          <w:tab/>
        </w:r>
        <w:r w:rsidR="005E28EF">
          <w:rPr>
            <w:noProof/>
            <w:webHidden/>
          </w:rPr>
          <w:fldChar w:fldCharType="begin"/>
        </w:r>
        <w:r w:rsidR="005E28EF">
          <w:rPr>
            <w:noProof/>
            <w:webHidden/>
          </w:rPr>
          <w:instrText xml:space="preserve"> PAGEREF _Toc10248227 \h </w:instrText>
        </w:r>
        <w:r w:rsidR="005E28EF">
          <w:rPr>
            <w:noProof/>
            <w:webHidden/>
          </w:rPr>
        </w:r>
        <w:r w:rsidR="005E28EF">
          <w:rPr>
            <w:noProof/>
            <w:webHidden/>
          </w:rPr>
          <w:fldChar w:fldCharType="separate"/>
        </w:r>
        <w:r w:rsidR="005E28EF">
          <w:rPr>
            <w:noProof/>
            <w:webHidden/>
          </w:rPr>
          <w:t>3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28" w:history="1">
        <w:r w:rsidR="005E28EF" w:rsidRPr="00F07C22">
          <w:rPr>
            <w:rStyle w:val="Hyperlink"/>
            <w:noProof/>
            <w14:scene3d>
              <w14:camera w14:prst="orthographicFront"/>
              <w14:lightRig w14:rig="threePt" w14:dir="t">
                <w14:rot w14:lat="0" w14:lon="0" w14:rev="0"/>
              </w14:lightRig>
            </w14:scene3d>
          </w:rPr>
          <w:t>4.3.1</w:t>
        </w:r>
        <w:r w:rsidR="005E28EF" w:rsidRPr="00F07C22">
          <w:rPr>
            <w:rStyle w:val="Hyperlink"/>
            <w:noProof/>
          </w:rPr>
          <w:t xml:space="preserve"> Component SignRequest</w:t>
        </w:r>
        <w:r w:rsidR="005E28EF">
          <w:rPr>
            <w:noProof/>
            <w:webHidden/>
          </w:rPr>
          <w:tab/>
        </w:r>
        <w:r w:rsidR="005E28EF">
          <w:rPr>
            <w:noProof/>
            <w:webHidden/>
          </w:rPr>
          <w:fldChar w:fldCharType="begin"/>
        </w:r>
        <w:r w:rsidR="005E28EF">
          <w:rPr>
            <w:noProof/>
            <w:webHidden/>
          </w:rPr>
          <w:instrText xml:space="preserve"> PAGEREF _Toc10248228 \h </w:instrText>
        </w:r>
        <w:r w:rsidR="005E28EF">
          <w:rPr>
            <w:noProof/>
            <w:webHidden/>
          </w:rPr>
        </w:r>
        <w:r w:rsidR="005E28EF">
          <w:rPr>
            <w:noProof/>
            <w:webHidden/>
          </w:rPr>
          <w:fldChar w:fldCharType="separate"/>
        </w:r>
        <w:r w:rsidR="005E28EF">
          <w:rPr>
            <w:noProof/>
            <w:webHidden/>
          </w:rPr>
          <w:t>3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29" w:history="1">
        <w:r w:rsidR="005E28EF" w:rsidRPr="00F07C22">
          <w:rPr>
            <w:rStyle w:val="Hyperlink"/>
            <w:noProof/>
            <w14:scene3d>
              <w14:camera w14:prst="orthographicFront"/>
              <w14:lightRig w14:rig="threePt" w14:dir="t">
                <w14:rot w14:lat="0" w14:lon="0" w14:rev="0"/>
              </w14:lightRig>
            </w14:scene3d>
          </w:rPr>
          <w:t>4.3.1.1</w:t>
        </w:r>
        <w:r w:rsidR="005E28EF" w:rsidRPr="00F07C22">
          <w:rPr>
            <w:rStyle w:val="Hyperlink"/>
            <w:noProof/>
          </w:rPr>
          <w:t xml:space="preserve"> SignRequest – JSON Syntax</w:t>
        </w:r>
        <w:r w:rsidR="005E28EF">
          <w:rPr>
            <w:noProof/>
            <w:webHidden/>
          </w:rPr>
          <w:tab/>
        </w:r>
        <w:r w:rsidR="005E28EF">
          <w:rPr>
            <w:noProof/>
            <w:webHidden/>
          </w:rPr>
          <w:fldChar w:fldCharType="begin"/>
        </w:r>
        <w:r w:rsidR="005E28EF">
          <w:rPr>
            <w:noProof/>
            <w:webHidden/>
          </w:rPr>
          <w:instrText xml:space="preserve"> PAGEREF _Toc10248229 \h </w:instrText>
        </w:r>
        <w:r w:rsidR="005E28EF">
          <w:rPr>
            <w:noProof/>
            <w:webHidden/>
          </w:rPr>
        </w:r>
        <w:r w:rsidR="005E28EF">
          <w:rPr>
            <w:noProof/>
            <w:webHidden/>
          </w:rPr>
          <w:fldChar w:fldCharType="separate"/>
        </w:r>
        <w:r w:rsidR="005E28EF">
          <w:rPr>
            <w:noProof/>
            <w:webHidden/>
          </w:rPr>
          <w:t>4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0" w:history="1">
        <w:r w:rsidR="005E28EF" w:rsidRPr="00F07C22">
          <w:rPr>
            <w:rStyle w:val="Hyperlink"/>
            <w:noProof/>
            <w14:scene3d>
              <w14:camera w14:prst="orthographicFront"/>
              <w14:lightRig w14:rig="threePt" w14:dir="t">
                <w14:rot w14:lat="0" w14:lon="0" w14:rev="0"/>
              </w14:lightRig>
            </w14:scene3d>
          </w:rPr>
          <w:t>4.3.1.2</w:t>
        </w:r>
        <w:r w:rsidR="005E28EF" w:rsidRPr="00F07C22">
          <w:rPr>
            <w:rStyle w:val="Hyperlink"/>
            <w:noProof/>
          </w:rPr>
          <w:t xml:space="preserve"> SignRequest – XML Syntax</w:t>
        </w:r>
        <w:r w:rsidR="005E28EF">
          <w:rPr>
            <w:noProof/>
            <w:webHidden/>
          </w:rPr>
          <w:tab/>
        </w:r>
        <w:r w:rsidR="005E28EF">
          <w:rPr>
            <w:noProof/>
            <w:webHidden/>
          </w:rPr>
          <w:fldChar w:fldCharType="begin"/>
        </w:r>
        <w:r w:rsidR="005E28EF">
          <w:rPr>
            <w:noProof/>
            <w:webHidden/>
          </w:rPr>
          <w:instrText xml:space="preserve"> PAGEREF _Toc10248230 \h </w:instrText>
        </w:r>
        <w:r w:rsidR="005E28EF">
          <w:rPr>
            <w:noProof/>
            <w:webHidden/>
          </w:rPr>
        </w:r>
        <w:r w:rsidR="005E28EF">
          <w:rPr>
            <w:noProof/>
            <w:webHidden/>
          </w:rPr>
          <w:fldChar w:fldCharType="separate"/>
        </w:r>
        <w:r w:rsidR="005E28EF">
          <w:rPr>
            <w:noProof/>
            <w:webHidden/>
          </w:rPr>
          <w:t>41</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31" w:history="1">
        <w:r w:rsidR="005E28EF" w:rsidRPr="00F07C22">
          <w:rPr>
            <w:rStyle w:val="Hyperlink"/>
            <w:noProof/>
            <w14:scene3d>
              <w14:camera w14:prst="orthographicFront"/>
              <w14:lightRig w14:rig="threePt" w14:dir="t">
                <w14:rot w14:lat="0" w14:lon="0" w14:rev="0"/>
              </w14:lightRig>
            </w14:scene3d>
          </w:rPr>
          <w:t>4.3.2</w:t>
        </w:r>
        <w:r w:rsidR="005E28EF" w:rsidRPr="00F07C22">
          <w:rPr>
            <w:rStyle w:val="Hyperlink"/>
            <w:noProof/>
          </w:rPr>
          <w:t xml:space="preserve"> Component SignResponse</w:t>
        </w:r>
        <w:r w:rsidR="005E28EF">
          <w:rPr>
            <w:noProof/>
            <w:webHidden/>
          </w:rPr>
          <w:tab/>
        </w:r>
        <w:r w:rsidR="005E28EF">
          <w:rPr>
            <w:noProof/>
            <w:webHidden/>
          </w:rPr>
          <w:fldChar w:fldCharType="begin"/>
        </w:r>
        <w:r w:rsidR="005E28EF">
          <w:rPr>
            <w:noProof/>
            <w:webHidden/>
          </w:rPr>
          <w:instrText xml:space="preserve"> PAGEREF _Toc10248231 \h </w:instrText>
        </w:r>
        <w:r w:rsidR="005E28EF">
          <w:rPr>
            <w:noProof/>
            <w:webHidden/>
          </w:rPr>
        </w:r>
        <w:r w:rsidR="005E28EF">
          <w:rPr>
            <w:noProof/>
            <w:webHidden/>
          </w:rPr>
          <w:fldChar w:fldCharType="separate"/>
        </w:r>
        <w:r w:rsidR="005E28EF">
          <w:rPr>
            <w:noProof/>
            <w:webHidden/>
          </w:rPr>
          <w:t>4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2" w:history="1">
        <w:r w:rsidR="005E28EF" w:rsidRPr="00F07C22">
          <w:rPr>
            <w:rStyle w:val="Hyperlink"/>
            <w:noProof/>
            <w14:scene3d>
              <w14:camera w14:prst="orthographicFront"/>
              <w14:lightRig w14:rig="threePt" w14:dir="t">
                <w14:rot w14:lat="0" w14:lon="0" w14:rev="0"/>
              </w14:lightRig>
            </w14:scene3d>
          </w:rPr>
          <w:t>4.3.2.1</w:t>
        </w:r>
        <w:r w:rsidR="005E28EF" w:rsidRPr="00F07C22">
          <w:rPr>
            <w:rStyle w:val="Hyperlink"/>
            <w:noProof/>
          </w:rPr>
          <w:t xml:space="preserve"> SignResponse – JSON Syntax</w:t>
        </w:r>
        <w:r w:rsidR="005E28EF">
          <w:rPr>
            <w:noProof/>
            <w:webHidden/>
          </w:rPr>
          <w:tab/>
        </w:r>
        <w:r w:rsidR="005E28EF">
          <w:rPr>
            <w:noProof/>
            <w:webHidden/>
          </w:rPr>
          <w:fldChar w:fldCharType="begin"/>
        </w:r>
        <w:r w:rsidR="005E28EF">
          <w:rPr>
            <w:noProof/>
            <w:webHidden/>
          </w:rPr>
          <w:instrText xml:space="preserve"> PAGEREF _Toc10248232 \h </w:instrText>
        </w:r>
        <w:r w:rsidR="005E28EF">
          <w:rPr>
            <w:noProof/>
            <w:webHidden/>
          </w:rPr>
        </w:r>
        <w:r w:rsidR="005E28EF">
          <w:rPr>
            <w:noProof/>
            <w:webHidden/>
          </w:rPr>
          <w:fldChar w:fldCharType="separate"/>
        </w:r>
        <w:r w:rsidR="005E28EF">
          <w:rPr>
            <w:noProof/>
            <w:webHidden/>
          </w:rPr>
          <w:t>4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3" w:history="1">
        <w:r w:rsidR="005E28EF" w:rsidRPr="00F07C22">
          <w:rPr>
            <w:rStyle w:val="Hyperlink"/>
            <w:noProof/>
            <w14:scene3d>
              <w14:camera w14:prst="orthographicFront"/>
              <w14:lightRig w14:rig="threePt" w14:dir="t">
                <w14:rot w14:lat="0" w14:lon="0" w14:rev="0"/>
              </w14:lightRig>
            </w14:scene3d>
          </w:rPr>
          <w:t>4.3.2.2</w:t>
        </w:r>
        <w:r w:rsidR="005E28EF" w:rsidRPr="00F07C22">
          <w:rPr>
            <w:rStyle w:val="Hyperlink"/>
            <w:noProof/>
          </w:rPr>
          <w:t xml:space="preserve"> SignResponse – XML Syntax</w:t>
        </w:r>
        <w:r w:rsidR="005E28EF">
          <w:rPr>
            <w:noProof/>
            <w:webHidden/>
          </w:rPr>
          <w:tab/>
        </w:r>
        <w:r w:rsidR="005E28EF">
          <w:rPr>
            <w:noProof/>
            <w:webHidden/>
          </w:rPr>
          <w:fldChar w:fldCharType="begin"/>
        </w:r>
        <w:r w:rsidR="005E28EF">
          <w:rPr>
            <w:noProof/>
            <w:webHidden/>
          </w:rPr>
          <w:instrText xml:space="preserve"> PAGEREF _Toc10248233 \h </w:instrText>
        </w:r>
        <w:r w:rsidR="005E28EF">
          <w:rPr>
            <w:noProof/>
            <w:webHidden/>
          </w:rPr>
        </w:r>
        <w:r w:rsidR="005E28EF">
          <w:rPr>
            <w:noProof/>
            <w:webHidden/>
          </w:rPr>
          <w:fldChar w:fldCharType="separate"/>
        </w:r>
        <w:r w:rsidR="005E28EF">
          <w:rPr>
            <w:noProof/>
            <w:webHidden/>
          </w:rPr>
          <w:t>4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34" w:history="1">
        <w:r w:rsidR="005E28EF" w:rsidRPr="00F07C22">
          <w:rPr>
            <w:rStyle w:val="Hyperlink"/>
            <w:noProof/>
            <w14:scene3d>
              <w14:camera w14:prst="orthographicFront"/>
              <w14:lightRig w14:rig="threePt" w14:dir="t">
                <w14:rot w14:lat="0" w14:lon="0" w14:rev="0"/>
              </w14:lightRig>
            </w14:scene3d>
          </w:rPr>
          <w:t>4.3.3</w:t>
        </w:r>
        <w:r w:rsidR="005E28EF" w:rsidRPr="00F07C22">
          <w:rPr>
            <w:rStyle w:val="Hyperlink"/>
            <w:noProof/>
          </w:rPr>
          <w:t xml:space="preserve"> Component VerifyRequest</w:t>
        </w:r>
        <w:r w:rsidR="005E28EF">
          <w:rPr>
            <w:noProof/>
            <w:webHidden/>
          </w:rPr>
          <w:tab/>
        </w:r>
        <w:r w:rsidR="005E28EF">
          <w:rPr>
            <w:noProof/>
            <w:webHidden/>
          </w:rPr>
          <w:fldChar w:fldCharType="begin"/>
        </w:r>
        <w:r w:rsidR="005E28EF">
          <w:rPr>
            <w:noProof/>
            <w:webHidden/>
          </w:rPr>
          <w:instrText xml:space="preserve"> PAGEREF _Toc10248234 \h </w:instrText>
        </w:r>
        <w:r w:rsidR="005E28EF">
          <w:rPr>
            <w:noProof/>
            <w:webHidden/>
          </w:rPr>
        </w:r>
        <w:r w:rsidR="005E28EF">
          <w:rPr>
            <w:noProof/>
            <w:webHidden/>
          </w:rPr>
          <w:fldChar w:fldCharType="separate"/>
        </w:r>
        <w:r w:rsidR="005E28EF">
          <w:rPr>
            <w:noProof/>
            <w:webHidden/>
          </w:rPr>
          <w:t>4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5" w:history="1">
        <w:r w:rsidR="005E28EF" w:rsidRPr="00F07C22">
          <w:rPr>
            <w:rStyle w:val="Hyperlink"/>
            <w:noProof/>
            <w14:scene3d>
              <w14:camera w14:prst="orthographicFront"/>
              <w14:lightRig w14:rig="threePt" w14:dir="t">
                <w14:rot w14:lat="0" w14:lon="0" w14:rev="0"/>
              </w14:lightRig>
            </w14:scene3d>
          </w:rPr>
          <w:t>4.3.3.1</w:t>
        </w:r>
        <w:r w:rsidR="005E28EF" w:rsidRPr="00F07C22">
          <w:rPr>
            <w:rStyle w:val="Hyperlink"/>
            <w:noProof/>
          </w:rPr>
          <w:t xml:space="preserve"> VerifyRequest – JSON Syntax</w:t>
        </w:r>
        <w:r w:rsidR="005E28EF">
          <w:rPr>
            <w:noProof/>
            <w:webHidden/>
          </w:rPr>
          <w:tab/>
        </w:r>
        <w:r w:rsidR="005E28EF">
          <w:rPr>
            <w:noProof/>
            <w:webHidden/>
          </w:rPr>
          <w:fldChar w:fldCharType="begin"/>
        </w:r>
        <w:r w:rsidR="005E28EF">
          <w:rPr>
            <w:noProof/>
            <w:webHidden/>
          </w:rPr>
          <w:instrText xml:space="preserve"> PAGEREF _Toc10248235 \h </w:instrText>
        </w:r>
        <w:r w:rsidR="005E28EF">
          <w:rPr>
            <w:noProof/>
            <w:webHidden/>
          </w:rPr>
        </w:r>
        <w:r w:rsidR="005E28EF">
          <w:rPr>
            <w:noProof/>
            <w:webHidden/>
          </w:rPr>
          <w:fldChar w:fldCharType="separate"/>
        </w:r>
        <w:r w:rsidR="005E28EF">
          <w:rPr>
            <w:noProof/>
            <w:webHidden/>
          </w:rPr>
          <w:t>4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6" w:history="1">
        <w:r w:rsidR="005E28EF" w:rsidRPr="00F07C22">
          <w:rPr>
            <w:rStyle w:val="Hyperlink"/>
            <w:noProof/>
            <w14:scene3d>
              <w14:camera w14:prst="orthographicFront"/>
              <w14:lightRig w14:rig="threePt" w14:dir="t">
                <w14:rot w14:lat="0" w14:lon="0" w14:rev="0"/>
              </w14:lightRig>
            </w14:scene3d>
          </w:rPr>
          <w:t>4.3.3.2</w:t>
        </w:r>
        <w:r w:rsidR="005E28EF" w:rsidRPr="00F07C22">
          <w:rPr>
            <w:rStyle w:val="Hyperlink"/>
            <w:noProof/>
          </w:rPr>
          <w:t xml:space="preserve"> VerifyRequest – XML Syntax</w:t>
        </w:r>
        <w:r w:rsidR="005E28EF">
          <w:rPr>
            <w:noProof/>
            <w:webHidden/>
          </w:rPr>
          <w:tab/>
        </w:r>
        <w:r w:rsidR="005E28EF">
          <w:rPr>
            <w:noProof/>
            <w:webHidden/>
          </w:rPr>
          <w:fldChar w:fldCharType="begin"/>
        </w:r>
        <w:r w:rsidR="005E28EF">
          <w:rPr>
            <w:noProof/>
            <w:webHidden/>
          </w:rPr>
          <w:instrText xml:space="preserve"> PAGEREF _Toc10248236 \h </w:instrText>
        </w:r>
        <w:r w:rsidR="005E28EF">
          <w:rPr>
            <w:noProof/>
            <w:webHidden/>
          </w:rPr>
        </w:r>
        <w:r w:rsidR="005E28EF">
          <w:rPr>
            <w:noProof/>
            <w:webHidden/>
          </w:rPr>
          <w:fldChar w:fldCharType="separate"/>
        </w:r>
        <w:r w:rsidR="005E28EF">
          <w:rPr>
            <w:noProof/>
            <w:webHidden/>
          </w:rPr>
          <w:t>44</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37" w:history="1">
        <w:r w:rsidR="005E28EF" w:rsidRPr="00F07C22">
          <w:rPr>
            <w:rStyle w:val="Hyperlink"/>
            <w:noProof/>
            <w14:scene3d>
              <w14:camera w14:prst="orthographicFront"/>
              <w14:lightRig w14:rig="threePt" w14:dir="t">
                <w14:rot w14:lat="0" w14:lon="0" w14:rev="0"/>
              </w14:lightRig>
            </w14:scene3d>
          </w:rPr>
          <w:t>4.3.4</w:t>
        </w:r>
        <w:r w:rsidR="005E28EF" w:rsidRPr="00F07C22">
          <w:rPr>
            <w:rStyle w:val="Hyperlink"/>
            <w:noProof/>
          </w:rPr>
          <w:t xml:space="preserve"> Component VerifyResponse</w:t>
        </w:r>
        <w:r w:rsidR="005E28EF">
          <w:rPr>
            <w:noProof/>
            <w:webHidden/>
          </w:rPr>
          <w:tab/>
        </w:r>
        <w:r w:rsidR="005E28EF">
          <w:rPr>
            <w:noProof/>
            <w:webHidden/>
          </w:rPr>
          <w:fldChar w:fldCharType="begin"/>
        </w:r>
        <w:r w:rsidR="005E28EF">
          <w:rPr>
            <w:noProof/>
            <w:webHidden/>
          </w:rPr>
          <w:instrText xml:space="preserve"> PAGEREF _Toc10248237 \h </w:instrText>
        </w:r>
        <w:r w:rsidR="005E28EF">
          <w:rPr>
            <w:noProof/>
            <w:webHidden/>
          </w:rPr>
        </w:r>
        <w:r w:rsidR="005E28EF">
          <w:rPr>
            <w:noProof/>
            <w:webHidden/>
          </w:rPr>
          <w:fldChar w:fldCharType="separate"/>
        </w:r>
        <w:r w:rsidR="005E28EF">
          <w:rPr>
            <w:noProof/>
            <w:webHidden/>
          </w:rPr>
          <w:t>4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8" w:history="1">
        <w:r w:rsidR="005E28EF" w:rsidRPr="00F07C22">
          <w:rPr>
            <w:rStyle w:val="Hyperlink"/>
            <w:noProof/>
            <w14:scene3d>
              <w14:camera w14:prst="orthographicFront"/>
              <w14:lightRig w14:rig="threePt" w14:dir="t">
                <w14:rot w14:lat="0" w14:lon="0" w14:rev="0"/>
              </w14:lightRig>
            </w14:scene3d>
          </w:rPr>
          <w:t>4.3.4.1</w:t>
        </w:r>
        <w:r w:rsidR="005E28EF" w:rsidRPr="00F07C22">
          <w:rPr>
            <w:rStyle w:val="Hyperlink"/>
            <w:noProof/>
          </w:rPr>
          <w:t xml:space="preserve"> VerifyResponse – JSON Syntax</w:t>
        </w:r>
        <w:r w:rsidR="005E28EF">
          <w:rPr>
            <w:noProof/>
            <w:webHidden/>
          </w:rPr>
          <w:tab/>
        </w:r>
        <w:r w:rsidR="005E28EF">
          <w:rPr>
            <w:noProof/>
            <w:webHidden/>
          </w:rPr>
          <w:fldChar w:fldCharType="begin"/>
        </w:r>
        <w:r w:rsidR="005E28EF">
          <w:rPr>
            <w:noProof/>
            <w:webHidden/>
          </w:rPr>
          <w:instrText xml:space="preserve"> PAGEREF _Toc10248238 \h </w:instrText>
        </w:r>
        <w:r w:rsidR="005E28EF">
          <w:rPr>
            <w:noProof/>
            <w:webHidden/>
          </w:rPr>
        </w:r>
        <w:r w:rsidR="005E28EF">
          <w:rPr>
            <w:noProof/>
            <w:webHidden/>
          </w:rPr>
          <w:fldChar w:fldCharType="separate"/>
        </w:r>
        <w:r w:rsidR="005E28EF">
          <w:rPr>
            <w:noProof/>
            <w:webHidden/>
          </w:rPr>
          <w:t>4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39" w:history="1">
        <w:r w:rsidR="005E28EF" w:rsidRPr="00F07C22">
          <w:rPr>
            <w:rStyle w:val="Hyperlink"/>
            <w:noProof/>
            <w14:scene3d>
              <w14:camera w14:prst="orthographicFront"/>
              <w14:lightRig w14:rig="threePt" w14:dir="t">
                <w14:rot w14:lat="0" w14:lon="0" w14:rev="0"/>
              </w14:lightRig>
            </w14:scene3d>
          </w:rPr>
          <w:t>4.3.4.2</w:t>
        </w:r>
        <w:r w:rsidR="005E28EF" w:rsidRPr="00F07C22">
          <w:rPr>
            <w:rStyle w:val="Hyperlink"/>
            <w:noProof/>
          </w:rPr>
          <w:t xml:space="preserve"> VerifyResponse – XML Syntax</w:t>
        </w:r>
        <w:r w:rsidR="005E28EF">
          <w:rPr>
            <w:noProof/>
            <w:webHidden/>
          </w:rPr>
          <w:tab/>
        </w:r>
        <w:r w:rsidR="005E28EF">
          <w:rPr>
            <w:noProof/>
            <w:webHidden/>
          </w:rPr>
          <w:fldChar w:fldCharType="begin"/>
        </w:r>
        <w:r w:rsidR="005E28EF">
          <w:rPr>
            <w:noProof/>
            <w:webHidden/>
          </w:rPr>
          <w:instrText xml:space="preserve"> PAGEREF _Toc10248239 \h </w:instrText>
        </w:r>
        <w:r w:rsidR="005E28EF">
          <w:rPr>
            <w:noProof/>
            <w:webHidden/>
          </w:rPr>
        </w:r>
        <w:r w:rsidR="005E28EF">
          <w:rPr>
            <w:noProof/>
            <w:webHidden/>
          </w:rPr>
          <w:fldChar w:fldCharType="separate"/>
        </w:r>
        <w:r w:rsidR="005E28EF">
          <w:rPr>
            <w:noProof/>
            <w:webHidden/>
          </w:rPr>
          <w:t>4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40" w:history="1">
        <w:r w:rsidR="005E28EF" w:rsidRPr="00F07C22">
          <w:rPr>
            <w:rStyle w:val="Hyperlink"/>
            <w:noProof/>
            <w14:scene3d>
              <w14:camera w14:prst="orthographicFront"/>
              <w14:lightRig w14:rig="threePt" w14:dir="t">
                <w14:rot w14:lat="0" w14:lon="0" w14:rev="0"/>
              </w14:lightRig>
            </w14:scene3d>
          </w:rPr>
          <w:t>4.3.5</w:t>
        </w:r>
        <w:r w:rsidR="005E28EF" w:rsidRPr="00F07C22">
          <w:rPr>
            <w:rStyle w:val="Hyperlink"/>
            <w:noProof/>
          </w:rPr>
          <w:t xml:space="preserve"> Component PendingRequest</w:t>
        </w:r>
        <w:r w:rsidR="005E28EF">
          <w:rPr>
            <w:noProof/>
            <w:webHidden/>
          </w:rPr>
          <w:tab/>
        </w:r>
        <w:r w:rsidR="005E28EF">
          <w:rPr>
            <w:noProof/>
            <w:webHidden/>
          </w:rPr>
          <w:fldChar w:fldCharType="begin"/>
        </w:r>
        <w:r w:rsidR="005E28EF">
          <w:rPr>
            <w:noProof/>
            <w:webHidden/>
          </w:rPr>
          <w:instrText xml:space="preserve"> PAGEREF _Toc10248240 \h </w:instrText>
        </w:r>
        <w:r w:rsidR="005E28EF">
          <w:rPr>
            <w:noProof/>
            <w:webHidden/>
          </w:rPr>
        </w:r>
        <w:r w:rsidR="005E28EF">
          <w:rPr>
            <w:noProof/>
            <w:webHidden/>
          </w:rPr>
          <w:fldChar w:fldCharType="separate"/>
        </w:r>
        <w:r w:rsidR="005E28EF">
          <w:rPr>
            <w:noProof/>
            <w:webHidden/>
          </w:rPr>
          <w:t>4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1" w:history="1">
        <w:r w:rsidR="005E28EF" w:rsidRPr="00F07C22">
          <w:rPr>
            <w:rStyle w:val="Hyperlink"/>
            <w:noProof/>
            <w14:scene3d>
              <w14:camera w14:prst="orthographicFront"/>
              <w14:lightRig w14:rig="threePt" w14:dir="t">
                <w14:rot w14:lat="0" w14:lon="0" w14:rev="0"/>
              </w14:lightRig>
            </w14:scene3d>
          </w:rPr>
          <w:t>4.3.5.1</w:t>
        </w:r>
        <w:r w:rsidR="005E28EF" w:rsidRPr="00F07C22">
          <w:rPr>
            <w:rStyle w:val="Hyperlink"/>
            <w:noProof/>
          </w:rPr>
          <w:t xml:space="preserve"> PendingRequest – JSON Syntax</w:t>
        </w:r>
        <w:r w:rsidR="005E28EF">
          <w:rPr>
            <w:noProof/>
            <w:webHidden/>
          </w:rPr>
          <w:tab/>
        </w:r>
        <w:r w:rsidR="005E28EF">
          <w:rPr>
            <w:noProof/>
            <w:webHidden/>
          </w:rPr>
          <w:fldChar w:fldCharType="begin"/>
        </w:r>
        <w:r w:rsidR="005E28EF">
          <w:rPr>
            <w:noProof/>
            <w:webHidden/>
          </w:rPr>
          <w:instrText xml:space="preserve"> PAGEREF _Toc10248241 \h </w:instrText>
        </w:r>
        <w:r w:rsidR="005E28EF">
          <w:rPr>
            <w:noProof/>
            <w:webHidden/>
          </w:rPr>
        </w:r>
        <w:r w:rsidR="005E28EF">
          <w:rPr>
            <w:noProof/>
            <w:webHidden/>
          </w:rPr>
          <w:fldChar w:fldCharType="separate"/>
        </w:r>
        <w:r w:rsidR="005E28EF">
          <w:rPr>
            <w:noProof/>
            <w:webHidden/>
          </w:rPr>
          <w:t>4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2" w:history="1">
        <w:r w:rsidR="005E28EF" w:rsidRPr="00F07C22">
          <w:rPr>
            <w:rStyle w:val="Hyperlink"/>
            <w:noProof/>
            <w14:scene3d>
              <w14:camera w14:prst="orthographicFront"/>
              <w14:lightRig w14:rig="threePt" w14:dir="t">
                <w14:rot w14:lat="0" w14:lon="0" w14:rev="0"/>
              </w14:lightRig>
            </w14:scene3d>
          </w:rPr>
          <w:t>4.3.5.2</w:t>
        </w:r>
        <w:r w:rsidR="005E28EF" w:rsidRPr="00F07C22">
          <w:rPr>
            <w:rStyle w:val="Hyperlink"/>
            <w:noProof/>
          </w:rPr>
          <w:t xml:space="preserve"> PendingRequest – XML Syntax</w:t>
        </w:r>
        <w:r w:rsidR="005E28EF">
          <w:rPr>
            <w:noProof/>
            <w:webHidden/>
          </w:rPr>
          <w:tab/>
        </w:r>
        <w:r w:rsidR="005E28EF">
          <w:rPr>
            <w:noProof/>
            <w:webHidden/>
          </w:rPr>
          <w:fldChar w:fldCharType="begin"/>
        </w:r>
        <w:r w:rsidR="005E28EF">
          <w:rPr>
            <w:noProof/>
            <w:webHidden/>
          </w:rPr>
          <w:instrText xml:space="preserve"> PAGEREF _Toc10248242 \h </w:instrText>
        </w:r>
        <w:r w:rsidR="005E28EF">
          <w:rPr>
            <w:noProof/>
            <w:webHidden/>
          </w:rPr>
        </w:r>
        <w:r w:rsidR="005E28EF">
          <w:rPr>
            <w:noProof/>
            <w:webHidden/>
          </w:rPr>
          <w:fldChar w:fldCharType="separate"/>
        </w:r>
        <w:r w:rsidR="005E28EF">
          <w:rPr>
            <w:noProof/>
            <w:webHidden/>
          </w:rPr>
          <w:t>47</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243" w:history="1">
        <w:r w:rsidR="005E28EF" w:rsidRPr="00F07C22">
          <w:rPr>
            <w:rStyle w:val="Hyperlink"/>
            <w:noProof/>
          </w:rPr>
          <w:t>4.4 Optional data structures defined in this document</w:t>
        </w:r>
        <w:r w:rsidR="005E28EF">
          <w:rPr>
            <w:noProof/>
            <w:webHidden/>
          </w:rPr>
          <w:tab/>
        </w:r>
        <w:r w:rsidR="005E28EF">
          <w:rPr>
            <w:noProof/>
            <w:webHidden/>
          </w:rPr>
          <w:fldChar w:fldCharType="begin"/>
        </w:r>
        <w:r w:rsidR="005E28EF">
          <w:rPr>
            <w:noProof/>
            <w:webHidden/>
          </w:rPr>
          <w:instrText xml:space="preserve"> PAGEREF _Toc10248243 \h </w:instrText>
        </w:r>
        <w:r w:rsidR="005E28EF">
          <w:rPr>
            <w:noProof/>
            <w:webHidden/>
          </w:rPr>
        </w:r>
        <w:r w:rsidR="005E28EF">
          <w:rPr>
            <w:noProof/>
            <w:webHidden/>
          </w:rPr>
          <w:fldChar w:fldCharType="separate"/>
        </w:r>
        <w:r w:rsidR="005E28EF">
          <w:rPr>
            <w:noProof/>
            <w:webHidden/>
          </w:rPr>
          <w:t>4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44" w:history="1">
        <w:r w:rsidR="005E28EF" w:rsidRPr="00F07C22">
          <w:rPr>
            <w:rStyle w:val="Hyperlink"/>
            <w:noProof/>
            <w14:scene3d>
              <w14:camera w14:prst="orthographicFront"/>
              <w14:lightRig w14:rig="threePt" w14:dir="t">
                <w14:rot w14:lat="0" w14:lon="0" w14:rev="0"/>
              </w14:lightRig>
            </w14:scene3d>
          </w:rPr>
          <w:t>4.4.1</w:t>
        </w:r>
        <w:r w:rsidR="005E28EF" w:rsidRPr="00F07C22">
          <w:rPr>
            <w:rStyle w:val="Hyperlink"/>
            <w:noProof/>
          </w:rPr>
          <w:t xml:space="preserve"> Component RequestID</w:t>
        </w:r>
        <w:r w:rsidR="005E28EF">
          <w:rPr>
            <w:noProof/>
            <w:webHidden/>
          </w:rPr>
          <w:tab/>
        </w:r>
        <w:r w:rsidR="005E28EF">
          <w:rPr>
            <w:noProof/>
            <w:webHidden/>
          </w:rPr>
          <w:fldChar w:fldCharType="begin"/>
        </w:r>
        <w:r w:rsidR="005E28EF">
          <w:rPr>
            <w:noProof/>
            <w:webHidden/>
          </w:rPr>
          <w:instrText xml:space="preserve"> PAGEREF _Toc10248244 \h </w:instrText>
        </w:r>
        <w:r w:rsidR="005E28EF">
          <w:rPr>
            <w:noProof/>
            <w:webHidden/>
          </w:rPr>
        </w:r>
        <w:r w:rsidR="005E28EF">
          <w:rPr>
            <w:noProof/>
            <w:webHidden/>
          </w:rPr>
          <w:fldChar w:fldCharType="separate"/>
        </w:r>
        <w:r w:rsidR="005E28EF">
          <w:rPr>
            <w:noProof/>
            <w:webHidden/>
          </w:rPr>
          <w:t>4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5" w:history="1">
        <w:r w:rsidR="005E28EF" w:rsidRPr="00F07C22">
          <w:rPr>
            <w:rStyle w:val="Hyperlink"/>
            <w:noProof/>
            <w14:scene3d>
              <w14:camera w14:prst="orthographicFront"/>
              <w14:lightRig w14:rig="threePt" w14:dir="t">
                <w14:rot w14:lat="0" w14:lon="0" w14:rev="0"/>
              </w14:lightRig>
            </w14:scene3d>
          </w:rPr>
          <w:t>4.4.1.1</w:t>
        </w:r>
        <w:r w:rsidR="005E28EF" w:rsidRPr="00F07C22">
          <w:rPr>
            <w:rStyle w:val="Hyperlink"/>
            <w:noProof/>
          </w:rPr>
          <w:t xml:space="preserve"> RequestID – JSON Syntax</w:t>
        </w:r>
        <w:r w:rsidR="005E28EF">
          <w:rPr>
            <w:noProof/>
            <w:webHidden/>
          </w:rPr>
          <w:tab/>
        </w:r>
        <w:r w:rsidR="005E28EF">
          <w:rPr>
            <w:noProof/>
            <w:webHidden/>
          </w:rPr>
          <w:fldChar w:fldCharType="begin"/>
        </w:r>
        <w:r w:rsidR="005E28EF">
          <w:rPr>
            <w:noProof/>
            <w:webHidden/>
          </w:rPr>
          <w:instrText xml:space="preserve"> PAGEREF _Toc10248245 \h </w:instrText>
        </w:r>
        <w:r w:rsidR="005E28EF">
          <w:rPr>
            <w:noProof/>
            <w:webHidden/>
          </w:rPr>
        </w:r>
        <w:r w:rsidR="005E28EF">
          <w:rPr>
            <w:noProof/>
            <w:webHidden/>
          </w:rPr>
          <w:fldChar w:fldCharType="separate"/>
        </w:r>
        <w:r w:rsidR="005E28EF">
          <w:rPr>
            <w:noProof/>
            <w:webHidden/>
          </w:rPr>
          <w:t>4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6" w:history="1">
        <w:r w:rsidR="005E28EF" w:rsidRPr="00F07C22">
          <w:rPr>
            <w:rStyle w:val="Hyperlink"/>
            <w:noProof/>
            <w14:scene3d>
              <w14:camera w14:prst="orthographicFront"/>
              <w14:lightRig w14:rig="threePt" w14:dir="t">
                <w14:rot w14:lat="0" w14:lon="0" w14:rev="0"/>
              </w14:lightRig>
            </w14:scene3d>
          </w:rPr>
          <w:t>4.4.1.2</w:t>
        </w:r>
        <w:r w:rsidR="005E28EF" w:rsidRPr="00F07C22">
          <w:rPr>
            <w:rStyle w:val="Hyperlink"/>
            <w:noProof/>
          </w:rPr>
          <w:t xml:space="preserve"> RequestID – XML Syntax</w:t>
        </w:r>
        <w:r w:rsidR="005E28EF">
          <w:rPr>
            <w:noProof/>
            <w:webHidden/>
          </w:rPr>
          <w:tab/>
        </w:r>
        <w:r w:rsidR="005E28EF">
          <w:rPr>
            <w:noProof/>
            <w:webHidden/>
          </w:rPr>
          <w:fldChar w:fldCharType="begin"/>
        </w:r>
        <w:r w:rsidR="005E28EF">
          <w:rPr>
            <w:noProof/>
            <w:webHidden/>
          </w:rPr>
          <w:instrText xml:space="preserve"> PAGEREF _Toc10248246 \h </w:instrText>
        </w:r>
        <w:r w:rsidR="005E28EF">
          <w:rPr>
            <w:noProof/>
            <w:webHidden/>
          </w:rPr>
        </w:r>
        <w:r w:rsidR="005E28EF">
          <w:rPr>
            <w:noProof/>
            <w:webHidden/>
          </w:rPr>
          <w:fldChar w:fldCharType="separate"/>
        </w:r>
        <w:r w:rsidR="005E28EF">
          <w:rPr>
            <w:noProof/>
            <w:webHidden/>
          </w:rPr>
          <w:t>4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47" w:history="1">
        <w:r w:rsidR="005E28EF" w:rsidRPr="00F07C22">
          <w:rPr>
            <w:rStyle w:val="Hyperlink"/>
            <w:noProof/>
            <w14:scene3d>
              <w14:camera w14:prst="orthographicFront"/>
              <w14:lightRig w14:rig="threePt" w14:dir="t">
                <w14:rot w14:lat="0" w14:lon="0" w14:rev="0"/>
              </w14:lightRig>
            </w14:scene3d>
          </w:rPr>
          <w:t>4.4.2</w:t>
        </w:r>
        <w:r w:rsidR="005E28EF" w:rsidRPr="00F07C22">
          <w:rPr>
            <w:rStyle w:val="Hyperlink"/>
            <w:noProof/>
          </w:rPr>
          <w:t xml:space="preserve"> Component ResponseID</w:t>
        </w:r>
        <w:r w:rsidR="005E28EF">
          <w:rPr>
            <w:noProof/>
            <w:webHidden/>
          </w:rPr>
          <w:tab/>
        </w:r>
        <w:r w:rsidR="005E28EF">
          <w:rPr>
            <w:noProof/>
            <w:webHidden/>
          </w:rPr>
          <w:fldChar w:fldCharType="begin"/>
        </w:r>
        <w:r w:rsidR="005E28EF">
          <w:rPr>
            <w:noProof/>
            <w:webHidden/>
          </w:rPr>
          <w:instrText xml:space="preserve"> PAGEREF _Toc10248247 \h </w:instrText>
        </w:r>
        <w:r w:rsidR="005E28EF">
          <w:rPr>
            <w:noProof/>
            <w:webHidden/>
          </w:rPr>
        </w:r>
        <w:r w:rsidR="005E28EF">
          <w:rPr>
            <w:noProof/>
            <w:webHidden/>
          </w:rPr>
          <w:fldChar w:fldCharType="separate"/>
        </w:r>
        <w:r w:rsidR="005E28EF">
          <w:rPr>
            <w:noProof/>
            <w:webHidden/>
          </w:rPr>
          <w:t>4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8" w:history="1">
        <w:r w:rsidR="005E28EF" w:rsidRPr="00F07C22">
          <w:rPr>
            <w:rStyle w:val="Hyperlink"/>
            <w:noProof/>
            <w14:scene3d>
              <w14:camera w14:prst="orthographicFront"/>
              <w14:lightRig w14:rig="threePt" w14:dir="t">
                <w14:rot w14:lat="0" w14:lon="0" w14:rev="0"/>
              </w14:lightRig>
            </w14:scene3d>
          </w:rPr>
          <w:t>4.4.2.1</w:t>
        </w:r>
        <w:r w:rsidR="005E28EF" w:rsidRPr="00F07C22">
          <w:rPr>
            <w:rStyle w:val="Hyperlink"/>
            <w:noProof/>
          </w:rPr>
          <w:t xml:space="preserve"> ResponseID – JSON Syntax</w:t>
        </w:r>
        <w:r w:rsidR="005E28EF">
          <w:rPr>
            <w:noProof/>
            <w:webHidden/>
          </w:rPr>
          <w:tab/>
        </w:r>
        <w:r w:rsidR="005E28EF">
          <w:rPr>
            <w:noProof/>
            <w:webHidden/>
          </w:rPr>
          <w:fldChar w:fldCharType="begin"/>
        </w:r>
        <w:r w:rsidR="005E28EF">
          <w:rPr>
            <w:noProof/>
            <w:webHidden/>
          </w:rPr>
          <w:instrText xml:space="preserve"> PAGEREF _Toc10248248 \h </w:instrText>
        </w:r>
        <w:r w:rsidR="005E28EF">
          <w:rPr>
            <w:noProof/>
            <w:webHidden/>
          </w:rPr>
        </w:r>
        <w:r w:rsidR="005E28EF">
          <w:rPr>
            <w:noProof/>
            <w:webHidden/>
          </w:rPr>
          <w:fldChar w:fldCharType="separate"/>
        </w:r>
        <w:r w:rsidR="005E28EF">
          <w:rPr>
            <w:noProof/>
            <w:webHidden/>
          </w:rPr>
          <w:t>4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49" w:history="1">
        <w:r w:rsidR="005E28EF" w:rsidRPr="00F07C22">
          <w:rPr>
            <w:rStyle w:val="Hyperlink"/>
            <w:noProof/>
            <w14:scene3d>
              <w14:camera w14:prst="orthographicFront"/>
              <w14:lightRig w14:rig="threePt" w14:dir="t">
                <w14:rot w14:lat="0" w14:lon="0" w14:rev="0"/>
              </w14:lightRig>
            </w14:scene3d>
          </w:rPr>
          <w:t>4.4.2.2</w:t>
        </w:r>
        <w:r w:rsidR="005E28EF" w:rsidRPr="00F07C22">
          <w:rPr>
            <w:rStyle w:val="Hyperlink"/>
            <w:noProof/>
          </w:rPr>
          <w:t xml:space="preserve"> ResponseID – XML Syntax</w:t>
        </w:r>
        <w:r w:rsidR="005E28EF">
          <w:rPr>
            <w:noProof/>
            <w:webHidden/>
          </w:rPr>
          <w:tab/>
        </w:r>
        <w:r w:rsidR="005E28EF">
          <w:rPr>
            <w:noProof/>
            <w:webHidden/>
          </w:rPr>
          <w:fldChar w:fldCharType="begin"/>
        </w:r>
        <w:r w:rsidR="005E28EF">
          <w:rPr>
            <w:noProof/>
            <w:webHidden/>
          </w:rPr>
          <w:instrText xml:space="preserve"> PAGEREF _Toc10248249 \h </w:instrText>
        </w:r>
        <w:r w:rsidR="005E28EF">
          <w:rPr>
            <w:noProof/>
            <w:webHidden/>
          </w:rPr>
        </w:r>
        <w:r w:rsidR="005E28EF">
          <w:rPr>
            <w:noProof/>
            <w:webHidden/>
          </w:rPr>
          <w:fldChar w:fldCharType="separate"/>
        </w:r>
        <w:r w:rsidR="005E28EF">
          <w:rPr>
            <w:noProof/>
            <w:webHidden/>
          </w:rPr>
          <w:t>4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50" w:history="1">
        <w:r w:rsidR="005E28EF" w:rsidRPr="00F07C22">
          <w:rPr>
            <w:rStyle w:val="Hyperlink"/>
            <w:noProof/>
            <w14:scene3d>
              <w14:camera w14:prst="orthographicFront"/>
              <w14:lightRig w14:rig="threePt" w14:dir="t">
                <w14:rot w14:lat="0" w14:lon="0" w14:rev="0"/>
              </w14:lightRig>
            </w14:scene3d>
          </w:rPr>
          <w:t>4.4.3</w:t>
        </w:r>
        <w:r w:rsidR="005E28EF" w:rsidRPr="00F07C22">
          <w:rPr>
            <w:rStyle w:val="Hyperlink"/>
            <w:noProof/>
          </w:rPr>
          <w:t xml:space="preserve"> Component OptionalInputsBase</w:t>
        </w:r>
        <w:r w:rsidR="005E28EF">
          <w:rPr>
            <w:noProof/>
            <w:webHidden/>
          </w:rPr>
          <w:tab/>
        </w:r>
        <w:r w:rsidR="005E28EF">
          <w:rPr>
            <w:noProof/>
            <w:webHidden/>
          </w:rPr>
          <w:fldChar w:fldCharType="begin"/>
        </w:r>
        <w:r w:rsidR="005E28EF">
          <w:rPr>
            <w:noProof/>
            <w:webHidden/>
          </w:rPr>
          <w:instrText xml:space="preserve"> PAGEREF _Toc10248250 \h </w:instrText>
        </w:r>
        <w:r w:rsidR="005E28EF">
          <w:rPr>
            <w:noProof/>
            <w:webHidden/>
          </w:rPr>
        </w:r>
        <w:r w:rsidR="005E28EF">
          <w:rPr>
            <w:noProof/>
            <w:webHidden/>
          </w:rPr>
          <w:fldChar w:fldCharType="separate"/>
        </w:r>
        <w:r w:rsidR="005E28EF">
          <w:rPr>
            <w:noProof/>
            <w:webHidden/>
          </w:rPr>
          <w:t>4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1" w:history="1">
        <w:r w:rsidR="005E28EF" w:rsidRPr="00F07C22">
          <w:rPr>
            <w:rStyle w:val="Hyperlink"/>
            <w:noProof/>
            <w14:scene3d>
              <w14:camera w14:prst="orthographicFront"/>
              <w14:lightRig w14:rig="threePt" w14:dir="t">
                <w14:rot w14:lat="0" w14:lon="0" w14:rev="0"/>
              </w14:lightRig>
            </w14:scene3d>
          </w:rPr>
          <w:t>4.4.3.1</w:t>
        </w:r>
        <w:r w:rsidR="005E28EF" w:rsidRPr="00F07C22">
          <w:rPr>
            <w:rStyle w:val="Hyperlink"/>
            <w:noProof/>
          </w:rPr>
          <w:t xml:space="preserve"> OptionalInputsBase – JSON Syntax</w:t>
        </w:r>
        <w:r w:rsidR="005E28EF">
          <w:rPr>
            <w:noProof/>
            <w:webHidden/>
          </w:rPr>
          <w:tab/>
        </w:r>
        <w:r w:rsidR="005E28EF">
          <w:rPr>
            <w:noProof/>
            <w:webHidden/>
          </w:rPr>
          <w:fldChar w:fldCharType="begin"/>
        </w:r>
        <w:r w:rsidR="005E28EF">
          <w:rPr>
            <w:noProof/>
            <w:webHidden/>
          </w:rPr>
          <w:instrText xml:space="preserve"> PAGEREF _Toc10248251 \h </w:instrText>
        </w:r>
        <w:r w:rsidR="005E28EF">
          <w:rPr>
            <w:noProof/>
            <w:webHidden/>
          </w:rPr>
        </w:r>
        <w:r w:rsidR="005E28EF">
          <w:rPr>
            <w:noProof/>
            <w:webHidden/>
          </w:rPr>
          <w:fldChar w:fldCharType="separate"/>
        </w:r>
        <w:r w:rsidR="005E28EF">
          <w:rPr>
            <w:noProof/>
            <w:webHidden/>
          </w:rPr>
          <w:t>4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2" w:history="1">
        <w:r w:rsidR="005E28EF" w:rsidRPr="00F07C22">
          <w:rPr>
            <w:rStyle w:val="Hyperlink"/>
            <w:noProof/>
            <w14:scene3d>
              <w14:camera w14:prst="orthographicFront"/>
              <w14:lightRig w14:rig="threePt" w14:dir="t">
                <w14:rot w14:lat="0" w14:lon="0" w14:rev="0"/>
              </w14:lightRig>
            </w14:scene3d>
          </w:rPr>
          <w:t>4.4.3.2</w:t>
        </w:r>
        <w:r w:rsidR="005E28EF" w:rsidRPr="00F07C22">
          <w:rPr>
            <w:rStyle w:val="Hyperlink"/>
            <w:noProof/>
          </w:rPr>
          <w:t xml:space="preserve"> OptionalInputsBase – XML Syntax</w:t>
        </w:r>
        <w:r w:rsidR="005E28EF">
          <w:rPr>
            <w:noProof/>
            <w:webHidden/>
          </w:rPr>
          <w:tab/>
        </w:r>
        <w:r w:rsidR="005E28EF">
          <w:rPr>
            <w:noProof/>
            <w:webHidden/>
          </w:rPr>
          <w:fldChar w:fldCharType="begin"/>
        </w:r>
        <w:r w:rsidR="005E28EF">
          <w:rPr>
            <w:noProof/>
            <w:webHidden/>
          </w:rPr>
          <w:instrText xml:space="preserve"> PAGEREF _Toc10248252 \h </w:instrText>
        </w:r>
        <w:r w:rsidR="005E28EF">
          <w:rPr>
            <w:noProof/>
            <w:webHidden/>
          </w:rPr>
        </w:r>
        <w:r w:rsidR="005E28EF">
          <w:rPr>
            <w:noProof/>
            <w:webHidden/>
          </w:rPr>
          <w:fldChar w:fldCharType="separate"/>
        </w:r>
        <w:r w:rsidR="005E28EF">
          <w:rPr>
            <w:noProof/>
            <w:webHidden/>
          </w:rPr>
          <w:t>4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53" w:history="1">
        <w:r w:rsidR="005E28EF" w:rsidRPr="00F07C22">
          <w:rPr>
            <w:rStyle w:val="Hyperlink"/>
            <w:noProof/>
            <w14:scene3d>
              <w14:camera w14:prst="orthographicFront"/>
              <w14:lightRig w14:rig="threePt" w14:dir="t">
                <w14:rot w14:lat="0" w14:lon="0" w14:rev="0"/>
              </w14:lightRig>
            </w14:scene3d>
          </w:rPr>
          <w:t>4.4.4</w:t>
        </w:r>
        <w:r w:rsidR="005E28EF" w:rsidRPr="00F07C22">
          <w:rPr>
            <w:rStyle w:val="Hyperlink"/>
            <w:noProof/>
          </w:rPr>
          <w:t xml:space="preserve"> Component OptionalInputsSign</w:t>
        </w:r>
        <w:r w:rsidR="005E28EF">
          <w:rPr>
            <w:noProof/>
            <w:webHidden/>
          </w:rPr>
          <w:tab/>
        </w:r>
        <w:r w:rsidR="005E28EF">
          <w:rPr>
            <w:noProof/>
            <w:webHidden/>
          </w:rPr>
          <w:fldChar w:fldCharType="begin"/>
        </w:r>
        <w:r w:rsidR="005E28EF">
          <w:rPr>
            <w:noProof/>
            <w:webHidden/>
          </w:rPr>
          <w:instrText xml:space="preserve"> PAGEREF _Toc10248253 \h </w:instrText>
        </w:r>
        <w:r w:rsidR="005E28EF">
          <w:rPr>
            <w:noProof/>
            <w:webHidden/>
          </w:rPr>
        </w:r>
        <w:r w:rsidR="005E28EF">
          <w:rPr>
            <w:noProof/>
            <w:webHidden/>
          </w:rPr>
          <w:fldChar w:fldCharType="separate"/>
        </w:r>
        <w:r w:rsidR="005E28EF">
          <w:rPr>
            <w:noProof/>
            <w:webHidden/>
          </w:rPr>
          <w:t>5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4" w:history="1">
        <w:r w:rsidR="005E28EF" w:rsidRPr="00F07C22">
          <w:rPr>
            <w:rStyle w:val="Hyperlink"/>
            <w:noProof/>
            <w14:scene3d>
              <w14:camera w14:prst="orthographicFront"/>
              <w14:lightRig w14:rig="threePt" w14:dir="t">
                <w14:rot w14:lat="0" w14:lon="0" w14:rev="0"/>
              </w14:lightRig>
            </w14:scene3d>
          </w:rPr>
          <w:t>4.4.4.1</w:t>
        </w:r>
        <w:r w:rsidR="005E28EF" w:rsidRPr="00F07C22">
          <w:rPr>
            <w:rStyle w:val="Hyperlink"/>
            <w:noProof/>
          </w:rPr>
          <w:t xml:space="preserve"> OptionalInputsSign – JSON Syntax</w:t>
        </w:r>
        <w:r w:rsidR="005E28EF">
          <w:rPr>
            <w:noProof/>
            <w:webHidden/>
          </w:rPr>
          <w:tab/>
        </w:r>
        <w:r w:rsidR="005E28EF">
          <w:rPr>
            <w:noProof/>
            <w:webHidden/>
          </w:rPr>
          <w:fldChar w:fldCharType="begin"/>
        </w:r>
        <w:r w:rsidR="005E28EF">
          <w:rPr>
            <w:noProof/>
            <w:webHidden/>
          </w:rPr>
          <w:instrText xml:space="preserve"> PAGEREF _Toc10248254 \h </w:instrText>
        </w:r>
        <w:r w:rsidR="005E28EF">
          <w:rPr>
            <w:noProof/>
            <w:webHidden/>
          </w:rPr>
        </w:r>
        <w:r w:rsidR="005E28EF">
          <w:rPr>
            <w:noProof/>
            <w:webHidden/>
          </w:rPr>
          <w:fldChar w:fldCharType="separate"/>
        </w:r>
        <w:r w:rsidR="005E28EF">
          <w:rPr>
            <w:noProof/>
            <w:webHidden/>
          </w:rPr>
          <w:t>5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5" w:history="1">
        <w:r w:rsidR="005E28EF" w:rsidRPr="00F07C22">
          <w:rPr>
            <w:rStyle w:val="Hyperlink"/>
            <w:noProof/>
            <w14:scene3d>
              <w14:camera w14:prst="orthographicFront"/>
              <w14:lightRig w14:rig="threePt" w14:dir="t">
                <w14:rot w14:lat="0" w14:lon="0" w14:rev="0"/>
              </w14:lightRig>
            </w14:scene3d>
          </w:rPr>
          <w:t>4.4.4.2</w:t>
        </w:r>
        <w:r w:rsidR="005E28EF" w:rsidRPr="00F07C22">
          <w:rPr>
            <w:rStyle w:val="Hyperlink"/>
            <w:noProof/>
          </w:rPr>
          <w:t xml:space="preserve"> OptionalInputsSign – XML Syntax</w:t>
        </w:r>
        <w:r w:rsidR="005E28EF">
          <w:rPr>
            <w:noProof/>
            <w:webHidden/>
          </w:rPr>
          <w:tab/>
        </w:r>
        <w:r w:rsidR="005E28EF">
          <w:rPr>
            <w:noProof/>
            <w:webHidden/>
          </w:rPr>
          <w:fldChar w:fldCharType="begin"/>
        </w:r>
        <w:r w:rsidR="005E28EF">
          <w:rPr>
            <w:noProof/>
            <w:webHidden/>
          </w:rPr>
          <w:instrText xml:space="preserve"> PAGEREF _Toc10248255 \h </w:instrText>
        </w:r>
        <w:r w:rsidR="005E28EF">
          <w:rPr>
            <w:noProof/>
            <w:webHidden/>
          </w:rPr>
        </w:r>
        <w:r w:rsidR="005E28EF">
          <w:rPr>
            <w:noProof/>
            <w:webHidden/>
          </w:rPr>
          <w:fldChar w:fldCharType="separate"/>
        </w:r>
        <w:r w:rsidR="005E28EF">
          <w:rPr>
            <w:noProof/>
            <w:webHidden/>
          </w:rPr>
          <w:t>53</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56" w:history="1">
        <w:r w:rsidR="005E28EF" w:rsidRPr="00F07C22">
          <w:rPr>
            <w:rStyle w:val="Hyperlink"/>
            <w:noProof/>
            <w14:scene3d>
              <w14:camera w14:prst="orthographicFront"/>
              <w14:lightRig w14:rig="threePt" w14:dir="t">
                <w14:rot w14:lat="0" w14:lon="0" w14:rev="0"/>
              </w14:lightRig>
            </w14:scene3d>
          </w:rPr>
          <w:t>4.4.5</w:t>
        </w:r>
        <w:r w:rsidR="005E28EF" w:rsidRPr="00F07C22">
          <w:rPr>
            <w:rStyle w:val="Hyperlink"/>
            <w:noProof/>
          </w:rPr>
          <w:t xml:space="preserve"> Component OptionalInputsVerify</w:t>
        </w:r>
        <w:r w:rsidR="005E28EF">
          <w:rPr>
            <w:noProof/>
            <w:webHidden/>
          </w:rPr>
          <w:tab/>
        </w:r>
        <w:r w:rsidR="005E28EF">
          <w:rPr>
            <w:noProof/>
            <w:webHidden/>
          </w:rPr>
          <w:fldChar w:fldCharType="begin"/>
        </w:r>
        <w:r w:rsidR="005E28EF">
          <w:rPr>
            <w:noProof/>
            <w:webHidden/>
          </w:rPr>
          <w:instrText xml:space="preserve"> PAGEREF _Toc10248256 \h </w:instrText>
        </w:r>
        <w:r w:rsidR="005E28EF">
          <w:rPr>
            <w:noProof/>
            <w:webHidden/>
          </w:rPr>
        </w:r>
        <w:r w:rsidR="005E28EF">
          <w:rPr>
            <w:noProof/>
            <w:webHidden/>
          </w:rPr>
          <w:fldChar w:fldCharType="separate"/>
        </w:r>
        <w:r w:rsidR="005E28EF">
          <w:rPr>
            <w:noProof/>
            <w:webHidden/>
          </w:rPr>
          <w:t>5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7" w:history="1">
        <w:r w:rsidR="005E28EF" w:rsidRPr="00F07C22">
          <w:rPr>
            <w:rStyle w:val="Hyperlink"/>
            <w:noProof/>
            <w14:scene3d>
              <w14:camera w14:prst="orthographicFront"/>
              <w14:lightRig w14:rig="threePt" w14:dir="t">
                <w14:rot w14:lat="0" w14:lon="0" w14:rev="0"/>
              </w14:lightRig>
            </w14:scene3d>
          </w:rPr>
          <w:t>4.4.5.1</w:t>
        </w:r>
        <w:r w:rsidR="005E28EF" w:rsidRPr="00F07C22">
          <w:rPr>
            <w:rStyle w:val="Hyperlink"/>
            <w:noProof/>
          </w:rPr>
          <w:t xml:space="preserve"> OptionalInputsVerify – JSON Syntax</w:t>
        </w:r>
        <w:r w:rsidR="005E28EF">
          <w:rPr>
            <w:noProof/>
            <w:webHidden/>
          </w:rPr>
          <w:tab/>
        </w:r>
        <w:r w:rsidR="005E28EF">
          <w:rPr>
            <w:noProof/>
            <w:webHidden/>
          </w:rPr>
          <w:fldChar w:fldCharType="begin"/>
        </w:r>
        <w:r w:rsidR="005E28EF">
          <w:rPr>
            <w:noProof/>
            <w:webHidden/>
          </w:rPr>
          <w:instrText xml:space="preserve"> PAGEREF _Toc10248257 \h </w:instrText>
        </w:r>
        <w:r w:rsidR="005E28EF">
          <w:rPr>
            <w:noProof/>
            <w:webHidden/>
          </w:rPr>
        </w:r>
        <w:r w:rsidR="005E28EF">
          <w:rPr>
            <w:noProof/>
            <w:webHidden/>
          </w:rPr>
          <w:fldChar w:fldCharType="separate"/>
        </w:r>
        <w:r w:rsidR="005E28EF">
          <w:rPr>
            <w:noProof/>
            <w:webHidden/>
          </w:rPr>
          <w:t>5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58" w:history="1">
        <w:r w:rsidR="005E28EF" w:rsidRPr="00F07C22">
          <w:rPr>
            <w:rStyle w:val="Hyperlink"/>
            <w:noProof/>
            <w14:scene3d>
              <w14:camera w14:prst="orthographicFront"/>
              <w14:lightRig w14:rig="threePt" w14:dir="t">
                <w14:rot w14:lat="0" w14:lon="0" w14:rev="0"/>
              </w14:lightRig>
            </w14:scene3d>
          </w:rPr>
          <w:t>4.4.5.2</w:t>
        </w:r>
        <w:r w:rsidR="005E28EF" w:rsidRPr="00F07C22">
          <w:rPr>
            <w:rStyle w:val="Hyperlink"/>
            <w:noProof/>
          </w:rPr>
          <w:t xml:space="preserve"> OptionalInputsVerify – XML Syntax</w:t>
        </w:r>
        <w:r w:rsidR="005E28EF">
          <w:rPr>
            <w:noProof/>
            <w:webHidden/>
          </w:rPr>
          <w:tab/>
        </w:r>
        <w:r w:rsidR="005E28EF">
          <w:rPr>
            <w:noProof/>
            <w:webHidden/>
          </w:rPr>
          <w:fldChar w:fldCharType="begin"/>
        </w:r>
        <w:r w:rsidR="005E28EF">
          <w:rPr>
            <w:noProof/>
            <w:webHidden/>
          </w:rPr>
          <w:instrText xml:space="preserve"> PAGEREF _Toc10248258 \h </w:instrText>
        </w:r>
        <w:r w:rsidR="005E28EF">
          <w:rPr>
            <w:noProof/>
            <w:webHidden/>
          </w:rPr>
        </w:r>
        <w:r w:rsidR="005E28EF">
          <w:rPr>
            <w:noProof/>
            <w:webHidden/>
          </w:rPr>
          <w:fldChar w:fldCharType="separate"/>
        </w:r>
        <w:r w:rsidR="005E28EF">
          <w:rPr>
            <w:noProof/>
            <w:webHidden/>
          </w:rPr>
          <w:t>5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59" w:history="1">
        <w:r w:rsidR="005E28EF" w:rsidRPr="00F07C22">
          <w:rPr>
            <w:rStyle w:val="Hyperlink"/>
            <w:noProof/>
            <w14:scene3d>
              <w14:camera w14:prst="orthographicFront"/>
              <w14:lightRig w14:rig="threePt" w14:dir="t">
                <w14:rot w14:lat="0" w14:lon="0" w14:rev="0"/>
              </w14:lightRig>
            </w14:scene3d>
          </w:rPr>
          <w:t>4.4.6</w:t>
        </w:r>
        <w:r w:rsidR="005E28EF" w:rsidRPr="00F07C22">
          <w:rPr>
            <w:rStyle w:val="Hyperlink"/>
            <w:noProof/>
          </w:rPr>
          <w:t xml:space="preserve"> Component OptionalOutputsBase</w:t>
        </w:r>
        <w:r w:rsidR="005E28EF">
          <w:rPr>
            <w:noProof/>
            <w:webHidden/>
          </w:rPr>
          <w:tab/>
        </w:r>
        <w:r w:rsidR="005E28EF">
          <w:rPr>
            <w:noProof/>
            <w:webHidden/>
          </w:rPr>
          <w:fldChar w:fldCharType="begin"/>
        </w:r>
        <w:r w:rsidR="005E28EF">
          <w:rPr>
            <w:noProof/>
            <w:webHidden/>
          </w:rPr>
          <w:instrText xml:space="preserve"> PAGEREF _Toc10248259 \h </w:instrText>
        </w:r>
        <w:r w:rsidR="005E28EF">
          <w:rPr>
            <w:noProof/>
            <w:webHidden/>
          </w:rPr>
        </w:r>
        <w:r w:rsidR="005E28EF">
          <w:rPr>
            <w:noProof/>
            <w:webHidden/>
          </w:rPr>
          <w:fldChar w:fldCharType="separate"/>
        </w:r>
        <w:r w:rsidR="005E28EF">
          <w:rPr>
            <w:noProof/>
            <w:webHidden/>
          </w:rPr>
          <w:t>5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0" w:history="1">
        <w:r w:rsidR="005E28EF" w:rsidRPr="00F07C22">
          <w:rPr>
            <w:rStyle w:val="Hyperlink"/>
            <w:noProof/>
            <w14:scene3d>
              <w14:camera w14:prst="orthographicFront"/>
              <w14:lightRig w14:rig="threePt" w14:dir="t">
                <w14:rot w14:lat="0" w14:lon="0" w14:rev="0"/>
              </w14:lightRig>
            </w14:scene3d>
          </w:rPr>
          <w:t>4.4.6.1</w:t>
        </w:r>
        <w:r w:rsidR="005E28EF" w:rsidRPr="00F07C22">
          <w:rPr>
            <w:rStyle w:val="Hyperlink"/>
            <w:noProof/>
          </w:rPr>
          <w:t xml:space="preserve"> OptionalOutputsBase – JSON Syntax</w:t>
        </w:r>
        <w:r w:rsidR="005E28EF">
          <w:rPr>
            <w:noProof/>
            <w:webHidden/>
          </w:rPr>
          <w:tab/>
        </w:r>
        <w:r w:rsidR="005E28EF">
          <w:rPr>
            <w:noProof/>
            <w:webHidden/>
          </w:rPr>
          <w:fldChar w:fldCharType="begin"/>
        </w:r>
        <w:r w:rsidR="005E28EF">
          <w:rPr>
            <w:noProof/>
            <w:webHidden/>
          </w:rPr>
          <w:instrText xml:space="preserve"> PAGEREF _Toc10248260 \h </w:instrText>
        </w:r>
        <w:r w:rsidR="005E28EF">
          <w:rPr>
            <w:noProof/>
            <w:webHidden/>
          </w:rPr>
        </w:r>
        <w:r w:rsidR="005E28EF">
          <w:rPr>
            <w:noProof/>
            <w:webHidden/>
          </w:rPr>
          <w:fldChar w:fldCharType="separate"/>
        </w:r>
        <w:r w:rsidR="005E28EF">
          <w:rPr>
            <w:noProof/>
            <w:webHidden/>
          </w:rPr>
          <w:t>5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1" w:history="1">
        <w:r w:rsidR="005E28EF" w:rsidRPr="00F07C22">
          <w:rPr>
            <w:rStyle w:val="Hyperlink"/>
            <w:noProof/>
            <w14:scene3d>
              <w14:camera w14:prst="orthographicFront"/>
              <w14:lightRig w14:rig="threePt" w14:dir="t">
                <w14:rot w14:lat="0" w14:lon="0" w14:rev="0"/>
              </w14:lightRig>
            </w14:scene3d>
          </w:rPr>
          <w:t>4.4.6.2</w:t>
        </w:r>
        <w:r w:rsidR="005E28EF" w:rsidRPr="00F07C22">
          <w:rPr>
            <w:rStyle w:val="Hyperlink"/>
            <w:noProof/>
          </w:rPr>
          <w:t xml:space="preserve"> OptionalOutputsBase – XML Syntax</w:t>
        </w:r>
        <w:r w:rsidR="005E28EF">
          <w:rPr>
            <w:noProof/>
            <w:webHidden/>
          </w:rPr>
          <w:tab/>
        </w:r>
        <w:r w:rsidR="005E28EF">
          <w:rPr>
            <w:noProof/>
            <w:webHidden/>
          </w:rPr>
          <w:fldChar w:fldCharType="begin"/>
        </w:r>
        <w:r w:rsidR="005E28EF">
          <w:rPr>
            <w:noProof/>
            <w:webHidden/>
          </w:rPr>
          <w:instrText xml:space="preserve"> PAGEREF _Toc10248261 \h </w:instrText>
        </w:r>
        <w:r w:rsidR="005E28EF">
          <w:rPr>
            <w:noProof/>
            <w:webHidden/>
          </w:rPr>
        </w:r>
        <w:r w:rsidR="005E28EF">
          <w:rPr>
            <w:noProof/>
            <w:webHidden/>
          </w:rPr>
          <w:fldChar w:fldCharType="separate"/>
        </w:r>
        <w:r w:rsidR="005E28EF">
          <w:rPr>
            <w:noProof/>
            <w:webHidden/>
          </w:rPr>
          <w:t>5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62" w:history="1">
        <w:r w:rsidR="005E28EF" w:rsidRPr="00F07C22">
          <w:rPr>
            <w:rStyle w:val="Hyperlink"/>
            <w:noProof/>
            <w14:scene3d>
              <w14:camera w14:prst="orthographicFront"/>
              <w14:lightRig w14:rig="threePt" w14:dir="t">
                <w14:rot w14:lat="0" w14:lon="0" w14:rev="0"/>
              </w14:lightRig>
            </w14:scene3d>
          </w:rPr>
          <w:t>4.4.7</w:t>
        </w:r>
        <w:r w:rsidR="005E28EF" w:rsidRPr="00F07C22">
          <w:rPr>
            <w:rStyle w:val="Hyperlink"/>
            <w:noProof/>
          </w:rPr>
          <w:t xml:space="preserve"> Component OptionalOutputsSign</w:t>
        </w:r>
        <w:r w:rsidR="005E28EF">
          <w:rPr>
            <w:noProof/>
            <w:webHidden/>
          </w:rPr>
          <w:tab/>
        </w:r>
        <w:r w:rsidR="005E28EF">
          <w:rPr>
            <w:noProof/>
            <w:webHidden/>
          </w:rPr>
          <w:fldChar w:fldCharType="begin"/>
        </w:r>
        <w:r w:rsidR="005E28EF">
          <w:rPr>
            <w:noProof/>
            <w:webHidden/>
          </w:rPr>
          <w:instrText xml:space="preserve"> PAGEREF _Toc10248262 \h </w:instrText>
        </w:r>
        <w:r w:rsidR="005E28EF">
          <w:rPr>
            <w:noProof/>
            <w:webHidden/>
          </w:rPr>
        </w:r>
        <w:r w:rsidR="005E28EF">
          <w:rPr>
            <w:noProof/>
            <w:webHidden/>
          </w:rPr>
          <w:fldChar w:fldCharType="separate"/>
        </w:r>
        <w:r w:rsidR="005E28EF">
          <w:rPr>
            <w:noProof/>
            <w:webHidden/>
          </w:rPr>
          <w:t>5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3" w:history="1">
        <w:r w:rsidR="005E28EF" w:rsidRPr="00F07C22">
          <w:rPr>
            <w:rStyle w:val="Hyperlink"/>
            <w:noProof/>
            <w14:scene3d>
              <w14:camera w14:prst="orthographicFront"/>
              <w14:lightRig w14:rig="threePt" w14:dir="t">
                <w14:rot w14:lat="0" w14:lon="0" w14:rev="0"/>
              </w14:lightRig>
            </w14:scene3d>
          </w:rPr>
          <w:t>4.4.7.1</w:t>
        </w:r>
        <w:r w:rsidR="005E28EF" w:rsidRPr="00F07C22">
          <w:rPr>
            <w:rStyle w:val="Hyperlink"/>
            <w:noProof/>
          </w:rPr>
          <w:t xml:space="preserve"> OptionalOutputsSign – JSON Syntax</w:t>
        </w:r>
        <w:r w:rsidR="005E28EF">
          <w:rPr>
            <w:noProof/>
            <w:webHidden/>
          </w:rPr>
          <w:tab/>
        </w:r>
        <w:r w:rsidR="005E28EF">
          <w:rPr>
            <w:noProof/>
            <w:webHidden/>
          </w:rPr>
          <w:fldChar w:fldCharType="begin"/>
        </w:r>
        <w:r w:rsidR="005E28EF">
          <w:rPr>
            <w:noProof/>
            <w:webHidden/>
          </w:rPr>
          <w:instrText xml:space="preserve"> PAGEREF _Toc10248263 \h </w:instrText>
        </w:r>
        <w:r w:rsidR="005E28EF">
          <w:rPr>
            <w:noProof/>
            <w:webHidden/>
          </w:rPr>
        </w:r>
        <w:r w:rsidR="005E28EF">
          <w:rPr>
            <w:noProof/>
            <w:webHidden/>
          </w:rPr>
          <w:fldChar w:fldCharType="separate"/>
        </w:r>
        <w:r w:rsidR="005E28EF">
          <w:rPr>
            <w:noProof/>
            <w:webHidden/>
          </w:rPr>
          <w:t>5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4" w:history="1">
        <w:r w:rsidR="005E28EF" w:rsidRPr="00F07C22">
          <w:rPr>
            <w:rStyle w:val="Hyperlink"/>
            <w:noProof/>
            <w14:scene3d>
              <w14:camera w14:prst="orthographicFront"/>
              <w14:lightRig w14:rig="threePt" w14:dir="t">
                <w14:rot w14:lat="0" w14:lon="0" w14:rev="0"/>
              </w14:lightRig>
            </w14:scene3d>
          </w:rPr>
          <w:t>4.4.7.2</w:t>
        </w:r>
        <w:r w:rsidR="005E28EF" w:rsidRPr="00F07C22">
          <w:rPr>
            <w:rStyle w:val="Hyperlink"/>
            <w:noProof/>
          </w:rPr>
          <w:t xml:space="preserve"> OptionalOutputsSign – XML Syntax</w:t>
        </w:r>
        <w:r w:rsidR="005E28EF">
          <w:rPr>
            <w:noProof/>
            <w:webHidden/>
          </w:rPr>
          <w:tab/>
        </w:r>
        <w:r w:rsidR="005E28EF">
          <w:rPr>
            <w:noProof/>
            <w:webHidden/>
          </w:rPr>
          <w:fldChar w:fldCharType="begin"/>
        </w:r>
        <w:r w:rsidR="005E28EF">
          <w:rPr>
            <w:noProof/>
            <w:webHidden/>
          </w:rPr>
          <w:instrText xml:space="preserve"> PAGEREF _Toc10248264 \h </w:instrText>
        </w:r>
        <w:r w:rsidR="005E28EF">
          <w:rPr>
            <w:noProof/>
            <w:webHidden/>
          </w:rPr>
        </w:r>
        <w:r w:rsidR="005E28EF">
          <w:rPr>
            <w:noProof/>
            <w:webHidden/>
          </w:rPr>
          <w:fldChar w:fldCharType="separate"/>
        </w:r>
        <w:r w:rsidR="005E28EF">
          <w:rPr>
            <w:noProof/>
            <w:webHidden/>
          </w:rPr>
          <w:t>60</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65" w:history="1">
        <w:r w:rsidR="005E28EF" w:rsidRPr="00F07C22">
          <w:rPr>
            <w:rStyle w:val="Hyperlink"/>
            <w:noProof/>
            <w14:scene3d>
              <w14:camera w14:prst="orthographicFront"/>
              <w14:lightRig w14:rig="threePt" w14:dir="t">
                <w14:rot w14:lat="0" w14:lon="0" w14:rev="0"/>
              </w14:lightRig>
            </w14:scene3d>
          </w:rPr>
          <w:t>4.4.8</w:t>
        </w:r>
        <w:r w:rsidR="005E28EF" w:rsidRPr="00F07C22">
          <w:rPr>
            <w:rStyle w:val="Hyperlink"/>
            <w:noProof/>
          </w:rPr>
          <w:t xml:space="preserve"> Component OptionalOutputsVerify</w:t>
        </w:r>
        <w:r w:rsidR="005E28EF">
          <w:rPr>
            <w:noProof/>
            <w:webHidden/>
          </w:rPr>
          <w:tab/>
        </w:r>
        <w:r w:rsidR="005E28EF">
          <w:rPr>
            <w:noProof/>
            <w:webHidden/>
          </w:rPr>
          <w:fldChar w:fldCharType="begin"/>
        </w:r>
        <w:r w:rsidR="005E28EF">
          <w:rPr>
            <w:noProof/>
            <w:webHidden/>
          </w:rPr>
          <w:instrText xml:space="preserve"> PAGEREF _Toc10248265 \h </w:instrText>
        </w:r>
        <w:r w:rsidR="005E28EF">
          <w:rPr>
            <w:noProof/>
            <w:webHidden/>
          </w:rPr>
        </w:r>
        <w:r w:rsidR="005E28EF">
          <w:rPr>
            <w:noProof/>
            <w:webHidden/>
          </w:rPr>
          <w:fldChar w:fldCharType="separate"/>
        </w:r>
        <w:r w:rsidR="005E28EF">
          <w:rPr>
            <w:noProof/>
            <w:webHidden/>
          </w:rPr>
          <w:t>6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6" w:history="1">
        <w:r w:rsidR="005E28EF" w:rsidRPr="00F07C22">
          <w:rPr>
            <w:rStyle w:val="Hyperlink"/>
            <w:noProof/>
            <w14:scene3d>
              <w14:camera w14:prst="orthographicFront"/>
              <w14:lightRig w14:rig="threePt" w14:dir="t">
                <w14:rot w14:lat="0" w14:lon="0" w14:rev="0"/>
              </w14:lightRig>
            </w14:scene3d>
          </w:rPr>
          <w:t>4.4.8.1</w:t>
        </w:r>
        <w:r w:rsidR="005E28EF" w:rsidRPr="00F07C22">
          <w:rPr>
            <w:rStyle w:val="Hyperlink"/>
            <w:noProof/>
          </w:rPr>
          <w:t xml:space="preserve"> OptionalOutputsVerify – JSON Syntax</w:t>
        </w:r>
        <w:r w:rsidR="005E28EF">
          <w:rPr>
            <w:noProof/>
            <w:webHidden/>
          </w:rPr>
          <w:tab/>
        </w:r>
        <w:r w:rsidR="005E28EF">
          <w:rPr>
            <w:noProof/>
            <w:webHidden/>
          </w:rPr>
          <w:fldChar w:fldCharType="begin"/>
        </w:r>
        <w:r w:rsidR="005E28EF">
          <w:rPr>
            <w:noProof/>
            <w:webHidden/>
          </w:rPr>
          <w:instrText xml:space="preserve"> PAGEREF _Toc10248266 \h </w:instrText>
        </w:r>
        <w:r w:rsidR="005E28EF">
          <w:rPr>
            <w:noProof/>
            <w:webHidden/>
          </w:rPr>
        </w:r>
        <w:r w:rsidR="005E28EF">
          <w:rPr>
            <w:noProof/>
            <w:webHidden/>
          </w:rPr>
          <w:fldChar w:fldCharType="separate"/>
        </w:r>
        <w:r w:rsidR="005E28EF">
          <w:rPr>
            <w:noProof/>
            <w:webHidden/>
          </w:rPr>
          <w:t>6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7" w:history="1">
        <w:r w:rsidR="005E28EF" w:rsidRPr="00F07C22">
          <w:rPr>
            <w:rStyle w:val="Hyperlink"/>
            <w:noProof/>
            <w14:scene3d>
              <w14:camera w14:prst="orthographicFront"/>
              <w14:lightRig w14:rig="threePt" w14:dir="t">
                <w14:rot w14:lat="0" w14:lon="0" w14:rev="0"/>
              </w14:lightRig>
            </w14:scene3d>
          </w:rPr>
          <w:t>4.4.8.2</w:t>
        </w:r>
        <w:r w:rsidR="005E28EF" w:rsidRPr="00F07C22">
          <w:rPr>
            <w:rStyle w:val="Hyperlink"/>
            <w:noProof/>
          </w:rPr>
          <w:t xml:space="preserve"> OptionalOutputsVerify – XML Syntax</w:t>
        </w:r>
        <w:r w:rsidR="005E28EF">
          <w:rPr>
            <w:noProof/>
            <w:webHidden/>
          </w:rPr>
          <w:tab/>
        </w:r>
        <w:r w:rsidR="005E28EF">
          <w:rPr>
            <w:noProof/>
            <w:webHidden/>
          </w:rPr>
          <w:fldChar w:fldCharType="begin"/>
        </w:r>
        <w:r w:rsidR="005E28EF">
          <w:rPr>
            <w:noProof/>
            <w:webHidden/>
          </w:rPr>
          <w:instrText xml:space="preserve"> PAGEREF _Toc10248267 \h </w:instrText>
        </w:r>
        <w:r w:rsidR="005E28EF">
          <w:rPr>
            <w:noProof/>
            <w:webHidden/>
          </w:rPr>
        </w:r>
        <w:r w:rsidR="005E28EF">
          <w:rPr>
            <w:noProof/>
            <w:webHidden/>
          </w:rPr>
          <w:fldChar w:fldCharType="separate"/>
        </w:r>
        <w:r w:rsidR="005E28EF">
          <w:rPr>
            <w:noProof/>
            <w:webHidden/>
          </w:rPr>
          <w:t>6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68" w:history="1">
        <w:r w:rsidR="005E28EF" w:rsidRPr="00F07C22">
          <w:rPr>
            <w:rStyle w:val="Hyperlink"/>
            <w:noProof/>
            <w14:scene3d>
              <w14:camera w14:prst="orthographicFront"/>
              <w14:lightRig w14:rig="threePt" w14:dir="t">
                <w14:rot w14:lat="0" w14:lon="0" w14:rev="0"/>
              </w14:lightRig>
            </w14:scene3d>
          </w:rPr>
          <w:t>4.4.9</w:t>
        </w:r>
        <w:r w:rsidR="005E28EF" w:rsidRPr="00F07C22">
          <w:rPr>
            <w:rStyle w:val="Hyperlink"/>
            <w:noProof/>
          </w:rPr>
          <w:t xml:space="preserve"> Component ClaimedIdentity</w:t>
        </w:r>
        <w:r w:rsidR="005E28EF">
          <w:rPr>
            <w:noProof/>
            <w:webHidden/>
          </w:rPr>
          <w:tab/>
        </w:r>
        <w:r w:rsidR="005E28EF">
          <w:rPr>
            <w:noProof/>
            <w:webHidden/>
          </w:rPr>
          <w:fldChar w:fldCharType="begin"/>
        </w:r>
        <w:r w:rsidR="005E28EF">
          <w:rPr>
            <w:noProof/>
            <w:webHidden/>
          </w:rPr>
          <w:instrText xml:space="preserve"> PAGEREF _Toc10248268 \h </w:instrText>
        </w:r>
        <w:r w:rsidR="005E28EF">
          <w:rPr>
            <w:noProof/>
            <w:webHidden/>
          </w:rPr>
        </w:r>
        <w:r w:rsidR="005E28EF">
          <w:rPr>
            <w:noProof/>
            <w:webHidden/>
          </w:rPr>
          <w:fldChar w:fldCharType="separate"/>
        </w:r>
        <w:r w:rsidR="005E28EF">
          <w:rPr>
            <w:noProof/>
            <w:webHidden/>
          </w:rPr>
          <w:t>6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69" w:history="1">
        <w:r w:rsidR="005E28EF" w:rsidRPr="00F07C22">
          <w:rPr>
            <w:rStyle w:val="Hyperlink"/>
            <w:noProof/>
            <w14:scene3d>
              <w14:camera w14:prst="orthographicFront"/>
              <w14:lightRig w14:rig="threePt" w14:dir="t">
                <w14:rot w14:lat="0" w14:lon="0" w14:rev="0"/>
              </w14:lightRig>
            </w14:scene3d>
          </w:rPr>
          <w:t>4.4.9.1</w:t>
        </w:r>
        <w:r w:rsidR="005E28EF" w:rsidRPr="00F07C22">
          <w:rPr>
            <w:rStyle w:val="Hyperlink"/>
            <w:noProof/>
          </w:rPr>
          <w:t xml:space="preserve"> ClaimedIdentity – JSON Syntax</w:t>
        </w:r>
        <w:r w:rsidR="005E28EF">
          <w:rPr>
            <w:noProof/>
            <w:webHidden/>
          </w:rPr>
          <w:tab/>
        </w:r>
        <w:r w:rsidR="005E28EF">
          <w:rPr>
            <w:noProof/>
            <w:webHidden/>
          </w:rPr>
          <w:fldChar w:fldCharType="begin"/>
        </w:r>
        <w:r w:rsidR="005E28EF">
          <w:rPr>
            <w:noProof/>
            <w:webHidden/>
          </w:rPr>
          <w:instrText xml:space="preserve"> PAGEREF _Toc10248269 \h </w:instrText>
        </w:r>
        <w:r w:rsidR="005E28EF">
          <w:rPr>
            <w:noProof/>
            <w:webHidden/>
          </w:rPr>
        </w:r>
        <w:r w:rsidR="005E28EF">
          <w:rPr>
            <w:noProof/>
            <w:webHidden/>
          </w:rPr>
          <w:fldChar w:fldCharType="separate"/>
        </w:r>
        <w:r w:rsidR="005E28EF">
          <w:rPr>
            <w:noProof/>
            <w:webHidden/>
          </w:rPr>
          <w:t>6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0" w:history="1">
        <w:r w:rsidR="005E28EF" w:rsidRPr="00F07C22">
          <w:rPr>
            <w:rStyle w:val="Hyperlink"/>
            <w:noProof/>
            <w14:scene3d>
              <w14:camera w14:prst="orthographicFront"/>
              <w14:lightRig w14:rig="threePt" w14:dir="t">
                <w14:rot w14:lat="0" w14:lon="0" w14:rev="0"/>
              </w14:lightRig>
            </w14:scene3d>
          </w:rPr>
          <w:t>4.4.9.2</w:t>
        </w:r>
        <w:r w:rsidR="005E28EF" w:rsidRPr="00F07C22">
          <w:rPr>
            <w:rStyle w:val="Hyperlink"/>
            <w:noProof/>
          </w:rPr>
          <w:t xml:space="preserve"> ClaimedIdentity – XML Syntax</w:t>
        </w:r>
        <w:r w:rsidR="005E28EF">
          <w:rPr>
            <w:noProof/>
            <w:webHidden/>
          </w:rPr>
          <w:tab/>
        </w:r>
        <w:r w:rsidR="005E28EF">
          <w:rPr>
            <w:noProof/>
            <w:webHidden/>
          </w:rPr>
          <w:fldChar w:fldCharType="begin"/>
        </w:r>
        <w:r w:rsidR="005E28EF">
          <w:rPr>
            <w:noProof/>
            <w:webHidden/>
          </w:rPr>
          <w:instrText xml:space="preserve"> PAGEREF _Toc10248270 \h </w:instrText>
        </w:r>
        <w:r w:rsidR="005E28EF">
          <w:rPr>
            <w:noProof/>
            <w:webHidden/>
          </w:rPr>
        </w:r>
        <w:r w:rsidR="005E28EF">
          <w:rPr>
            <w:noProof/>
            <w:webHidden/>
          </w:rPr>
          <w:fldChar w:fldCharType="separate"/>
        </w:r>
        <w:r w:rsidR="005E28EF">
          <w:rPr>
            <w:noProof/>
            <w:webHidden/>
          </w:rPr>
          <w:t>64</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71" w:history="1">
        <w:r w:rsidR="005E28EF" w:rsidRPr="00F07C22">
          <w:rPr>
            <w:rStyle w:val="Hyperlink"/>
            <w:noProof/>
            <w14:scene3d>
              <w14:camera w14:prst="orthographicFront"/>
              <w14:lightRig w14:rig="threePt" w14:dir="t">
                <w14:rot w14:lat="0" w14:lon="0" w14:rev="0"/>
              </w14:lightRig>
            </w14:scene3d>
          </w:rPr>
          <w:t>4.4.10</w:t>
        </w:r>
        <w:r w:rsidR="005E28EF" w:rsidRPr="00F07C22">
          <w:rPr>
            <w:rStyle w:val="Hyperlink"/>
            <w:noProof/>
          </w:rPr>
          <w:t xml:space="preserve"> Component Schemas</w:t>
        </w:r>
        <w:r w:rsidR="005E28EF">
          <w:rPr>
            <w:noProof/>
            <w:webHidden/>
          </w:rPr>
          <w:tab/>
        </w:r>
        <w:r w:rsidR="005E28EF">
          <w:rPr>
            <w:noProof/>
            <w:webHidden/>
          </w:rPr>
          <w:fldChar w:fldCharType="begin"/>
        </w:r>
        <w:r w:rsidR="005E28EF">
          <w:rPr>
            <w:noProof/>
            <w:webHidden/>
          </w:rPr>
          <w:instrText xml:space="preserve"> PAGEREF _Toc10248271 \h </w:instrText>
        </w:r>
        <w:r w:rsidR="005E28EF">
          <w:rPr>
            <w:noProof/>
            <w:webHidden/>
          </w:rPr>
        </w:r>
        <w:r w:rsidR="005E28EF">
          <w:rPr>
            <w:noProof/>
            <w:webHidden/>
          </w:rPr>
          <w:fldChar w:fldCharType="separate"/>
        </w:r>
        <w:r w:rsidR="005E28EF">
          <w:rPr>
            <w:noProof/>
            <w:webHidden/>
          </w:rPr>
          <w:t>6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2" w:history="1">
        <w:r w:rsidR="005E28EF" w:rsidRPr="00F07C22">
          <w:rPr>
            <w:rStyle w:val="Hyperlink"/>
            <w:noProof/>
            <w14:scene3d>
              <w14:camera w14:prst="orthographicFront"/>
              <w14:lightRig w14:rig="threePt" w14:dir="t">
                <w14:rot w14:lat="0" w14:lon="0" w14:rev="0"/>
              </w14:lightRig>
            </w14:scene3d>
          </w:rPr>
          <w:t>4.4.10.1</w:t>
        </w:r>
        <w:r w:rsidR="005E28EF" w:rsidRPr="00F07C22">
          <w:rPr>
            <w:rStyle w:val="Hyperlink"/>
            <w:noProof/>
          </w:rPr>
          <w:t xml:space="preserve"> Schemas – JSON Syntax</w:t>
        </w:r>
        <w:r w:rsidR="005E28EF">
          <w:rPr>
            <w:noProof/>
            <w:webHidden/>
          </w:rPr>
          <w:tab/>
        </w:r>
        <w:r w:rsidR="005E28EF">
          <w:rPr>
            <w:noProof/>
            <w:webHidden/>
          </w:rPr>
          <w:fldChar w:fldCharType="begin"/>
        </w:r>
        <w:r w:rsidR="005E28EF">
          <w:rPr>
            <w:noProof/>
            <w:webHidden/>
          </w:rPr>
          <w:instrText xml:space="preserve"> PAGEREF _Toc10248272 \h </w:instrText>
        </w:r>
        <w:r w:rsidR="005E28EF">
          <w:rPr>
            <w:noProof/>
            <w:webHidden/>
          </w:rPr>
        </w:r>
        <w:r w:rsidR="005E28EF">
          <w:rPr>
            <w:noProof/>
            <w:webHidden/>
          </w:rPr>
          <w:fldChar w:fldCharType="separate"/>
        </w:r>
        <w:r w:rsidR="005E28EF">
          <w:rPr>
            <w:noProof/>
            <w:webHidden/>
          </w:rPr>
          <w:t>6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3" w:history="1">
        <w:r w:rsidR="005E28EF" w:rsidRPr="00F07C22">
          <w:rPr>
            <w:rStyle w:val="Hyperlink"/>
            <w:noProof/>
            <w14:scene3d>
              <w14:camera w14:prst="orthographicFront"/>
              <w14:lightRig w14:rig="threePt" w14:dir="t">
                <w14:rot w14:lat="0" w14:lon="0" w14:rev="0"/>
              </w14:lightRig>
            </w14:scene3d>
          </w:rPr>
          <w:t>4.4.10.2</w:t>
        </w:r>
        <w:r w:rsidR="005E28EF" w:rsidRPr="00F07C22">
          <w:rPr>
            <w:rStyle w:val="Hyperlink"/>
            <w:noProof/>
          </w:rPr>
          <w:t xml:space="preserve"> Schemas – XML Syntax</w:t>
        </w:r>
        <w:r w:rsidR="005E28EF">
          <w:rPr>
            <w:noProof/>
            <w:webHidden/>
          </w:rPr>
          <w:tab/>
        </w:r>
        <w:r w:rsidR="005E28EF">
          <w:rPr>
            <w:noProof/>
            <w:webHidden/>
          </w:rPr>
          <w:fldChar w:fldCharType="begin"/>
        </w:r>
        <w:r w:rsidR="005E28EF">
          <w:rPr>
            <w:noProof/>
            <w:webHidden/>
          </w:rPr>
          <w:instrText xml:space="preserve"> PAGEREF _Toc10248273 \h </w:instrText>
        </w:r>
        <w:r w:rsidR="005E28EF">
          <w:rPr>
            <w:noProof/>
            <w:webHidden/>
          </w:rPr>
        </w:r>
        <w:r w:rsidR="005E28EF">
          <w:rPr>
            <w:noProof/>
            <w:webHidden/>
          </w:rPr>
          <w:fldChar w:fldCharType="separate"/>
        </w:r>
        <w:r w:rsidR="005E28EF">
          <w:rPr>
            <w:noProof/>
            <w:webHidden/>
          </w:rPr>
          <w:t>6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74" w:history="1">
        <w:r w:rsidR="005E28EF" w:rsidRPr="00F07C22">
          <w:rPr>
            <w:rStyle w:val="Hyperlink"/>
            <w:noProof/>
            <w14:scene3d>
              <w14:camera w14:prst="orthographicFront"/>
              <w14:lightRig w14:rig="threePt" w14:dir="t">
                <w14:rot w14:lat="0" w14:lon="0" w14:rev="0"/>
              </w14:lightRig>
            </w14:scene3d>
          </w:rPr>
          <w:t>4.4.11</w:t>
        </w:r>
        <w:r w:rsidR="005E28EF" w:rsidRPr="00F07C22">
          <w:rPr>
            <w:rStyle w:val="Hyperlink"/>
            <w:noProof/>
          </w:rPr>
          <w:t xml:space="preserve"> Component IntendedAudience</w:t>
        </w:r>
        <w:r w:rsidR="005E28EF">
          <w:rPr>
            <w:noProof/>
            <w:webHidden/>
          </w:rPr>
          <w:tab/>
        </w:r>
        <w:r w:rsidR="005E28EF">
          <w:rPr>
            <w:noProof/>
            <w:webHidden/>
          </w:rPr>
          <w:fldChar w:fldCharType="begin"/>
        </w:r>
        <w:r w:rsidR="005E28EF">
          <w:rPr>
            <w:noProof/>
            <w:webHidden/>
          </w:rPr>
          <w:instrText xml:space="preserve"> PAGEREF _Toc10248274 \h </w:instrText>
        </w:r>
        <w:r w:rsidR="005E28EF">
          <w:rPr>
            <w:noProof/>
            <w:webHidden/>
          </w:rPr>
        </w:r>
        <w:r w:rsidR="005E28EF">
          <w:rPr>
            <w:noProof/>
            <w:webHidden/>
          </w:rPr>
          <w:fldChar w:fldCharType="separate"/>
        </w:r>
        <w:r w:rsidR="005E28EF">
          <w:rPr>
            <w:noProof/>
            <w:webHidden/>
          </w:rPr>
          <w:t>6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5" w:history="1">
        <w:r w:rsidR="005E28EF" w:rsidRPr="00F07C22">
          <w:rPr>
            <w:rStyle w:val="Hyperlink"/>
            <w:noProof/>
            <w14:scene3d>
              <w14:camera w14:prst="orthographicFront"/>
              <w14:lightRig w14:rig="threePt" w14:dir="t">
                <w14:rot w14:lat="0" w14:lon="0" w14:rev="0"/>
              </w14:lightRig>
            </w14:scene3d>
          </w:rPr>
          <w:t>4.4.11.1</w:t>
        </w:r>
        <w:r w:rsidR="005E28EF" w:rsidRPr="00F07C22">
          <w:rPr>
            <w:rStyle w:val="Hyperlink"/>
            <w:noProof/>
          </w:rPr>
          <w:t xml:space="preserve"> IntendedAudience – JSON Syntax</w:t>
        </w:r>
        <w:r w:rsidR="005E28EF">
          <w:rPr>
            <w:noProof/>
            <w:webHidden/>
          </w:rPr>
          <w:tab/>
        </w:r>
        <w:r w:rsidR="005E28EF">
          <w:rPr>
            <w:noProof/>
            <w:webHidden/>
          </w:rPr>
          <w:fldChar w:fldCharType="begin"/>
        </w:r>
        <w:r w:rsidR="005E28EF">
          <w:rPr>
            <w:noProof/>
            <w:webHidden/>
          </w:rPr>
          <w:instrText xml:space="preserve"> PAGEREF _Toc10248275 \h </w:instrText>
        </w:r>
        <w:r w:rsidR="005E28EF">
          <w:rPr>
            <w:noProof/>
            <w:webHidden/>
          </w:rPr>
        </w:r>
        <w:r w:rsidR="005E28EF">
          <w:rPr>
            <w:noProof/>
            <w:webHidden/>
          </w:rPr>
          <w:fldChar w:fldCharType="separate"/>
        </w:r>
        <w:r w:rsidR="005E28EF">
          <w:rPr>
            <w:noProof/>
            <w:webHidden/>
          </w:rPr>
          <w:t>6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6" w:history="1">
        <w:r w:rsidR="005E28EF" w:rsidRPr="00F07C22">
          <w:rPr>
            <w:rStyle w:val="Hyperlink"/>
            <w:noProof/>
            <w14:scene3d>
              <w14:camera w14:prst="orthographicFront"/>
              <w14:lightRig w14:rig="threePt" w14:dir="t">
                <w14:rot w14:lat="0" w14:lon="0" w14:rev="0"/>
              </w14:lightRig>
            </w14:scene3d>
          </w:rPr>
          <w:t>4.4.11.2</w:t>
        </w:r>
        <w:r w:rsidR="005E28EF" w:rsidRPr="00F07C22">
          <w:rPr>
            <w:rStyle w:val="Hyperlink"/>
            <w:noProof/>
          </w:rPr>
          <w:t xml:space="preserve"> IntendedAudience – XML Syntax</w:t>
        </w:r>
        <w:r w:rsidR="005E28EF">
          <w:rPr>
            <w:noProof/>
            <w:webHidden/>
          </w:rPr>
          <w:tab/>
        </w:r>
        <w:r w:rsidR="005E28EF">
          <w:rPr>
            <w:noProof/>
            <w:webHidden/>
          </w:rPr>
          <w:fldChar w:fldCharType="begin"/>
        </w:r>
        <w:r w:rsidR="005E28EF">
          <w:rPr>
            <w:noProof/>
            <w:webHidden/>
          </w:rPr>
          <w:instrText xml:space="preserve"> PAGEREF _Toc10248276 \h </w:instrText>
        </w:r>
        <w:r w:rsidR="005E28EF">
          <w:rPr>
            <w:noProof/>
            <w:webHidden/>
          </w:rPr>
        </w:r>
        <w:r w:rsidR="005E28EF">
          <w:rPr>
            <w:noProof/>
            <w:webHidden/>
          </w:rPr>
          <w:fldChar w:fldCharType="separate"/>
        </w:r>
        <w:r w:rsidR="005E28EF">
          <w:rPr>
            <w:noProof/>
            <w:webHidden/>
          </w:rPr>
          <w:t>6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77" w:history="1">
        <w:r w:rsidR="005E28EF" w:rsidRPr="00F07C22">
          <w:rPr>
            <w:rStyle w:val="Hyperlink"/>
            <w:noProof/>
            <w14:scene3d>
              <w14:camera w14:prst="orthographicFront"/>
              <w14:lightRig w14:rig="threePt" w14:dir="t">
                <w14:rot w14:lat="0" w14:lon="0" w14:rev="0"/>
              </w14:lightRig>
            </w14:scene3d>
          </w:rPr>
          <w:t>4.4.12</w:t>
        </w:r>
        <w:r w:rsidR="005E28EF" w:rsidRPr="00F07C22">
          <w:rPr>
            <w:rStyle w:val="Hyperlink"/>
            <w:noProof/>
          </w:rPr>
          <w:t xml:space="preserve"> Component KeySelector</w:t>
        </w:r>
        <w:r w:rsidR="005E28EF">
          <w:rPr>
            <w:noProof/>
            <w:webHidden/>
          </w:rPr>
          <w:tab/>
        </w:r>
        <w:r w:rsidR="005E28EF">
          <w:rPr>
            <w:noProof/>
            <w:webHidden/>
          </w:rPr>
          <w:fldChar w:fldCharType="begin"/>
        </w:r>
        <w:r w:rsidR="005E28EF">
          <w:rPr>
            <w:noProof/>
            <w:webHidden/>
          </w:rPr>
          <w:instrText xml:space="preserve"> PAGEREF _Toc10248277 \h </w:instrText>
        </w:r>
        <w:r w:rsidR="005E28EF">
          <w:rPr>
            <w:noProof/>
            <w:webHidden/>
          </w:rPr>
        </w:r>
        <w:r w:rsidR="005E28EF">
          <w:rPr>
            <w:noProof/>
            <w:webHidden/>
          </w:rPr>
          <w:fldChar w:fldCharType="separate"/>
        </w:r>
        <w:r w:rsidR="005E28EF">
          <w:rPr>
            <w:noProof/>
            <w:webHidden/>
          </w:rPr>
          <w:t>6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8" w:history="1">
        <w:r w:rsidR="005E28EF" w:rsidRPr="00F07C22">
          <w:rPr>
            <w:rStyle w:val="Hyperlink"/>
            <w:noProof/>
            <w14:scene3d>
              <w14:camera w14:prst="orthographicFront"/>
              <w14:lightRig w14:rig="threePt" w14:dir="t">
                <w14:rot w14:lat="0" w14:lon="0" w14:rev="0"/>
              </w14:lightRig>
            </w14:scene3d>
          </w:rPr>
          <w:t>4.4.12.1</w:t>
        </w:r>
        <w:r w:rsidR="005E28EF" w:rsidRPr="00F07C22">
          <w:rPr>
            <w:rStyle w:val="Hyperlink"/>
            <w:noProof/>
          </w:rPr>
          <w:t xml:space="preserve"> KeySelector – JSON Syntax</w:t>
        </w:r>
        <w:r w:rsidR="005E28EF">
          <w:rPr>
            <w:noProof/>
            <w:webHidden/>
          </w:rPr>
          <w:tab/>
        </w:r>
        <w:r w:rsidR="005E28EF">
          <w:rPr>
            <w:noProof/>
            <w:webHidden/>
          </w:rPr>
          <w:fldChar w:fldCharType="begin"/>
        </w:r>
        <w:r w:rsidR="005E28EF">
          <w:rPr>
            <w:noProof/>
            <w:webHidden/>
          </w:rPr>
          <w:instrText xml:space="preserve"> PAGEREF _Toc10248278 \h </w:instrText>
        </w:r>
        <w:r w:rsidR="005E28EF">
          <w:rPr>
            <w:noProof/>
            <w:webHidden/>
          </w:rPr>
        </w:r>
        <w:r w:rsidR="005E28EF">
          <w:rPr>
            <w:noProof/>
            <w:webHidden/>
          </w:rPr>
          <w:fldChar w:fldCharType="separate"/>
        </w:r>
        <w:r w:rsidR="005E28EF">
          <w:rPr>
            <w:noProof/>
            <w:webHidden/>
          </w:rPr>
          <w:t>6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79" w:history="1">
        <w:r w:rsidR="005E28EF" w:rsidRPr="00F07C22">
          <w:rPr>
            <w:rStyle w:val="Hyperlink"/>
            <w:noProof/>
            <w14:scene3d>
              <w14:camera w14:prst="orthographicFront"/>
              <w14:lightRig w14:rig="threePt" w14:dir="t">
                <w14:rot w14:lat="0" w14:lon="0" w14:rev="0"/>
              </w14:lightRig>
            </w14:scene3d>
          </w:rPr>
          <w:t>4.4.12.2</w:t>
        </w:r>
        <w:r w:rsidR="005E28EF" w:rsidRPr="00F07C22">
          <w:rPr>
            <w:rStyle w:val="Hyperlink"/>
            <w:noProof/>
          </w:rPr>
          <w:t xml:space="preserve"> KeySelector – XML Syntax</w:t>
        </w:r>
        <w:r w:rsidR="005E28EF">
          <w:rPr>
            <w:noProof/>
            <w:webHidden/>
          </w:rPr>
          <w:tab/>
        </w:r>
        <w:r w:rsidR="005E28EF">
          <w:rPr>
            <w:noProof/>
            <w:webHidden/>
          </w:rPr>
          <w:fldChar w:fldCharType="begin"/>
        </w:r>
        <w:r w:rsidR="005E28EF">
          <w:rPr>
            <w:noProof/>
            <w:webHidden/>
          </w:rPr>
          <w:instrText xml:space="preserve"> PAGEREF _Toc10248279 \h </w:instrText>
        </w:r>
        <w:r w:rsidR="005E28EF">
          <w:rPr>
            <w:noProof/>
            <w:webHidden/>
          </w:rPr>
        </w:r>
        <w:r w:rsidR="005E28EF">
          <w:rPr>
            <w:noProof/>
            <w:webHidden/>
          </w:rPr>
          <w:fldChar w:fldCharType="separate"/>
        </w:r>
        <w:r w:rsidR="005E28EF">
          <w:rPr>
            <w:noProof/>
            <w:webHidden/>
          </w:rPr>
          <w:t>6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80" w:history="1">
        <w:r w:rsidR="005E28EF" w:rsidRPr="00F07C22">
          <w:rPr>
            <w:rStyle w:val="Hyperlink"/>
            <w:noProof/>
            <w14:scene3d>
              <w14:camera w14:prst="orthographicFront"/>
              <w14:lightRig w14:rig="threePt" w14:dir="t">
                <w14:rot w14:lat="0" w14:lon="0" w14:rev="0"/>
              </w14:lightRig>
            </w14:scene3d>
          </w:rPr>
          <w:t>4.4.13</w:t>
        </w:r>
        <w:r w:rsidR="005E28EF" w:rsidRPr="00F07C22">
          <w:rPr>
            <w:rStyle w:val="Hyperlink"/>
            <w:noProof/>
          </w:rPr>
          <w:t xml:space="preserve"> Component X509Digest</w:t>
        </w:r>
        <w:r w:rsidR="005E28EF">
          <w:rPr>
            <w:noProof/>
            <w:webHidden/>
          </w:rPr>
          <w:tab/>
        </w:r>
        <w:r w:rsidR="005E28EF">
          <w:rPr>
            <w:noProof/>
            <w:webHidden/>
          </w:rPr>
          <w:fldChar w:fldCharType="begin"/>
        </w:r>
        <w:r w:rsidR="005E28EF">
          <w:rPr>
            <w:noProof/>
            <w:webHidden/>
          </w:rPr>
          <w:instrText xml:space="preserve"> PAGEREF _Toc10248280 \h </w:instrText>
        </w:r>
        <w:r w:rsidR="005E28EF">
          <w:rPr>
            <w:noProof/>
            <w:webHidden/>
          </w:rPr>
        </w:r>
        <w:r w:rsidR="005E28EF">
          <w:rPr>
            <w:noProof/>
            <w:webHidden/>
          </w:rPr>
          <w:fldChar w:fldCharType="separate"/>
        </w:r>
        <w:r w:rsidR="005E28EF">
          <w:rPr>
            <w:noProof/>
            <w:webHidden/>
          </w:rPr>
          <w:t>6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1" w:history="1">
        <w:r w:rsidR="005E28EF" w:rsidRPr="00F07C22">
          <w:rPr>
            <w:rStyle w:val="Hyperlink"/>
            <w:noProof/>
            <w14:scene3d>
              <w14:camera w14:prst="orthographicFront"/>
              <w14:lightRig w14:rig="threePt" w14:dir="t">
                <w14:rot w14:lat="0" w14:lon="0" w14:rev="0"/>
              </w14:lightRig>
            </w14:scene3d>
          </w:rPr>
          <w:t>4.4.13.1</w:t>
        </w:r>
        <w:r w:rsidR="005E28EF" w:rsidRPr="00F07C22">
          <w:rPr>
            <w:rStyle w:val="Hyperlink"/>
            <w:noProof/>
          </w:rPr>
          <w:t xml:space="preserve"> X509Digest – JSON Syntax</w:t>
        </w:r>
        <w:r w:rsidR="005E28EF">
          <w:rPr>
            <w:noProof/>
            <w:webHidden/>
          </w:rPr>
          <w:tab/>
        </w:r>
        <w:r w:rsidR="005E28EF">
          <w:rPr>
            <w:noProof/>
            <w:webHidden/>
          </w:rPr>
          <w:fldChar w:fldCharType="begin"/>
        </w:r>
        <w:r w:rsidR="005E28EF">
          <w:rPr>
            <w:noProof/>
            <w:webHidden/>
          </w:rPr>
          <w:instrText xml:space="preserve"> PAGEREF _Toc10248281 \h </w:instrText>
        </w:r>
        <w:r w:rsidR="005E28EF">
          <w:rPr>
            <w:noProof/>
            <w:webHidden/>
          </w:rPr>
        </w:r>
        <w:r w:rsidR="005E28EF">
          <w:rPr>
            <w:noProof/>
            <w:webHidden/>
          </w:rPr>
          <w:fldChar w:fldCharType="separate"/>
        </w:r>
        <w:r w:rsidR="005E28EF">
          <w:rPr>
            <w:noProof/>
            <w:webHidden/>
          </w:rPr>
          <w:t>6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2" w:history="1">
        <w:r w:rsidR="005E28EF" w:rsidRPr="00F07C22">
          <w:rPr>
            <w:rStyle w:val="Hyperlink"/>
            <w:noProof/>
            <w14:scene3d>
              <w14:camera w14:prst="orthographicFront"/>
              <w14:lightRig w14:rig="threePt" w14:dir="t">
                <w14:rot w14:lat="0" w14:lon="0" w14:rev="0"/>
              </w14:lightRig>
            </w14:scene3d>
          </w:rPr>
          <w:t>4.4.13.2</w:t>
        </w:r>
        <w:r w:rsidR="005E28EF" w:rsidRPr="00F07C22">
          <w:rPr>
            <w:rStyle w:val="Hyperlink"/>
            <w:noProof/>
          </w:rPr>
          <w:t xml:space="preserve"> X509Digest – XML Syntax</w:t>
        </w:r>
        <w:r w:rsidR="005E28EF">
          <w:rPr>
            <w:noProof/>
            <w:webHidden/>
          </w:rPr>
          <w:tab/>
        </w:r>
        <w:r w:rsidR="005E28EF">
          <w:rPr>
            <w:noProof/>
            <w:webHidden/>
          </w:rPr>
          <w:fldChar w:fldCharType="begin"/>
        </w:r>
        <w:r w:rsidR="005E28EF">
          <w:rPr>
            <w:noProof/>
            <w:webHidden/>
          </w:rPr>
          <w:instrText xml:space="preserve"> PAGEREF _Toc10248282 \h </w:instrText>
        </w:r>
        <w:r w:rsidR="005E28EF">
          <w:rPr>
            <w:noProof/>
            <w:webHidden/>
          </w:rPr>
        </w:r>
        <w:r w:rsidR="005E28EF">
          <w:rPr>
            <w:noProof/>
            <w:webHidden/>
          </w:rPr>
          <w:fldChar w:fldCharType="separate"/>
        </w:r>
        <w:r w:rsidR="005E28EF">
          <w:rPr>
            <w:noProof/>
            <w:webHidden/>
          </w:rPr>
          <w:t>6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83" w:history="1">
        <w:r w:rsidR="005E28EF" w:rsidRPr="00F07C22">
          <w:rPr>
            <w:rStyle w:val="Hyperlink"/>
            <w:noProof/>
            <w14:scene3d>
              <w14:camera w14:prst="orthographicFront"/>
              <w14:lightRig w14:rig="threePt" w14:dir="t">
                <w14:rot w14:lat="0" w14:lon="0" w14:rev="0"/>
              </w14:lightRig>
            </w14:scene3d>
          </w:rPr>
          <w:t>4.4.14</w:t>
        </w:r>
        <w:r w:rsidR="005E28EF" w:rsidRPr="00F07C22">
          <w:rPr>
            <w:rStyle w:val="Hyperlink"/>
            <w:noProof/>
          </w:rPr>
          <w:t xml:space="preserve"> Component PropertiesHolder</w:t>
        </w:r>
        <w:r w:rsidR="005E28EF">
          <w:rPr>
            <w:noProof/>
            <w:webHidden/>
          </w:rPr>
          <w:tab/>
        </w:r>
        <w:r w:rsidR="005E28EF">
          <w:rPr>
            <w:noProof/>
            <w:webHidden/>
          </w:rPr>
          <w:fldChar w:fldCharType="begin"/>
        </w:r>
        <w:r w:rsidR="005E28EF">
          <w:rPr>
            <w:noProof/>
            <w:webHidden/>
          </w:rPr>
          <w:instrText xml:space="preserve"> PAGEREF _Toc10248283 \h </w:instrText>
        </w:r>
        <w:r w:rsidR="005E28EF">
          <w:rPr>
            <w:noProof/>
            <w:webHidden/>
          </w:rPr>
        </w:r>
        <w:r w:rsidR="005E28EF">
          <w:rPr>
            <w:noProof/>
            <w:webHidden/>
          </w:rPr>
          <w:fldChar w:fldCharType="separate"/>
        </w:r>
        <w:r w:rsidR="005E28EF">
          <w:rPr>
            <w:noProof/>
            <w:webHidden/>
          </w:rPr>
          <w:t>7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4" w:history="1">
        <w:r w:rsidR="005E28EF" w:rsidRPr="00F07C22">
          <w:rPr>
            <w:rStyle w:val="Hyperlink"/>
            <w:noProof/>
            <w14:scene3d>
              <w14:camera w14:prst="orthographicFront"/>
              <w14:lightRig w14:rig="threePt" w14:dir="t">
                <w14:rot w14:lat="0" w14:lon="0" w14:rev="0"/>
              </w14:lightRig>
            </w14:scene3d>
          </w:rPr>
          <w:t>4.4.14.1</w:t>
        </w:r>
        <w:r w:rsidR="005E28EF" w:rsidRPr="00F07C22">
          <w:rPr>
            <w:rStyle w:val="Hyperlink"/>
            <w:noProof/>
          </w:rPr>
          <w:t xml:space="preserve"> PropertiesHolder – JSON Syntax</w:t>
        </w:r>
        <w:r w:rsidR="005E28EF">
          <w:rPr>
            <w:noProof/>
            <w:webHidden/>
          </w:rPr>
          <w:tab/>
        </w:r>
        <w:r w:rsidR="005E28EF">
          <w:rPr>
            <w:noProof/>
            <w:webHidden/>
          </w:rPr>
          <w:fldChar w:fldCharType="begin"/>
        </w:r>
        <w:r w:rsidR="005E28EF">
          <w:rPr>
            <w:noProof/>
            <w:webHidden/>
          </w:rPr>
          <w:instrText xml:space="preserve"> PAGEREF _Toc10248284 \h </w:instrText>
        </w:r>
        <w:r w:rsidR="005E28EF">
          <w:rPr>
            <w:noProof/>
            <w:webHidden/>
          </w:rPr>
        </w:r>
        <w:r w:rsidR="005E28EF">
          <w:rPr>
            <w:noProof/>
            <w:webHidden/>
          </w:rPr>
          <w:fldChar w:fldCharType="separate"/>
        </w:r>
        <w:r w:rsidR="005E28EF">
          <w:rPr>
            <w:noProof/>
            <w:webHidden/>
          </w:rPr>
          <w:t>7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5" w:history="1">
        <w:r w:rsidR="005E28EF" w:rsidRPr="00F07C22">
          <w:rPr>
            <w:rStyle w:val="Hyperlink"/>
            <w:noProof/>
            <w14:scene3d>
              <w14:camera w14:prst="orthographicFront"/>
              <w14:lightRig w14:rig="threePt" w14:dir="t">
                <w14:rot w14:lat="0" w14:lon="0" w14:rev="0"/>
              </w14:lightRig>
            </w14:scene3d>
          </w:rPr>
          <w:t>4.4.14.2</w:t>
        </w:r>
        <w:r w:rsidR="005E28EF" w:rsidRPr="00F07C22">
          <w:rPr>
            <w:rStyle w:val="Hyperlink"/>
            <w:noProof/>
          </w:rPr>
          <w:t xml:space="preserve"> PropertiesHolder – XML Syntax</w:t>
        </w:r>
        <w:r w:rsidR="005E28EF">
          <w:rPr>
            <w:noProof/>
            <w:webHidden/>
          </w:rPr>
          <w:tab/>
        </w:r>
        <w:r w:rsidR="005E28EF">
          <w:rPr>
            <w:noProof/>
            <w:webHidden/>
          </w:rPr>
          <w:fldChar w:fldCharType="begin"/>
        </w:r>
        <w:r w:rsidR="005E28EF">
          <w:rPr>
            <w:noProof/>
            <w:webHidden/>
          </w:rPr>
          <w:instrText xml:space="preserve"> PAGEREF _Toc10248285 \h </w:instrText>
        </w:r>
        <w:r w:rsidR="005E28EF">
          <w:rPr>
            <w:noProof/>
            <w:webHidden/>
          </w:rPr>
        </w:r>
        <w:r w:rsidR="005E28EF">
          <w:rPr>
            <w:noProof/>
            <w:webHidden/>
          </w:rPr>
          <w:fldChar w:fldCharType="separate"/>
        </w:r>
        <w:r w:rsidR="005E28EF">
          <w:rPr>
            <w:noProof/>
            <w:webHidden/>
          </w:rPr>
          <w:t>70</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86" w:history="1">
        <w:r w:rsidR="005E28EF" w:rsidRPr="00F07C22">
          <w:rPr>
            <w:rStyle w:val="Hyperlink"/>
            <w:noProof/>
            <w14:scene3d>
              <w14:camera w14:prst="orthographicFront"/>
              <w14:lightRig w14:rig="threePt" w14:dir="t">
                <w14:rot w14:lat="0" w14:lon="0" w14:rev="0"/>
              </w14:lightRig>
            </w14:scene3d>
          </w:rPr>
          <w:t>4.4.15</w:t>
        </w:r>
        <w:r w:rsidR="005E28EF" w:rsidRPr="00F07C22">
          <w:rPr>
            <w:rStyle w:val="Hyperlink"/>
            <w:noProof/>
          </w:rPr>
          <w:t xml:space="preserve"> Component Properties</w:t>
        </w:r>
        <w:r w:rsidR="005E28EF">
          <w:rPr>
            <w:noProof/>
            <w:webHidden/>
          </w:rPr>
          <w:tab/>
        </w:r>
        <w:r w:rsidR="005E28EF">
          <w:rPr>
            <w:noProof/>
            <w:webHidden/>
          </w:rPr>
          <w:fldChar w:fldCharType="begin"/>
        </w:r>
        <w:r w:rsidR="005E28EF">
          <w:rPr>
            <w:noProof/>
            <w:webHidden/>
          </w:rPr>
          <w:instrText xml:space="preserve"> PAGEREF _Toc10248286 \h </w:instrText>
        </w:r>
        <w:r w:rsidR="005E28EF">
          <w:rPr>
            <w:noProof/>
            <w:webHidden/>
          </w:rPr>
        </w:r>
        <w:r w:rsidR="005E28EF">
          <w:rPr>
            <w:noProof/>
            <w:webHidden/>
          </w:rPr>
          <w:fldChar w:fldCharType="separate"/>
        </w:r>
        <w:r w:rsidR="005E28EF">
          <w:rPr>
            <w:noProof/>
            <w:webHidden/>
          </w:rPr>
          <w:t>7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7" w:history="1">
        <w:r w:rsidR="005E28EF" w:rsidRPr="00F07C22">
          <w:rPr>
            <w:rStyle w:val="Hyperlink"/>
            <w:noProof/>
            <w14:scene3d>
              <w14:camera w14:prst="orthographicFront"/>
              <w14:lightRig w14:rig="threePt" w14:dir="t">
                <w14:rot w14:lat="0" w14:lon="0" w14:rev="0"/>
              </w14:lightRig>
            </w14:scene3d>
          </w:rPr>
          <w:t>4.4.15.1</w:t>
        </w:r>
        <w:r w:rsidR="005E28EF" w:rsidRPr="00F07C22">
          <w:rPr>
            <w:rStyle w:val="Hyperlink"/>
            <w:noProof/>
          </w:rPr>
          <w:t xml:space="preserve"> Properties – JSON Syntax</w:t>
        </w:r>
        <w:r w:rsidR="005E28EF">
          <w:rPr>
            <w:noProof/>
            <w:webHidden/>
          </w:rPr>
          <w:tab/>
        </w:r>
        <w:r w:rsidR="005E28EF">
          <w:rPr>
            <w:noProof/>
            <w:webHidden/>
          </w:rPr>
          <w:fldChar w:fldCharType="begin"/>
        </w:r>
        <w:r w:rsidR="005E28EF">
          <w:rPr>
            <w:noProof/>
            <w:webHidden/>
          </w:rPr>
          <w:instrText xml:space="preserve"> PAGEREF _Toc10248287 \h </w:instrText>
        </w:r>
        <w:r w:rsidR="005E28EF">
          <w:rPr>
            <w:noProof/>
            <w:webHidden/>
          </w:rPr>
        </w:r>
        <w:r w:rsidR="005E28EF">
          <w:rPr>
            <w:noProof/>
            <w:webHidden/>
          </w:rPr>
          <w:fldChar w:fldCharType="separate"/>
        </w:r>
        <w:r w:rsidR="005E28EF">
          <w:rPr>
            <w:noProof/>
            <w:webHidden/>
          </w:rPr>
          <w:t>7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88" w:history="1">
        <w:r w:rsidR="005E28EF" w:rsidRPr="00F07C22">
          <w:rPr>
            <w:rStyle w:val="Hyperlink"/>
            <w:noProof/>
            <w14:scene3d>
              <w14:camera w14:prst="orthographicFront"/>
              <w14:lightRig w14:rig="threePt" w14:dir="t">
                <w14:rot w14:lat="0" w14:lon="0" w14:rev="0"/>
              </w14:lightRig>
            </w14:scene3d>
          </w:rPr>
          <w:t>4.4.15.2</w:t>
        </w:r>
        <w:r w:rsidR="005E28EF" w:rsidRPr="00F07C22">
          <w:rPr>
            <w:rStyle w:val="Hyperlink"/>
            <w:noProof/>
          </w:rPr>
          <w:t xml:space="preserve"> Properties – XML Syntax</w:t>
        </w:r>
        <w:r w:rsidR="005E28EF">
          <w:rPr>
            <w:noProof/>
            <w:webHidden/>
          </w:rPr>
          <w:tab/>
        </w:r>
        <w:r w:rsidR="005E28EF">
          <w:rPr>
            <w:noProof/>
            <w:webHidden/>
          </w:rPr>
          <w:fldChar w:fldCharType="begin"/>
        </w:r>
        <w:r w:rsidR="005E28EF">
          <w:rPr>
            <w:noProof/>
            <w:webHidden/>
          </w:rPr>
          <w:instrText xml:space="preserve"> PAGEREF _Toc10248288 \h </w:instrText>
        </w:r>
        <w:r w:rsidR="005E28EF">
          <w:rPr>
            <w:noProof/>
            <w:webHidden/>
          </w:rPr>
        </w:r>
        <w:r w:rsidR="005E28EF">
          <w:rPr>
            <w:noProof/>
            <w:webHidden/>
          </w:rPr>
          <w:fldChar w:fldCharType="separate"/>
        </w:r>
        <w:r w:rsidR="005E28EF">
          <w:rPr>
            <w:noProof/>
            <w:webHidden/>
          </w:rPr>
          <w:t>7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89" w:history="1">
        <w:r w:rsidR="005E28EF" w:rsidRPr="00F07C22">
          <w:rPr>
            <w:rStyle w:val="Hyperlink"/>
            <w:noProof/>
            <w14:scene3d>
              <w14:camera w14:prst="orthographicFront"/>
              <w14:lightRig w14:rig="threePt" w14:dir="t">
                <w14:rot w14:lat="0" w14:lon="0" w14:rev="0"/>
              </w14:lightRig>
            </w14:scene3d>
          </w:rPr>
          <w:t>4.4.16</w:t>
        </w:r>
        <w:r w:rsidR="005E28EF" w:rsidRPr="00F07C22">
          <w:rPr>
            <w:rStyle w:val="Hyperlink"/>
            <w:noProof/>
          </w:rPr>
          <w:t xml:space="preserve"> Component Property</w:t>
        </w:r>
        <w:r w:rsidR="005E28EF">
          <w:rPr>
            <w:noProof/>
            <w:webHidden/>
          </w:rPr>
          <w:tab/>
        </w:r>
        <w:r w:rsidR="005E28EF">
          <w:rPr>
            <w:noProof/>
            <w:webHidden/>
          </w:rPr>
          <w:fldChar w:fldCharType="begin"/>
        </w:r>
        <w:r w:rsidR="005E28EF">
          <w:rPr>
            <w:noProof/>
            <w:webHidden/>
          </w:rPr>
          <w:instrText xml:space="preserve"> PAGEREF _Toc10248289 \h </w:instrText>
        </w:r>
        <w:r w:rsidR="005E28EF">
          <w:rPr>
            <w:noProof/>
            <w:webHidden/>
          </w:rPr>
        </w:r>
        <w:r w:rsidR="005E28EF">
          <w:rPr>
            <w:noProof/>
            <w:webHidden/>
          </w:rPr>
          <w:fldChar w:fldCharType="separate"/>
        </w:r>
        <w:r w:rsidR="005E28EF">
          <w:rPr>
            <w:noProof/>
            <w:webHidden/>
          </w:rPr>
          <w:t>72</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0" w:history="1">
        <w:r w:rsidR="005E28EF" w:rsidRPr="00F07C22">
          <w:rPr>
            <w:rStyle w:val="Hyperlink"/>
            <w:noProof/>
            <w14:scene3d>
              <w14:camera w14:prst="orthographicFront"/>
              <w14:lightRig w14:rig="threePt" w14:dir="t">
                <w14:rot w14:lat="0" w14:lon="0" w14:rev="0"/>
              </w14:lightRig>
            </w14:scene3d>
          </w:rPr>
          <w:t>4.4.16.1</w:t>
        </w:r>
        <w:r w:rsidR="005E28EF" w:rsidRPr="00F07C22">
          <w:rPr>
            <w:rStyle w:val="Hyperlink"/>
            <w:noProof/>
          </w:rPr>
          <w:t xml:space="preserve"> Property – JSON Syntax</w:t>
        </w:r>
        <w:r w:rsidR="005E28EF">
          <w:rPr>
            <w:noProof/>
            <w:webHidden/>
          </w:rPr>
          <w:tab/>
        </w:r>
        <w:r w:rsidR="005E28EF">
          <w:rPr>
            <w:noProof/>
            <w:webHidden/>
          </w:rPr>
          <w:fldChar w:fldCharType="begin"/>
        </w:r>
        <w:r w:rsidR="005E28EF">
          <w:rPr>
            <w:noProof/>
            <w:webHidden/>
          </w:rPr>
          <w:instrText xml:space="preserve"> PAGEREF _Toc10248290 \h </w:instrText>
        </w:r>
        <w:r w:rsidR="005E28EF">
          <w:rPr>
            <w:noProof/>
            <w:webHidden/>
          </w:rPr>
        </w:r>
        <w:r w:rsidR="005E28EF">
          <w:rPr>
            <w:noProof/>
            <w:webHidden/>
          </w:rPr>
          <w:fldChar w:fldCharType="separate"/>
        </w:r>
        <w:r w:rsidR="005E28EF">
          <w:rPr>
            <w:noProof/>
            <w:webHidden/>
          </w:rPr>
          <w:t>72</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1" w:history="1">
        <w:r w:rsidR="005E28EF" w:rsidRPr="00F07C22">
          <w:rPr>
            <w:rStyle w:val="Hyperlink"/>
            <w:noProof/>
            <w14:scene3d>
              <w14:camera w14:prst="orthographicFront"/>
              <w14:lightRig w14:rig="threePt" w14:dir="t">
                <w14:rot w14:lat="0" w14:lon="0" w14:rev="0"/>
              </w14:lightRig>
            </w14:scene3d>
          </w:rPr>
          <w:t>4.4.16.2</w:t>
        </w:r>
        <w:r w:rsidR="005E28EF" w:rsidRPr="00F07C22">
          <w:rPr>
            <w:rStyle w:val="Hyperlink"/>
            <w:noProof/>
          </w:rPr>
          <w:t xml:space="preserve"> Property – XML Syntax</w:t>
        </w:r>
        <w:r w:rsidR="005E28EF">
          <w:rPr>
            <w:noProof/>
            <w:webHidden/>
          </w:rPr>
          <w:tab/>
        </w:r>
        <w:r w:rsidR="005E28EF">
          <w:rPr>
            <w:noProof/>
            <w:webHidden/>
          </w:rPr>
          <w:fldChar w:fldCharType="begin"/>
        </w:r>
        <w:r w:rsidR="005E28EF">
          <w:rPr>
            <w:noProof/>
            <w:webHidden/>
          </w:rPr>
          <w:instrText xml:space="preserve"> PAGEREF _Toc10248291 \h </w:instrText>
        </w:r>
        <w:r w:rsidR="005E28EF">
          <w:rPr>
            <w:noProof/>
            <w:webHidden/>
          </w:rPr>
        </w:r>
        <w:r w:rsidR="005E28EF">
          <w:rPr>
            <w:noProof/>
            <w:webHidden/>
          </w:rPr>
          <w:fldChar w:fldCharType="separate"/>
        </w:r>
        <w:r w:rsidR="005E28EF">
          <w:rPr>
            <w:noProof/>
            <w:webHidden/>
          </w:rPr>
          <w:t>73</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92" w:history="1">
        <w:r w:rsidR="005E28EF" w:rsidRPr="00F07C22">
          <w:rPr>
            <w:rStyle w:val="Hyperlink"/>
            <w:noProof/>
            <w14:scene3d>
              <w14:camera w14:prst="orthographicFront"/>
              <w14:lightRig w14:rig="threePt" w14:dir="t">
                <w14:rot w14:lat="0" w14:lon="0" w14:rev="0"/>
              </w14:lightRig>
            </w14:scene3d>
          </w:rPr>
          <w:t>4.4.17</w:t>
        </w:r>
        <w:r w:rsidR="005E28EF" w:rsidRPr="00F07C22">
          <w:rPr>
            <w:rStyle w:val="Hyperlink"/>
            <w:noProof/>
          </w:rPr>
          <w:t xml:space="preserve"> Component IncludeObject</w:t>
        </w:r>
        <w:r w:rsidR="005E28EF">
          <w:rPr>
            <w:noProof/>
            <w:webHidden/>
          </w:rPr>
          <w:tab/>
        </w:r>
        <w:r w:rsidR="005E28EF">
          <w:rPr>
            <w:noProof/>
            <w:webHidden/>
          </w:rPr>
          <w:fldChar w:fldCharType="begin"/>
        </w:r>
        <w:r w:rsidR="005E28EF">
          <w:rPr>
            <w:noProof/>
            <w:webHidden/>
          </w:rPr>
          <w:instrText xml:space="preserve"> PAGEREF _Toc10248292 \h </w:instrText>
        </w:r>
        <w:r w:rsidR="005E28EF">
          <w:rPr>
            <w:noProof/>
            <w:webHidden/>
          </w:rPr>
        </w:r>
        <w:r w:rsidR="005E28EF">
          <w:rPr>
            <w:noProof/>
            <w:webHidden/>
          </w:rPr>
          <w:fldChar w:fldCharType="separate"/>
        </w:r>
        <w:r w:rsidR="005E28EF">
          <w:rPr>
            <w:noProof/>
            <w:webHidden/>
          </w:rPr>
          <w:t>7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3" w:history="1">
        <w:r w:rsidR="005E28EF" w:rsidRPr="00F07C22">
          <w:rPr>
            <w:rStyle w:val="Hyperlink"/>
            <w:noProof/>
            <w14:scene3d>
              <w14:camera w14:prst="orthographicFront"/>
              <w14:lightRig w14:rig="threePt" w14:dir="t">
                <w14:rot w14:lat="0" w14:lon="0" w14:rev="0"/>
              </w14:lightRig>
            </w14:scene3d>
          </w:rPr>
          <w:t>4.4.17.1</w:t>
        </w:r>
        <w:r w:rsidR="005E28EF" w:rsidRPr="00F07C22">
          <w:rPr>
            <w:rStyle w:val="Hyperlink"/>
            <w:noProof/>
          </w:rPr>
          <w:t xml:space="preserve"> IncludeObject – JSON Syntax</w:t>
        </w:r>
        <w:r w:rsidR="005E28EF">
          <w:rPr>
            <w:noProof/>
            <w:webHidden/>
          </w:rPr>
          <w:tab/>
        </w:r>
        <w:r w:rsidR="005E28EF">
          <w:rPr>
            <w:noProof/>
            <w:webHidden/>
          </w:rPr>
          <w:fldChar w:fldCharType="begin"/>
        </w:r>
        <w:r w:rsidR="005E28EF">
          <w:rPr>
            <w:noProof/>
            <w:webHidden/>
          </w:rPr>
          <w:instrText xml:space="preserve"> PAGEREF _Toc10248293 \h </w:instrText>
        </w:r>
        <w:r w:rsidR="005E28EF">
          <w:rPr>
            <w:noProof/>
            <w:webHidden/>
          </w:rPr>
        </w:r>
        <w:r w:rsidR="005E28EF">
          <w:rPr>
            <w:noProof/>
            <w:webHidden/>
          </w:rPr>
          <w:fldChar w:fldCharType="separate"/>
        </w:r>
        <w:r w:rsidR="005E28EF">
          <w:rPr>
            <w:noProof/>
            <w:webHidden/>
          </w:rPr>
          <w:t>7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4" w:history="1">
        <w:r w:rsidR="005E28EF" w:rsidRPr="00F07C22">
          <w:rPr>
            <w:rStyle w:val="Hyperlink"/>
            <w:noProof/>
            <w14:scene3d>
              <w14:camera w14:prst="orthographicFront"/>
              <w14:lightRig w14:rig="threePt" w14:dir="t">
                <w14:rot w14:lat="0" w14:lon="0" w14:rev="0"/>
              </w14:lightRig>
            </w14:scene3d>
          </w:rPr>
          <w:t>4.4.17.2</w:t>
        </w:r>
        <w:r w:rsidR="005E28EF" w:rsidRPr="00F07C22">
          <w:rPr>
            <w:rStyle w:val="Hyperlink"/>
            <w:noProof/>
          </w:rPr>
          <w:t xml:space="preserve"> IncludeObject – XML Syntax</w:t>
        </w:r>
        <w:r w:rsidR="005E28EF">
          <w:rPr>
            <w:noProof/>
            <w:webHidden/>
          </w:rPr>
          <w:tab/>
        </w:r>
        <w:r w:rsidR="005E28EF">
          <w:rPr>
            <w:noProof/>
            <w:webHidden/>
          </w:rPr>
          <w:fldChar w:fldCharType="begin"/>
        </w:r>
        <w:r w:rsidR="005E28EF">
          <w:rPr>
            <w:noProof/>
            <w:webHidden/>
          </w:rPr>
          <w:instrText xml:space="preserve"> PAGEREF _Toc10248294 \h </w:instrText>
        </w:r>
        <w:r w:rsidR="005E28EF">
          <w:rPr>
            <w:noProof/>
            <w:webHidden/>
          </w:rPr>
        </w:r>
        <w:r w:rsidR="005E28EF">
          <w:rPr>
            <w:noProof/>
            <w:webHidden/>
          </w:rPr>
          <w:fldChar w:fldCharType="separate"/>
        </w:r>
        <w:r w:rsidR="005E28EF">
          <w:rPr>
            <w:noProof/>
            <w:webHidden/>
          </w:rPr>
          <w:t>74</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95" w:history="1">
        <w:r w:rsidR="005E28EF" w:rsidRPr="00F07C22">
          <w:rPr>
            <w:rStyle w:val="Hyperlink"/>
            <w:noProof/>
            <w14:scene3d>
              <w14:camera w14:prst="orthographicFront"/>
              <w14:lightRig w14:rig="threePt" w14:dir="t">
                <w14:rot w14:lat="0" w14:lon="0" w14:rev="0"/>
              </w14:lightRig>
            </w14:scene3d>
          </w:rPr>
          <w:t>4.4.18</w:t>
        </w:r>
        <w:r w:rsidR="005E28EF" w:rsidRPr="00F07C22">
          <w:rPr>
            <w:rStyle w:val="Hyperlink"/>
            <w:noProof/>
          </w:rPr>
          <w:t xml:space="preserve"> Component SignaturePlacement</w:t>
        </w:r>
        <w:r w:rsidR="005E28EF">
          <w:rPr>
            <w:noProof/>
            <w:webHidden/>
          </w:rPr>
          <w:tab/>
        </w:r>
        <w:r w:rsidR="005E28EF">
          <w:rPr>
            <w:noProof/>
            <w:webHidden/>
          </w:rPr>
          <w:fldChar w:fldCharType="begin"/>
        </w:r>
        <w:r w:rsidR="005E28EF">
          <w:rPr>
            <w:noProof/>
            <w:webHidden/>
          </w:rPr>
          <w:instrText xml:space="preserve"> PAGEREF _Toc10248295 \h </w:instrText>
        </w:r>
        <w:r w:rsidR="005E28EF">
          <w:rPr>
            <w:noProof/>
            <w:webHidden/>
          </w:rPr>
        </w:r>
        <w:r w:rsidR="005E28EF">
          <w:rPr>
            <w:noProof/>
            <w:webHidden/>
          </w:rPr>
          <w:fldChar w:fldCharType="separate"/>
        </w:r>
        <w:r w:rsidR="005E28EF">
          <w:rPr>
            <w:noProof/>
            <w:webHidden/>
          </w:rPr>
          <w:t>7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6" w:history="1">
        <w:r w:rsidR="005E28EF" w:rsidRPr="00F07C22">
          <w:rPr>
            <w:rStyle w:val="Hyperlink"/>
            <w:noProof/>
            <w14:scene3d>
              <w14:camera w14:prst="orthographicFront"/>
              <w14:lightRig w14:rig="threePt" w14:dir="t">
                <w14:rot w14:lat="0" w14:lon="0" w14:rev="0"/>
              </w14:lightRig>
            </w14:scene3d>
          </w:rPr>
          <w:t>4.4.18.1</w:t>
        </w:r>
        <w:r w:rsidR="005E28EF" w:rsidRPr="00F07C22">
          <w:rPr>
            <w:rStyle w:val="Hyperlink"/>
            <w:noProof/>
          </w:rPr>
          <w:t xml:space="preserve"> SignaturePlacement – JSON Syntax</w:t>
        </w:r>
        <w:r w:rsidR="005E28EF">
          <w:rPr>
            <w:noProof/>
            <w:webHidden/>
          </w:rPr>
          <w:tab/>
        </w:r>
        <w:r w:rsidR="005E28EF">
          <w:rPr>
            <w:noProof/>
            <w:webHidden/>
          </w:rPr>
          <w:fldChar w:fldCharType="begin"/>
        </w:r>
        <w:r w:rsidR="005E28EF">
          <w:rPr>
            <w:noProof/>
            <w:webHidden/>
          </w:rPr>
          <w:instrText xml:space="preserve"> PAGEREF _Toc10248296 \h </w:instrText>
        </w:r>
        <w:r w:rsidR="005E28EF">
          <w:rPr>
            <w:noProof/>
            <w:webHidden/>
          </w:rPr>
        </w:r>
        <w:r w:rsidR="005E28EF">
          <w:rPr>
            <w:noProof/>
            <w:webHidden/>
          </w:rPr>
          <w:fldChar w:fldCharType="separate"/>
        </w:r>
        <w:r w:rsidR="005E28EF">
          <w:rPr>
            <w:noProof/>
            <w:webHidden/>
          </w:rPr>
          <w:t>7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7" w:history="1">
        <w:r w:rsidR="005E28EF" w:rsidRPr="00F07C22">
          <w:rPr>
            <w:rStyle w:val="Hyperlink"/>
            <w:noProof/>
            <w14:scene3d>
              <w14:camera w14:prst="orthographicFront"/>
              <w14:lightRig w14:rig="threePt" w14:dir="t">
                <w14:rot w14:lat="0" w14:lon="0" w14:rev="0"/>
              </w14:lightRig>
            </w14:scene3d>
          </w:rPr>
          <w:t>4.4.18.2</w:t>
        </w:r>
        <w:r w:rsidR="005E28EF" w:rsidRPr="00F07C22">
          <w:rPr>
            <w:rStyle w:val="Hyperlink"/>
            <w:noProof/>
          </w:rPr>
          <w:t xml:space="preserve"> SignaturePlacement – XML Syntax</w:t>
        </w:r>
        <w:r w:rsidR="005E28EF">
          <w:rPr>
            <w:noProof/>
            <w:webHidden/>
          </w:rPr>
          <w:tab/>
        </w:r>
        <w:r w:rsidR="005E28EF">
          <w:rPr>
            <w:noProof/>
            <w:webHidden/>
          </w:rPr>
          <w:fldChar w:fldCharType="begin"/>
        </w:r>
        <w:r w:rsidR="005E28EF">
          <w:rPr>
            <w:noProof/>
            <w:webHidden/>
          </w:rPr>
          <w:instrText xml:space="preserve"> PAGEREF _Toc10248297 \h </w:instrText>
        </w:r>
        <w:r w:rsidR="005E28EF">
          <w:rPr>
            <w:noProof/>
            <w:webHidden/>
          </w:rPr>
        </w:r>
        <w:r w:rsidR="005E28EF">
          <w:rPr>
            <w:noProof/>
            <w:webHidden/>
          </w:rPr>
          <w:fldChar w:fldCharType="separate"/>
        </w:r>
        <w:r w:rsidR="005E28EF">
          <w:rPr>
            <w:noProof/>
            <w:webHidden/>
          </w:rPr>
          <w:t>7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298" w:history="1">
        <w:r w:rsidR="005E28EF" w:rsidRPr="00F07C22">
          <w:rPr>
            <w:rStyle w:val="Hyperlink"/>
            <w:noProof/>
            <w14:scene3d>
              <w14:camera w14:prst="orthographicFront"/>
              <w14:lightRig w14:rig="threePt" w14:dir="t">
                <w14:rot w14:lat="0" w14:lon="0" w14:rev="0"/>
              </w14:lightRig>
            </w14:scene3d>
          </w:rPr>
          <w:t>4.4.19</w:t>
        </w:r>
        <w:r w:rsidR="005E28EF" w:rsidRPr="00F07C22">
          <w:rPr>
            <w:rStyle w:val="Hyperlink"/>
            <w:noProof/>
          </w:rPr>
          <w:t xml:space="preserve"> Component DocumentWithSignature</w:t>
        </w:r>
        <w:r w:rsidR="005E28EF">
          <w:rPr>
            <w:noProof/>
            <w:webHidden/>
          </w:rPr>
          <w:tab/>
        </w:r>
        <w:r w:rsidR="005E28EF">
          <w:rPr>
            <w:noProof/>
            <w:webHidden/>
          </w:rPr>
          <w:fldChar w:fldCharType="begin"/>
        </w:r>
        <w:r w:rsidR="005E28EF">
          <w:rPr>
            <w:noProof/>
            <w:webHidden/>
          </w:rPr>
          <w:instrText xml:space="preserve"> PAGEREF _Toc10248298 \h </w:instrText>
        </w:r>
        <w:r w:rsidR="005E28EF">
          <w:rPr>
            <w:noProof/>
            <w:webHidden/>
          </w:rPr>
        </w:r>
        <w:r w:rsidR="005E28EF">
          <w:rPr>
            <w:noProof/>
            <w:webHidden/>
          </w:rPr>
          <w:fldChar w:fldCharType="separate"/>
        </w:r>
        <w:r w:rsidR="005E28EF">
          <w:rPr>
            <w:noProof/>
            <w:webHidden/>
          </w:rPr>
          <w:t>7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299" w:history="1">
        <w:r w:rsidR="005E28EF" w:rsidRPr="00F07C22">
          <w:rPr>
            <w:rStyle w:val="Hyperlink"/>
            <w:noProof/>
            <w14:scene3d>
              <w14:camera w14:prst="orthographicFront"/>
              <w14:lightRig w14:rig="threePt" w14:dir="t">
                <w14:rot w14:lat="0" w14:lon="0" w14:rev="0"/>
              </w14:lightRig>
            </w14:scene3d>
          </w:rPr>
          <w:t>4.4.19.1</w:t>
        </w:r>
        <w:r w:rsidR="005E28EF" w:rsidRPr="00F07C22">
          <w:rPr>
            <w:rStyle w:val="Hyperlink"/>
            <w:noProof/>
          </w:rPr>
          <w:t xml:space="preserve"> DocumentWithSignature – JSON Syntax</w:t>
        </w:r>
        <w:r w:rsidR="005E28EF">
          <w:rPr>
            <w:noProof/>
            <w:webHidden/>
          </w:rPr>
          <w:tab/>
        </w:r>
        <w:r w:rsidR="005E28EF">
          <w:rPr>
            <w:noProof/>
            <w:webHidden/>
          </w:rPr>
          <w:fldChar w:fldCharType="begin"/>
        </w:r>
        <w:r w:rsidR="005E28EF">
          <w:rPr>
            <w:noProof/>
            <w:webHidden/>
          </w:rPr>
          <w:instrText xml:space="preserve"> PAGEREF _Toc10248299 \h </w:instrText>
        </w:r>
        <w:r w:rsidR="005E28EF">
          <w:rPr>
            <w:noProof/>
            <w:webHidden/>
          </w:rPr>
        </w:r>
        <w:r w:rsidR="005E28EF">
          <w:rPr>
            <w:noProof/>
            <w:webHidden/>
          </w:rPr>
          <w:fldChar w:fldCharType="separate"/>
        </w:r>
        <w:r w:rsidR="005E28EF">
          <w:rPr>
            <w:noProof/>
            <w:webHidden/>
          </w:rPr>
          <w:t>7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0" w:history="1">
        <w:r w:rsidR="005E28EF" w:rsidRPr="00F07C22">
          <w:rPr>
            <w:rStyle w:val="Hyperlink"/>
            <w:noProof/>
            <w14:scene3d>
              <w14:camera w14:prst="orthographicFront"/>
              <w14:lightRig w14:rig="threePt" w14:dir="t">
                <w14:rot w14:lat="0" w14:lon="0" w14:rev="0"/>
              </w14:lightRig>
            </w14:scene3d>
          </w:rPr>
          <w:t>4.4.19.2</w:t>
        </w:r>
        <w:r w:rsidR="005E28EF" w:rsidRPr="00F07C22">
          <w:rPr>
            <w:rStyle w:val="Hyperlink"/>
            <w:noProof/>
          </w:rPr>
          <w:t xml:space="preserve"> DocumentWithSignature – XML Syntax</w:t>
        </w:r>
        <w:r w:rsidR="005E28EF">
          <w:rPr>
            <w:noProof/>
            <w:webHidden/>
          </w:rPr>
          <w:tab/>
        </w:r>
        <w:r w:rsidR="005E28EF">
          <w:rPr>
            <w:noProof/>
            <w:webHidden/>
          </w:rPr>
          <w:fldChar w:fldCharType="begin"/>
        </w:r>
        <w:r w:rsidR="005E28EF">
          <w:rPr>
            <w:noProof/>
            <w:webHidden/>
          </w:rPr>
          <w:instrText xml:space="preserve"> PAGEREF _Toc10248300 \h </w:instrText>
        </w:r>
        <w:r w:rsidR="005E28EF">
          <w:rPr>
            <w:noProof/>
            <w:webHidden/>
          </w:rPr>
        </w:r>
        <w:r w:rsidR="005E28EF">
          <w:rPr>
            <w:noProof/>
            <w:webHidden/>
          </w:rPr>
          <w:fldChar w:fldCharType="separate"/>
        </w:r>
        <w:r w:rsidR="005E28EF">
          <w:rPr>
            <w:noProof/>
            <w:webHidden/>
          </w:rPr>
          <w:t>7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01" w:history="1">
        <w:r w:rsidR="005E28EF" w:rsidRPr="00F07C22">
          <w:rPr>
            <w:rStyle w:val="Hyperlink"/>
            <w:noProof/>
            <w14:scene3d>
              <w14:camera w14:prst="orthographicFront"/>
              <w14:lightRig w14:rig="threePt" w14:dir="t">
                <w14:rot w14:lat="0" w14:lon="0" w14:rev="0"/>
              </w14:lightRig>
            </w14:scene3d>
          </w:rPr>
          <w:t>4.4.20</w:t>
        </w:r>
        <w:r w:rsidR="005E28EF" w:rsidRPr="00F07C22">
          <w:rPr>
            <w:rStyle w:val="Hyperlink"/>
            <w:noProof/>
          </w:rPr>
          <w:t xml:space="preserve"> Component SignedReferences</w:t>
        </w:r>
        <w:r w:rsidR="005E28EF">
          <w:rPr>
            <w:noProof/>
            <w:webHidden/>
          </w:rPr>
          <w:tab/>
        </w:r>
        <w:r w:rsidR="005E28EF">
          <w:rPr>
            <w:noProof/>
            <w:webHidden/>
          </w:rPr>
          <w:fldChar w:fldCharType="begin"/>
        </w:r>
        <w:r w:rsidR="005E28EF">
          <w:rPr>
            <w:noProof/>
            <w:webHidden/>
          </w:rPr>
          <w:instrText xml:space="preserve"> PAGEREF _Toc10248301 \h </w:instrText>
        </w:r>
        <w:r w:rsidR="005E28EF">
          <w:rPr>
            <w:noProof/>
            <w:webHidden/>
          </w:rPr>
        </w:r>
        <w:r w:rsidR="005E28EF">
          <w:rPr>
            <w:noProof/>
            <w:webHidden/>
          </w:rPr>
          <w:fldChar w:fldCharType="separate"/>
        </w:r>
        <w:r w:rsidR="005E28EF">
          <w:rPr>
            <w:noProof/>
            <w:webHidden/>
          </w:rPr>
          <w:t>7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2" w:history="1">
        <w:r w:rsidR="005E28EF" w:rsidRPr="00F07C22">
          <w:rPr>
            <w:rStyle w:val="Hyperlink"/>
            <w:noProof/>
            <w14:scene3d>
              <w14:camera w14:prst="orthographicFront"/>
              <w14:lightRig w14:rig="threePt" w14:dir="t">
                <w14:rot w14:lat="0" w14:lon="0" w14:rev="0"/>
              </w14:lightRig>
            </w14:scene3d>
          </w:rPr>
          <w:t>4.4.20.1</w:t>
        </w:r>
        <w:r w:rsidR="005E28EF" w:rsidRPr="00F07C22">
          <w:rPr>
            <w:rStyle w:val="Hyperlink"/>
            <w:noProof/>
          </w:rPr>
          <w:t xml:space="preserve"> SignedReferences – JSON Syntax</w:t>
        </w:r>
        <w:r w:rsidR="005E28EF">
          <w:rPr>
            <w:noProof/>
            <w:webHidden/>
          </w:rPr>
          <w:tab/>
        </w:r>
        <w:r w:rsidR="005E28EF">
          <w:rPr>
            <w:noProof/>
            <w:webHidden/>
          </w:rPr>
          <w:fldChar w:fldCharType="begin"/>
        </w:r>
        <w:r w:rsidR="005E28EF">
          <w:rPr>
            <w:noProof/>
            <w:webHidden/>
          </w:rPr>
          <w:instrText xml:space="preserve"> PAGEREF _Toc10248302 \h </w:instrText>
        </w:r>
        <w:r w:rsidR="005E28EF">
          <w:rPr>
            <w:noProof/>
            <w:webHidden/>
          </w:rPr>
        </w:r>
        <w:r w:rsidR="005E28EF">
          <w:rPr>
            <w:noProof/>
            <w:webHidden/>
          </w:rPr>
          <w:fldChar w:fldCharType="separate"/>
        </w:r>
        <w:r w:rsidR="005E28EF">
          <w:rPr>
            <w:noProof/>
            <w:webHidden/>
          </w:rPr>
          <w:t>7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3" w:history="1">
        <w:r w:rsidR="005E28EF" w:rsidRPr="00F07C22">
          <w:rPr>
            <w:rStyle w:val="Hyperlink"/>
            <w:noProof/>
            <w14:scene3d>
              <w14:camera w14:prst="orthographicFront"/>
              <w14:lightRig w14:rig="threePt" w14:dir="t">
                <w14:rot w14:lat="0" w14:lon="0" w14:rev="0"/>
              </w14:lightRig>
            </w14:scene3d>
          </w:rPr>
          <w:t>4.4.20.2</w:t>
        </w:r>
        <w:r w:rsidR="005E28EF" w:rsidRPr="00F07C22">
          <w:rPr>
            <w:rStyle w:val="Hyperlink"/>
            <w:noProof/>
          </w:rPr>
          <w:t xml:space="preserve"> SignedReferences – XML Syntax</w:t>
        </w:r>
        <w:r w:rsidR="005E28EF">
          <w:rPr>
            <w:noProof/>
            <w:webHidden/>
          </w:rPr>
          <w:tab/>
        </w:r>
        <w:r w:rsidR="005E28EF">
          <w:rPr>
            <w:noProof/>
            <w:webHidden/>
          </w:rPr>
          <w:fldChar w:fldCharType="begin"/>
        </w:r>
        <w:r w:rsidR="005E28EF">
          <w:rPr>
            <w:noProof/>
            <w:webHidden/>
          </w:rPr>
          <w:instrText xml:space="preserve"> PAGEREF _Toc10248303 \h </w:instrText>
        </w:r>
        <w:r w:rsidR="005E28EF">
          <w:rPr>
            <w:noProof/>
            <w:webHidden/>
          </w:rPr>
        </w:r>
        <w:r w:rsidR="005E28EF">
          <w:rPr>
            <w:noProof/>
            <w:webHidden/>
          </w:rPr>
          <w:fldChar w:fldCharType="separate"/>
        </w:r>
        <w:r w:rsidR="005E28EF">
          <w:rPr>
            <w:noProof/>
            <w:webHidden/>
          </w:rPr>
          <w:t>7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04" w:history="1">
        <w:r w:rsidR="005E28EF" w:rsidRPr="00F07C22">
          <w:rPr>
            <w:rStyle w:val="Hyperlink"/>
            <w:noProof/>
            <w14:scene3d>
              <w14:camera w14:prst="orthographicFront"/>
              <w14:lightRig w14:rig="threePt" w14:dir="t">
                <w14:rot w14:lat="0" w14:lon="0" w14:rev="0"/>
              </w14:lightRig>
            </w14:scene3d>
          </w:rPr>
          <w:t>4.4.21</w:t>
        </w:r>
        <w:r w:rsidR="005E28EF" w:rsidRPr="00F07C22">
          <w:rPr>
            <w:rStyle w:val="Hyperlink"/>
            <w:noProof/>
          </w:rPr>
          <w:t xml:space="preserve"> Component SignedReference</w:t>
        </w:r>
        <w:r w:rsidR="005E28EF">
          <w:rPr>
            <w:noProof/>
            <w:webHidden/>
          </w:rPr>
          <w:tab/>
        </w:r>
        <w:r w:rsidR="005E28EF">
          <w:rPr>
            <w:noProof/>
            <w:webHidden/>
          </w:rPr>
          <w:fldChar w:fldCharType="begin"/>
        </w:r>
        <w:r w:rsidR="005E28EF">
          <w:rPr>
            <w:noProof/>
            <w:webHidden/>
          </w:rPr>
          <w:instrText xml:space="preserve"> PAGEREF _Toc10248304 \h </w:instrText>
        </w:r>
        <w:r w:rsidR="005E28EF">
          <w:rPr>
            <w:noProof/>
            <w:webHidden/>
          </w:rPr>
        </w:r>
        <w:r w:rsidR="005E28EF">
          <w:rPr>
            <w:noProof/>
            <w:webHidden/>
          </w:rPr>
          <w:fldChar w:fldCharType="separate"/>
        </w:r>
        <w:r w:rsidR="005E28EF">
          <w:rPr>
            <w:noProof/>
            <w:webHidden/>
          </w:rPr>
          <w:t>7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5" w:history="1">
        <w:r w:rsidR="005E28EF" w:rsidRPr="00F07C22">
          <w:rPr>
            <w:rStyle w:val="Hyperlink"/>
            <w:noProof/>
            <w14:scene3d>
              <w14:camera w14:prst="orthographicFront"/>
              <w14:lightRig w14:rig="threePt" w14:dir="t">
                <w14:rot w14:lat="0" w14:lon="0" w14:rev="0"/>
              </w14:lightRig>
            </w14:scene3d>
          </w:rPr>
          <w:t>4.4.21.1</w:t>
        </w:r>
        <w:r w:rsidR="005E28EF" w:rsidRPr="00F07C22">
          <w:rPr>
            <w:rStyle w:val="Hyperlink"/>
            <w:noProof/>
          </w:rPr>
          <w:t xml:space="preserve"> SignedReference – JSON Syntax</w:t>
        </w:r>
        <w:r w:rsidR="005E28EF">
          <w:rPr>
            <w:noProof/>
            <w:webHidden/>
          </w:rPr>
          <w:tab/>
        </w:r>
        <w:r w:rsidR="005E28EF">
          <w:rPr>
            <w:noProof/>
            <w:webHidden/>
          </w:rPr>
          <w:fldChar w:fldCharType="begin"/>
        </w:r>
        <w:r w:rsidR="005E28EF">
          <w:rPr>
            <w:noProof/>
            <w:webHidden/>
          </w:rPr>
          <w:instrText xml:space="preserve"> PAGEREF _Toc10248305 \h </w:instrText>
        </w:r>
        <w:r w:rsidR="005E28EF">
          <w:rPr>
            <w:noProof/>
            <w:webHidden/>
          </w:rPr>
        </w:r>
        <w:r w:rsidR="005E28EF">
          <w:rPr>
            <w:noProof/>
            <w:webHidden/>
          </w:rPr>
          <w:fldChar w:fldCharType="separate"/>
        </w:r>
        <w:r w:rsidR="005E28EF">
          <w:rPr>
            <w:noProof/>
            <w:webHidden/>
          </w:rPr>
          <w:t>7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6" w:history="1">
        <w:r w:rsidR="005E28EF" w:rsidRPr="00F07C22">
          <w:rPr>
            <w:rStyle w:val="Hyperlink"/>
            <w:noProof/>
            <w14:scene3d>
              <w14:camera w14:prst="orthographicFront"/>
              <w14:lightRig w14:rig="threePt" w14:dir="t">
                <w14:rot w14:lat="0" w14:lon="0" w14:rev="0"/>
              </w14:lightRig>
            </w14:scene3d>
          </w:rPr>
          <w:t>4.4.21.2</w:t>
        </w:r>
        <w:r w:rsidR="005E28EF" w:rsidRPr="00F07C22">
          <w:rPr>
            <w:rStyle w:val="Hyperlink"/>
            <w:noProof/>
          </w:rPr>
          <w:t xml:space="preserve"> SignedReference – XML Syntax</w:t>
        </w:r>
        <w:r w:rsidR="005E28EF">
          <w:rPr>
            <w:noProof/>
            <w:webHidden/>
          </w:rPr>
          <w:tab/>
        </w:r>
        <w:r w:rsidR="005E28EF">
          <w:rPr>
            <w:noProof/>
            <w:webHidden/>
          </w:rPr>
          <w:fldChar w:fldCharType="begin"/>
        </w:r>
        <w:r w:rsidR="005E28EF">
          <w:rPr>
            <w:noProof/>
            <w:webHidden/>
          </w:rPr>
          <w:instrText xml:space="preserve"> PAGEREF _Toc10248306 \h </w:instrText>
        </w:r>
        <w:r w:rsidR="005E28EF">
          <w:rPr>
            <w:noProof/>
            <w:webHidden/>
          </w:rPr>
        </w:r>
        <w:r w:rsidR="005E28EF">
          <w:rPr>
            <w:noProof/>
            <w:webHidden/>
          </w:rPr>
          <w:fldChar w:fldCharType="separate"/>
        </w:r>
        <w:r w:rsidR="005E28EF">
          <w:rPr>
            <w:noProof/>
            <w:webHidden/>
          </w:rPr>
          <w:t>80</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07" w:history="1">
        <w:r w:rsidR="005E28EF" w:rsidRPr="00F07C22">
          <w:rPr>
            <w:rStyle w:val="Hyperlink"/>
            <w:noProof/>
            <w14:scene3d>
              <w14:camera w14:prst="orthographicFront"/>
              <w14:lightRig w14:rig="threePt" w14:dir="t">
                <w14:rot w14:lat="0" w14:lon="0" w14:rev="0"/>
              </w14:lightRig>
            </w14:scene3d>
          </w:rPr>
          <w:t>4.4.22</w:t>
        </w:r>
        <w:r w:rsidR="005E28EF" w:rsidRPr="00F07C22">
          <w:rPr>
            <w:rStyle w:val="Hyperlink"/>
            <w:noProof/>
          </w:rPr>
          <w:t xml:space="preserve"> Component VerifyManifestResults</w:t>
        </w:r>
        <w:r w:rsidR="005E28EF">
          <w:rPr>
            <w:noProof/>
            <w:webHidden/>
          </w:rPr>
          <w:tab/>
        </w:r>
        <w:r w:rsidR="005E28EF">
          <w:rPr>
            <w:noProof/>
            <w:webHidden/>
          </w:rPr>
          <w:fldChar w:fldCharType="begin"/>
        </w:r>
        <w:r w:rsidR="005E28EF">
          <w:rPr>
            <w:noProof/>
            <w:webHidden/>
          </w:rPr>
          <w:instrText xml:space="preserve"> PAGEREF _Toc10248307 \h </w:instrText>
        </w:r>
        <w:r w:rsidR="005E28EF">
          <w:rPr>
            <w:noProof/>
            <w:webHidden/>
          </w:rPr>
        </w:r>
        <w:r w:rsidR="005E28EF">
          <w:rPr>
            <w:noProof/>
            <w:webHidden/>
          </w:rPr>
          <w:fldChar w:fldCharType="separate"/>
        </w:r>
        <w:r w:rsidR="005E28EF">
          <w:rPr>
            <w:noProof/>
            <w:webHidden/>
          </w:rPr>
          <w:t>8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8" w:history="1">
        <w:r w:rsidR="005E28EF" w:rsidRPr="00F07C22">
          <w:rPr>
            <w:rStyle w:val="Hyperlink"/>
            <w:noProof/>
            <w14:scene3d>
              <w14:camera w14:prst="orthographicFront"/>
              <w14:lightRig w14:rig="threePt" w14:dir="t">
                <w14:rot w14:lat="0" w14:lon="0" w14:rev="0"/>
              </w14:lightRig>
            </w14:scene3d>
          </w:rPr>
          <w:t>4.4.22.1</w:t>
        </w:r>
        <w:r w:rsidR="005E28EF" w:rsidRPr="00F07C22">
          <w:rPr>
            <w:rStyle w:val="Hyperlink"/>
            <w:noProof/>
          </w:rPr>
          <w:t xml:space="preserve"> VerifyManifestResults – JSON Syntax</w:t>
        </w:r>
        <w:r w:rsidR="005E28EF">
          <w:rPr>
            <w:noProof/>
            <w:webHidden/>
          </w:rPr>
          <w:tab/>
        </w:r>
        <w:r w:rsidR="005E28EF">
          <w:rPr>
            <w:noProof/>
            <w:webHidden/>
          </w:rPr>
          <w:fldChar w:fldCharType="begin"/>
        </w:r>
        <w:r w:rsidR="005E28EF">
          <w:rPr>
            <w:noProof/>
            <w:webHidden/>
          </w:rPr>
          <w:instrText xml:space="preserve"> PAGEREF _Toc10248308 \h </w:instrText>
        </w:r>
        <w:r w:rsidR="005E28EF">
          <w:rPr>
            <w:noProof/>
            <w:webHidden/>
          </w:rPr>
        </w:r>
        <w:r w:rsidR="005E28EF">
          <w:rPr>
            <w:noProof/>
            <w:webHidden/>
          </w:rPr>
          <w:fldChar w:fldCharType="separate"/>
        </w:r>
        <w:r w:rsidR="005E28EF">
          <w:rPr>
            <w:noProof/>
            <w:webHidden/>
          </w:rPr>
          <w:t>8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09" w:history="1">
        <w:r w:rsidR="005E28EF" w:rsidRPr="00F07C22">
          <w:rPr>
            <w:rStyle w:val="Hyperlink"/>
            <w:noProof/>
            <w14:scene3d>
              <w14:camera w14:prst="orthographicFront"/>
              <w14:lightRig w14:rig="threePt" w14:dir="t">
                <w14:rot w14:lat="0" w14:lon="0" w14:rev="0"/>
              </w14:lightRig>
            </w14:scene3d>
          </w:rPr>
          <w:t>4.4.22.2</w:t>
        </w:r>
        <w:r w:rsidR="005E28EF" w:rsidRPr="00F07C22">
          <w:rPr>
            <w:rStyle w:val="Hyperlink"/>
            <w:noProof/>
          </w:rPr>
          <w:t xml:space="preserve"> VerifyManifestResults – XML Syntax</w:t>
        </w:r>
        <w:r w:rsidR="005E28EF">
          <w:rPr>
            <w:noProof/>
            <w:webHidden/>
          </w:rPr>
          <w:tab/>
        </w:r>
        <w:r w:rsidR="005E28EF">
          <w:rPr>
            <w:noProof/>
            <w:webHidden/>
          </w:rPr>
          <w:fldChar w:fldCharType="begin"/>
        </w:r>
        <w:r w:rsidR="005E28EF">
          <w:rPr>
            <w:noProof/>
            <w:webHidden/>
          </w:rPr>
          <w:instrText xml:space="preserve"> PAGEREF _Toc10248309 \h </w:instrText>
        </w:r>
        <w:r w:rsidR="005E28EF">
          <w:rPr>
            <w:noProof/>
            <w:webHidden/>
          </w:rPr>
        </w:r>
        <w:r w:rsidR="005E28EF">
          <w:rPr>
            <w:noProof/>
            <w:webHidden/>
          </w:rPr>
          <w:fldChar w:fldCharType="separate"/>
        </w:r>
        <w:r w:rsidR="005E28EF">
          <w:rPr>
            <w:noProof/>
            <w:webHidden/>
          </w:rPr>
          <w:t>81</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10" w:history="1">
        <w:r w:rsidR="005E28EF" w:rsidRPr="00F07C22">
          <w:rPr>
            <w:rStyle w:val="Hyperlink"/>
            <w:noProof/>
            <w14:scene3d>
              <w14:camera w14:prst="orthographicFront"/>
              <w14:lightRig w14:rig="threePt" w14:dir="t">
                <w14:rot w14:lat="0" w14:lon="0" w14:rev="0"/>
              </w14:lightRig>
            </w14:scene3d>
          </w:rPr>
          <w:t>4.4.23</w:t>
        </w:r>
        <w:r w:rsidR="005E28EF" w:rsidRPr="00F07C22">
          <w:rPr>
            <w:rStyle w:val="Hyperlink"/>
            <w:noProof/>
          </w:rPr>
          <w:t xml:space="preserve"> Component ManifestResult</w:t>
        </w:r>
        <w:r w:rsidR="005E28EF">
          <w:rPr>
            <w:noProof/>
            <w:webHidden/>
          </w:rPr>
          <w:tab/>
        </w:r>
        <w:r w:rsidR="005E28EF">
          <w:rPr>
            <w:noProof/>
            <w:webHidden/>
          </w:rPr>
          <w:fldChar w:fldCharType="begin"/>
        </w:r>
        <w:r w:rsidR="005E28EF">
          <w:rPr>
            <w:noProof/>
            <w:webHidden/>
          </w:rPr>
          <w:instrText xml:space="preserve"> PAGEREF _Toc10248310 \h </w:instrText>
        </w:r>
        <w:r w:rsidR="005E28EF">
          <w:rPr>
            <w:noProof/>
            <w:webHidden/>
          </w:rPr>
        </w:r>
        <w:r w:rsidR="005E28EF">
          <w:rPr>
            <w:noProof/>
            <w:webHidden/>
          </w:rPr>
          <w:fldChar w:fldCharType="separate"/>
        </w:r>
        <w:r w:rsidR="005E28EF">
          <w:rPr>
            <w:noProof/>
            <w:webHidden/>
          </w:rPr>
          <w:t>8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1" w:history="1">
        <w:r w:rsidR="005E28EF" w:rsidRPr="00F07C22">
          <w:rPr>
            <w:rStyle w:val="Hyperlink"/>
            <w:noProof/>
            <w14:scene3d>
              <w14:camera w14:prst="orthographicFront"/>
              <w14:lightRig w14:rig="threePt" w14:dir="t">
                <w14:rot w14:lat="0" w14:lon="0" w14:rev="0"/>
              </w14:lightRig>
            </w14:scene3d>
          </w:rPr>
          <w:t>4.4.23.1</w:t>
        </w:r>
        <w:r w:rsidR="005E28EF" w:rsidRPr="00F07C22">
          <w:rPr>
            <w:rStyle w:val="Hyperlink"/>
            <w:noProof/>
          </w:rPr>
          <w:t xml:space="preserve"> ManifestResult – JSON Syntax</w:t>
        </w:r>
        <w:r w:rsidR="005E28EF">
          <w:rPr>
            <w:noProof/>
            <w:webHidden/>
          </w:rPr>
          <w:tab/>
        </w:r>
        <w:r w:rsidR="005E28EF">
          <w:rPr>
            <w:noProof/>
            <w:webHidden/>
          </w:rPr>
          <w:fldChar w:fldCharType="begin"/>
        </w:r>
        <w:r w:rsidR="005E28EF">
          <w:rPr>
            <w:noProof/>
            <w:webHidden/>
          </w:rPr>
          <w:instrText xml:space="preserve"> PAGEREF _Toc10248311 \h </w:instrText>
        </w:r>
        <w:r w:rsidR="005E28EF">
          <w:rPr>
            <w:noProof/>
            <w:webHidden/>
          </w:rPr>
        </w:r>
        <w:r w:rsidR="005E28EF">
          <w:rPr>
            <w:noProof/>
            <w:webHidden/>
          </w:rPr>
          <w:fldChar w:fldCharType="separate"/>
        </w:r>
        <w:r w:rsidR="005E28EF">
          <w:rPr>
            <w:noProof/>
            <w:webHidden/>
          </w:rPr>
          <w:t>8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2" w:history="1">
        <w:r w:rsidR="005E28EF" w:rsidRPr="00F07C22">
          <w:rPr>
            <w:rStyle w:val="Hyperlink"/>
            <w:noProof/>
            <w14:scene3d>
              <w14:camera w14:prst="orthographicFront"/>
              <w14:lightRig w14:rig="threePt" w14:dir="t">
                <w14:rot w14:lat="0" w14:lon="0" w14:rev="0"/>
              </w14:lightRig>
            </w14:scene3d>
          </w:rPr>
          <w:t>4.4.23.2</w:t>
        </w:r>
        <w:r w:rsidR="005E28EF" w:rsidRPr="00F07C22">
          <w:rPr>
            <w:rStyle w:val="Hyperlink"/>
            <w:noProof/>
          </w:rPr>
          <w:t xml:space="preserve"> ManifestResult – XML Syntax</w:t>
        </w:r>
        <w:r w:rsidR="005E28EF">
          <w:rPr>
            <w:noProof/>
            <w:webHidden/>
          </w:rPr>
          <w:tab/>
        </w:r>
        <w:r w:rsidR="005E28EF">
          <w:rPr>
            <w:noProof/>
            <w:webHidden/>
          </w:rPr>
          <w:fldChar w:fldCharType="begin"/>
        </w:r>
        <w:r w:rsidR="005E28EF">
          <w:rPr>
            <w:noProof/>
            <w:webHidden/>
          </w:rPr>
          <w:instrText xml:space="preserve"> PAGEREF _Toc10248312 \h </w:instrText>
        </w:r>
        <w:r w:rsidR="005E28EF">
          <w:rPr>
            <w:noProof/>
            <w:webHidden/>
          </w:rPr>
        </w:r>
        <w:r w:rsidR="005E28EF">
          <w:rPr>
            <w:noProof/>
            <w:webHidden/>
          </w:rPr>
          <w:fldChar w:fldCharType="separate"/>
        </w:r>
        <w:r w:rsidR="005E28EF">
          <w:rPr>
            <w:noProof/>
            <w:webHidden/>
          </w:rPr>
          <w:t>8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13" w:history="1">
        <w:r w:rsidR="005E28EF" w:rsidRPr="00F07C22">
          <w:rPr>
            <w:rStyle w:val="Hyperlink"/>
            <w:noProof/>
            <w14:scene3d>
              <w14:camera w14:prst="orthographicFront"/>
              <w14:lightRig w14:rig="threePt" w14:dir="t">
                <w14:rot w14:lat="0" w14:lon="0" w14:rev="0"/>
              </w14:lightRig>
            </w14:scene3d>
          </w:rPr>
          <w:t>4.4.24</w:t>
        </w:r>
        <w:r w:rsidR="005E28EF" w:rsidRPr="00F07C22">
          <w:rPr>
            <w:rStyle w:val="Hyperlink"/>
            <w:noProof/>
          </w:rPr>
          <w:t xml:space="preserve"> Component UseVerificationTime</w:t>
        </w:r>
        <w:r w:rsidR="005E28EF">
          <w:rPr>
            <w:noProof/>
            <w:webHidden/>
          </w:rPr>
          <w:tab/>
        </w:r>
        <w:r w:rsidR="005E28EF">
          <w:rPr>
            <w:noProof/>
            <w:webHidden/>
          </w:rPr>
          <w:fldChar w:fldCharType="begin"/>
        </w:r>
        <w:r w:rsidR="005E28EF">
          <w:rPr>
            <w:noProof/>
            <w:webHidden/>
          </w:rPr>
          <w:instrText xml:space="preserve"> PAGEREF _Toc10248313 \h </w:instrText>
        </w:r>
        <w:r w:rsidR="005E28EF">
          <w:rPr>
            <w:noProof/>
            <w:webHidden/>
          </w:rPr>
        </w:r>
        <w:r w:rsidR="005E28EF">
          <w:rPr>
            <w:noProof/>
            <w:webHidden/>
          </w:rPr>
          <w:fldChar w:fldCharType="separate"/>
        </w:r>
        <w:r w:rsidR="005E28EF">
          <w:rPr>
            <w:noProof/>
            <w:webHidden/>
          </w:rPr>
          <w:t>8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4" w:history="1">
        <w:r w:rsidR="005E28EF" w:rsidRPr="00F07C22">
          <w:rPr>
            <w:rStyle w:val="Hyperlink"/>
            <w:noProof/>
            <w14:scene3d>
              <w14:camera w14:prst="orthographicFront"/>
              <w14:lightRig w14:rig="threePt" w14:dir="t">
                <w14:rot w14:lat="0" w14:lon="0" w14:rev="0"/>
              </w14:lightRig>
            </w14:scene3d>
          </w:rPr>
          <w:t>4.4.24.1</w:t>
        </w:r>
        <w:r w:rsidR="005E28EF" w:rsidRPr="00F07C22">
          <w:rPr>
            <w:rStyle w:val="Hyperlink"/>
            <w:noProof/>
          </w:rPr>
          <w:t xml:space="preserve"> UseVerificationTime – JSON Syntax</w:t>
        </w:r>
        <w:r w:rsidR="005E28EF">
          <w:rPr>
            <w:noProof/>
            <w:webHidden/>
          </w:rPr>
          <w:tab/>
        </w:r>
        <w:r w:rsidR="005E28EF">
          <w:rPr>
            <w:noProof/>
            <w:webHidden/>
          </w:rPr>
          <w:fldChar w:fldCharType="begin"/>
        </w:r>
        <w:r w:rsidR="005E28EF">
          <w:rPr>
            <w:noProof/>
            <w:webHidden/>
          </w:rPr>
          <w:instrText xml:space="preserve"> PAGEREF _Toc10248314 \h </w:instrText>
        </w:r>
        <w:r w:rsidR="005E28EF">
          <w:rPr>
            <w:noProof/>
            <w:webHidden/>
          </w:rPr>
        </w:r>
        <w:r w:rsidR="005E28EF">
          <w:rPr>
            <w:noProof/>
            <w:webHidden/>
          </w:rPr>
          <w:fldChar w:fldCharType="separate"/>
        </w:r>
        <w:r w:rsidR="005E28EF">
          <w:rPr>
            <w:noProof/>
            <w:webHidden/>
          </w:rPr>
          <w:t>8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5" w:history="1">
        <w:r w:rsidR="005E28EF" w:rsidRPr="00F07C22">
          <w:rPr>
            <w:rStyle w:val="Hyperlink"/>
            <w:noProof/>
            <w14:scene3d>
              <w14:camera w14:prst="orthographicFront"/>
              <w14:lightRig w14:rig="threePt" w14:dir="t">
                <w14:rot w14:lat="0" w14:lon="0" w14:rev="0"/>
              </w14:lightRig>
            </w14:scene3d>
          </w:rPr>
          <w:t>4.4.24.2</w:t>
        </w:r>
        <w:r w:rsidR="005E28EF" w:rsidRPr="00F07C22">
          <w:rPr>
            <w:rStyle w:val="Hyperlink"/>
            <w:noProof/>
          </w:rPr>
          <w:t xml:space="preserve"> UseVerificationTime – XML Syntax</w:t>
        </w:r>
        <w:r w:rsidR="005E28EF">
          <w:rPr>
            <w:noProof/>
            <w:webHidden/>
          </w:rPr>
          <w:tab/>
        </w:r>
        <w:r w:rsidR="005E28EF">
          <w:rPr>
            <w:noProof/>
            <w:webHidden/>
          </w:rPr>
          <w:fldChar w:fldCharType="begin"/>
        </w:r>
        <w:r w:rsidR="005E28EF">
          <w:rPr>
            <w:noProof/>
            <w:webHidden/>
          </w:rPr>
          <w:instrText xml:space="preserve"> PAGEREF _Toc10248315 \h </w:instrText>
        </w:r>
        <w:r w:rsidR="005E28EF">
          <w:rPr>
            <w:noProof/>
            <w:webHidden/>
          </w:rPr>
        </w:r>
        <w:r w:rsidR="005E28EF">
          <w:rPr>
            <w:noProof/>
            <w:webHidden/>
          </w:rPr>
          <w:fldChar w:fldCharType="separate"/>
        </w:r>
        <w:r w:rsidR="005E28EF">
          <w:rPr>
            <w:noProof/>
            <w:webHidden/>
          </w:rPr>
          <w:t>84</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16" w:history="1">
        <w:r w:rsidR="005E28EF" w:rsidRPr="00F07C22">
          <w:rPr>
            <w:rStyle w:val="Hyperlink"/>
            <w:noProof/>
            <w14:scene3d>
              <w14:camera w14:prst="orthographicFront"/>
              <w14:lightRig w14:rig="threePt" w14:dir="t">
                <w14:rot w14:lat="0" w14:lon="0" w14:rev="0"/>
              </w14:lightRig>
            </w14:scene3d>
          </w:rPr>
          <w:t>4.4.25</w:t>
        </w:r>
        <w:r w:rsidR="005E28EF" w:rsidRPr="00F07C22">
          <w:rPr>
            <w:rStyle w:val="Hyperlink"/>
            <w:noProof/>
          </w:rPr>
          <w:t xml:space="preserve"> Component AdditionalTimeInfo</w:t>
        </w:r>
        <w:r w:rsidR="005E28EF">
          <w:rPr>
            <w:noProof/>
            <w:webHidden/>
          </w:rPr>
          <w:tab/>
        </w:r>
        <w:r w:rsidR="005E28EF">
          <w:rPr>
            <w:noProof/>
            <w:webHidden/>
          </w:rPr>
          <w:fldChar w:fldCharType="begin"/>
        </w:r>
        <w:r w:rsidR="005E28EF">
          <w:rPr>
            <w:noProof/>
            <w:webHidden/>
          </w:rPr>
          <w:instrText xml:space="preserve"> PAGEREF _Toc10248316 \h </w:instrText>
        </w:r>
        <w:r w:rsidR="005E28EF">
          <w:rPr>
            <w:noProof/>
            <w:webHidden/>
          </w:rPr>
        </w:r>
        <w:r w:rsidR="005E28EF">
          <w:rPr>
            <w:noProof/>
            <w:webHidden/>
          </w:rPr>
          <w:fldChar w:fldCharType="separate"/>
        </w:r>
        <w:r w:rsidR="005E28EF">
          <w:rPr>
            <w:noProof/>
            <w:webHidden/>
          </w:rPr>
          <w:t>8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7" w:history="1">
        <w:r w:rsidR="005E28EF" w:rsidRPr="00F07C22">
          <w:rPr>
            <w:rStyle w:val="Hyperlink"/>
            <w:noProof/>
            <w14:scene3d>
              <w14:camera w14:prst="orthographicFront"/>
              <w14:lightRig w14:rig="threePt" w14:dir="t">
                <w14:rot w14:lat="0" w14:lon="0" w14:rev="0"/>
              </w14:lightRig>
            </w14:scene3d>
          </w:rPr>
          <w:t>4.4.25.1</w:t>
        </w:r>
        <w:r w:rsidR="005E28EF" w:rsidRPr="00F07C22">
          <w:rPr>
            <w:rStyle w:val="Hyperlink"/>
            <w:noProof/>
          </w:rPr>
          <w:t xml:space="preserve"> AdditionalTimeInfo – JSON Syntax</w:t>
        </w:r>
        <w:r w:rsidR="005E28EF">
          <w:rPr>
            <w:noProof/>
            <w:webHidden/>
          </w:rPr>
          <w:tab/>
        </w:r>
        <w:r w:rsidR="005E28EF">
          <w:rPr>
            <w:noProof/>
            <w:webHidden/>
          </w:rPr>
          <w:fldChar w:fldCharType="begin"/>
        </w:r>
        <w:r w:rsidR="005E28EF">
          <w:rPr>
            <w:noProof/>
            <w:webHidden/>
          </w:rPr>
          <w:instrText xml:space="preserve"> PAGEREF _Toc10248317 \h </w:instrText>
        </w:r>
        <w:r w:rsidR="005E28EF">
          <w:rPr>
            <w:noProof/>
            <w:webHidden/>
          </w:rPr>
        </w:r>
        <w:r w:rsidR="005E28EF">
          <w:rPr>
            <w:noProof/>
            <w:webHidden/>
          </w:rPr>
          <w:fldChar w:fldCharType="separate"/>
        </w:r>
        <w:r w:rsidR="005E28EF">
          <w:rPr>
            <w:noProof/>
            <w:webHidden/>
          </w:rPr>
          <w:t>8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18" w:history="1">
        <w:r w:rsidR="005E28EF" w:rsidRPr="00F07C22">
          <w:rPr>
            <w:rStyle w:val="Hyperlink"/>
            <w:noProof/>
            <w14:scene3d>
              <w14:camera w14:prst="orthographicFront"/>
              <w14:lightRig w14:rig="threePt" w14:dir="t">
                <w14:rot w14:lat="0" w14:lon="0" w14:rev="0"/>
              </w14:lightRig>
            </w14:scene3d>
          </w:rPr>
          <w:t>4.4.25.2</w:t>
        </w:r>
        <w:r w:rsidR="005E28EF" w:rsidRPr="00F07C22">
          <w:rPr>
            <w:rStyle w:val="Hyperlink"/>
            <w:noProof/>
          </w:rPr>
          <w:t xml:space="preserve"> AdditionalTimeInfo – XML Syntax</w:t>
        </w:r>
        <w:r w:rsidR="005E28EF">
          <w:rPr>
            <w:noProof/>
            <w:webHidden/>
          </w:rPr>
          <w:tab/>
        </w:r>
        <w:r w:rsidR="005E28EF">
          <w:rPr>
            <w:noProof/>
            <w:webHidden/>
          </w:rPr>
          <w:fldChar w:fldCharType="begin"/>
        </w:r>
        <w:r w:rsidR="005E28EF">
          <w:rPr>
            <w:noProof/>
            <w:webHidden/>
          </w:rPr>
          <w:instrText xml:space="preserve"> PAGEREF _Toc10248318 \h </w:instrText>
        </w:r>
        <w:r w:rsidR="005E28EF">
          <w:rPr>
            <w:noProof/>
            <w:webHidden/>
          </w:rPr>
        </w:r>
        <w:r w:rsidR="005E28EF">
          <w:rPr>
            <w:noProof/>
            <w:webHidden/>
          </w:rPr>
          <w:fldChar w:fldCharType="separate"/>
        </w:r>
        <w:r w:rsidR="005E28EF">
          <w:rPr>
            <w:noProof/>
            <w:webHidden/>
          </w:rPr>
          <w:t>8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19" w:history="1">
        <w:r w:rsidR="005E28EF" w:rsidRPr="00F07C22">
          <w:rPr>
            <w:rStyle w:val="Hyperlink"/>
            <w:noProof/>
            <w14:scene3d>
              <w14:camera w14:prst="orthographicFront"/>
              <w14:lightRig w14:rig="threePt" w14:dir="t">
                <w14:rot w14:lat="0" w14:lon="0" w14:rev="0"/>
              </w14:lightRig>
            </w14:scene3d>
          </w:rPr>
          <w:t>4.4.26</w:t>
        </w:r>
        <w:r w:rsidR="005E28EF" w:rsidRPr="00F07C22">
          <w:rPr>
            <w:rStyle w:val="Hyperlink"/>
            <w:noProof/>
          </w:rPr>
          <w:t xml:space="preserve"> Component VerificationTimeInfo</w:t>
        </w:r>
        <w:r w:rsidR="005E28EF">
          <w:rPr>
            <w:noProof/>
            <w:webHidden/>
          </w:rPr>
          <w:tab/>
        </w:r>
        <w:r w:rsidR="005E28EF">
          <w:rPr>
            <w:noProof/>
            <w:webHidden/>
          </w:rPr>
          <w:fldChar w:fldCharType="begin"/>
        </w:r>
        <w:r w:rsidR="005E28EF">
          <w:rPr>
            <w:noProof/>
            <w:webHidden/>
          </w:rPr>
          <w:instrText xml:space="preserve"> PAGEREF _Toc10248319 \h </w:instrText>
        </w:r>
        <w:r w:rsidR="005E28EF">
          <w:rPr>
            <w:noProof/>
            <w:webHidden/>
          </w:rPr>
        </w:r>
        <w:r w:rsidR="005E28EF">
          <w:rPr>
            <w:noProof/>
            <w:webHidden/>
          </w:rPr>
          <w:fldChar w:fldCharType="separate"/>
        </w:r>
        <w:r w:rsidR="005E28EF">
          <w:rPr>
            <w:noProof/>
            <w:webHidden/>
          </w:rPr>
          <w:t>8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0" w:history="1">
        <w:r w:rsidR="005E28EF" w:rsidRPr="00F07C22">
          <w:rPr>
            <w:rStyle w:val="Hyperlink"/>
            <w:noProof/>
            <w14:scene3d>
              <w14:camera w14:prst="orthographicFront"/>
              <w14:lightRig w14:rig="threePt" w14:dir="t">
                <w14:rot w14:lat="0" w14:lon="0" w14:rev="0"/>
              </w14:lightRig>
            </w14:scene3d>
          </w:rPr>
          <w:t>4.4.26.1</w:t>
        </w:r>
        <w:r w:rsidR="005E28EF" w:rsidRPr="00F07C22">
          <w:rPr>
            <w:rStyle w:val="Hyperlink"/>
            <w:noProof/>
          </w:rPr>
          <w:t xml:space="preserve"> VerificationTimeInfo – JSON Syntax</w:t>
        </w:r>
        <w:r w:rsidR="005E28EF">
          <w:rPr>
            <w:noProof/>
            <w:webHidden/>
          </w:rPr>
          <w:tab/>
        </w:r>
        <w:r w:rsidR="005E28EF">
          <w:rPr>
            <w:noProof/>
            <w:webHidden/>
          </w:rPr>
          <w:fldChar w:fldCharType="begin"/>
        </w:r>
        <w:r w:rsidR="005E28EF">
          <w:rPr>
            <w:noProof/>
            <w:webHidden/>
          </w:rPr>
          <w:instrText xml:space="preserve"> PAGEREF _Toc10248320 \h </w:instrText>
        </w:r>
        <w:r w:rsidR="005E28EF">
          <w:rPr>
            <w:noProof/>
            <w:webHidden/>
          </w:rPr>
        </w:r>
        <w:r w:rsidR="005E28EF">
          <w:rPr>
            <w:noProof/>
            <w:webHidden/>
          </w:rPr>
          <w:fldChar w:fldCharType="separate"/>
        </w:r>
        <w:r w:rsidR="005E28EF">
          <w:rPr>
            <w:noProof/>
            <w:webHidden/>
          </w:rPr>
          <w:t>8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1" w:history="1">
        <w:r w:rsidR="005E28EF" w:rsidRPr="00F07C22">
          <w:rPr>
            <w:rStyle w:val="Hyperlink"/>
            <w:noProof/>
            <w14:scene3d>
              <w14:camera w14:prst="orthographicFront"/>
              <w14:lightRig w14:rig="threePt" w14:dir="t">
                <w14:rot w14:lat="0" w14:lon="0" w14:rev="0"/>
              </w14:lightRig>
            </w14:scene3d>
          </w:rPr>
          <w:t>4.4.26.2</w:t>
        </w:r>
        <w:r w:rsidR="005E28EF" w:rsidRPr="00F07C22">
          <w:rPr>
            <w:rStyle w:val="Hyperlink"/>
            <w:noProof/>
          </w:rPr>
          <w:t xml:space="preserve"> VerificationTimeInfo – XML Syntax</w:t>
        </w:r>
        <w:r w:rsidR="005E28EF">
          <w:rPr>
            <w:noProof/>
            <w:webHidden/>
          </w:rPr>
          <w:tab/>
        </w:r>
        <w:r w:rsidR="005E28EF">
          <w:rPr>
            <w:noProof/>
            <w:webHidden/>
          </w:rPr>
          <w:fldChar w:fldCharType="begin"/>
        </w:r>
        <w:r w:rsidR="005E28EF">
          <w:rPr>
            <w:noProof/>
            <w:webHidden/>
          </w:rPr>
          <w:instrText xml:space="preserve"> PAGEREF _Toc10248321 \h </w:instrText>
        </w:r>
        <w:r w:rsidR="005E28EF">
          <w:rPr>
            <w:noProof/>
            <w:webHidden/>
          </w:rPr>
        </w:r>
        <w:r w:rsidR="005E28EF">
          <w:rPr>
            <w:noProof/>
            <w:webHidden/>
          </w:rPr>
          <w:fldChar w:fldCharType="separate"/>
        </w:r>
        <w:r w:rsidR="005E28EF">
          <w:rPr>
            <w:noProof/>
            <w:webHidden/>
          </w:rPr>
          <w:t>8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22" w:history="1">
        <w:r w:rsidR="005E28EF" w:rsidRPr="00F07C22">
          <w:rPr>
            <w:rStyle w:val="Hyperlink"/>
            <w:noProof/>
            <w14:scene3d>
              <w14:camera w14:prst="orthographicFront"/>
              <w14:lightRig w14:rig="threePt" w14:dir="t">
                <w14:rot w14:lat="0" w14:lon="0" w14:rev="0"/>
              </w14:lightRig>
            </w14:scene3d>
          </w:rPr>
          <w:t>4.4.27</w:t>
        </w:r>
        <w:r w:rsidR="005E28EF" w:rsidRPr="00F07C22">
          <w:rPr>
            <w:rStyle w:val="Hyperlink"/>
            <w:noProof/>
          </w:rPr>
          <w:t xml:space="preserve"> Component AdditionalKeyInfo</w:t>
        </w:r>
        <w:r w:rsidR="005E28EF">
          <w:rPr>
            <w:noProof/>
            <w:webHidden/>
          </w:rPr>
          <w:tab/>
        </w:r>
        <w:r w:rsidR="005E28EF">
          <w:rPr>
            <w:noProof/>
            <w:webHidden/>
          </w:rPr>
          <w:fldChar w:fldCharType="begin"/>
        </w:r>
        <w:r w:rsidR="005E28EF">
          <w:rPr>
            <w:noProof/>
            <w:webHidden/>
          </w:rPr>
          <w:instrText xml:space="preserve"> PAGEREF _Toc10248322 \h </w:instrText>
        </w:r>
        <w:r w:rsidR="005E28EF">
          <w:rPr>
            <w:noProof/>
            <w:webHidden/>
          </w:rPr>
        </w:r>
        <w:r w:rsidR="005E28EF">
          <w:rPr>
            <w:noProof/>
            <w:webHidden/>
          </w:rPr>
          <w:fldChar w:fldCharType="separate"/>
        </w:r>
        <w:r w:rsidR="005E28EF">
          <w:rPr>
            <w:noProof/>
            <w:webHidden/>
          </w:rPr>
          <w:t>8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3" w:history="1">
        <w:r w:rsidR="005E28EF" w:rsidRPr="00F07C22">
          <w:rPr>
            <w:rStyle w:val="Hyperlink"/>
            <w:noProof/>
            <w14:scene3d>
              <w14:camera w14:prst="orthographicFront"/>
              <w14:lightRig w14:rig="threePt" w14:dir="t">
                <w14:rot w14:lat="0" w14:lon="0" w14:rev="0"/>
              </w14:lightRig>
            </w14:scene3d>
          </w:rPr>
          <w:t>4.4.27.1</w:t>
        </w:r>
        <w:r w:rsidR="005E28EF" w:rsidRPr="00F07C22">
          <w:rPr>
            <w:rStyle w:val="Hyperlink"/>
            <w:noProof/>
          </w:rPr>
          <w:t xml:space="preserve"> AdditionalKeyInfo – JSON Syntax</w:t>
        </w:r>
        <w:r w:rsidR="005E28EF">
          <w:rPr>
            <w:noProof/>
            <w:webHidden/>
          </w:rPr>
          <w:tab/>
        </w:r>
        <w:r w:rsidR="005E28EF">
          <w:rPr>
            <w:noProof/>
            <w:webHidden/>
          </w:rPr>
          <w:fldChar w:fldCharType="begin"/>
        </w:r>
        <w:r w:rsidR="005E28EF">
          <w:rPr>
            <w:noProof/>
            <w:webHidden/>
          </w:rPr>
          <w:instrText xml:space="preserve"> PAGEREF _Toc10248323 \h </w:instrText>
        </w:r>
        <w:r w:rsidR="005E28EF">
          <w:rPr>
            <w:noProof/>
            <w:webHidden/>
          </w:rPr>
        </w:r>
        <w:r w:rsidR="005E28EF">
          <w:rPr>
            <w:noProof/>
            <w:webHidden/>
          </w:rPr>
          <w:fldChar w:fldCharType="separate"/>
        </w:r>
        <w:r w:rsidR="005E28EF">
          <w:rPr>
            <w:noProof/>
            <w:webHidden/>
          </w:rPr>
          <w:t>8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4" w:history="1">
        <w:r w:rsidR="005E28EF" w:rsidRPr="00F07C22">
          <w:rPr>
            <w:rStyle w:val="Hyperlink"/>
            <w:noProof/>
            <w14:scene3d>
              <w14:camera w14:prst="orthographicFront"/>
              <w14:lightRig w14:rig="threePt" w14:dir="t">
                <w14:rot w14:lat="0" w14:lon="0" w14:rev="0"/>
              </w14:lightRig>
            </w14:scene3d>
          </w:rPr>
          <w:t>4.4.27.2</w:t>
        </w:r>
        <w:r w:rsidR="005E28EF" w:rsidRPr="00F07C22">
          <w:rPr>
            <w:rStyle w:val="Hyperlink"/>
            <w:noProof/>
          </w:rPr>
          <w:t xml:space="preserve"> AdditionalKeyInfo – XML Syntax</w:t>
        </w:r>
        <w:r w:rsidR="005E28EF">
          <w:rPr>
            <w:noProof/>
            <w:webHidden/>
          </w:rPr>
          <w:tab/>
        </w:r>
        <w:r w:rsidR="005E28EF">
          <w:rPr>
            <w:noProof/>
            <w:webHidden/>
          </w:rPr>
          <w:fldChar w:fldCharType="begin"/>
        </w:r>
        <w:r w:rsidR="005E28EF">
          <w:rPr>
            <w:noProof/>
            <w:webHidden/>
          </w:rPr>
          <w:instrText xml:space="preserve"> PAGEREF _Toc10248324 \h </w:instrText>
        </w:r>
        <w:r w:rsidR="005E28EF">
          <w:rPr>
            <w:noProof/>
            <w:webHidden/>
          </w:rPr>
        </w:r>
        <w:r w:rsidR="005E28EF">
          <w:rPr>
            <w:noProof/>
            <w:webHidden/>
          </w:rPr>
          <w:fldChar w:fldCharType="separate"/>
        </w:r>
        <w:r w:rsidR="005E28EF">
          <w:rPr>
            <w:noProof/>
            <w:webHidden/>
          </w:rPr>
          <w:t>8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25" w:history="1">
        <w:r w:rsidR="005E28EF" w:rsidRPr="00F07C22">
          <w:rPr>
            <w:rStyle w:val="Hyperlink"/>
            <w:noProof/>
            <w14:scene3d>
              <w14:camera w14:prst="orthographicFront"/>
              <w14:lightRig w14:rig="threePt" w14:dir="t">
                <w14:rot w14:lat="0" w14:lon="0" w14:rev="0"/>
              </w14:lightRig>
            </w14:scene3d>
          </w:rPr>
          <w:t>4.4.28</w:t>
        </w:r>
        <w:r w:rsidR="005E28EF" w:rsidRPr="00F07C22">
          <w:rPr>
            <w:rStyle w:val="Hyperlink"/>
            <w:noProof/>
          </w:rPr>
          <w:t xml:space="preserve"> Component ProcessingDetails</w:t>
        </w:r>
        <w:r w:rsidR="005E28EF">
          <w:rPr>
            <w:noProof/>
            <w:webHidden/>
          </w:rPr>
          <w:tab/>
        </w:r>
        <w:r w:rsidR="005E28EF">
          <w:rPr>
            <w:noProof/>
            <w:webHidden/>
          </w:rPr>
          <w:fldChar w:fldCharType="begin"/>
        </w:r>
        <w:r w:rsidR="005E28EF">
          <w:rPr>
            <w:noProof/>
            <w:webHidden/>
          </w:rPr>
          <w:instrText xml:space="preserve"> PAGEREF _Toc10248325 \h </w:instrText>
        </w:r>
        <w:r w:rsidR="005E28EF">
          <w:rPr>
            <w:noProof/>
            <w:webHidden/>
          </w:rPr>
        </w:r>
        <w:r w:rsidR="005E28EF">
          <w:rPr>
            <w:noProof/>
            <w:webHidden/>
          </w:rPr>
          <w:fldChar w:fldCharType="separate"/>
        </w:r>
        <w:r w:rsidR="005E28EF">
          <w:rPr>
            <w:noProof/>
            <w:webHidden/>
          </w:rPr>
          <w:t>9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6" w:history="1">
        <w:r w:rsidR="005E28EF" w:rsidRPr="00F07C22">
          <w:rPr>
            <w:rStyle w:val="Hyperlink"/>
            <w:noProof/>
            <w14:scene3d>
              <w14:camera w14:prst="orthographicFront"/>
              <w14:lightRig w14:rig="threePt" w14:dir="t">
                <w14:rot w14:lat="0" w14:lon="0" w14:rev="0"/>
              </w14:lightRig>
            </w14:scene3d>
          </w:rPr>
          <w:t>4.4.28.1</w:t>
        </w:r>
        <w:r w:rsidR="005E28EF" w:rsidRPr="00F07C22">
          <w:rPr>
            <w:rStyle w:val="Hyperlink"/>
            <w:noProof/>
          </w:rPr>
          <w:t xml:space="preserve"> ProcessingDetails – JSON Syntax</w:t>
        </w:r>
        <w:r w:rsidR="005E28EF">
          <w:rPr>
            <w:noProof/>
            <w:webHidden/>
          </w:rPr>
          <w:tab/>
        </w:r>
        <w:r w:rsidR="005E28EF">
          <w:rPr>
            <w:noProof/>
            <w:webHidden/>
          </w:rPr>
          <w:fldChar w:fldCharType="begin"/>
        </w:r>
        <w:r w:rsidR="005E28EF">
          <w:rPr>
            <w:noProof/>
            <w:webHidden/>
          </w:rPr>
          <w:instrText xml:space="preserve"> PAGEREF _Toc10248326 \h </w:instrText>
        </w:r>
        <w:r w:rsidR="005E28EF">
          <w:rPr>
            <w:noProof/>
            <w:webHidden/>
          </w:rPr>
        </w:r>
        <w:r w:rsidR="005E28EF">
          <w:rPr>
            <w:noProof/>
            <w:webHidden/>
          </w:rPr>
          <w:fldChar w:fldCharType="separate"/>
        </w:r>
        <w:r w:rsidR="005E28EF">
          <w:rPr>
            <w:noProof/>
            <w:webHidden/>
          </w:rPr>
          <w:t>9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7" w:history="1">
        <w:r w:rsidR="005E28EF" w:rsidRPr="00F07C22">
          <w:rPr>
            <w:rStyle w:val="Hyperlink"/>
            <w:noProof/>
            <w14:scene3d>
              <w14:camera w14:prst="orthographicFront"/>
              <w14:lightRig w14:rig="threePt" w14:dir="t">
                <w14:rot w14:lat="0" w14:lon="0" w14:rev="0"/>
              </w14:lightRig>
            </w14:scene3d>
          </w:rPr>
          <w:t>4.4.28.2</w:t>
        </w:r>
        <w:r w:rsidR="005E28EF" w:rsidRPr="00F07C22">
          <w:rPr>
            <w:rStyle w:val="Hyperlink"/>
            <w:noProof/>
          </w:rPr>
          <w:t xml:space="preserve"> ProcessingDetails – XML Syntax</w:t>
        </w:r>
        <w:r w:rsidR="005E28EF">
          <w:rPr>
            <w:noProof/>
            <w:webHidden/>
          </w:rPr>
          <w:tab/>
        </w:r>
        <w:r w:rsidR="005E28EF">
          <w:rPr>
            <w:noProof/>
            <w:webHidden/>
          </w:rPr>
          <w:fldChar w:fldCharType="begin"/>
        </w:r>
        <w:r w:rsidR="005E28EF">
          <w:rPr>
            <w:noProof/>
            <w:webHidden/>
          </w:rPr>
          <w:instrText xml:space="preserve"> PAGEREF _Toc10248327 \h </w:instrText>
        </w:r>
        <w:r w:rsidR="005E28EF">
          <w:rPr>
            <w:noProof/>
            <w:webHidden/>
          </w:rPr>
        </w:r>
        <w:r w:rsidR="005E28EF">
          <w:rPr>
            <w:noProof/>
            <w:webHidden/>
          </w:rPr>
          <w:fldChar w:fldCharType="separate"/>
        </w:r>
        <w:r w:rsidR="005E28EF">
          <w:rPr>
            <w:noProof/>
            <w:webHidden/>
          </w:rPr>
          <w:t>91</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28" w:history="1">
        <w:r w:rsidR="005E28EF" w:rsidRPr="00F07C22">
          <w:rPr>
            <w:rStyle w:val="Hyperlink"/>
            <w:noProof/>
            <w14:scene3d>
              <w14:camera w14:prst="orthographicFront"/>
              <w14:lightRig w14:rig="threePt" w14:dir="t">
                <w14:rot w14:lat="0" w14:lon="0" w14:rev="0"/>
              </w14:lightRig>
            </w14:scene3d>
          </w:rPr>
          <w:t>4.4.29</w:t>
        </w:r>
        <w:r w:rsidR="005E28EF" w:rsidRPr="00F07C22">
          <w:rPr>
            <w:rStyle w:val="Hyperlink"/>
            <w:noProof/>
          </w:rPr>
          <w:t xml:space="preserve"> Component Detail</w:t>
        </w:r>
        <w:r w:rsidR="005E28EF">
          <w:rPr>
            <w:noProof/>
            <w:webHidden/>
          </w:rPr>
          <w:tab/>
        </w:r>
        <w:r w:rsidR="005E28EF">
          <w:rPr>
            <w:noProof/>
            <w:webHidden/>
          </w:rPr>
          <w:fldChar w:fldCharType="begin"/>
        </w:r>
        <w:r w:rsidR="005E28EF">
          <w:rPr>
            <w:noProof/>
            <w:webHidden/>
          </w:rPr>
          <w:instrText xml:space="preserve"> PAGEREF _Toc10248328 \h </w:instrText>
        </w:r>
        <w:r w:rsidR="005E28EF">
          <w:rPr>
            <w:noProof/>
            <w:webHidden/>
          </w:rPr>
        </w:r>
        <w:r w:rsidR="005E28EF">
          <w:rPr>
            <w:noProof/>
            <w:webHidden/>
          </w:rPr>
          <w:fldChar w:fldCharType="separate"/>
        </w:r>
        <w:r w:rsidR="005E28EF">
          <w:rPr>
            <w:noProof/>
            <w:webHidden/>
          </w:rPr>
          <w:t>9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29" w:history="1">
        <w:r w:rsidR="005E28EF" w:rsidRPr="00F07C22">
          <w:rPr>
            <w:rStyle w:val="Hyperlink"/>
            <w:noProof/>
            <w14:scene3d>
              <w14:camera w14:prst="orthographicFront"/>
              <w14:lightRig w14:rig="threePt" w14:dir="t">
                <w14:rot w14:lat="0" w14:lon="0" w14:rev="0"/>
              </w14:lightRig>
            </w14:scene3d>
          </w:rPr>
          <w:t>4.4.29.1</w:t>
        </w:r>
        <w:r w:rsidR="005E28EF" w:rsidRPr="00F07C22">
          <w:rPr>
            <w:rStyle w:val="Hyperlink"/>
            <w:noProof/>
          </w:rPr>
          <w:t xml:space="preserve"> Detail – JSON Syntax</w:t>
        </w:r>
        <w:r w:rsidR="005E28EF">
          <w:rPr>
            <w:noProof/>
            <w:webHidden/>
          </w:rPr>
          <w:tab/>
        </w:r>
        <w:r w:rsidR="005E28EF">
          <w:rPr>
            <w:noProof/>
            <w:webHidden/>
          </w:rPr>
          <w:fldChar w:fldCharType="begin"/>
        </w:r>
        <w:r w:rsidR="005E28EF">
          <w:rPr>
            <w:noProof/>
            <w:webHidden/>
          </w:rPr>
          <w:instrText xml:space="preserve"> PAGEREF _Toc10248329 \h </w:instrText>
        </w:r>
        <w:r w:rsidR="005E28EF">
          <w:rPr>
            <w:noProof/>
            <w:webHidden/>
          </w:rPr>
        </w:r>
        <w:r w:rsidR="005E28EF">
          <w:rPr>
            <w:noProof/>
            <w:webHidden/>
          </w:rPr>
          <w:fldChar w:fldCharType="separate"/>
        </w:r>
        <w:r w:rsidR="005E28EF">
          <w:rPr>
            <w:noProof/>
            <w:webHidden/>
          </w:rPr>
          <w:t>92</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0" w:history="1">
        <w:r w:rsidR="005E28EF" w:rsidRPr="00F07C22">
          <w:rPr>
            <w:rStyle w:val="Hyperlink"/>
            <w:noProof/>
            <w14:scene3d>
              <w14:camera w14:prst="orthographicFront"/>
              <w14:lightRig w14:rig="threePt" w14:dir="t">
                <w14:rot w14:lat="0" w14:lon="0" w14:rev="0"/>
              </w14:lightRig>
            </w14:scene3d>
          </w:rPr>
          <w:t>4.4.29.2</w:t>
        </w:r>
        <w:r w:rsidR="005E28EF" w:rsidRPr="00F07C22">
          <w:rPr>
            <w:rStyle w:val="Hyperlink"/>
            <w:noProof/>
          </w:rPr>
          <w:t xml:space="preserve"> Detail – XML Syntax</w:t>
        </w:r>
        <w:r w:rsidR="005E28EF">
          <w:rPr>
            <w:noProof/>
            <w:webHidden/>
          </w:rPr>
          <w:tab/>
        </w:r>
        <w:r w:rsidR="005E28EF">
          <w:rPr>
            <w:noProof/>
            <w:webHidden/>
          </w:rPr>
          <w:fldChar w:fldCharType="begin"/>
        </w:r>
        <w:r w:rsidR="005E28EF">
          <w:rPr>
            <w:noProof/>
            <w:webHidden/>
          </w:rPr>
          <w:instrText xml:space="preserve"> PAGEREF _Toc10248330 \h </w:instrText>
        </w:r>
        <w:r w:rsidR="005E28EF">
          <w:rPr>
            <w:noProof/>
            <w:webHidden/>
          </w:rPr>
        </w:r>
        <w:r w:rsidR="005E28EF">
          <w:rPr>
            <w:noProof/>
            <w:webHidden/>
          </w:rPr>
          <w:fldChar w:fldCharType="separate"/>
        </w:r>
        <w:r w:rsidR="005E28EF">
          <w:rPr>
            <w:noProof/>
            <w:webHidden/>
          </w:rPr>
          <w:t>93</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31" w:history="1">
        <w:r w:rsidR="005E28EF" w:rsidRPr="00F07C22">
          <w:rPr>
            <w:rStyle w:val="Hyperlink"/>
            <w:noProof/>
            <w14:scene3d>
              <w14:camera w14:prst="orthographicFront"/>
              <w14:lightRig w14:rig="threePt" w14:dir="t">
                <w14:rot w14:lat="0" w14:lon="0" w14:rev="0"/>
              </w14:lightRig>
            </w14:scene3d>
          </w:rPr>
          <w:t>4.4.30</w:t>
        </w:r>
        <w:r w:rsidR="005E28EF" w:rsidRPr="00F07C22">
          <w:rPr>
            <w:rStyle w:val="Hyperlink"/>
            <w:noProof/>
          </w:rPr>
          <w:t xml:space="preserve"> Component SigningTimeInfo</w:t>
        </w:r>
        <w:r w:rsidR="005E28EF">
          <w:rPr>
            <w:noProof/>
            <w:webHidden/>
          </w:rPr>
          <w:tab/>
        </w:r>
        <w:r w:rsidR="005E28EF">
          <w:rPr>
            <w:noProof/>
            <w:webHidden/>
          </w:rPr>
          <w:fldChar w:fldCharType="begin"/>
        </w:r>
        <w:r w:rsidR="005E28EF">
          <w:rPr>
            <w:noProof/>
            <w:webHidden/>
          </w:rPr>
          <w:instrText xml:space="preserve"> PAGEREF _Toc10248331 \h </w:instrText>
        </w:r>
        <w:r w:rsidR="005E28EF">
          <w:rPr>
            <w:noProof/>
            <w:webHidden/>
          </w:rPr>
        </w:r>
        <w:r w:rsidR="005E28EF">
          <w:rPr>
            <w:noProof/>
            <w:webHidden/>
          </w:rPr>
          <w:fldChar w:fldCharType="separate"/>
        </w:r>
        <w:r w:rsidR="005E28EF">
          <w:rPr>
            <w:noProof/>
            <w:webHidden/>
          </w:rPr>
          <w:t>9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2" w:history="1">
        <w:r w:rsidR="005E28EF" w:rsidRPr="00F07C22">
          <w:rPr>
            <w:rStyle w:val="Hyperlink"/>
            <w:noProof/>
            <w14:scene3d>
              <w14:camera w14:prst="orthographicFront"/>
              <w14:lightRig w14:rig="threePt" w14:dir="t">
                <w14:rot w14:lat="0" w14:lon="0" w14:rev="0"/>
              </w14:lightRig>
            </w14:scene3d>
          </w:rPr>
          <w:t>4.4.30.1</w:t>
        </w:r>
        <w:r w:rsidR="005E28EF" w:rsidRPr="00F07C22">
          <w:rPr>
            <w:rStyle w:val="Hyperlink"/>
            <w:noProof/>
          </w:rPr>
          <w:t xml:space="preserve"> SigningTimeInfo – JSON Syntax</w:t>
        </w:r>
        <w:r w:rsidR="005E28EF">
          <w:rPr>
            <w:noProof/>
            <w:webHidden/>
          </w:rPr>
          <w:tab/>
        </w:r>
        <w:r w:rsidR="005E28EF">
          <w:rPr>
            <w:noProof/>
            <w:webHidden/>
          </w:rPr>
          <w:fldChar w:fldCharType="begin"/>
        </w:r>
        <w:r w:rsidR="005E28EF">
          <w:rPr>
            <w:noProof/>
            <w:webHidden/>
          </w:rPr>
          <w:instrText xml:space="preserve"> PAGEREF _Toc10248332 \h </w:instrText>
        </w:r>
        <w:r w:rsidR="005E28EF">
          <w:rPr>
            <w:noProof/>
            <w:webHidden/>
          </w:rPr>
        </w:r>
        <w:r w:rsidR="005E28EF">
          <w:rPr>
            <w:noProof/>
            <w:webHidden/>
          </w:rPr>
          <w:fldChar w:fldCharType="separate"/>
        </w:r>
        <w:r w:rsidR="005E28EF">
          <w:rPr>
            <w:noProof/>
            <w:webHidden/>
          </w:rPr>
          <w:t>9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3" w:history="1">
        <w:r w:rsidR="005E28EF" w:rsidRPr="00F07C22">
          <w:rPr>
            <w:rStyle w:val="Hyperlink"/>
            <w:noProof/>
            <w14:scene3d>
              <w14:camera w14:prst="orthographicFront"/>
              <w14:lightRig w14:rig="threePt" w14:dir="t">
                <w14:rot w14:lat="0" w14:lon="0" w14:rev="0"/>
              </w14:lightRig>
            </w14:scene3d>
          </w:rPr>
          <w:t>4.4.30.2</w:t>
        </w:r>
        <w:r w:rsidR="005E28EF" w:rsidRPr="00F07C22">
          <w:rPr>
            <w:rStyle w:val="Hyperlink"/>
            <w:noProof/>
          </w:rPr>
          <w:t xml:space="preserve"> SigningTimeInfo – XML Syntax</w:t>
        </w:r>
        <w:r w:rsidR="005E28EF">
          <w:rPr>
            <w:noProof/>
            <w:webHidden/>
          </w:rPr>
          <w:tab/>
        </w:r>
        <w:r w:rsidR="005E28EF">
          <w:rPr>
            <w:noProof/>
            <w:webHidden/>
          </w:rPr>
          <w:fldChar w:fldCharType="begin"/>
        </w:r>
        <w:r w:rsidR="005E28EF">
          <w:rPr>
            <w:noProof/>
            <w:webHidden/>
          </w:rPr>
          <w:instrText xml:space="preserve"> PAGEREF _Toc10248333 \h </w:instrText>
        </w:r>
        <w:r w:rsidR="005E28EF">
          <w:rPr>
            <w:noProof/>
            <w:webHidden/>
          </w:rPr>
        </w:r>
        <w:r w:rsidR="005E28EF">
          <w:rPr>
            <w:noProof/>
            <w:webHidden/>
          </w:rPr>
          <w:fldChar w:fldCharType="separate"/>
        </w:r>
        <w:r w:rsidR="005E28EF">
          <w:rPr>
            <w:noProof/>
            <w:webHidden/>
          </w:rPr>
          <w:t>94</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34" w:history="1">
        <w:r w:rsidR="005E28EF" w:rsidRPr="00F07C22">
          <w:rPr>
            <w:rStyle w:val="Hyperlink"/>
            <w:noProof/>
            <w14:scene3d>
              <w14:camera w14:prst="orthographicFront"/>
              <w14:lightRig w14:rig="threePt" w14:dir="t">
                <w14:rot w14:lat="0" w14:lon="0" w14:rev="0"/>
              </w14:lightRig>
            </w14:scene3d>
          </w:rPr>
          <w:t>4.4.31</w:t>
        </w:r>
        <w:r w:rsidR="005E28EF" w:rsidRPr="00F07C22">
          <w:rPr>
            <w:rStyle w:val="Hyperlink"/>
            <w:noProof/>
          </w:rPr>
          <w:t xml:space="preserve"> Component SigningTimeBoundaries</w:t>
        </w:r>
        <w:r w:rsidR="005E28EF">
          <w:rPr>
            <w:noProof/>
            <w:webHidden/>
          </w:rPr>
          <w:tab/>
        </w:r>
        <w:r w:rsidR="005E28EF">
          <w:rPr>
            <w:noProof/>
            <w:webHidden/>
          </w:rPr>
          <w:fldChar w:fldCharType="begin"/>
        </w:r>
        <w:r w:rsidR="005E28EF">
          <w:rPr>
            <w:noProof/>
            <w:webHidden/>
          </w:rPr>
          <w:instrText xml:space="preserve"> PAGEREF _Toc10248334 \h </w:instrText>
        </w:r>
        <w:r w:rsidR="005E28EF">
          <w:rPr>
            <w:noProof/>
            <w:webHidden/>
          </w:rPr>
        </w:r>
        <w:r w:rsidR="005E28EF">
          <w:rPr>
            <w:noProof/>
            <w:webHidden/>
          </w:rPr>
          <w:fldChar w:fldCharType="separate"/>
        </w:r>
        <w:r w:rsidR="005E28EF">
          <w:rPr>
            <w:noProof/>
            <w:webHidden/>
          </w:rPr>
          <w:t>9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5" w:history="1">
        <w:r w:rsidR="005E28EF" w:rsidRPr="00F07C22">
          <w:rPr>
            <w:rStyle w:val="Hyperlink"/>
            <w:noProof/>
            <w14:scene3d>
              <w14:camera w14:prst="orthographicFront"/>
              <w14:lightRig w14:rig="threePt" w14:dir="t">
                <w14:rot w14:lat="0" w14:lon="0" w14:rev="0"/>
              </w14:lightRig>
            </w14:scene3d>
          </w:rPr>
          <w:t>4.4.31.1</w:t>
        </w:r>
        <w:r w:rsidR="005E28EF" w:rsidRPr="00F07C22">
          <w:rPr>
            <w:rStyle w:val="Hyperlink"/>
            <w:noProof/>
          </w:rPr>
          <w:t xml:space="preserve"> SigningTimeBoundaries – JSON Syntax</w:t>
        </w:r>
        <w:r w:rsidR="005E28EF">
          <w:rPr>
            <w:noProof/>
            <w:webHidden/>
          </w:rPr>
          <w:tab/>
        </w:r>
        <w:r w:rsidR="005E28EF">
          <w:rPr>
            <w:noProof/>
            <w:webHidden/>
          </w:rPr>
          <w:fldChar w:fldCharType="begin"/>
        </w:r>
        <w:r w:rsidR="005E28EF">
          <w:rPr>
            <w:noProof/>
            <w:webHidden/>
          </w:rPr>
          <w:instrText xml:space="preserve"> PAGEREF _Toc10248335 \h </w:instrText>
        </w:r>
        <w:r w:rsidR="005E28EF">
          <w:rPr>
            <w:noProof/>
            <w:webHidden/>
          </w:rPr>
        </w:r>
        <w:r w:rsidR="005E28EF">
          <w:rPr>
            <w:noProof/>
            <w:webHidden/>
          </w:rPr>
          <w:fldChar w:fldCharType="separate"/>
        </w:r>
        <w:r w:rsidR="005E28EF">
          <w:rPr>
            <w:noProof/>
            <w:webHidden/>
          </w:rPr>
          <w:t>9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6" w:history="1">
        <w:r w:rsidR="005E28EF" w:rsidRPr="00F07C22">
          <w:rPr>
            <w:rStyle w:val="Hyperlink"/>
            <w:noProof/>
            <w14:scene3d>
              <w14:camera w14:prst="orthographicFront"/>
              <w14:lightRig w14:rig="threePt" w14:dir="t">
                <w14:rot w14:lat="0" w14:lon="0" w14:rev="0"/>
              </w14:lightRig>
            </w14:scene3d>
          </w:rPr>
          <w:t>4.4.31.2</w:t>
        </w:r>
        <w:r w:rsidR="005E28EF" w:rsidRPr="00F07C22">
          <w:rPr>
            <w:rStyle w:val="Hyperlink"/>
            <w:noProof/>
          </w:rPr>
          <w:t xml:space="preserve"> SigningTimeBoundaries – XML Syntax</w:t>
        </w:r>
        <w:r w:rsidR="005E28EF">
          <w:rPr>
            <w:noProof/>
            <w:webHidden/>
          </w:rPr>
          <w:tab/>
        </w:r>
        <w:r w:rsidR="005E28EF">
          <w:rPr>
            <w:noProof/>
            <w:webHidden/>
          </w:rPr>
          <w:fldChar w:fldCharType="begin"/>
        </w:r>
        <w:r w:rsidR="005E28EF">
          <w:rPr>
            <w:noProof/>
            <w:webHidden/>
          </w:rPr>
          <w:instrText xml:space="preserve"> PAGEREF _Toc10248336 \h </w:instrText>
        </w:r>
        <w:r w:rsidR="005E28EF">
          <w:rPr>
            <w:noProof/>
            <w:webHidden/>
          </w:rPr>
        </w:r>
        <w:r w:rsidR="005E28EF">
          <w:rPr>
            <w:noProof/>
            <w:webHidden/>
          </w:rPr>
          <w:fldChar w:fldCharType="separate"/>
        </w:r>
        <w:r w:rsidR="005E28EF">
          <w:rPr>
            <w:noProof/>
            <w:webHidden/>
          </w:rPr>
          <w:t>9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37" w:history="1">
        <w:r w:rsidR="005E28EF" w:rsidRPr="00F07C22">
          <w:rPr>
            <w:rStyle w:val="Hyperlink"/>
            <w:noProof/>
            <w14:scene3d>
              <w14:camera w14:prst="orthographicFront"/>
              <w14:lightRig w14:rig="threePt" w14:dir="t">
                <w14:rot w14:lat="0" w14:lon="0" w14:rev="0"/>
              </w14:lightRig>
            </w14:scene3d>
          </w:rPr>
          <w:t>4.4.32</w:t>
        </w:r>
        <w:r w:rsidR="005E28EF" w:rsidRPr="00F07C22">
          <w:rPr>
            <w:rStyle w:val="Hyperlink"/>
            <w:noProof/>
          </w:rPr>
          <w:t xml:space="preserve"> Component AugmentedSignature</w:t>
        </w:r>
        <w:r w:rsidR="005E28EF">
          <w:rPr>
            <w:noProof/>
            <w:webHidden/>
          </w:rPr>
          <w:tab/>
        </w:r>
        <w:r w:rsidR="005E28EF">
          <w:rPr>
            <w:noProof/>
            <w:webHidden/>
          </w:rPr>
          <w:fldChar w:fldCharType="begin"/>
        </w:r>
        <w:r w:rsidR="005E28EF">
          <w:rPr>
            <w:noProof/>
            <w:webHidden/>
          </w:rPr>
          <w:instrText xml:space="preserve"> PAGEREF _Toc10248337 \h </w:instrText>
        </w:r>
        <w:r w:rsidR="005E28EF">
          <w:rPr>
            <w:noProof/>
            <w:webHidden/>
          </w:rPr>
        </w:r>
        <w:r w:rsidR="005E28EF">
          <w:rPr>
            <w:noProof/>
            <w:webHidden/>
          </w:rPr>
          <w:fldChar w:fldCharType="separate"/>
        </w:r>
        <w:r w:rsidR="005E28EF">
          <w:rPr>
            <w:noProof/>
            <w:webHidden/>
          </w:rPr>
          <w:t>9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8" w:history="1">
        <w:r w:rsidR="005E28EF" w:rsidRPr="00F07C22">
          <w:rPr>
            <w:rStyle w:val="Hyperlink"/>
            <w:noProof/>
            <w14:scene3d>
              <w14:camera w14:prst="orthographicFront"/>
              <w14:lightRig w14:rig="threePt" w14:dir="t">
                <w14:rot w14:lat="0" w14:lon="0" w14:rev="0"/>
              </w14:lightRig>
            </w14:scene3d>
          </w:rPr>
          <w:t>4.4.32.1</w:t>
        </w:r>
        <w:r w:rsidR="005E28EF" w:rsidRPr="00F07C22">
          <w:rPr>
            <w:rStyle w:val="Hyperlink"/>
            <w:noProof/>
          </w:rPr>
          <w:t xml:space="preserve"> AugmentedSignature – JSON Syntax</w:t>
        </w:r>
        <w:r w:rsidR="005E28EF">
          <w:rPr>
            <w:noProof/>
            <w:webHidden/>
          </w:rPr>
          <w:tab/>
        </w:r>
        <w:r w:rsidR="005E28EF">
          <w:rPr>
            <w:noProof/>
            <w:webHidden/>
          </w:rPr>
          <w:fldChar w:fldCharType="begin"/>
        </w:r>
        <w:r w:rsidR="005E28EF">
          <w:rPr>
            <w:noProof/>
            <w:webHidden/>
          </w:rPr>
          <w:instrText xml:space="preserve"> PAGEREF _Toc10248338 \h </w:instrText>
        </w:r>
        <w:r w:rsidR="005E28EF">
          <w:rPr>
            <w:noProof/>
            <w:webHidden/>
          </w:rPr>
        </w:r>
        <w:r w:rsidR="005E28EF">
          <w:rPr>
            <w:noProof/>
            <w:webHidden/>
          </w:rPr>
          <w:fldChar w:fldCharType="separate"/>
        </w:r>
        <w:r w:rsidR="005E28EF">
          <w:rPr>
            <w:noProof/>
            <w:webHidden/>
          </w:rPr>
          <w:t>9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39" w:history="1">
        <w:r w:rsidR="005E28EF" w:rsidRPr="00F07C22">
          <w:rPr>
            <w:rStyle w:val="Hyperlink"/>
            <w:noProof/>
            <w14:scene3d>
              <w14:camera w14:prst="orthographicFront"/>
              <w14:lightRig w14:rig="threePt" w14:dir="t">
                <w14:rot w14:lat="0" w14:lon="0" w14:rev="0"/>
              </w14:lightRig>
            </w14:scene3d>
          </w:rPr>
          <w:t>4.4.32.2</w:t>
        </w:r>
        <w:r w:rsidR="005E28EF" w:rsidRPr="00F07C22">
          <w:rPr>
            <w:rStyle w:val="Hyperlink"/>
            <w:noProof/>
          </w:rPr>
          <w:t xml:space="preserve"> AugmentedSignature – XML Syntax</w:t>
        </w:r>
        <w:r w:rsidR="005E28EF">
          <w:rPr>
            <w:noProof/>
            <w:webHidden/>
          </w:rPr>
          <w:tab/>
        </w:r>
        <w:r w:rsidR="005E28EF">
          <w:rPr>
            <w:noProof/>
            <w:webHidden/>
          </w:rPr>
          <w:fldChar w:fldCharType="begin"/>
        </w:r>
        <w:r w:rsidR="005E28EF">
          <w:rPr>
            <w:noProof/>
            <w:webHidden/>
          </w:rPr>
          <w:instrText xml:space="preserve"> PAGEREF _Toc10248339 \h </w:instrText>
        </w:r>
        <w:r w:rsidR="005E28EF">
          <w:rPr>
            <w:noProof/>
            <w:webHidden/>
          </w:rPr>
        </w:r>
        <w:r w:rsidR="005E28EF">
          <w:rPr>
            <w:noProof/>
            <w:webHidden/>
          </w:rPr>
          <w:fldChar w:fldCharType="separate"/>
        </w:r>
        <w:r w:rsidR="005E28EF">
          <w:rPr>
            <w:noProof/>
            <w:webHidden/>
          </w:rPr>
          <w:t>9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40" w:history="1">
        <w:r w:rsidR="005E28EF" w:rsidRPr="00F07C22">
          <w:rPr>
            <w:rStyle w:val="Hyperlink"/>
            <w:noProof/>
            <w14:scene3d>
              <w14:camera w14:prst="orthographicFront"/>
              <w14:lightRig w14:rig="threePt" w14:dir="t">
                <w14:rot w14:lat="0" w14:lon="0" w14:rev="0"/>
              </w14:lightRig>
            </w14:scene3d>
          </w:rPr>
          <w:t>4.4.33</w:t>
        </w:r>
        <w:r w:rsidR="005E28EF" w:rsidRPr="00F07C22">
          <w:rPr>
            <w:rStyle w:val="Hyperlink"/>
            <w:noProof/>
          </w:rPr>
          <w:t xml:space="preserve"> Component ReturnTransformedDocument</w:t>
        </w:r>
        <w:r w:rsidR="005E28EF">
          <w:rPr>
            <w:noProof/>
            <w:webHidden/>
          </w:rPr>
          <w:tab/>
        </w:r>
        <w:r w:rsidR="005E28EF">
          <w:rPr>
            <w:noProof/>
            <w:webHidden/>
          </w:rPr>
          <w:fldChar w:fldCharType="begin"/>
        </w:r>
        <w:r w:rsidR="005E28EF">
          <w:rPr>
            <w:noProof/>
            <w:webHidden/>
          </w:rPr>
          <w:instrText xml:space="preserve"> PAGEREF _Toc10248340 \h </w:instrText>
        </w:r>
        <w:r w:rsidR="005E28EF">
          <w:rPr>
            <w:noProof/>
            <w:webHidden/>
          </w:rPr>
        </w:r>
        <w:r w:rsidR="005E28EF">
          <w:rPr>
            <w:noProof/>
            <w:webHidden/>
          </w:rPr>
          <w:fldChar w:fldCharType="separate"/>
        </w:r>
        <w:r w:rsidR="005E28EF">
          <w:rPr>
            <w:noProof/>
            <w:webHidden/>
          </w:rPr>
          <w:t>9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1" w:history="1">
        <w:r w:rsidR="005E28EF" w:rsidRPr="00F07C22">
          <w:rPr>
            <w:rStyle w:val="Hyperlink"/>
            <w:noProof/>
            <w14:scene3d>
              <w14:camera w14:prst="orthographicFront"/>
              <w14:lightRig w14:rig="threePt" w14:dir="t">
                <w14:rot w14:lat="0" w14:lon="0" w14:rev="0"/>
              </w14:lightRig>
            </w14:scene3d>
          </w:rPr>
          <w:t>4.4.33.1</w:t>
        </w:r>
        <w:r w:rsidR="005E28EF" w:rsidRPr="00F07C22">
          <w:rPr>
            <w:rStyle w:val="Hyperlink"/>
            <w:noProof/>
          </w:rPr>
          <w:t xml:space="preserve"> ReturnTransformedDocument – JSON Syntax</w:t>
        </w:r>
        <w:r w:rsidR="005E28EF">
          <w:rPr>
            <w:noProof/>
            <w:webHidden/>
          </w:rPr>
          <w:tab/>
        </w:r>
        <w:r w:rsidR="005E28EF">
          <w:rPr>
            <w:noProof/>
            <w:webHidden/>
          </w:rPr>
          <w:fldChar w:fldCharType="begin"/>
        </w:r>
        <w:r w:rsidR="005E28EF">
          <w:rPr>
            <w:noProof/>
            <w:webHidden/>
          </w:rPr>
          <w:instrText xml:space="preserve"> PAGEREF _Toc10248341 \h </w:instrText>
        </w:r>
        <w:r w:rsidR="005E28EF">
          <w:rPr>
            <w:noProof/>
            <w:webHidden/>
          </w:rPr>
        </w:r>
        <w:r w:rsidR="005E28EF">
          <w:rPr>
            <w:noProof/>
            <w:webHidden/>
          </w:rPr>
          <w:fldChar w:fldCharType="separate"/>
        </w:r>
        <w:r w:rsidR="005E28EF">
          <w:rPr>
            <w:noProof/>
            <w:webHidden/>
          </w:rPr>
          <w:t>9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2" w:history="1">
        <w:r w:rsidR="005E28EF" w:rsidRPr="00F07C22">
          <w:rPr>
            <w:rStyle w:val="Hyperlink"/>
            <w:noProof/>
            <w14:scene3d>
              <w14:camera w14:prst="orthographicFront"/>
              <w14:lightRig w14:rig="threePt" w14:dir="t">
                <w14:rot w14:lat="0" w14:lon="0" w14:rev="0"/>
              </w14:lightRig>
            </w14:scene3d>
          </w:rPr>
          <w:t>4.4.33.2</w:t>
        </w:r>
        <w:r w:rsidR="005E28EF" w:rsidRPr="00F07C22">
          <w:rPr>
            <w:rStyle w:val="Hyperlink"/>
            <w:noProof/>
          </w:rPr>
          <w:t xml:space="preserve"> ReturnTransformedDocument – XML Syntax</w:t>
        </w:r>
        <w:r w:rsidR="005E28EF">
          <w:rPr>
            <w:noProof/>
            <w:webHidden/>
          </w:rPr>
          <w:tab/>
        </w:r>
        <w:r w:rsidR="005E28EF">
          <w:rPr>
            <w:noProof/>
            <w:webHidden/>
          </w:rPr>
          <w:fldChar w:fldCharType="begin"/>
        </w:r>
        <w:r w:rsidR="005E28EF">
          <w:rPr>
            <w:noProof/>
            <w:webHidden/>
          </w:rPr>
          <w:instrText xml:space="preserve"> PAGEREF _Toc10248342 \h </w:instrText>
        </w:r>
        <w:r w:rsidR="005E28EF">
          <w:rPr>
            <w:noProof/>
            <w:webHidden/>
          </w:rPr>
        </w:r>
        <w:r w:rsidR="005E28EF">
          <w:rPr>
            <w:noProof/>
            <w:webHidden/>
          </w:rPr>
          <w:fldChar w:fldCharType="separate"/>
        </w:r>
        <w:r w:rsidR="005E28EF">
          <w:rPr>
            <w:noProof/>
            <w:webHidden/>
          </w:rPr>
          <w:t>9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43" w:history="1">
        <w:r w:rsidR="005E28EF" w:rsidRPr="00F07C22">
          <w:rPr>
            <w:rStyle w:val="Hyperlink"/>
            <w:noProof/>
            <w14:scene3d>
              <w14:camera w14:prst="orthographicFront"/>
              <w14:lightRig w14:rig="threePt" w14:dir="t">
                <w14:rot w14:lat="0" w14:lon="0" w14:rev="0"/>
              </w14:lightRig>
            </w14:scene3d>
          </w:rPr>
          <w:t>4.4.34</w:t>
        </w:r>
        <w:r w:rsidR="005E28EF" w:rsidRPr="00F07C22">
          <w:rPr>
            <w:rStyle w:val="Hyperlink"/>
            <w:noProof/>
          </w:rPr>
          <w:t xml:space="preserve"> Component TransformedDocument</w:t>
        </w:r>
        <w:r w:rsidR="005E28EF">
          <w:rPr>
            <w:noProof/>
            <w:webHidden/>
          </w:rPr>
          <w:tab/>
        </w:r>
        <w:r w:rsidR="005E28EF">
          <w:rPr>
            <w:noProof/>
            <w:webHidden/>
          </w:rPr>
          <w:fldChar w:fldCharType="begin"/>
        </w:r>
        <w:r w:rsidR="005E28EF">
          <w:rPr>
            <w:noProof/>
            <w:webHidden/>
          </w:rPr>
          <w:instrText xml:space="preserve"> PAGEREF _Toc10248343 \h </w:instrText>
        </w:r>
        <w:r w:rsidR="005E28EF">
          <w:rPr>
            <w:noProof/>
            <w:webHidden/>
          </w:rPr>
        </w:r>
        <w:r w:rsidR="005E28EF">
          <w:rPr>
            <w:noProof/>
            <w:webHidden/>
          </w:rPr>
          <w:fldChar w:fldCharType="separate"/>
        </w:r>
        <w:r w:rsidR="005E28EF">
          <w:rPr>
            <w:noProof/>
            <w:webHidden/>
          </w:rPr>
          <w:t>9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4" w:history="1">
        <w:r w:rsidR="005E28EF" w:rsidRPr="00F07C22">
          <w:rPr>
            <w:rStyle w:val="Hyperlink"/>
            <w:noProof/>
            <w14:scene3d>
              <w14:camera w14:prst="orthographicFront"/>
              <w14:lightRig w14:rig="threePt" w14:dir="t">
                <w14:rot w14:lat="0" w14:lon="0" w14:rev="0"/>
              </w14:lightRig>
            </w14:scene3d>
          </w:rPr>
          <w:t>4.4.34.1</w:t>
        </w:r>
        <w:r w:rsidR="005E28EF" w:rsidRPr="00F07C22">
          <w:rPr>
            <w:rStyle w:val="Hyperlink"/>
            <w:noProof/>
          </w:rPr>
          <w:t xml:space="preserve"> TransformedDocument – JSON Syntax</w:t>
        </w:r>
        <w:r w:rsidR="005E28EF">
          <w:rPr>
            <w:noProof/>
            <w:webHidden/>
          </w:rPr>
          <w:tab/>
        </w:r>
        <w:r w:rsidR="005E28EF">
          <w:rPr>
            <w:noProof/>
            <w:webHidden/>
          </w:rPr>
          <w:fldChar w:fldCharType="begin"/>
        </w:r>
        <w:r w:rsidR="005E28EF">
          <w:rPr>
            <w:noProof/>
            <w:webHidden/>
          </w:rPr>
          <w:instrText xml:space="preserve"> PAGEREF _Toc10248344 \h </w:instrText>
        </w:r>
        <w:r w:rsidR="005E28EF">
          <w:rPr>
            <w:noProof/>
            <w:webHidden/>
          </w:rPr>
        </w:r>
        <w:r w:rsidR="005E28EF">
          <w:rPr>
            <w:noProof/>
            <w:webHidden/>
          </w:rPr>
          <w:fldChar w:fldCharType="separate"/>
        </w:r>
        <w:r w:rsidR="005E28EF">
          <w:rPr>
            <w:noProof/>
            <w:webHidden/>
          </w:rPr>
          <w:t>9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5" w:history="1">
        <w:r w:rsidR="005E28EF" w:rsidRPr="00F07C22">
          <w:rPr>
            <w:rStyle w:val="Hyperlink"/>
            <w:noProof/>
            <w14:scene3d>
              <w14:camera w14:prst="orthographicFront"/>
              <w14:lightRig w14:rig="threePt" w14:dir="t">
                <w14:rot w14:lat="0" w14:lon="0" w14:rev="0"/>
              </w14:lightRig>
            </w14:scene3d>
          </w:rPr>
          <w:t>4.4.34.2</w:t>
        </w:r>
        <w:r w:rsidR="005E28EF" w:rsidRPr="00F07C22">
          <w:rPr>
            <w:rStyle w:val="Hyperlink"/>
            <w:noProof/>
          </w:rPr>
          <w:t xml:space="preserve"> TransformedDocument – XML Syntax</w:t>
        </w:r>
        <w:r w:rsidR="005E28EF">
          <w:rPr>
            <w:noProof/>
            <w:webHidden/>
          </w:rPr>
          <w:tab/>
        </w:r>
        <w:r w:rsidR="005E28EF">
          <w:rPr>
            <w:noProof/>
            <w:webHidden/>
          </w:rPr>
          <w:fldChar w:fldCharType="begin"/>
        </w:r>
        <w:r w:rsidR="005E28EF">
          <w:rPr>
            <w:noProof/>
            <w:webHidden/>
          </w:rPr>
          <w:instrText xml:space="preserve"> PAGEREF _Toc10248345 \h </w:instrText>
        </w:r>
        <w:r w:rsidR="005E28EF">
          <w:rPr>
            <w:noProof/>
            <w:webHidden/>
          </w:rPr>
        </w:r>
        <w:r w:rsidR="005E28EF">
          <w:rPr>
            <w:noProof/>
            <w:webHidden/>
          </w:rPr>
          <w:fldChar w:fldCharType="separate"/>
        </w:r>
        <w:r w:rsidR="005E28EF">
          <w:rPr>
            <w:noProof/>
            <w:webHidden/>
          </w:rPr>
          <w:t>98</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46" w:history="1">
        <w:r w:rsidR="005E28EF" w:rsidRPr="00F07C22">
          <w:rPr>
            <w:rStyle w:val="Hyperlink"/>
            <w:noProof/>
          </w:rPr>
          <w:t>4.5 Request/Response related data structures defined in this document</w:t>
        </w:r>
        <w:r w:rsidR="005E28EF">
          <w:rPr>
            <w:noProof/>
            <w:webHidden/>
          </w:rPr>
          <w:tab/>
        </w:r>
        <w:r w:rsidR="005E28EF">
          <w:rPr>
            <w:noProof/>
            <w:webHidden/>
          </w:rPr>
          <w:fldChar w:fldCharType="begin"/>
        </w:r>
        <w:r w:rsidR="005E28EF">
          <w:rPr>
            <w:noProof/>
            <w:webHidden/>
          </w:rPr>
          <w:instrText xml:space="preserve"> PAGEREF _Toc10248346 \h </w:instrText>
        </w:r>
        <w:r w:rsidR="005E28EF">
          <w:rPr>
            <w:noProof/>
            <w:webHidden/>
          </w:rPr>
        </w:r>
        <w:r w:rsidR="005E28EF">
          <w:rPr>
            <w:noProof/>
            <w:webHidden/>
          </w:rPr>
          <w:fldChar w:fldCharType="separate"/>
        </w:r>
        <w:r w:rsidR="005E28EF">
          <w:rPr>
            <w:noProof/>
            <w:webHidden/>
          </w:rPr>
          <w:t>9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47" w:history="1">
        <w:r w:rsidR="005E28EF" w:rsidRPr="00F07C22">
          <w:rPr>
            <w:rStyle w:val="Hyperlink"/>
            <w:noProof/>
            <w14:scene3d>
              <w14:camera w14:prst="orthographicFront"/>
              <w14:lightRig w14:rig="threePt" w14:dir="t">
                <w14:rot w14:lat="0" w14:lon="0" w14:rev="0"/>
              </w14:lightRig>
            </w14:scene3d>
          </w:rPr>
          <w:t>4.5.1</w:t>
        </w:r>
        <w:r w:rsidR="005E28EF" w:rsidRPr="00F07C22">
          <w:rPr>
            <w:rStyle w:val="Hyperlink"/>
            <w:noProof/>
          </w:rPr>
          <w:t xml:space="preserve"> Component InputDocuments</w:t>
        </w:r>
        <w:r w:rsidR="005E28EF">
          <w:rPr>
            <w:noProof/>
            <w:webHidden/>
          </w:rPr>
          <w:tab/>
        </w:r>
        <w:r w:rsidR="005E28EF">
          <w:rPr>
            <w:noProof/>
            <w:webHidden/>
          </w:rPr>
          <w:fldChar w:fldCharType="begin"/>
        </w:r>
        <w:r w:rsidR="005E28EF">
          <w:rPr>
            <w:noProof/>
            <w:webHidden/>
          </w:rPr>
          <w:instrText xml:space="preserve"> PAGEREF _Toc10248347 \h </w:instrText>
        </w:r>
        <w:r w:rsidR="005E28EF">
          <w:rPr>
            <w:noProof/>
            <w:webHidden/>
          </w:rPr>
        </w:r>
        <w:r w:rsidR="005E28EF">
          <w:rPr>
            <w:noProof/>
            <w:webHidden/>
          </w:rPr>
          <w:fldChar w:fldCharType="separate"/>
        </w:r>
        <w:r w:rsidR="005E28EF">
          <w:rPr>
            <w:noProof/>
            <w:webHidden/>
          </w:rPr>
          <w:t>9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8" w:history="1">
        <w:r w:rsidR="005E28EF" w:rsidRPr="00F07C22">
          <w:rPr>
            <w:rStyle w:val="Hyperlink"/>
            <w:noProof/>
            <w14:scene3d>
              <w14:camera w14:prst="orthographicFront"/>
              <w14:lightRig w14:rig="threePt" w14:dir="t">
                <w14:rot w14:lat="0" w14:lon="0" w14:rev="0"/>
              </w14:lightRig>
            </w14:scene3d>
          </w:rPr>
          <w:t>4.5.1.1</w:t>
        </w:r>
        <w:r w:rsidR="005E28EF" w:rsidRPr="00F07C22">
          <w:rPr>
            <w:rStyle w:val="Hyperlink"/>
            <w:noProof/>
          </w:rPr>
          <w:t xml:space="preserve"> InputDocuments – JSON Syntax</w:t>
        </w:r>
        <w:r w:rsidR="005E28EF">
          <w:rPr>
            <w:noProof/>
            <w:webHidden/>
          </w:rPr>
          <w:tab/>
        </w:r>
        <w:r w:rsidR="005E28EF">
          <w:rPr>
            <w:noProof/>
            <w:webHidden/>
          </w:rPr>
          <w:fldChar w:fldCharType="begin"/>
        </w:r>
        <w:r w:rsidR="005E28EF">
          <w:rPr>
            <w:noProof/>
            <w:webHidden/>
          </w:rPr>
          <w:instrText xml:space="preserve"> PAGEREF _Toc10248348 \h </w:instrText>
        </w:r>
        <w:r w:rsidR="005E28EF">
          <w:rPr>
            <w:noProof/>
            <w:webHidden/>
          </w:rPr>
        </w:r>
        <w:r w:rsidR="005E28EF">
          <w:rPr>
            <w:noProof/>
            <w:webHidden/>
          </w:rPr>
          <w:fldChar w:fldCharType="separate"/>
        </w:r>
        <w:r w:rsidR="005E28EF">
          <w:rPr>
            <w:noProof/>
            <w:webHidden/>
          </w:rPr>
          <w:t>9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49" w:history="1">
        <w:r w:rsidR="005E28EF" w:rsidRPr="00F07C22">
          <w:rPr>
            <w:rStyle w:val="Hyperlink"/>
            <w:noProof/>
            <w14:scene3d>
              <w14:camera w14:prst="orthographicFront"/>
              <w14:lightRig w14:rig="threePt" w14:dir="t">
                <w14:rot w14:lat="0" w14:lon="0" w14:rev="0"/>
              </w14:lightRig>
            </w14:scene3d>
          </w:rPr>
          <w:t>4.5.1.2</w:t>
        </w:r>
        <w:r w:rsidR="005E28EF" w:rsidRPr="00F07C22">
          <w:rPr>
            <w:rStyle w:val="Hyperlink"/>
            <w:noProof/>
          </w:rPr>
          <w:t xml:space="preserve"> InputDocuments – XML Syntax</w:t>
        </w:r>
        <w:r w:rsidR="005E28EF">
          <w:rPr>
            <w:noProof/>
            <w:webHidden/>
          </w:rPr>
          <w:tab/>
        </w:r>
        <w:r w:rsidR="005E28EF">
          <w:rPr>
            <w:noProof/>
            <w:webHidden/>
          </w:rPr>
          <w:fldChar w:fldCharType="begin"/>
        </w:r>
        <w:r w:rsidR="005E28EF">
          <w:rPr>
            <w:noProof/>
            <w:webHidden/>
          </w:rPr>
          <w:instrText xml:space="preserve"> PAGEREF _Toc10248349 \h </w:instrText>
        </w:r>
        <w:r w:rsidR="005E28EF">
          <w:rPr>
            <w:noProof/>
            <w:webHidden/>
          </w:rPr>
        </w:r>
        <w:r w:rsidR="005E28EF">
          <w:rPr>
            <w:noProof/>
            <w:webHidden/>
          </w:rPr>
          <w:fldChar w:fldCharType="separate"/>
        </w:r>
        <w:r w:rsidR="005E28EF">
          <w:rPr>
            <w:noProof/>
            <w:webHidden/>
          </w:rPr>
          <w:t>100</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50" w:history="1">
        <w:r w:rsidR="005E28EF" w:rsidRPr="00F07C22">
          <w:rPr>
            <w:rStyle w:val="Hyperlink"/>
            <w:noProof/>
            <w14:scene3d>
              <w14:camera w14:prst="orthographicFront"/>
              <w14:lightRig w14:rig="threePt" w14:dir="t">
                <w14:rot w14:lat="0" w14:lon="0" w14:rev="0"/>
              </w14:lightRig>
            </w14:scene3d>
          </w:rPr>
          <w:t>4.5.2</w:t>
        </w:r>
        <w:r w:rsidR="005E28EF" w:rsidRPr="00F07C22">
          <w:rPr>
            <w:rStyle w:val="Hyperlink"/>
            <w:noProof/>
          </w:rPr>
          <w:t xml:space="preserve"> Component DocumentBase</w:t>
        </w:r>
        <w:r w:rsidR="005E28EF">
          <w:rPr>
            <w:noProof/>
            <w:webHidden/>
          </w:rPr>
          <w:tab/>
        </w:r>
        <w:r w:rsidR="005E28EF">
          <w:rPr>
            <w:noProof/>
            <w:webHidden/>
          </w:rPr>
          <w:fldChar w:fldCharType="begin"/>
        </w:r>
        <w:r w:rsidR="005E28EF">
          <w:rPr>
            <w:noProof/>
            <w:webHidden/>
          </w:rPr>
          <w:instrText xml:space="preserve"> PAGEREF _Toc10248350 \h </w:instrText>
        </w:r>
        <w:r w:rsidR="005E28EF">
          <w:rPr>
            <w:noProof/>
            <w:webHidden/>
          </w:rPr>
        </w:r>
        <w:r w:rsidR="005E28EF">
          <w:rPr>
            <w:noProof/>
            <w:webHidden/>
          </w:rPr>
          <w:fldChar w:fldCharType="separate"/>
        </w:r>
        <w:r w:rsidR="005E28EF">
          <w:rPr>
            <w:noProof/>
            <w:webHidden/>
          </w:rPr>
          <w:t>10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1" w:history="1">
        <w:r w:rsidR="005E28EF" w:rsidRPr="00F07C22">
          <w:rPr>
            <w:rStyle w:val="Hyperlink"/>
            <w:noProof/>
            <w14:scene3d>
              <w14:camera w14:prst="orthographicFront"/>
              <w14:lightRig w14:rig="threePt" w14:dir="t">
                <w14:rot w14:lat="0" w14:lon="0" w14:rev="0"/>
              </w14:lightRig>
            </w14:scene3d>
          </w:rPr>
          <w:t>4.5.2.1</w:t>
        </w:r>
        <w:r w:rsidR="005E28EF" w:rsidRPr="00F07C22">
          <w:rPr>
            <w:rStyle w:val="Hyperlink"/>
            <w:noProof/>
          </w:rPr>
          <w:t xml:space="preserve"> DocumentBase – JSON Syntax</w:t>
        </w:r>
        <w:r w:rsidR="005E28EF">
          <w:rPr>
            <w:noProof/>
            <w:webHidden/>
          </w:rPr>
          <w:tab/>
        </w:r>
        <w:r w:rsidR="005E28EF">
          <w:rPr>
            <w:noProof/>
            <w:webHidden/>
          </w:rPr>
          <w:fldChar w:fldCharType="begin"/>
        </w:r>
        <w:r w:rsidR="005E28EF">
          <w:rPr>
            <w:noProof/>
            <w:webHidden/>
          </w:rPr>
          <w:instrText xml:space="preserve"> PAGEREF _Toc10248351 \h </w:instrText>
        </w:r>
        <w:r w:rsidR="005E28EF">
          <w:rPr>
            <w:noProof/>
            <w:webHidden/>
          </w:rPr>
        </w:r>
        <w:r w:rsidR="005E28EF">
          <w:rPr>
            <w:noProof/>
            <w:webHidden/>
          </w:rPr>
          <w:fldChar w:fldCharType="separate"/>
        </w:r>
        <w:r w:rsidR="005E28EF">
          <w:rPr>
            <w:noProof/>
            <w:webHidden/>
          </w:rPr>
          <w:t>10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2" w:history="1">
        <w:r w:rsidR="005E28EF" w:rsidRPr="00F07C22">
          <w:rPr>
            <w:rStyle w:val="Hyperlink"/>
            <w:noProof/>
            <w14:scene3d>
              <w14:camera w14:prst="orthographicFront"/>
              <w14:lightRig w14:rig="threePt" w14:dir="t">
                <w14:rot w14:lat="0" w14:lon="0" w14:rev="0"/>
              </w14:lightRig>
            </w14:scene3d>
          </w:rPr>
          <w:t>4.5.2.2</w:t>
        </w:r>
        <w:r w:rsidR="005E28EF" w:rsidRPr="00F07C22">
          <w:rPr>
            <w:rStyle w:val="Hyperlink"/>
            <w:noProof/>
          </w:rPr>
          <w:t xml:space="preserve"> DocumentBase – XML Syntax</w:t>
        </w:r>
        <w:r w:rsidR="005E28EF">
          <w:rPr>
            <w:noProof/>
            <w:webHidden/>
          </w:rPr>
          <w:tab/>
        </w:r>
        <w:r w:rsidR="005E28EF">
          <w:rPr>
            <w:noProof/>
            <w:webHidden/>
          </w:rPr>
          <w:fldChar w:fldCharType="begin"/>
        </w:r>
        <w:r w:rsidR="005E28EF">
          <w:rPr>
            <w:noProof/>
            <w:webHidden/>
          </w:rPr>
          <w:instrText xml:space="preserve"> PAGEREF _Toc10248352 \h </w:instrText>
        </w:r>
        <w:r w:rsidR="005E28EF">
          <w:rPr>
            <w:noProof/>
            <w:webHidden/>
          </w:rPr>
        </w:r>
        <w:r w:rsidR="005E28EF">
          <w:rPr>
            <w:noProof/>
            <w:webHidden/>
          </w:rPr>
          <w:fldChar w:fldCharType="separate"/>
        </w:r>
        <w:r w:rsidR="005E28EF">
          <w:rPr>
            <w:noProof/>
            <w:webHidden/>
          </w:rPr>
          <w:t>10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53" w:history="1">
        <w:r w:rsidR="005E28EF" w:rsidRPr="00F07C22">
          <w:rPr>
            <w:rStyle w:val="Hyperlink"/>
            <w:noProof/>
            <w14:scene3d>
              <w14:camera w14:prst="orthographicFront"/>
              <w14:lightRig w14:rig="threePt" w14:dir="t">
                <w14:rot w14:lat="0" w14:lon="0" w14:rev="0"/>
              </w14:lightRig>
            </w14:scene3d>
          </w:rPr>
          <w:t>4.5.3</w:t>
        </w:r>
        <w:r w:rsidR="005E28EF" w:rsidRPr="00F07C22">
          <w:rPr>
            <w:rStyle w:val="Hyperlink"/>
            <w:noProof/>
          </w:rPr>
          <w:t xml:space="preserve"> Component Document</w:t>
        </w:r>
        <w:r w:rsidR="005E28EF">
          <w:rPr>
            <w:noProof/>
            <w:webHidden/>
          </w:rPr>
          <w:tab/>
        </w:r>
        <w:r w:rsidR="005E28EF">
          <w:rPr>
            <w:noProof/>
            <w:webHidden/>
          </w:rPr>
          <w:fldChar w:fldCharType="begin"/>
        </w:r>
        <w:r w:rsidR="005E28EF">
          <w:rPr>
            <w:noProof/>
            <w:webHidden/>
          </w:rPr>
          <w:instrText xml:space="preserve"> PAGEREF _Toc10248353 \h </w:instrText>
        </w:r>
        <w:r w:rsidR="005E28EF">
          <w:rPr>
            <w:noProof/>
            <w:webHidden/>
          </w:rPr>
        </w:r>
        <w:r w:rsidR="005E28EF">
          <w:rPr>
            <w:noProof/>
            <w:webHidden/>
          </w:rPr>
          <w:fldChar w:fldCharType="separate"/>
        </w:r>
        <w:r w:rsidR="005E28EF">
          <w:rPr>
            <w:noProof/>
            <w:webHidden/>
          </w:rPr>
          <w:t>102</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4" w:history="1">
        <w:r w:rsidR="005E28EF" w:rsidRPr="00F07C22">
          <w:rPr>
            <w:rStyle w:val="Hyperlink"/>
            <w:noProof/>
            <w14:scene3d>
              <w14:camera w14:prst="orthographicFront"/>
              <w14:lightRig w14:rig="threePt" w14:dir="t">
                <w14:rot w14:lat="0" w14:lon="0" w14:rev="0"/>
              </w14:lightRig>
            </w14:scene3d>
          </w:rPr>
          <w:t>4.5.3.1</w:t>
        </w:r>
        <w:r w:rsidR="005E28EF" w:rsidRPr="00F07C22">
          <w:rPr>
            <w:rStyle w:val="Hyperlink"/>
            <w:noProof/>
          </w:rPr>
          <w:t xml:space="preserve"> Document – JSON Syntax</w:t>
        </w:r>
        <w:r w:rsidR="005E28EF">
          <w:rPr>
            <w:noProof/>
            <w:webHidden/>
          </w:rPr>
          <w:tab/>
        </w:r>
        <w:r w:rsidR="005E28EF">
          <w:rPr>
            <w:noProof/>
            <w:webHidden/>
          </w:rPr>
          <w:fldChar w:fldCharType="begin"/>
        </w:r>
        <w:r w:rsidR="005E28EF">
          <w:rPr>
            <w:noProof/>
            <w:webHidden/>
          </w:rPr>
          <w:instrText xml:space="preserve"> PAGEREF _Toc10248354 \h </w:instrText>
        </w:r>
        <w:r w:rsidR="005E28EF">
          <w:rPr>
            <w:noProof/>
            <w:webHidden/>
          </w:rPr>
        </w:r>
        <w:r w:rsidR="005E28EF">
          <w:rPr>
            <w:noProof/>
            <w:webHidden/>
          </w:rPr>
          <w:fldChar w:fldCharType="separate"/>
        </w:r>
        <w:r w:rsidR="005E28EF">
          <w:rPr>
            <w:noProof/>
            <w:webHidden/>
          </w:rPr>
          <w:t>102</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5" w:history="1">
        <w:r w:rsidR="005E28EF" w:rsidRPr="00F07C22">
          <w:rPr>
            <w:rStyle w:val="Hyperlink"/>
            <w:noProof/>
            <w14:scene3d>
              <w14:camera w14:prst="orthographicFront"/>
              <w14:lightRig w14:rig="threePt" w14:dir="t">
                <w14:rot w14:lat="0" w14:lon="0" w14:rev="0"/>
              </w14:lightRig>
            </w14:scene3d>
          </w:rPr>
          <w:t>4.5.3.2</w:t>
        </w:r>
        <w:r w:rsidR="005E28EF" w:rsidRPr="00F07C22">
          <w:rPr>
            <w:rStyle w:val="Hyperlink"/>
            <w:noProof/>
          </w:rPr>
          <w:t xml:space="preserve"> Document – XML Syntax</w:t>
        </w:r>
        <w:r w:rsidR="005E28EF">
          <w:rPr>
            <w:noProof/>
            <w:webHidden/>
          </w:rPr>
          <w:tab/>
        </w:r>
        <w:r w:rsidR="005E28EF">
          <w:rPr>
            <w:noProof/>
            <w:webHidden/>
          </w:rPr>
          <w:fldChar w:fldCharType="begin"/>
        </w:r>
        <w:r w:rsidR="005E28EF">
          <w:rPr>
            <w:noProof/>
            <w:webHidden/>
          </w:rPr>
          <w:instrText xml:space="preserve"> PAGEREF _Toc10248355 \h </w:instrText>
        </w:r>
        <w:r w:rsidR="005E28EF">
          <w:rPr>
            <w:noProof/>
            <w:webHidden/>
          </w:rPr>
        </w:r>
        <w:r w:rsidR="005E28EF">
          <w:rPr>
            <w:noProof/>
            <w:webHidden/>
          </w:rPr>
          <w:fldChar w:fldCharType="separate"/>
        </w:r>
        <w:r w:rsidR="005E28EF">
          <w:rPr>
            <w:noProof/>
            <w:webHidden/>
          </w:rPr>
          <w:t>103</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56" w:history="1">
        <w:r w:rsidR="005E28EF" w:rsidRPr="00F07C22">
          <w:rPr>
            <w:rStyle w:val="Hyperlink"/>
            <w:noProof/>
            <w14:scene3d>
              <w14:camera w14:prst="orthographicFront"/>
              <w14:lightRig w14:rig="threePt" w14:dir="t">
                <w14:rot w14:lat="0" w14:lon="0" w14:rev="0"/>
              </w14:lightRig>
            </w14:scene3d>
          </w:rPr>
          <w:t>4.5.4</w:t>
        </w:r>
        <w:r w:rsidR="005E28EF" w:rsidRPr="00F07C22">
          <w:rPr>
            <w:rStyle w:val="Hyperlink"/>
            <w:noProof/>
          </w:rPr>
          <w:t xml:space="preserve"> Component TransformedData</w:t>
        </w:r>
        <w:r w:rsidR="005E28EF">
          <w:rPr>
            <w:noProof/>
            <w:webHidden/>
          </w:rPr>
          <w:tab/>
        </w:r>
        <w:r w:rsidR="005E28EF">
          <w:rPr>
            <w:noProof/>
            <w:webHidden/>
          </w:rPr>
          <w:fldChar w:fldCharType="begin"/>
        </w:r>
        <w:r w:rsidR="005E28EF">
          <w:rPr>
            <w:noProof/>
            <w:webHidden/>
          </w:rPr>
          <w:instrText xml:space="preserve"> PAGEREF _Toc10248356 \h </w:instrText>
        </w:r>
        <w:r w:rsidR="005E28EF">
          <w:rPr>
            <w:noProof/>
            <w:webHidden/>
          </w:rPr>
        </w:r>
        <w:r w:rsidR="005E28EF">
          <w:rPr>
            <w:noProof/>
            <w:webHidden/>
          </w:rPr>
          <w:fldChar w:fldCharType="separate"/>
        </w:r>
        <w:r w:rsidR="005E28EF">
          <w:rPr>
            <w:noProof/>
            <w:webHidden/>
          </w:rPr>
          <w:t>10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7" w:history="1">
        <w:r w:rsidR="005E28EF" w:rsidRPr="00F07C22">
          <w:rPr>
            <w:rStyle w:val="Hyperlink"/>
            <w:noProof/>
            <w14:scene3d>
              <w14:camera w14:prst="orthographicFront"/>
              <w14:lightRig w14:rig="threePt" w14:dir="t">
                <w14:rot w14:lat="0" w14:lon="0" w14:rev="0"/>
              </w14:lightRig>
            </w14:scene3d>
          </w:rPr>
          <w:t>4.5.4.1</w:t>
        </w:r>
        <w:r w:rsidR="005E28EF" w:rsidRPr="00F07C22">
          <w:rPr>
            <w:rStyle w:val="Hyperlink"/>
            <w:noProof/>
          </w:rPr>
          <w:t xml:space="preserve"> TransformedData – JSON Syntax</w:t>
        </w:r>
        <w:r w:rsidR="005E28EF">
          <w:rPr>
            <w:noProof/>
            <w:webHidden/>
          </w:rPr>
          <w:tab/>
        </w:r>
        <w:r w:rsidR="005E28EF">
          <w:rPr>
            <w:noProof/>
            <w:webHidden/>
          </w:rPr>
          <w:fldChar w:fldCharType="begin"/>
        </w:r>
        <w:r w:rsidR="005E28EF">
          <w:rPr>
            <w:noProof/>
            <w:webHidden/>
          </w:rPr>
          <w:instrText xml:space="preserve"> PAGEREF _Toc10248357 \h </w:instrText>
        </w:r>
        <w:r w:rsidR="005E28EF">
          <w:rPr>
            <w:noProof/>
            <w:webHidden/>
          </w:rPr>
        </w:r>
        <w:r w:rsidR="005E28EF">
          <w:rPr>
            <w:noProof/>
            <w:webHidden/>
          </w:rPr>
          <w:fldChar w:fldCharType="separate"/>
        </w:r>
        <w:r w:rsidR="005E28EF">
          <w:rPr>
            <w:noProof/>
            <w:webHidden/>
          </w:rPr>
          <w:t>10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58" w:history="1">
        <w:r w:rsidR="005E28EF" w:rsidRPr="00F07C22">
          <w:rPr>
            <w:rStyle w:val="Hyperlink"/>
            <w:noProof/>
            <w14:scene3d>
              <w14:camera w14:prst="orthographicFront"/>
              <w14:lightRig w14:rig="threePt" w14:dir="t">
                <w14:rot w14:lat="0" w14:lon="0" w14:rev="0"/>
              </w14:lightRig>
            </w14:scene3d>
          </w:rPr>
          <w:t>4.5.4.2</w:t>
        </w:r>
        <w:r w:rsidR="005E28EF" w:rsidRPr="00F07C22">
          <w:rPr>
            <w:rStyle w:val="Hyperlink"/>
            <w:noProof/>
          </w:rPr>
          <w:t xml:space="preserve"> TransformedData – XML Syntax</w:t>
        </w:r>
        <w:r w:rsidR="005E28EF">
          <w:rPr>
            <w:noProof/>
            <w:webHidden/>
          </w:rPr>
          <w:tab/>
        </w:r>
        <w:r w:rsidR="005E28EF">
          <w:rPr>
            <w:noProof/>
            <w:webHidden/>
          </w:rPr>
          <w:fldChar w:fldCharType="begin"/>
        </w:r>
        <w:r w:rsidR="005E28EF">
          <w:rPr>
            <w:noProof/>
            <w:webHidden/>
          </w:rPr>
          <w:instrText xml:space="preserve"> PAGEREF _Toc10248358 \h </w:instrText>
        </w:r>
        <w:r w:rsidR="005E28EF">
          <w:rPr>
            <w:noProof/>
            <w:webHidden/>
          </w:rPr>
        </w:r>
        <w:r w:rsidR="005E28EF">
          <w:rPr>
            <w:noProof/>
            <w:webHidden/>
          </w:rPr>
          <w:fldChar w:fldCharType="separate"/>
        </w:r>
        <w:r w:rsidR="005E28EF">
          <w:rPr>
            <w:noProof/>
            <w:webHidden/>
          </w:rPr>
          <w:t>10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59" w:history="1">
        <w:r w:rsidR="005E28EF" w:rsidRPr="00F07C22">
          <w:rPr>
            <w:rStyle w:val="Hyperlink"/>
            <w:noProof/>
            <w14:scene3d>
              <w14:camera w14:prst="orthographicFront"/>
              <w14:lightRig w14:rig="threePt" w14:dir="t">
                <w14:rot w14:lat="0" w14:lon="0" w14:rev="0"/>
              </w14:lightRig>
            </w14:scene3d>
          </w:rPr>
          <w:t>4.5.5</w:t>
        </w:r>
        <w:r w:rsidR="005E28EF" w:rsidRPr="00F07C22">
          <w:rPr>
            <w:rStyle w:val="Hyperlink"/>
            <w:noProof/>
          </w:rPr>
          <w:t xml:space="preserve"> Component DocumentHash</w:t>
        </w:r>
        <w:r w:rsidR="005E28EF">
          <w:rPr>
            <w:noProof/>
            <w:webHidden/>
          </w:rPr>
          <w:tab/>
        </w:r>
        <w:r w:rsidR="005E28EF">
          <w:rPr>
            <w:noProof/>
            <w:webHidden/>
          </w:rPr>
          <w:fldChar w:fldCharType="begin"/>
        </w:r>
        <w:r w:rsidR="005E28EF">
          <w:rPr>
            <w:noProof/>
            <w:webHidden/>
          </w:rPr>
          <w:instrText xml:space="preserve"> PAGEREF _Toc10248359 \h </w:instrText>
        </w:r>
        <w:r w:rsidR="005E28EF">
          <w:rPr>
            <w:noProof/>
            <w:webHidden/>
          </w:rPr>
        </w:r>
        <w:r w:rsidR="005E28EF">
          <w:rPr>
            <w:noProof/>
            <w:webHidden/>
          </w:rPr>
          <w:fldChar w:fldCharType="separate"/>
        </w:r>
        <w:r w:rsidR="005E28EF">
          <w:rPr>
            <w:noProof/>
            <w:webHidden/>
          </w:rPr>
          <w:t>105</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0" w:history="1">
        <w:r w:rsidR="005E28EF" w:rsidRPr="00F07C22">
          <w:rPr>
            <w:rStyle w:val="Hyperlink"/>
            <w:noProof/>
            <w14:scene3d>
              <w14:camera w14:prst="orthographicFront"/>
              <w14:lightRig w14:rig="threePt" w14:dir="t">
                <w14:rot w14:lat="0" w14:lon="0" w14:rev="0"/>
              </w14:lightRig>
            </w14:scene3d>
          </w:rPr>
          <w:t>4.5.5.1</w:t>
        </w:r>
        <w:r w:rsidR="005E28EF" w:rsidRPr="00F07C22">
          <w:rPr>
            <w:rStyle w:val="Hyperlink"/>
            <w:noProof/>
          </w:rPr>
          <w:t xml:space="preserve"> DocumentHash – JSON Syntax</w:t>
        </w:r>
        <w:r w:rsidR="005E28EF">
          <w:rPr>
            <w:noProof/>
            <w:webHidden/>
          </w:rPr>
          <w:tab/>
        </w:r>
        <w:r w:rsidR="005E28EF">
          <w:rPr>
            <w:noProof/>
            <w:webHidden/>
          </w:rPr>
          <w:fldChar w:fldCharType="begin"/>
        </w:r>
        <w:r w:rsidR="005E28EF">
          <w:rPr>
            <w:noProof/>
            <w:webHidden/>
          </w:rPr>
          <w:instrText xml:space="preserve"> PAGEREF _Toc10248360 \h </w:instrText>
        </w:r>
        <w:r w:rsidR="005E28EF">
          <w:rPr>
            <w:noProof/>
            <w:webHidden/>
          </w:rPr>
        </w:r>
        <w:r w:rsidR="005E28EF">
          <w:rPr>
            <w:noProof/>
            <w:webHidden/>
          </w:rPr>
          <w:fldChar w:fldCharType="separate"/>
        </w:r>
        <w:r w:rsidR="005E28EF">
          <w:rPr>
            <w:noProof/>
            <w:webHidden/>
          </w:rPr>
          <w:t>10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1" w:history="1">
        <w:r w:rsidR="005E28EF" w:rsidRPr="00F07C22">
          <w:rPr>
            <w:rStyle w:val="Hyperlink"/>
            <w:noProof/>
            <w14:scene3d>
              <w14:camera w14:prst="orthographicFront"/>
              <w14:lightRig w14:rig="threePt" w14:dir="t">
                <w14:rot w14:lat="0" w14:lon="0" w14:rev="0"/>
              </w14:lightRig>
            </w14:scene3d>
          </w:rPr>
          <w:t>4.5.5.2</w:t>
        </w:r>
        <w:r w:rsidR="005E28EF" w:rsidRPr="00F07C22">
          <w:rPr>
            <w:rStyle w:val="Hyperlink"/>
            <w:noProof/>
          </w:rPr>
          <w:t xml:space="preserve"> DocumentHash – XML Syntax</w:t>
        </w:r>
        <w:r w:rsidR="005E28EF">
          <w:rPr>
            <w:noProof/>
            <w:webHidden/>
          </w:rPr>
          <w:tab/>
        </w:r>
        <w:r w:rsidR="005E28EF">
          <w:rPr>
            <w:noProof/>
            <w:webHidden/>
          </w:rPr>
          <w:fldChar w:fldCharType="begin"/>
        </w:r>
        <w:r w:rsidR="005E28EF">
          <w:rPr>
            <w:noProof/>
            <w:webHidden/>
          </w:rPr>
          <w:instrText xml:space="preserve"> PAGEREF _Toc10248361 \h </w:instrText>
        </w:r>
        <w:r w:rsidR="005E28EF">
          <w:rPr>
            <w:noProof/>
            <w:webHidden/>
          </w:rPr>
        </w:r>
        <w:r w:rsidR="005E28EF">
          <w:rPr>
            <w:noProof/>
            <w:webHidden/>
          </w:rPr>
          <w:fldChar w:fldCharType="separate"/>
        </w:r>
        <w:r w:rsidR="005E28EF">
          <w:rPr>
            <w:noProof/>
            <w:webHidden/>
          </w:rPr>
          <w:t>10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62" w:history="1">
        <w:r w:rsidR="005E28EF" w:rsidRPr="00F07C22">
          <w:rPr>
            <w:rStyle w:val="Hyperlink"/>
            <w:noProof/>
            <w14:scene3d>
              <w14:camera w14:prst="orthographicFront"/>
              <w14:lightRig w14:rig="threePt" w14:dir="t">
                <w14:rot w14:lat="0" w14:lon="0" w14:rev="0"/>
              </w14:lightRig>
            </w14:scene3d>
          </w:rPr>
          <w:t>4.5.6</w:t>
        </w:r>
        <w:r w:rsidR="005E28EF" w:rsidRPr="00F07C22">
          <w:rPr>
            <w:rStyle w:val="Hyperlink"/>
            <w:noProof/>
          </w:rPr>
          <w:t xml:space="preserve"> Component SignatureObject</w:t>
        </w:r>
        <w:r w:rsidR="005E28EF">
          <w:rPr>
            <w:noProof/>
            <w:webHidden/>
          </w:rPr>
          <w:tab/>
        </w:r>
        <w:r w:rsidR="005E28EF">
          <w:rPr>
            <w:noProof/>
            <w:webHidden/>
          </w:rPr>
          <w:fldChar w:fldCharType="begin"/>
        </w:r>
        <w:r w:rsidR="005E28EF">
          <w:rPr>
            <w:noProof/>
            <w:webHidden/>
          </w:rPr>
          <w:instrText xml:space="preserve"> PAGEREF _Toc10248362 \h </w:instrText>
        </w:r>
        <w:r w:rsidR="005E28EF">
          <w:rPr>
            <w:noProof/>
            <w:webHidden/>
          </w:rPr>
        </w:r>
        <w:r w:rsidR="005E28EF">
          <w:rPr>
            <w:noProof/>
            <w:webHidden/>
          </w:rPr>
          <w:fldChar w:fldCharType="separate"/>
        </w:r>
        <w:r w:rsidR="005E28EF">
          <w:rPr>
            <w:noProof/>
            <w:webHidden/>
          </w:rPr>
          <w:t>107</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3" w:history="1">
        <w:r w:rsidR="005E28EF" w:rsidRPr="00F07C22">
          <w:rPr>
            <w:rStyle w:val="Hyperlink"/>
            <w:noProof/>
            <w14:scene3d>
              <w14:camera w14:prst="orthographicFront"/>
              <w14:lightRig w14:rig="threePt" w14:dir="t">
                <w14:rot w14:lat="0" w14:lon="0" w14:rev="0"/>
              </w14:lightRig>
            </w14:scene3d>
          </w:rPr>
          <w:t>4.5.6.1</w:t>
        </w:r>
        <w:r w:rsidR="005E28EF" w:rsidRPr="00F07C22">
          <w:rPr>
            <w:rStyle w:val="Hyperlink"/>
            <w:noProof/>
          </w:rPr>
          <w:t xml:space="preserve"> SignatureObject – JSON Syntax</w:t>
        </w:r>
        <w:r w:rsidR="005E28EF">
          <w:rPr>
            <w:noProof/>
            <w:webHidden/>
          </w:rPr>
          <w:tab/>
        </w:r>
        <w:r w:rsidR="005E28EF">
          <w:rPr>
            <w:noProof/>
            <w:webHidden/>
          </w:rPr>
          <w:fldChar w:fldCharType="begin"/>
        </w:r>
        <w:r w:rsidR="005E28EF">
          <w:rPr>
            <w:noProof/>
            <w:webHidden/>
          </w:rPr>
          <w:instrText xml:space="preserve"> PAGEREF _Toc10248363 \h </w:instrText>
        </w:r>
        <w:r w:rsidR="005E28EF">
          <w:rPr>
            <w:noProof/>
            <w:webHidden/>
          </w:rPr>
        </w:r>
        <w:r w:rsidR="005E28EF">
          <w:rPr>
            <w:noProof/>
            <w:webHidden/>
          </w:rPr>
          <w:fldChar w:fldCharType="separate"/>
        </w:r>
        <w:r w:rsidR="005E28EF">
          <w:rPr>
            <w:noProof/>
            <w:webHidden/>
          </w:rPr>
          <w:t>10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4" w:history="1">
        <w:r w:rsidR="005E28EF" w:rsidRPr="00F07C22">
          <w:rPr>
            <w:rStyle w:val="Hyperlink"/>
            <w:noProof/>
            <w14:scene3d>
              <w14:camera w14:prst="orthographicFront"/>
              <w14:lightRig w14:rig="threePt" w14:dir="t">
                <w14:rot w14:lat="0" w14:lon="0" w14:rev="0"/>
              </w14:lightRig>
            </w14:scene3d>
          </w:rPr>
          <w:t>4.5.6.2</w:t>
        </w:r>
        <w:r w:rsidR="005E28EF" w:rsidRPr="00F07C22">
          <w:rPr>
            <w:rStyle w:val="Hyperlink"/>
            <w:noProof/>
          </w:rPr>
          <w:t xml:space="preserve"> SignatureObject – XML Syntax</w:t>
        </w:r>
        <w:r w:rsidR="005E28EF">
          <w:rPr>
            <w:noProof/>
            <w:webHidden/>
          </w:rPr>
          <w:tab/>
        </w:r>
        <w:r w:rsidR="005E28EF">
          <w:rPr>
            <w:noProof/>
            <w:webHidden/>
          </w:rPr>
          <w:fldChar w:fldCharType="begin"/>
        </w:r>
        <w:r w:rsidR="005E28EF">
          <w:rPr>
            <w:noProof/>
            <w:webHidden/>
          </w:rPr>
          <w:instrText xml:space="preserve"> PAGEREF _Toc10248364 \h </w:instrText>
        </w:r>
        <w:r w:rsidR="005E28EF">
          <w:rPr>
            <w:noProof/>
            <w:webHidden/>
          </w:rPr>
        </w:r>
        <w:r w:rsidR="005E28EF">
          <w:rPr>
            <w:noProof/>
            <w:webHidden/>
          </w:rPr>
          <w:fldChar w:fldCharType="separate"/>
        </w:r>
        <w:r w:rsidR="005E28EF">
          <w:rPr>
            <w:noProof/>
            <w:webHidden/>
          </w:rPr>
          <w:t>109</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65" w:history="1">
        <w:r w:rsidR="005E28EF" w:rsidRPr="00F07C22">
          <w:rPr>
            <w:rStyle w:val="Hyperlink"/>
            <w:noProof/>
          </w:rPr>
          <w:t>4.6 Referenced Data Structure Models from other documents</w:t>
        </w:r>
        <w:r w:rsidR="005E28EF">
          <w:rPr>
            <w:noProof/>
            <w:webHidden/>
          </w:rPr>
          <w:tab/>
        </w:r>
        <w:r w:rsidR="005E28EF">
          <w:rPr>
            <w:noProof/>
            <w:webHidden/>
          </w:rPr>
          <w:fldChar w:fldCharType="begin"/>
        </w:r>
        <w:r w:rsidR="005E28EF">
          <w:rPr>
            <w:noProof/>
            <w:webHidden/>
          </w:rPr>
          <w:instrText xml:space="preserve"> PAGEREF _Toc10248365 \h </w:instrText>
        </w:r>
        <w:r w:rsidR="005E28EF">
          <w:rPr>
            <w:noProof/>
            <w:webHidden/>
          </w:rPr>
        </w:r>
        <w:r w:rsidR="005E28EF">
          <w:rPr>
            <w:noProof/>
            <w:webHidden/>
          </w:rPr>
          <w:fldChar w:fldCharType="separate"/>
        </w:r>
        <w:r w:rsidR="005E28EF">
          <w:rPr>
            <w:noProof/>
            <w:webHidden/>
          </w:rPr>
          <w:t>10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66" w:history="1">
        <w:r w:rsidR="005E28EF" w:rsidRPr="00F07C22">
          <w:rPr>
            <w:rStyle w:val="Hyperlink"/>
            <w:noProof/>
            <w14:scene3d>
              <w14:camera w14:prst="orthographicFront"/>
              <w14:lightRig w14:rig="threePt" w14:dir="t">
                <w14:rot w14:lat="0" w14:lon="0" w14:rev="0"/>
              </w14:lightRig>
            </w14:scene3d>
          </w:rPr>
          <w:t>4.6.1</w:t>
        </w:r>
        <w:r w:rsidR="005E28EF" w:rsidRPr="00F07C22">
          <w:rPr>
            <w:rStyle w:val="Hyperlink"/>
            <w:noProof/>
          </w:rPr>
          <w:t xml:space="preserve"> Component NameID</w:t>
        </w:r>
        <w:r w:rsidR="005E28EF">
          <w:rPr>
            <w:noProof/>
            <w:webHidden/>
          </w:rPr>
          <w:tab/>
        </w:r>
        <w:r w:rsidR="005E28EF">
          <w:rPr>
            <w:noProof/>
            <w:webHidden/>
          </w:rPr>
          <w:fldChar w:fldCharType="begin"/>
        </w:r>
        <w:r w:rsidR="005E28EF">
          <w:rPr>
            <w:noProof/>
            <w:webHidden/>
          </w:rPr>
          <w:instrText xml:space="preserve"> PAGEREF _Toc10248366 \h </w:instrText>
        </w:r>
        <w:r w:rsidR="005E28EF">
          <w:rPr>
            <w:noProof/>
            <w:webHidden/>
          </w:rPr>
        </w:r>
        <w:r w:rsidR="005E28EF">
          <w:rPr>
            <w:noProof/>
            <w:webHidden/>
          </w:rPr>
          <w:fldChar w:fldCharType="separate"/>
        </w:r>
        <w:r w:rsidR="005E28EF">
          <w:rPr>
            <w:noProof/>
            <w:webHidden/>
          </w:rPr>
          <w:t>10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7" w:history="1">
        <w:r w:rsidR="005E28EF" w:rsidRPr="00F07C22">
          <w:rPr>
            <w:rStyle w:val="Hyperlink"/>
            <w:noProof/>
            <w14:scene3d>
              <w14:camera w14:prst="orthographicFront"/>
              <w14:lightRig w14:rig="threePt" w14:dir="t">
                <w14:rot w14:lat="0" w14:lon="0" w14:rev="0"/>
              </w14:lightRig>
            </w14:scene3d>
          </w:rPr>
          <w:t>4.6.1.1</w:t>
        </w:r>
        <w:r w:rsidR="005E28EF" w:rsidRPr="00F07C22">
          <w:rPr>
            <w:rStyle w:val="Hyperlink"/>
            <w:noProof/>
          </w:rPr>
          <w:t xml:space="preserve"> NameID – JSON Syntax</w:t>
        </w:r>
        <w:r w:rsidR="005E28EF">
          <w:rPr>
            <w:noProof/>
            <w:webHidden/>
          </w:rPr>
          <w:tab/>
        </w:r>
        <w:r w:rsidR="005E28EF">
          <w:rPr>
            <w:noProof/>
            <w:webHidden/>
          </w:rPr>
          <w:fldChar w:fldCharType="begin"/>
        </w:r>
        <w:r w:rsidR="005E28EF">
          <w:rPr>
            <w:noProof/>
            <w:webHidden/>
          </w:rPr>
          <w:instrText xml:space="preserve"> PAGEREF _Toc10248367 \h </w:instrText>
        </w:r>
        <w:r w:rsidR="005E28EF">
          <w:rPr>
            <w:noProof/>
            <w:webHidden/>
          </w:rPr>
        </w:r>
        <w:r w:rsidR="005E28EF">
          <w:rPr>
            <w:noProof/>
            <w:webHidden/>
          </w:rPr>
          <w:fldChar w:fldCharType="separate"/>
        </w:r>
        <w:r w:rsidR="005E28EF">
          <w:rPr>
            <w:noProof/>
            <w:webHidden/>
          </w:rPr>
          <w:t>110</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68" w:history="1">
        <w:r w:rsidR="005E28EF" w:rsidRPr="00F07C22">
          <w:rPr>
            <w:rStyle w:val="Hyperlink"/>
            <w:noProof/>
            <w14:scene3d>
              <w14:camera w14:prst="orthographicFront"/>
              <w14:lightRig w14:rig="threePt" w14:dir="t">
                <w14:rot w14:lat="0" w14:lon="0" w14:rev="0"/>
              </w14:lightRig>
            </w14:scene3d>
          </w:rPr>
          <w:t>4.6.1.2</w:t>
        </w:r>
        <w:r w:rsidR="005E28EF" w:rsidRPr="00F07C22">
          <w:rPr>
            <w:rStyle w:val="Hyperlink"/>
            <w:noProof/>
          </w:rPr>
          <w:t xml:space="preserve"> NameID – XML Syntax</w:t>
        </w:r>
        <w:r w:rsidR="005E28EF">
          <w:rPr>
            <w:noProof/>
            <w:webHidden/>
          </w:rPr>
          <w:tab/>
        </w:r>
        <w:r w:rsidR="005E28EF">
          <w:rPr>
            <w:noProof/>
            <w:webHidden/>
          </w:rPr>
          <w:fldChar w:fldCharType="begin"/>
        </w:r>
        <w:r w:rsidR="005E28EF">
          <w:rPr>
            <w:noProof/>
            <w:webHidden/>
          </w:rPr>
          <w:instrText xml:space="preserve"> PAGEREF _Toc10248368 \h </w:instrText>
        </w:r>
        <w:r w:rsidR="005E28EF">
          <w:rPr>
            <w:noProof/>
            <w:webHidden/>
          </w:rPr>
        </w:r>
        <w:r w:rsidR="005E28EF">
          <w:rPr>
            <w:noProof/>
            <w:webHidden/>
          </w:rPr>
          <w:fldChar w:fldCharType="separate"/>
        </w:r>
        <w:r w:rsidR="005E28EF">
          <w:rPr>
            <w:noProof/>
            <w:webHidden/>
          </w:rPr>
          <w:t>111</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69" w:history="1">
        <w:r w:rsidR="005E28EF" w:rsidRPr="00F07C22">
          <w:rPr>
            <w:rStyle w:val="Hyperlink"/>
            <w:noProof/>
            <w14:scene3d>
              <w14:camera w14:prst="orthographicFront"/>
              <w14:lightRig w14:rig="threePt" w14:dir="t">
                <w14:rot w14:lat="0" w14:lon="0" w14:rev="0"/>
              </w14:lightRig>
            </w14:scene3d>
          </w:rPr>
          <w:t>4.6.2</w:t>
        </w:r>
        <w:r w:rsidR="005E28EF" w:rsidRPr="00F07C22">
          <w:rPr>
            <w:rStyle w:val="Hyperlink"/>
            <w:noProof/>
          </w:rPr>
          <w:t xml:space="preserve"> Component Transforms</w:t>
        </w:r>
        <w:r w:rsidR="005E28EF">
          <w:rPr>
            <w:noProof/>
            <w:webHidden/>
          </w:rPr>
          <w:tab/>
        </w:r>
        <w:r w:rsidR="005E28EF">
          <w:rPr>
            <w:noProof/>
            <w:webHidden/>
          </w:rPr>
          <w:fldChar w:fldCharType="begin"/>
        </w:r>
        <w:r w:rsidR="005E28EF">
          <w:rPr>
            <w:noProof/>
            <w:webHidden/>
          </w:rPr>
          <w:instrText xml:space="preserve"> PAGEREF _Toc10248369 \h </w:instrText>
        </w:r>
        <w:r w:rsidR="005E28EF">
          <w:rPr>
            <w:noProof/>
            <w:webHidden/>
          </w:rPr>
        </w:r>
        <w:r w:rsidR="005E28EF">
          <w:rPr>
            <w:noProof/>
            <w:webHidden/>
          </w:rPr>
          <w:fldChar w:fldCharType="separate"/>
        </w:r>
        <w:r w:rsidR="005E28EF">
          <w:rPr>
            <w:noProof/>
            <w:webHidden/>
          </w:rPr>
          <w:t>11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70" w:history="1">
        <w:r w:rsidR="005E28EF" w:rsidRPr="00F07C22">
          <w:rPr>
            <w:rStyle w:val="Hyperlink"/>
            <w:noProof/>
            <w14:scene3d>
              <w14:camera w14:prst="orthographicFront"/>
              <w14:lightRig w14:rig="threePt" w14:dir="t">
                <w14:rot w14:lat="0" w14:lon="0" w14:rev="0"/>
              </w14:lightRig>
            </w14:scene3d>
          </w:rPr>
          <w:t>4.6.2.1</w:t>
        </w:r>
        <w:r w:rsidR="005E28EF" w:rsidRPr="00F07C22">
          <w:rPr>
            <w:rStyle w:val="Hyperlink"/>
            <w:noProof/>
          </w:rPr>
          <w:t xml:space="preserve"> Transforms – JSON Syntax</w:t>
        </w:r>
        <w:r w:rsidR="005E28EF">
          <w:rPr>
            <w:noProof/>
            <w:webHidden/>
          </w:rPr>
          <w:tab/>
        </w:r>
        <w:r w:rsidR="005E28EF">
          <w:rPr>
            <w:noProof/>
            <w:webHidden/>
          </w:rPr>
          <w:fldChar w:fldCharType="begin"/>
        </w:r>
        <w:r w:rsidR="005E28EF">
          <w:rPr>
            <w:noProof/>
            <w:webHidden/>
          </w:rPr>
          <w:instrText xml:space="preserve"> PAGEREF _Toc10248370 \h </w:instrText>
        </w:r>
        <w:r w:rsidR="005E28EF">
          <w:rPr>
            <w:noProof/>
            <w:webHidden/>
          </w:rPr>
        </w:r>
        <w:r w:rsidR="005E28EF">
          <w:rPr>
            <w:noProof/>
            <w:webHidden/>
          </w:rPr>
          <w:fldChar w:fldCharType="separate"/>
        </w:r>
        <w:r w:rsidR="005E28EF">
          <w:rPr>
            <w:noProof/>
            <w:webHidden/>
          </w:rPr>
          <w:t>111</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71" w:history="1">
        <w:r w:rsidR="005E28EF" w:rsidRPr="00F07C22">
          <w:rPr>
            <w:rStyle w:val="Hyperlink"/>
            <w:noProof/>
            <w14:scene3d>
              <w14:camera w14:prst="orthographicFront"/>
              <w14:lightRig w14:rig="threePt" w14:dir="t">
                <w14:rot w14:lat="0" w14:lon="0" w14:rev="0"/>
              </w14:lightRig>
            </w14:scene3d>
          </w:rPr>
          <w:t>4.6.2.2</w:t>
        </w:r>
        <w:r w:rsidR="005E28EF" w:rsidRPr="00F07C22">
          <w:rPr>
            <w:rStyle w:val="Hyperlink"/>
            <w:noProof/>
          </w:rPr>
          <w:t xml:space="preserve"> Transforms – XML Syntax</w:t>
        </w:r>
        <w:r w:rsidR="005E28EF">
          <w:rPr>
            <w:noProof/>
            <w:webHidden/>
          </w:rPr>
          <w:tab/>
        </w:r>
        <w:r w:rsidR="005E28EF">
          <w:rPr>
            <w:noProof/>
            <w:webHidden/>
          </w:rPr>
          <w:fldChar w:fldCharType="begin"/>
        </w:r>
        <w:r w:rsidR="005E28EF">
          <w:rPr>
            <w:noProof/>
            <w:webHidden/>
          </w:rPr>
          <w:instrText xml:space="preserve"> PAGEREF _Toc10248371 \h </w:instrText>
        </w:r>
        <w:r w:rsidR="005E28EF">
          <w:rPr>
            <w:noProof/>
            <w:webHidden/>
          </w:rPr>
        </w:r>
        <w:r w:rsidR="005E28EF">
          <w:rPr>
            <w:noProof/>
            <w:webHidden/>
          </w:rPr>
          <w:fldChar w:fldCharType="separate"/>
        </w:r>
        <w:r w:rsidR="005E28EF">
          <w:rPr>
            <w:noProof/>
            <w:webHidden/>
          </w:rPr>
          <w:t>11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72" w:history="1">
        <w:r w:rsidR="005E28EF" w:rsidRPr="00F07C22">
          <w:rPr>
            <w:rStyle w:val="Hyperlink"/>
            <w:noProof/>
            <w14:scene3d>
              <w14:camera w14:prst="orthographicFront"/>
              <w14:lightRig w14:rig="threePt" w14:dir="t">
                <w14:rot w14:lat="0" w14:lon="0" w14:rev="0"/>
              </w14:lightRig>
            </w14:scene3d>
          </w:rPr>
          <w:t>4.6.3</w:t>
        </w:r>
        <w:r w:rsidR="005E28EF" w:rsidRPr="00F07C22">
          <w:rPr>
            <w:rStyle w:val="Hyperlink"/>
            <w:noProof/>
          </w:rPr>
          <w:t xml:space="preserve"> Component Transform</w:t>
        </w:r>
        <w:r w:rsidR="005E28EF">
          <w:rPr>
            <w:noProof/>
            <w:webHidden/>
          </w:rPr>
          <w:tab/>
        </w:r>
        <w:r w:rsidR="005E28EF">
          <w:rPr>
            <w:noProof/>
            <w:webHidden/>
          </w:rPr>
          <w:fldChar w:fldCharType="begin"/>
        </w:r>
        <w:r w:rsidR="005E28EF">
          <w:rPr>
            <w:noProof/>
            <w:webHidden/>
          </w:rPr>
          <w:instrText xml:space="preserve"> PAGEREF _Toc10248372 \h </w:instrText>
        </w:r>
        <w:r w:rsidR="005E28EF">
          <w:rPr>
            <w:noProof/>
            <w:webHidden/>
          </w:rPr>
        </w:r>
        <w:r w:rsidR="005E28EF">
          <w:rPr>
            <w:noProof/>
            <w:webHidden/>
          </w:rPr>
          <w:fldChar w:fldCharType="separate"/>
        </w:r>
        <w:r w:rsidR="005E28EF">
          <w:rPr>
            <w:noProof/>
            <w:webHidden/>
          </w:rPr>
          <w:t>112</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73" w:history="1">
        <w:r w:rsidR="005E28EF" w:rsidRPr="00F07C22">
          <w:rPr>
            <w:rStyle w:val="Hyperlink"/>
            <w:noProof/>
            <w14:scene3d>
              <w14:camera w14:prst="orthographicFront"/>
              <w14:lightRig w14:rig="threePt" w14:dir="t">
                <w14:rot w14:lat="0" w14:lon="0" w14:rev="0"/>
              </w14:lightRig>
            </w14:scene3d>
          </w:rPr>
          <w:t>4.6.3.1</w:t>
        </w:r>
        <w:r w:rsidR="005E28EF" w:rsidRPr="00F07C22">
          <w:rPr>
            <w:rStyle w:val="Hyperlink"/>
            <w:noProof/>
          </w:rPr>
          <w:t xml:space="preserve"> Transform – JSON Syntax</w:t>
        </w:r>
        <w:r w:rsidR="005E28EF">
          <w:rPr>
            <w:noProof/>
            <w:webHidden/>
          </w:rPr>
          <w:tab/>
        </w:r>
        <w:r w:rsidR="005E28EF">
          <w:rPr>
            <w:noProof/>
            <w:webHidden/>
          </w:rPr>
          <w:fldChar w:fldCharType="begin"/>
        </w:r>
        <w:r w:rsidR="005E28EF">
          <w:rPr>
            <w:noProof/>
            <w:webHidden/>
          </w:rPr>
          <w:instrText xml:space="preserve"> PAGEREF _Toc10248373 \h </w:instrText>
        </w:r>
        <w:r w:rsidR="005E28EF">
          <w:rPr>
            <w:noProof/>
            <w:webHidden/>
          </w:rPr>
        </w:r>
        <w:r w:rsidR="005E28EF">
          <w:rPr>
            <w:noProof/>
            <w:webHidden/>
          </w:rPr>
          <w:fldChar w:fldCharType="separate"/>
        </w:r>
        <w:r w:rsidR="005E28EF">
          <w:rPr>
            <w:noProof/>
            <w:webHidden/>
          </w:rPr>
          <w:t>11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74" w:history="1">
        <w:r w:rsidR="005E28EF" w:rsidRPr="00F07C22">
          <w:rPr>
            <w:rStyle w:val="Hyperlink"/>
            <w:noProof/>
            <w14:scene3d>
              <w14:camera w14:prst="orthographicFront"/>
              <w14:lightRig w14:rig="threePt" w14:dir="t">
                <w14:rot w14:lat="0" w14:lon="0" w14:rev="0"/>
              </w14:lightRig>
            </w14:scene3d>
          </w:rPr>
          <w:t>4.6.3.2</w:t>
        </w:r>
        <w:r w:rsidR="005E28EF" w:rsidRPr="00F07C22">
          <w:rPr>
            <w:rStyle w:val="Hyperlink"/>
            <w:noProof/>
          </w:rPr>
          <w:t xml:space="preserve"> Transform – XML Syntax</w:t>
        </w:r>
        <w:r w:rsidR="005E28EF">
          <w:rPr>
            <w:noProof/>
            <w:webHidden/>
          </w:rPr>
          <w:tab/>
        </w:r>
        <w:r w:rsidR="005E28EF">
          <w:rPr>
            <w:noProof/>
            <w:webHidden/>
          </w:rPr>
          <w:fldChar w:fldCharType="begin"/>
        </w:r>
        <w:r w:rsidR="005E28EF">
          <w:rPr>
            <w:noProof/>
            <w:webHidden/>
          </w:rPr>
          <w:instrText xml:space="preserve"> PAGEREF _Toc10248374 \h </w:instrText>
        </w:r>
        <w:r w:rsidR="005E28EF">
          <w:rPr>
            <w:noProof/>
            <w:webHidden/>
          </w:rPr>
        </w:r>
        <w:r w:rsidR="005E28EF">
          <w:rPr>
            <w:noProof/>
            <w:webHidden/>
          </w:rPr>
          <w:fldChar w:fldCharType="separate"/>
        </w:r>
        <w:r w:rsidR="005E28EF">
          <w:rPr>
            <w:noProof/>
            <w:webHidden/>
          </w:rPr>
          <w:t>114</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75" w:history="1">
        <w:r w:rsidR="005E28EF" w:rsidRPr="00F07C22">
          <w:rPr>
            <w:rStyle w:val="Hyperlink"/>
            <w:noProof/>
          </w:rPr>
          <w:t>4.7 Element / JSON name lookup tables</w:t>
        </w:r>
        <w:r w:rsidR="005E28EF">
          <w:rPr>
            <w:noProof/>
            <w:webHidden/>
          </w:rPr>
          <w:tab/>
        </w:r>
        <w:r w:rsidR="005E28EF">
          <w:rPr>
            <w:noProof/>
            <w:webHidden/>
          </w:rPr>
          <w:fldChar w:fldCharType="begin"/>
        </w:r>
        <w:r w:rsidR="005E28EF">
          <w:rPr>
            <w:noProof/>
            <w:webHidden/>
          </w:rPr>
          <w:instrText xml:space="preserve"> PAGEREF _Toc10248375 \h </w:instrText>
        </w:r>
        <w:r w:rsidR="005E28EF">
          <w:rPr>
            <w:noProof/>
            <w:webHidden/>
          </w:rPr>
        </w:r>
        <w:r w:rsidR="005E28EF">
          <w:rPr>
            <w:noProof/>
            <w:webHidden/>
          </w:rPr>
          <w:fldChar w:fldCharType="separate"/>
        </w:r>
        <w:r w:rsidR="005E28EF">
          <w:rPr>
            <w:noProof/>
            <w:webHidden/>
          </w:rPr>
          <w:t>114</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376" w:history="1">
        <w:r w:rsidR="005E28EF" w:rsidRPr="00F07C22">
          <w:rPr>
            <w:rStyle w:val="Hyperlink"/>
            <w:noProof/>
            <w:lang w:val="en-GB"/>
          </w:rPr>
          <w:t>5</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Data Processing Model for Signing</w:t>
        </w:r>
        <w:r w:rsidR="005E28EF">
          <w:rPr>
            <w:noProof/>
            <w:webHidden/>
          </w:rPr>
          <w:tab/>
        </w:r>
        <w:r w:rsidR="005E28EF">
          <w:rPr>
            <w:noProof/>
            <w:webHidden/>
          </w:rPr>
          <w:fldChar w:fldCharType="begin"/>
        </w:r>
        <w:r w:rsidR="005E28EF">
          <w:rPr>
            <w:noProof/>
            <w:webHidden/>
          </w:rPr>
          <w:instrText xml:space="preserve"> PAGEREF _Toc10248376 \h </w:instrText>
        </w:r>
        <w:r w:rsidR="005E28EF">
          <w:rPr>
            <w:noProof/>
            <w:webHidden/>
          </w:rPr>
        </w:r>
        <w:r w:rsidR="005E28EF">
          <w:rPr>
            <w:noProof/>
            <w:webHidden/>
          </w:rPr>
          <w:fldChar w:fldCharType="separate"/>
        </w:r>
        <w:r w:rsidR="005E28EF">
          <w:rPr>
            <w:noProof/>
            <w:webHidden/>
          </w:rPr>
          <w:t>123</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77" w:history="1">
        <w:r w:rsidR="005E28EF" w:rsidRPr="00F07C22">
          <w:rPr>
            <w:rStyle w:val="Hyperlink"/>
            <w:noProof/>
            <w:lang w:val="en-GB"/>
          </w:rPr>
          <w:t>5.1 Processing for XML Signatures</w:t>
        </w:r>
        <w:r w:rsidR="005E28EF">
          <w:rPr>
            <w:noProof/>
            <w:webHidden/>
          </w:rPr>
          <w:tab/>
        </w:r>
        <w:r w:rsidR="005E28EF">
          <w:rPr>
            <w:noProof/>
            <w:webHidden/>
          </w:rPr>
          <w:fldChar w:fldCharType="begin"/>
        </w:r>
        <w:r w:rsidR="005E28EF">
          <w:rPr>
            <w:noProof/>
            <w:webHidden/>
          </w:rPr>
          <w:instrText xml:space="preserve"> PAGEREF _Toc10248377 \h </w:instrText>
        </w:r>
        <w:r w:rsidR="005E28EF">
          <w:rPr>
            <w:noProof/>
            <w:webHidden/>
          </w:rPr>
        </w:r>
        <w:r w:rsidR="005E28EF">
          <w:rPr>
            <w:noProof/>
            <w:webHidden/>
          </w:rPr>
          <w:fldChar w:fldCharType="separate"/>
        </w:r>
        <w:r w:rsidR="005E28EF">
          <w:rPr>
            <w:noProof/>
            <w:webHidden/>
          </w:rPr>
          <w:t>123</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78" w:history="1">
        <w:r w:rsidR="005E28EF" w:rsidRPr="00F07C22">
          <w:rPr>
            <w:rStyle w:val="Hyperlink"/>
            <w:noProof/>
            <w:lang w:val="en-GB"/>
            <w14:scene3d>
              <w14:camera w14:prst="orthographicFront"/>
              <w14:lightRig w14:rig="threePt" w14:dir="t">
                <w14:rot w14:lat="0" w14:lon="0" w14:rev="0"/>
              </w14:lightRig>
            </w14:scene3d>
          </w:rPr>
          <w:t>5.1.1</w:t>
        </w:r>
        <w:r w:rsidR="005E28EF" w:rsidRPr="00F07C22">
          <w:rPr>
            <w:rStyle w:val="Hyperlink"/>
            <w:noProof/>
            <w:lang w:val="en-GB"/>
          </w:rPr>
          <w:t xml:space="preserve"> Sub process ‘</w:t>
        </w:r>
        <w:r w:rsidR="005E28EF" w:rsidRPr="00F07C22">
          <w:rPr>
            <w:rStyle w:val="Hyperlink"/>
            <w:rFonts w:ascii="Courier New" w:hAnsi="Courier New"/>
            <w:noProof/>
            <w:lang w:val="en-GB"/>
          </w:rPr>
          <w:t>process references</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78 \h </w:instrText>
        </w:r>
        <w:r w:rsidR="005E28EF">
          <w:rPr>
            <w:noProof/>
            <w:webHidden/>
          </w:rPr>
        </w:r>
        <w:r w:rsidR="005E28EF">
          <w:rPr>
            <w:noProof/>
            <w:webHidden/>
          </w:rPr>
          <w:fldChar w:fldCharType="separate"/>
        </w:r>
        <w:r w:rsidR="005E28EF">
          <w:rPr>
            <w:noProof/>
            <w:webHidden/>
          </w:rPr>
          <w:t>123</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79" w:history="1">
        <w:r w:rsidR="005E28EF" w:rsidRPr="00F07C22">
          <w:rPr>
            <w:rStyle w:val="Hyperlink"/>
            <w:noProof/>
            <w:lang w:val="en-GB"/>
            <w14:scene3d>
              <w14:camera w14:prst="orthographicFront"/>
              <w14:lightRig w14:rig="threePt" w14:dir="t">
                <w14:rot w14:lat="0" w14:lon="0" w14:rev="0"/>
              </w14:lightRig>
            </w14:scene3d>
          </w:rPr>
          <w:t>5.1.2</w:t>
        </w:r>
        <w:r w:rsidR="005E28EF" w:rsidRPr="00F07C22">
          <w:rPr>
            <w:rStyle w:val="Hyperlink"/>
            <w:noProof/>
            <w:lang w:val="en-GB"/>
          </w:rPr>
          <w:t xml:space="preserve"> Sub process ‘</w:t>
        </w:r>
        <w:r w:rsidR="005E28EF" w:rsidRPr="00F07C22">
          <w:rPr>
            <w:rStyle w:val="Hyperlink"/>
            <w:rFonts w:ascii="Courier New" w:hAnsi="Courier New"/>
            <w:noProof/>
            <w:lang w:val="en-GB"/>
          </w:rPr>
          <w:t>create XML signature</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79 \h </w:instrText>
        </w:r>
        <w:r w:rsidR="005E28EF">
          <w:rPr>
            <w:noProof/>
            <w:webHidden/>
          </w:rPr>
        </w:r>
        <w:r w:rsidR="005E28EF">
          <w:rPr>
            <w:noProof/>
            <w:webHidden/>
          </w:rPr>
          <w:fldChar w:fldCharType="separate"/>
        </w:r>
        <w:r w:rsidR="005E28EF">
          <w:rPr>
            <w:noProof/>
            <w:webHidden/>
          </w:rPr>
          <w:t>12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80" w:history="1">
        <w:r w:rsidR="005E28EF" w:rsidRPr="00F07C22">
          <w:rPr>
            <w:rStyle w:val="Hyperlink"/>
            <w:rFonts w:ascii="Courier New" w:hAnsi="Courier New"/>
            <w:noProof/>
            <w:lang w:val="en-GB"/>
            <w14:scene3d>
              <w14:camera w14:prst="orthographicFront"/>
              <w14:lightRig w14:rig="threePt" w14:dir="t">
                <w14:rot w14:lat="0" w14:lon="0" w14:rev="0"/>
              </w14:lightRig>
            </w14:scene3d>
          </w:rPr>
          <w:t>5.1.2.1</w:t>
        </w:r>
        <w:r w:rsidR="005E28EF" w:rsidRPr="00F07C22">
          <w:rPr>
            <w:rStyle w:val="Hyperlink"/>
            <w:noProof/>
            <w:lang w:val="en-GB"/>
          </w:rPr>
          <w:t xml:space="preserve"> XML Signatures Variant Optional Input </w:t>
        </w:r>
        <w:r w:rsidR="005E28EF" w:rsidRPr="00F07C22">
          <w:rPr>
            <w:rStyle w:val="Hyperlink"/>
            <w:rFonts w:ascii="Courier New" w:hAnsi="Courier New"/>
            <w:noProof/>
            <w:lang w:val="en-GB"/>
          </w:rPr>
          <w:t>IncludeObject</w:t>
        </w:r>
        <w:r w:rsidR="005E28EF">
          <w:rPr>
            <w:noProof/>
            <w:webHidden/>
          </w:rPr>
          <w:tab/>
        </w:r>
        <w:r w:rsidR="005E28EF">
          <w:rPr>
            <w:noProof/>
            <w:webHidden/>
          </w:rPr>
          <w:fldChar w:fldCharType="begin"/>
        </w:r>
        <w:r w:rsidR="005E28EF">
          <w:rPr>
            <w:noProof/>
            <w:webHidden/>
          </w:rPr>
          <w:instrText xml:space="preserve"> PAGEREF _Toc10248380 \h </w:instrText>
        </w:r>
        <w:r w:rsidR="005E28EF">
          <w:rPr>
            <w:noProof/>
            <w:webHidden/>
          </w:rPr>
        </w:r>
        <w:r w:rsidR="005E28EF">
          <w:rPr>
            <w:noProof/>
            <w:webHidden/>
          </w:rPr>
          <w:fldChar w:fldCharType="separate"/>
        </w:r>
        <w:r w:rsidR="005E28EF">
          <w:rPr>
            <w:noProof/>
            <w:webHidden/>
          </w:rPr>
          <w:t>125</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81" w:history="1">
        <w:r w:rsidR="005E28EF" w:rsidRPr="00F07C22">
          <w:rPr>
            <w:rStyle w:val="Hyperlink"/>
            <w:noProof/>
            <w:lang w:val="en-GB"/>
          </w:rPr>
          <w:t>5.2 Processing for CMS Signatures</w:t>
        </w:r>
        <w:r w:rsidR="005E28EF">
          <w:rPr>
            <w:noProof/>
            <w:webHidden/>
          </w:rPr>
          <w:tab/>
        </w:r>
        <w:r w:rsidR="005E28EF">
          <w:rPr>
            <w:noProof/>
            <w:webHidden/>
          </w:rPr>
          <w:fldChar w:fldCharType="begin"/>
        </w:r>
        <w:r w:rsidR="005E28EF">
          <w:rPr>
            <w:noProof/>
            <w:webHidden/>
          </w:rPr>
          <w:instrText xml:space="preserve"> PAGEREF _Toc10248381 \h </w:instrText>
        </w:r>
        <w:r w:rsidR="005E28EF">
          <w:rPr>
            <w:noProof/>
            <w:webHidden/>
          </w:rPr>
        </w:r>
        <w:r w:rsidR="005E28EF">
          <w:rPr>
            <w:noProof/>
            <w:webHidden/>
          </w:rPr>
          <w:fldChar w:fldCharType="separate"/>
        </w:r>
        <w:r w:rsidR="005E28EF">
          <w:rPr>
            <w:noProof/>
            <w:webHidden/>
          </w:rPr>
          <w:t>12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82" w:history="1">
        <w:r w:rsidR="005E28EF" w:rsidRPr="00F07C22">
          <w:rPr>
            <w:rStyle w:val="Hyperlink"/>
            <w:noProof/>
            <w:lang w:val="en-GB"/>
            <w14:scene3d>
              <w14:camera w14:prst="orthographicFront"/>
              <w14:lightRig w14:rig="threePt" w14:dir="t">
                <w14:rot w14:lat="0" w14:lon="0" w14:rev="0"/>
              </w14:lightRig>
            </w14:scene3d>
          </w:rPr>
          <w:t>5.2.1</w:t>
        </w:r>
        <w:r w:rsidR="005E28EF" w:rsidRPr="00F07C22">
          <w:rPr>
            <w:rStyle w:val="Hyperlink"/>
            <w:noProof/>
            <w:lang w:val="en-GB"/>
          </w:rPr>
          <w:t xml:space="preserve"> Sub process ‘</w:t>
        </w:r>
        <w:r w:rsidR="005E28EF" w:rsidRPr="00F07C22">
          <w:rPr>
            <w:rStyle w:val="Hyperlink"/>
            <w:rFonts w:ascii="Courier New" w:hAnsi="Courier New"/>
            <w:noProof/>
            <w:lang w:val="en-GB"/>
          </w:rPr>
          <w:t>process digest</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82 \h </w:instrText>
        </w:r>
        <w:r w:rsidR="005E28EF">
          <w:rPr>
            <w:noProof/>
            <w:webHidden/>
          </w:rPr>
        </w:r>
        <w:r w:rsidR="005E28EF">
          <w:rPr>
            <w:noProof/>
            <w:webHidden/>
          </w:rPr>
          <w:fldChar w:fldCharType="separate"/>
        </w:r>
        <w:r w:rsidR="005E28EF">
          <w:rPr>
            <w:noProof/>
            <w:webHidden/>
          </w:rPr>
          <w:t>126</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83" w:history="1">
        <w:r w:rsidR="005E28EF" w:rsidRPr="00F07C22">
          <w:rPr>
            <w:rStyle w:val="Hyperlink"/>
            <w:noProof/>
            <w:lang w:val="en-GB"/>
            <w14:scene3d>
              <w14:camera w14:prst="orthographicFront"/>
              <w14:lightRig w14:rig="threePt" w14:dir="t">
                <w14:rot w14:lat="0" w14:lon="0" w14:rev="0"/>
              </w14:lightRig>
            </w14:scene3d>
          </w:rPr>
          <w:t>5.2.2</w:t>
        </w:r>
        <w:r w:rsidR="005E28EF" w:rsidRPr="00F07C22">
          <w:rPr>
            <w:rStyle w:val="Hyperlink"/>
            <w:noProof/>
            <w:lang w:val="en-GB"/>
          </w:rPr>
          <w:t xml:space="preserve"> Sub process ‘</w:t>
        </w:r>
        <w:r w:rsidR="005E28EF" w:rsidRPr="00F07C22">
          <w:rPr>
            <w:rStyle w:val="Hyperlink"/>
            <w:rFonts w:ascii="Courier New" w:hAnsi="Courier New"/>
            <w:noProof/>
            <w:lang w:val="en-GB"/>
          </w:rPr>
          <w:t>create CMS signature</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83 \h </w:instrText>
        </w:r>
        <w:r w:rsidR="005E28EF">
          <w:rPr>
            <w:noProof/>
            <w:webHidden/>
          </w:rPr>
        </w:r>
        <w:r w:rsidR="005E28EF">
          <w:rPr>
            <w:noProof/>
            <w:webHidden/>
          </w:rPr>
          <w:fldChar w:fldCharType="separate"/>
        </w:r>
        <w:r w:rsidR="005E28EF">
          <w:rPr>
            <w:noProof/>
            <w:webHidden/>
          </w:rPr>
          <w:t>127</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84" w:history="1">
        <w:r w:rsidR="005E28EF" w:rsidRPr="00F07C22">
          <w:rPr>
            <w:rStyle w:val="Hyperlink"/>
            <w:noProof/>
            <w:lang w:val="en-GB"/>
          </w:rPr>
          <w:t>5.3 General Processing</w:t>
        </w:r>
        <w:r w:rsidR="005E28EF">
          <w:rPr>
            <w:noProof/>
            <w:webHidden/>
          </w:rPr>
          <w:tab/>
        </w:r>
        <w:r w:rsidR="005E28EF">
          <w:rPr>
            <w:noProof/>
            <w:webHidden/>
          </w:rPr>
          <w:fldChar w:fldCharType="begin"/>
        </w:r>
        <w:r w:rsidR="005E28EF">
          <w:rPr>
            <w:noProof/>
            <w:webHidden/>
          </w:rPr>
          <w:instrText xml:space="preserve"> PAGEREF _Toc10248384 \h </w:instrText>
        </w:r>
        <w:r w:rsidR="005E28EF">
          <w:rPr>
            <w:noProof/>
            <w:webHidden/>
          </w:rPr>
        </w:r>
        <w:r w:rsidR="005E28EF">
          <w:rPr>
            <w:noProof/>
            <w:webHidden/>
          </w:rPr>
          <w:fldChar w:fldCharType="separate"/>
        </w:r>
        <w:r w:rsidR="005E28EF">
          <w:rPr>
            <w:noProof/>
            <w:webHidden/>
          </w:rPr>
          <w:t>12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85" w:history="1">
        <w:r w:rsidR="005E28EF" w:rsidRPr="00F07C22">
          <w:rPr>
            <w:rStyle w:val="Hyperlink"/>
            <w:noProof/>
            <w:lang w:val="en-GB"/>
            <w14:scene3d>
              <w14:camera w14:prst="orthographicFront"/>
              <w14:lightRig w14:rig="threePt" w14:dir="t">
                <w14:rot w14:lat="0" w14:lon="0" w14:rev="0"/>
              </w14:lightRig>
            </w14:scene3d>
          </w:rPr>
          <w:t>5.3.1</w:t>
        </w:r>
        <w:r w:rsidR="005E28EF" w:rsidRPr="00F07C22">
          <w:rPr>
            <w:rStyle w:val="Hyperlink"/>
            <w:noProof/>
            <w:lang w:val="en-GB"/>
          </w:rPr>
          <w:t xml:space="preserve"> Multi-Signature Creation</w:t>
        </w:r>
        <w:r w:rsidR="005E28EF">
          <w:rPr>
            <w:noProof/>
            <w:webHidden/>
          </w:rPr>
          <w:tab/>
        </w:r>
        <w:r w:rsidR="005E28EF">
          <w:rPr>
            <w:noProof/>
            <w:webHidden/>
          </w:rPr>
          <w:fldChar w:fldCharType="begin"/>
        </w:r>
        <w:r w:rsidR="005E28EF">
          <w:rPr>
            <w:noProof/>
            <w:webHidden/>
          </w:rPr>
          <w:instrText xml:space="preserve"> PAGEREF _Toc10248385 \h </w:instrText>
        </w:r>
        <w:r w:rsidR="005E28EF">
          <w:rPr>
            <w:noProof/>
            <w:webHidden/>
          </w:rPr>
        </w:r>
        <w:r w:rsidR="005E28EF">
          <w:rPr>
            <w:noProof/>
            <w:webHidden/>
          </w:rPr>
          <w:fldChar w:fldCharType="separate"/>
        </w:r>
        <w:r w:rsidR="005E28EF">
          <w:rPr>
            <w:noProof/>
            <w:webHidden/>
          </w:rPr>
          <w:t>128</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86" w:history="1">
        <w:r w:rsidR="005E28EF" w:rsidRPr="00F07C22">
          <w:rPr>
            <w:rStyle w:val="Hyperlink"/>
            <w:rFonts w:ascii="Courier New" w:hAnsi="Courier New"/>
            <w:noProof/>
            <w:lang w:val="en-GB"/>
            <w14:scene3d>
              <w14:camera w14:prst="orthographicFront"/>
              <w14:lightRig w14:rig="threePt" w14:dir="t">
                <w14:rot w14:lat="0" w14:lon="0" w14:rev="0"/>
              </w14:lightRig>
            </w14:scene3d>
          </w:rPr>
          <w:t>5.3.2</w:t>
        </w:r>
        <w:r w:rsidR="005E28EF" w:rsidRPr="00F07C22">
          <w:rPr>
            <w:rStyle w:val="Hyperlink"/>
            <w:noProof/>
            <w:lang w:val="en-GB"/>
          </w:rPr>
          <w:t xml:space="preserve"> Sub process ‘</w:t>
        </w:r>
        <w:r w:rsidR="005E28EF" w:rsidRPr="00F07C22">
          <w:rPr>
            <w:rStyle w:val="Hyperlink"/>
            <w:rFonts w:ascii="Courier New" w:hAnsi="Courier New"/>
            <w:noProof/>
            <w:lang w:val="en-GB"/>
          </w:rPr>
          <w:t>add Timestamp</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86 \h </w:instrText>
        </w:r>
        <w:r w:rsidR="005E28EF">
          <w:rPr>
            <w:noProof/>
            <w:webHidden/>
          </w:rPr>
        </w:r>
        <w:r w:rsidR="005E28EF">
          <w:rPr>
            <w:noProof/>
            <w:webHidden/>
          </w:rPr>
          <w:fldChar w:fldCharType="separate"/>
        </w:r>
        <w:r w:rsidR="005E28EF">
          <w:rPr>
            <w:noProof/>
            <w:webHidden/>
          </w:rPr>
          <w:t>128</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87" w:history="1">
        <w:r w:rsidR="005E28EF" w:rsidRPr="00F07C22">
          <w:rPr>
            <w:rStyle w:val="Hyperlink"/>
            <w:noProof/>
            <w:lang w:val="en-GB"/>
            <w14:scene3d>
              <w14:camera w14:prst="orthographicFront"/>
              <w14:lightRig w14:rig="threePt" w14:dir="t">
                <w14:rot w14:lat="0" w14:lon="0" w14:rev="0"/>
              </w14:lightRig>
            </w14:scene3d>
          </w:rPr>
          <w:t>5.3.2.1</w:t>
        </w:r>
        <w:r w:rsidR="005E28EF" w:rsidRPr="00F07C22">
          <w:rPr>
            <w:rStyle w:val="Hyperlink"/>
            <w:noProof/>
            <w:lang w:val="en-GB"/>
          </w:rPr>
          <w:t xml:space="preserve"> Processing for CMS signatures time-stamping</w:t>
        </w:r>
        <w:r w:rsidR="005E28EF">
          <w:rPr>
            <w:noProof/>
            <w:webHidden/>
          </w:rPr>
          <w:tab/>
        </w:r>
        <w:r w:rsidR="005E28EF">
          <w:rPr>
            <w:noProof/>
            <w:webHidden/>
          </w:rPr>
          <w:fldChar w:fldCharType="begin"/>
        </w:r>
        <w:r w:rsidR="005E28EF">
          <w:rPr>
            <w:noProof/>
            <w:webHidden/>
          </w:rPr>
          <w:instrText xml:space="preserve"> PAGEREF _Toc10248387 \h </w:instrText>
        </w:r>
        <w:r w:rsidR="005E28EF">
          <w:rPr>
            <w:noProof/>
            <w:webHidden/>
          </w:rPr>
        </w:r>
        <w:r w:rsidR="005E28EF">
          <w:rPr>
            <w:noProof/>
            <w:webHidden/>
          </w:rPr>
          <w:fldChar w:fldCharType="separate"/>
        </w:r>
        <w:r w:rsidR="005E28EF">
          <w:rPr>
            <w:noProof/>
            <w:webHidden/>
          </w:rPr>
          <w:t>12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88" w:history="1">
        <w:r w:rsidR="005E28EF" w:rsidRPr="00F07C22">
          <w:rPr>
            <w:rStyle w:val="Hyperlink"/>
            <w:noProof/>
            <w:lang w:val="en-GB"/>
            <w14:scene3d>
              <w14:camera w14:prst="orthographicFront"/>
              <w14:lightRig w14:rig="threePt" w14:dir="t">
                <w14:rot w14:lat="0" w14:lon="0" w14:rev="0"/>
              </w14:lightRig>
            </w14:scene3d>
          </w:rPr>
          <w:t>5.3.2.2</w:t>
        </w:r>
        <w:r w:rsidR="005E28EF" w:rsidRPr="00F07C22">
          <w:rPr>
            <w:rStyle w:val="Hyperlink"/>
            <w:noProof/>
            <w:lang w:val="en-GB"/>
          </w:rPr>
          <w:t xml:space="preserve"> Processing for XML Timestamps on XML signatures</w:t>
        </w:r>
        <w:r w:rsidR="005E28EF">
          <w:rPr>
            <w:noProof/>
            <w:webHidden/>
          </w:rPr>
          <w:tab/>
        </w:r>
        <w:r w:rsidR="005E28EF">
          <w:rPr>
            <w:noProof/>
            <w:webHidden/>
          </w:rPr>
          <w:fldChar w:fldCharType="begin"/>
        </w:r>
        <w:r w:rsidR="005E28EF">
          <w:rPr>
            <w:noProof/>
            <w:webHidden/>
          </w:rPr>
          <w:instrText xml:space="preserve"> PAGEREF _Toc10248388 \h </w:instrText>
        </w:r>
        <w:r w:rsidR="005E28EF">
          <w:rPr>
            <w:noProof/>
            <w:webHidden/>
          </w:rPr>
        </w:r>
        <w:r w:rsidR="005E28EF">
          <w:rPr>
            <w:noProof/>
            <w:webHidden/>
          </w:rPr>
          <w:fldChar w:fldCharType="separate"/>
        </w:r>
        <w:r w:rsidR="005E28EF">
          <w:rPr>
            <w:noProof/>
            <w:webHidden/>
          </w:rPr>
          <w:t>129</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89" w:history="1">
        <w:r w:rsidR="005E28EF" w:rsidRPr="00F07C22">
          <w:rPr>
            <w:rStyle w:val="Hyperlink"/>
            <w:noProof/>
            <w:lang w:val="en-GB"/>
            <w14:scene3d>
              <w14:camera w14:prst="orthographicFront"/>
              <w14:lightRig w14:rig="threePt" w14:dir="t">
                <w14:rot w14:lat="0" w14:lon="0" w14:rev="0"/>
              </w14:lightRig>
            </w14:scene3d>
          </w:rPr>
          <w:t>5.3.2.3</w:t>
        </w:r>
        <w:r w:rsidR="005E28EF" w:rsidRPr="00F07C22">
          <w:rPr>
            <w:rStyle w:val="Hyperlink"/>
            <w:noProof/>
            <w:lang w:val="en-GB"/>
          </w:rPr>
          <w:t xml:space="preserve"> Processing for RFC 3161 Timestamps on XML signatures</w:t>
        </w:r>
        <w:r w:rsidR="005E28EF">
          <w:rPr>
            <w:noProof/>
            <w:webHidden/>
          </w:rPr>
          <w:tab/>
        </w:r>
        <w:r w:rsidR="005E28EF">
          <w:rPr>
            <w:noProof/>
            <w:webHidden/>
          </w:rPr>
          <w:fldChar w:fldCharType="begin"/>
        </w:r>
        <w:r w:rsidR="005E28EF">
          <w:rPr>
            <w:noProof/>
            <w:webHidden/>
          </w:rPr>
          <w:instrText xml:space="preserve"> PAGEREF _Toc10248389 \h </w:instrText>
        </w:r>
        <w:r w:rsidR="005E28EF">
          <w:rPr>
            <w:noProof/>
            <w:webHidden/>
          </w:rPr>
        </w:r>
        <w:r w:rsidR="005E28EF">
          <w:rPr>
            <w:noProof/>
            <w:webHidden/>
          </w:rPr>
          <w:fldChar w:fldCharType="separate"/>
        </w:r>
        <w:r w:rsidR="005E28EF">
          <w:rPr>
            <w:noProof/>
            <w:webHidden/>
          </w:rPr>
          <w:t>129</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390" w:history="1">
        <w:r w:rsidR="005E28EF" w:rsidRPr="00F07C22">
          <w:rPr>
            <w:rStyle w:val="Hyperlink"/>
            <w:noProof/>
            <w:lang w:val="en-GB"/>
          </w:rPr>
          <w:t>6</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Data Processing Model for Verification</w:t>
        </w:r>
        <w:r w:rsidR="005E28EF">
          <w:rPr>
            <w:noProof/>
            <w:webHidden/>
          </w:rPr>
          <w:tab/>
        </w:r>
        <w:r w:rsidR="005E28EF">
          <w:rPr>
            <w:noProof/>
            <w:webHidden/>
          </w:rPr>
          <w:fldChar w:fldCharType="begin"/>
        </w:r>
        <w:r w:rsidR="005E28EF">
          <w:rPr>
            <w:noProof/>
            <w:webHidden/>
          </w:rPr>
          <w:instrText xml:space="preserve"> PAGEREF _Toc10248390 \h </w:instrText>
        </w:r>
        <w:r w:rsidR="005E28EF">
          <w:rPr>
            <w:noProof/>
            <w:webHidden/>
          </w:rPr>
        </w:r>
        <w:r w:rsidR="005E28EF">
          <w:rPr>
            <w:noProof/>
            <w:webHidden/>
          </w:rPr>
          <w:fldChar w:fldCharType="separate"/>
        </w:r>
        <w:r w:rsidR="005E28EF">
          <w:rPr>
            <w:noProof/>
            <w:webHidden/>
          </w:rPr>
          <w:t>131</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91" w:history="1">
        <w:r w:rsidR="005E28EF" w:rsidRPr="00F07C22">
          <w:rPr>
            <w:rStyle w:val="Hyperlink"/>
            <w:noProof/>
            <w:lang w:val="en-GB"/>
          </w:rPr>
          <w:t>6.1 Processing for XML Signature Verification</w:t>
        </w:r>
        <w:r w:rsidR="005E28EF">
          <w:rPr>
            <w:noProof/>
            <w:webHidden/>
          </w:rPr>
          <w:tab/>
        </w:r>
        <w:r w:rsidR="005E28EF">
          <w:rPr>
            <w:noProof/>
            <w:webHidden/>
          </w:rPr>
          <w:fldChar w:fldCharType="begin"/>
        </w:r>
        <w:r w:rsidR="005E28EF">
          <w:rPr>
            <w:noProof/>
            <w:webHidden/>
          </w:rPr>
          <w:instrText xml:space="preserve"> PAGEREF _Toc10248391 \h </w:instrText>
        </w:r>
        <w:r w:rsidR="005E28EF">
          <w:rPr>
            <w:noProof/>
            <w:webHidden/>
          </w:rPr>
        </w:r>
        <w:r w:rsidR="005E28EF">
          <w:rPr>
            <w:noProof/>
            <w:webHidden/>
          </w:rPr>
          <w:fldChar w:fldCharType="separate"/>
        </w:r>
        <w:r w:rsidR="005E28EF">
          <w:rPr>
            <w:noProof/>
            <w:webHidden/>
          </w:rPr>
          <w:t>13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2" w:history="1">
        <w:r w:rsidR="005E28EF" w:rsidRPr="00F07C22">
          <w:rPr>
            <w:rStyle w:val="Hyperlink"/>
            <w:noProof/>
            <w:lang w:val="en-GB"/>
            <w14:scene3d>
              <w14:camera w14:prst="orthographicFront"/>
              <w14:lightRig w14:rig="threePt" w14:dir="t">
                <w14:rot w14:lat="0" w14:lon="0" w14:rev="0"/>
              </w14:lightRig>
            </w14:scene3d>
          </w:rPr>
          <w:t>6.1.1</w:t>
        </w:r>
        <w:r w:rsidR="005E28EF" w:rsidRPr="00F07C22">
          <w:rPr>
            <w:rStyle w:val="Hyperlink"/>
            <w:noProof/>
            <w:lang w:val="en-GB"/>
          </w:rPr>
          <w:t xml:space="preserve"> Sub process ‘</w:t>
        </w:r>
        <w:r w:rsidR="005E28EF" w:rsidRPr="00F07C22">
          <w:rPr>
            <w:rStyle w:val="Hyperlink"/>
            <w:rFonts w:ascii="Courier New" w:hAnsi="Courier New"/>
            <w:noProof/>
            <w:lang w:val="en-GB"/>
          </w:rPr>
          <w:t>retrieve XML signature</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92 \h </w:instrText>
        </w:r>
        <w:r w:rsidR="005E28EF">
          <w:rPr>
            <w:noProof/>
            <w:webHidden/>
          </w:rPr>
        </w:r>
        <w:r w:rsidR="005E28EF">
          <w:rPr>
            <w:noProof/>
            <w:webHidden/>
          </w:rPr>
          <w:fldChar w:fldCharType="separate"/>
        </w:r>
        <w:r w:rsidR="005E28EF">
          <w:rPr>
            <w:noProof/>
            <w:webHidden/>
          </w:rPr>
          <w:t>13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3" w:history="1">
        <w:r w:rsidR="005E28EF" w:rsidRPr="00F07C22">
          <w:rPr>
            <w:rStyle w:val="Hyperlink"/>
            <w:noProof/>
            <w:lang w:val="en-GB"/>
            <w14:scene3d>
              <w14:camera w14:prst="orthographicFront"/>
              <w14:lightRig w14:rig="threePt" w14:dir="t">
                <w14:rot w14:lat="0" w14:lon="0" w14:rev="0"/>
              </w14:lightRig>
            </w14:scene3d>
          </w:rPr>
          <w:t>6.1.2</w:t>
        </w:r>
        <w:r w:rsidR="005E28EF" w:rsidRPr="00F07C22">
          <w:rPr>
            <w:rStyle w:val="Hyperlink"/>
            <w:noProof/>
            <w:lang w:val="en-GB"/>
          </w:rPr>
          <w:t xml:space="preserve"> Sub process ‘</w:t>
        </w:r>
        <w:r w:rsidR="005E28EF" w:rsidRPr="00F07C22">
          <w:rPr>
            <w:rStyle w:val="Hyperlink"/>
            <w:rFonts w:ascii="Courier New" w:hAnsi="Courier New"/>
            <w:noProof/>
            <w:lang w:val="en-GB"/>
          </w:rPr>
          <w:t>recalculate references</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93 \h </w:instrText>
        </w:r>
        <w:r w:rsidR="005E28EF">
          <w:rPr>
            <w:noProof/>
            <w:webHidden/>
          </w:rPr>
        </w:r>
        <w:r w:rsidR="005E28EF">
          <w:rPr>
            <w:noProof/>
            <w:webHidden/>
          </w:rPr>
          <w:fldChar w:fldCharType="separate"/>
        </w:r>
        <w:r w:rsidR="005E28EF">
          <w:rPr>
            <w:noProof/>
            <w:webHidden/>
          </w:rPr>
          <w:t>132</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4" w:history="1">
        <w:r w:rsidR="005E28EF" w:rsidRPr="00F07C22">
          <w:rPr>
            <w:rStyle w:val="Hyperlink"/>
            <w:noProof/>
            <w:lang w:val="en-GB"/>
            <w14:scene3d>
              <w14:camera w14:prst="orthographicFront"/>
              <w14:lightRig w14:rig="threePt" w14:dir="t">
                <w14:rot w14:lat="0" w14:lon="0" w14:rev="0"/>
              </w14:lightRig>
            </w14:scene3d>
          </w:rPr>
          <w:t>6.1.3</w:t>
        </w:r>
        <w:r w:rsidR="005E28EF" w:rsidRPr="00F07C22">
          <w:rPr>
            <w:rStyle w:val="Hyperlink"/>
            <w:noProof/>
            <w:lang w:val="en-GB"/>
          </w:rPr>
          <w:t xml:space="preserve"> Sub process ‘</w:t>
        </w:r>
        <w:r w:rsidR="005E28EF" w:rsidRPr="00F07C22">
          <w:rPr>
            <w:rStyle w:val="Hyperlink"/>
            <w:rFonts w:ascii="Courier New" w:hAnsi="Courier New"/>
            <w:noProof/>
            <w:lang w:val="en-GB"/>
          </w:rPr>
          <w:t>verify XML signature</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94 \h </w:instrText>
        </w:r>
        <w:r w:rsidR="005E28EF">
          <w:rPr>
            <w:noProof/>
            <w:webHidden/>
          </w:rPr>
        </w:r>
        <w:r w:rsidR="005E28EF">
          <w:rPr>
            <w:noProof/>
            <w:webHidden/>
          </w:rPr>
          <w:fldChar w:fldCharType="separate"/>
        </w:r>
        <w:r w:rsidR="005E28EF">
          <w:rPr>
            <w:noProof/>
            <w:webHidden/>
          </w:rPr>
          <w:t>133</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95" w:history="1">
        <w:r w:rsidR="005E28EF" w:rsidRPr="00F07C22">
          <w:rPr>
            <w:rStyle w:val="Hyperlink"/>
            <w:noProof/>
            <w:lang w:val="en-GB"/>
            <w14:scene3d>
              <w14:camera w14:prst="orthographicFront"/>
              <w14:lightRig w14:rig="threePt" w14:dir="t">
                <w14:rot w14:lat="0" w14:lon="0" w14:rev="0"/>
              </w14:lightRig>
            </w14:scene3d>
          </w:rPr>
          <w:t>6.1.3.1</w:t>
        </w:r>
        <w:r w:rsidR="005E28EF" w:rsidRPr="00F07C22">
          <w:rPr>
            <w:rStyle w:val="Hyperlink"/>
            <w:noProof/>
            <w:lang w:val="en-GB"/>
          </w:rPr>
          <w:t xml:space="preserve"> Processing for RFC 3161 timestamp tokens on XML Signatures</w:t>
        </w:r>
        <w:r w:rsidR="005E28EF">
          <w:rPr>
            <w:noProof/>
            <w:webHidden/>
          </w:rPr>
          <w:tab/>
        </w:r>
        <w:r w:rsidR="005E28EF">
          <w:rPr>
            <w:noProof/>
            <w:webHidden/>
          </w:rPr>
          <w:fldChar w:fldCharType="begin"/>
        </w:r>
        <w:r w:rsidR="005E28EF">
          <w:rPr>
            <w:noProof/>
            <w:webHidden/>
          </w:rPr>
          <w:instrText xml:space="preserve"> PAGEREF _Toc10248395 \h </w:instrText>
        </w:r>
        <w:r w:rsidR="005E28EF">
          <w:rPr>
            <w:noProof/>
            <w:webHidden/>
          </w:rPr>
        </w:r>
        <w:r w:rsidR="005E28EF">
          <w:rPr>
            <w:noProof/>
            <w:webHidden/>
          </w:rPr>
          <w:fldChar w:fldCharType="separate"/>
        </w:r>
        <w:r w:rsidR="005E28EF">
          <w:rPr>
            <w:noProof/>
            <w:webHidden/>
          </w:rPr>
          <w:t>134</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396" w:history="1">
        <w:r w:rsidR="005E28EF" w:rsidRPr="00F07C22">
          <w:rPr>
            <w:rStyle w:val="Hyperlink"/>
            <w:noProof/>
            <w:lang w:val="en-GB"/>
            <w14:scene3d>
              <w14:camera w14:prst="orthographicFront"/>
              <w14:lightRig w14:rig="threePt" w14:dir="t">
                <w14:rot w14:lat="0" w14:lon="0" w14:rev="0"/>
              </w14:lightRig>
            </w14:scene3d>
          </w:rPr>
          <w:t>6.1.3.2</w:t>
        </w:r>
        <w:r w:rsidR="005E28EF" w:rsidRPr="00F07C22">
          <w:rPr>
            <w:rStyle w:val="Hyperlink"/>
            <w:noProof/>
            <w:lang w:val="en-GB"/>
          </w:rPr>
          <w:t xml:space="preserve"> Processing for XML timestamp tokens on XML signatures</w:t>
        </w:r>
        <w:r w:rsidR="005E28EF">
          <w:rPr>
            <w:noProof/>
            <w:webHidden/>
          </w:rPr>
          <w:tab/>
        </w:r>
        <w:r w:rsidR="005E28EF">
          <w:rPr>
            <w:noProof/>
            <w:webHidden/>
          </w:rPr>
          <w:fldChar w:fldCharType="begin"/>
        </w:r>
        <w:r w:rsidR="005E28EF">
          <w:rPr>
            <w:noProof/>
            <w:webHidden/>
          </w:rPr>
          <w:instrText xml:space="preserve"> PAGEREF _Toc10248396 \h </w:instrText>
        </w:r>
        <w:r w:rsidR="005E28EF">
          <w:rPr>
            <w:noProof/>
            <w:webHidden/>
          </w:rPr>
        </w:r>
        <w:r w:rsidR="005E28EF">
          <w:rPr>
            <w:noProof/>
            <w:webHidden/>
          </w:rPr>
          <w:fldChar w:fldCharType="separate"/>
        </w:r>
        <w:r w:rsidR="005E28EF">
          <w:rPr>
            <w:noProof/>
            <w:webHidden/>
          </w:rPr>
          <w:t>135</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397" w:history="1">
        <w:r w:rsidR="005E28EF" w:rsidRPr="00F07C22">
          <w:rPr>
            <w:rStyle w:val="Hyperlink"/>
            <w:noProof/>
            <w:lang w:val="en-GB"/>
          </w:rPr>
          <w:t>6.2 Processing for CMS Signature Verification</w:t>
        </w:r>
        <w:r w:rsidR="005E28EF">
          <w:rPr>
            <w:noProof/>
            <w:webHidden/>
          </w:rPr>
          <w:tab/>
        </w:r>
        <w:r w:rsidR="005E28EF">
          <w:rPr>
            <w:noProof/>
            <w:webHidden/>
          </w:rPr>
          <w:fldChar w:fldCharType="begin"/>
        </w:r>
        <w:r w:rsidR="005E28EF">
          <w:rPr>
            <w:noProof/>
            <w:webHidden/>
          </w:rPr>
          <w:instrText xml:space="preserve"> PAGEREF _Toc10248397 \h </w:instrText>
        </w:r>
        <w:r w:rsidR="005E28EF">
          <w:rPr>
            <w:noProof/>
            <w:webHidden/>
          </w:rPr>
        </w:r>
        <w:r w:rsidR="005E28EF">
          <w:rPr>
            <w:noProof/>
            <w:webHidden/>
          </w:rPr>
          <w:fldChar w:fldCharType="separate"/>
        </w:r>
        <w:r w:rsidR="005E28EF">
          <w:rPr>
            <w:noProof/>
            <w:webHidden/>
          </w:rPr>
          <w:t>13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8" w:history="1">
        <w:r w:rsidR="005E28EF" w:rsidRPr="00F07C22">
          <w:rPr>
            <w:rStyle w:val="Hyperlink"/>
            <w:noProof/>
            <w:lang w:val="en-GB"/>
            <w14:scene3d>
              <w14:camera w14:prst="orthographicFront"/>
              <w14:lightRig w14:rig="threePt" w14:dir="t">
                <w14:rot w14:lat="0" w14:lon="0" w14:rev="0"/>
              </w14:lightRig>
            </w14:scene3d>
          </w:rPr>
          <w:t>6.2.1</w:t>
        </w:r>
        <w:r w:rsidR="005E28EF" w:rsidRPr="00F07C22">
          <w:rPr>
            <w:rStyle w:val="Hyperlink"/>
            <w:noProof/>
            <w:lang w:val="en-GB"/>
          </w:rPr>
          <w:t xml:space="preserve"> Sub process ‘</w:t>
        </w:r>
        <w:r w:rsidR="005E28EF" w:rsidRPr="00F07C22">
          <w:rPr>
            <w:rStyle w:val="Hyperlink"/>
            <w:rFonts w:ascii="Courier New" w:hAnsi="Courier New"/>
            <w:noProof/>
            <w:lang w:val="en-GB"/>
          </w:rPr>
          <w:t>retrieve CMS signature</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98 \h </w:instrText>
        </w:r>
        <w:r w:rsidR="005E28EF">
          <w:rPr>
            <w:noProof/>
            <w:webHidden/>
          </w:rPr>
        </w:r>
        <w:r w:rsidR="005E28EF">
          <w:rPr>
            <w:noProof/>
            <w:webHidden/>
          </w:rPr>
          <w:fldChar w:fldCharType="separate"/>
        </w:r>
        <w:r w:rsidR="005E28EF">
          <w:rPr>
            <w:noProof/>
            <w:webHidden/>
          </w:rPr>
          <w:t>13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399" w:history="1">
        <w:r w:rsidR="005E28EF" w:rsidRPr="00F07C22">
          <w:rPr>
            <w:rStyle w:val="Hyperlink"/>
            <w:noProof/>
            <w:lang w:val="en-GB"/>
            <w14:scene3d>
              <w14:camera w14:prst="orthographicFront"/>
              <w14:lightRig w14:rig="threePt" w14:dir="t">
                <w14:rot w14:lat="0" w14:lon="0" w14:rev="0"/>
              </w14:lightRig>
            </w14:scene3d>
          </w:rPr>
          <w:t>6.2.2</w:t>
        </w:r>
        <w:r w:rsidR="005E28EF" w:rsidRPr="00F07C22">
          <w:rPr>
            <w:rStyle w:val="Hyperlink"/>
            <w:noProof/>
            <w:lang w:val="en-GB"/>
          </w:rPr>
          <w:t xml:space="preserve"> Sub process ‘</w:t>
        </w:r>
        <w:r w:rsidR="005E28EF" w:rsidRPr="00F07C22">
          <w:rPr>
            <w:rStyle w:val="Hyperlink"/>
            <w:rFonts w:ascii="Courier New" w:hAnsi="Courier New"/>
            <w:noProof/>
            <w:lang w:val="en-GB"/>
          </w:rPr>
          <w:t>verify CMS signature</w:t>
        </w:r>
        <w:r w:rsidR="005E28EF" w:rsidRPr="00F07C22">
          <w:rPr>
            <w:rStyle w:val="Hyperlink"/>
            <w:noProof/>
            <w:lang w:val="en-GB"/>
          </w:rPr>
          <w:t>’</w:t>
        </w:r>
        <w:r w:rsidR="005E28EF">
          <w:rPr>
            <w:noProof/>
            <w:webHidden/>
          </w:rPr>
          <w:tab/>
        </w:r>
        <w:r w:rsidR="005E28EF">
          <w:rPr>
            <w:noProof/>
            <w:webHidden/>
          </w:rPr>
          <w:fldChar w:fldCharType="begin"/>
        </w:r>
        <w:r w:rsidR="005E28EF">
          <w:rPr>
            <w:noProof/>
            <w:webHidden/>
          </w:rPr>
          <w:instrText xml:space="preserve"> PAGEREF _Toc10248399 \h </w:instrText>
        </w:r>
        <w:r w:rsidR="005E28EF">
          <w:rPr>
            <w:noProof/>
            <w:webHidden/>
          </w:rPr>
        </w:r>
        <w:r w:rsidR="005E28EF">
          <w:rPr>
            <w:noProof/>
            <w:webHidden/>
          </w:rPr>
          <w:fldChar w:fldCharType="separate"/>
        </w:r>
        <w:r w:rsidR="005E28EF">
          <w:rPr>
            <w:noProof/>
            <w:webHidden/>
          </w:rPr>
          <w:t>136</w:t>
        </w:r>
        <w:r w:rsidR="005E28EF">
          <w:rPr>
            <w:noProof/>
            <w:webHidden/>
          </w:rPr>
          <w:fldChar w:fldCharType="end"/>
        </w:r>
      </w:hyperlink>
    </w:p>
    <w:p w:rsidR="005E28EF" w:rsidRDefault="007B105A">
      <w:pPr>
        <w:pStyle w:val="Verzeichnis4"/>
        <w:tabs>
          <w:tab w:val="right" w:leader="dot" w:pos="9350"/>
        </w:tabs>
        <w:rPr>
          <w:rFonts w:asciiTheme="minorHAnsi" w:eastAsiaTheme="minorEastAsia" w:hAnsiTheme="minorHAnsi" w:cstheme="minorBidi"/>
          <w:noProof/>
          <w:sz w:val="22"/>
          <w:szCs w:val="22"/>
          <w:lang w:val="en-GB" w:eastAsia="en-GB"/>
        </w:rPr>
      </w:pPr>
      <w:hyperlink w:anchor="_Toc10248400" w:history="1">
        <w:r w:rsidR="005E28EF" w:rsidRPr="00F07C22">
          <w:rPr>
            <w:rStyle w:val="Hyperlink"/>
            <w:noProof/>
            <w:lang w:val="en-GB"/>
            <w14:scene3d>
              <w14:camera w14:prst="orthographicFront"/>
              <w14:lightRig w14:rig="threePt" w14:dir="t">
                <w14:rot w14:lat="0" w14:lon="0" w14:rev="0"/>
              </w14:lightRig>
            </w14:scene3d>
          </w:rPr>
          <w:t>6.2.2.1</w:t>
        </w:r>
        <w:r w:rsidR="005E28EF" w:rsidRPr="00F07C22">
          <w:rPr>
            <w:rStyle w:val="Hyperlink"/>
            <w:noProof/>
            <w:lang w:val="en-GB"/>
          </w:rPr>
          <w:t xml:space="preserve"> Processing for RFC 3161 Timestamp tokens on CMS Signatures.</w:t>
        </w:r>
        <w:r w:rsidR="005E28EF">
          <w:rPr>
            <w:noProof/>
            <w:webHidden/>
          </w:rPr>
          <w:tab/>
        </w:r>
        <w:r w:rsidR="005E28EF">
          <w:rPr>
            <w:noProof/>
            <w:webHidden/>
          </w:rPr>
          <w:fldChar w:fldCharType="begin"/>
        </w:r>
        <w:r w:rsidR="005E28EF">
          <w:rPr>
            <w:noProof/>
            <w:webHidden/>
          </w:rPr>
          <w:instrText xml:space="preserve"> PAGEREF _Toc10248400 \h </w:instrText>
        </w:r>
        <w:r w:rsidR="005E28EF">
          <w:rPr>
            <w:noProof/>
            <w:webHidden/>
          </w:rPr>
        </w:r>
        <w:r w:rsidR="005E28EF">
          <w:rPr>
            <w:noProof/>
            <w:webHidden/>
          </w:rPr>
          <w:fldChar w:fldCharType="separate"/>
        </w:r>
        <w:r w:rsidR="005E28EF">
          <w:rPr>
            <w:noProof/>
            <w:webHidden/>
          </w:rPr>
          <w:t>136</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01" w:history="1">
        <w:r w:rsidR="005E28EF" w:rsidRPr="00F07C22">
          <w:rPr>
            <w:rStyle w:val="Hyperlink"/>
            <w:noProof/>
            <w:lang w:val="en-GB"/>
          </w:rPr>
          <w:t>6.3 General Processing</w:t>
        </w:r>
        <w:r w:rsidR="005E28EF">
          <w:rPr>
            <w:noProof/>
            <w:webHidden/>
          </w:rPr>
          <w:tab/>
        </w:r>
        <w:r w:rsidR="005E28EF">
          <w:rPr>
            <w:noProof/>
            <w:webHidden/>
          </w:rPr>
          <w:fldChar w:fldCharType="begin"/>
        </w:r>
        <w:r w:rsidR="005E28EF">
          <w:rPr>
            <w:noProof/>
            <w:webHidden/>
          </w:rPr>
          <w:instrText xml:space="preserve"> PAGEREF _Toc10248401 \h </w:instrText>
        </w:r>
        <w:r w:rsidR="005E28EF">
          <w:rPr>
            <w:noProof/>
            <w:webHidden/>
          </w:rPr>
        </w:r>
        <w:r w:rsidR="005E28EF">
          <w:rPr>
            <w:noProof/>
            <w:webHidden/>
          </w:rPr>
          <w:fldChar w:fldCharType="separate"/>
        </w:r>
        <w:r w:rsidR="005E28EF">
          <w:rPr>
            <w:noProof/>
            <w:webHidden/>
          </w:rPr>
          <w:t>13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02" w:history="1">
        <w:r w:rsidR="005E28EF" w:rsidRPr="00F07C22">
          <w:rPr>
            <w:rStyle w:val="Hyperlink"/>
            <w:noProof/>
            <w14:scene3d>
              <w14:camera w14:prst="orthographicFront"/>
              <w14:lightRig w14:rig="threePt" w14:dir="t">
                <w14:rot w14:lat="0" w14:lon="0" w14:rev="0"/>
              </w14:lightRig>
            </w14:scene3d>
          </w:rPr>
          <w:t>6.3.1</w:t>
        </w:r>
        <w:r w:rsidR="005E28EF" w:rsidRPr="00F07C22">
          <w:rPr>
            <w:rStyle w:val="Hyperlink"/>
            <w:noProof/>
          </w:rPr>
          <w:t xml:space="preserve"> Multi-Signature Verification</w:t>
        </w:r>
        <w:r w:rsidR="005E28EF">
          <w:rPr>
            <w:noProof/>
            <w:webHidden/>
          </w:rPr>
          <w:tab/>
        </w:r>
        <w:r w:rsidR="005E28EF">
          <w:rPr>
            <w:noProof/>
            <w:webHidden/>
          </w:rPr>
          <w:fldChar w:fldCharType="begin"/>
        </w:r>
        <w:r w:rsidR="005E28EF">
          <w:rPr>
            <w:noProof/>
            <w:webHidden/>
          </w:rPr>
          <w:instrText xml:space="preserve"> PAGEREF _Toc10248402 \h </w:instrText>
        </w:r>
        <w:r w:rsidR="005E28EF">
          <w:rPr>
            <w:noProof/>
            <w:webHidden/>
          </w:rPr>
        </w:r>
        <w:r w:rsidR="005E28EF">
          <w:rPr>
            <w:noProof/>
            <w:webHidden/>
          </w:rPr>
          <w:fldChar w:fldCharType="separate"/>
        </w:r>
        <w:r w:rsidR="005E28EF">
          <w:rPr>
            <w:noProof/>
            <w:webHidden/>
          </w:rPr>
          <w:t>13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03" w:history="1">
        <w:r w:rsidR="005E28EF" w:rsidRPr="00F07C22">
          <w:rPr>
            <w:rStyle w:val="Hyperlink"/>
            <w:noProof/>
            <w:lang w:val="en-GB"/>
            <w14:scene3d>
              <w14:camera w14:prst="orthographicFront"/>
              <w14:lightRig w14:rig="threePt" w14:dir="t">
                <w14:rot w14:lat="0" w14:lon="0" w14:rev="0"/>
              </w14:lightRig>
            </w14:scene3d>
          </w:rPr>
          <w:t>6.3.2</w:t>
        </w:r>
        <w:r w:rsidR="005E28EF" w:rsidRPr="00F07C22">
          <w:rPr>
            <w:rStyle w:val="Hyperlink"/>
            <w:noProof/>
            <w:lang w:val="en-GB"/>
          </w:rPr>
          <w:t xml:space="preserve"> Sub process ‘augment Signature’</w:t>
        </w:r>
        <w:r w:rsidR="005E28EF">
          <w:rPr>
            <w:noProof/>
            <w:webHidden/>
          </w:rPr>
          <w:tab/>
        </w:r>
        <w:r w:rsidR="005E28EF">
          <w:rPr>
            <w:noProof/>
            <w:webHidden/>
          </w:rPr>
          <w:fldChar w:fldCharType="begin"/>
        </w:r>
        <w:r w:rsidR="005E28EF">
          <w:rPr>
            <w:noProof/>
            <w:webHidden/>
          </w:rPr>
          <w:instrText xml:space="preserve"> PAGEREF _Toc10248403 \h </w:instrText>
        </w:r>
        <w:r w:rsidR="005E28EF">
          <w:rPr>
            <w:noProof/>
            <w:webHidden/>
          </w:rPr>
        </w:r>
        <w:r w:rsidR="005E28EF">
          <w:rPr>
            <w:noProof/>
            <w:webHidden/>
          </w:rPr>
          <w:fldChar w:fldCharType="separate"/>
        </w:r>
        <w:r w:rsidR="005E28EF">
          <w:rPr>
            <w:noProof/>
            <w:webHidden/>
          </w:rPr>
          <w:t>13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04" w:history="1">
        <w:r w:rsidR="005E28EF" w:rsidRPr="00F07C22">
          <w:rPr>
            <w:rStyle w:val="Hyperlink"/>
            <w:noProof/>
            <w:lang w:val="en-GB"/>
            <w14:scene3d>
              <w14:camera w14:prst="orthographicFront"/>
              <w14:lightRig w14:rig="threePt" w14:dir="t">
                <w14:rot w14:lat="0" w14:lon="0" w14:rev="0"/>
              </w14:lightRig>
            </w14:scene3d>
          </w:rPr>
          <w:t>6.3.3</w:t>
        </w:r>
        <w:r w:rsidR="005E28EF" w:rsidRPr="00F07C22">
          <w:rPr>
            <w:rStyle w:val="Hyperlink"/>
            <w:noProof/>
            <w:lang w:val="en-GB"/>
          </w:rPr>
          <w:t xml:space="preserve"> Sub process ‘timestamp Signature’</w:t>
        </w:r>
        <w:r w:rsidR="005E28EF">
          <w:rPr>
            <w:noProof/>
            <w:webHidden/>
          </w:rPr>
          <w:tab/>
        </w:r>
        <w:r w:rsidR="005E28EF">
          <w:rPr>
            <w:noProof/>
            <w:webHidden/>
          </w:rPr>
          <w:fldChar w:fldCharType="begin"/>
        </w:r>
        <w:r w:rsidR="005E28EF">
          <w:rPr>
            <w:noProof/>
            <w:webHidden/>
          </w:rPr>
          <w:instrText xml:space="preserve"> PAGEREF _Toc10248404 \h </w:instrText>
        </w:r>
        <w:r w:rsidR="005E28EF">
          <w:rPr>
            <w:noProof/>
            <w:webHidden/>
          </w:rPr>
        </w:r>
        <w:r w:rsidR="005E28EF">
          <w:rPr>
            <w:noProof/>
            <w:webHidden/>
          </w:rPr>
          <w:fldChar w:fldCharType="separate"/>
        </w:r>
        <w:r w:rsidR="005E28EF">
          <w:rPr>
            <w:noProof/>
            <w:webHidden/>
          </w:rPr>
          <w:t>13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05" w:history="1">
        <w:r w:rsidR="005E28EF" w:rsidRPr="00F07C22">
          <w:rPr>
            <w:rStyle w:val="Hyperlink"/>
            <w:noProof/>
            <w:lang w:val="en-GB"/>
            <w14:scene3d>
              <w14:camera w14:prst="orthographicFront"/>
              <w14:lightRig w14:rig="threePt" w14:dir="t">
                <w14:rot w14:lat="0" w14:lon="0" w14:rev="0"/>
              </w14:lightRig>
            </w14:scene3d>
          </w:rPr>
          <w:t>6.3.4</w:t>
        </w:r>
        <w:r w:rsidR="005E28EF" w:rsidRPr="00F07C22">
          <w:rPr>
            <w:rStyle w:val="Hyperlink"/>
            <w:noProof/>
            <w:lang w:val="en-GB"/>
          </w:rPr>
          <w:t xml:space="preserve"> Task ‘build VerifyResponse’</w:t>
        </w:r>
        <w:r w:rsidR="005E28EF">
          <w:rPr>
            <w:noProof/>
            <w:webHidden/>
          </w:rPr>
          <w:tab/>
        </w:r>
        <w:r w:rsidR="005E28EF">
          <w:rPr>
            <w:noProof/>
            <w:webHidden/>
          </w:rPr>
          <w:fldChar w:fldCharType="begin"/>
        </w:r>
        <w:r w:rsidR="005E28EF">
          <w:rPr>
            <w:noProof/>
            <w:webHidden/>
          </w:rPr>
          <w:instrText xml:space="preserve"> PAGEREF _Toc10248405 \h </w:instrText>
        </w:r>
        <w:r w:rsidR="005E28EF">
          <w:rPr>
            <w:noProof/>
            <w:webHidden/>
          </w:rPr>
        </w:r>
        <w:r w:rsidR="005E28EF">
          <w:rPr>
            <w:noProof/>
            <w:webHidden/>
          </w:rPr>
          <w:fldChar w:fldCharType="separate"/>
        </w:r>
        <w:r w:rsidR="005E28EF">
          <w:rPr>
            <w:noProof/>
            <w:webHidden/>
          </w:rPr>
          <w:t>140</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06" w:history="1">
        <w:r w:rsidR="005E28EF" w:rsidRPr="00F07C22">
          <w:rPr>
            <w:rStyle w:val="Hyperlink"/>
            <w:noProof/>
            <w:lang w:val="en-GB"/>
          </w:rPr>
          <w:t>7</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Asynchronous Processing Model</w:t>
        </w:r>
        <w:r w:rsidR="005E28EF">
          <w:rPr>
            <w:noProof/>
            <w:webHidden/>
          </w:rPr>
          <w:tab/>
        </w:r>
        <w:r w:rsidR="005E28EF">
          <w:rPr>
            <w:noProof/>
            <w:webHidden/>
          </w:rPr>
          <w:fldChar w:fldCharType="begin"/>
        </w:r>
        <w:r w:rsidR="005E28EF">
          <w:rPr>
            <w:noProof/>
            <w:webHidden/>
          </w:rPr>
          <w:instrText xml:space="preserve"> PAGEREF _Toc10248406 \h </w:instrText>
        </w:r>
        <w:r w:rsidR="005E28EF">
          <w:rPr>
            <w:noProof/>
            <w:webHidden/>
          </w:rPr>
        </w:r>
        <w:r w:rsidR="005E28EF">
          <w:rPr>
            <w:noProof/>
            <w:webHidden/>
          </w:rPr>
          <w:fldChar w:fldCharType="separate"/>
        </w:r>
        <w:r w:rsidR="005E28EF">
          <w:rPr>
            <w:noProof/>
            <w:webHidden/>
          </w:rPr>
          <w:t>141</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07" w:history="1">
        <w:r w:rsidR="005E28EF" w:rsidRPr="00F07C22">
          <w:rPr>
            <w:rStyle w:val="Hyperlink"/>
            <w:noProof/>
            <w:lang w:val="en-GB"/>
          </w:rPr>
          <w:t>7.1 Asynchronous-only Processing</w:t>
        </w:r>
        <w:r w:rsidR="005E28EF">
          <w:rPr>
            <w:noProof/>
            <w:webHidden/>
          </w:rPr>
          <w:tab/>
        </w:r>
        <w:r w:rsidR="005E28EF">
          <w:rPr>
            <w:noProof/>
            <w:webHidden/>
          </w:rPr>
          <w:fldChar w:fldCharType="begin"/>
        </w:r>
        <w:r w:rsidR="005E28EF">
          <w:rPr>
            <w:noProof/>
            <w:webHidden/>
          </w:rPr>
          <w:instrText xml:space="preserve"> PAGEREF _Toc10248407 \h </w:instrText>
        </w:r>
        <w:r w:rsidR="005E28EF">
          <w:rPr>
            <w:noProof/>
            <w:webHidden/>
          </w:rPr>
        </w:r>
        <w:r w:rsidR="005E28EF">
          <w:rPr>
            <w:noProof/>
            <w:webHidden/>
          </w:rPr>
          <w:fldChar w:fldCharType="separate"/>
        </w:r>
        <w:r w:rsidR="005E28EF">
          <w:rPr>
            <w:noProof/>
            <w:webHidden/>
          </w:rPr>
          <w:t>141</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08" w:history="1">
        <w:r w:rsidR="005E28EF" w:rsidRPr="00F07C22">
          <w:rPr>
            <w:rStyle w:val="Hyperlink"/>
            <w:noProof/>
            <w:lang w:val="en-GB"/>
          </w:rPr>
          <w:t>7.2 Enforcing Asynchronous Processing</w:t>
        </w:r>
        <w:r w:rsidR="005E28EF">
          <w:rPr>
            <w:noProof/>
            <w:webHidden/>
          </w:rPr>
          <w:tab/>
        </w:r>
        <w:r w:rsidR="005E28EF">
          <w:rPr>
            <w:noProof/>
            <w:webHidden/>
          </w:rPr>
          <w:fldChar w:fldCharType="begin"/>
        </w:r>
        <w:r w:rsidR="005E28EF">
          <w:rPr>
            <w:noProof/>
            <w:webHidden/>
          </w:rPr>
          <w:instrText xml:space="preserve"> PAGEREF _Toc10248408 \h </w:instrText>
        </w:r>
        <w:r w:rsidR="005E28EF">
          <w:rPr>
            <w:noProof/>
            <w:webHidden/>
          </w:rPr>
        </w:r>
        <w:r w:rsidR="005E28EF">
          <w:rPr>
            <w:noProof/>
            <w:webHidden/>
          </w:rPr>
          <w:fldChar w:fldCharType="separate"/>
        </w:r>
        <w:r w:rsidR="005E28EF">
          <w:rPr>
            <w:noProof/>
            <w:webHidden/>
          </w:rPr>
          <w:t>142</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09" w:history="1">
        <w:r w:rsidR="005E28EF" w:rsidRPr="00F07C22">
          <w:rPr>
            <w:rStyle w:val="Hyperlink"/>
            <w:noProof/>
            <w:lang w:val="en-GB"/>
          </w:rPr>
          <w:t>8</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DSS Core Bindings</w:t>
        </w:r>
        <w:r w:rsidR="005E28EF">
          <w:rPr>
            <w:noProof/>
            <w:webHidden/>
          </w:rPr>
          <w:tab/>
        </w:r>
        <w:r w:rsidR="005E28EF">
          <w:rPr>
            <w:noProof/>
            <w:webHidden/>
          </w:rPr>
          <w:fldChar w:fldCharType="begin"/>
        </w:r>
        <w:r w:rsidR="005E28EF">
          <w:rPr>
            <w:noProof/>
            <w:webHidden/>
          </w:rPr>
          <w:instrText xml:space="preserve"> PAGEREF _Toc10248409 \h </w:instrText>
        </w:r>
        <w:r w:rsidR="005E28EF">
          <w:rPr>
            <w:noProof/>
            <w:webHidden/>
          </w:rPr>
        </w:r>
        <w:r w:rsidR="005E28EF">
          <w:rPr>
            <w:noProof/>
            <w:webHidden/>
          </w:rPr>
          <w:fldChar w:fldCharType="separate"/>
        </w:r>
        <w:r w:rsidR="005E28EF">
          <w:rPr>
            <w:noProof/>
            <w:webHidden/>
          </w:rPr>
          <w:t>143</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10" w:history="1">
        <w:r w:rsidR="005E28EF" w:rsidRPr="00F07C22">
          <w:rPr>
            <w:rStyle w:val="Hyperlink"/>
            <w:noProof/>
            <w:lang w:val="en-GB"/>
          </w:rPr>
          <w:t>8.1 HTTP POST Transport Binding</w:t>
        </w:r>
        <w:r w:rsidR="005E28EF">
          <w:rPr>
            <w:noProof/>
            <w:webHidden/>
          </w:rPr>
          <w:tab/>
        </w:r>
        <w:r w:rsidR="005E28EF">
          <w:rPr>
            <w:noProof/>
            <w:webHidden/>
          </w:rPr>
          <w:fldChar w:fldCharType="begin"/>
        </w:r>
        <w:r w:rsidR="005E28EF">
          <w:rPr>
            <w:noProof/>
            <w:webHidden/>
          </w:rPr>
          <w:instrText xml:space="preserve"> PAGEREF _Toc10248410 \h </w:instrText>
        </w:r>
        <w:r w:rsidR="005E28EF">
          <w:rPr>
            <w:noProof/>
            <w:webHidden/>
          </w:rPr>
        </w:r>
        <w:r w:rsidR="005E28EF">
          <w:rPr>
            <w:noProof/>
            <w:webHidden/>
          </w:rPr>
          <w:fldChar w:fldCharType="separate"/>
        </w:r>
        <w:r w:rsidR="005E28EF">
          <w:rPr>
            <w:noProof/>
            <w:webHidden/>
          </w:rPr>
          <w:t>143</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11" w:history="1">
        <w:r w:rsidR="005E28EF" w:rsidRPr="00F07C22">
          <w:rPr>
            <w:rStyle w:val="Hyperlink"/>
            <w:noProof/>
            <w:lang w:val="en-GB"/>
          </w:rPr>
          <w:t>8.2 SOAP 1.2 Transport Binding</w:t>
        </w:r>
        <w:r w:rsidR="005E28EF">
          <w:rPr>
            <w:noProof/>
            <w:webHidden/>
          </w:rPr>
          <w:tab/>
        </w:r>
        <w:r w:rsidR="005E28EF">
          <w:rPr>
            <w:noProof/>
            <w:webHidden/>
          </w:rPr>
          <w:fldChar w:fldCharType="begin"/>
        </w:r>
        <w:r w:rsidR="005E28EF">
          <w:rPr>
            <w:noProof/>
            <w:webHidden/>
          </w:rPr>
          <w:instrText xml:space="preserve"> PAGEREF _Toc10248411 \h </w:instrText>
        </w:r>
        <w:r w:rsidR="005E28EF">
          <w:rPr>
            <w:noProof/>
            <w:webHidden/>
          </w:rPr>
        </w:r>
        <w:r w:rsidR="005E28EF">
          <w:rPr>
            <w:noProof/>
            <w:webHidden/>
          </w:rPr>
          <w:fldChar w:fldCharType="separate"/>
        </w:r>
        <w:r w:rsidR="005E28EF">
          <w:rPr>
            <w:noProof/>
            <w:webHidden/>
          </w:rPr>
          <w:t>143</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12" w:history="1">
        <w:r w:rsidR="005E28EF" w:rsidRPr="00F07C22">
          <w:rPr>
            <w:rStyle w:val="Hyperlink"/>
            <w:noProof/>
            <w:lang w:val="en-GB"/>
          </w:rPr>
          <w:t>8.3 Security Bindings</w:t>
        </w:r>
        <w:r w:rsidR="005E28EF">
          <w:rPr>
            <w:noProof/>
            <w:webHidden/>
          </w:rPr>
          <w:tab/>
        </w:r>
        <w:r w:rsidR="005E28EF">
          <w:rPr>
            <w:noProof/>
            <w:webHidden/>
          </w:rPr>
          <w:fldChar w:fldCharType="begin"/>
        </w:r>
        <w:r w:rsidR="005E28EF">
          <w:rPr>
            <w:noProof/>
            <w:webHidden/>
          </w:rPr>
          <w:instrText xml:space="preserve"> PAGEREF _Toc10248412 \h </w:instrText>
        </w:r>
        <w:r w:rsidR="005E28EF">
          <w:rPr>
            <w:noProof/>
            <w:webHidden/>
          </w:rPr>
        </w:r>
        <w:r w:rsidR="005E28EF">
          <w:rPr>
            <w:noProof/>
            <w:webHidden/>
          </w:rPr>
          <w:fldChar w:fldCharType="separate"/>
        </w:r>
        <w:r w:rsidR="005E28EF">
          <w:rPr>
            <w:noProof/>
            <w:webHidden/>
          </w:rPr>
          <w:t>144</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13" w:history="1">
        <w:r w:rsidR="005E28EF" w:rsidRPr="00F07C22">
          <w:rPr>
            <w:rStyle w:val="Hyperlink"/>
            <w:noProof/>
            <w:lang w:val="en-GB"/>
          </w:rPr>
          <w:t>9</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DSS-Defined Identifiers</w:t>
        </w:r>
        <w:r w:rsidR="005E28EF">
          <w:rPr>
            <w:noProof/>
            <w:webHidden/>
          </w:rPr>
          <w:tab/>
        </w:r>
        <w:r w:rsidR="005E28EF">
          <w:rPr>
            <w:noProof/>
            <w:webHidden/>
          </w:rPr>
          <w:fldChar w:fldCharType="begin"/>
        </w:r>
        <w:r w:rsidR="005E28EF">
          <w:rPr>
            <w:noProof/>
            <w:webHidden/>
          </w:rPr>
          <w:instrText xml:space="preserve"> PAGEREF _Toc10248413 \h </w:instrText>
        </w:r>
        <w:r w:rsidR="005E28EF">
          <w:rPr>
            <w:noProof/>
            <w:webHidden/>
          </w:rPr>
        </w:r>
        <w:r w:rsidR="005E28EF">
          <w:rPr>
            <w:noProof/>
            <w:webHidden/>
          </w:rPr>
          <w:fldChar w:fldCharType="separate"/>
        </w:r>
        <w:r w:rsidR="005E28EF">
          <w:rPr>
            <w:noProof/>
            <w:webHidden/>
          </w:rPr>
          <w:t>145</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14" w:history="1">
        <w:r w:rsidR="005E28EF" w:rsidRPr="00F07C22">
          <w:rPr>
            <w:rStyle w:val="Hyperlink"/>
            <w:noProof/>
            <w:lang w:val="en-GB"/>
          </w:rPr>
          <w:t>9.1 Signature Type Identifiers</w:t>
        </w:r>
        <w:r w:rsidR="005E28EF">
          <w:rPr>
            <w:noProof/>
            <w:webHidden/>
          </w:rPr>
          <w:tab/>
        </w:r>
        <w:r w:rsidR="005E28EF">
          <w:rPr>
            <w:noProof/>
            <w:webHidden/>
          </w:rPr>
          <w:fldChar w:fldCharType="begin"/>
        </w:r>
        <w:r w:rsidR="005E28EF">
          <w:rPr>
            <w:noProof/>
            <w:webHidden/>
          </w:rPr>
          <w:instrText xml:space="preserve"> PAGEREF _Toc10248414 \h </w:instrText>
        </w:r>
        <w:r w:rsidR="005E28EF">
          <w:rPr>
            <w:noProof/>
            <w:webHidden/>
          </w:rPr>
        </w:r>
        <w:r w:rsidR="005E28EF">
          <w:rPr>
            <w:noProof/>
            <w:webHidden/>
          </w:rPr>
          <w:fldChar w:fldCharType="separate"/>
        </w:r>
        <w:r w:rsidR="005E28EF">
          <w:rPr>
            <w:noProof/>
            <w:webHidden/>
          </w:rPr>
          <w:t>14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5" w:history="1">
        <w:r w:rsidR="005E28EF" w:rsidRPr="00F07C22">
          <w:rPr>
            <w:rStyle w:val="Hyperlink"/>
            <w:noProof/>
            <w:lang w:val="en-GB"/>
            <w14:scene3d>
              <w14:camera w14:prst="orthographicFront"/>
              <w14:lightRig w14:rig="threePt" w14:dir="t">
                <w14:rot w14:lat="0" w14:lon="0" w14:rev="0"/>
              </w14:lightRig>
            </w14:scene3d>
          </w:rPr>
          <w:t>9.1.1</w:t>
        </w:r>
        <w:r w:rsidR="005E28EF" w:rsidRPr="00F07C22">
          <w:rPr>
            <w:rStyle w:val="Hyperlink"/>
            <w:noProof/>
            <w:lang w:val="en-GB"/>
          </w:rPr>
          <w:t xml:space="preserve"> XML Signature</w:t>
        </w:r>
        <w:r w:rsidR="005E28EF">
          <w:rPr>
            <w:noProof/>
            <w:webHidden/>
          </w:rPr>
          <w:tab/>
        </w:r>
        <w:r w:rsidR="005E28EF">
          <w:rPr>
            <w:noProof/>
            <w:webHidden/>
          </w:rPr>
          <w:fldChar w:fldCharType="begin"/>
        </w:r>
        <w:r w:rsidR="005E28EF">
          <w:rPr>
            <w:noProof/>
            <w:webHidden/>
          </w:rPr>
          <w:instrText xml:space="preserve"> PAGEREF _Toc10248415 \h </w:instrText>
        </w:r>
        <w:r w:rsidR="005E28EF">
          <w:rPr>
            <w:noProof/>
            <w:webHidden/>
          </w:rPr>
        </w:r>
        <w:r w:rsidR="005E28EF">
          <w:rPr>
            <w:noProof/>
            <w:webHidden/>
          </w:rPr>
          <w:fldChar w:fldCharType="separate"/>
        </w:r>
        <w:r w:rsidR="005E28EF">
          <w:rPr>
            <w:noProof/>
            <w:webHidden/>
          </w:rPr>
          <w:t>14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6" w:history="1">
        <w:r w:rsidR="005E28EF" w:rsidRPr="00F07C22">
          <w:rPr>
            <w:rStyle w:val="Hyperlink"/>
            <w:noProof/>
            <w:lang w:val="en-GB"/>
            <w14:scene3d>
              <w14:camera w14:prst="orthographicFront"/>
              <w14:lightRig w14:rig="threePt" w14:dir="t">
                <w14:rot w14:lat="0" w14:lon="0" w14:rev="0"/>
              </w14:lightRig>
            </w14:scene3d>
          </w:rPr>
          <w:t>9.1.2</w:t>
        </w:r>
        <w:r w:rsidR="005E28EF" w:rsidRPr="00F07C22">
          <w:rPr>
            <w:rStyle w:val="Hyperlink"/>
            <w:noProof/>
            <w:lang w:val="en-GB"/>
          </w:rPr>
          <w:t xml:space="preserve"> XML TimeStampToken</w:t>
        </w:r>
        <w:r w:rsidR="005E28EF">
          <w:rPr>
            <w:noProof/>
            <w:webHidden/>
          </w:rPr>
          <w:tab/>
        </w:r>
        <w:r w:rsidR="005E28EF">
          <w:rPr>
            <w:noProof/>
            <w:webHidden/>
          </w:rPr>
          <w:fldChar w:fldCharType="begin"/>
        </w:r>
        <w:r w:rsidR="005E28EF">
          <w:rPr>
            <w:noProof/>
            <w:webHidden/>
          </w:rPr>
          <w:instrText xml:space="preserve"> PAGEREF _Toc10248416 \h </w:instrText>
        </w:r>
        <w:r w:rsidR="005E28EF">
          <w:rPr>
            <w:noProof/>
            <w:webHidden/>
          </w:rPr>
        </w:r>
        <w:r w:rsidR="005E28EF">
          <w:rPr>
            <w:noProof/>
            <w:webHidden/>
          </w:rPr>
          <w:fldChar w:fldCharType="separate"/>
        </w:r>
        <w:r w:rsidR="005E28EF">
          <w:rPr>
            <w:noProof/>
            <w:webHidden/>
          </w:rPr>
          <w:t>14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7" w:history="1">
        <w:r w:rsidR="005E28EF" w:rsidRPr="00F07C22">
          <w:rPr>
            <w:rStyle w:val="Hyperlink"/>
            <w:noProof/>
            <w:lang w:val="en-GB"/>
            <w14:scene3d>
              <w14:camera w14:prst="orthographicFront"/>
              <w14:lightRig w14:rig="threePt" w14:dir="t">
                <w14:rot w14:lat="0" w14:lon="0" w14:rev="0"/>
              </w14:lightRig>
            </w14:scene3d>
          </w:rPr>
          <w:t>9.1.3</w:t>
        </w:r>
        <w:r w:rsidR="005E28EF" w:rsidRPr="00F07C22">
          <w:rPr>
            <w:rStyle w:val="Hyperlink"/>
            <w:noProof/>
            <w:lang w:val="en-GB"/>
          </w:rPr>
          <w:t xml:space="preserve"> RFC 3161 TimeStampToken</w:t>
        </w:r>
        <w:r w:rsidR="005E28EF">
          <w:rPr>
            <w:noProof/>
            <w:webHidden/>
          </w:rPr>
          <w:tab/>
        </w:r>
        <w:r w:rsidR="005E28EF">
          <w:rPr>
            <w:noProof/>
            <w:webHidden/>
          </w:rPr>
          <w:fldChar w:fldCharType="begin"/>
        </w:r>
        <w:r w:rsidR="005E28EF">
          <w:rPr>
            <w:noProof/>
            <w:webHidden/>
          </w:rPr>
          <w:instrText xml:space="preserve"> PAGEREF _Toc10248417 \h </w:instrText>
        </w:r>
        <w:r w:rsidR="005E28EF">
          <w:rPr>
            <w:noProof/>
            <w:webHidden/>
          </w:rPr>
        </w:r>
        <w:r w:rsidR="005E28EF">
          <w:rPr>
            <w:noProof/>
            <w:webHidden/>
          </w:rPr>
          <w:fldChar w:fldCharType="separate"/>
        </w:r>
        <w:r w:rsidR="005E28EF">
          <w:rPr>
            <w:noProof/>
            <w:webHidden/>
          </w:rPr>
          <w:t>14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8" w:history="1">
        <w:r w:rsidR="005E28EF" w:rsidRPr="00F07C22">
          <w:rPr>
            <w:rStyle w:val="Hyperlink"/>
            <w:noProof/>
            <w:lang w:val="en-GB"/>
            <w14:scene3d>
              <w14:camera w14:prst="orthographicFront"/>
              <w14:lightRig w14:rig="threePt" w14:dir="t">
                <w14:rot w14:lat="0" w14:lon="0" w14:rev="0"/>
              </w14:lightRig>
            </w14:scene3d>
          </w:rPr>
          <w:t>9.1.4</w:t>
        </w:r>
        <w:r w:rsidR="005E28EF" w:rsidRPr="00F07C22">
          <w:rPr>
            <w:rStyle w:val="Hyperlink"/>
            <w:noProof/>
            <w:lang w:val="en-GB"/>
          </w:rPr>
          <w:t xml:space="preserve"> CMS Signature</w:t>
        </w:r>
        <w:r w:rsidR="005E28EF">
          <w:rPr>
            <w:noProof/>
            <w:webHidden/>
          </w:rPr>
          <w:tab/>
        </w:r>
        <w:r w:rsidR="005E28EF">
          <w:rPr>
            <w:noProof/>
            <w:webHidden/>
          </w:rPr>
          <w:fldChar w:fldCharType="begin"/>
        </w:r>
        <w:r w:rsidR="005E28EF">
          <w:rPr>
            <w:noProof/>
            <w:webHidden/>
          </w:rPr>
          <w:instrText xml:space="preserve"> PAGEREF _Toc10248418 \h </w:instrText>
        </w:r>
        <w:r w:rsidR="005E28EF">
          <w:rPr>
            <w:noProof/>
            <w:webHidden/>
          </w:rPr>
        </w:r>
        <w:r w:rsidR="005E28EF">
          <w:rPr>
            <w:noProof/>
            <w:webHidden/>
          </w:rPr>
          <w:fldChar w:fldCharType="separate"/>
        </w:r>
        <w:r w:rsidR="005E28EF">
          <w:rPr>
            <w:noProof/>
            <w:webHidden/>
          </w:rPr>
          <w:t>145</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19" w:history="1">
        <w:r w:rsidR="005E28EF" w:rsidRPr="00F07C22">
          <w:rPr>
            <w:rStyle w:val="Hyperlink"/>
            <w:noProof/>
            <w:lang w:val="en-GB"/>
            <w14:scene3d>
              <w14:camera w14:prst="orthographicFront"/>
              <w14:lightRig w14:rig="threePt" w14:dir="t">
                <w14:rot w14:lat="0" w14:lon="0" w14:rev="0"/>
              </w14:lightRig>
            </w14:scene3d>
          </w:rPr>
          <w:t>9.1.5</w:t>
        </w:r>
        <w:r w:rsidR="005E28EF" w:rsidRPr="00F07C22">
          <w:rPr>
            <w:rStyle w:val="Hyperlink"/>
            <w:noProof/>
            <w:lang w:val="en-GB"/>
          </w:rPr>
          <w:t xml:space="preserve"> PGP Signature</w:t>
        </w:r>
        <w:r w:rsidR="005E28EF">
          <w:rPr>
            <w:noProof/>
            <w:webHidden/>
          </w:rPr>
          <w:tab/>
        </w:r>
        <w:r w:rsidR="005E28EF">
          <w:rPr>
            <w:noProof/>
            <w:webHidden/>
          </w:rPr>
          <w:fldChar w:fldCharType="begin"/>
        </w:r>
        <w:r w:rsidR="005E28EF">
          <w:rPr>
            <w:noProof/>
            <w:webHidden/>
          </w:rPr>
          <w:instrText xml:space="preserve"> PAGEREF _Toc10248419 \h </w:instrText>
        </w:r>
        <w:r w:rsidR="005E28EF">
          <w:rPr>
            <w:noProof/>
            <w:webHidden/>
          </w:rPr>
        </w:r>
        <w:r w:rsidR="005E28EF">
          <w:rPr>
            <w:noProof/>
            <w:webHidden/>
          </w:rPr>
          <w:fldChar w:fldCharType="separate"/>
        </w:r>
        <w:r w:rsidR="005E28EF">
          <w:rPr>
            <w:noProof/>
            <w:webHidden/>
          </w:rPr>
          <w:t>145</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20" w:history="1">
        <w:r w:rsidR="005E28EF" w:rsidRPr="00F07C22">
          <w:rPr>
            <w:rStyle w:val="Hyperlink"/>
            <w:noProof/>
            <w:lang w:val="en-GB"/>
          </w:rPr>
          <w:t>9.2 ResultMinors</w:t>
        </w:r>
        <w:r w:rsidR="005E28EF">
          <w:rPr>
            <w:noProof/>
            <w:webHidden/>
          </w:rPr>
          <w:tab/>
        </w:r>
        <w:r w:rsidR="005E28EF">
          <w:rPr>
            <w:noProof/>
            <w:webHidden/>
          </w:rPr>
          <w:fldChar w:fldCharType="begin"/>
        </w:r>
        <w:r w:rsidR="005E28EF">
          <w:rPr>
            <w:noProof/>
            <w:webHidden/>
          </w:rPr>
          <w:instrText xml:space="preserve"> PAGEREF _Toc10248420 \h </w:instrText>
        </w:r>
        <w:r w:rsidR="005E28EF">
          <w:rPr>
            <w:noProof/>
            <w:webHidden/>
          </w:rPr>
        </w:r>
        <w:r w:rsidR="005E28EF">
          <w:rPr>
            <w:noProof/>
            <w:webHidden/>
          </w:rPr>
          <w:fldChar w:fldCharType="separate"/>
        </w:r>
        <w:r w:rsidR="005E28EF">
          <w:rPr>
            <w:noProof/>
            <w:webHidden/>
          </w:rPr>
          <w:t>145</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21" w:history="1">
        <w:r w:rsidR="005E28EF" w:rsidRPr="00F07C22">
          <w:rPr>
            <w:rStyle w:val="Hyperlink"/>
            <w:noProof/>
            <w:lang w:val="en-GB"/>
          </w:rPr>
          <w:t>10</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Security Considerations</w:t>
        </w:r>
        <w:r w:rsidR="005E28EF">
          <w:rPr>
            <w:noProof/>
            <w:webHidden/>
          </w:rPr>
          <w:tab/>
        </w:r>
        <w:r w:rsidR="005E28EF">
          <w:rPr>
            <w:noProof/>
            <w:webHidden/>
          </w:rPr>
          <w:fldChar w:fldCharType="begin"/>
        </w:r>
        <w:r w:rsidR="005E28EF">
          <w:rPr>
            <w:noProof/>
            <w:webHidden/>
          </w:rPr>
          <w:instrText xml:space="preserve"> PAGEREF _Toc10248421 \h </w:instrText>
        </w:r>
        <w:r w:rsidR="005E28EF">
          <w:rPr>
            <w:noProof/>
            <w:webHidden/>
          </w:rPr>
        </w:r>
        <w:r w:rsidR="005E28EF">
          <w:rPr>
            <w:noProof/>
            <w:webHidden/>
          </w:rPr>
          <w:fldChar w:fldCharType="separate"/>
        </w:r>
        <w:r w:rsidR="005E28EF">
          <w:rPr>
            <w:noProof/>
            <w:webHidden/>
          </w:rPr>
          <w:t>147</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22" w:history="1">
        <w:r w:rsidR="005E28EF" w:rsidRPr="00F07C22">
          <w:rPr>
            <w:rStyle w:val="Hyperlink"/>
            <w:noProof/>
            <w:lang w:val="en-GB"/>
          </w:rPr>
          <w:t>10.1 Well-Known Attack Vectors</w:t>
        </w:r>
        <w:r w:rsidR="005E28EF">
          <w:rPr>
            <w:noProof/>
            <w:webHidden/>
          </w:rPr>
          <w:tab/>
        </w:r>
        <w:r w:rsidR="005E28EF">
          <w:rPr>
            <w:noProof/>
            <w:webHidden/>
          </w:rPr>
          <w:fldChar w:fldCharType="begin"/>
        </w:r>
        <w:r w:rsidR="005E28EF">
          <w:rPr>
            <w:noProof/>
            <w:webHidden/>
          </w:rPr>
          <w:instrText xml:space="preserve"> PAGEREF _Toc10248422 \h </w:instrText>
        </w:r>
        <w:r w:rsidR="005E28EF">
          <w:rPr>
            <w:noProof/>
            <w:webHidden/>
          </w:rPr>
        </w:r>
        <w:r w:rsidR="005E28EF">
          <w:rPr>
            <w:noProof/>
            <w:webHidden/>
          </w:rPr>
          <w:fldChar w:fldCharType="separate"/>
        </w:r>
        <w:r w:rsidR="005E28EF">
          <w:rPr>
            <w:noProof/>
            <w:webHidden/>
          </w:rPr>
          <w:t>14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3" w:history="1">
        <w:r w:rsidR="005E28EF" w:rsidRPr="00F07C22">
          <w:rPr>
            <w:rStyle w:val="Hyperlink"/>
            <w:noProof/>
            <w:lang w:val="en-GB"/>
            <w14:scene3d>
              <w14:camera w14:prst="orthographicFront"/>
              <w14:lightRig w14:rig="threePt" w14:dir="t">
                <w14:rot w14:lat="0" w14:lon="0" w14:rev="0"/>
              </w14:lightRig>
            </w14:scene3d>
          </w:rPr>
          <w:t>10.1.1</w:t>
        </w:r>
        <w:r w:rsidR="005E28EF" w:rsidRPr="00F07C22">
          <w:rPr>
            <w:rStyle w:val="Hyperlink"/>
            <w:noProof/>
            <w:lang w:val="en-GB"/>
          </w:rPr>
          <w:t xml:space="preserve"> XML Parsing Vulnerabilities [non-normative]</w:t>
        </w:r>
        <w:r w:rsidR="005E28EF">
          <w:rPr>
            <w:noProof/>
            <w:webHidden/>
          </w:rPr>
          <w:tab/>
        </w:r>
        <w:r w:rsidR="005E28EF">
          <w:rPr>
            <w:noProof/>
            <w:webHidden/>
          </w:rPr>
          <w:fldChar w:fldCharType="begin"/>
        </w:r>
        <w:r w:rsidR="005E28EF">
          <w:rPr>
            <w:noProof/>
            <w:webHidden/>
          </w:rPr>
          <w:instrText xml:space="preserve"> PAGEREF _Toc10248423 \h </w:instrText>
        </w:r>
        <w:r w:rsidR="005E28EF">
          <w:rPr>
            <w:noProof/>
            <w:webHidden/>
          </w:rPr>
        </w:r>
        <w:r w:rsidR="005E28EF">
          <w:rPr>
            <w:noProof/>
            <w:webHidden/>
          </w:rPr>
          <w:fldChar w:fldCharType="separate"/>
        </w:r>
        <w:r w:rsidR="005E28EF">
          <w:rPr>
            <w:noProof/>
            <w:webHidden/>
          </w:rPr>
          <w:t>14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4" w:history="1">
        <w:r w:rsidR="005E28EF" w:rsidRPr="00F07C22">
          <w:rPr>
            <w:rStyle w:val="Hyperlink"/>
            <w:noProof/>
            <w:lang w:val="en-GB"/>
            <w14:scene3d>
              <w14:camera w14:prst="orthographicFront"/>
              <w14:lightRig w14:rig="threePt" w14:dir="t">
                <w14:rot w14:lat="0" w14:lon="0" w14:rev="0"/>
              </w14:lightRig>
            </w14:scene3d>
          </w:rPr>
          <w:t>10.1.2</w:t>
        </w:r>
        <w:r w:rsidR="005E28EF" w:rsidRPr="00F07C22">
          <w:rPr>
            <w:rStyle w:val="Hyperlink"/>
            <w:noProof/>
            <w:lang w:val="en-GB"/>
          </w:rPr>
          <w:t xml:space="preserve"> XML Canonicalization Vulnerabilities [non-normative]</w:t>
        </w:r>
        <w:r w:rsidR="005E28EF">
          <w:rPr>
            <w:noProof/>
            <w:webHidden/>
          </w:rPr>
          <w:tab/>
        </w:r>
        <w:r w:rsidR="005E28EF">
          <w:rPr>
            <w:noProof/>
            <w:webHidden/>
          </w:rPr>
          <w:fldChar w:fldCharType="begin"/>
        </w:r>
        <w:r w:rsidR="005E28EF">
          <w:rPr>
            <w:noProof/>
            <w:webHidden/>
          </w:rPr>
          <w:instrText xml:space="preserve"> PAGEREF _Toc10248424 \h </w:instrText>
        </w:r>
        <w:r w:rsidR="005E28EF">
          <w:rPr>
            <w:noProof/>
            <w:webHidden/>
          </w:rPr>
        </w:r>
        <w:r w:rsidR="005E28EF">
          <w:rPr>
            <w:noProof/>
            <w:webHidden/>
          </w:rPr>
          <w:fldChar w:fldCharType="separate"/>
        </w:r>
        <w:r w:rsidR="005E28EF">
          <w:rPr>
            <w:noProof/>
            <w:webHidden/>
          </w:rPr>
          <w:t>14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5" w:history="1">
        <w:r w:rsidR="005E28EF" w:rsidRPr="00F07C22">
          <w:rPr>
            <w:rStyle w:val="Hyperlink"/>
            <w:noProof/>
            <w:lang w:val="en-GB"/>
            <w14:scene3d>
              <w14:camera w14:prst="orthographicFront"/>
              <w14:lightRig w14:rig="threePt" w14:dir="t">
                <w14:rot w14:lat="0" w14:lon="0" w14:rev="0"/>
              </w14:lightRig>
            </w14:scene3d>
          </w:rPr>
          <w:t>10.1.3</w:t>
        </w:r>
        <w:r w:rsidR="005E28EF" w:rsidRPr="00F07C22">
          <w:rPr>
            <w:rStyle w:val="Hyperlink"/>
            <w:noProof/>
            <w:lang w:val="en-GB"/>
          </w:rPr>
          <w:t xml:space="preserve"> Injection Attacks [non-normative]</w:t>
        </w:r>
        <w:r w:rsidR="005E28EF">
          <w:rPr>
            <w:noProof/>
            <w:webHidden/>
          </w:rPr>
          <w:tab/>
        </w:r>
        <w:r w:rsidR="005E28EF">
          <w:rPr>
            <w:noProof/>
            <w:webHidden/>
          </w:rPr>
          <w:fldChar w:fldCharType="begin"/>
        </w:r>
        <w:r w:rsidR="005E28EF">
          <w:rPr>
            <w:noProof/>
            <w:webHidden/>
          </w:rPr>
          <w:instrText xml:space="preserve"> PAGEREF _Toc10248425 \h </w:instrText>
        </w:r>
        <w:r w:rsidR="005E28EF">
          <w:rPr>
            <w:noProof/>
            <w:webHidden/>
          </w:rPr>
        </w:r>
        <w:r w:rsidR="005E28EF">
          <w:rPr>
            <w:noProof/>
            <w:webHidden/>
          </w:rPr>
          <w:fldChar w:fldCharType="separate"/>
        </w:r>
        <w:r w:rsidR="005E28EF">
          <w:rPr>
            <w:noProof/>
            <w:webHidden/>
          </w:rPr>
          <w:t>147</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6" w:history="1">
        <w:r w:rsidR="005E28EF" w:rsidRPr="00F07C22">
          <w:rPr>
            <w:rStyle w:val="Hyperlink"/>
            <w:noProof/>
            <w:lang w:val="en-GB"/>
            <w14:scene3d>
              <w14:camera w14:prst="orthographicFront"/>
              <w14:lightRig w14:rig="threePt" w14:dir="t">
                <w14:rot w14:lat="0" w14:lon="0" w14:rev="0"/>
              </w14:lightRig>
            </w14:scene3d>
          </w:rPr>
          <w:t>10.1.4</w:t>
        </w:r>
        <w:r w:rsidR="005E28EF" w:rsidRPr="00F07C22">
          <w:rPr>
            <w:rStyle w:val="Hyperlink"/>
            <w:noProof/>
            <w:lang w:val="en-GB"/>
          </w:rPr>
          <w:t xml:space="preserve"> JSON Deserialization Through Evaluation Attacks [non-normative]</w:t>
        </w:r>
        <w:r w:rsidR="005E28EF">
          <w:rPr>
            <w:noProof/>
            <w:webHidden/>
          </w:rPr>
          <w:tab/>
        </w:r>
        <w:r w:rsidR="005E28EF">
          <w:rPr>
            <w:noProof/>
            <w:webHidden/>
          </w:rPr>
          <w:fldChar w:fldCharType="begin"/>
        </w:r>
        <w:r w:rsidR="005E28EF">
          <w:rPr>
            <w:noProof/>
            <w:webHidden/>
          </w:rPr>
          <w:instrText xml:space="preserve"> PAGEREF _Toc10248426 \h </w:instrText>
        </w:r>
        <w:r w:rsidR="005E28EF">
          <w:rPr>
            <w:noProof/>
            <w:webHidden/>
          </w:rPr>
        </w:r>
        <w:r w:rsidR="005E28EF">
          <w:rPr>
            <w:noProof/>
            <w:webHidden/>
          </w:rPr>
          <w:fldChar w:fldCharType="separate"/>
        </w:r>
        <w:r w:rsidR="005E28EF">
          <w:rPr>
            <w:noProof/>
            <w:webHidden/>
          </w:rPr>
          <w:t>147</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27" w:history="1">
        <w:r w:rsidR="005E28EF" w:rsidRPr="00F07C22">
          <w:rPr>
            <w:rStyle w:val="Hyperlink"/>
            <w:noProof/>
            <w:lang w:val="en-GB"/>
          </w:rPr>
          <w:t>11</w:t>
        </w:r>
        <w:r w:rsidR="005E28EF">
          <w:rPr>
            <w:rFonts w:asciiTheme="minorHAnsi" w:eastAsiaTheme="minorEastAsia" w:hAnsiTheme="minorHAnsi" w:cstheme="minorBidi"/>
            <w:noProof/>
            <w:sz w:val="22"/>
            <w:szCs w:val="22"/>
            <w:lang w:val="en-GB" w:eastAsia="en-GB"/>
          </w:rPr>
          <w:tab/>
        </w:r>
        <w:r w:rsidR="005E28EF" w:rsidRPr="00F07C22">
          <w:rPr>
            <w:rStyle w:val="Hyperlink"/>
            <w:noProof/>
            <w:lang w:val="en-GB"/>
          </w:rPr>
          <w:t>Conformance</w:t>
        </w:r>
        <w:r w:rsidR="005E28EF">
          <w:rPr>
            <w:noProof/>
            <w:webHidden/>
          </w:rPr>
          <w:tab/>
        </w:r>
        <w:r w:rsidR="005E28EF">
          <w:rPr>
            <w:noProof/>
            <w:webHidden/>
          </w:rPr>
          <w:fldChar w:fldCharType="begin"/>
        </w:r>
        <w:r w:rsidR="005E28EF">
          <w:rPr>
            <w:noProof/>
            <w:webHidden/>
          </w:rPr>
          <w:instrText xml:space="preserve"> PAGEREF _Toc10248427 \h </w:instrText>
        </w:r>
        <w:r w:rsidR="005E28EF">
          <w:rPr>
            <w:noProof/>
            <w:webHidden/>
          </w:rPr>
        </w:r>
        <w:r w:rsidR="005E28EF">
          <w:rPr>
            <w:noProof/>
            <w:webHidden/>
          </w:rPr>
          <w:fldChar w:fldCharType="separate"/>
        </w:r>
        <w:r w:rsidR="005E28EF">
          <w:rPr>
            <w:noProof/>
            <w:webHidden/>
          </w:rPr>
          <w:t>149</w:t>
        </w:r>
        <w:r w:rsidR="005E28EF">
          <w:rPr>
            <w:noProof/>
            <w:webHidden/>
          </w:rPr>
          <w:fldChar w:fldCharType="end"/>
        </w:r>
      </w:hyperlink>
    </w:p>
    <w:p w:rsidR="005E28EF" w:rsidRDefault="007B105A">
      <w:pPr>
        <w:pStyle w:val="Verzeichnis2"/>
        <w:tabs>
          <w:tab w:val="right" w:leader="dot" w:pos="9350"/>
        </w:tabs>
        <w:rPr>
          <w:rFonts w:asciiTheme="minorHAnsi" w:eastAsiaTheme="minorEastAsia" w:hAnsiTheme="minorHAnsi" w:cstheme="minorBidi"/>
          <w:noProof/>
          <w:sz w:val="22"/>
          <w:szCs w:val="22"/>
          <w:lang w:val="en-GB" w:eastAsia="en-GB"/>
        </w:rPr>
      </w:pPr>
      <w:hyperlink w:anchor="_Toc10248428" w:history="1">
        <w:r w:rsidR="005E28EF" w:rsidRPr="00F07C22">
          <w:rPr>
            <w:rStyle w:val="Hyperlink"/>
            <w:noProof/>
            <w:lang w:val="en-GB"/>
          </w:rPr>
          <w:t>11.1 Conformance as a DSS version 2.0 document</w:t>
        </w:r>
        <w:r w:rsidR="005E28EF">
          <w:rPr>
            <w:noProof/>
            <w:webHidden/>
          </w:rPr>
          <w:tab/>
        </w:r>
        <w:r w:rsidR="005E28EF">
          <w:rPr>
            <w:noProof/>
            <w:webHidden/>
          </w:rPr>
          <w:fldChar w:fldCharType="begin"/>
        </w:r>
        <w:r w:rsidR="005E28EF">
          <w:rPr>
            <w:noProof/>
            <w:webHidden/>
          </w:rPr>
          <w:instrText xml:space="preserve"> PAGEREF _Toc10248428 \h </w:instrText>
        </w:r>
        <w:r w:rsidR="005E28EF">
          <w:rPr>
            <w:noProof/>
            <w:webHidden/>
          </w:rPr>
        </w:r>
        <w:r w:rsidR="005E28EF">
          <w:rPr>
            <w:noProof/>
            <w:webHidden/>
          </w:rPr>
          <w:fldChar w:fldCharType="separate"/>
        </w:r>
        <w:r w:rsidR="005E28EF">
          <w:rPr>
            <w:noProof/>
            <w:webHidden/>
          </w:rPr>
          <w:t>14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29" w:history="1">
        <w:r w:rsidR="005E28EF" w:rsidRPr="00F07C22">
          <w:rPr>
            <w:rStyle w:val="Hyperlink"/>
            <w:noProof/>
            <w:lang w:val="en-GB"/>
            <w14:scene3d>
              <w14:camera w14:prst="orthographicFront"/>
              <w14:lightRig w14:rig="threePt" w14:dir="t">
                <w14:rot w14:lat="0" w14:lon="0" w14:rev="0"/>
              </w14:lightRig>
            </w14:scene3d>
          </w:rPr>
          <w:t>11.1.1</w:t>
        </w:r>
        <w:r w:rsidR="005E28EF" w:rsidRPr="00F07C22">
          <w:rPr>
            <w:rStyle w:val="Hyperlink"/>
            <w:noProof/>
            <w:lang w:val="en-GB"/>
          </w:rPr>
          <w:t xml:space="preserve"> Conformance for JSON format</w:t>
        </w:r>
        <w:r w:rsidR="005E28EF">
          <w:rPr>
            <w:noProof/>
            <w:webHidden/>
          </w:rPr>
          <w:tab/>
        </w:r>
        <w:r w:rsidR="005E28EF">
          <w:rPr>
            <w:noProof/>
            <w:webHidden/>
          </w:rPr>
          <w:fldChar w:fldCharType="begin"/>
        </w:r>
        <w:r w:rsidR="005E28EF">
          <w:rPr>
            <w:noProof/>
            <w:webHidden/>
          </w:rPr>
          <w:instrText xml:space="preserve"> PAGEREF _Toc10248429 \h </w:instrText>
        </w:r>
        <w:r w:rsidR="005E28EF">
          <w:rPr>
            <w:noProof/>
            <w:webHidden/>
          </w:rPr>
        </w:r>
        <w:r w:rsidR="005E28EF">
          <w:rPr>
            <w:noProof/>
            <w:webHidden/>
          </w:rPr>
          <w:fldChar w:fldCharType="separate"/>
        </w:r>
        <w:r w:rsidR="005E28EF">
          <w:rPr>
            <w:noProof/>
            <w:webHidden/>
          </w:rPr>
          <w:t>14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30" w:history="1">
        <w:r w:rsidR="005E28EF" w:rsidRPr="00F07C22">
          <w:rPr>
            <w:rStyle w:val="Hyperlink"/>
            <w:noProof/>
            <w:lang w:val="en-GB"/>
            <w14:scene3d>
              <w14:camera w14:prst="orthographicFront"/>
              <w14:lightRig w14:rig="threePt" w14:dir="t">
                <w14:rot w14:lat="0" w14:lon="0" w14:rev="0"/>
              </w14:lightRig>
            </w14:scene3d>
          </w:rPr>
          <w:t>11.1.2</w:t>
        </w:r>
        <w:r w:rsidR="005E28EF" w:rsidRPr="00F07C22">
          <w:rPr>
            <w:rStyle w:val="Hyperlink"/>
            <w:noProof/>
            <w:lang w:val="en-GB"/>
          </w:rPr>
          <w:t xml:space="preserve"> Conformance for XML format</w:t>
        </w:r>
        <w:r w:rsidR="005E28EF">
          <w:rPr>
            <w:noProof/>
            <w:webHidden/>
          </w:rPr>
          <w:tab/>
        </w:r>
        <w:r w:rsidR="005E28EF">
          <w:rPr>
            <w:noProof/>
            <w:webHidden/>
          </w:rPr>
          <w:fldChar w:fldCharType="begin"/>
        </w:r>
        <w:r w:rsidR="005E28EF">
          <w:rPr>
            <w:noProof/>
            <w:webHidden/>
          </w:rPr>
          <w:instrText xml:space="preserve"> PAGEREF _Toc10248430 \h </w:instrText>
        </w:r>
        <w:r w:rsidR="005E28EF">
          <w:rPr>
            <w:noProof/>
            <w:webHidden/>
          </w:rPr>
        </w:r>
        <w:r w:rsidR="005E28EF">
          <w:rPr>
            <w:noProof/>
            <w:webHidden/>
          </w:rPr>
          <w:fldChar w:fldCharType="separate"/>
        </w:r>
        <w:r w:rsidR="005E28EF">
          <w:rPr>
            <w:noProof/>
            <w:webHidden/>
          </w:rPr>
          <w:t>14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31" w:history="1">
        <w:r w:rsidR="005E28EF" w:rsidRPr="00F07C22">
          <w:rPr>
            <w:rStyle w:val="Hyperlink"/>
            <w:noProof/>
            <w:lang w:val="en-GB"/>
            <w14:scene3d>
              <w14:camera w14:prst="orthographicFront"/>
              <w14:lightRig w14:rig="threePt" w14:dir="t">
                <w14:rot w14:lat="0" w14:lon="0" w14:rev="0"/>
              </w14:lightRig>
            </w14:scene3d>
          </w:rPr>
          <w:t>11.1.3</w:t>
        </w:r>
        <w:r w:rsidR="005E28EF" w:rsidRPr="00F07C22">
          <w:rPr>
            <w:rStyle w:val="Hyperlink"/>
            <w:noProof/>
            <w:lang w:val="en-GB"/>
          </w:rPr>
          <w:t xml:space="preserve"> Conformance for DSS Server</w:t>
        </w:r>
        <w:r w:rsidR="005E28EF">
          <w:rPr>
            <w:noProof/>
            <w:webHidden/>
          </w:rPr>
          <w:tab/>
        </w:r>
        <w:r w:rsidR="005E28EF">
          <w:rPr>
            <w:noProof/>
            <w:webHidden/>
          </w:rPr>
          <w:fldChar w:fldCharType="begin"/>
        </w:r>
        <w:r w:rsidR="005E28EF">
          <w:rPr>
            <w:noProof/>
            <w:webHidden/>
          </w:rPr>
          <w:instrText xml:space="preserve"> PAGEREF _Toc10248431 \h </w:instrText>
        </w:r>
        <w:r w:rsidR="005E28EF">
          <w:rPr>
            <w:noProof/>
            <w:webHidden/>
          </w:rPr>
        </w:r>
        <w:r w:rsidR="005E28EF">
          <w:rPr>
            <w:noProof/>
            <w:webHidden/>
          </w:rPr>
          <w:fldChar w:fldCharType="separate"/>
        </w:r>
        <w:r w:rsidR="005E28EF">
          <w:rPr>
            <w:noProof/>
            <w:webHidden/>
          </w:rPr>
          <w:t>149</w:t>
        </w:r>
        <w:r w:rsidR="005E28EF">
          <w:rPr>
            <w:noProof/>
            <w:webHidden/>
          </w:rPr>
          <w:fldChar w:fldCharType="end"/>
        </w:r>
      </w:hyperlink>
    </w:p>
    <w:p w:rsidR="005E28EF" w:rsidRDefault="007B105A">
      <w:pPr>
        <w:pStyle w:val="Verzeichnis3"/>
        <w:tabs>
          <w:tab w:val="right" w:leader="dot" w:pos="9350"/>
        </w:tabs>
        <w:rPr>
          <w:rFonts w:asciiTheme="minorHAnsi" w:eastAsiaTheme="minorEastAsia" w:hAnsiTheme="minorHAnsi" w:cstheme="minorBidi"/>
          <w:noProof/>
          <w:sz w:val="22"/>
          <w:szCs w:val="22"/>
          <w:lang w:val="en-GB" w:eastAsia="en-GB"/>
        </w:rPr>
      </w:pPr>
      <w:hyperlink w:anchor="_Toc10248432" w:history="1">
        <w:r w:rsidR="005E28EF" w:rsidRPr="00F07C22">
          <w:rPr>
            <w:rStyle w:val="Hyperlink"/>
            <w:noProof/>
            <w:lang w:val="en-GB"/>
            <w14:scene3d>
              <w14:camera w14:prst="orthographicFront"/>
              <w14:lightRig w14:rig="threePt" w14:dir="t">
                <w14:rot w14:lat="0" w14:lon="0" w14:rev="0"/>
              </w14:lightRig>
            </w14:scene3d>
          </w:rPr>
          <w:t>11.1.4</w:t>
        </w:r>
        <w:r w:rsidR="005E28EF" w:rsidRPr="00F07C22">
          <w:rPr>
            <w:rStyle w:val="Hyperlink"/>
            <w:noProof/>
            <w:lang w:val="en-GB"/>
          </w:rPr>
          <w:t xml:space="preserve"> Conformance for DSS Client</w:t>
        </w:r>
        <w:r w:rsidR="005E28EF">
          <w:rPr>
            <w:noProof/>
            <w:webHidden/>
          </w:rPr>
          <w:tab/>
        </w:r>
        <w:r w:rsidR="005E28EF">
          <w:rPr>
            <w:noProof/>
            <w:webHidden/>
          </w:rPr>
          <w:fldChar w:fldCharType="begin"/>
        </w:r>
        <w:r w:rsidR="005E28EF">
          <w:rPr>
            <w:noProof/>
            <w:webHidden/>
          </w:rPr>
          <w:instrText xml:space="preserve"> PAGEREF _Toc10248432 \h </w:instrText>
        </w:r>
        <w:r w:rsidR="005E28EF">
          <w:rPr>
            <w:noProof/>
            <w:webHidden/>
          </w:rPr>
        </w:r>
        <w:r w:rsidR="005E28EF">
          <w:rPr>
            <w:noProof/>
            <w:webHidden/>
          </w:rPr>
          <w:fldChar w:fldCharType="separate"/>
        </w:r>
        <w:r w:rsidR="005E28EF">
          <w:rPr>
            <w:noProof/>
            <w:webHidden/>
          </w:rPr>
          <w:t>149</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33" w:history="1">
        <w:r w:rsidR="005E28EF" w:rsidRPr="00F07C22">
          <w:rPr>
            <w:rStyle w:val="Hyperlink"/>
            <w:noProof/>
            <w:lang w:val="en-GB"/>
            <w14:scene3d>
              <w14:camera w14:prst="orthographicFront"/>
              <w14:lightRig w14:rig="threePt" w14:dir="t">
                <w14:rot w14:lat="0" w14:lon="0" w14:rev="0"/>
              </w14:lightRig>
            </w14:scene3d>
          </w:rPr>
          <w:t>Appendix A.</w:t>
        </w:r>
        <w:r w:rsidR="005E28EF" w:rsidRPr="00F07C22">
          <w:rPr>
            <w:rStyle w:val="Hyperlink"/>
            <w:noProof/>
            <w:lang w:val="en-GB"/>
          </w:rPr>
          <w:t xml:space="preserve"> Acknowledgments</w:t>
        </w:r>
        <w:r w:rsidR="005E28EF">
          <w:rPr>
            <w:noProof/>
            <w:webHidden/>
          </w:rPr>
          <w:tab/>
        </w:r>
        <w:r w:rsidR="005E28EF">
          <w:rPr>
            <w:noProof/>
            <w:webHidden/>
          </w:rPr>
          <w:fldChar w:fldCharType="begin"/>
        </w:r>
        <w:r w:rsidR="005E28EF">
          <w:rPr>
            <w:noProof/>
            <w:webHidden/>
          </w:rPr>
          <w:instrText xml:space="preserve"> PAGEREF _Toc10248433 \h </w:instrText>
        </w:r>
        <w:r w:rsidR="005E28EF">
          <w:rPr>
            <w:noProof/>
            <w:webHidden/>
          </w:rPr>
        </w:r>
        <w:r w:rsidR="005E28EF">
          <w:rPr>
            <w:noProof/>
            <w:webHidden/>
          </w:rPr>
          <w:fldChar w:fldCharType="separate"/>
        </w:r>
        <w:r w:rsidR="005E28EF">
          <w:rPr>
            <w:noProof/>
            <w:webHidden/>
          </w:rPr>
          <w:t>150</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34" w:history="1">
        <w:r w:rsidR="005E28EF" w:rsidRPr="00F07C22">
          <w:rPr>
            <w:rStyle w:val="Hyperlink"/>
            <w:noProof/>
            <w:lang w:val="en-GB"/>
            <w14:scene3d>
              <w14:camera w14:prst="orthographicFront"/>
              <w14:lightRig w14:rig="threePt" w14:dir="t">
                <w14:rot w14:lat="0" w14:lon="0" w14:rev="0"/>
              </w14:lightRig>
            </w14:scene3d>
          </w:rPr>
          <w:t>Appendix B.</w:t>
        </w:r>
        <w:r w:rsidR="005E28EF" w:rsidRPr="00F07C22">
          <w:rPr>
            <w:rStyle w:val="Hyperlink"/>
            <w:noProof/>
            <w:lang w:val="en-GB"/>
          </w:rPr>
          <w:t xml:space="preserve"> Index of Components and Elements</w:t>
        </w:r>
        <w:r w:rsidR="005E28EF">
          <w:rPr>
            <w:noProof/>
            <w:webHidden/>
          </w:rPr>
          <w:tab/>
        </w:r>
        <w:r w:rsidR="005E28EF">
          <w:rPr>
            <w:noProof/>
            <w:webHidden/>
          </w:rPr>
          <w:fldChar w:fldCharType="begin"/>
        </w:r>
        <w:r w:rsidR="005E28EF">
          <w:rPr>
            <w:noProof/>
            <w:webHidden/>
          </w:rPr>
          <w:instrText xml:space="preserve"> PAGEREF _Toc10248434 \h </w:instrText>
        </w:r>
        <w:r w:rsidR="005E28EF">
          <w:rPr>
            <w:noProof/>
            <w:webHidden/>
          </w:rPr>
        </w:r>
        <w:r w:rsidR="005E28EF">
          <w:rPr>
            <w:noProof/>
            <w:webHidden/>
          </w:rPr>
          <w:fldChar w:fldCharType="separate"/>
        </w:r>
        <w:r w:rsidR="005E28EF">
          <w:rPr>
            <w:noProof/>
            <w:webHidden/>
          </w:rPr>
          <w:t>151</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35" w:history="1">
        <w:r w:rsidR="005E28EF" w:rsidRPr="00F07C22">
          <w:rPr>
            <w:rStyle w:val="Hyperlink"/>
            <w:noProof/>
            <w:lang w:val="en-GB"/>
            <w14:scene3d>
              <w14:camera w14:prst="orthographicFront"/>
              <w14:lightRig w14:rig="threePt" w14:dir="t">
                <w14:rot w14:lat="0" w14:lon="0" w14:rev="0"/>
              </w14:lightRig>
            </w14:scene3d>
          </w:rPr>
          <w:t>Appendix C.</w:t>
        </w:r>
        <w:r w:rsidR="005E28EF" w:rsidRPr="00F07C22">
          <w:rPr>
            <w:rStyle w:val="Hyperlink"/>
            <w:noProof/>
            <w:lang w:val="en-GB"/>
          </w:rPr>
          <w:t xml:space="preserve"> List of Figures</w:t>
        </w:r>
        <w:r w:rsidR="005E28EF">
          <w:rPr>
            <w:noProof/>
            <w:webHidden/>
          </w:rPr>
          <w:tab/>
        </w:r>
        <w:r w:rsidR="005E28EF">
          <w:rPr>
            <w:noProof/>
            <w:webHidden/>
          </w:rPr>
          <w:fldChar w:fldCharType="begin"/>
        </w:r>
        <w:r w:rsidR="005E28EF">
          <w:rPr>
            <w:noProof/>
            <w:webHidden/>
          </w:rPr>
          <w:instrText xml:space="preserve"> PAGEREF _Toc10248435 \h </w:instrText>
        </w:r>
        <w:r w:rsidR="005E28EF">
          <w:rPr>
            <w:noProof/>
            <w:webHidden/>
          </w:rPr>
        </w:r>
        <w:r w:rsidR="005E28EF">
          <w:rPr>
            <w:noProof/>
            <w:webHidden/>
          </w:rPr>
          <w:fldChar w:fldCharType="separate"/>
        </w:r>
        <w:r w:rsidR="005E28EF">
          <w:rPr>
            <w:noProof/>
            <w:webHidden/>
          </w:rPr>
          <w:t>154</w:t>
        </w:r>
        <w:r w:rsidR="005E28EF">
          <w:rPr>
            <w:noProof/>
            <w:webHidden/>
          </w:rPr>
          <w:fldChar w:fldCharType="end"/>
        </w:r>
      </w:hyperlink>
    </w:p>
    <w:p w:rsidR="005E28EF" w:rsidRDefault="007B105A">
      <w:pPr>
        <w:pStyle w:val="Verzeichnis1"/>
        <w:rPr>
          <w:rFonts w:asciiTheme="minorHAnsi" w:eastAsiaTheme="minorEastAsia" w:hAnsiTheme="minorHAnsi" w:cstheme="minorBidi"/>
          <w:noProof/>
          <w:sz w:val="22"/>
          <w:szCs w:val="22"/>
          <w:lang w:val="en-GB" w:eastAsia="en-GB"/>
        </w:rPr>
      </w:pPr>
      <w:hyperlink w:anchor="_Toc10248436" w:history="1">
        <w:r w:rsidR="005E28EF" w:rsidRPr="00F07C22">
          <w:rPr>
            <w:rStyle w:val="Hyperlink"/>
            <w:noProof/>
            <w:lang w:val="en-GB"/>
            <w14:scene3d>
              <w14:camera w14:prst="orthographicFront"/>
              <w14:lightRig w14:rig="threePt" w14:dir="t">
                <w14:rot w14:lat="0" w14:lon="0" w14:rev="0"/>
              </w14:lightRig>
            </w14:scene3d>
          </w:rPr>
          <w:t>Appendix D.</w:t>
        </w:r>
        <w:r w:rsidR="005E28EF" w:rsidRPr="00F07C22">
          <w:rPr>
            <w:rStyle w:val="Hyperlink"/>
            <w:noProof/>
            <w:lang w:val="en-GB"/>
          </w:rPr>
          <w:t xml:space="preserve"> Revision History</w:t>
        </w:r>
        <w:r w:rsidR="005E28EF">
          <w:rPr>
            <w:noProof/>
            <w:webHidden/>
          </w:rPr>
          <w:tab/>
        </w:r>
        <w:r w:rsidR="005E28EF">
          <w:rPr>
            <w:noProof/>
            <w:webHidden/>
          </w:rPr>
          <w:fldChar w:fldCharType="begin"/>
        </w:r>
        <w:r w:rsidR="005E28EF">
          <w:rPr>
            <w:noProof/>
            <w:webHidden/>
          </w:rPr>
          <w:instrText xml:space="preserve"> PAGEREF _Toc10248436 \h </w:instrText>
        </w:r>
        <w:r w:rsidR="005E28EF">
          <w:rPr>
            <w:noProof/>
            <w:webHidden/>
          </w:rPr>
        </w:r>
        <w:r w:rsidR="005E28EF">
          <w:rPr>
            <w:noProof/>
            <w:webHidden/>
          </w:rPr>
          <w:fldChar w:fldCharType="separate"/>
        </w:r>
        <w:r w:rsidR="005E28EF">
          <w:rPr>
            <w:noProof/>
            <w:webHidden/>
          </w:rPr>
          <w:t>155</w:t>
        </w:r>
        <w:r w:rsidR="005E28EF">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6"/>
          <w:footerReference w:type="default" r:id="rId37"/>
          <w:footerReference w:type="first" r:id="rId38"/>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10248156"/>
      <w:r w:rsidRPr="003A06D0">
        <w:rPr>
          <w:lang w:val="en-GB"/>
        </w:rPr>
        <w:lastRenderedPageBreak/>
        <w:t>Introduction</w:t>
      </w:r>
      <w:bookmarkEnd w:id="3"/>
      <w:bookmarkEnd w:id="4"/>
      <w:bookmarkEnd w:id="5"/>
      <w:bookmarkEnd w:id="6"/>
      <w:bookmarkEnd w:id="7"/>
      <w:bookmarkEnd w:id="8"/>
      <w:bookmarkEnd w:id="9"/>
      <w:bookmarkEnd w:id="10"/>
      <w:bookmarkEnd w:id="11"/>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2" w:name="_Toc485123858"/>
      <w:bookmarkStart w:id="13" w:name="_Toc522668477"/>
      <w:bookmarkStart w:id="14" w:name="_Toc10248157"/>
      <w:r w:rsidRPr="003A06D0">
        <w:rPr>
          <w:lang w:val="en-GB"/>
        </w:rPr>
        <w:t>IPR Policy</w:t>
      </w:r>
      <w:bookmarkEnd w:id="12"/>
      <w:bookmarkEnd w:id="13"/>
      <w:bookmarkEnd w:id="14"/>
    </w:p>
    <w:p w:rsidR="00BF4F83" w:rsidRPr="003A06D0" w:rsidRDefault="00BF4F83" w:rsidP="00BF4F83">
      <w:pPr>
        <w:pStyle w:val="Abstract"/>
        <w:ind w:left="0"/>
        <w:rPr>
          <w:lang w:val="en-GB"/>
        </w:rPr>
      </w:pPr>
      <w:bookmarkStart w:id="15" w:name="_Hlk522725139"/>
      <w:r w:rsidRPr="003A06D0">
        <w:rPr>
          <w:lang w:val="en-GB"/>
        </w:rPr>
        <w:t xml:space="preserve">This specification is provided under the </w:t>
      </w:r>
      <w:hyperlink r:id="rId39" w:anchor="RF-on-Limited-Mode" w:history="1">
        <w:r w:rsidRPr="003A06D0">
          <w:rPr>
            <w:rStyle w:val="Hyperlink"/>
            <w:lang w:val="en-GB"/>
          </w:rPr>
          <w:t>RF on Limited Terms</w:t>
        </w:r>
      </w:hyperlink>
      <w:r w:rsidRPr="003A06D0">
        <w:rPr>
          <w:lang w:val="en-GB"/>
        </w:rPr>
        <w:t xml:space="preserve"> Mode of the </w:t>
      </w:r>
      <w:hyperlink r:id="rId40"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41" w:history="1">
        <w:r w:rsidRPr="003A06D0">
          <w:rPr>
            <w:rStyle w:val="Hyperlink"/>
            <w:lang w:val="en-GB"/>
          </w:rPr>
          <w:t>https://www.oasis-open.org/committees/dss-x/ipr.php</w:t>
        </w:r>
      </w:hyperlink>
      <w:r w:rsidRPr="003A06D0">
        <w:rPr>
          <w:lang w:val="en-GB"/>
        </w:rPr>
        <w:t>).</w:t>
      </w:r>
      <w:bookmarkEnd w:id="15"/>
    </w:p>
    <w:p w:rsidR="00BF4F83" w:rsidRPr="003A06D0" w:rsidRDefault="00BF4F83" w:rsidP="00AA52F6">
      <w:pPr>
        <w:pStyle w:val="berschrift2"/>
        <w:numPr>
          <w:ilvl w:val="1"/>
          <w:numId w:val="3"/>
        </w:numPr>
        <w:rPr>
          <w:lang w:val="en-GB"/>
        </w:rPr>
      </w:pPr>
      <w:bookmarkStart w:id="16" w:name="_Toc85472893"/>
      <w:bookmarkStart w:id="17" w:name="_Toc287332007"/>
      <w:bookmarkStart w:id="18" w:name="_Toc480914661"/>
      <w:bookmarkStart w:id="19" w:name="_Toc481064852"/>
      <w:bookmarkStart w:id="20" w:name="_Toc516357994"/>
      <w:bookmarkStart w:id="21" w:name="_Toc522668478"/>
      <w:bookmarkStart w:id="22" w:name="_Toc10248158"/>
      <w:r w:rsidRPr="003A06D0">
        <w:rPr>
          <w:lang w:val="en-GB"/>
        </w:rPr>
        <w:t>Terminology</w:t>
      </w:r>
      <w:bookmarkEnd w:id="16"/>
      <w:bookmarkEnd w:id="17"/>
      <w:bookmarkEnd w:id="18"/>
      <w:bookmarkEnd w:id="19"/>
      <w:bookmarkEnd w:id="20"/>
      <w:bookmarkEnd w:id="21"/>
      <w:bookmarkEnd w:id="22"/>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3" w:name="_Toc478074531"/>
      <w:bookmarkStart w:id="24" w:name="_Toc480914662"/>
      <w:bookmarkStart w:id="25" w:name="_Toc481064853"/>
      <w:bookmarkStart w:id="26" w:name="_Toc516359662"/>
      <w:bookmarkStart w:id="27" w:name="_Toc522668479"/>
      <w:bookmarkStart w:id="28" w:name="_Toc10248159"/>
      <w:r w:rsidRPr="003A06D0">
        <w:rPr>
          <w:lang w:val="en-GB"/>
        </w:rPr>
        <w:t>Terms and Definitions</w:t>
      </w:r>
      <w:bookmarkEnd w:id="23"/>
      <w:bookmarkEnd w:id="24"/>
      <w:bookmarkEnd w:id="25"/>
      <w:bookmarkEnd w:id="26"/>
      <w:bookmarkEnd w:id="27"/>
      <w:bookmarkEnd w:id="28"/>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29" w:name="_Toc478074532"/>
      <w:bookmarkStart w:id="30" w:name="_Toc480914663"/>
      <w:bookmarkStart w:id="31" w:name="_Toc481064854"/>
      <w:bookmarkStart w:id="32" w:name="_Toc516359663"/>
      <w:bookmarkStart w:id="33" w:name="_Toc522668480"/>
      <w:bookmarkStart w:id="34" w:name="_Toc10248160"/>
      <w:r w:rsidRPr="003A06D0">
        <w:rPr>
          <w:lang w:val="en-GB"/>
        </w:rPr>
        <w:t>Abbreviated Terms</w:t>
      </w:r>
      <w:bookmarkEnd w:id="29"/>
      <w:bookmarkEnd w:id="30"/>
      <w:bookmarkEnd w:id="31"/>
      <w:bookmarkEnd w:id="32"/>
      <w:bookmarkEnd w:id="33"/>
      <w:bookmarkEnd w:id="34"/>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10248161"/>
      <w:r w:rsidRPr="003A06D0">
        <w:rPr>
          <w:lang w:val="en-GB"/>
        </w:rPr>
        <w:t>Normative</w:t>
      </w:r>
      <w:bookmarkEnd w:id="35"/>
      <w:bookmarkEnd w:id="36"/>
      <w:r w:rsidRPr="003A06D0">
        <w:rPr>
          <w:lang w:val="en-GB"/>
        </w:rPr>
        <w:t xml:space="preserve"> References</w:t>
      </w:r>
      <w:bookmarkEnd w:id="37"/>
      <w:bookmarkEnd w:id="38"/>
      <w:bookmarkEnd w:id="39"/>
      <w:bookmarkEnd w:id="40"/>
      <w:bookmarkEnd w:id="41"/>
      <w:bookmarkEnd w:id="42"/>
      <w:bookmarkEnd w:id="43"/>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r w:rsidR="00E828C7">
        <w:rPr>
          <w:lang w:val="en-GB"/>
        </w:rPr>
        <w:t xml:space="preserve">, </w:t>
      </w:r>
      <w:hyperlink r:id="rId42" w:history="1">
        <w:r w:rsidR="00E828C7" w:rsidRPr="00E828C7">
          <w:rPr>
            <w:rStyle w:val="Hyperlink"/>
            <w:lang w:val="en-GB"/>
          </w:rPr>
          <w:t>oasis-dss-base-schema.xsd</w:t>
        </w:r>
      </w:hyperlink>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r w:rsidR="00E828C7">
        <w:rPr>
          <w:lang w:val="en-GB"/>
        </w:rPr>
        <w:t xml:space="preserve">, </w:t>
      </w:r>
      <w:hyperlink r:id="rId43" w:history="1">
        <w:r w:rsidR="00E828C7">
          <w:rPr>
            <w:rStyle w:val="Hyperlink"/>
            <w:lang w:val="en-GB"/>
          </w:rPr>
          <w:t>xmldsig-core-schema-dss-rw.xsd</w:t>
        </w:r>
      </w:hyperlink>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4"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4" w:name="ref_DSS1Core"/>
      <w:r w:rsidRPr="003A06D0">
        <w:rPr>
          <w:rStyle w:val="Refterm"/>
          <w:lang w:val="en-GB"/>
        </w:rPr>
        <w:t>[DSS1Core]</w:t>
      </w:r>
      <w:bookmarkEnd w:id="44"/>
      <w:r w:rsidRPr="003A06D0">
        <w:rPr>
          <w:lang w:val="en-GB"/>
        </w:rPr>
        <w:tab/>
        <w:t xml:space="preserve">S. Hagen.  </w:t>
      </w:r>
      <w:r w:rsidRPr="003A06D0">
        <w:rPr>
          <w:i/>
          <w:iCs/>
          <w:lang w:val="en-GB"/>
        </w:rPr>
        <w:t>DSS 1.0 Core Protocols</w:t>
      </w:r>
      <w:r w:rsidRPr="003A06D0">
        <w:rPr>
          <w:lang w:val="en-GB"/>
        </w:rPr>
        <w:t xml:space="preserve">.  OASIS, </w:t>
      </w:r>
      <w:hyperlink r:id="rId45"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r w:rsidR="00E828C7">
        <w:rPr>
          <w:lang w:val="en-GB"/>
        </w:rPr>
        <w:t xml:space="preserve">, </w:t>
      </w:r>
      <w:hyperlink r:id="rId46" w:history="1">
        <w:r w:rsidR="00E828C7">
          <w:rPr>
            <w:rStyle w:val="Hyperlink"/>
            <w:lang w:val="en-GB"/>
          </w:rPr>
          <w:t>oasis-dss-core-schema-v2.0-schema.json</w:t>
        </w:r>
      </w:hyperlink>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r w:rsidR="00E828C7">
        <w:rPr>
          <w:lang w:val="en-GB"/>
        </w:rPr>
        <w:t xml:space="preserve">, </w:t>
      </w:r>
      <w:hyperlink r:id="rId47" w:history="1">
        <w:r w:rsidR="00E828C7" w:rsidRPr="00E828C7">
          <w:rPr>
            <w:rStyle w:val="Hyperlink"/>
            <w:lang w:val="en-GB"/>
          </w:rPr>
          <w:t>oasis-dss-core-schema-v2.0.xsd</w:t>
        </w:r>
      </w:hyperlink>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8"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7B105A" w:rsidP="00D64A4C">
      <w:pPr>
        <w:pStyle w:val="Ref"/>
        <w:ind w:firstLine="0"/>
        <w:rPr>
          <w:color w:val="0000EE"/>
          <w:sz w:val="16"/>
          <w:szCs w:val="16"/>
          <w:lang w:val="en-GB"/>
        </w:rPr>
      </w:pPr>
      <w:hyperlink r:id="rId49" w:history="1">
        <w:r w:rsidR="00BF4F83" w:rsidRPr="003A06D0">
          <w:rPr>
            <w:rStyle w:val="Hyperlink"/>
            <w:sz w:val="16"/>
            <w:szCs w:val="16"/>
            <w:lang w:val="en-GB"/>
          </w:rPr>
          <w:t>http://www.etsi.org/deliver/etsi_tr/119000_119099/119001/01.02.01_60/tr_119001v010201p.pdf</w:t>
        </w:r>
      </w:hyperlink>
    </w:p>
    <w:p w:rsidR="00B33063" w:rsidRPr="003A06D0" w:rsidRDefault="00B33063" w:rsidP="00B33063">
      <w:pPr>
        <w:pStyle w:val="Ref"/>
        <w:rPr>
          <w:lang w:val="en-GB"/>
        </w:rPr>
      </w:pPr>
      <w:r w:rsidRPr="003A06D0">
        <w:rPr>
          <w:rStyle w:val="Refterm"/>
          <w:lang w:val="en-GB"/>
        </w:rPr>
        <w:t>[</w:t>
      </w:r>
      <w:r>
        <w:rPr>
          <w:rStyle w:val="Refterm"/>
          <w:lang w:val="en-GB"/>
        </w:rPr>
        <w:t>NSL</w:t>
      </w:r>
      <w:r w:rsidRPr="003A06D0">
        <w:rPr>
          <w:rStyle w:val="Refterm"/>
          <w:lang w:val="en-GB"/>
        </w:rPr>
        <w:t>2XSD]</w:t>
      </w:r>
      <w:r w:rsidRPr="003A06D0">
        <w:rPr>
          <w:lang w:val="en-GB"/>
        </w:rPr>
        <w:tab/>
        <w:t xml:space="preserve">A. Kuehne, S. Hagen.  </w:t>
      </w:r>
      <w:r w:rsidRPr="003A06D0">
        <w:rPr>
          <w:i/>
          <w:iCs/>
          <w:lang w:val="en-GB"/>
        </w:rPr>
        <w:t xml:space="preserve">DSS 2.0 </w:t>
      </w:r>
      <w:r>
        <w:rPr>
          <w:i/>
          <w:iCs/>
          <w:lang w:val="en-GB"/>
        </w:rPr>
        <w:t>Namespace list</w:t>
      </w:r>
      <w:r w:rsidRPr="003A06D0">
        <w:rPr>
          <w:i/>
          <w:iCs/>
          <w:lang w:val="en-GB"/>
        </w:rPr>
        <w:t xml:space="preserve"> XML Schema</w:t>
      </w:r>
      <w:r w:rsidRPr="003A06D0">
        <w:rPr>
          <w:lang w:val="en-GB"/>
        </w:rPr>
        <w:t>.  OASIS.</w:t>
      </w:r>
    </w:p>
    <w:p w:rsidR="00D64A4C" w:rsidRDefault="00D64A4C" w:rsidP="00B33063">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lastRenderedPageBreak/>
        <w:t>[</w:t>
      </w:r>
      <w:bookmarkStart w:id="45" w:name="RFC2119"/>
      <w:bookmarkStart w:id="46" w:name="refRFC2119"/>
      <w:r w:rsidRPr="003A06D0">
        <w:rPr>
          <w:rStyle w:val="Refterm"/>
          <w:lang w:val="en-GB"/>
        </w:rPr>
        <w:t>RFC2119</w:t>
      </w:r>
      <w:bookmarkEnd w:id="45"/>
      <w:bookmarkEnd w:id="46"/>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50"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t>[</w:t>
      </w:r>
      <w:bookmarkStart w:id="47" w:name="refRFC2396"/>
      <w:r w:rsidRPr="003A06D0">
        <w:rPr>
          <w:b/>
          <w:lang w:val="en-GB"/>
        </w:rPr>
        <w:t>RFC2396</w:t>
      </w:r>
      <w:bookmarkEnd w:id="47"/>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51"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52"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53"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55"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6"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8" w:name="refRFC5652"/>
      <w:r w:rsidRPr="003A06D0">
        <w:rPr>
          <w:b/>
          <w:lang w:val="en-GB"/>
        </w:rPr>
        <w:t>RFC 5652</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7"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8"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49" w:name="ref_RFC8259"/>
      <w:r w:rsidRPr="003A06D0">
        <w:rPr>
          <w:b/>
          <w:lang w:val="en-GB"/>
        </w:rPr>
        <w:t>[RFC8259]</w:t>
      </w:r>
      <w:bookmarkEnd w:id="49"/>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9"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61"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62"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63"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64"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65"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6"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7"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lastRenderedPageBreak/>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8"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9">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70"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0"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0"/>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71"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1" w:name="refXML_Schema_1"/>
      <w:r w:rsidRPr="003A06D0">
        <w:rPr>
          <w:rStyle w:val="Refterm"/>
          <w:lang w:val="en-GB"/>
        </w:rPr>
        <w:t>XML-Schema-1</w:t>
      </w:r>
      <w:bookmarkEnd w:id="51"/>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72"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73"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BMXMLSchema2"/>
      <w:bookmarkStart w:id="53" w:name="refXML_Schema_2"/>
      <w:r w:rsidRPr="003A06D0">
        <w:rPr>
          <w:rStyle w:val="Refterm"/>
          <w:lang w:val="en-GB"/>
        </w:rPr>
        <w:t>XML-Schema-2</w:t>
      </w:r>
      <w:bookmarkEnd w:id="52"/>
      <w:bookmarkEnd w:id="53"/>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74"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75"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6"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7"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4" w:name="_Toc85472895"/>
      <w:bookmarkStart w:id="55" w:name="_Toc287332009"/>
      <w:bookmarkStart w:id="56" w:name="_Toc480914665"/>
      <w:bookmarkStart w:id="57" w:name="_Toc481064856"/>
      <w:bookmarkStart w:id="58" w:name="_Toc516357996"/>
      <w:bookmarkStart w:id="59" w:name="_Toc522668482"/>
      <w:bookmarkStart w:id="60" w:name="_Toc10248162"/>
      <w:r w:rsidRPr="003A06D0">
        <w:rPr>
          <w:lang w:val="en-GB"/>
        </w:rPr>
        <w:t>Non-Normative References</w:t>
      </w:r>
      <w:bookmarkEnd w:id="54"/>
      <w:bookmarkEnd w:id="55"/>
      <w:bookmarkEnd w:id="56"/>
      <w:bookmarkEnd w:id="57"/>
      <w:bookmarkEnd w:id="58"/>
      <w:bookmarkEnd w:id="59"/>
      <w:bookmarkEnd w:id="60"/>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9"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1" w:name="refISO8601"/>
      <w:r w:rsidRPr="003A06D0">
        <w:rPr>
          <w:rStyle w:val="Refterm"/>
          <w:lang w:val="en-GB"/>
        </w:rPr>
        <w:t>ISO8601</w:t>
      </w:r>
      <w:bookmarkEnd w:id="61"/>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80"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2" w:name="refISO639_1"/>
      <w:r w:rsidRPr="003A06D0">
        <w:rPr>
          <w:rStyle w:val="Refterm"/>
          <w:lang w:val="en-GB"/>
        </w:rPr>
        <w:t>[ISO639-1]</w:t>
      </w:r>
      <w:bookmarkEnd w:id="62"/>
      <w:r w:rsidRPr="003A06D0">
        <w:rPr>
          <w:lang w:val="en-GB"/>
        </w:rPr>
        <w:tab/>
        <w:t xml:space="preserve">Codes for the representation of names of languages — Part 1: Alpha-2 code, International Standard, ISO 639-1:2002 (en), </w:t>
      </w:r>
      <w:hyperlink r:id="rId81"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3" w:name="refJENSEN2009"/>
      <w:bookmarkStart w:id="64" w:name="refRFC7049"/>
      <w:r w:rsidRPr="003A06D0">
        <w:rPr>
          <w:rStyle w:val="Refterm"/>
          <w:lang w:val="en-GB"/>
        </w:rPr>
        <w:t>[JENSEN-2009]</w:t>
      </w:r>
      <w:bookmarkEnd w:id="63"/>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82"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lastRenderedPageBreak/>
        <w:t>[RFC7049]</w:t>
      </w:r>
      <w:bookmarkEnd w:id="64"/>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83"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5" w:name="refRFC7515"/>
      <w:r w:rsidRPr="003A06D0">
        <w:rPr>
          <w:b/>
          <w:lang w:val="en-GB"/>
        </w:rPr>
        <w:t xml:space="preserve">[RFC7515] </w:t>
      </w:r>
      <w:bookmarkEnd w:id="65"/>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84"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6" w:name="_Toc478074535"/>
      <w:bookmarkStart w:id="67" w:name="_Toc480914666"/>
      <w:bookmarkStart w:id="68" w:name="_Toc481064857"/>
      <w:bookmarkStart w:id="69" w:name="_Toc516357997"/>
      <w:bookmarkStart w:id="70" w:name="_Toc522668483"/>
      <w:bookmarkStart w:id="71" w:name="_Toc10248163"/>
      <w:r w:rsidRPr="003A06D0">
        <w:rPr>
          <w:lang w:val="en-GB"/>
        </w:rPr>
        <w:t>Typographical Conventions</w:t>
      </w:r>
      <w:bookmarkEnd w:id="66"/>
      <w:bookmarkEnd w:id="67"/>
      <w:bookmarkEnd w:id="68"/>
      <w:bookmarkEnd w:id="69"/>
      <w:bookmarkEnd w:id="70"/>
      <w:bookmarkEnd w:id="71"/>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2" w:name="_Toc516357998"/>
      <w:bookmarkStart w:id="73" w:name="_Toc516359664"/>
      <w:r w:rsidRPr="003A06D0">
        <w:rPr>
          <w:lang w:val="en-GB"/>
        </w:rPr>
        <w:t>Representation-Specific Headline</w:t>
      </w:r>
      <w:bookmarkEnd w:id="72"/>
      <w:bookmarkEnd w:id="73"/>
    </w:p>
    <w:p w:rsidR="00BF4F83" w:rsidRPr="003A06D0" w:rsidRDefault="00BF4F83" w:rsidP="00BF4F83">
      <w:pPr>
        <w:pStyle w:val="Member"/>
        <w:rPr>
          <w:lang w:val="en-GB"/>
        </w:rPr>
      </w:pPr>
      <w:bookmarkStart w:id="74" w:name="_Toc516359665"/>
      <w:r w:rsidRPr="003A06D0">
        <w:rPr>
          <w:lang w:val="en-GB"/>
        </w:rPr>
        <w:t>Normative representation-specific text</w:t>
      </w:r>
      <w:bookmarkEnd w:id="74"/>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3A06D0" w:rsidRDefault="00BF4F83" w:rsidP="00AA52F6">
      <w:pPr>
        <w:pStyle w:val="berschrift2"/>
        <w:numPr>
          <w:ilvl w:val="1"/>
          <w:numId w:val="3"/>
        </w:numPr>
        <w:jc w:val="both"/>
        <w:rPr>
          <w:lang w:val="en-GB"/>
        </w:rPr>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Toc10248164"/>
      <w:bookmarkStart w:id="118" w:name="_Ref476950153"/>
      <w:bookmarkStart w:id="119" w:name="_Toc478074536"/>
      <w:bookmarkStart w:id="120" w:name="_Toc480914667"/>
      <w:bookmarkStart w:id="121" w:name="_Toc481064858"/>
      <w:r w:rsidRPr="003A06D0">
        <w:rPr>
          <w:lang w:val="en-GB"/>
        </w:rPr>
        <w:t>DSS Overview (Non-normative)</w:t>
      </w:r>
      <w:bookmarkEnd w:id="108"/>
      <w:bookmarkEnd w:id="109"/>
      <w:bookmarkEnd w:id="110"/>
      <w:bookmarkEnd w:id="111"/>
      <w:bookmarkEnd w:id="112"/>
      <w:bookmarkEnd w:id="113"/>
      <w:bookmarkEnd w:id="114"/>
      <w:bookmarkEnd w:id="115"/>
      <w:bookmarkEnd w:id="116"/>
      <w:bookmarkEnd w:id="117"/>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lastRenderedPageBreak/>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w:t>
      </w:r>
      <w:r w:rsidR="00453627">
        <w:rPr>
          <w:lang w:val="en-GB"/>
        </w:rPr>
        <w:t xml:space="preserve">to </w:t>
      </w:r>
      <w:r w:rsidRPr="003A06D0">
        <w:rPr>
          <w:lang w:val="en-GB"/>
        </w:rPr>
        <w:t xml:space="preserve">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3" w:name="_Toc10248165"/>
      <w:bookmarkStart w:id="124" w:name="_Toc522668485"/>
      <w:r w:rsidRPr="003A06D0">
        <w:rPr>
          <w:rStyle w:val="Hyperlink"/>
          <w:lang w:val="en-GB"/>
        </w:rPr>
        <w:t>Design Considerations</w:t>
      </w:r>
      <w:bookmarkEnd w:id="118"/>
      <w:bookmarkEnd w:id="119"/>
      <w:bookmarkEnd w:id="120"/>
      <w:bookmarkEnd w:id="121"/>
      <w:bookmarkEnd w:id="122"/>
      <w:bookmarkEnd w:id="123"/>
      <w:bookmarkEnd w:id="124"/>
      <w:r w:rsidRPr="003A06D0">
        <w:rPr>
          <w:lang w:val="en-GB"/>
        </w:rP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0" w:name="_Toc522668486"/>
      <w:bookmarkStart w:id="131" w:name="_Toc10248166"/>
      <w:r w:rsidRPr="003A06D0">
        <w:rPr>
          <w:rStyle w:val="Hyperlink"/>
          <w:lang w:val="en-GB"/>
        </w:rPr>
        <w:t>Version 2.0 goal</w:t>
      </w:r>
      <w:r w:rsidRPr="003A06D0">
        <w:rPr>
          <w:lang w:val="en-GB"/>
        </w:rPr>
        <w:fldChar w:fldCharType="end"/>
      </w:r>
      <w:r w:rsidRPr="003A06D0">
        <w:rPr>
          <w:lang w:val="en-GB"/>
        </w:rPr>
        <w:t xml:space="preserve"> [non-normative]</w:t>
      </w:r>
      <w:bookmarkEnd w:id="126"/>
      <w:bookmarkEnd w:id="130"/>
      <w:bookmarkEnd w:id="131"/>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A71F46" w:rsidRPr="00A71F46" w:rsidRDefault="00A71F46">
      <w:pPr>
        <w:pStyle w:val="Listenabsatz"/>
        <w:numPr>
          <w:ilvl w:val="0"/>
          <w:numId w:val="36"/>
        </w:numPr>
        <w:rPr>
          <w:lang w:val="en-GB"/>
        </w:rPr>
      </w:pPr>
      <w:r>
        <w:rPr>
          <w:lang w:val="en-GB"/>
        </w:rPr>
        <w:t>Enable profiles to define multi-signature processing by changing t</w:t>
      </w:r>
      <w:r w:rsidR="00BC38F4">
        <w:rPr>
          <w:lang w:val="en-GB"/>
        </w:rPr>
        <w:t>he</w:t>
      </w:r>
      <w:r>
        <w:rPr>
          <w:lang w:val="en-GB"/>
        </w:rPr>
        <w:t xml:space="preserve"> cardinality of signature objects to ‘unbounded’. This document does not define mechanism</w:t>
      </w:r>
      <w:r w:rsidR="00BC38F4">
        <w:rPr>
          <w:lang w:val="en-GB"/>
        </w:rPr>
        <w:t>s</w:t>
      </w:r>
      <w:r>
        <w:rPr>
          <w:lang w:val="en-GB"/>
        </w:rPr>
        <w:t xml:space="preserve"> for addressing and processing of multiple signature</w:t>
      </w:r>
      <w:r w:rsidR="00BC38F4">
        <w:rPr>
          <w:lang w:val="en-GB"/>
        </w:rPr>
        <w:t>s</w:t>
      </w:r>
      <w:r>
        <w:rPr>
          <w:lang w:val="en-GB"/>
        </w:rPr>
        <w:t xml:space="preserve"> within one call. This is left to specific profiles.</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6" w:name="_Toc10248167"/>
      <w:bookmarkStart w:id="137" w:name="_Toc522668487"/>
      <w:r w:rsidRPr="003A06D0">
        <w:rPr>
          <w:rStyle w:val="Hyperlink"/>
          <w:lang w:val="en-GB"/>
        </w:rPr>
        <w:t>Transforming DSS 1.0 into 2.0</w:t>
      </w:r>
      <w:bookmarkEnd w:id="133"/>
      <w:bookmarkEnd w:id="134"/>
      <w:bookmarkEnd w:id="135"/>
      <w:bookmarkEnd w:id="136"/>
      <w:bookmarkEnd w:id="137"/>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1" w:name="_Toc10248168"/>
      <w:bookmarkStart w:id="142" w:name="_Ref516417089"/>
      <w:bookmarkStart w:id="143" w:name="_Toc522668488"/>
      <w:r w:rsidRPr="003A06D0">
        <w:rPr>
          <w:rStyle w:val="Hyperlink"/>
          <w:lang w:val="en-GB"/>
        </w:rPr>
        <w:t>Circumventing xs:any</w:t>
      </w:r>
      <w:bookmarkEnd w:id="139"/>
      <w:bookmarkEnd w:id="140"/>
      <w:bookmarkEnd w:id="141"/>
      <w:bookmarkEnd w:id="142"/>
      <w:bookmarkEnd w:id="143"/>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 xml:space="preserve">As a successor of the </w:t>
      </w:r>
      <w:r w:rsidRPr="00167A53">
        <w:rPr>
          <w:rStyle w:val="Datatype"/>
        </w:rPr>
        <w:t>OptionalInputs</w:t>
      </w:r>
      <w:r w:rsidRPr="003A06D0">
        <w:rPr>
          <w:lang w:val="en-GB"/>
        </w:rPr>
        <w:t xml:space="preserve"> element (see section 2.7 of version 1.0 of this document) the component </w:t>
      </w:r>
      <w:r w:rsidRPr="00167A53">
        <w:rPr>
          <w:rStyle w:val="Datatype"/>
        </w:rPr>
        <w:t>OptionalInputsVerify</w:t>
      </w:r>
      <w:r w:rsidRPr="003A06D0">
        <w:rPr>
          <w:lang w:val="en-GB"/>
        </w:rPr>
        <w:t xml:space="preserve">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lastRenderedPageBreak/>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When using XML as 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7" w:name="_Toc10248169"/>
      <w:bookmarkStart w:id="148" w:name="_Ref516417139"/>
      <w:bookmarkStart w:id="149" w:name="_Toc522668489"/>
      <w:r w:rsidRPr="003A06D0">
        <w:rPr>
          <w:rStyle w:val="Hyperlink"/>
          <w:lang w:val="en-GB"/>
        </w:rPr>
        <w:t>Substituting the mixed Schema Attribute</w:t>
      </w:r>
      <w:bookmarkEnd w:id="145"/>
      <w:bookmarkEnd w:id="146"/>
      <w:bookmarkEnd w:id="147"/>
      <w:bookmarkEnd w:id="148"/>
      <w:bookmarkEnd w:id="149"/>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0" w:name="sec_introduceNsPrefixMappingTypeComp"/>
    <w:bookmarkStart w:id="151" w:name="_Ref512179291"/>
    <w:bookmarkStart w:id="152" w:name="_Toc516359668"/>
    <w:bookmarkEnd w:id="15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3" w:name="_Toc10248170"/>
      <w:bookmarkStart w:id="154" w:name="_Ref516417269"/>
      <w:bookmarkStart w:id="155" w:name="_Toc522668490"/>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1"/>
      <w:bookmarkEnd w:id="152"/>
      <w:bookmarkEnd w:id="153"/>
      <w:bookmarkEnd w:id="154"/>
      <w:bookmarkEnd w:id="155"/>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59" w:name="_Toc10248171"/>
      <w:bookmarkStart w:id="160" w:name="_Toc522668491"/>
      <w:r w:rsidRPr="003A06D0">
        <w:rPr>
          <w:rStyle w:val="Hyperlink"/>
          <w:lang w:val="en-GB"/>
        </w:rPr>
        <w:t>Imported XML schemes</w:t>
      </w:r>
      <w:bookmarkEnd w:id="157"/>
      <w:bookmarkEnd w:id="158"/>
      <w:bookmarkEnd w:id="159"/>
      <w:bookmarkEnd w:id="160"/>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5" w:name="_Toc10248172"/>
      <w:bookmarkStart w:id="166" w:name="_Toc522668492"/>
      <w:r w:rsidRPr="003A06D0">
        <w:rPr>
          <w:rStyle w:val="Hyperlink"/>
          <w:lang w:val="en-GB"/>
        </w:rPr>
        <w:t>Syntax variants</w:t>
      </w:r>
      <w:bookmarkEnd w:id="161"/>
      <w:bookmarkEnd w:id="162"/>
      <w:bookmarkEnd w:id="164"/>
      <w:bookmarkEnd w:id="165"/>
      <w:bookmarkEnd w:id="166"/>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7" w:name="sec_JsonSyntaxVExtensions"/>
    <w:bookmarkEnd w:id="167"/>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8" w:name="_Toc10248173"/>
      <w:bookmarkStart w:id="169" w:name="_Toc522668493"/>
      <w:r w:rsidRPr="003A06D0">
        <w:rPr>
          <w:rStyle w:val="Hyperlink"/>
          <w:lang w:val="en-GB"/>
        </w:rPr>
        <w:t>JSON Syntax Extensions</w:t>
      </w:r>
      <w:bookmarkEnd w:id="168"/>
      <w:bookmarkEnd w:id="169"/>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2" w:name="_Toc10248174"/>
      <w:bookmarkStart w:id="173" w:name="_Toc522668494"/>
      <w:r w:rsidRPr="003A06D0">
        <w:rPr>
          <w:rStyle w:val="Hyperlink"/>
          <w:lang w:val="en-GB"/>
        </w:rPr>
        <w:t>Construction Principles</w:t>
      </w:r>
      <w:bookmarkEnd w:id="127"/>
      <w:bookmarkEnd w:id="128"/>
      <w:bookmarkEnd w:id="129"/>
      <w:bookmarkEnd w:id="171"/>
      <w:bookmarkEnd w:id="172"/>
      <w:bookmarkEnd w:id="173"/>
      <w:r w:rsidRPr="003A06D0">
        <w:rPr>
          <w:lang w:val="en-GB"/>
        </w:rPr>
        <w:fldChar w:fldCharType="end"/>
      </w:r>
    </w:p>
    <w:bookmarkStart w:id="174" w:name="sec_MultiSyntaxApproach"/>
    <w:bookmarkStart w:id="175" w:name="_Toc516359671"/>
    <w:bookmarkEnd w:id="1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6" w:name="_Toc10248175"/>
      <w:bookmarkStart w:id="177" w:name="_Toc522668495"/>
      <w:r w:rsidRPr="003A06D0">
        <w:rPr>
          <w:rStyle w:val="Hyperlink"/>
          <w:lang w:val="en-GB"/>
        </w:rPr>
        <w:t>Multi Syntax approach</w:t>
      </w:r>
      <w:bookmarkEnd w:id="175"/>
      <w:bookmarkEnd w:id="176"/>
      <w:bookmarkEnd w:id="177"/>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4" w:name="_Toc10248176"/>
      <w:bookmarkStart w:id="195" w:name="_Toc522668496"/>
      <w:r w:rsidRPr="003A06D0">
        <w:rPr>
          <w:rStyle w:val="Hyperlink"/>
          <w:lang w:val="en-GB"/>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w:t>
      </w:r>
      <w:r w:rsidR="00025DE3" w:rsidRPr="003A06D0">
        <w:rPr>
          <w:lang w:val="en-GB"/>
        </w:rPr>
        <w:t>file</w:t>
      </w:r>
      <w:r w:rsidR="00025DE3">
        <w:rPr>
          <w:lang w:val="en-GB"/>
        </w:rPr>
        <w:t>s</w:t>
      </w:r>
      <w:r w:rsidR="00025DE3" w:rsidRPr="003A06D0">
        <w:rPr>
          <w:lang w:val="en-GB"/>
        </w:rPr>
        <w:t xml:space="preserve"> </w:t>
      </w:r>
      <w:r w:rsidR="00025DE3" w:rsidRPr="003A06D0">
        <w:rPr>
          <w:b/>
          <w:bCs/>
          <w:lang w:val="en-GB"/>
        </w:rPr>
        <w:t>[</w:t>
      </w:r>
      <w:r w:rsidR="00025DE3" w:rsidRPr="003A06D0">
        <w:rPr>
          <w:rStyle w:val="Refterm"/>
          <w:lang w:val="en-GB"/>
        </w:rPr>
        <w:t>DSS2XSD</w:t>
      </w:r>
      <w:r w:rsidR="00025DE3" w:rsidRPr="003A06D0">
        <w:rPr>
          <w:b/>
          <w:bCs/>
          <w:lang w:val="en-GB"/>
        </w:rPr>
        <w:t>]</w:t>
      </w:r>
      <w:r w:rsidR="00025DE3">
        <w:rPr>
          <w:b/>
          <w:bCs/>
          <w:lang w:val="en-GB"/>
        </w:rPr>
        <w:t>,</w:t>
      </w:r>
      <w:r w:rsidR="00025DE3" w:rsidRPr="003A06D0" w:rsidDel="00AB7AF3">
        <w:rPr>
          <w:b/>
          <w:bCs/>
          <w:lang w:val="en-GB"/>
        </w:rPr>
        <w:t xml:space="preserve"> </w:t>
      </w:r>
      <w:r w:rsidR="00025DE3" w:rsidRPr="003A06D0">
        <w:rPr>
          <w:b/>
          <w:bCs/>
          <w:lang w:val="en-GB"/>
        </w:rPr>
        <w:t>[</w:t>
      </w:r>
      <w:r w:rsidR="00025DE3">
        <w:rPr>
          <w:rStyle w:val="Refterm"/>
          <w:lang w:val="en-GB"/>
        </w:rPr>
        <w:t>DSB</w:t>
      </w:r>
      <w:r w:rsidR="00025DE3" w:rsidRPr="003A06D0">
        <w:rPr>
          <w:rStyle w:val="Refterm"/>
          <w:lang w:val="en-GB"/>
        </w:rPr>
        <w:t>XSD</w:t>
      </w:r>
      <w:r w:rsidR="00025DE3" w:rsidRPr="003A06D0">
        <w:rPr>
          <w:b/>
          <w:bCs/>
          <w:lang w:val="en-GB"/>
        </w:rPr>
        <w:t>]</w:t>
      </w:r>
      <w:r w:rsidR="00025DE3" w:rsidRPr="006C52EE">
        <w:rPr>
          <w:bCs/>
          <w:lang w:val="en-GB"/>
        </w:rPr>
        <w:t xml:space="preserve"> and</w:t>
      </w:r>
      <w:r w:rsidR="00025DE3">
        <w:rPr>
          <w:b/>
          <w:bCs/>
          <w:lang w:val="en-GB"/>
        </w:rPr>
        <w:t xml:space="preserve"> </w:t>
      </w:r>
      <w:r w:rsidR="00025DE3" w:rsidRPr="003A06D0">
        <w:rPr>
          <w:b/>
          <w:bCs/>
          <w:lang w:val="en-GB"/>
        </w:rPr>
        <w:t>[</w:t>
      </w:r>
      <w:r w:rsidR="00025DE3">
        <w:rPr>
          <w:rStyle w:val="Refterm"/>
          <w:lang w:val="en-GB"/>
        </w:rPr>
        <w:t>NSL</w:t>
      </w:r>
      <w:r w:rsidR="00025DE3" w:rsidRPr="003A06D0">
        <w:rPr>
          <w:rStyle w:val="Refterm"/>
          <w:lang w:val="en-GB"/>
        </w:rPr>
        <w:t>XSD</w:t>
      </w:r>
      <w:r w:rsidR="00025DE3" w:rsidRPr="003A06D0">
        <w:rPr>
          <w:b/>
          <w:bCs/>
          <w:lang w:val="en-GB"/>
        </w:rPr>
        <w:t>]</w:t>
      </w:r>
      <w:r w:rsidR="00025DE3" w:rsidRPr="003A06D0">
        <w:rPr>
          <w:lang w:val="en-GB"/>
        </w:rPr>
        <w:t>.</w:t>
      </w:r>
      <w:r w:rsidRPr="003A06D0">
        <w:rPr>
          <w:lang w:val="en-GB"/>
        </w:rPr>
        <w:t xml:space="preserve"> All schema listings in the current document are excerpts from the schema file</w:t>
      </w:r>
      <w:r w:rsidR="00025DE3">
        <w:rPr>
          <w:lang w:val="en-GB"/>
        </w:rPr>
        <w:t>s</w:t>
      </w:r>
      <w:r w:rsidRPr="003A06D0">
        <w:rPr>
          <w:lang w:val="en-GB"/>
        </w:rPr>
        <w:t>.  In the case of a disagreement between the schema file and this document, the schema file</w:t>
      </w:r>
      <w:r w:rsidR="00025DE3">
        <w:rPr>
          <w:lang w:val="en-GB"/>
        </w:rPr>
        <w:t>s</w:t>
      </w:r>
      <w:r w:rsidRPr="003A06D0">
        <w:rPr>
          <w:lang w:val="en-GB"/>
        </w:rPr>
        <w:t xml:space="preserve"> shall take precedence.</w:t>
      </w:r>
    </w:p>
    <w:p w:rsidR="00BF4F83" w:rsidRDefault="00BF4F83" w:rsidP="00BF4F83">
      <w:pPr>
        <w:rPr>
          <w:lang w:val="en-GB"/>
        </w:rPr>
      </w:pPr>
      <w:r w:rsidRPr="003A06D0">
        <w:rPr>
          <w:lang w:val="en-GB"/>
        </w:rPr>
        <w:t>This schema is associated with the following XML namespace</w:t>
      </w:r>
    </w:p>
    <w:p w:rsidR="00025DE3" w:rsidRPr="003A06D0" w:rsidRDefault="00025DE3" w:rsidP="00025DE3">
      <w:pPr>
        <w:pStyle w:val="Codesmall"/>
        <w:rPr>
          <w:lang w:val="en-GB"/>
        </w:rPr>
      </w:pPr>
      <w:r w:rsidRPr="003A06D0">
        <w:rPr>
          <w:lang w:val="en-GB"/>
        </w:rPr>
        <w:t>http://docs.oasis-open.org/dss-x/ns/</w:t>
      </w:r>
      <w:r>
        <w:rPr>
          <w:lang w:val="en-GB"/>
        </w:rPr>
        <w:t>nsList</w:t>
      </w:r>
    </w:p>
    <w:p w:rsidR="00025DE3" w:rsidRPr="003A06D0" w:rsidRDefault="00025DE3" w:rsidP="00BF4F83">
      <w:pPr>
        <w:rPr>
          <w:lang w:val="en-GB"/>
        </w:rPr>
      </w:pPr>
      <w:r>
        <w:rPr>
          <w:lang w:val="en-GB"/>
        </w:rPr>
        <w:t>,</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00B33063">
        <w:rPr>
          <w:lang w:val="en-GB"/>
        </w:rPr>
        <w:t>.</w:t>
      </w:r>
      <w:r w:rsidR="00B33063" w:rsidDel="00B33063">
        <w:rPr>
          <w:rStyle w:val="Hyperlink"/>
          <w:lang w:val="en-GB"/>
        </w:rPr>
        <w:t xml:space="preserve"> </w:t>
      </w:r>
    </w:p>
    <w:p w:rsidR="00BF4F83" w:rsidRPr="00167A53" w:rsidRDefault="00BF4F83" w:rsidP="0001259E">
      <w:pPr>
        <w:numPr>
          <w:ilvl w:val="0"/>
          <w:numId w:val="8"/>
        </w:numPr>
        <w:jc w:val="both"/>
        <w:rPr>
          <w:rStyle w:val="Hyperlink"/>
          <w:color w:val="auto"/>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p>
    <w:p w:rsidR="00B33063" w:rsidRPr="003A06D0" w:rsidRDefault="00B33063" w:rsidP="0001259E">
      <w:pPr>
        <w:numPr>
          <w:ilvl w:val="0"/>
          <w:numId w:val="8"/>
        </w:numPr>
        <w:jc w:val="both"/>
        <w:rPr>
          <w:lang w:val="en-GB"/>
        </w:rPr>
      </w:pPr>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w:t>
        </w:r>
        <w:r>
          <w:rPr>
            <w:rStyle w:val="Hyperlink"/>
            <w:b/>
            <w:bCs/>
            <w:lang w:val="en-GB"/>
          </w:rPr>
          <w:t>NSL</w:t>
        </w:r>
        <w:r w:rsidRPr="003A06D0">
          <w:rPr>
            <w:rStyle w:val="Hyperlink"/>
            <w:b/>
            <w:bCs/>
            <w:lang w:val="en-GB"/>
          </w:rPr>
          <w:t>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6" w:name="sec_DssComponentsOverview"/>
    <w:bookmarkStart w:id="197" w:name="_Toc516358004"/>
    <w:bookmarkStart w:id="198" w:name="_Toc480914673"/>
    <w:bookmarkStart w:id="199" w:name="_Toc481064864"/>
    <w:bookmarkEnd w:id="196"/>
    <w:p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00" w:name="_Toc10248177"/>
      <w:bookmarkStart w:id="201" w:name="_Toc522668497"/>
      <w:r w:rsidRPr="003A06D0">
        <w:rPr>
          <w:rStyle w:val="Hyperlink"/>
          <w:lang w:val="en-GB"/>
        </w:rPr>
        <w:t>DSS Component Overview</w:t>
      </w:r>
      <w:bookmarkEnd w:id="197"/>
      <w:bookmarkEnd w:id="200"/>
      <w:bookmarkEnd w:id="201"/>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85"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2"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2"/>
    </w:p>
    <w:p w:rsidR="00BF4F83" w:rsidRPr="003A06D0" w:rsidRDefault="00070519" w:rsidP="00BF4F83">
      <w:pPr>
        <w:keepNext/>
        <w:rPr>
          <w:lang w:val="en-GB"/>
        </w:rPr>
      </w:pPr>
      <w:r>
        <w:rPr>
          <w:noProof/>
          <w:lang w:val="en-GB" w:eastAsia="en-GB"/>
        </w:rPr>
        <w:drawing>
          <wp:inline distT="0" distB="0" distL="0" distR="0" wp14:anchorId="61C5B27A" wp14:editId="4BED3DC8">
            <wp:extent cx="5943600" cy="3339465"/>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943600" cy="3339465"/>
                    </a:xfrm>
                    <a:prstGeom prst="rect">
                      <a:avLst/>
                    </a:prstGeom>
                  </pic:spPr>
                </pic:pic>
              </a:graphicData>
            </a:graphic>
          </wp:inline>
        </w:drawing>
      </w:r>
    </w:p>
    <w:p w:rsidR="00BF4F83" w:rsidRPr="003A06D0" w:rsidRDefault="00BF4F83" w:rsidP="00BF4F83">
      <w:pPr>
        <w:rPr>
          <w:lang w:val="en-GB"/>
        </w:rPr>
      </w:pPr>
      <w:r w:rsidRPr="003A06D0">
        <w:rPr>
          <w:lang w:val="en-GB"/>
        </w:rPr>
        <w:t>The diagram above shows the relationship between the different building blocks.</w:t>
      </w:r>
    </w:p>
    <w:bookmarkStart w:id="203" w:name="sec_SchemaExtensions"/>
    <w:bookmarkStart w:id="204" w:name="_Ref502971053"/>
    <w:bookmarkStart w:id="205" w:name="_Toc516359672"/>
    <w:bookmarkEnd w:id="203"/>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6" w:name="_Toc10248178"/>
      <w:bookmarkStart w:id="207" w:name="_Ref534995923"/>
      <w:bookmarkStart w:id="208" w:name="_Toc522668498"/>
      <w:r w:rsidRPr="003A06D0">
        <w:rPr>
          <w:rStyle w:val="Hyperlink"/>
          <w:lang w:val="en-GB"/>
        </w:rPr>
        <w:t>Schema Extensions</w:t>
      </w:r>
      <w:bookmarkEnd w:id="204"/>
      <w:bookmarkEnd w:id="205"/>
      <w:bookmarkEnd w:id="206"/>
      <w:bookmarkEnd w:id="207"/>
      <w:bookmarkEnd w:id="208"/>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w:t>
      </w:r>
      <w:r w:rsidRPr="00167A53">
        <w:rPr>
          <w:rStyle w:val="Datatype"/>
        </w:rPr>
        <w:t>OptionalInputs</w:t>
      </w:r>
      <w:r w:rsidRPr="003A06D0">
        <w:rPr>
          <w:lang w:val="en-GB"/>
        </w:rPr>
        <w:t xml:space="preserve"> or </w:t>
      </w:r>
      <w:r w:rsidRPr="00167A53">
        <w:rPr>
          <w:rStyle w:val="Datatype"/>
        </w:rPr>
        <w:t>OptionalOutputs</w:t>
      </w:r>
      <w:r w:rsidRPr="003A06D0">
        <w:rPr>
          <w:lang w:val="en-GB"/>
        </w:rPr>
        <w:t xml:space="preserve">.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09" w:name="sec_DataTypeModels"/>
    <w:bookmarkStart w:id="210" w:name="_Toc478074542"/>
    <w:bookmarkStart w:id="211" w:name="_Toc480914669"/>
    <w:bookmarkStart w:id="212" w:name="_Toc481064860"/>
    <w:bookmarkStart w:id="213" w:name="_Ref477103266"/>
    <w:bookmarkEnd w:id="198"/>
    <w:bookmarkEnd w:id="199"/>
    <w:bookmarkEnd w:id="20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4" w:name="_Toc10248179"/>
      <w:bookmarkStart w:id="215" w:name="_Toc522668499"/>
      <w:r w:rsidRPr="003A06D0">
        <w:rPr>
          <w:rStyle w:val="Hyperlink"/>
          <w:lang w:val="en-GB"/>
        </w:rPr>
        <w:t>Data Type Models</w:t>
      </w:r>
      <w:bookmarkEnd w:id="210"/>
      <w:bookmarkEnd w:id="211"/>
      <w:bookmarkEnd w:id="212"/>
      <w:bookmarkEnd w:id="214"/>
      <w:bookmarkEnd w:id="215"/>
      <w:r w:rsidRPr="003A06D0">
        <w:rPr>
          <w:lang w:val="en-GB"/>
        </w:rPr>
        <w:fldChar w:fldCharType="end"/>
      </w:r>
    </w:p>
    <w:bookmarkStart w:id="216" w:name="_Date_and_Time_1"/>
    <w:bookmarkStart w:id="217" w:name="_Date_and_Time_2"/>
    <w:bookmarkStart w:id="218" w:name="sec_BooleanModel"/>
    <w:bookmarkStart w:id="219" w:name="_Toc516358005"/>
    <w:bookmarkStart w:id="220" w:name="_Ref477270652"/>
    <w:bookmarkStart w:id="221" w:name="_Ref477328216"/>
    <w:bookmarkStart w:id="222" w:name="_Toc478074543"/>
    <w:bookmarkStart w:id="223" w:name="_Toc480914670"/>
    <w:bookmarkStart w:id="224" w:name="_Toc481064861"/>
    <w:bookmarkEnd w:id="216"/>
    <w:bookmarkEnd w:id="217"/>
    <w:bookmarkEnd w:id="21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5" w:name="_Toc10248180"/>
      <w:bookmarkStart w:id="226" w:name="_Toc522668500"/>
      <w:r w:rsidRPr="003A06D0">
        <w:rPr>
          <w:rStyle w:val="Hyperlink"/>
          <w:lang w:val="en-GB"/>
        </w:rPr>
        <w:t>Boolean Model</w:t>
      </w:r>
      <w:bookmarkEnd w:id="219"/>
      <w:bookmarkEnd w:id="225"/>
      <w:bookmarkEnd w:id="226"/>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7" w:name="sec_IntegerModel"/>
    <w:bookmarkStart w:id="228" w:name="_Toc516358006"/>
    <w:bookmarkEnd w:id="22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9" w:name="_Toc10248181"/>
      <w:bookmarkStart w:id="230" w:name="_Toc522668501"/>
      <w:r w:rsidRPr="003A06D0">
        <w:rPr>
          <w:rStyle w:val="Hyperlink"/>
          <w:lang w:val="en-GB"/>
        </w:rPr>
        <w:t>Integer Model</w:t>
      </w:r>
      <w:bookmarkEnd w:id="228"/>
      <w:bookmarkEnd w:id="229"/>
      <w:bookmarkEnd w:id="230"/>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1" w:name="sec_StringModel"/>
    <w:bookmarkStart w:id="232" w:name="_Toc516358007"/>
    <w:bookmarkEnd w:id="2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3" w:name="_Toc10248182"/>
      <w:bookmarkStart w:id="234" w:name="_Toc522668502"/>
      <w:r w:rsidRPr="003A06D0">
        <w:rPr>
          <w:rStyle w:val="Hyperlink"/>
          <w:lang w:val="en-GB"/>
        </w:rPr>
        <w:t>String Model</w:t>
      </w:r>
      <w:bookmarkEnd w:id="232"/>
      <w:bookmarkEnd w:id="233"/>
      <w:bookmarkEnd w:id="234"/>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5" w:name="sec_BinaryDataModel"/>
    <w:bookmarkStart w:id="236" w:name="_Toc516358008"/>
    <w:bookmarkEnd w:id="23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7" w:name="_Toc10248183"/>
      <w:bookmarkStart w:id="238" w:name="_Toc522668503"/>
      <w:r w:rsidRPr="003A06D0">
        <w:rPr>
          <w:rStyle w:val="Hyperlink"/>
          <w:lang w:val="en-GB"/>
        </w:rPr>
        <w:t>Binary Data Model</w:t>
      </w:r>
      <w:bookmarkEnd w:id="236"/>
      <w:bookmarkEnd w:id="237"/>
      <w:bookmarkEnd w:id="238"/>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39" w:name="sec_URIModel"/>
    <w:bookmarkStart w:id="240" w:name="_Toc516358009"/>
    <w:bookmarkEnd w:id="23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1" w:name="_Toc10248184"/>
      <w:bookmarkStart w:id="242" w:name="_Toc522668504"/>
      <w:r w:rsidRPr="003A06D0">
        <w:rPr>
          <w:rStyle w:val="Hyperlink"/>
          <w:lang w:val="en-GB"/>
        </w:rPr>
        <w:t>URI Model</w:t>
      </w:r>
      <w:bookmarkEnd w:id="240"/>
      <w:bookmarkEnd w:id="241"/>
      <w:bookmarkEnd w:id="242"/>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3" w:name="sec_UniqueIdentifierModel"/>
    <w:bookmarkStart w:id="244" w:name="_Toc516358010"/>
    <w:bookmarkEnd w:id="24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5" w:name="_Toc10248185"/>
      <w:bookmarkStart w:id="246" w:name="_Toc522668505"/>
      <w:r w:rsidRPr="003A06D0">
        <w:rPr>
          <w:rStyle w:val="Hyperlink"/>
          <w:lang w:val="en-GB"/>
        </w:rPr>
        <w:t>Unique Identifier Model</w:t>
      </w:r>
      <w:bookmarkEnd w:id="244"/>
      <w:bookmarkEnd w:id="245"/>
      <w:bookmarkEnd w:id="246"/>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7" w:name="sec_DateAndTimeModel"/>
    <w:bookmarkStart w:id="248" w:name="_Toc516358011"/>
    <w:bookmarkEnd w:id="213"/>
    <w:bookmarkEnd w:id="220"/>
    <w:bookmarkEnd w:id="221"/>
    <w:bookmarkEnd w:id="222"/>
    <w:bookmarkEnd w:id="223"/>
    <w:bookmarkEnd w:id="224"/>
    <w:bookmarkEnd w:id="24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49" w:name="_Toc10248186"/>
      <w:bookmarkStart w:id="250" w:name="_Toc522668506"/>
      <w:r w:rsidRPr="003A06D0">
        <w:rPr>
          <w:rStyle w:val="Hyperlink"/>
          <w:lang w:val="en-GB"/>
        </w:rPr>
        <w:t>Date and Time Model</w:t>
      </w:r>
      <w:bookmarkEnd w:id="248"/>
      <w:bookmarkEnd w:id="249"/>
      <w:bookmarkEnd w:id="250"/>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1" w:name="DateTime"/>
      <w:bookmarkEnd w:id="251"/>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2" w:name="confDateTimeFormat"/>
      <w:r w:rsidRPr="003A06D0">
        <w:rPr>
          <w:color w:val="FF0000"/>
          <w:lang w:val="en-GB"/>
        </w:rPr>
        <w:t>DSS-3.7-1</w:t>
      </w:r>
      <w:bookmarkEnd w:id="252"/>
      <w:r w:rsidRPr="003A06D0">
        <w:rPr>
          <w:lang w:val="en-GB"/>
        </w:rPr>
        <w:t xml:space="preserve">]. </w:t>
      </w:r>
    </w:p>
    <w:bookmarkStart w:id="253" w:name="sec_LangModel"/>
    <w:bookmarkStart w:id="254" w:name="_Toc516358012"/>
    <w:bookmarkEnd w:id="2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5" w:name="_Toc10248187"/>
      <w:bookmarkStart w:id="256" w:name="_Toc522668507"/>
      <w:r w:rsidRPr="003A06D0">
        <w:rPr>
          <w:rStyle w:val="Hyperlink"/>
          <w:lang w:val="en-GB"/>
        </w:rPr>
        <w:t>Lang Model</w:t>
      </w:r>
      <w:bookmarkEnd w:id="254"/>
      <w:bookmarkEnd w:id="255"/>
      <w:bookmarkEnd w:id="256"/>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7" w:name="Language"/>
      <w:bookmarkEnd w:id="257"/>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7B105A" w:rsidP="00FD22AC">
      <w:pPr>
        <w:pStyle w:val="berschrift1"/>
      </w:pPr>
      <w:r>
        <w:lastRenderedPageBreak/>
        <w:t>Data Structure Models</w:t>
      </w:r>
    </w:p>
    <w:p w:rsidR="006D31DB" w:rsidRDefault="007B105A" w:rsidP="00FD22AC">
      <w:pPr>
        <w:pStyle w:val="berschrift2"/>
      </w:pPr>
      <w:r>
        <w:t>Data Structure Models de</w:t>
      </w:r>
      <w:r>
        <w:t>fined in this document</w:t>
      </w:r>
    </w:p>
    <w:p w:rsidR="FFD550FF" w:rsidRPr="5404FA76" w:rsidRDefault="007B105A" w:rsidP="002062A5">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rsidR="FFD550FF" w:rsidRDefault="007B105A" w:rsidP="00FD22AC"/>
    <w:p w:rsidR="FFD550FF" w:rsidRDefault="007B105A" w:rsidP="002062A5">
      <w:pPr>
        <w:pStyle w:val="berschrift3"/>
      </w:pPr>
      <w:bookmarkStart w:id="258" w:name="_RefCompF8551B33"/>
      <w:r>
        <w:t>Component NsPrefixMapping</w:t>
      </w:r>
      <w:bookmarkEnd w:id="258"/>
    </w:p>
    <w:p w:rsidR="FFD550FF" w:rsidRDefault="00A71F46" w:rsidP="00FD22AC">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rsidR="FFD550FF" w:rsidRDefault="007B105A" w:rsidP="002062A5">
      <w:r>
        <w:t>Below follows a list of the sub-components that constitute this component:</w:t>
      </w:r>
    </w:p>
    <w:p w:rsidR="FFD550FF" w:rsidRDefault="007B105A" w:rsidP="009B32EC">
      <w:pPr>
        <w:pStyle w:val="Member"/>
      </w:pPr>
      <w:r>
        <w:t>Th</w:t>
      </w:r>
      <w:r>
        <w:t xml:space="preserve">e </w:t>
      </w:r>
      <w:r w:rsidRPr="35C1378D">
        <w:rPr>
          <w:rStyle w:val="Datatype"/>
        </w:rPr>
        <w:t>NamespaceURI</w:t>
      </w:r>
      <w:r>
        <w:t xml:space="preserve"> element MUST contain one instance of a URI</w:t>
      </w:r>
      <w:r>
        <w:t xml:space="preserve">. </w:t>
      </w:r>
    </w:p>
    <w:p w:rsidR="FFD550FF" w:rsidRDefault="007B105A" w:rsidP="009B32EC">
      <w:pPr>
        <w:pStyle w:val="Member"/>
      </w:pPr>
      <w:r>
        <w:t xml:space="preserve">The </w:t>
      </w:r>
      <w:r w:rsidRPr="35C1378D">
        <w:rPr>
          <w:rStyle w:val="Datatype"/>
        </w:rPr>
        <w:t>NamespacePrefix</w:t>
      </w:r>
      <w:r>
        <w:t xml:space="preserve"> element MUST contain one instance of a string</w:t>
      </w:r>
      <w:r>
        <w:t xml:space="preserve">. </w:t>
      </w:r>
    </w:p>
    <w:p w:rsidR="FFD550FF" w:rsidRDefault="007B105A" w:rsidP="002062A5">
      <w:pPr>
        <w:pStyle w:val="berschrift4"/>
      </w:pPr>
      <w:r>
        <w:t>NsPrefixMapping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NsPrefixMapping</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amespace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amespacePrefix</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nsl-NsPrefixMapping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ur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r>
        <w:t xml:space="preserve">   },</w:t>
      </w:r>
    </w:p>
    <w:p w:rsidR="FFD550FF" w:rsidRDefault="007B105A" w:rsidP="002062A5">
      <w:pPr>
        <w:pStyle w:val="Code"/>
        <w:spacing w:line="259" w:lineRule="auto"/>
      </w:pPr>
      <w:r>
        <w:rPr>
          <w:color w:val="31849B" w:themeColor="accent5" w:themeShade="BF"/>
        </w:rPr>
        <w:t xml:space="preserve">    "pr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NsPrefixMapping – XML Syntax</w:t>
      </w:r>
    </w:p>
    <w:p w:rsidR="FFD550FF" w:rsidRPr="5404FA76" w:rsidRDefault="007B105A"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rsidR="FFD550FF" w:rsidRDefault="007B105A"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rsidR="006D31DB" w:rsidRDefault="007B105A" w:rsidP="00FD22AC">
      <w:pPr>
        <w:pStyle w:val="berschrift2"/>
      </w:pPr>
      <w:r>
        <w:t>Data Structure Models defined in this doc</w:t>
      </w:r>
      <w:r>
        <w:t>ument</w:t>
      </w:r>
    </w:p>
    <w:p w:rsidR="FFD550FF" w:rsidRPr="5404FA76" w:rsidRDefault="007B105A"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7B105A" w:rsidP="00FD22AC"/>
    <w:p w:rsidR="FFD550FF" w:rsidRDefault="007B105A" w:rsidP="002062A5">
      <w:pPr>
        <w:pStyle w:val="berschrift3"/>
      </w:pPr>
      <w:bookmarkStart w:id="259" w:name="_RefComp73C343FC"/>
      <w:r>
        <w:t>Component InternationalString</w:t>
      </w:r>
      <w:bookmarkEnd w:id="259"/>
    </w:p>
    <w:p w:rsidR="FFD550FF" w:rsidRDefault="00A71F46" w:rsidP="00FD22AC">
      <w:r w:rsidRPr="003A06D0">
        <w:t>This element attaches an element to a human-readable string to specify the string’s language.</w:t>
      </w:r>
    </w:p>
    <w:p w:rsidR="FFD550FF" w:rsidRDefault="007B105A" w:rsidP="002062A5">
      <w:r>
        <w:t>Below follows a</w:t>
      </w:r>
      <w:r>
        <w:t xml:space="preserve"> list of the sub-components that constitute this component:</w:t>
      </w:r>
    </w:p>
    <w:p w:rsidR="FFD550FF" w:rsidRDefault="007B105A" w:rsidP="009B32EC">
      <w:pPr>
        <w:pStyle w:val="Member"/>
      </w:pPr>
      <w:r>
        <w:t xml:space="preserve">The </w:t>
      </w:r>
      <w:r w:rsidRPr="35C1378D">
        <w:rPr>
          <w:rStyle w:val="Datatype"/>
        </w:rPr>
        <w:t>value</w:t>
      </w:r>
      <w:r>
        <w:t xml:space="preserve"> element MUST contain one instance of a string</w:t>
      </w:r>
      <w:r>
        <w:t xml:space="preserve">. </w:t>
      </w:r>
      <w:r w:rsidRPr="003A06D0">
        <w:t>The human readable string. In non-XML representations the value element contains the textual content.</w:t>
      </w:r>
    </w:p>
    <w:p w:rsidR="FFD550FF" w:rsidRDefault="007B105A" w:rsidP="009B32EC">
      <w:pPr>
        <w:pStyle w:val="Member"/>
      </w:pPr>
      <w:r>
        <w:t xml:space="preserve">The </w:t>
      </w:r>
      <w:r w:rsidRPr="35C1378D">
        <w:rPr>
          <w:rStyle w:val="Datatype"/>
        </w:rPr>
        <w:t>lang</w:t>
      </w:r>
      <w:r>
        <w:t xml:space="preserve"> element </w:t>
      </w:r>
      <w:r>
        <w:t>MUST contain one instance of a ISO language descriptor</w:t>
      </w:r>
      <w:r>
        <w:t xml:space="preserve">. </w:t>
      </w:r>
      <w:r w:rsidRPr="003A06D0">
        <w:t xml:space="preserve">This element identifies the language of the </w:t>
      </w:r>
      <w:r w:rsidRPr="003A06D0">
        <w:rPr>
          <w:rStyle w:val="Datatype"/>
          <w:lang w:val="en-GB"/>
        </w:rPr>
        <w:t xml:space="preserve">value </w:t>
      </w:r>
      <w:r w:rsidRPr="003A06D0">
        <w:t>element.</w:t>
      </w:r>
    </w:p>
    <w:p w:rsidR="FFD550FF" w:rsidRDefault="007B105A" w:rsidP="002062A5">
      <w:pPr>
        <w:pStyle w:val="berschrift4"/>
      </w:pPr>
      <w:r>
        <w:t>InternationalString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w:t>
      </w:r>
      <w:r w:rsidRPr="002062A5">
        <w:rPr>
          <w:rFonts w:ascii="Courier New" w:eastAsia="Courier New" w:hAnsi="Courier New" w:cs="Courier New"/>
        </w:rPr>
        <w:t>rnationalString</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lan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b-InternationalString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valu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lang"</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lastRenderedPageBreak/>
        <w:t>InternationalString – XML Syntax</w:t>
      </w:r>
    </w:p>
    <w:p w:rsidR="FFD550FF" w:rsidRPr="5404FA76" w:rsidRDefault="007B105A"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imple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simple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XML element SHALL implement in XML syntax the sub-component that has a name equal to its local nam</w:t>
      </w:r>
      <w:r>
        <w:t xml:space="preserve">e. </w:t>
      </w:r>
    </w:p>
    <w:p w:rsidR="FFD550FF" w:rsidRDefault="007B105A" w:rsidP="002062A5">
      <w:pPr>
        <w:pStyle w:val="berschrift3"/>
      </w:pPr>
      <w:bookmarkStart w:id="260" w:name="_RefComp96A5B17F"/>
      <w:r>
        <w:t>Component DigestInfo</w:t>
      </w:r>
      <w:bookmarkEnd w:id="260"/>
    </w:p>
    <w:p w:rsidR="FFD550FF" w:rsidRDefault="00A71F46" w:rsidP="00FD22AC">
      <w:r w:rsidRPr="003A06D0">
        <w:t xml:space="preserve">The </w:t>
      </w:r>
      <w:r w:rsidRPr="003A06D0">
        <w:rPr>
          <w:rStyle w:val="Datatype"/>
          <w:lang w:val="en-GB"/>
        </w:rPr>
        <w:t>DigestInfo</w:t>
      </w:r>
      <w:r w:rsidRPr="003A06D0">
        <w:t xml:space="preserve"> component holds a digest value and an identification of the used digest algorithm. The </w:t>
      </w:r>
      <w:r w:rsidRPr="003A06D0">
        <w:rPr>
          <w:rStyle w:val="Datatype"/>
          <w:lang w:val="en-GB"/>
        </w:rPr>
        <w:t>DigestMethod</w:t>
      </w:r>
      <w:r w:rsidRPr="003A06D0">
        <w:t xml:space="preserve"> isn’t strongly typed intentionally to support a broad variety of identifiers.</w:t>
      </w:r>
    </w:p>
    <w:p w:rsidR="FFD550FF" w:rsidRDefault="007B105A" w:rsidP="002062A5">
      <w:r>
        <w:t>Below follows a list of the sub-compon</w:t>
      </w:r>
      <w:r>
        <w:t>ents that constitute this component:</w:t>
      </w:r>
    </w:p>
    <w:p w:rsidR="FFD550FF" w:rsidRDefault="007B105A" w:rsidP="009B32EC">
      <w:pPr>
        <w:pStyle w:val="Member"/>
      </w:pPr>
      <w:r>
        <w:t xml:space="preserve">The </w:t>
      </w:r>
      <w:r w:rsidRPr="35C1378D">
        <w:rPr>
          <w:rStyle w:val="Datatype"/>
        </w:rPr>
        <w:t>DigestMethod</w:t>
      </w:r>
      <w:r>
        <w:t xml:space="preserve"> element MUST contain one instance of a string</w:t>
      </w:r>
      <w:r>
        <w:t xml:space="preserve">. </w:t>
      </w:r>
      <w:r w:rsidRPr="003A06D0">
        <w:t xml:space="preserve">The string describes the digest algorithm in an appropriate way for the server side processing. Depending on the signature format this may be an OID (e.g. </w:t>
      </w:r>
      <w:r w:rsidRPr="003A06D0">
        <w:t>‘2.16.840.1.101.3.4.2.1’), an URI (e.g. ‘http://www.w3.org/2001/04/xmlenc#sha256’) or a descriptive string (‘SHA-256’).</w:t>
      </w:r>
    </w:p>
    <w:p w:rsidR="FFD550FF" w:rsidRDefault="007B105A" w:rsidP="009B32EC">
      <w:pPr>
        <w:pStyle w:val="Member"/>
      </w:pPr>
      <w:r>
        <w:t xml:space="preserve">The </w:t>
      </w:r>
      <w:r w:rsidRPr="35C1378D">
        <w:rPr>
          <w:rStyle w:val="Datatype"/>
        </w:rPr>
        <w:t>DigestValue</w:t>
      </w:r>
      <w:r>
        <w:t xml:space="preserve"> element MUST contain one instance of base64 encoded binary data</w:t>
      </w:r>
      <w:r>
        <w:t xml:space="preserve">. </w:t>
      </w:r>
    </w:p>
    <w:p w:rsidR="FFD550FF" w:rsidRDefault="007B105A" w:rsidP="002062A5">
      <w:pPr>
        <w:pStyle w:val="berschrift4"/>
      </w:pPr>
      <w:r>
        <w:t>DigestInfo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w:t>
      </w:r>
      <w:r w:rsidRPr="002062A5">
        <w:rPr>
          <w:rFonts w:eastAsia="Arial" w:cs="Arial"/>
          <w:sz w:val="22"/>
          <w:szCs w:val="22"/>
        </w:rPr>
        <w:t xml:space="preserve">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JSON </w:t>
            </w:r>
            <w:r>
              <w:t>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gestMetho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ges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b-DigestInfo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rPr>
          <w:color w:val="31849B" w:themeColor="accent5" w:themeShade="BF"/>
        </w:rPr>
        <w:t>"</w:t>
      </w:r>
      <w:r>
        <w:t>: {</w:t>
      </w:r>
    </w:p>
    <w:p w:rsidR="FFD550FF" w:rsidRDefault="007B105A" w:rsidP="002062A5">
      <w:pPr>
        <w:pStyle w:val="Code"/>
        <w:spacing w:line="259" w:lineRule="auto"/>
      </w:pPr>
      <w:r>
        <w:rPr>
          <w:color w:val="31849B" w:themeColor="accent5" w:themeShade="BF"/>
        </w:rPr>
        <w:t xml:space="preserve">    "alg"</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va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DigestInfo – XML Syntax</w:t>
      </w:r>
    </w:p>
    <w:p w:rsidR="FFD550FF" w:rsidRPr="5404FA76" w:rsidRDefault="007B105A"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w:t>
      </w:r>
      <w:r>
        <w:rPr>
          <w:color w:val="943634" w:themeColor="accent2" w:themeShade="BF"/>
        </w:rPr>
        <w:t>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61" w:name="_RefComp23E43D4E"/>
      <w:r>
        <w:t>Component AttachmentReference</w:t>
      </w:r>
      <w:bookmarkEnd w:id="261"/>
    </w:p>
    <w:p w:rsidR="FFD550FF" w:rsidRDefault="00A71F46" w:rsidP="00FD22AC">
      <w:r w:rsidRPr="003A06D0">
        <w:t xml:space="preserve">Applications MAY support SOAP 1.2 attachment feature </w:t>
      </w:r>
      <w:r w:rsidRPr="003A06D0">
        <w:rPr>
          <w:b/>
          <w:bCs/>
          <w:color w:val="000000" w:themeColor="text1"/>
          <w:lang w:val="en-GB"/>
        </w:rPr>
        <w:t>[SOAPAtt]</w:t>
      </w:r>
      <w:r w:rsidRPr="003A06D0">
        <w:t xml:space="preserve"> or other attachment specifications (e.g. </w:t>
      </w:r>
      <w:r w:rsidRPr="003A06D0">
        <w:rPr>
          <w:b/>
          <w:lang w:val="en-GB"/>
        </w:rPr>
        <w:t>[SOAPMtom]</w:t>
      </w:r>
      <w:r w:rsidRPr="003A06D0">
        <w:t>) to transmit documents.</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DigestInfo</w:t>
      </w:r>
      <w:r>
        <w:t xml:space="preserve"> element, if presen</w:t>
      </w:r>
      <w:r>
        <w:t xml:space="preserve">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t xml:space="preserve"> over the binary data in the octet stream and comp</w:t>
      </w:r>
      <w:r w:rsidRPr="003A06D0">
        <w:t xml:space="preserve">are it against the supplied </w:t>
      </w:r>
      <w:r w:rsidRPr="003A06D0">
        <w:rPr>
          <w:rStyle w:val="Datatype"/>
          <w:lang w:val="en-GB"/>
        </w:rPr>
        <w:t>DigestValue</w:t>
      </w:r>
      <w:r w:rsidRPr="003A06D0">
        <w:t>. If the comparison fails</w:t>
      </w:r>
      <w:r>
        <w:t>,</w:t>
      </w:r>
      <w:r w:rsidRPr="003A06D0">
        <w:t xml:space="preserve"> then a </w:t>
      </w:r>
      <w:r w:rsidRPr="003A06D0">
        <w:rPr>
          <w:rStyle w:val="Datatype"/>
          <w:lang w:val="en-GB"/>
        </w:rPr>
        <w:t>RequesterError</w:t>
      </w:r>
      <w:r w:rsidRPr="003A06D0">
        <w:t xml:space="preserve"> qualified by a </w:t>
      </w:r>
      <w:r w:rsidRPr="003A06D0">
        <w:rPr>
          <w:rStyle w:val="Datatype"/>
          <w:lang w:val="en-GB"/>
        </w:rPr>
        <w:t>GeneralError</w:t>
      </w:r>
      <w:r w:rsidRPr="003A06D0">
        <w:t xml:space="preserve"> and an appropriate message containing the </w:t>
      </w:r>
      <w:r w:rsidRPr="003A06D0">
        <w:rPr>
          <w:rStyle w:val="Datatype"/>
          <w:lang w:val="en-GB"/>
        </w:rPr>
        <w:t>AttRefURI</w:t>
      </w:r>
      <w:r w:rsidRPr="003A06D0">
        <w:t xml:space="preserve"> is returned.</w:t>
      </w:r>
    </w:p>
    <w:p w:rsidR="FFD550FF" w:rsidRDefault="007B105A" w:rsidP="009B32EC">
      <w:pPr>
        <w:pStyle w:val="Member"/>
      </w:pPr>
      <w:r>
        <w:t xml:space="preserve">The </w:t>
      </w:r>
      <w:r w:rsidRPr="35C1378D">
        <w:rPr>
          <w:rStyle w:val="Datatype"/>
        </w:rPr>
        <w:t>AttRefURI</w:t>
      </w:r>
      <w:r>
        <w:t xml:space="preserve"> element MUST contain one instance of a URI</w:t>
      </w:r>
      <w:r>
        <w:t xml:space="preserve">. </w:t>
      </w:r>
      <w:r w:rsidRPr="003A06D0">
        <w:t>SOAP 1.2 attachme</w:t>
      </w:r>
      <w:r w:rsidRPr="003A06D0">
        <w:t xml:space="preserve">nt feature [SOAPAtt] states that any secondary part ("attachment") can be referenced by a URI of any URI scheme. </w:t>
      </w:r>
      <w:r w:rsidRPr="003A06D0">
        <w:rPr>
          <w:rStyle w:val="Datatype"/>
          <w:lang w:val="en-GB"/>
        </w:rPr>
        <w:t>AttRefURI</w:t>
      </w:r>
      <w:r w:rsidRPr="003A06D0">
        <w:t xml:space="preserve"> refers to such a secondary part ("attachment") and MUST resolve within the compound SOAP message. The default encapsulation mechanism</w:t>
      </w:r>
      <w:r w:rsidRPr="003A06D0">
        <w:t xml:space="preserve"> is MIME as specified in the WS-I Attachments Profile [WS-I-Att] (cf. swaRef, http://www.ws-i.org/Profiles/AttachmentsProfile-1.0.html#Referencing_Attachments_from_the_SOAP_Envelope).</w:t>
      </w:r>
    </w:p>
    <w:p w:rsidR="FFD550FF" w:rsidRDefault="007B105A" w:rsidP="002062A5">
      <w:pPr>
        <w:pStyle w:val="berschrift4"/>
      </w:pPr>
      <w:r>
        <w:t>AttachmentReference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gest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ttRef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lastRenderedPageBreak/>
        <w:t>"dsb-AttachmentReferenc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d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ttUR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AttachmentReference – XML Syntax</w:t>
      </w:r>
    </w:p>
    <w:p w:rsidR="FFD550FF" w:rsidRPr="5404FA76" w:rsidRDefault="007B105A"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62" w:name="_RefComp2CFDDCC6"/>
      <w:r>
        <w:t>Component Any</w:t>
      </w:r>
      <w:bookmarkEnd w:id="262"/>
    </w:p>
    <w:p w:rsidR="FFD550FF" w:rsidRDefault="00A71F46" w:rsidP="00FD22AC">
      <w:r w:rsidRPr="003A06D0">
        <w:t>This element MAY hold a set of base64 encoded arbitrary data. To help the processing of the data it may be qualified by the mime type element.</w:t>
      </w:r>
    </w:p>
    <w:p w:rsidR="FFD550FF" w:rsidRDefault="007B105A"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D938DB">
      <w:pPr>
        <w:pStyle w:val="Non-normativeCommentHeading"/>
      </w:pPr>
      <w:r>
        <w:t>Non-normative Comment:</w:t>
      </w:r>
    </w:p>
    <w:p w:rsidR="FFD550FF" w:rsidRDefault="00A71F46" w:rsidP="006772AC">
      <w:pPr>
        <w:pStyle w:val="Non-normativeComment"/>
      </w:pPr>
      <w:r w:rsidRPr="003A06D0">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t xml:space="preserve">. In this version the component </w:t>
      </w:r>
      <w:r w:rsidRPr="003A06D0">
        <w:rPr>
          <w:rStyle w:val="Datatype"/>
          <w:lang w:val="en-GB"/>
        </w:rPr>
        <w:t>Any</w:t>
      </w:r>
      <w:r w:rsidRPr="003A06D0">
        <w:t xml:space="preserve"> does not use additional subcomponents. </w:t>
      </w:r>
    </w:p>
    <w:p w:rsidR="FFD550FF" w:rsidRDefault="007B105A" w:rsidP="002062A5">
      <w:pPr>
        <w:pStyle w:val="berschrift4"/>
      </w:pPr>
      <w:r>
        <w:t>Any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w:t>
      </w:r>
      <w:r w:rsidRPr="002062A5">
        <w:rPr>
          <w:rFonts w:eastAsia="Arial" w:cs="Arial"/>
          <w:sz w:val="22"/>
          <w:szCs w:val="22"/>
        </w:rPr>
        <w:t xml:space="preserve">x the requirements defined in the </w:t>
      </w:r>
      <w:r w:rsidRPr="002062A5">
        <w:rPr>
          <w:rFonts w:ascii="Courier New" w:eastAsia="Courier New" w:hAnsi="Courier New" w:cs="Courier New"/>
        </w:rPr>
        <w:t>Any</w:t>
      </w:r>
      <w:r>
        <w:t xml:space="preserve"> component.</w:t>
      </w:r>
    </w:p>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lastRenderedPageBreak/>
        <w:t>"dsb-Any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va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ttRef"</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ransfor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mimeType"</w:t>
      </w:r>
      <w:r>
        <w:t>: {</w:t>
      </w:r>
    </w:p>
    <w:p w:rsidR="FFD550FF" w:rsidRDefault="007B105A" w:rsidP="002062A5">
      <w:pPr>
        <w:pStyle w:val="Code"/>
        <w:spacing w:line="259" w:lineRule="auto"/>
      </w:pPr>
      <w:r>
        <w:rPr>
          <w:color w:val="31849B" w:themeColor="accent5" w:themeShade="BF"/>
        </w:rPr>
        <w:t xml:space="preserve"> </w:t>
      </w: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idRe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Any – XML Syntax</w:t>
      </w:r>
    </w:p>
    <w:p w:rsidR="FFD550FF" w:rsidRPr="5404FA76" w:rsidRDefault="007B105A"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w:t>
      </w:r>
      <w:r>
        <w:t xml:space="preserve">SHALL implement in XML syntax the sub-component that has a name equal to its local name. </w:t>
      </w:r>
    </w:p>
    <w:p w:rsidR="FFD550FF" w:rsidRDefault="007B105A" w:rsidP="002062A5">
      <w:pPr>
        <w:pStyle w:val="berschrift3"/>
      </w:pPr>
      <w:bookmarkStart w:id="263" w:name="_RefComp2EB1F1FA"/>
      <w:r>
        <w:t>Component Base64Data</w:t>
      </w:r>
      <w:bookmarkEnd w:id="263"/>
    </w:p>
    <w:p w:rsidR="FFD550FF" w:rsidRDefault="00A71F46" w:rsidP="00FD22AC">
      <w:r w:rsidRPr="003A06D0">
        <w:t xml:space="preserve">The </w:t>
      </w:r>
      <w:r w:rsidRPr="003A06D0">
        <w:rPr>
          <w:rStyle w:val="Datatype"/>
          <w:lang w:val="en-GB"/>
        </w:rPr>
        <w:t>Base64Data</w:t>
      </w:r>
      <w:r w:rsidRPr="003A06D0">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t xml:space="preserve"> or </w:t>
      </w:r>
      <w:r w:rsidRPr="003A06D0">
        <w:rPr>
          <w:rStyle w:val="Datatype"/>
          <w:lang w:val="en-GB"/>
        </w:rPr>
        <w:t>AttRefURI</w:t>
      </w:r>
      <w:r w:rsidRPr="003A06D0">
        <w:t>.</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Value</w:t>
      </w:r>
      <w:r>
        <w:t xml:space="preserve"> element, if present, MUST contain one instance of base64 enc</w:t>
      </w:r>
      <w:r>
        <w:t>oded binary data</w:t>
      </w:r>
      <w:r>
        <w:t xml:space="preserve">. </w:t>
      </w:r>
      <w:r w:rsidRPr="003A06D0">
        <w:t>This element holds an instance of generic content. This could be a document to be signed, a signature, a schema or other data.</w:t>
      </w:r>
    </w:p>
    <w:p w:rsidR="FFD550FF" w:rsidRDefault="007B105A" w:rsidP="009B32EC">
      <w:pPr>
        <w:pStyle w:val="Member"/>
      </w:pPr>
      <w:r>
        <w:t xml:space="preserve">The OPTIONAL </w:t>
      </w:r>
      <w:r w:rsidRPr="35C1378D">
        <w:rPr>
          <w:rStyle w:val="Datatype"/>
        </w:rPr>
        <w:t>AttRef</w:t>
      </w:r>
      <w:r>
        <w:t xml:space="preserve"> element, if present, MUST contain one instance of a sub-component. This element MUST satisf</w:t>
      </w:r>
      <w:r>
        <w:t xml:space="preserve">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rsidRPr="003A06D0">
        <w:t>This element allows to reference content that is transferred in a non-inlined w</w:t>
      </w:r>
      <w:r w:rsidRPr="003A06D0">
        <w:t>ay. These mechanisms may take advantage of optimizations (e.g. optimized transfer encodings). The content of MAY be integrity-protected by a message digest.</w:t>
      </w:r>
    </w:p>
    <w:p w:rsidR="FFD550FF" w:rsidRDefault="007B105A" w:rsidP="009B32EC">
      <w:pPr>
        <w:pStyle w:val="Member"/>
      </w:pPr>
      <w:r>
        <w:t xml:space="preserve">The OPTIONAL </w:t>
      </w:r>
      <w:r w:rsidRPr="35C1378D">
        <w:rPr>
          <w:rStyle w:val="Datatype"/>
        </w:rPr>
        <w:t>Transforms</w:t>
      </w:r>
      <w:r>
        <w:t xml:space="preserve"> element, if present, MUST contain a sub-component. A given element MUST sat</w:t>
      </w:r>
      <w:r>
        <w:t xml:space="preserve">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716D9A">
        <w:t xml:space="preserve">This subcomponent can be used to specify additionally transformations of the </w:t>
      </w:r>
      <w:r>
        <w:t>data</w:t>
      </w:r>
      <w:r w:rsidRPr="00716D9A">
        <w:t xml:space="preserve"> </w:t>
      </w:r>
      <w:r>
        <w:t xml:space="preserve">represented by this </w:t>
      </w:r>
      <w:r w:rsidRPr="003A06D0">
        <w:rPr>
          <w:rStyle w:val="Datatype"/>
          <w:lang w:val="en-GB"/>
        </w:rPr>
        <w:t>B</w:t>
      </w:r>
      <w:r w:rsidRPr="003A06D0">
        <w:rPr>
          <w:rStyle w:val="Datatype"/>
          <w:lang w:val="en-GB"/>
        </w:rPr>
        <w:t>ase64Data</w:t>
      </w:r>
      <w:r w:rsidRPr="003A06D0">
        <w:t xml:space="preserve"> </w:t>
      </w:r>
      <w:r>
        <w:t>component (after base</w:t>
      </w:r>
      <w:r w:rsidRPr="00716D9A">
        <w:t>64 decoding of the transport element</w:t>
      </w:r>
      <w:r>
        <w:t>, if necessary</w:t>
      </w:r>
      <w:r w:rsidRPr="00716D9A">
        <w:t>). For example</w:t>
      </w:r>
      <w:r>
        <w:t>,</w:t>
      </w:r>
      <w:r w:rsidRPr="00716D9A">
        <w:t xml:space="preserve"> this may be a decryption step.</w:t>
      </w:r>
    </w:p>
    <w:p w:rsidR="FFD550FF" w:rsidRDefault="007B105A" w:rsidP="009B32EC">
      <w:pPr>
        <w:pStyle w:val="Member"/>
      </w:pPr>
      <w:r>
        <w:t xml:space="preserve">The OPTIONAL </w:t>
      </w:r>
      <w:r w:rsidRPr="35C1378D">
        <w:rPr>
          <w:rStyle w:val="Datatype"/>
        </w:rPr>
        <w:t>MimeType</w:t>
      </w:r>
      <w:r>
        <w:t xml:space="preserve"> element, if present, MUST contain one instance of a string</w:t>
      </w:r>
      <w:r>
        <w:t xml:space="preserve">. </w:t>
      </w:r>
      <w:r w:rsidRPr="003A06D0">
        <w:t>This element is denoting the type of the arbit</w:t>
      </w:r>
      <w:r w:rsidRPr="003A06D0">
        <w:t xml:space="preserve">rary data in the value element or the referenced attachment. </w:t>
      </w:r>
    </w:p>
    <w:p w:rsidR="FFD550FF" w:rsidRDefault="007B105A" w:rsidP="009B32EC">
      <w:pPr>
        <w:pStyle w:val="Member"/>
      </w:pPr>
      <w:r>
        <w:t xml:space="preserve">The OPTIONAL </w:t>
      </w:r>
      <w:r w:rsidRPr="35C1378D">
        <w:rPr>
          <w:rStyle w:val="Datatype"/>
        </w:rPr>
        <w:t>Id</w:t>
      </w:r>
      <w:r>
        <w:t xml:space="preserve"> element, if present, MUST contain one instance of a unique identifier</w:t>
      </w:r>
      <w:r>
        <w:t xml:space="preserve">. </w:t>
      </w:r>
      <w:r w:rsidRPr="003A06D0">
        <w:t>This identifier gives the binary data a unique label within a particular message. Using this identifier and</w:t>
      </w:r>
      <w:r w:rsidRPr="003A06D0">
        <w:t xml:space="preserve"> the IdRef element it is possible to avoid redundant content.</w:t>
      </w:r>
    </w:p>
    <w:p w:rsidR="FFD550FF" w:rsidRDefault="007B105A" w:rsidP="009B32EC">
      <w:pPr>
        <w:pStyle w:val="Member"/>
      </w:pPr>
      <w:r>
        <w:t xml:space="preserve">The OPTIONAL </w:t>
      </w:r>
      <w:r w:rsidRPr="35C1378D">
        <w:rPr>
          <w:rStyle w:val="Datatype"/>
        </w:rPr>
        <w:t>IdRef</w:t>
      </w:r>
      <w:r>
        <w:t xml:space="preserve"> element, if present, MUST contain one instance of a unique identifier reference</w:t>
      </w:r>
      <w:r>
        <w:t xml:space="preserve">. </w:t>
      </w:r>
      <w:r w:rsidRPr="003A06D0">
        <w:t>This element identifies another binary data element within a particular message.</w:t>
      </w:r>
      <w:r>
        <w:t xml:space="preserve"> This enables the de-duplication of (possible big) data elements.</w:t>
      </w:r>
    </w:p>
    <w:p w:rsidR="FFD550FF" w:rsidRDefault="007B105A" w:rsidP="00D938DB">
      <w:pPr>
        <w:pStyle w:val="Non-normativeCommentHeading"/>
      </w:pPr>
      <w:r>
        <w:t>Non-normative Comment:</w:t>
      </w:r>
    </w:p>
    <w:p w:rsidR="FFD550FF" w:rsidRDefault="00A71F46" w:rsidP="006772AC">
      <w:pPr>
        <w:pStyle w:val="Non-normativeComment"/>
      </w:pPr>
      <w:r w:rsidRPr="003A06D0">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t xml:space="preserve">'s </w:t>
      </w:r>
      <w:r w:rsidRPr="003A06D0">
        <w:rPr>
          <w:rStyle w:val="Datatype"/>
          <w:lang w:val="en-GB"/>
        </w:rPr>
        <w:t>DigestInfo</w:t>
      </w:r>
      <w:r w:rsidRPr="003A06D0">
        <w:t>, which is calculated over the binary attachment data (not including the MIME headers).</w:t>
      </w:r>
      <w:r>
        <w:t xml:space="preserve"> Implementers may choose to annotate the </w:t>
      </w:r>
      <w:r w:rsidRPr="00473B6C">
        <w:rPr>
          <w:rStyle w:val="Datatype"/>
        </w:rPr>
        <w:t>Value</w:t>
      </w:r>
      <w:r>
        <w:t xml:space="preserve"> element to take advantage of the mechanism defined in MTOM </w:t>
      </w:r>
      <w:r w:rsidRPr="003A06D0">
        <w:rPr>
          <w:b/>
          <w:lang w:val="en-GB"/>
        </w:rPr>
        <w:t>[SOAPMtom]</w:t>
      </w:r>
      <w:r w:rsidRPr="003A06D0">
        <w:rPr>
          <w:lang w:val="en-GB"/>
        </w:rPr>
        <w:t xml:space="preserve"> </w:t>
      </w:r>
      <w:r>
        <w:t xml:space="preserve">for SOAP calls. This obsoletes the use of the </w:t>
      </w:r>
      <w:r w:rsidRPr="35C1378D">
        <w:rPr>
          <w:rStyle w:val="Datatype"/>
        </w:rPr>
        <w:t>AttRef</w:t>
      </w:r>
      <w:r>
        <w:t xml:space="preserve"> element. </w:t>
      </w:r>
    </w:p>
    <w:p w:rsidR="FFD550FF" w:rsidRDefault="007B105A" w:rsidP="002062A5">
      <w:pPr>
        <w:pStyle w:val="berschrift4"/>
      </w:pPr>
      <w:r>
        <w:t>Base64Data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perties of the JSON object</w:t>
      </w:r>
      <w:r w:rsidRPr="002062A5">
        <w:rPr>
          <w:rFonts w:eastAsia="Arial" w:cs="Arial"/>
          <w:sz w:val="22"/>
          <w:szCs w:val="22"/>
        </w:rPr>
        <w:t xml:space="preserve">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tt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ime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b-Base64Data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va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ttRef"</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ransfor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mim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w:t>
      </w:r>
      <w:r>
        <w:rPr>
          <w:color w:val="31849B" w:themeColor="accent5" w:themeShade="BF"/>
        </w:rPr>
        <w:t>idRe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Base64Data – XML Syntax</w:t>
      </w:r>
    </w:p>
    <w:p w:rsidR="FFD550FF" w:rsidRPr="5404FA76" w:rsidRDefault="007B105A"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t xml:space="preserve">The elements ‘Id’ and ‘IdRef’ have slightly different names </w:t>
      </w:r>
      <w:r w:rsidRPr="003A06D0">
        <w:t>(‘ID’ and ‘IDREF’) within XML syntax to match the XML schema standards for unique identifiers and their reference.</w:t>
      </w:r>
    </w:p>
    <w:p w:rsidR="FFD550FF" w:rsidRDefault="007B105A" w:rsidP="002062A5">
      <w:pPr>
        <w:pStyle w:val="berschrift3"/>
      </w:pPr>
      <w:bookmarkStart w:id="264" w:name="_RefComp69B8F57B"/>
      <w:r>
        <w:lastRenderedPageBreak/>
        <w:t>Component SignaturePtr</w:t>
      </w:r>
      <w:bookmarkEnd w:id="264"/>
    </w:p>
    <w:p w:rsidR="FFD550FF" w:rsidRDefault="00A71F46" w:rsidP="00FD22AC">
      <w:r w:rsidRPr="006970AF">
        <w:t xml:space="preserve">The </w:t>
      </w:r>
      <w:r w:rsidRPr="006970AF">
        <w:rPr>
          <w:rStyle w:val="Datatype"/>
        </w:rPr>
        <w:t>SignaturePtr</w:t>
      </w:r>
      <w:r w:rsidRPr="006970AF">
        <w:t xml:space="preserve"> component is used to point to a signature in an input (for a verify request) or output (for a sign response) </w:t>
      </w:r>
      <w:r>
        <w:t>data object. The</w:t>
      </w:r>
      <w:r w:rsidRPr="006970AF">
        <w:t xml:space="preserve"> </w:t>
      </w:r>
      <w:r>
        <w:t>s</w:t>
      </w:r>
      <w:r w:rsidRPr="006970AF">
        <w:t xml:space="preserve">ignature </w:t>
      </w:r>
      <w:r>
        <w:t>may be</w:t>
      </w:r>
      <w:r w:rsidRPr="006970AF">
        <w:t xml:space="preserve"> enveloped</w:t>
      </w:r>
      <w:r>
        <w:t xml:space="preserve"> in a document</w:t>
      </w:r>
      <w:r w:rsidRPr="006970AF">
        <w:t>.</w:t>
      </w:r>
      <w:r>
        <w:t xml:space="preserve"> There may be multiple signatures contained within a single object. The </w:t>
      </w:r>
      <w:r w:rsidRPr="006970AF">
        <w:rPr>
          <w:rStyle w:val="Datatype"/>
        </w:rPr>
        <w:t>XPath</w:t>
      </w:r>
      <w:r>
        <w:t xml:space="preserve"> element will identify a specific instance.</w:t>
      </w:r>
    </w:p>
    <w:p w:rsidR="FFD550FF" w:rsidRDefault="007B105A" w:rsidP="002062A5">
      <w:r>
        <w:t>Below follows a list of the sub-components that constitute this compo</w:t>
      </w:r>
      <w:r>
        <w:t>nent:</w:t>
      </w:r>
    </w:p>
    <w:p w:rsidR="FFD550FF" w:rsidRDefault="007B105A"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rsidR="FFD550FF" w:rsidRDefault="007B105A" w:rsidP="009B32EC">
      <w:pPr>
        <w:pStyle w:val="Member"/>
      </w:pPr>
      <w:r>
        <w:t xml:space="preserve">The </w:t>
      </w:r>
      <w:r w:rsidRPr="35C1378D">
        <w:rPr>
          <w:rStyle w:val="Datatype"/>
        </w:rPr>
        <w:t>WhichData</w:t>
      </w:r>
      <w:r>
        <w:t xml:space="preserve"> element MUST contain one instance of a unique identifier reference</w:t>
      </w:r>
      <w:r>
        <w:t xml:space="preserve">. </w:t>
      </w:r>
      <w:r w:rsidRPr="006970AF">
        <w:t xml:space="preserve">This element identifies the </w:t>
      </w:r>
      <w:r w:rsidRPr="006970AF">
        <w:rPr>
          <w:rStyle w:val="Datatype"/>
        </w:rPr>
        <w:t>Base64Data</w:t>
      </w:r>
      <w:r>
        <w:t xml:space="preserve"> component</w:t>
      </w:r>
      <w:r w:rsidRPr="006970AF">
        <w:t xml:space="preserve"> holding the signature</w:t>
      </w:r>
      <w:r>
        <w:t xml:space="preserve"> or the enveloping document</w:t>
      </w:r>
      <w:r w:rsidRPr="006970AF">
        <w:t>.</w:t>
      </w:r>
    </w:p>
    <w:p w:rsidR="FFD550FF" w:rsidRDefault="007B105A" w:rsidP="009B32EC">
      <w:pPr>
        <w:pStyle w:val="Member"/>
      </w:pPr>
      <w:r>
        <w:t>The O</w:t>
      </w:r>
      <w:r>
        <w:t xml:space="preserve">PTIONAL </w:t>
      </w:r>
      <w:r w:rsidRPr="35C1378D">
        <w:rPr>
          <w:rStyle w:val="Datatype"/>
        </w:rPr>
        <w:t>XPath</w:t>
      </w:r>
      <w:r>
        <w:t xml:space="preserve"> element, if present, MUST contain one instance of a string</w:t>
      </w:r>
      <w:r>
        <w:t xml:space="preserve">. </w:t>
      </w:r>
      <w:r w:rsidRPr="006970AF">
        <w:t>This element identifies the signature element being pointed at within the selected d</w:t>
      </w:r>
      <w:r>
        <w:t>a</w:t>
      </w:r>
      <w:r w:rsidRPr="006970AF">
        <w:t>t</w:t>
      </w:r>
      <w:r>
        <w:t>a object</w:t>
      </w:r>
      <w:r w:rsidRPr="006970AF">
        <w:t xml:space="preserve">. </w:t>
      </w:r>
      <w:r>
        <w:t xml:space="preserve">Depending on the syntax specified in the </w:t>
      </w:r>
      <w:r w:rsidRPr="006970AF">
        <w:rPr>
          <w:rStyle w:val="Datatype"/>
        </w:rPr>
        <w:t>XPathQualifier</w:t>
      </w:r>
      <w:r>
        <w:t xml:space="preserve"> element t</w:t>
      </w:r>
      <w:r w:rsidRPr="006970AF">
        <w:t xml:space="preserve">he </w:t>
      </w:r>
      <w:r w:rsidRPr="00E21D05">
        <w:rPr>
          <w:rStyle w:val="Datatype"/>
        </w:rPr>
        <w:t>XPath</w:t>
      </w:r>
      <w:r w:rsidRPr="006970AF">
        <w:t xml:space="preserve"> expression is </w:t>
      </w:r>
      <w:r>
        <w:t>interpre</w:t>
      </w:r>
      <w:r w:rsidRPr="006970AF">
        <w:t>ted</w:t>
      </w:r>
      <w:r>
        <w:t xml:space="preserve">. In case of an </w:t>
      </w:r>
      <w:r w:rsidRPr="00E21D05">
        <w:rPr>
          <w:rStyle w:val="Datatype"/>
        </w:rPr>
        <w:t>XML</w:t>
      </w:r>
      <w:r>
        <w:rPr>
          <w:rStyle w:val="Datatype"/>
        </w:rPr>
        <w:t xml:space="preserve"> </w:t>
      </w:r>
      <w:r w:rsidRPr="00E21D05">
        <w:rPr>
          <w:rStyle w:val="Datatype"/>
        </w:rPr>
        <w:t>XPath</w:t>
      </w:r>
      <w:r>
        <w:t xml:space="preserve"> the </w:t>
      </w:r>
      <w:r w:rsidRPr="00E21D05">
        <w:rPr>
          <w:rStyle w:val="Datatype"/>
        </w:rPr>
        <w:t>XPath</w:t>
      </w:r>
      <w:r w:rsidRPr="006970AF">
        <w:t xml:space="preserve"> expression is evaluated from the root node (see section 5.1 of [XPATH]) of the </w:t>
      </w:r>
      <w:r>
        <w:t xml:space="preserve">XML </w:t>
      </w:r>
      <w:r w:rsidRPr="006970AF">
        <w:t xml:space="preserve">document identified by </w:t>
      </w:r>
      <w:r w:rsidRPr="006970AF">
        <w:rPr>
          <w:rStyle w:val="Datatype"/>
        </w:rPr>
        <w:t>WhichData</w:t>
      </w:r>
      <w:r w:rsidRPr="006970AF">
        <w:t>. The context node for the XPath evaluation is the document’s DocumentElement (</w:t>
      </w:r>
      <w:r w:rsidRPr="006970AF">
        <w:t>see section 2.1 Well-Formed XML Documents [XML]). Regarding namespace declarations for the expression necessary for evaluation see section 1 of [XPATH].</w:t>
      </w:r>
    </w:p>
    <w:p w:rsidR="FFD550FF" w:rsidRDefault="007B105A" w:rsidP="009B32EC">
      <w:pPr>
        <w:pStyle w:val="Member"/>
      </w:pPr>
      <w:r>
        <w:t xml:space="preserve">The OPTIONAL </w:t>
      </w:r>
      <w:r w:rsidRPr="35C1378D">
        <w:rPr>
          <w:rStyle w:val="Datatype"/>
        </w:rPr>
        <w:t>XPathQualifier</w:t>
      </w:r>
      <w:r>
        <w:t xml:space="preserve"> element, if present, MUST contain one instance of a URI</w:t>
      </w:r>
      <w:r>
        <w:t xml:space="preserve">. </w:t>
      </w:r>
      <w:r>
        <w:t xml:space="preserve">Its default value </w:t>
      </w:r>
      <w:r>
        <w:t>is '</w:t>
      </w:r>
      <w:r>
        <w:rPr>
          <w:color w:val="244061" w:themeColor="accent1" w:themeShade="80"/>
        </w:rPr>
        <w:t>http://www.w3.org/TR/2010/REC-xpath20-20101214/</w:t>
      </w:r>
      <w:r>
        <w:t xml:space="preserve">'. </w:t>
      </w:r>
      <w:r>
        <w:t xml:space="preserve">The </w:t>
      </w:r>
      <w:r w:rsidRPr="004B7567">
        <w:rPr>
          <w:rStyle w:val="Datatype"/>
        </w:rPr>
        <w:t>XPathQualifier</w:t>
      </w:r>
      <w:r w:rsidRPr="004B7567">
        <w:t xml:space="preserve"> element MAY be used to specify the details of how the </w:t>
      </w:r>
      <w:r w:rsidRPr="004B7567">
        <w:rPr>
          <w:rStyle w:val="Datatype"/>
        </w:rPr>
        <w:t>XPath</w:t>
      </w:r>
      <w:r w:rsidRPr="004B7567">
        <w:t xml:space="preserve"> element is to be interpreted. If this element is missing, the default [XPATH-v2] is assumed. The present document explicitl</w:t>
      </w:r>
      <w:r w:rsidRPr="004B7567">
        <w:t xml:space="preserve">y specifies the following URIs and signature identification strategies: </w:t>
      </w:r>
      <w:r>
        <w:br/>
        <w:t xml:space="preserve">- </w:t>
      </w:r>
      <w:r w:rsidRPr="004B7567">
        <w:rPr>
          <w:rStyle w:val="Hyperlink"/>
        </w:rPr>
        <w:t>http://www.w3.org/TR/1999/REC-xpath-19991116/</w:t>
      </w:r>
      <w:r w:rsidRPr="004B7567">
        <w:t xml:space="preserve"> - is applicable for XML-based data objects and specifies that the XPath element is to be interpreted according to [XPATH-v1].</w:t>
      </w:r>
      <w:r>
        <w:br/>
        <w:t xml:space="preserve">- </w:t>
      </w:r>
      <w:hyperlink r:id="rId87" w:history="1">
        <w:r w:rsidRPr="00503C25">
          <w:rPr>
            <w:rStyle w:val="Hyperlink"/>
          </w:rPr>
          <w:t>http://www.w3.org/TR/2010/REC-xpath20-20101214/</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88" w:history="1">
        <w:r w:rsidRPr="00311C7E">
          <w:rPr>
            <w:rStyle w:val="Hyperlink"/>
          </w:rPr>
          <w:t>XPATH-v2</w:t>
        </w:r>
      </w:hyperlink>
      <w:r>
        <w:t>].</w:t>
      </w:r>
      <w:r>
        <w:br/>
        <w:t xml:space="preserve">- </w:t>
      </w:r>
      <w:hyperlink r:id="rId89" w:history="1">
        <w:r w:rsidRPr="00503C25">
          <w:rPr>
            <w:rStyle w:val="Hyperlink"/>
          </w:rPr>
          <w:t>http://www.w3.org/TR/2014/REC-xpath-30-20140408/</w:t>
        </w:r>
      </w:hyperlink>
      <w:r>
        <w:t xml:space="preserve"> </w:t>
      </w:r>
      <w:r w:rsidRPr="00735035">
        <w:t>- is</w:t>
      </w:r>
      <w:r>
        <w:t xml:space="preserve"> applicable for XML-based data objects and specifies that the </w:t>
      </w:r>
      <w:r w:rsidRPr="00B924C6">
        <w:rPr>
          <w:rFonts w:ascii="Courier New" w:hAnsi="Courier New" w:cs="Courier New"/>
        </w:rPr>
        <w:t>XPath</w:t>
      </w:r>
      <w:r>
        <w:t xml:space="preserve"> element is to be interpreted according to [</w:t>
      </w:r>
      <w:hyperlink r:id="rId90" w:history="1">
        <w:r w:rsidRPr="00311C7E">
          <w:rPr>
            <w:rStyle w:val="Hyperlink"/>
          </w:rPr>
          <w:t>XPATH-v3</w:t>
        </w:r>
      </w:hyperlink>
      <w:r>
        <w:t>].</w:t>
      </w:r>
      <w:r>
        <w:br/>
        <w:t xml:space="preserve">- </w:t>
      </w:r>
      <w:hyperlink r:id="rId91" w:history="1">
        <w:r>
          <w:rPr>
            <w:rStyle w:val="Hyperlink"/>
          </w:rPr>
          <w:t>https://www.w3.org/TR/2017/REC-xpath-31-20170321/</w:t>
        </w:r>
      </w:hyperlink>
      <w:r>
        <w:t xml:space="preserve"> </w:t>
      </w:r>
      <w:r w:rsidRPr="00735035">
        <w:t>- is</w:t>
      </w:r>
      <w:r>
        <w:t xml:space="preserve"> applicable fo</w:t>
      </w:r>
      <w:r>
        <w:t xml:space="preserve">r XML-based data objects and specifies that the </w:t>
      </w:r>
      <w:r w:rsidRPr="00735035">
        <w:rPr>
          <w:rFonts w:ascii="Courier New" w:hAnsi="Courier New" w:cs="Courier New"/>
        </w:rPr>
        <w:t>XPath</w:t>
      </w:r>
      <w:r>
        <w:t xml:space="preserve"> element is to be interpreted according to [</w:t>
      </w:r>
      <w:hyperlink r:id="rId92" w:history="1">
        <w:r w:rsidRPr="0067448A">
          <w:rPr>
            <w:rStyle w:val="Hyperlink"/>
          </w:rPr>
          <w:t>XPATH-v3</w:t>
        </w:r>
        <w:r w:rsidRPr="00311C7E">
          <w:rPr>
            <w:rStyle w:val="Hyperlink"/>
          </w:rPr>
          <w:t>.1</w:t>
        </w:r>
      </w:hyperlink>
      <w:r>
        <w:t>].</w:t>
      </w:r>
      <w:r>
        <w:br/>
        <w:t xml:space="preserve">- </w:t>
      </w:r>
      <w:r w:rsidRPr="00B924C6">
        <w:rPr>
          <w:rFonts w:ascii="Courier New" w:hAnsi="Courier New" w:cs="Courier New"/>
        </w:rPr>
        <w:t>urn:iso:std:iso:32000:-1</w:t>
      </w:r>
      <w:r>
        <w:rPr>
          <w:rFonts w:ascii="Courier New" w:hAnsi="Courier New" w:cs="Courier New"/>
        </w:rPr>
        <w:t xml:space="preserve"> </w:t>
      </w:r>
      <w:r>
        <w:t>- is applicable for PDF-based documents and specifies</w:t>
      </w:r>
      <w:r>
        <w:t xml:space="preserve"> that the </w:t>
      </w:r>
      <w:r w:rsidRPr="00735035">
        <w:rPr>
          <w:rFonts w:ascii="Courier New" w:hAnsi="Courier New" w:cs="Courier New"/>
        </w:rPr>
        <w:t>XPath</w:t>
      </w:r>
      <w:r>
        <w:t xml:space="preserve"> element is to be interpreted as field name of the signature directory (see [ISO 32000-1], Table 252), which identifies a given PDF-signature.</w:t>
      </w:r>
      <w:r>
        <w:br/>
        <w:t xml:space="preserve">- </w:t>
      </w:r>
      <w:r w:rsidRPr="00B924C6">
        <w:rPr>
          <w:rFonts w:ascii="Courier New" w:hAnsi="Courier New" w:cs="Courier New"/>
        </w:rPr>
        <w:t>urn:iso:std:iso:14533:-4:clause:D</w:t>
      </w:r>
      <w:r>
        <w:t xml:space="preserve"> - is applicable for other types of data objects and specifies </w:t>
      </w:r>
      <w:r>
        <w:t xml:space="preserve">that the </w:t>
      </w:r>
      <w:r w:rsidRPr="00B924C6">
        <w:rPr>
          <w:rFonts w:ascii="Courier New" w:hAnsi="Courier New" w:cs="Courier New"/>
        </w:rPr>
        <w:t>XPath</w:t>
      </w:r>
      <w:r>
        <w:t xml:space="preserve"> element is to be interpreted as specified in Annex D of [ISO14533-4]. Note, that this element allows to identify signature objects (signatures, time-stamp tokens, evidence records etc.) embedded within ZIP-based containers and individual </w:t>
      </w:r>
      <w:r w:rsidRPr="00B924C6">
        <w:rPr>
          <w:rFonts w:ascii="Courier New" w:hAnsi="Courier New" w:cs="Courier New"/>
        </w:rPr>
        <w:t>Sig</w:t>
      </w:r>
      <w:r w:rsidRPr="00B924C6">
        <w:rPr>
          <w:rFonts w:ascii="Courier New" w:hAnsi="Courier New" w:cs="Courier New"/>
        </w:rPr>
        <w:t>nerInfo</w:t>
      </w:r>
      <w:r>
        <w:t xml:space="preserve">-structures within a CMS-based </w:t>
      </w:r>
      <w:r w:rsidRPr="00B924C6">
        <w:rPr>
          <w:rFonts w:ascii="Courier New" w:hAnsi="Courier New" w:cs="Courier New"/>
        </w:rPr>
        <w:t>SignedData</w:t>
      </w:r>
      <w:r>
        <w:t xml:space="preserve"> container according to [</w:t>
      </w:r>
      <w:hyperlink r:id="rId93" w:history="1">
        <w:r w:rsidRPr="00486823">
          <w:rPr>
            <w:rStyle w:val="Hyperlink"/>
          </w:rPr>
          <w:t>RFC5652</w:t>
        </w:r>
      </w:hyperlink>
      <w:r>
        <w:t xml:space="preserve">].   </w:t>
      </w:r>
      <w:r>
        <w:br/>
      </w:r>
    </w:p>
    <w:p w:rsidR="FFD550FF" w:rsidRDefault="007B105A" w:rsidP="002062A5">
      <w:pPr>
        <w:pStyle w:val="berschrift4"/>
      </w:pPr>
      <w:r>
        <w:t>SignaturePtr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w:t>
            </w:r>
            <w:r>
              <w:t>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sPrefixMappin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Which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Qualifi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b-SignaturePtr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xpath"</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xpathQualifier"</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nsDec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whichData"</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xPath"</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xPathQua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aturePtr – XML Syntax</w:t>
      </w:r>
    </w:p>
    <w:p w:rsidR="FFD550FF" w:rsidRPr="5404FA76" w:rsidRDefault="007B105A"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w:t>
      </w:r>
      <w:r>
        <w:rPr>
          <w:color w:val="244061" w:themeColor="accent1" w:themeShade="80"/>
        </w:rPr>
        <w:t>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w:t>
      </w:r>
      <w:r>
        <w:rPr>
          <w:color w:val="244061" w:themeColor="accent1" w:themeShade="80"/>
        </w:rPr>
        <w:t>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65" w:name="_RefComp9481086E"/>
      <w:r>
        <w:lastRenderedPageBreak/>
        <w:t>Component Result</w:t>
      </w:r>
      <w:bookmarkEnd w:id="265"/>
    </w:p>
    <w:p w:rsidR="FFD550FF" w:rsidRDefault="00A71F46" w:rsidP="00FD22AC">
      <w:r w:rsidRPr="003A06D0">
        <w:t xml:space="preserve">The </w:t>
      </w:r>
      <w:r w:rsidRPr="003A06D0">
        <w:rPr>
          <w:rStyle w:val="Datatype"/>
          <w:lang w:val="en-GB"/>
        </w:rPr>
        <w:t>Result</w:t>
      </w:r>
      <w:r w:rsidRPr="003A06D0">
        <w:t xml:space="preserve"> element is returned with every response message.</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w:t>
      </w:r>
      <w:r>
        <w:rPr>
          <w:color w:val="244061" w:themeColor="accent1" w:themeShade="80"/>
        </w:rPr>
        <w: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w:t>
      </w:r>
      <w:r>
        <w:rPr>
          <w:color w:val="244061" w:themeColor="accent1" w:themeShade="80"/>
        </w:rPr>
        <w:t>ing:resultmajor:Pending</w:t>
      </w:r>
      <w:r>
        <w:br/>
      </w:r>
      <w:r w:rsidRPr="003A06D0">
        <w:t xml:space="preserve">The </w:t>
      </w:r>
      <w:r w:rsidRPr="003A06D0">
        <w:rPr>
          <w:rStyle w:val="Datatype"/>
          <w:lang w:val="en-GB"/>
        </w:rPr>
        <w:t>ResultMajor</w:t>
      </w:r>
      <w:r w:rsidRPr="003A06D0">
        <w:t xml:space="preserve"> element describes the most significant component of the result code. The set values MAY be extended.</w:t>
      </w:r>
    </w:p>
    <w:p w:rsidR="FFD550FF" w:rsidRDefault="007B105A" w:rsidP="009B32EC">
      <w:pPr>
        <w:pStyle w:val="Member"/>
      </w:pPr>
      <w:r>
        <w:t xml:space="preserve">The OPTIONAL </w:t>
      </w:r>
      <w:r w:rsidRPr="35C1378D">
        <w:rPr>
          <w:rStyle w:val="Datatype"/>
        </w:rPr>
        <w:t>ResultMinor</w:t>
      </w:r>
      <w:r>
        <w:t xml:space="preserve"> element, if present, MUST contain a URI</w:t>
      </w:r>
      <w:r>
        <w:t xml:space="preserve">. </w:t>
      </w:r>
    </w:p>
    <w:p w:rsidR="FFD550FF" w:rsidRDefault="007B105A" w:rsidP="009B32EC">
      <w:pPr>
        <w:pStyle w:val="Member"/>
      </w:pPr>
      <w:r>
        <w:t xml:space="preserve">The OPTIONAL </w:t>
      </w:r>
      <w:r w:rsidRPr="35C1378D">
        <w:rPr>
          <w:rStyle w:val="Datatype"/>
        </w:rPr>
        <w:t>ResultMessage</w:t>
      </w:r>
      <w:r>
        <w:t xml:space="preserve"> element, if present, </w:t>
      </w:r>
      <w:r>
        <w:t xml:space="preserve">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It represents a message</w:t>
      </w:r>
      <w:r w:rsidRPr="003A06D0">
        <w:t xml:space="preserve"> which MAY be returned to an operator, logged by the client, used for debugging, etc.</w:t>
      </w:r>
    </w:p>
    <w:p w:rsidR="FFD550FF" w:rsidRDefault="007B105A" w:rsidP="009B32EC">
      <w:pPr>
        <w:pStyle w:val="Member"/>
      </w:pPr>
      <w:r>
        <w:t xml:space="preserve">The OPTIONAL </w:t>
      </w:r>
      <w:r w:rsidRPr="35C1378D">
        <w:rPr>
          <w:rStyle w:val="Datatype"/>
        </w:rPr>
        <w:t>ProblemReference</w:t>
      </w:r>
      <w:r>
        <w:t xml:space="preserve"> element, if present, MUST contain a string</w:t>
      </w:r>
      <w:r>
        <w:t xml:space="preserve">. </w:t>
      </w:r>
      <w:r w:rsidRPr="003A06D0">
        <w:t>In the case of processing problems, the server may want to give a reference to processing detail</w:t>
      </w:r>
      <w:r w:rsidRPr="003A06D0">
        <w:t xml:space="preserve">s (e.g. for debugging purposes) but doesn’t want to disclose sensitive information this element can be used. It may contain a random string that links the current request to internal logs, processing protocols or crash dumps. </w:t>
      </w:r>
    </w:p>
    <w:p w:rsidR="FFD550FF" w:rsidRDefault="007B105A" w:rsidP="002062A5">
      <w:pPr>
        <w:pStyle w:val="berschrift4"/>
      </w:pPr>
      <w:r>
        <w:t>Result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Resu</w:t>
      </w:r>
      <w:r w:rsidRPr="002062A5">
        <w:rPr>
          <w:rFonts w:ascii="Courier New" w:eastAsia="Courier New" w:hAnsi="Courier New" w:cs="Courier New"/>
        </w:rPr>
        <w:t>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w:t>
            </w:r>
            <w:r>
              <w:t>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Majo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Mino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Messag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blem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b-Result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maj"</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w:t>
      </w:r>
      <w:r>
        <w:rPr>
          <w:color w:val="244061" w:themeColor="accent1" w:themeShade="80"/>
        </w:rPr>
        <w:t>:ResponderError", "urn:oasis:names:tc:dss:1.0:resultmajor:InsufficientInformation", "urn:oasis:names:tc:dss:1.0:profiles:asynchronousprocessing:resultmajor:Pending"</w:t>
      </w:r>
      <w:r>
        <w:t>]</w:t>
      </w:r>
    </w:p>
    <w:p w:rsidR="FFD550FF" w:rsidRDefault="007B105A" w:rsidP="002062A5">
      <w:pPr>
        <w:pStyle w:val="Code"/>
        <w:spacing w:line="259" w:lineRule="auto"/>
      </w:pPr>
      <w:r>
        <w:lastRenderedPageBreak/>
        <w:t xml:space="preserve">    },</w:t>
      </w:r>
    </w:p>
    <w:p w:rsidR="FFD550FF" w:rsidRDefault="007B105A" w:rsidP="002062A5">
      <w:pPr>
        <w:pStyle w:val="Code"/>
        <w:spacing w:line="259" w:lineRule="auto"/>
      </w:pPr>
      <w:r>
        <w:rPr>
          <w:color w:val="31849B" w:themeColor="accent5" w:themeShade="BF"/>
        </w:rPr>
        <w:t xml:space="preserve">    "min"</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msg"</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pRe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Result – XML Syntax</w:t>
      </w:r>
    </w:p>
    <w:p w:rsidR="FFD550FF" w:rsidRPr="5404FA76" w:rsidRDefault="007B105A"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impleType&gt;</w:t>
      </w:r>
    </w:p>
    <w:p w:rsidR="FFD550FF" w:rsidRDefault="007B105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w:t>
      </w:r>
      <w:r>
        <w:rPr>
          <w:color w:val="244061" w:themeColor="accent1" w:themeShade="80"/>
        </w:rPr>
        <w:t>anyURI</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w:t>
      </w:r>
      <w:r>
        <w:rPr>
          <w:color w:val="244061" w:themeColor="accent1" w:themeShade="80"/>
        </w:rPr>
        <w:t>sponderError</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restriction&gt;</w:t>
      </w:r>
    </w:p>
    <w:p w:rsidR="FFD550FF" w:rsidRDefault="007B105A" w:rsidP="002062A5">
      <w:pPr>
        <w:pStyle w:val="Code"/>
      </w:pPr>
      <w:r>
        <w:rPr>
          <w:color w:val="31849B" w:themeColor="accent5" w:themeShade="BF"/>
        </w:rPr>
        <w:t xml:space="preserve">      &lt;/xs:simpleType&gt;</w:t>
      </w:r>
    </w:p>
    <w:p w:rsidR="FFD550FF" w:rsidRDefault="007B105A" w:rsidP="002062A5">
      <w:pPr>
        <w:pStyle w:val="Code"/>
      </w:pPr>
      <w:r>
        <w:rPr>
          <w:color w:val="31849B" w:themeColor="accent5" w:themeShade="BF"/>
        </w:rPr>
        <w:t xml:space="preserve">    &lt;/xs:elemen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66" w:name="_RefCompD7570695"/>
      <w:r>
        <w:t>Component OptionalInputs</w:t>
      </w:r>
      <w:bookmarkEnd w:id="266"/>
    </w:p>
    <w:p w:rsidR="FFD550FF" w:rsidRDefault="007B105A" w:rsidP="00FD22AC"/>
    <w:p w:rsidR="FFD550FF" w:rsidRDefault="007B105A" w:rsidP="002062A5">
      <w:r>
        <w:t xml:space="preserve">Below follows a list of the sub-components </w:t>
      </w:r>
      <w:r>
        <w:t>that constitute this component:</w:t>
      </w:r>
    </w:p>
    <w:p w:rsidR="FFD550FF" w:rsidRDefault="007B105A" w:rsidP="009B32EC">
      <w:pPr>
        <w:pStyle w:val="Member"/>
      </w:pPr>
      <w:r>
        <w:lastRenderedPageBreak/>
        <w:t xml:space="preserve">The OPTIONAL </w:t>
      </w:r>
      <w:r w:rsidRPr="35C1378D">
        <w:rPr>
          <w:rStyle w:val="Datatype"/>
        </w:rPr>
        <w:t>ServicePolicy</w:t>
      </w:r>
      <w:r>
        <w:t xml:space="preserve"> element, if present, MAY occur zero or more times containing a URI</w:t>
      </w:r>
      <w:r>
        <w:t xml:space="preserve">. </w:t>
      </w:r>
      <w:r w:rsidRPr="003A06D0">
        <w:t>This element allows the client to define a set of policies under which the server MUST perform the requested operation. The polic</w:t>
      </w:r>
      <w:r w:rsidRPr="003A06D0">
        <w:t xml:space="preserve">y may include information on the characteristics of the server that are not covered by the </w:t>
      </w:r>
      <w:r w:rsidRPr="003A06D0">
        <w:rPr>
          <w:rStyle w:val="Datatype"/>
          <w:lang w:val="en-GB"/>
        </w:rPr>
        <w:t>Profile</w:t>
      </w:r>
      <w:r w:rsidRPr="003A06D0">
        <w:t xml:space="preserve"> element. The </w:t>
      </w:r>
      <w:r w:rsidRPr="003A06D0">
        <w:rPr>
          <w:rStyle w:val="Datatype"/>
          <w:lang w:val="en-GB"/>
        </w:rPr>
        <w:t>ServicePolicy</w:t>
      </w:r>
      <w:r w:rsidRPr="003A06D0">
        <w:t xml:space="preserve"> element may be used to select a specific policy if a service supports multiple policies for a specific profile, or as a sanity-che</w:t>
      </w:r>
      <w:r w:rsidRPr="003A06D0">
        <w:t>ck to make sure the server implements the policy the client expects.</w:t>
      </w:r>
    </w:p>
    <w:p w:rsidR="FFD550FF" w:rsidRDefault="007B105A" w:rsidP="009B32EC">
      <w:pPr>
        <w:pStyle w:val="Member"/>
      </w:pPr>
      <w:r>
        <w:t xml:space="preserve">The OPTIONAL </w:t>
      </w:r>
      <w:r w:rsidRPr="35C1378D">
        <w:rPr>
          <w:rStyle w:val="Datatype"/>
        </w:rPr>
        <w:t>Language</w:t>
      </w:r>
      <w:r>
        <w:t xml:space="preserve"> element, if present, MUST contain a ISO language descriptor</w:t>
      </w:r>
      <w:r>
        <w:t xml:space="preserve">. </w:t>
      </w:r>
      <w:r w:rsidRPr="003A06D0">
        <w:t xml:space="preserve">The Language element indicates which language the client would like to receive </w:t>
      </w:r>
      <w:r w:rsidRPr="003A06D0">
        <w:rPr>
          <w:rStyle w:val="Datatype"/>
          <w:lang w:val="en-GB"/>
        </w:rPr>
        <w:t>InternationalString</w:t>
      </w:r>
      <w:r w:rsidRPr="003A06D0">
        <w:t xml:space="preserve"> value</w:t>
      </w:r>
      <w:r w:rsidRPr="003A06D0">
        <w:t>s in. The server should return appropriately localized strings, if possible.</w:t>
      </w:r>
    </w:p>
    <w:p w:rsidR="FFD550FF" w:rsidRDefault="007B105A"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w:t>
      </w:r>
      <w:r>
        <w:t xml:space="preserve">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The element</w:t>
      </w:r>
      <w:r w:rsidRPr="003A06D0">
        <w:rPr>
          <w:rStyle w:val="Datatype"/>
          <w:lang w:val="en-GB"/>
        </w:rPr>
        <w:t xml:space="preserve"> Other</w:t>
      </w:r>
      <w:r w:rsidRPr="003A06D0">
        <w:t xml:space="preserve"> may contain arbitrary content that may be specified in a profile and can be used to extend the Protocol.</w:t>
      </w:r>
    </w:p>
    <w:p w:rsidR="FFD550FF" w:rsidRDefault="007B105A" w:rsidP="002062A5">
      <w:pPr>
        <w:pStyle w:val="berschrift4"/>
      </w:pPr>
      <w:r>
        <w:t>OptionalInputs – JSON Syntax</w:t>
      </w:r>
    </w:p>
    <w:p w:rsidR="FFD550FF" w:rsidRPr="4593A2D4" w:rsidRDefault="007B105A"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w:t>
      </w:r>
      <w:r w:rsidRPr="002062A5">
        <w:rPr>
          <w:rFonts w:eastAsia="Arial" w:cs="Arial"/>
          <w:sz w:val="22"/>
          <w:szCs w:val="22"/>
        </w:rPr>
        <w:t>d as a base type only, not as a JSON instance.</w:t>
      </w:r>
    </w:p>
    <w:p w:rsidR="FFD550FF" w:rsidRDefault="007B105A" w:rsidP="00FD22AC"/>
    <w:p w:rsidR="FFD550FF" w:rsidRDefault="007B105A" w:rsidP="002062A5">
      <w:pPr>
        <w:pStyle w:val="berschrift4"/>
      </w:pPr>
      <w:r>
        <w:t>OptionalInputs – XML Syntax</w:t>
      </w:r>
    </w:p>
    <w:p w:rsidR="FFD550FF" w:rsidRPr="5404FA76" w:rsidRDefault="007B105A"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67" w:name="_RefComp8DCB9802"/>
      <w:r>
        <w:t>Component OptionalOutputs</w:t>
      </w:r>
      <w:bookmarkEnd w:id="267"/>
    </w:p>
    <w:p w:rsidR="FFD550FF" w:rsidRDefault="007B105A" w:rsidP="00FD22AC"/>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AppliedPolicy</w:t>
      </w:r>
      <w:r>
        <w:t xml:space="preserve"> element, if present, MAY </w:t>
      </w:r>
      <w:r>
        <w:t>occur zero or more times containing a URI</w:t>
      </w:r>
      <w:r>
        <w:t xml:space="preserve">. </w:t>
      </w:r>
      <w:r w:rsidRPr="003A06D0">
        <w:t>This element lists the set of DSS policies used by the server.</w:t>
      </w:r>
    </w:p>
    <w:p w:rsidR="FFD550FF" w:rsidRDefault="007B105A"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w:t>
      </w:r>
      <w:r>
        <w:t xml:space="preserve">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Other may contain arbitrary content that may be specified in a profile and can be used to extend the Protocol.</w:t>
      </w:r>
    </w:p>
    <w:p w:rsidR="FFD550FF" w:rsidRDefault="007B105A" w:rsidP="002062A5">
      <w:pPr>
        <w:pStyle w:val="berschrift4"/>
      </w:pPr>
      <w:r>
        <w:t>OptionalOutputs – JSON Syntax</w:t>
      </w:r>
    </w:p>
    <w:p w:rsidR="FFD550FF" w:rsidRPr="4593A2D4" w:rsidRDefault="007B105A"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7B105A" w:rsidP="00FD22AC"/>
    <w:p w:rsidR="FFD550FF" w:rsidRDefault="007B105A" w:rsidP="002062A5">
      <w:pPr>
        <w:pStyle w:val="berschrift4"/>
      </w:pPr>
      <w:r>
        <w:t>OptionalOutputs – XML Syntax</w:t>
      </w:r>
    </w:p>
    <w:p w:rsidR="FFD550FF" w:rsidRPr="5404FA76" w:rsidRDefault="007B105A"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O</w:t>
      </w:r>
      <w:r w:rsidRPr="002062A5">
        <w:rPr>
          <w:rFonts w:ascii="Courier New" w:eastAsia="Courier New" w:hAnsi="Courier New" w:cs="Courier New"/>
        </w:rPr>
        <w:t>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943634" w:themeColor="accent2" w:themeShade="BF"/>
        </w:rPr>
        <w:t>"</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68" w:name="_RefComp82EE85A6"/>
      <w:r>
        <w:t>Component RequestBase</w:t>
      </w:r>
      <w:bookmarkEnd w:id="268"/>
    </w:p>
    <w:p w:rsidR="FFD550FF" w:rsidRDefault="00A71F46" w:rsidP="00FD22AC">
      <w:r w:rsidRPr="003A06D0">
        <w:t xml:space="preserve">The </w:t>
      </w:r>
      <w:r w:rsidRPr="003A06D0">
        <w:rPr>
          <w:rFonts w:ascii="Courier New" w:eastAsia="Courier New" w:hAnsi="Courier New" w:cs="Courier New"/>
          <w:lang w:val="en-GB"/>
        </w:rPr>
        <w:t>RequestBase</w:t>
      </w:r>
      <w:r w:rsidRPr="003A06D0">
        <w:t xml:space="preserve"> component is the base structure for request elements defined by the core protocol or profiles.</w:t>
      </w:r>
    </w:p>
    <w:p w:rsidR="FFD550FF" w:rsidRDefault="007B105A" w:rsidP="002062A5">
      <w:r>
        <w:t xml:space="preserve">Below follows a list </w:t>
      </w:r>
      <w:r>
        <w:t>of the sub-components that constitute this component:</w:t>
      </w:r>
    </w:p>
    <w:p w:rsidR="FFD550FF" w:rsidRDefault="007B105A" w:rsidP="009B32EC">
      <w:pPr>
        <w:pStyle w:val="Member"/>
      </w:pPr>
      <w:r>
        <w:t xml:space="preserve">The OPTIONAL </w:t>
      </w:r>
      <w:r w:rsidRPr="35C1378D">
        <w:rPr>
          <w:rStyle w:val="Datatype"/>
        </w:rPr>
        <w:t>Profile</w:t>
      </w:r>
      <w:r>
        <w:t xml:space="preserve"> element, if present, MAY occur zero or more times containing a URI</w:t>
      </w:r>
      <w:r>
        <w:t xml:space="preserve">. </w:t>
      </w:r>
      <w:r w:rsidRPr="003A06D0">
        <w:t>This element indicates a set of DSS profiles. It is used by the client to select profiles the server supports.</w:t>
      </w:r>
    </w:p>
    <w:p w:rsidR="FFD550FF" w:rsidRDefault="007B105A" w:rsidP="009B32EC">
      <w:pPr>
        <w:pStyle w:val="Member"/>
      </w:pPr>
      <w:r>
        <w:t xml:space="preserve">The OPTIONAL </w:t>
      </w:r>
      <w:r w:rsidRPr="35C1378D">
        <w:rPr>
          <w:rStyle w:val="Datatype"/>
        </w:rPr>
        <w:t>RequestID</w:t>
      </w:r>
      <w:r>
        <w:t xml:space="preserve"> element, if present, MUST contain one instance of a string</w:t>
      </w:r>
      <w:r>
        <w:t xml:space="preserve">. </w:t>
      </w:r>
      <w:r w:rsidRPr="003A06D0">
        <w:t xml:space="preserve">The </w:t>
      </w:r>
      <w:r w:rsidRPr="003A06D0">
        <w:rPr>
          <w:rStyle w:val="Datatype"/>
          <w:lang w:val="en-GB"/>
        </w:rPr>
        <w:t>RequestID</w:t>
      </w:r>
      <w:r w:rsidRPr="003A06D0">
        <w:t xml:space="preserve"> element is used to correlate requests with responses. When present in a request, the server MUST return it in the response.</w:t>
      </w:r>
    </w:p>
    <w:p w:rsidR="FFD550FF" w:rsidRDefault="007B105A" w:rsidP="002062A5">
      <w:pPr>
        <w:pStyle w:val="berschrift4"/>
      </w:pPr>
      <w:r>
        <w:t>RequestBase – JSON Syntax</w:t>
      </w:r>
    </w:p>
    <w:p w:rsidR="FFD550FF" w:rsidRPr="4593A2D4" w:rsidRDefault="007B105A" w:rsidP="002062A5">
      <w:r w:rsidRPr="002062A5">
        <w:rPr>
          <w:rFonts w:eastAsia="Arial" w:cs="Arial"/>
          <w:sz w:val="22"/>
          <w:szCs w:val="22"/>
        </w:rPr>
        <w:t>The compo</w:t>
      </w:r>
      <w:r w:rsidRPr="002062A5">
        <w:rPr>
          <w:rFonts w:eastAsia="Arial" w:cs="Arial"/>
          <w:sz w:val="22"/>
          <w:szCs w:val="22"/>
        </w:rPr>
        <w:t xml:space="preserve">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7B105A" w:rsidP="00FD22AC"/>
    <w:p w:rsidR="FFD550FF" w:rsidRDefault="007B105A" w:rsidP="002062A5">
      <w:pPr>
        <w:pStyle w:val="berschrift4"/>
      </w:pPr>
      <w:r>
        <w:t>RequestBase – XML Syntax</w:t>
      </w:r>
    </w:p>
    <w:p w:rsidR="FFD550FF" w:rsidRPr="5404FA76" w:rsidRDefault="007B105A"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w:t>
      </w:r>
      <w:r>
        <w:rPr>
          <w:color w:val="31849B" w:themeColor="accent5" w:themeShade="BF"/>
        </w:rPr>
        <w: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69" w:name="_RefComp131BCFE5"/>
      <w:r>
        <w:lastRenderedPageBreak/>
        <w:t>Component ResponseBase</w:t>
      </w:r>
      <w:bookmarkEnd w:id="269"/>
    </w:p>
    <w:p w:rsidR="FFD550FF" w:rsidRDefault="00A71F46" w:rsidP="00FD22AC">
      <w:r w:rsidRPr="003A06D0">
        <w:t xml:space="preserve">The </w:t>
      </w:r>
      <w:r w:rsidRPr="003A06D0">
        <w:rPr>
          <w:rFonts w:ascii="Courier New" w:eastAsia="Courier New" w:hAnsi="Courier New" w:cs="Courier New"/>
          <w:lang w:val="en-GB"/>
        </w:rPr>
        <w:t>ResponseBase</w:t>
      </w:r>
      <w:r w:rsidRPr="003A06D0">
        <w:t xml:space="preserve"> component is the base structure for response elements defined by the core protocol or profiles.</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Result</w:t>
      </w:r>
      <w:r>
        <w:t xml:space="preserve"> element MUST contain one instance of a sub-component. This element MUST s</w:t>
      </w:r>
      <w:r>
        <w:t xml:space="preserve">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t>This</w:t>
      </w:r>
      <w:r w:rsidRPr="003A06D0">
        <w:t xml:space="preserve"> element repre</w:t>
      </w:r>
      <w:r>
        <w:t>sents the status of the request</w:t>
      </w:r>
      <w:r w:rsidRPr="003A06D0">
        <w:t>.</w:t>
      </w:r>
    </w:p>
    <w:p w:rsidR="FFD550FF" w:rsidRDefault="007B105A" w:rsidP="009B32EC">
      <w:pPr>
        <w:pStyle w:val="Member"/>
      </w:pPr>
      <w:r>
        <w:t xml:space="preserve">The OPTIONAL </w:t>
      </w:r>
      <w:r w:rsidRPr="35C1378D">
        <w:rPr>
          <w:rStyle w:val="Datatype"/>
        </w:rPr>
        <w:t>AppliedProfile</w:t>
      </w:r>
      <w:r>
        <w:t xml:space="preserve"> element,</w:t>
      </w:r>
      <w:r>
        <w:t xml:space="preserve"> if present, MAY occur zero or more times containing a URI</w:t>
      </w:r>
      <w:r>
        <w:t xml:space="preserve">. </w:t>
      </w:r>
      <w:r w:rsidRPr="003A06D0">
        <w:t>This element lists the set of DSS profile applied by the server. This set MAY include the set of profiles requested by the client. But the server MAY use more comprehensive set of profiles and add</w:t>
      </w:r>
      <w:r w:rsidRPr="003A06D0">
        <w:t xml:space="preserve"> additional profiles not requested by the client.</w:t>
      </w:r>
    </w:p>
    <w:p w:rsidR="FFD550FF" w:rsidRDefault="007B105A" w:rsidP="009B32EC">
      <w:pPr>
        <w:pStyle w:val="Member"/>
      </w:pPr>
      <w:r>
        <w:t xml:space="preserve">The OPTIONAL </w:t>
      </w:r>
      <w:r w:rsidRPr="35C1378D">
        <w:rPr>
          <w:rStyle w:val="Datatype"/>
        </w:rPr>
        <w:t>RequestID</w:t>
      </w:r>
      <w:r>
        <w:t xml:space="preserve"> element, if present, MUST contain one instance of a string</w:t>
      </w:r>
      <w:r>
        <w:t xml:space="preserve">. </w:t>
      </w:r>
      <w:r w:rsidRPr="003A06D0">
        <w:t xml:space="preserve">The </w:t>
      </w:r>
      <w:r w:rsidRPr="003A06D0">
        <w:rPr>
          <w:rStyle w:val="Datatype"/>
          <w:lang w:val="en-GB"/>
        </w:rPr>
        <w:t>RequestID</w:t>
      </w:r>
      <w:r w:rsidRPr="003A06D0">
        <w:t xml:space="preserve"> element is used to correlate this response with its request.</w:t>
      </w:r>
    </w:p>
    <w:p w:rsidR="FFD550FF" w:rsidRDefault="007B105A" w:rsidP="009B32EC">
      <w:pPr>
        <w:pStyle w:val="Member"/>
      </w:pPr>
      <w:r>
        <w:t xml:space="preserve">The OPTIONAL </w:t>
      </w:r>
      <w:r w:rsidRPr="35C1378D">
        <w:rPr>
          <w:rStyle w:val="Datatype"/>
        </w:rPr>
        <w:t>ResponseID</w:t>
      </w:r>
      <w:r>
        <w:t xml:space="preserve"> element, if present, MUS</w:t>
      </w:r>
      <w:r>
        <w:t>T contain one instance of a string</w:t>
      </w:r>
      <w:r>
        <w:t xml:space="preserve">. </w:t>
      </w:r>
      <w:r w:rsidRPr="003A06D0">
        <w:t xml:space="preserve">The </w:t>
      </w:r>
      <w:r w:rsidRPr="003A06D0">
        <w:rPr>
          <w:rStyle w:val="Datatype"/>
          <w:lang w:val="en-GB"/>
        </w:rPr>
        <w:t>ResponseID</w:t>
      </w:r>
      <w:r w:rsidRPr="003A06D0">
        <w:t xml:space="preserve"> element is intended to correlate asynchronous calls (see section </w:t>
      </w:r>
      <w:r w:rsidRPr="003A06D0">
        <w:fldChar w:fldCharType="begin"/>
      </w:r>
      <w:r w:rsidRPr="003A06D0">
        <w:instrText xml:space="preserve"> REF _Ref534888702 \r \h </w:instrText>
      </w:r>
      <w:r w:rsidRPr="003A06D0">
        <w:fldChar w:fldCharType="separate"/>
      </w:r>
      <w:r w:rsidRPr="003A06D0">
        <w:t>7</w:t>
      </w:r>
      <w:r w:rsidRPr="003A06D0">
        <w:fldChar w:fldCharType="end"/>
      </w:r>
      <w:r w:rsidRPr="003A06D0">
        <w:t xml:space="preserve">). The server fills this element with appropriate values. </w:t>
      </w:r>
    </w:p>
    <w:p w:rsidR="FFD550FF" w:rsidRDefault="007B105A" w:rsidP="002062A5">
      <w:pPr>
        <w:pStyle w:val="berschrift4"/>
      </w:pPr>
      <w:r>
        <w:t>ResponseBase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w:t>
      </w:r>
      <w:r w:rsidRPr="002062A5">
        <w:rPr>
          <w:rFonts w:eastAsia="Arial" w:cs="Arial"/>
          <w:sz w:val="22"/>
          <w:szCs w:val="22"/>
        </w:rPr>
        <w:t xml:space="preserve">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ppliedProfil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quest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ponse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b-ResponseBas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result"</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profil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sp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lastRenderedPageBreak/>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ResponseBase – XML Syntax</w:t>
      </w:r>
    </w:p>
    <w:p w:rsidR="FFD550FF" w:rsidRPr="5404FA76" w:rsidRDefault="007B105A"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XML element SHALL implement in XML syntax t</w:t>
      </w:r>
      <w:r>
        <w:t xml:space="preserve">he sub-component that has a name equal to its local name. </w:t>
      </w:r>
    </w:p>
    <w:p w:rsidR="006D31DB" w:rsidRDefault="007B105A" w:rsidP="00FD22AC">
      <w:pPr>
        <w:pStyle w:val="berschrift2"/>
      </w:pPr>
      <w:r>
        <w:t>Operation requests and responses</w:t>
      </w:r>
    </w:p>
    <w:p w:rsidR="FFD550FF" w:rsidRPr="5404FA76" w:rsidRDefault="007B105A"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7B105A" w:rsidP="00FD22AC"/>
    <w:p w:rsidR="FFD550FF" w:rsidRDefault="007B105A" w:rsidP="002062A5">
      <w:pPr>
        <w:pStyle w:val="berschrift3"/>
      </w:pPr>
      <w:bookmarkStart w:id="270" w:name="_RefComp43E75166"/>
      <w:r>
        <w:t>Component SignRequest</w:t>
      </w:r>
      <w:bookmarkEnd w:id="270"/>
    </w:p>
    <w:p w:rsidR="FFD550FF" w:rsidRDefault="00A71F46" w:rsidP="00FD22AC">
      <w:r w:rsidRPr="003A06D0">
        <w:t xml:space="preserve">The </w:t>
      </w:r>
      <w:r w:rsidRPr="003A06D0">
        <w:rPr>
          <w:rFonts w:ascii="Courier New" w:eastAsia="Courier New" w:hAnsi="Courier New" w:cs="Courier New"/>
          <w:lang w:val="en-GB"/>
        </w:rPr>
        <w:t>SignRequest</w:t>
      </w:r>
      <w:r w:rsidRPr="003A06D0">
        <w:t xml:space="preserve"> component is sent by the client to request a signature or timestamp on some input documents.</w:t>
      </w:r>
    </w:p>
    <w:p w:rsidR="FFD550FF" w:rsidRDefault="007B105A"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w:t>
      </w:r>
      <w:r>
        <w:t xml:space="preserve"> sub-components are not repeated here.</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w:t>
      </w:r>
      <w:r>
        <w:t xml:space="preserve">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rsidR="FFD550FF" w:rsidRDefault="007B105A" w:rsidP="009B32EC">
      <w:pPr>
        <w:pStyle w:val="Member"/>
      </w:pPr>
      <w:r>
        <w:t xml:space="preserve">The OPTIONAL </w:t>
      </w:r>
      <w:r w:rsidRPr="35C1378D">
        <w:rPr>
          <w:rStyle w:val="Datatype"/>
        </w:rPr>
        <w:t>OptionalInputs</w:t>
      </w:r>
      <w:r>
        <w:t xml:space="preserve"> element, if present, MUST contain a sub-component. A given element MUST satisfy the requirem</w:t>
      </w:r>
      <w:r>
        <w:t xml:space="preserve">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r w:rsidRPr="003A06D0">
        <w:t>It is intended to transport additional input elements of the signing request.</w:t>
      </w:r>
    </w:p>
    <w:p w:rsidR="FFD550FF" w:rsidRDefault="007B105A" w:rsidP="002062A5">
      <w:pPr>
        <w:pStyle w:val="berschrift4"/>
      </w:pPr>
      <w:r>
        <w:t>SignRequest – JSO</w:t>
      </w:r>
      <w:r>
        <w:t>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lastRenderedPageBreak/>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putDocumen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ptionalInpu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ignRequest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profil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inDoc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ptInp"</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Request – XML Syntax</w:t>
      </w:r>
    </w:p>
    <w:p w:rsidR="FFD550FF" w:rsidRPr="5404FA76" w:rsidRDefault="007B105A"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w:t>
      </w:r>
      <w:r>
        <w:rPr>
          <w:color w:val="943634" w:themeColor="accent2" w:themeShade="BF"/>
        </w:rPr>
        <w:t>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71" w:name="_RefCompE03D9D8F"/>
      <w:bookmarkStart w:id="272" w:name="_GoBack"/>
      <w:bookmarkEnd w:id="272"/>
      <w:r>
        <w:t>Component SignRespon</w:t>
      </w:r>
      <w:r>
        <w:t>se</w:t>
      </w:r>
      <w:bookmarkEnd w:id="271"/>
    </w:p>
    <w:p w:rsidR="FFD550FF" w:rsidRDefault="00A71F46" w:rsidP="00FD22AC">
      <w:r w:rsidRPr="003A06D0">
        <w:t xml:space="preserve">The </w:t>
      </w:r>
      <w:r w:rsidRPr="003A06D0">
        <w:rPr>
          <w:rFonts w:ascii="Courier New" w:eastAsia="Courier New" w:hAnsi="Courier New" w:cs="Courier New"/>
          <w:lang w:val="en-GB"/>
        </w:rPr>
        <w:t>SignResponse</w:t>
      </w:r>
      <w:r w:rsidRPr="003A06D0">
        <w:t xml:space="preserve"> component returns the requested signature or timestamp to the requestor.</w:t>
      </w:r>
    </w:p>
    <w:p w:rsidR="FFD550FF" w:rsidRDefault="007B105A" w:rsidP="002062A5">
      <w:r>
        <w:lastRenderedPageBreak/>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OptionalOutputs</w:t>
      </w:r>
      <w:r>
        <w:t xml:space="preserve"> element, if present, </w:t>
      </w:r>
      <w:r>
        <w:t xml:space="preserve">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rsidRPr="003A06D0">
        <w:t xml:space="preserve">The </w:t>
      </w:r>
      <w:r w:rsidRPr="003A06D0">
        <w:rPr>
          <w:rStyle w:val="Datatype"/>
          <w:lang w:val="en-GB"/>
        </w:rPr>
        <w:t>OptionalOutputs</w:t>
      </w:r>
      <w:r w:rsidRPr="003A06D0">
        <w:t xml:space="preserve"> ele</w:t>
      </w:r>
      <w:r w:rsidRPr="003A06D0">
        <w:t>ment contains additional signing related outputs returned by the server.</w:t>
      </w:r>
    </w:p>
    <w:p w:rsidR="FFD550FF" w:rsidRDefault="007B105A"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w:t>
      </w:r>
      <w:r>
        <w:t xml:space="preserve">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8C58DA">
        <w:t>«For uses cases defined in this document the cardinality of this element MUST be zero or one. » [DSS-4.3.2-</w:t>
      </w:r>
      <w:r>
        <w:t>1</w:t>
      </w:r>
      <w:r w:rsidR="00BC38F4">
        <w:t>].</w:t>
      </w:r>
      <w:r w:rsidRPr="008C58DA">
        <w:t xml:space="preserve"> Profiles MAY</w:t>
      </w:r>
      <w:r w:rsidRPr="008C58DA">
        <w:t xml:space="preserve"> define processing rules how to handle unbounded cardinality. These profiles MUST define the semantics of signature processing for multiple </w:t>
      </w:r>
      <w:r w:rsidR="00BC38F4" w:rsidRPr="000E14DF">
        <w:t>SignatureObject</w:t>
      </w:r>
      <w:r w:rsidR="00BC38F4">
        <w:t xml:space="preserve"> element</w:t>
      </w:r>
      <w:r w:rsidR="00BC38F4" w:rsidRPr="008C58DA">
        <w:t>s.</w:t>
      </w:r>
    </w:p>
    <w:p w:rsidR="FFD550FF" w:rsidRDefault="007B105A" w:rsidP="002062A5">
      <w:pPr>
        <w:pStyle w:val="berschrift4"/>
      </w:pPr>
      <w:r>
        <w:t>SignResponse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w:t>
      </w:r>
      <w:r w:rsidRPr="002062A5">
        <w:rPr>
          <w:rFonts w:eastAsia="Arial" w:cs="Arial"/>
          <w:sz w:val="22"/>
          <w:szCs w:val="22"/>
        </w:rPr>
        <w:t xml:space="preserve"> the requirements defined in the </w:t>
      </w:r>
      <w:r w:rsidRPr="002062A5">
        <w:rPr>
          <w:rFonts w:ascii="Courier New" w:eastAsia="Courier New" w:hAnsi="Courier New" w:cs="Courier New"/>
        </w:rPr>
        <w:t>SignRespons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ptionalOutpu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Objec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ignRespons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result"</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profil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sp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ptOutp"</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igObj"</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7B105A" w:rsidP="002062A5">
      <w:pPr>
        <w:pStyle w:val="Code"/>
        <w:spacing w:line="259" w:lineRule="auto"/>
      </w:pPr>
      <w:r>
        <w:t xml:space="preserve">      }</w:t>
      </w:r>
    </w:p>
    <w:p w:rsidR="FFD550FF" w:rsidRDefault="007B105A" w:rsidP="002062A5">
      <w:pPr>
        <w:pStyle w:val="Code"/>
        <w:spacing w:line="259" w:lineRule="auto"/>
      </w:pPr>
      <w:r>
        <w:lastRenderedPageBreak/>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Response – XML Syntax</w:t>
      </w:r>
    </w:p>
    <w:p w:rsidR="FFD550FF" w:rsidRPr="5404FA76" w:rsidRDefault="007B105A"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w:t>
      </w:r>
      <w:r>
        <w:rPr>
          <w:color w:val="244061" w:themeColor="accent1" w:themeShade="80"/>
        </w:rPr>
        <w:t>: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XML element SHALL implement in XML syntax the sub-component that has a name</w:t>
      </w:r>
      <w:r>
        <w:t xml:space="preserve"> equal to its local name. </w:t>
      </w:r>
    </w:p>
    <w:p w:rsidR="FFD550FF" w:rsidRDefault="007B105A" w:rsidP="002062A5">
      <w:pPr>
        <w:pStyle w:val="berschrift3"/>
      </w:pPr>
      <w:bookmarkStart w:id="273" w:name="_RefComp8509F686"/>
      <w:r>
        <w:t>Component VerifyRequest</w:t>
      </w:r>
      <w:bookmarkEnd w:id="273"/>
    </w:p>
    <w:p w:rsidR="FFD550FF" w:rsidRDefault="00A71F46" w:rsidP="00FD22AC">
      <w:r w:rsidRPr="003A06D0">
        <w:t xml:space="preserve">The </w:t>
      </w:r>
      <w:r w:rsidRPr="003A06D0">
        <w:rPr>
          <w:rFonts w:ascii="Courier New" w:eastAsia="Courier New" w:hAnsi="Courier New" w:cs="Courier New"/>
          <w:lang w:val="en-GB"/>
        </w:rPr>
        <w:t>VerifyRequest</w:t>
      </w:r>
      <w:r w:rsidRPr="003A06D0">
        <w:t xml:space="preserve"> component is sent by the client to verify a signature or timestamp on some input documents.</w:t>
      </w:r>
    </w:p>
    <w:p w:rsidR="FFD550FF" w:rsidRDefault="007B105A"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InputDocuments</w:t>
      </w:r>
      <w:r>
        <w:t xml:space="preserve"> element, if present, MUST contai</w:t>
      </w:r>
      <w:r>
        <w:t xml:space="preserve">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rsidR="FFD550FF" w:rsidRDefault="007B105A" w:rsidP="009B32EC">
      <w:pPr>
        <w:pStyle w:val="Member"/>
      </w:pPr>
      <w:r>
        <w:t xml:space="preserve">The OPTIONAL </w:t>
      </w:r>
      <w:r w:rsidRPr="35C1378D">
        <w:rPr>
          <w:rStyle w:val="Datatype"/>
        </w:rPr>
        <w:t>OptionalInputs</w:t>
      </w:r>
      <w:r>
        <w:t xml:space="preserve"> element, i</w:t>
      </w:r>
      <w:r>
        <w:t xml:space="preserve">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p>
    <w:p w:rsidR="FFD550FF" w:rsidRDefault="007B105A" w:rsidP="009B32EC">
      <w:pPr>
        <w:pStyle w:val="Member"/>
      </w:pPr>
      <w:r>
        <w:t>The OPTION</w:t>
      </w:r>
      <w:r>
        <w:t xml:space="preserve">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8C58DA">
        <w:t>« For uses cases defined in this document the cardinality of this element M</w:t>
      </w:r>
      <w:r>
        <w:t>UST be zero or one. » [DSS-4.3.3-1</w:t>
      </w:r>
      <w:r w:rsidRPr="008C58DA">
        <w:t>]</w:t>
      </w:r>
      <w:r>
        <w:t xml:space="preserve">. </w:t>
      </w:r>
      <w:r w:rsidRPr="008C58DA">
        <w:t>Profiles MAY define processing rules how to handle unbounded cardinality. These profiles MUST d</w:t>
      </w:r>
      <w:r w:rsidRPr="008C58DA">
        <w:t xml:space="preserve">efine the semantics of </w:t>
      </w:r>
      <w:r>
        <w:t>verification</w:t>
      </w:r>
      <w:r w:rsidRPr="008C58DA">
        <w:t xml:space="preserve"> for multiple </w:t>
      </w:r>
      <w:r w:rsidR="00BC38F4" w:rsidRPr="000E14DF">
        <w:rPr>
          <w:rFonts w:ascii="Courier New" w:hAnsi="Courier New" w:cs="Courier New"/>
        </w:rPr>
        <w:t>SignatureObject</w:t>
      </w:r>
      <w:r w:rsidR="00BC38F4">
        <w:t xml:space="preserve"> element</w:t>
      </w:r>
      <w:r w:rsidR="00BC38F4" w:rsidRPr="008C58DA">
        <w:t>s</w:t>
      </w:r>
      <w:r w:rsidRPr="008C58DA">
        <w:t xml:space="preserve">. </w:t>
      </w:r>
      <w:r w:rsidRPr="003A06D0">
        <w:t xml:space="preserve">The </w:t>
      </w:r>
      <w:r w:rsidRPr="003A06D0">
        <w:rPr>
          <w:rStyle w:val="Datatype"/>
          <w:lang w:val="en-GB"/>
        </w:rPr>
        <w:t>SignatureObject</w:t>
      </w:r>
      <w:r w:rsidRPr="003A06D0">
        <w:t xml:space="preserve"> element contains a signature</w:t>
      </w:r>
      <w:r>
        <w:t>s</w:t>
      </w:r>
      <w:r w:rsidRPr="003A06D0">
        <w:t xml:space="preserve"> or timestamp</w:t>
      </w:r>
      <w:r>
        <w:t>s</w:t>
      </w:r>
      <w:r w:rsidRPr="003A06D0">
        <w:t>, o</w:t>
      </w:r>
      <w:r>
        <w:t xml:space="preserve">r else contains </w:t>
      </w:r>
      <w:r w:rsidRPr="00602B81">
        <w:rPr>
          <w:rStyle w:val="Datatype"/>
        </w:rPr>
        <w:t>SignaturePtr</w:t>
      </w:r>
      <w:r>
        <w:rPr>
          <w:rStyle w:val="Datatype"/>
        </w:rPr>
        <w:t>s</w:t>
      </w:r>
      <w:r w:rsidRPr="003A06D0">
        <w:t xml:space="preserve"> that points to an XML signature in </w:t>
      </w:r>
      <w:r>
        <w:t>an</w:t>
      </w:r>
      <w:r w:rsidRPr="003A06D0">
        <w:t xml:space="preserve"> input documents.</w:t>
      </w:r>
    </w:p>
    <w:p w:rsidR="FFD550FF" w:rsidRDefault="007B105A" w:rsidP="002062A5">
      <w:pPr>
        <w:pStyle w:val="berschrift4"/>
      </w:pPr>
      <w:r>
        <w:t>VerifyRequest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w:t>
      </w:r>
      <w:r w:rsidRPr="002062A5">
        <w:rPr>
          <w:rFonts w:eastAsia="Arial" w:cs="Arial"/>
          <w:sz w:val="22"/>
          <w:szCs w:val="22"/>
        </w:rPr>
        <w:t>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putDocumen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ptionalInpu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Objec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VerifyRequest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profil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r>
        <w:t xml:space="preserve"> },</w:t>
      </w:r>
    </w:p>
    <w:p w:rsidR="FFD550FF" w:rsidRDefault="007B105A" w:rsidP="002062A5">
      <w:pPr>
        <w:pStyle w:val="Code"/>
        <w:spacing w:line="259" w:lineRule="auto"/>
      </w:pPr>
      <w:r>
        <w:rPr>
          <w:color w:val="31849B" w:themeColor="accent5" w:themeShade="BF"/>
        </w:rPr>
        <w:t xml:space="preserve">    "inDoc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ptInp"</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igObj"</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VerifyRequest – XML Syntax</w:t>
      </w:r>
    </w:p>
    <w:p w:rsidR="FFD550FF" w:rsidRPr="5404FA76" w:rsidRDefault="007B105A"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w:t>
      </w:r>
      <w:r>
        <w:rPr>
          <w:color w:val="244061" w:themeColor="accent1" w:themeShade="80"/>
        </w:rPr>
        <w:t>: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lastRenderedPageBreak/>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74" w:name="_RefCompD8D7E99B"/>
      <w:r>
        <w:t>Component VerifyResponse</w:t>
      </w:r>
      <w:bookmarkEnd w:id="274"/>
    </w:p>
    <w:p w:rsidR="FFD550FF" w:rsidRDefault="00A71F46" w:rsidP="00FD22AC">
      <w:r w:rsidRPr="003A06D0">
        <w:t xml:space="preserve">The </w:t>
      </w:r>
      <w:r w:rsidRPr="003A06D0">
        <w:rPr>
          <w:rFonts w:ascii="Courier New" w:eastAsia="Courier New" w:hAnsi="Courier New" w:cs="Courier New"/>
          <w:lang w:val="en-GB"/>
        </w:rPr>
        <w:t>VerifyResponse</w:t>
      </w:r>
      <w:r w:rsidRPr="003A06D0">
        <w:t xml:space="preserve"> component is returned by the server to provide the results of verification.</w:t>
      </w:r>
    </w:p>
    <w:p w:rsidR="FFD550FF" w:rsidRDefault="007B105A"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w:t>
      </w:r>
      <w:r>
        <w:t>ub-components are not repeated here.</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OptionalOutputs</w:t>
      </w:r>
      <w:r>
        <w:t xml:space="preserve"> element, if present, </w:t>
      </w:r>
      <w:r>
        <w:t xml:space="preserve">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rsidR="FFD550FF" w:rsidRDefault="007B105A" w:rsidP="002062A5">
      <w:pPr>
        <w:pStyle w:val="berschrift4"/>
      </w:pPr>
      <w:r>
        <w:t>VerifyResponse – JSO</w:t>
      </w:r>
      <w:r>
        <w:t>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w:t>
      </w:r>
      <w:r w:rsidRPr="002062A5">
        <w:rPr>
          <w:rFonts w:eastAsia="Arial" w:cs="Arial"/>
          <w:sz w:val="22"/>
          <w:szCs w:val="22"/>
        </w:rPr>
        <w:t>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ptionalOutpu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VerifyRespons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result"</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profil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ID"</w:t>
      </w:r>
      <w:r>
        <w:t>: {</w:t>
      </w:r>
    </w:p>
    <w:p w:rsidR="FFD550FF" w:rsidRDefault="007B105A" w:rsidP="002062A5">
      <w:pPr>
        <w:pStyle w:val="Code"/>
        <w:spacing w:line="259" w:lineRule="auto"/>
      </w:pPr>
      <w:r>
        <w:rPr>
          <w:color w:val="31849B" w:themeColor="accent5" w:themeShade="BF"/>
        </w:rPr>
        <w:t xml:space="preserve">      "ty</w:t>
      </w:r>
      <w:r>
        <w:rPr>
          <w:color w:val="31849B" w:themeColor="accent5" w:themeShade="BF"/>
        </w:rPr>
        <w:t>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sp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ptOutp"</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lastRenderedPageBreak/>
        <w:t>VerifyResponse – XML Syntax</w:t>
      </w:r>
    </w:p>
    <w:p w:rsidR="FFD550FF" w:rsidRPr="5404FA76" w:rsidRDefault="007B105A"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w:t>
      </w:r>
      <w:r>
        <w:rPr>
          <w:color w:val="31849B" w:themeColor="accent5" w:themeShade="BF"/>
        </w:rPr>
        <w:t>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75" w:name="_RefCompD39ED54B"/>
      <w:r>
        <w:t>Component PendingRequest</w:t>
      </w:r>
      <w:bookmarkEnd w:id="275"/>
    </w:p>
    <w:p w:rsidR="FFD550FF" w:rsidRDefault="00A71F46" w:rsidP="00FD22AC">
      <w:r w:rsidRPr="003A06D0">
        <w:t xml:space="preserve">The </w:t>
      </w:r>
      <w:r w:rsidRPr="003A06D0">
        <w:rPr>
          <w:rFonts w:ascii="Courier New" w:eastAsia="Courier New" w:hAnsi="Courier New" w:cs="Courier New"/>
          <w:lang w:val="en-GB"/>
        </w:rPr>
        <w:t>PendingRequest</w:t>
      </w:r>
      <w:r w:rsidRPr="003A06D0">
        <w:t xml:space="preserve"> component is sent by the client to retrieve the result of a previous request. The client MUST provide the </w:t>
      </w:r>
      <w:r w:rsidRPr="003A06D0">
        <w:rPr>
          <w:rStyle w:val="Datatype"/>
          <w:lang w:val="en-GB"/>
        </w:rPr>
        <w:t xml:space="preserve">ResponseID </w:t>
      </w:r>
      <w:r w:rsidRPr="003A06D0">
        <w:t xml:space="preserve">received with the initial response. The </w:t>
      </w:r>
      <w:r w:rsidRPr="003A06D0">
        <w:rPr>
          <w:rStyle w:val="Datatype"/>
          <w:lang w:val="en-GB"/>
        </w:rPr>
        <w:t>Profile</w:t>
      </w:r>
      <w:r w:rsidRPr="003A06D0">
        <w:t xml:space="preserve"> element MUST NOT be present as the profile selection was done with the initial request.</w:t>
      </w:r>
    </w:p>
    <w:p w:rsidR="FFD550FF" w:rsidRDefault="007B105A"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Claim</w:t>
      </w:r>
      <w:r w:rsidRPr="35C1378D">
        <w:rPr>
          <w:rStyle w:val="Datatype"/>
        </w:rPr>
        <w:t>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allows the authentication of the requestor.</w:t>
      </w:r>
    </w:p>
    <w:p w:rsidR="FFD550FF" w:rsidRDefault="007B105A" w:rsidP="002062A5">
      <w:pPr>
        <w:pStyle w:val="berschrift4"/>
      </w:pPr>
      <w:r>
        <w:t>PendingRequest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laimedIdent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PendingRequest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profil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ID"</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claimedIdentity"</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PendingRequest – XML Syntax</w:t>
      </w:r>
    </w:p>
    <w:p w:rsidR="FFD550FF" w:rsidRPr="5404FA76" w:rsidRDefault="007B105A"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rsidR="006D31DB" w:rsidRDefault="007B105A" w:rsidP="00FD22AC">
      <w:pPr>
        <w:pStyle w:val="berschrift2"/>
      </w:pPr>
      <w:r>
        <w:t>Optional data structures defined in this document</w:t>
      </w:r>
    </w:p>
    <w:p w:rsidR="FFD550FF" w:rsidRPr="5404FA76" w:rsidRDefault="007B105A"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7B105A" w:rsidP="00FD22AC"/>
    <w:p w:rsidR="FFD550FF" w:rsidRDefault="007B105A" w:rsidP="002062A5">
      <w:pPr>
        <w:pStyle w:val="berschrift3"/>
      </w:pPr>
      <w:bookmarkStart w:id="276" w:name="_RefCompDACDADA1"/>
      <w:r>
        <w:t>Component RequestID</w:t>
      </w:r>
      <w:bookmarkEnd w:id="276"/>
    </w:p>
    <w:p w:rsidR="FFD550FF" w:rsidRDefault="007B105A" w:rsidP="00FD22AC"/>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value</w:t>
      </w:r>
      <w:r>
        <w:t xml:space="preserve"> element MUST contain one instance of a </w:t>
      </w:r>
      <w:r>
        <w:t>string</w:t>
      </w:r>
      <w:r>
        <w:t xml:space="preserve">. </w:t>
      </w:r>
    </w:p>
    <w:p w:rsidR="FFD550FF" w:rsidRDefault="007B105A" w:rsidP="002062A5">
      <w:pPr>
        <w:pStyle w:val="berschrift4"/>
      </w:pPr>
      <w:r>
        <w:t>RequestID – JSON Syntax</w:t>
      </w:r>
    </w:p>
    <w:p w:rsidR="FFD550FF" w:rsidRPr="4593A2D4" w:rsidRDefault="007B105A"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7B105A" w:rsidP="00FD22AC"/>
    <w:p w:rsidR="FFD550FF" w:rsidRDefault="007B105A" w:rsidP="002062A5">
      <w:pPr>
        <w:pStyle w:val="berschrift4"/>
      </w:pPr>
      <w:r>
        <w:t>RequestID – XML Syntax</w:t>
      </w:r>
    </w:p>
    <w:p w:rsidR="FFD550FF" w:rsidRPr="5404FA76" w:rsidRDefault="007B105A"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w:t>
      </w:r>
      <w:r w:rsidRPr="005A6FFD">
        <w:rPr>
          <w:rFonts w:eastAsia="Arial"/>
        </w:rPr>
        <w:t xml:space="preserve">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simpleType&gt;</w:t>
      </w:r>
    </w:p>
    <w:p w:rsidR="FFD550FF" w:rsidRDefault="007B105A" w:rsidP="002062A5">
      <w:pPr>
        <w:spacing w:line="259" w:lineRule="auto"/>
      </w:pPr>
      <w:r>
        <w:lastRenderedPageBreak/>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77" w:name="_RefComp854EF302"/>
      <w:r>
        <w:t>Component ResponseID</w:t>
      </w:r>
      <w:bookmarkEnd w:id="277"/>
    </w:p>
    <w:p w:rsidR="FFD550FF" w:rsidRDefault="007B105A" w:rsidP="00FD22AC"/>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value</w:t>
      </w:r>
      <w:r>
        <w:t xml:space="preserve"> element MUST contain one instance of a string</w:t>
      </w:r>
      <w:r>
        <w:t xml:space="preserve">. </w:t>
      </w:r>
    </w:p>
    <w:p w:rsidR="FFD550FF" w:rsidRDefault="007B105A" w:rsidP="002062A5">
      <w:pPr>
        <w:pStyle w:val="berschrift4"/>
      </w:pPr>
      <w:r>
        <w:t>ResponseID – JSON Syntax</w:t>
      </w:r>
    </w:p>
    <w:p w:rsidR="FFD550FF" w:rsidRPr="4593A2D4" w:rsidRDefault="007B105A"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7B105A" w:rsidP="00FD22AC"/>
    <w:p w:rsidR="FFD550FF" w:rsidRDefault="007B105A" w:rsidP="002062A5">
      <w:pPr>
        <w:pStyle w:val="berschrift4"/>
      </w:pPr>
      <w:r>
        <w:t>ResponseID – XML Syntax</w:t>
      </w:r>
    </w:p>
    <w:p w:rsidR="FFD550FF" w:rsidRPr="5404FA76" w:rsidRDefault="007B105A"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simple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78" w:name="_RefCompE88C5C04"/>
      <w:r>
        <w:t>Component OptionalInputsBase</w:t>
      </w:r>
      <w:bookmarkEnd w:id="278"/>
    </w:p>
    <w:p w:rsidR="FFD550FF" w:rsidRDefault="00A71F46" w:rsidP="00FD22AC">
      <w:r w:rsidRPr="003A06D0">
        <w:t xml:space="preserve">The </w:t>
      </w:r>
      <w:r w:rsidRPr="003A06D0">
        <w:rPr>
          <w:rFonts w:ascii="Courier New" w:eastAsia="Courier New" w:hAnsi="Courier New" w:cs="Courier New"/>
          <w:lang w:val="en-GB"/>
        </w:rPr>
        <w:t>OptionalInputsBase</w:t>
      </w:r>
      <w:r w:rsidRPr="003A06D0">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Pr>
          <w:rStyle w:val="Datatype"/>
          <w:lang w:val="en-GB"/>
        </w:rPr>
        <w:t xml:space="preserve"> </w:t>
      </w:r>
      <w:r w:rsidRPr="003A06D0">
        <w:t xml:space="preserve">All request messages can contain an </w:t>
      </w:r>
      <w:r w:rsidRPr="003A06D0">
        <w:rPr>
          <w:rStyle w:val="Datatype"/>
          <w:lang w:val="en-GB"/>
        </w:rPr>
        <w:t>OptionalInputSign</w:t>
      </w:r>
      <w:r w:rsidRPr="003A06D0">
        <w:t xml:space="preserve"> or </w:t>
      </w:r>
      <w:r w:rsidRPr="003A06D0">
        <w:rPr>
          <w:rStyle w:val="Datatype"/>
          <w:lang w:val="en-GB"/>
        </w:rPr>
        <w:t>OptionalInputVerify</w:t>
      </w:r>
      <w:r w:rsidRPr="003A06D0">
        <w:t xml:space="preserve"> element depending on the method called. The </w:t>
      </w:r>
      <w:r w:rsidRPr="003A06D0">
        <w:rPr>
          <w:rFonts w:ascii="Courier New" w:eastAsia="Courier New" w:hAnsi="Courier New" w:cs="Courier New"/>
          <w:lang w:val="en-GB"/>
        </w:rPr>
        <w:t>OptionalInputsBase</w:t>
      </w:r>
      <w:r w:rsidRPr="003A06D0">
        <w:t xml:space="preserve"> component defines the elements that are common to all optional inputs defined in this document. Several optional inputs are defined in this document, and profiles can define additional ones.</w:t>
      </w:r>
    </w:p>
    <w:p w:rsidR="FFD550FF" w:rsidRDefault="007B105A"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w:t>
      </w:r>
      <w:r>
        <w:t xml:space="preserve">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t>This element indicates the identity of the client who is making a request. The server may use this to p</w:t>
      </w:r>
      <w:r w:rsidRPr="003A06D0">
        <w:t>arameterize any aspect of its processing. Profiles that make use of this element MUST define its semantics.</w:t>
      </w:r>
    </w:p>
    <w:p w:rsidR="FFD550FF" w:rsidRDefault="007B105A"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w:t>
      </w:r>
      <w:r>
        <w:t xml:space="preserve">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provides a mechanism for transporting XML schemas required for validating an XML document along with the request message.</w:t>
      </w:r>
    </w:p>
    <w:p w:rsidR="FFD550FF" w:rsidRDefault="007B105A" w:rsidP="009B32EC">
      <w:pPr>
        <w:pStyle w:val="Member"/>
      </w:pPr>
      <w:r>
        <w:t xml:space="preserve">The OPTIONAL </w:t>
      </w:r>
      <w:r w:rsidRPr="35C1378D">
        <w:rPr>
          <w:rStyle w:val="Datatype"/>
        </w:rPr>
        <w:t>AddTimestamp</w:t>
      </w:r>
      <w:r>
        <w:t xml:space="preserve"> element, if present, MAY occur zero or more times containing a URI</w:t>
      </w:r>
      <w:r>
        <w:t xml:space="preserve">. </w:t>
      </w:r>
      <w:r w:rsidRPr="003A06D0">
        <w:t xml:space="preserve">The </w:t>
      </w:r>
      <w:r w:rsidRPr="003A06D0">
        <w:rPr>
          <w:rStyle w:val="Datatype"/>
          <w:lang w:val="en-GB"/>
        </w:rPr>
        <w:t>AddTimestamp</w:t>
      </w:r>
      <w:r w:rsidRPr="003A06D0">
        <w:t xml:space="preserve"> element indicates that the client wishes the server to embed a timestamp token as a property or attribute of the resultant or the supplied signa</w:t>
      </w:r>
      <w:r w:rsidRPr="003A06D0">
        <w:t xml:space="preserve">ture. The timestamp token will be applied to the signature value in the case of CMS/PKCS7 signatures or the </w:t>
      </w:r>
      <w:r w:rsidRPr="003A06D0">
        <w:rPr>
          <w:rStyle w:val="Element"/>
          <w:lang w:val="en-GB"/>
        </w:rPr>
        <w:t>&lt;ds:SignatureValue&gt;</w:t>
      </w:r>
      <w:r w:rsidRPr="003A06D0">
        <w:t xml:space="preserve"> element in the case of XML signatures. Note: Procedures for handling other forms of timestamp may be defined in profiles of the </w:t>
      </w:r>
      <w:r w:rsidRPr="003A06D0">
        <w:t xml:space="preserve">Core.  In particular, the DSS AdES profile </w:t>
      </w:r>
      <w:r w:rsidRPr="003A06D0">
        <w:rPr>
          <w:b/>
          <w:bCs/>
          <w:lang w:val="en-GB"/>
        </w:rPr>
        <w:t xml:space="preserve">[DSS-AdES-P] </w:t>
      </w:r>
      <w:r w:rsidRPr="003A06D0">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t>defines procedures for handlin</w:t>
      </w:r>
      <w:r w:rsidRPr="003A06D0">
        <w:t>g standalone timestamps.</w:t>
      </w:r>
    </w:p>
    <w:p w:rsidR="FFD550FF" w:rsidRDefault="007B105A" w:rsidP="009B32EC">
      <w:pPr>
        <w:pStyle w:val="Member"/>
      </w:pPr>
      <w:r>
        <w:t xml:space="preserve">The OPTIONAL </w:t>
      </w:r>
      <w:r w:rsidRPr="35C1378D">
        <w:rPr>
          <w:rStyle w:val="Datatype"/>
        </w:rPr>
        <w:t>EnforceAsynchronousProcessing</w:t>
      </w:r>
      <w:r>
        <w:t xml:space="preserve"> element, if present, MUST contain a boolean</w:t>
      </w:r>
      <w:r>
        <w:t xml:space="preserve">. </w:t>
      </w:r>
      <w:r>
        <w:t>Its default value is '</w:t>
      </w:r>
      <w:r>
        <w:rPr>
          <w:color w:val="244061" w:themeColor="accent1" w:themeShade="80"/>
        </w:rPr>
        <w:t>false</w:t>
      </w:r>
      <w:r>
        <w:t xml:space="preserve">'. </w:t>
      </w:r>
    </w:p>
    <w:p w:rsidR="FFD550FF" w:rsidRDefault="007B105A" w:rsidP="009B32EC">
      <w:pPr>
        <w:pStyle w:val="Member"/>
      </w:pPr>
      <w:r>
        <w:t xml:space="preserve">The OPTIONAL </w:t>
      </w:r>
      <w:r w:rsidRPr="35C1378D">
        <w:rPr>
          <w:rStyle w:val="Datatype"/>
        </w:rPr>
        <w:t>Nonce</w:t>
      </w:r>
      <w:r>
        <w:t xml:space="preserve"> element, if present, MUST contain an integer</w:t>
      </w:r>
      <w:r>
        <w:t xml:space="preserve">. </w:t>
      </w:r>
      <w:r w:rsidRPr="003A06D0">
        <w:rPr>
          <w:lang w:val="en-GB"/>
        </w:rPr>
        <w:t xml:space="preserve">The Nonce element MAY be used to provide a </w:t>
      </w:r>
      <w:r w:rsidRPr="003A06D0">
        <w:rPr>
          <w:lang w:val="en-GB"/>
        </w:rPr>
        <w:t>large random number to enable the client correlate a timestamp request with the response.</w:t>
      </w:r>
    </w:p>
    <w:p w:rsidR="FFD550FF" w:rsidRDefault="007B105A" w:rsidP="002062A5">
      <w:pPr>
        <w:pStyle w:val="berschrift4"/>
      </w:pPr>
      <w:r>
        <w:t>OptionalInputsBase – JSON Syntax</w:t>
      </w:r>
    </w:p>
    <w:p w:rsidR="FFD550FF" w:rsidRPr="4593A2D4" w:rsidRDefault="007B105A"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7B105A" w:rsidP="00FD22AC"/>
    <w:p w:rsidR="FFD550FF" w:rsidRDefault="007B105A" w:rsidP="002062A5">
      <w:pPr>
        <w:pStyle w:val="berschrift4"/>
      </w:pPr>
      <w:r>
        <w:t>OptionalInputsBase – XML Syntax</w:t>
      </w:r>
    </w:p>
    <w:p w:rsidR="FFD550FF" w:rsidRPr="5404FA76" w:rsidRDefault="007B105A" w:rsidP="002062A5">
      <w:r w:rsidRPr="0CCF9147">
        <w:t xml:space="preserve">The XML type </w:t>
      </w:r>
      <w:r w:rsidRPr="002062A5">
        <w:rPr>
          <w:rFonts w:ascii="Courier New" w:eastAsia="Courier New" w:hAnsi="Courier New" w:cs="Courier New"/>
        </w:rPr>
        <w:t>Opti</w:t>
      </w:r>
      <w:r w:rsidRPr="002062A5">
        <w:rPr>
          <w:rFonts w:ascii="Courier New" w:eastAsia="Courier New" w:hAnsi="Courier New" w:cs="Courier New"/>
        </w:rPr>
        <w:t>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w:t>
      </w:r>
      <w:r>
        <w:rPr>
          <w:color w:val="943634" w:themeColor="accent2" w:themeShade="BF"/>
        </w:rPr>
        <w:t>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w:t>
      </w:r>
      <w:r>
        <w:rPr>
          <w:color w:val="244061" w:themeColor="accent1" w:themeShade="80"/>
        </w:rPr>
        <w:t>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79" w:name="_RefComp84D46F92"/>
      <w:r>
        <w:lastRenderedPageBreak/>
        <w:t>Component OptionalInputsSign</w:t>
      </w:r>
      <w:bookmarkEnd w:id="279"/>
    </w:p>
    <w:p w:rsidR="FFD550FF" w:rsidRDefault="00A71F46" w:rsidP="00FD22AC">
      <w:r w:rsidRPr="003A06D0">
        <w:t xml:space="preserve">The </w:t>
      </w:r>
      <w:r w:rsidRPr="003A06D0">
        <w:rPr>
          <w:rFonts w:ascii="Courier New" w:eastAsia="Courier New" w:hAnsi="Courier New" w:cs="Courier New"/>
          <w:lang w:val="en-GB"/>
        </w:rPr>
        <w:t>OptionalInputsSign</w:t>
      </w:r>
      <w:r w:rsidRPr="003A06D0">
        <w:t xml:space="preserve"> component defines a set of additional inputs associated with the processing of a signing request. Th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7B105A"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SignatureType</w:t>
      </w:r>
      <w:r>
        <w:t xml:space="preserve"> element, if present, MUST contain a URI</w:t>
      </w:r>
      <w:r>
        <w:t xml:space="preserve">. </w:t>
      </w:r>
      <w:r w:rsidRPr="003A06D0">
        <w:t xml:space="preserve">The </w:t>
      </w:r>
      <w:r w:rsidRPr="003A06D0">
        <w:rPr>
          <w:rStyle w:val="Datatype"/>
          <w:lang w:val="en-GB"/>
        </w:rPr>
        <w:t>SignatureType</w:t>
      </w:r>
      <w:r w:rsidRPr="003A06D0">
        <w:t xml:space="preserve"> element indicates </w:t>
      </w:r>
      <w:r w:rsidRPr="003A06D0">
        <w:t>the type of signature or timestamp to produce (such as a XML signature, a XML timestamp, a RFC 3161 timestamp, a CMS signature, etc.). See section 7.1 for some URI references that MAY be used as the value of this element.</w:t>
      </w:r>
    </w:p>
    <w:p w:rsidR="FFD550FF" w:rsidRDefault="007B105A" w:rsidP="009B32EC">
      <w:pPr>
        <w:pStyle w:val="Member"/>
      </w:pPr>
      <w:r>
        <w:t xml:space="preserve">The OPTIONAL </w:t>
      </w:r>
      <w:r w:rsidRPr="35C1378D">
        <w:rPr>
          <w:rStyle w:val="Datatype"/>
        </w:rPr>
        <w:t>IntendedAudience</w:t>
      </w:r>
      <w:r>
        <w:t xml:space="preserve"> elem</w:t>
      </w:r>
      <w:r>
        <w:t xml:space="preserve">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rsidRPr="003A06D0">
        <w:t>This elem</w:t>
      </w:r>
      <w:r w:rsidRPr="003A06D0">
        <w:t>ent gives a hint regarding the target audience of the requested signature.</w:t>
      </w:r>
    </w:p>
    <w:p w:rsidR="FFD550FF" w:rsidRDefault="007B105A"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w:t>
      </w:r>
      <w:r>
        <w:t xml:space="preserve">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rsidRPr="003A06D0">
        <w:t xml:space="preserve">The </w:t>
      </w:r>
      <w:r w:rsidRPr="003A06D0">
        <w:rPr>
          <w:rStyle w:val="Datatype"/>
          <w:lang w:val="en-GB"/>
        </w:rPr>
        <w:t xml:space="preserve">KeySelector </w:t>
      </w:r>
      <w:r w:rsidRPr="003A06D0">
        <w:t xml:space="preserve">provides details which key or sets of keys the client is expecting to be used. </w:t>
      </w:r>
    </w:p>
    <w:p w:rsidR="FFD550FF" w:rsidRDefault="007B105A"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r w:rsidRPr="003A06D0">
        <w:t>The</w:t>
      </w:r>
      <w:r w:rsidRPr="003A06D0">
        <w:t xml:space="preserve"> </w:t>
      </w:r>
      <w:r w:rsidRPr="003A06D0">
        <w:rPr>
          <w:rStyle w:val="Datatype"/>
          <w:lang w:val="en-GB"/>
        </w:rPr>
        <w:t>Properties</w:t>
      </w:r>
      <w:r w:rsidRPr="003A06D0">
        <w:t xml:space="preserve"> element is used to instruct the server to add certain signed or unsigned properties (aka “signature attributes”) into the signature. The client MAY send the server a particular value to use for each property, or leave the value up to the server</w:t>
      </w:r>
      <w:r w:rsidRPr="003A06D0">
        <w:t xml:space="preserve"> to determine. The server MAY add additional properties, even if these aren’t requested by the client.</w:t>
      </w:r>
    </w:p>
    <w:p w:rsidR="FFD550FF" w:rsidRDefault="007B105A" w:rsidP="009B32EC">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w:t>
      </w:r>
      <w:r>
        <w:t xml:space="preserve">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rsidRPr="003A06D0">
        <w:t xml:space="preserve">The </w:t>
      </w:r>
      <w:r w:rsidRPr="003A06D0">
        <w:rPr>
          <w:rStyle w:val="Datatype"/>
          <w:lang w:val="en-GB"/>
        </w:rPr>
        <w:t>IncludeObject</w:t>
      </w:r>
      <w:r w:rsidRPr="003A06D0">
        <w:t xml:space="preserve"> element is used to request the creation of an XMLDSig enveloping signature.</w:t>
      </w:r>
    </w:p>
    <w:p w:rsidR="FFD550FF" w:rsidRDefault="007B105A" w:rsidP="009B32EC">
      <w:pPr>
        <w:pStyle w:val="Member"/>
      </w:pPr>
      <w:r>
        <w:t>The</w:t>
      </w:r>
      <w:r>
        <w:t xml:space="preserve"> OPTIONAL </w:t>
      </w:r>
      <w:r w:rsidRPr="35C1378D">
        <w:rPr>
          <w:rStyle w:val="Datatype"/>
        </w:rPr>
        <w:t>IncludeEContent</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If the value of the </w:t>
      </w:r>
      <w:r w:rsidRPr="003A06D0">
        <w:rPr>
          <w:rStyle w:val="Datatype"/>
          <w:lang w:val="en-GB"/>
        </w:rPr>
        <w:t>IncludeEContent</w:t>
      </w:r>
      <w:r w:rsidRPr="003A06D0">
        <w:t xml:space="preserve"> is </w:t>
      </w:r>
      <w:r w:rsidRPr="003A06D0">
        <w:rPr>
          <w:rStyle w:val="Datatype"/>
          <w:lang w:val="en-GB"/>
        </w:rPr>
        <w:t xml:space="preserve">‘true’ </w:t>
      </w:r>
      <w:r w:rsidRPr="003A06D0">
        <w:t>a CMS signature includes enveloped (or ‘encapsulated’) content.</w:t>
      </w:r>
    </w:p>
    <w:p w:rsidR="FFD550FF" w:rsidRDefault="007B105A" w:rsidP="009B32EC">
      <w:pPr>
        <w:pStyle w:val="Member"/>
      </w:pPr>
      <w:r>
        <w:t xml:space="preserve">The OPTIONAL </w:t>
      </w:r>
      <w:r w:rsidRPr="35C1378D">
        <w:rPr>
          <w:rStyle w:val="Datatype"/>
        </w:rPr>
        <w:t>SignaturePlacement</w:t>
      </w:r>
      <w:r>
        <w:t xml:space="preserve"> element, if </w:t>
      </w:r>
      <w:r>
        <w:t xml:space="preserve">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r w:rsidRPr="003A06D0">
        <w:t xml:space="preserve">The </w:t>
      </w:r>
      <w:r w:rsidRPr="003A06D0">
        <w:rPr>
          <w:rStyle w:val="Datatype"/>
          <w:lang w:val="en-GB"/>
        </w:rPr>
        <w:t>SignaturePl</w:t>
      </w:r>
      <w:r w:rsidRPr="003A06D0">
        <w:rPr>
          <w:rStyle w:val="Datatype"/>
          <w:lang w:val="en-GB"/>
        </w:rPr>
        <w:t>acement</w:t>
      </w:r>
      <w:r w:rsidRPr="003A06D0">
        <w:t xml:space="preserve"> element is used to request the creation of an XMLDSig enveloped signature placed within a document. The resulting document with the enveloped signature is placed in the optional output </w:t>
      </w:r>
      <w:r w:rsidRPr="003A06D0">
        <w:rPr>
          <w:rStyle w:val="Datatype"/>
          <w:lang w:val="en-GB"/>
        </w:rPr>
        <w:t>DocumentWithSignature</w:t>
      </w:r>
      <w:r w:rsidRPr="003A06D0">
        <w:t>.</w:t>
      </w:r>
    </w:p>
    <w:p w:rsidR="FFD550FF" w:rsidRDefault="007B105A"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3A06D0">
        <w:t>The</w:t>
      </w:r>
      <w:r w:rsidRPr="003A06D0">
        <w:t xml:space="preserve"> </w:t>
      </w:r>
      <w:r w:rsidRPr="003A06D0">
        <w:rPr>
          <w:rStyle w:val="Datatype"/>
          <w:lang w:val="en-GB"/>
        </w:rPr>
        <w:t>SignedReferences</w:t>
      </w:r>
      <w:r w:rsidRPr="003A06D0">
        <w:t xml:space="preserve"> element gives the client greater control over how the &lt;ds:Reference&gt; elements of a XMLDSig signature are formed.</w:t>
      </w:r>
    </w:p>
    <w:p w:rsidR="FFD550FF" w:rsidRDefault="007B105A" w:rsidP="009B32EC">
      <w:pPr>
        <w:pStyle w:val="Member"/>
      </w:pPr>
      <w:r>
        <w:t xml:space="preserve">The OPTIONAL </w:t>
      </w:r>
      <w:r w:rsidRPr="35C1378D">
        <w:rPr>
          <w:rStyle w:val="Datatype"/>
        </w:rPr>
        <w:t>SignatureAlgorithm</w:t>
      </w:r>
      <w:r>
        <w:t xml:space="preserve"> element, if present, MUST contain a string</w:t>
      </w:r>
      <w:r>
        <w:t xml:space="preserve">. </w:t>
      </w:r>
      <w:r w:rsidRPr="003A06D0">
        <w:t xml:space="preserve">The </w:t>
      </w:r>
      <w:r w:rsidRPr="003A06D0">
        <w:rPr>
          <w:rStyle w:val="Datatype"/>
          <w:lang w:val="en-GB"/>
        </w:rPr>
        <w:t>SignatureAlgorithm</w:t>
      </w:r>
      <w:r w:rsidRPr="003A06D0">
        <w:t xml:space="preserve"> element MAY be used to req</w:t>
      </w:r>
      <w:r w:rsidRPr="003A06D0">
        <w:t xml:space="preserve">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t xml:space="preserve"> and </w:t>
      </w:r>
      <w:r w:rsidRPr="003A06D0">
        <w:rPr>
          <w:rStyle w:val="Datatype"/>
          <w:lang w:val="en-GB"/>
        </w:rPr>
        <w:t>ServicePolicy</w:t>
      </w:r>
      <w:r w:rsidRPr="003A06D0">
        <w:t>. The u</w:t>
      </w:r>
      <w:r w:rsidRPr="003A06D0">
        <w:t xml:space="preserve">se of the </w:t>
      </w:r>
      <w:r w:rsidRPr="003A06D0">
        <w:rPr>
          <w:rStyle w:val="Datatype"/>
          <w:lang w:val="en-GB"/>
        </w:rPr>
        <w:t>SignatureAlgorithm</w:t>
      </w:r>
      <w:r w:rsidRPr="003A06D0">
        <w:t xml:space="preserve"> value is context specific, maybe different when requesting a CMS or XML signature. </w:t>
      </w:r>
    </w:p>
    <w:p w:rsidR="FFD550FF" w:rsidRDefault="007B105A" w:rsidP="009B32EC">
      <w:pPr>
        <w:pStyle w:val="Member"/>
      </w:pPr>
      <w:r>
        <w:t xml:space="preserve">The OPTIONAL </w:t>
      </w:r>
      <w:r w:rsidRPr="35C1378D">
        <w:rPr>
          <w:rStyle w:val="Datatype"/>
        </w:rPr>
        <w:t>SignatureQualityLevel</w:t>
      </w:r>
      <w:r>
        <w:t xml:space="preserve"> element, if present, MUST contain a URI</w:t>
      </w:r>
      <w:r>
        <w:t xml:space="preserve">. </w:t>
      </w:r>
      <w:r w:rsidRPr="003A06D0">
        <w:t>Legal and regulatory frameworks distinguish signatures by their lev</w:t>
      </w:r>
      <w:r w:rsidRPr="003A06D0">
        <w:t>el of quality, where a higher level of quality usually implies stronger restrictions on holder identification, protection of private key and certification of signature creation device and software. A server MAY be able to generate signatures of different q</w:t>
      </w:r>
      <w:r w:rsidRPr="003A06D0">
        <w:t>uality levels. This element allows the requester to define a minimum signature quality level. Values for this URI may be specified by profiles.</w:t>
      </w:r>
    </w:p>
    <w:p w:rsidR="FFD550FF" w:rsidRDefault="007B105A" w:rsidP="002062A5">
      <w:pPr>
        <w:pStyle w:val="berschrift4"/>
      </w:pPr>
      <w:r>
        <w:t>OptionalInputsSign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w:t>
            </w:r>
            <w:r>
              <w:t>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tendedAudi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KeySelecto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perti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cludeObjec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cludeECont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Placem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Referenc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Algorithm</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QualityLeve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OptionalInputsSign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policy"</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lang"</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ther"</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claimedIdentity"</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ddTimestamp"</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w:t>
      </w:r>
      <w:r>
        <w:rPr>
          <w:color w:val="244061" w:themeColor="accent1" w:themeShade="80"/>
        </w:rPr>
        <w:t>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enforceAsync"</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boolean"</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nonc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ig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ud"</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keySe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prop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incObj"</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w:t>
      </w:r>
      <w:r>
        <w:rPr>
          <w:color w:val="31849B" w:themeColor="accent5" w:themeShade="BF"/>
        </w:rPr>
        <w:t>ref"</w:t>
      </w:r>
      <w:r>
        <w:t xml:space="preserve">: </w:t>
      </w:r>
      <w:r>
        <w:rPr>
          <w:color w:val="244061" w:themeColor="accent1" w:themeShade="80"/>
        </w:rPr>
        <w:t>"#/definitions/dss2-IncludeObjec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incConten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igPlacement"</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ignedRef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igAlgo"</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quality"</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OptionalInputsSign – XML Syntax</w:t>
      </w:r>
    </w:p>
    <w:p w:rsidR="FFD550FF" w:rsidRPr="5404FA76" w:rsidRDefault="007B105A"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w:t>
      </w:r>
      <w:r w:rsidRPr="0CCF9147">
        <w:t xml:space="preserve">ned in the </w:t>
      </w:r>
      <w:r w:rsidRPr="002062A5">
        <w:rPr>
          <w:rFonts w:ascii="Courier New" w:eastAsia="Courier New" w:hAnsi="Courier New" w:cs="Courier New"/>
        </w:rPr>
        <w:t>OptionalInputsSign</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w:t>
      </w:r>
      <w:r>
        <w:rPr>
          <w:color w:val="244061" w:themeColor="accent1" w:themeShade="80"/>
        </w:rPr>
        <w:t>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w:t>
      </w:r>
      <w:r>
        <w:rPr>
          <w:color w:val="244061" w:themeColor="accent1" w:themeShade="80"/>
        </w:rPr>
        <w:t>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XML element SHALL implement in XM</w:t>
      </w:r>
      <w:r>
        <w:t xml:space="preserve">L syntax the sub-component that has a name equal to its local name. </w:t>
      </w:r>
    </w:p>
    <w:p w:rsidR="FFD550FF" w:rsidRDefault="007B105A" w:rsidP="002062A5">
      <w:pPr>
        <w:pStyle w:val="berschrift3"/>
      </w:pPr>
      <w:bookmarkStart w:id="280" w:name="_RefComp5BA2A20A"/>
      <w:r>
        <w:t>Component OptionalInputsVerify</w:t>
      </w:r>
      <w:bookmarkEnd w:id="280"/>
    </w:p>
    <w:p w:rsidR="FFD550FF" w:rsidRDefault="00A71F46" w:rsidP="00FD22AC">
      <w:r w:rsidRPr="003A06D0">
        <w:t xml:space="preserve">The </w:t>
      </w:r>
      <w:r w:rsidRPr="003A06D0">
        <w:rPr>
          <w:rFonts w:ascii="Courier New" w:eastAsia="Courier New" w:hAnsi="Courier New" w:cs="Courier New"/>
          <w:lang w:val="en-GB"/>
        </w:rPr>
        <w:t>OptionalInputsVerify</w:t>
      </w:r>
      <w:r w:rsidRPr="003A06D0">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 If a server doesn’t recognize or can’t handle any optional input, it MUST reject the request with a </w:t>
      </w:r>
      <w:r w:rsidRPr="003A06D0">
        <w:rPr>
          <w:rStyle w:val="Datatype"/>
          <w:lang w:val="en-GB"/>
        </w:rPr>
        <w:t>ResultMajor</w:t>
      </w:r>
      <w:r w:rsidRPr="003A06D0">
        <w:t xml:space="preserve"> code of </w:t>
      </w:r>
      <w:r w:rsidRPr="003A06D0">
        <w:rPr>
          <w:rStyle w:val="Datatype"/>
          <w:lang w:val="en-GB"/>
        </w:rPr>
        <w:t>RequesterError</w:t>
      </w:r>
      <w:r w:rsidRPr="003A06D0">
        <w:t xml:space="preserve"> and a </w:t>
      </w:r>
      <w:r w:rsidRPr="003A06D0">
        <w:rPr>
          <w:rStyle w:val="Datatype"/>
          <w:lang w:val="en-GB"/>
        </w:rPr>
        <w:t>ResultMinor</w:t>
      </w:r>
      <w:r w:rsidRPr="003A06D0">
        <w:t xml:space="preserve"> code of </w:t>
      </w:r>
      <w:r w:rsidRPr="003A06D0">
        <w:rPr>
          <w:rStyle w:val="Datatype"/>
          <w:lang w:val="en-GB"/>
        </w:rPr>
        <w:t>NotSupported</w:t>
      </w:r>
      <w:r w:rsidRPr="003A06D0">
        <w:t>.</w:t>
      </w:r>
    </w:p>
    <w:p w:rsidR="FFD550FF" w:rsidRDefault="007B105A"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UseVerificationTime</w:t>
      </w:r>
      <w:r>
        <w:t xml:space="preserve"> element, if present, MUST c</w:t>
      </w:r>
      <w:r>
        <w:t xml:space="preserve">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r w:rsidRPr="003A06D0">
        <w:t xml:space="preserve">The </w:t>
      </w:r>
      <w:r w:rsidRPr="003A06D0">
        <w:rPr>
          <w:rStyle w:val="Datatype"/>
          <w:lang w:val="en-GB"/>
        </w:rPr>
        <w:t>UseVerificationTime</w:t>
      </w:r>
      <w:r w:rsidRPr="003A06D0">
        <w:t xml:space="preserve"> eleme</w:t>
      </w:r>
      <w:r w:rsidRPr="003A06D0">
        <w:t>nt instructs the server to attempt to determine the signature’s validity at the specified time, instead of a time determined by the server policy.</w:t>
      </w:r>
    </w:p>
    <w:p w:rsidR="FFD550FF" w:rsidRDefault="007B105A" w:rsidP="009B32EC">
      <w:pPr>
        <w:pStyle w:val="Member"/>
      </w:pPr>
      <w:r>
        <w:t xml:space="preserve">The OPTIONAL </w:t>
      </w:r>
      <w:r w:rsidRPr="35C1378D">
        <w:rPr>
          <w:rStyle w:val="Datatype"/>
        </w:rPr>
        <w:t>ReturnVerificationTimeInfo</w:t>
      </w:r>
      <w:r>
        <w:t xml:space="preserve"> element, if present, MUST contain a boolean</w:t>
      </w:r>
      <w:r>
        <w:t xml:space="preserve">. </w:t>
      </w:r>
      <w:r>
        <w:t>Its default value is '</w:t>
      </w:r>
      <w:r>
        <w:rPr>
          <w:color w:val="244061" w:themeColor="accent1" w:themeShade="80"/>
        </w:rPr>
        <w:t>fa</w:t>
      </w:r>
      <w:r>
        <w:rPr>
          <w:color w:val="244061" w:themeColor="accent1" w:themeShade="80"/>
        </w:rPr>
        <w:t>lse</w:t>
      </w:r>
      <w:r>
        <w:t xml:space="preserve">'. </w:t>
      </w:r>
      <w:r w:rsidRPr="003A06D0">
        <w:t>This element cam be used by the client to obtain the time instant used by the server to validate the signature.</w:t>
      </w:r>
    </w:p>
    <w:p w:rsidR="FFD550FF" w:rsidRDefault="007B105A" w:rsidP="009B32EC">
      <w:pPr>
        <w:pStyle w:val="Member"/>
      </w:pPr>
      <w:r>
        <w:t xml:space="preserve">The OPTIONAL </w:t>
      </w:r>
      <w:r w:rsidRPr="35C1378D">
        <w:rPr>
          <w:rStyle w:val="Datatype"/>
        </w:rPr>
        <w:t>AdditionalKeyInfo</w:t>
      </w:r>
      <w:r>
        <w:t xml:space="preserve"> element, if present, MAY occur zero or more times containing a sub-component. If present each instance MUST</w:t>
      </w:r>
      <w:r>
        <w:t xml:space="preserve">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3A06D0">
        <w:t>This element provides the server with additional data (such as certificates</w:t>
      </w:r>
      <w:r w:rsidRPr="003A06D0">
        <w:t xml:space="preserve"> and CRLs) which it can use to validate the signature. These options are not allowed in multi-signature verification.</w:t>
      </w:r>
    </w:p>
    <w:p w:rsidR="FFD550FF" w:rsidRDefault="007B105A" w:rsidP="009B32EC">
      <w:pPr>
        <w:pStyle w:val="Member"/>
      </w:pPr>
      <w:r>
        <w:t xml:space="preserve">The OPTIONAL </w:t>
      </w:r>
      <w:r w:rsidRPr="35C1378D">
        <w:rPr>
          <w:rStyle w:val="Datatype"/>
        </w:rPr>
        <w:t>ReturnProcessingDetails</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This element instructs the server to return a </w:t>
      </w:r>
      <w:r w:rsidRPr="003A06D0">
        <w:rPr>
          <w:rStyle w:val="Datatype"/>
          <w:lang w:val="en-GB"/>
        </w:rPr>
        <w:t>ProcessingDetails</w:t>
      </w:r>
      <w:r w:rsidRPr="003A06D0">
        <w:t xml:space="preserve"> element. It is not allowed in multi-signature verification.</w:t>
      </w:r>
    </w:p>
    <w:p w:rsidR="FFD550FF" w:rsidRDefault="007B105A" w:rsidP="009B32EC">
      <w:pPr>
        <w:pStyle w:val="Member"/>
      </w:pPr>
      <w:r>
        <w:t xml:space="preserve">The OPTIONAL </w:t>
      </w:r>
      <w:r w:rsidRPr="35C1378D">
        <w:rPr>
          <w:rStyle w:val="Datatype"/>
        </w:rPr>
        <w:t>ReturnSigningTimeInfo</w:t>
      </w:r>
      <w:r>
        <w:t xml:space="preserve"> element, if present, MUST contain a boolean</w:t>
      </w:r>
      <w:r>
        <w:t xml:space="preserve">. </w:t>
      </w:r>
      <w:r>
        <w:t>Its default value is '</w:t>
      </w:r>
      <w:r>
        <w:rPr>
          <w:color w:val="244061" w:themeColor="accent1" w:themeShade="80"/>
        </w:rPr>
        <w:t>false</w:t>
      </w:r>
      <w:r>
        <w:t xml:space="preserve">'. </w:t>
      </w:r>
      <w:r w:rsidRPr="003A06D0">
        <w:t>This element allows th</w:t>
      </w:r>
      <w:r w:rsidRPr="003A06D0">
        <w:t xml:space="preserve">e client to instruct the server to return the time instant associated to the signature creation as a </w:t>
      </w:r>
      <w:r w:rsidRPr="003A06D0">
        <w:rPr>
          <w:rStyle w:val="Datatype"/>
          <w:lang w:val="en-GB"/>
        </w:rPr>
        <w:t xml:space="preserve">SigningTimeInfo </w:t>
      </w:r>
      <w:r w:rsidRPr="003A06D0">
        <w:t>element.</w:t>
      </w:r>
    </w:p>
    <w:p w:rsidR="FFD550FF" w:rsidRDefault="007B105A" w:rsidP="009B32EC">
      <w:pPr>
        <w:pStyle w:val="Member"/>
      </w:pPr>
      <w:r>
        <w:t xml:space="preserve">The OPTIONAL </w:t>
      </w:r>
      <w:r w:rsidRPr="35C1378D">
        <w:rPr>
          <w:rStyle w:val="Datatype"/>
        </w:rPr>
        <w:t>ReturnSignerIdentity</w:t>
      </w:r>
      <w:r>
        <w:t xml:space="preserve"> element, if present, MUST contain a boolean</w:t>
      </w:r>
      <w:r>
        <w:t xml:space="preserve">. </w:t>
      </w:r>
      <w:r>
        <w:t>Its default value is '</w:t>
      </w:r>
      <w:r>
        <w:rPr>
          <w:color w:val="244061" w:themeColor="accent1" w:themeShade="80"/>
        </w:rPr>
        <w:t>false</w:t>
      </w:r>
      <w:r>
        <w:t xml:space="preserve">'. </w:t>
      </w:r>
      <w:r w:rsidRPr="003A06D0">
        <w:t xml:space="preserve"> </w:t>
      </w:r>
    </w:p>
    <w:p w:rsidR="FFD550FF" w:rsidRDefault="007B105A" w:rsidP="009B32EC">
      <w:pPr>
        <w:pStyle w:val="Member"/>
      </w:pPr>
      <w:r>
        <w:t xml:space="preserve">The OPTIONAL </w:t>
      </w:r>
      <w:r w:rsidRPr="35C1378D">
        <w:rPr>
          <w:rStyle w:val="Datatype"/>
        </w:rPr>
        <w:t>ReturnAugmentedSignature</w:t>
      </w:r>
      <w:r>
        <w:t xml:space="preserve"> element, if present, MUST contain a URI</w:t>
      </w:r>
      <w:r>
        <w:t xml:space="preserve">. </w:t>
      </w:r>
      <w:r w:rsidRPr="003A06D0">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t xml:space="preserve"> optional output component, containing an augmented signature. This document does not define values for this element, but profiles may provide a set of URIs.</w:t>
      </w:r>
    </w:p>
    <w:p w:rsidR="FFD550FF" w:rsidRDefault="007B105A" w:rsidP="009B32EC">
      <w:pPr>
        <w:pStyle w:val="Member"/>
      </w:pPr>
      <w:r>
        <w:t xml:space="preserve">The OPTIONAL </w:t>
      </w:r>
      <w:r w:rsidRPr="35C1378D">
        <w:rPr>
          <w:rStyle w:val="Datatype"/>
        </w:rPr>
        <w:t>ReturnTimestampedSignature</w:t>
      </w:r>
      <w:r>
        <w:t xml:space="preserve"> element, if present, MAY occur zero or more times c</w:t>
      </w:r>
      <w:r>
        <w:t>ontaining a URI</w:t>
      </w:r>
      <w:r>
        <w:t xml:space="preserve">. </w:t>
      </w:r>
      <w:r w:rsidRPr="003A06D0">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t>" in section 9.1 [RFC 3852]) or *</w:t>
      </w:r>
      <w:r w:rsidRPr="003A06D0">
        <w:rPr>
          <w:rStyle w:val="Datatype"/>
          <w:lang w:val="en-GB"/>
        </w:rPr>
        <w:t>unsigned</w:t>
      </w:r>
      <w:r w:rsidRPr="003A06D0">
        <w:t>* property (se</w:t>
      </w:r>
      <w:r w:rsidRPr="003A06D0">
        <w:t xml:space="preserve">e section 6.2.5 "The UnsignedSignatureProperties element" and section 7.3 "The SignatureTimeStamp element" [XAdES]) of the supplied signature. The timestamp token will be on the signature value in the case of CMS/PKCS7signatures or the &lt;ds:SignatureValue&gt; </w:t>
      </w:r>
      <w:r w:rsidRPr="003A06D0">
        <w:t>element in the case of XML signatures.</w:t>
      </w:r>
    </w:p>
    <w:p w:rsidR="FFD550FF" w:rsidRDefault="007B105A" w:rsidP="009B32EC">
      <w:pPr>
        <w:pStyle w:val="Member"/>
      </w:pPr>
      <w:r>
        <w:t xml:space="preserve">The OPTIONAL </w:t>
      </w:r>
      <w:r w:rsidRPr="35C1378D">
        <w:rPr>
          <w:rStyle w:val="Datatype"/>
        </w:rPr>
        <w:t>VerifyManifests</w:t>
      </w:r>
      <w:r>
        <w:t xml:space="preserve"> element, if present, MUST contain a boolean</w:t>
      </w:r>
      <w:r>
        <w:t xml:space="preserve">. </w:t>
      </w:r>
      <w:r>
        <w:t>Its default value is '</w:t>
      </w:r>
      <w:r>
        <w:rPr>
          <w:color w:val="244061" w:themeColor="accent1" w:themeShade="80"/>
        </w:rPr>
        <w:t>false</w:t>
      </w:r>
      <w:r>
        <w:t xml:space="preserve">'. </w:t>
      </w:r>
      <w:r w:rsidRPr="003A06D0">
        <w:t>This element is allowed in multi-signature verification requests.</w:t>
      </w:r>
    </w:p>
    <w:p w:rsidR="FFD550FF" w:rsidRDefault="007B105A" w:rsidP="002062A5">
      <w:pPr>
        <w:pStyle w:val="berschrift4"/>
      </w:pPr>
      <w:r>
        <w:t>OptionalInputsVerify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w:t>
      </w:r>
      <w:r w:rsidRPr="002062A5">
        <w:rPr>
          <w:rFonts w:eastAsia="Arial" w:cs="Arial"/>
          <w:sz w:val="22"/>
          <w:szCs w:val="22"/>
        </w:rPr>
        <w:t xml:space="preserve">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seVerification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dditionalKey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ProcessingDetail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ReturnSigning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SignerIdent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Augment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yManifes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OptionalInputsVerify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policy"</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lang"</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ther"</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claimedIdentity"</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w:t>
      </w:r>
      <w:r>
        <w:rPr>
          <w:color w:val="31849B" w:themeColor="accent5" w:themeShade="BF"/>
        </w:rPr>
        <w:t>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ddTimestamp"</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enforceAsync"</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nonc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useVerificationTime"</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turnVerificationTim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ddKeyInfo"</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lastRenderedPageBreak/>
        <w:t xml:space="preserve">     </w:t>
      </w:r>
      <w:r>
        <w:rPr>
          <w:color w:val="31849B" w:themeColor="accent5" w:themeShade="BF"/>
        </w:rPr>
        <w:t xml:space="preserve">   "$ref"</w:t>
      </w:r>
      <w:r>
        <w:t xml:space="preserve">: </w:t>
      </w:r>
      <w:r>
        <w:rPr>
          <w:color w:val="244061" w:themeColor="accent1" w:themeShade="80"/>
        </w:rPr>
        <w:t>"#/definitions/dss2-AdditionalKeyInfo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turnProcDetail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turnSigningTim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turnSigner"</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turnAugmente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turnTimestampe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verifyManifests"</w:t>
      </w:r>
      <w:r>
        <w:t>: {</w:t>
      </w:r>
    </w:p>
    <w:p w:rsidR="FFD550FF" w:rsidRDefault="007B105A" w:rsidP="002062A5">
      <w:pPr>
        <w:pStyle w:val="Code"/>
        <w:spacing w:line="259" w:lineRule="auto"/>
      </w:pPr>
      <w:r>
        <w:rPr>
          <w:color w:val="31849B" w:themeColor="accent5" w:themeShade="BF"/>
        </w:rPr>
        <w:t xml:space="preserve">      "t</w:t>
      </w:r>
      <w:r>
        <w:rPr>
          <w:color w:val="31849B" w:themeColor="accent5" w:themeShade="BF"/>
        </w:rPr>
        <w: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OptionalInputsVerify – XML Syntax</w:t>
      </w:r>
    </w:p>
    <w:p w:rsidR="FFD550FF" w:rsidRPr="5404FA76" w:rsidRDefault="007B105A"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943634" w:themeColor="accent2" w:themeShade="BF"/>
        </w:rPr>
        <w:t>"</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81" w:name="_RefComp66F5F9F8"/>
      <w:r>
        <w:t xml:space="preserve">Component </w:t>
      </w:r>
      <w:r>
        <w:t>OptionalOutputsBase</w:t>
      </w:r>
      <w:bookmarkEnd w:id="281"/>
    </w:p>
    <w:p w:rsidR="FFD550FF" w:rsidRDefault="00A71F46" w:rsidP="00FD22AC">
      <w:r w:rsidRPr="003A06D0">
        <w:t xml:space="preserve">The </w:t>
      </w:r>
      <w:r w:rsidRPr="003A06D0">
        <w:rPr>
          <w:rStyle w:val="Datatype"/>
          <w:lang w:val="en-GB"/>
        </w:rPr>
        <w:t>OptionalOutputsBase</w:t>
      </w:r>
      <w:r w:rsidRPr="003A06D0">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erver’s profile and policy.</w:t>
      </w:r>
    </w:p>
    <w:p w:rsidR="FFD550FF" w:rsidRDefault="007B105A"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w:t>
      </w:r>
      <w:r>
        <w:t xml:space="preserve">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Schemas</w:t>
      </w:r>
      <w:r>
        <w:t xml:space="preserve"> element, if present, MUST contain a sub-component. A given element MUST satisfy the requirements specified </w:t>
      </w:r>
      <w:r>
        <w:t xml:space="preserve">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t xml:space="preserve">The </w:t>
      </w:r>
      <w:r w:rsidRPr="003A06D0">
        <w:rPr>
          <w:rStyle w:val="Datatype"/>
          <w:lang w:val="en-GB"/>
        </w:rPr>
        <w:t>Schemas</w:t>
      </w:r>
      <w:r w:rsidRPr="003A06D0">
        <w:t xml:space="preserve"> element is typically used as an optional input in a </w:t>
      </w:r>
      <w:r w:rsidRPr="003A06D0">
        <w:rPr>
          <w:rStyle w:val="Datatype"/>
          <w:lang w:val="en-GB"/>
        </w:rPr>
        <w:t>VerifyRequest</w:t>
      </w:r>
      <w:r w:rsidRPr="003A06D0">
        <w:t>. However, there are situations where it may</w:t>
      </w:r>
      <w:r w:rsidRPr="003A06D0">
        <w:t xml:space="preserve"> be used as an optional output. For example, a service that makes use of the </w:t>
      </w:r>
      <w:r w:rsidRPr="003A06D0">
        <w:rPr>
          <w:rStyle w:val="Datatype"/>
          <w:lang w:val="en-GB"/>
        </w:rPr>
        <w:t>ReturnUpdatedSignature</w:t>
      </w:r>
      <w:r w:rsidRPr="003A06D0">
        <w:t xml:space="preserve"> mechanism may, after verifying a signature over an input document, generate a signature over a document of a different schema than the input document. In th</w:t>
      </w:r>
      <w:r w:rsidRPr="003A06D0">
        <w:t xml:space="preserve">is case the </w:t>
      </w:r>
      <w:r w:rsidRPr="003A06D0">
        <w:rPr>
          <w:rStyle w:val="Datatype"/>
          <w:lang w:val="en-GB"/>
        </w:rPr>
        <w:t>Schemas</w:t>
      </w:r>
      <w:r w:rsidRPr="003A06D0">
        <w:t xml:space="preserve"> element MAY be used to communicate the XML schemas required for validating a returned XML document.</w:t>
      </w:r>
    </w:p>
    <w:p w:rsidR="FFD550FF" w:rsidRDefault="007B105A" w:rsidP="002062A5">
      <w:pPr>
        <w:pStyle w:val="berschrift4"/>
      </w:pPr>
      <w:r>
        <w:t>OptionalOutputsBase – JSON Syntax</w:t>
      </w:r>
    </w:p>
    <w:p w:rsidR="FFD550FF" w:rsidRPr="4593A2D4" w:rsidRDefault="007B105A"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7B105A" w:rsidP="00FD22AC"/>
    <w:p w:rsidR="FFD550FF" w:rsidRDefault="007B105A" w:rsidP="002062A5">
      <w:pPr>
        <w:pStyle w:val="berschrift4"/>
      </w:pPr>
      <w:r>
        <w:t>OptionalOutputsBase – XML Syntax</w:t>
      </w:r>
    </w:p>
    <w:p w:rsidR="FFD550FF" w:rsidRPr="5404FA76" w:rsidRDefault="007B105A"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w:t>
      </w:r>
      <w:r>
        <w:rPr>
          <w:color w:val="943634" w:themeColor="accent2" w:themeShade="BF"/>
        </w:rPr>
        <w:t>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XML element SHALL implement in XML syntax the sub-component that has a name equal to its local name</w:t>
      </w:r>
      <w:r>
        <w:t xml:space="preserve">. </w:t>
      </w:r>
    </w:p>
    <w:p w:rsidR="FFD550FF" w:rsidRDefault="007B105A" w:rsidP="002062A5">
      <w:pPr>
        <w:pStyle w:val="berschrift3"/>
      </w:pPr>
      <w:bookmarkStart w:id="282" w:name="_RefCompF7F54724"/>
      <w:r>
        <w:lastRenderedPageBreak/>
        <w:t>Component OptionalOutputsSign</w:t>
      </w:r>
      <w:bookmarkEnd w:id="282"/>
    </w:p>
    <w:p w:rsidR="FFD550FF" w:rsidRDefault="00A71F46" w:rsidP="00FD22AC">
      <w:r w:rsidRPr="003A06D0">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t>component defines a set of additional outputs associated with the processing of a signing request. This document does not define any additional outputs but profiles may extend the set of additional outputs.</w:t>
      </w:r>
    </w:p>
    <w:p w:rsidR="FFD550FF" w:rsidRDefault="007B105A"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7B105A" w:rsidP="002062A5">
      <w:r>
        <w:t>Below follows a list of the</w:t>
      </w:r>
      <w:r>
        <w:t xml:space="preserve"> sub-components that constitute this component:</w:t>
      </w:r>
    </w:p>
    <w:p w:rsidR="FFD550FF" w:rsidRDefault="007B105A"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w:instrText>
      </w:r>
      <w:r>
        <w:instrText xml:space="preserve">EF _RefComp8A57247D \r \h </w:instrText>
      </w:r>
      <w:r>
        <w:fldChar w:fldCharType="separate"/>
      </w:r>
      <w:r>
        <w:rPr>
          <w:rStyle w:val="Datatype"/>
          <w:rFonts w:eastAsia="Courier New" w:cs="Courier New"/>
        </w:rPr>
        <w:t>DocumentWithSignature</w:t>
      </w:r>
      <w:r>
        <w:fldChar w:fldCharType="end"/>
      </w:r>
      <w:r>
        <w:t xml:space="preserve">. </w:t>
      </w:r>
      <w:r w:rsidRPr="00333ECA">
        <w:t>The use cases described in this document assume zero or one document including a signature being returned by this element. Profiles may d</w:t>
      </w:r>
      <w:r w:rsidRPr="00333ECA">
        <w:t>efine processing rules how to handle unbounded cardinality.</w:t>
      </w:r>
    </w:p>
    <w:p w:rsidR="FFD550FF" w:rsidRDefault="007B105A" w:rsidP="002062A5">
      <w:pPr>
        <w:pStyle w:val="berschrift4"/>
      </w:pPr>
      <w:r>
        <w:t>OptionalOutputsSign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perties of the JSON objec</w:t>
      </w:r>
      <w:r w:rsidRPr="002062A5">
        <w:rPr>
          <w:rFonts w:eastAsia="Arial" w:cs="Arial"/>
          <w:sz w:val="22"/>
          <w:szCs w:val="22"/>
        </w:rPr>
        <w:t xml:space="preserve">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umentWith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OptionalOutputsSign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policy"</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rPr>
          <w:color w:val="31849B" w:themeColor="accent5" w:themeShade="BF"/>
        </w:rPr>
        <w: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ther"</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docWithSignatur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lastRenderedPageBreak/>
        <w:t>OptionalOutputsSign – XML Syntax</w:t>
      </w:r>
    </w:p>
    <w:p w:rsidR="FFD550FF" w:rsidRPr="5404FA76" w:rsidRDefault="007B105A"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w:t>
      </w:r>
      <w:r w:rsidRPr="002062A5">
        <w:rPr>
          <w:rFonts w:ascii="Courier New" w:eastAsia="Courier New" w:hAnsi="Courier New" w:cs="Courier New"/>
        </w:rPr>
        <w:t>sSign</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w:t>
      </w:r>
      <w:r>
        <w:rPr>
          <w:color w:val="31849B" w:themeColor="accent5" w:themeShade="BF"/>
        </w:rPr>
        <w:t>&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83" w:name="_RefComp66C2CB3B"/>
      <w:r>
        <w:t>Component OptionalOutputsVerify</w:t>
      </w:r>
      <w:bookmarkEnd w:id="283"/>
    </w:p>
    <w:p w:rsidR="FFD550FF" w:rsidRDefault="00A71F46" w:rsidP="00FD22AC">
      <w:r w:rsidRPr="003A06D0">
        <w:t xml:space="preserve">The </w:t>
      </w:r>
      <w:r w:rsidRPr="003A06D0">
        <w:rPr>
          <w:rFonts w:ascii="Courier New" w:eastAsia="Courier New" w:hAnsi="Courier New" w:cs="Courier New"/>
          <w:lang w:val="en-GB"/>
        </w:rPr>
        <w:t>OptionalOutputsVerify</w:t>
      </w:r>
      <w:r w:rsidRPr="003A06D0">
        <w:t xml:space="preserve"> component defines a set of additional outputs associated with the processing of a verification request.</w:t>
      </w:r>
    </w:p>
    <w:p w:rsidR="FFD550FF" w:rsidRDefault="007B105A"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w:t>
      </w:r>
      <w:r>
        <w:t xml:space="preserve">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rsidR="FFD550FF" w:rsidRDefault="007B105A"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w:instrText>
      </w:r>
      <w:r>
        <w:instrText xml:space="preserve">\r \h </w:instrText>
      </w:r>
      <w:r>
        <w:fldChar w:fldCharType="separate"/>
      </w:r>
      <w:r>
        <w:rPr>
          <w:rStyle w:val="Datatype"/>
          <w:rFonts w:eastAsia="Courier New" w:cs="Courier New"/>
        </w:rPr>
        <w:t>SigningTimeInfo</w:t>
      </w:r>
      <w:r>
        <w:fldChar w:fldCharType="end"/>
      </w:r>
      <w:r>
        <w:t xml:space="preserve">. </w:t>
      </w:r>
      <w:r w:rsidRPr="003A06D0">
        <w:t xml:space="preserve">The </w:t>
      </w:r>
      <w:r w:rsidRPr="003A06D0">
        <w:rPr>
          <w:rStyle w:val="Datatype"/>
          <w:lang w:val="en-GB"/>
        </w:rPr>
        <w:t>SigningTimeInfo</w:t>
      </w:r>
      <w:r w:rsidRPr="003A06D0">
        <w:t xml:space="preserve"> element returns the signature’s creation date and time. When there's no way for the server to determine the signing time, the server MUST omit </w:t>
      </w:r>
      <w:r w:rsidRPr="003A06D0">
        <w:t>this element.</w:t>
      </w:r>
    </w:p>
    <w:p w:rsidR="FFD550FF" w:rsidRDefault="007B105A"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r w:rsidRPr="003A06D0">
        <w:t xml:space="preserve">In addition to the verification time, the server MAY include in the </w:t>
      </w:r>
      <w:r w:rsidRPr="003A06D0">
        <w:rPr>
          <w:rStyle w:val="Datatype"/>
          <w:lang w:val="en-GB"/>
        </w:rPr>
        <w:t>VerificationTimeInfo</w:t>
      </w:r>
      <w:r w:rsidRPr="003A06D0">
        <w:t xml:space="preserve"> element any other relevant time instants that may have been used when determining the verification time or that may be u</w:t>
      </w:r>
      <w:r w:rsidRPr="003A06D0">
        <w:t>seful for its qualification.</w:t>
      </w:r>
    </w:p>
    <w:p w:rsidR="FFD550FF" w:rsidRDefault="007B105A"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r w:rsidRPr="003A06D0">
        <w:t xml:space="preserve">The </w:t>
      </w:r>
      <w:r w:rsidRPr="003A06D0">
        <w:rPr>
          <w:rStyle w:val="Datatype"/>
          <w:lang w:val="en-GB"/>
        </w:rPr>
        <w:t>ProcessingDetails</w:t>
      </w:r>
      <w:r w:rsidRPr="003A06D0">
        <w:t xml:space="preserve"> element elaborates on what signature verification steps succeeded or failed.</w:t>
      </w:r>
    </w:p>
    <w:p w:rsidR="FFD550FF" w:rsidRDefault="007B105A" w:rsidP="009B32EC">
      <w:pPr>
        <w:pStyle w:val="Member"/>
      </w:pPr>
      <w:r>
        <w:t xml:space="preserve">The OPTIONAL </w:t>
      </w:r>
      <w:r w:rsidRPr="35C1378D">
        <w:rPr>
          <w:rStyle w:val="Datatype"/>
        </w:rPr>
        <w:t>SignerIdentity</w:t>
      </w:r>
      <w:r>
        <w:t xml:space="preserve"> element, if present, MUST contain a sub-component. A given element MUST </w:t>
      </w:r>
      <w:r>
        <w:t xml:space="preserve">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w:t>
      </w:r>
      <w:r w:rsidRPr="003A06D0">
        <w:rPr>
          <w:rStyle w:val="Datatype"/>
          <w:lang w:val="en-GB"/>
        </w:rPr>
        <w:t>SignerIdentity</w:t>
      </w:r>
      <w:r w:rsidRPr="003A06D0">
        <w:t xml:space="preserve"> element contains an indication of who performed the signature.</w:t>
      </w:r>
    </w:p>
    <w:p w:rsidR="FFD550FF" w:rsidRDefault="007B105A" w:rsidP="009B32EC">
      <w:pPr>
        <w:pStyle w:val="Member"/>
      </w:pPr>
      <w:r>
        <w:t xml:space="preserve">The OPTIONAL </w:t>
      </w:r>
      <w:r w:rsidRPr="35C1378D">
        <w:rPr>
          <w:rStyle w:val="Datatype"/>
        </w:rPr>
        <w:t>Augmente</w:t>
      </w:r>
      <w:r w:rsidRPr="35C1378D">
        <w:rPr>
          <w:rStyle w:val="Datatype"/>
        </w:rPr>
        <w:t>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This element contains the processed signature.</w:t>
      </w:r>
    </w:p>
    <w:p w:rsidR="FFD550FF" w:rsidRDefault="007B105A" w:rsidP="009B32EC">
      <w:pPr>
        <w:pStyle w:val="Member"/>
      </w:pPr>
      <w:r>
        <w:t xml:space="preserve">The OPTIONAL </w:t>
      </w:r>
      <w:r w:rsidRPr="35C1378D">
        <w:rPr>
          <w:rStyle w:val="Datatype"/>
        </w:rPr>
        <w:t>TimestampedSignature</w:t>
      </w:r>
      <w:r>
        <w:t xml:space="preserve"> element, if present, MAY occur zero or more times containing a sub-component. If present each instance MUS</w:t>
      </w:r>
      <w:r>
        <w:t xml:space="preserve">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t xml:space="preserve">The </w:t>
      </w:r>
      <w:r w:rsidRPr="003A06D0">
        <w:rPr>
          <w:rStyle w:val="Datatype"/>
          <w:lang w:val="en-GB"/>
        </w:rPr>
        <w:t>TimestampedSignature</w:t>
      </w:r>
      <w:r w:rsidRPr="003A06D0">
        <w:t xml:space="preserve"> element contains the returned timestamped signat</w:t>
      </w:r>
      <w:r w:rsidRPr="003A06D0">
        <w:t>ure.</w:t>
      </w:r>
    </w:p>
    <w:p w:rsidR="FFD550FF" w:rsidRDefault="007B105A" w:rsidP="002062A5">
      <w:pPr>
        <w:pStyle w:val="berschrift4"/>
      </w:pPr>
      <w:r>
        <w:t>OptionalOutputsVerify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w:t>
      </w:r>
      <w:r w:rsidRPr="002062A5">
        <w:rPr>
          <w:rFonts w:ascii="Courier New" w:eastAsia="Courier New" w:hAnsi="Courier New" w:cs="Courier New"/>
        </w:rPr>
        <w:t>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yManifestResul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ing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ication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cessingDetail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rIdent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ugment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imestamp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rsidR="FFD550FF" w:rsidRPr="0202B381" w:rsidRDefault="007B105A" w:rsidP="002062A5">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OptionalOutputsVerify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policy"</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ther"</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sult"</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igningTimeInfo"</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w:t>
      </w:r>
      <w:r>
        <w:rPr>
          <w:color w:val="244061" w:themeColor="accent1" w:themeShade="80"/>
        </w:rPr>
        <w:t>-SigningTimeInfo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verificationTimeInfo"</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procDetail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ignerIdentity"</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ugSig"</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imestampedSig"</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OptionalOutputsVerify – XML Syntax</w:t>
      </w:r>
    </w:p>
    <w:p w:rsidR="FFD550FF" w:rsidRPr="5404FA76" w:rsidRDefault="007B105A"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w:t>
      </w:r>
      <w:r w:rsidRPr="005A6FFD">
        <w:rPr>
          <w:rFonts w:eastAsia="Arial"/>
        </w:rPr>
        <w:t>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w:t>
      </w:r>
      <w:r>
        <w:rPr>
          <w:color w:val="244061" w:themeColor="accent1" w:themeShade="80"/>
        </w:rPr>
        <w:t>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w:t>
      </w:r>
      <w:r>
        <w:rPr>
          <w:color w:val="244061" w:themeColor="accent1" w:themeShade="80"/>
        </w:rPr>
        <w:t>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84" w:name="_RefComp6228F725"/>
      <w:r>
        <w:t>Component ClaimedIdentity</w:t>
      </w:r>
      <w:bookmarkEnd w:id="284"/>
    </w:p>
    <w:p w:rsidR="FFD550FF" w:rsidRDefault="00A71F46" w:rsidP="00FD22AC">
      <w:r w:rsidRPr="003A06D0">
        <w:t>This element indicates the identity of the client who is making a request. The server may use this to parameterize any aspect of its processing. Profiles that make use of this element MUST define its semantics.</w:t>
      </w:r>
    </w:p>
    <w:p w:rsidR="FFD550FF" w:rsidRDefault="007B105A" w:rsidP="002062A5">
      <w:r>
        <w:t>Below follows a lis</w:t>
      </w:r>
      <w:r>
        <w:t>t of the sub-components that constitute this component:</w:t>
      </w:r>
    </w:p>
    <w:p w:rsidR="FFD550FF" w:rsidRDefault="007B105A" w:rsidP="009B32E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t xml:space="preserve">The claimed identity may be authenticated using the security binding, according to section 6, or using authentication data provided in the </w:t>
      </w:r>
      <w:r w:rsidRPr="003A06D0">
        <w:rPr>
          <w:rStyle w:val="Datatype"/>
          <w:lang w:val="en-GB"/>
        </w:rPr>
        <w:t>SupportingInfo</w:t>
      </w:r>
      <w:r w:rsidRPr="003A06D0">
        <w:t xml:space="preserve"> element. The server MUST check that the asserted </w:t>
      </w:r>
      <w:r w:rsidRPr="003A06D0">
        <w:rPr>
          <w:rStyle w:val="Datatype"/>
          <w:lang w:val="en-GB"/>
        </w:rPr>
        <w:t>Name</w:t>
      </w:r>
      <w:r w:rsidRPr="003A06D0">
        <w:t xml:space="preserve"> is authenticate</w:t>
      </w:r>
      <w:r w:rsidRPr="003A06D0">
        <w:t xml:space="preserve">d before relying upon the </w:t>
      </w:r>
      <w:r w:rsidRPr="003A06D0">
        <w:rPr>
          <w:rStyle w:val="Datatype"/>
          <w:lang w:val="en-GB"/>
        </w:rPr>
        <w:t>Name</w:t>
      </w:r>
      <w:r w:rsidRPr="003A06D0">
        <w:t>.</w:t>
      </w:r>
    </w:p>
    <w:p w:rsidR="FFD550FF" w:rsidRDefault="007B105A"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t xml:space="preserve">The </w:t>
      </w:r>
      <w:r w:rsidRPr="003A06D0">
        <w:rPr>
          <w:rStyle w:val="Datatype"/>
          <w:lang w:val="en-GB"/>
        </w:rPr>
        <w:t>SupportingInfo</w:t>
      </w:r>
      <w:r w:rsidRPr="003A06D0">
        <w:t xml:space="preserve"> element can be used by profiles to carry information related to the claimed identity. One possible use of </w:t>
      </w:r>
      <w:r w:rsidRPr="003A06D0">
        <w:rPr>
          <w:rStyle w:val="Datatype"/>
          <w:lang w:val="en-GB"/>
        </w:rPr>
        <w:t>SupportingInfo</w:t>
      </w:r>
      <w:r w:rsidRPr="003A06D0">
        <w:t xml:space="preserve"> is to carry authentication data that authenticates the request as origina</w:t>
      </w:r>
      <w:r w:rsidRPr="003A06D0">
        <w:t xml:space="preserve">ting from the claimed identity (examples of authentication data include a password or SAML Assertion, a signature or MAC calculated over the request using a client key). </w:t>
      </w:r>
    </w:p>
    <w:p w:rsidR="FFD550FF" w:rsidRDefault="007B105A" w:rsidP="002062A5">
      <w:pPr>
        <w:pStyle w:val="berschrift4"/>
      </w:pPr>
      <w:r>
        <w:t>ClaimedIdentity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upporting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rsidR="FFD550FF" w:rsidRPr="0202B381" w:rsidRDefault="007B105A" w:rsidP="002062A5">
      <w:r w:rsidRPr="002062A5">
        <w:rPr>
          <w:rFonts w:eastAsia="Arial" w:cs="Arial"/>
          <w:sz w:val="22"/>
          <w:szCs w:val="22"/>
        </w:rPr>
        <w:lastRenderedPageBreak/>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ClaimedIdentity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name"</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uppInfo"</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ClaimedIdentity – XML Syntax</w:t>
      </w:r>
    </w:p>
    <w:p w:rsidR="FFD550FF" w:rsidRPr="5404FA76" w:rsidRDefault="007B105A"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85" w:name="_RefComp94AB9E83"/>
      <w:r>
        <w:t>Component Schemas</w:t>
      </w:r>
      <w:bookmarkEnd w:id="285"/>
    </w:p>
    <w:p w:rsidR="FFD550FF" w:rsidRDefault="00A71F46" w:rsidP="00FD22AC">
      <w:r w:rsidRPr="003A06D0">
        <w:t xml:space="preserve">The </w:t>
      </w:r>
      <w:r w:rsidRPr="003A06D0">
        <w:rPr>
          <w:rFonts w:ascii="Courier New" w:eastAsia="Courier New" w:hAnsi="Courier New" w:cs="Courier New"/>
          <w:lang w:val="en-GB"/>
        </w:rPr>
        <w:t>Schemas</w:t>
      </w:r>
      <w:r w:rsidRPr="003A06D0">
        <w:t xml:space="preserve"> component provides an in band mechanism for communicating XML schemas required for validating an XML document.</w:t>
      </w:r>
    </w:p>
    <w:p w:rsidR="FFD550FF" w:rsidRDefault="007B105A" w:rsidP="002062A5">
      <w:r>
        <w:t>Below follows</w:t>
      </w:r>
      <w:r>
        <w:t xml:space="preserve"> a list of the sub-components that constitute this component:</w:t>
      </w:r>
    </w:p>
    <w:p w:rsidR="FFD550FF" w:rsidRDefault="007B105A" w:rsidP="009B32EC">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rsidR="FFD550FF" w:rsidRDefault="007B105A" w:rsidP="00D938DB">
      <w:pPr>
        <w:pStyle w:val="Non-normativeCommentHeading"/>
      </w:pPr>
      <w:r>
        <w:t>Non-normative Comment:</w:t>
      </w:r>
    </w:p>
    <w:p w:rsidR="FFD550FF" w:rsidRDefault="00A71F46" w:rsidP="006772AC">
      <w:pPr>
        <w:pStyle w:val="Non-normativeComment"/>
      </w:pPr>
      <w:r w:rsidRPr="003A06D0">
        <w:t xml:space="preserve">Note: 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elements.</w:t>
      </w:r>
    </w:p>
    <w:p w:rsidR="FFD550FF" w:rsidRDefault="007B105A" w:rsidP="002062A5">
      <w:pPr>
        <w:pStyle w:val="berschrift4"/>
      </w:pPr>
      <w:r>
        <w:t>Schemas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Schem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chemas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schema"</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chemas – XML Syntax</w:t>
      </w:r>
    </w:p>
    <w:p w:rsidR="FFD550FF" w:rsidRPr="5404FA76" w:rsidRDefault="007B105A"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XML element SHALL implement in XML syntax the sub-compo</w:t>
      </w:r>
      <w:r>
        <w:t xml:space="preserve">nent that has a name equal to its local name. </w:t>
      </w:r>
    </w:p>
    <w:p w:rsidR="FFD550FF" w:rsidRDefault="007B105A" w:rsidP="002062A5">
      <w:pPr>
        <w:pStyle w:val="berschrift3"/>
      </w:pPr>
      <w:bookmarkStart w:id="286" w:name="_RefCompCA0B0FDF"/>
      <w:r>
        <w:t>Component IntendedAudience</w:t>
      </w:r>
      <w:bookmarkEnd w:id="286"/>
    </w:p>
    <w:p w:rsidR="FFD550FF" w:rsidRDefault="00A71F46" w:rsidP="00FD22AC">
      <w:r w:rsidRPr="003A06D0">
        <w:t xml:space="preserve">The </w:t>
      </w:r>
      <w:r w:rsidRPr="003A06D0">
        <w:rPr>
          <w:rFonts w:ascii="Courier New" w:eastAsia="Courier New" w:hAnsi="Courier New" w:cs="Courier New"/>
          <w:lang w:val="en-GB"/>
        </w:rPr>
        <w:t>IntendedAudience</w:t>
      </w:r>
      <w:r w:rsidRPr="003A06D0">
        <w:t xml:space="preserve"> element tells the server who the target audience of this signature is. The server MAY use this to parameterize any aspect of its processing (for example, the server MAY choose to sign with a key that it knows a particular recipient trusts).</w:t>
      </w:r>
    </w:p>
    <w:p w:rsidR="FFD550FF" w:rsidRDefault="007B105A" w:rsidP="002062A5">
      <w:r>
        <w:t xml:space="preserve">Below follows </w:t>
      </w:r>
      <w:r>
        <w:t>a list of the sub-components that constitute this component:</w:t>
      </w:r>
    </w:p>
    <w:p w:rsidR="FFD550FF" w:rsidRDefault="007B105A"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rsidR="FFD550FF" w:rsidRDefault="007B105A" w:rsidP="002062A5">
      <w:pPr>
        <w:pStyle w:val="berschrift4"/>
      </w:pPr>
      <w:r>
        <w:t>IntendedAudience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perties of the JSON object SHALL impleme</w:t>
      </w:r>
      <w:r w:rsidRPr="002062A5">
        <w:rPr>
          <w:rFonts w:eastAsia="Arial" w:cs="Arial"/>
          <w:sz w:val="22"/>
          <w:szCs w:val="22"/>
        </w:rPr>
        <w:t xml:space="preserv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cipi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lastRenderedPageBreak/>
        <w:t>"dss2-IntendedAudienc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recipien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w:t>
      </w:r>
      <w:r>
        <w:rPr>
          <w:color w:val="244061" w:themeColor="accent1" w:themeShade="80"/>
        </w:rPr>
        <w:t>meID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IntendedAudience – XML Syntax</w:t>
      </w:r>
    </w:p>
    <w:p w:rsidR="FFD550FF" w:rsidRPr="5404FA76" w:rsidRDefault="007B105A"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87" w:name="_RefCompA7F4B833"/>
      <w:r>
        <w:t>Component KeySelector</w:t>
      </w:r>
      <w:bookmarkEnd w:id="287"/>
    </w:p>
    <w:p w:rsidR="FFD550FF" w:rsidRDefault="00A71F46" w:rsidP="00FD22AC">
      <w:r w:rsidRPr="003A06D0">
        <w:t xml:space="preserve">The </w:t>
      </w:r>
      <w:r w:rsidRPr="003A06D0">
        <w:rPr>
          <w:rFonts w:ascii="Courier New" w:eastAsia="Courier New" w:hAnsi="Courier New" w:cs="Courier New"/>
          <w:lang w:val="en-GB"/>
        </w:rPr>
        <w:t>KeySelector</w:t>
      </w:r>
      <w:r w:rsidRPr="003A06D0">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t xml:space="preserve"> component can occur multiple times as a sub-component in the </w:t>
      </w:r>
      <w:r w:rsidRPr="003A06D0">
        <w:rPr>
          <w:rFonts w:ascii="Courier New" w:eastAsia="Courier New" w:hAnsi="Courier New" w:cs="Courier New"/>
          <w:lang w:val="en-GB"/>
        </w:rPr>
        <w:t>OptionalInputsSign</w:t>
      </w:r>
      <w:r w:rsidRPr="003A06D0">
        <w:t xml:space="preserve"> component</w:t>
      </w:r>
    </w:p>
    <w:p w:rsidR="FFD550FF" w:rsidRDefault="007B105A" w:rsidP="002062A5">
      <w:r>
        <w:t>Below follows a list of the sub-com</w:t>
      </w:r>
      <w:r>
        <w:t>ponents that constitute this component:</w:t>
      </w:r>
    </w:p>
    <w:p w:rsidR="FFD550FF" w:rsidRDefault="007B105A"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rsidR="FFD550FF" w:rsidRDefault="007B105A"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 xml:space="preserve">The </w:t>
      </w:r>
      <w:r w:rsidRPr="003A06D0">
        <w:rPr>
          <w:rStyle w:val="Datatype"/>
          <w:lang w:val="en-GB"/>
        </w:rPr>
        <w:t>X509SubjectName</w:t>
      </w:r>
      <w:r w:rsidRPr="003A06D0">
        <w:t xml:space="preserve"> element contains an X.509 subject distinguished name that SHOULD be represent</w:t>
      </w:r>
      <w:r w:rsidRPr="003A06D0">
        <w:t>ed as a string that complies with section 3 of RFC4514 [LDAP-DN].</w:t>
      </w:r>
    </w:p>
    <w:p w:rsidR="FFD550FF" w:rsidRDefault="007B105A"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 xml:space="preserve">The </w:t>
      </w:r>
      <w:r w:rsidRPr="003A06D0">
        <w:rPr>
          <w:rStyle w:val="Datatype"/>
          <w:lang w:val="en-GB"/>
        </w:rPr>
        <w:t>X509SKI</w:t>
      </w:r>
      <w:r w:rsidRPr="003A06D0">
        <w:t xml:space="preserve"> element contains the base64 encoded plain (i.e. non-DER-encoded) value of a X50</w:t>
      </w:r>
      <w:r w:rsidRPr="003A06D0">
        <w:t>9 V.3 SubjectKeyIdentifier extension.</w:t>
      </w:r>
    </w:p>
    <w:p w:rsidR="FFD550FF" w:rsidRDefault="007B105A" w:rsidP="009B32EC">
      <w:pPr>
        <w:pStyle w:val="Member"/>
      </w:pPr>
      <w:r>
        <w:t xml:space="preserve">The OPTIONAL </w:t>
      </w:r>
      <w:r w:rsidRPr="35C1378D">
        <w:rPr>
          <w:rStyle w:val="Datatype"/>
        </w:rPr>
        <w:t>X509Certificate</w:t>
      </w:r>
      <w:r>
        <w:t xml:space="preserve"> element, if present, MUST contain one instance of base64 encoded binary data</w:t>
      </w:r>
      <w:r>
        <w:t xml:space="preserve">. </w:t>
      </w:r>
      <w:r w:rsidRPr="003A06D0">
        <w:t xml:space="preserve">The </w:t>
      </w:r>
      <w:r w:rsidRPr="003A06D0">
        <w:rPr>
          <w:rStyle w:val="Datatype"/>
          <w:lang w:val="en-GB"/>
        </w:rPr>
        <w:t>X509Certificate</w:t>
      </w:r>
      <w:r w:rsidRPr="003A06D0">
        <w:t xml:space="preserve"> element contains a base64-encoded [X509V3] certificate.</w:t>
      </w:r>
    </w:p>
    <w:p w:rsidR="FFD550FF" w:rsidRDefault="007B105A" w:rsidP="009B32EC">
      <w:pPr>
        <w:pStyle w:val="Member"/>
      </w:pPr>
      <w:r>
        <w:t xml:space="preserve">The OPTIONAL </w:t>
      </w:r>
      <w:r w:rsidRPr="35C1378D">
        <w:rPr>
          <w:rStyle w:val="Datatype"/>
        </w:rPr>
        <w:t>KeyName</w:t>
      </w:r>
      <w:r>
        <w:t xml:space="preserve"> element, if pr</w:t>
      </w:r>
      <w:r>
        <w:t>esent, MUST contain one instance of a string</w:t>
      </w:r>
      <w:r>
        <w:t xml:space="preserve">. </w:t>
      </w:r>
      <w:r w:rsidRPr="003A06D0">
        <w:t xml:space="preserve">It selects a key to be used for signing in a generic way. Usually the client knows about the valid values for </w:t>
      </w:r>
      <w:r w:rsidRPr="003A06D0">
        <w:rPr>
          <w:rStyle w:val="Datatype"/>
          <w:lang w:val="en-GB"/>
        </w:rPr>
        <w:t>KeyName</w:t>
      </w:r>
      <w:r w:rsidRPr="003A06D0">
        <w:t>.</w:t>
      </w:r>
    </w:p>
    <w:p w:rsidR="FFD550FF" w:rsidRDefault="007B105A" w:rsidP="002062A5">
      <w:pPr>
        <w:pStyle w:val="berschrift4"/>
      </w:pPr>
      <w:r>
        <w:t>KeySelector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w:t>
      </w:r>
      <w:r w:rsidRPr="002062A5">
        <w:rPr>
          <w:rFonts w:eastAsia="Arial" w:cs="Arial"/>
          <w:sz w:val="22"/>
          <w:szCs w:val="22"/>
        </w:rPr>
        <w:t xml:space="preserve">e requirements defined in the </w:t>
      </w:r>
      <w:r w:rsidRPr="002062A5">
        <w:rPr>
          <w:rFonts w:ascii="Courier New" w:eastAsia="Courier New" w:hAnsi="Courier New" w:cs="Courier New"/>
        </w:rPr>
        <w:t>KeySelector</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Diges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Subject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SK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Certificat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Key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KeySelectorType"</w:t>
      </w:r>
      <w:r>
        <w:t>: {</w:t>
      </w:r>
    </w:p>
    <w:p w:rsidR="FFD550FF" w:rsidRDefault="007B105A" w:rsidP="002062A5">
      <w:pPr>
        <w:pStyle w:val="Code"/>
        <w:spacing w:line="259" w:lineRule="auto"/>
      </w:pPr>
      <w:r>
        <w:rPr>
          <w:color w:val="31849B" w:themeColor="accent5" w:themeShade="BF"/>
        </w:rPr>
        <w:t xml:space="preserve">  "type</w:t>
      </w:r>
      <w:r>
        <w:rPr>
          <w:color w:val="31849B" w:themeColor="accent5" w:themeShade="BF"/>
        </w:rPr>
        <w:t>"</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x509Digest"</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ub"</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k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cer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nam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lastRenderedPageBreak/>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7B105A"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KeySelector – XML Syntax</w:t>
      </w:r>
    </w:p>
    <w:p w:rsidR="FFD550FF" w:rsidRPr="5404FA76" w:rsidRDefault="007B105A"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w:t>
      </w:r>
      <w:r w:rsidRPr="005A6FFD">
        <w:rPr>
          <w:rFonts w:eastAsia="Arial"/>
        </w:rPr>
        <w:t>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w:t>
      </w:r>
      <w:r>
        <w:t xml:space="preserve">SHALL implement in XML syntax the sub-component that has a name equal to its local name. </w:t>
      </w:r>
    </w:p>
    <w:p w:rsidR="FFD550FF" w:rsidRDefault="007B105A" w:rsidP="002062A5">
      <w:pPr>
        <w:pStyle w:val="berschrift3"/>
      </w:pPr>
      <w:bookmarkStart w:id="288" w:name="_RefComp6A5A0489"/>
      <w:r>
        <w:t>Component X509Digest</w:t>
      </w:r>
      <w:bookmarkEnd w:id="288"/>
    </w:p>
    <w:p w:rsidR="FFD550FF" w:rsidRDefault="00A71F46" w:rsidP="00FD22AC">
      <w:r w:rsidRPr="003A06D0">
        <w:t xml:space="preserve">The </w:t>
      </w:r>
      <w:r w:rsidRPr="003A06D0">
        <w:rPr>
          <w:rFonts w:ascii="Courier New" w:eastAsia="Courier New" w:hAnsi="Courier New" w:cs="Courier New"/>
          <w:lang w:val="en-GB"/>
        </w:rPr>
        <w:t>X509Digest</w:t>
      </w:r>
      <w:r w:rsidRPr="003A06D0">
        <w:t xml:space="preserve"> component contains a base64-encoded digest of a certificate. The digest algorithm URI is identified with a required Algorithm element. The input to the digest MUST be the raw octets that would be base64-encoded of a X509Certificate.</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value</w:t>
      </w:r>
      <w:r>
        <w:t xml:space="preserve"> element MUST contain one instance of base64 encoded binary data</w:t>
      </w:r>
      <w:r>
        <w:t xml:space="preserve">. </w:t>
      </w:r>
    </w:p>
    <w:p w:rsidR="FFD550FF" w:rsidRDefault="007B105A" w:rsidP="009B32EC">
      <w:pPr>
        <w:pStyle w:val="Member"/>
      </w:pPr>
      <w:r>
        <w:t xml:space="preserve">The </w:t>
      </w:r>
      <w:r w:rsidRPr="35C1378D">
        <w:rPr>
          <w:rStyle w:val="Datatype"/>
        </w:rPr>
        <w:t>Algorithm</w:t>
      </w:r>
      <w:r>
        <w:t xml:space="preserve"> element MUST contain one instance of a string</w:t>
      </w:r>
      <w:r>
        <w:t xml:space="preserve">. </w:t>
      </w:r>
      <w:r w:rsidRPr="003A06D0">
        <w:t xml:space="preserve">The string describes the digest algorithm in an appropriate way for the server side processing. Depending on the signature format this may be an OID (e.g. ‘2.16.840.1.101.3.4.2.1’), an URI (e.g. </w:t>
      </w:r>
      <w:r w:rsidRPr="003A06D0">
        <w:t>‘http://www.w3.org/2001/04/xmlenc#sha256’) or a descriptive string (‘SHA-256’).</w:t>
      </w:r>
    </w:p>
    <w:p w:rsidR="FFD550FF" w:rsidRDefault="007B105A" w:rsidP="002062A5">
      <w:pPr>
        <w:pStyle w:val="berschrift4"/>
      </w:pPr>
      <w:r>
        <w:t>X509Digest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perties of the JSON object SHALL</w:t>
      </w:r>
      <w:r w:rsidRPr="002062A5">
        <w:rPr>
          <w:rFonts w:eastAsia="Arial" w:cs="Arial"/>
          <w:sz w:val="22"/>
          <w:szCs w:val="22"/>
        </w:rPr>
        <w:t xml:space="preserve">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lgorithm</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X509DigestType"</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valu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lg"</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X509Digest – XML Syntax</w:t>
      </w:r>
    </w:p>
    <w:p w:rsidR="FFD550FF" w:rsidRPr="5404FA76" w:rsidRDefault="007B105A"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imple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simple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89" w:name="_RefComp4FDBD855"/>
      <w:r>
        <w:t>Component PropertiesHolder</w:t>
      </w:r>
      <w:bookmarkEnd w:id="289"/>
    </w:p>
    <w:p w:rsidR="FFD550FF" w:rsidRDefault="00A71F46" w:rsidP="00FD22AC">
      <w:r w:rsidRPr="003A06D0">
        <w:t xml:space="preserve">The </w:t>
      </w:r>
      <w:r w:rsidRPr="003A06D0">
        <w:rPr>
          <w:rFonts w:ascii="Courier New" w:eastAsia="Courier New" w:hAnsi="Courier New" w:cs="Courier New"/>
          <w:lang w:val="en-GB"/>
        </w:rPr>
        <w:t>PropertiesHolder</w:t>
      </w:r>
      <w:r w:rsidRPr="003A06D0">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w:t>
      </w:r>
      <w:r>
        <w:t xml:space="preserve">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These properties will be covered by the signature.</w:t>
      </w:r>
    </w:p>
    <w:p w:rsidR="FFD550FF" w:rsidRDefault="007B105A" w:rsidP="009B32EC">
      <w:pPr>
        <w:pStyle w:val="Member"/>
      </w:pPr>
      <w:r>
        <w:t xml:space="preserve">The OPTIONAL </w:t>
      </w:r>
      <w:r w:rsidRPr="35C1378D">
        <w:rPr>
          <w:rStyle w:val="Datatype"/>
        </w:rPr>
        <w:t>UnsignedProperties</w:t>
      </w:r>
      <w:r>
        <w:t xml:space="preserve"> element, if present, MUST contain a </w:t>
      </w:r>
      <w:r>
        <w:t xml:space="preserve">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t xml:space="preserve">These properties will </w:t>
      </w:r>
      <w:r w:rsidRPr="003A06D0">
        <w:rPr>
          <w:b/>
          <w:lang w:val="en-GB"/>
        </w:rPr>
        <w:t>not</w:t>
      </w:r>
      <w:r w:rsidRPr="003A06D0">
        <w:t xml:space="preserve"> be covered by the signature.</w:t>
      </w:r>
    </w:p>
    <w:p w:rsidR="FFD550FF" w:rsidRDefault="007B105A" w:rsidP="002062A5">
      <w:pPr>
        <w:pStyle w:val="berschrift4"/>
      </w:pPr>
      <w:r>
        <w:t>PropertiesHolder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w:t>
      </w:r>
      <w:r w:rsidRPr="002062A5">
        <w:rPr>
          <w:rFonts w:ascii="Courier New" w:eastAsia="Courier New" w:hAnsi="Courier New" w:cs="Courier New"/>
        </w:rPr>
        <w:t>ropertiesHolder</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Properti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UnsignedProperti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PropertiesHolder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signedProp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unsignedProp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PropertiesHolder – XML Syntax</w:t>
      </w:r>
    </w:p>
    <w:p w:rsidR="FFD550FF" w:rsidRPr="5404FA76" w:rsidRDefault="007B105A"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w:t>
      </w:r>
      <w:r>
        <w:rPr>
          <w:color w:val="244061" w:themeColor="accent1" w:themeShade="80"/>
        </w:rPr>
        <w: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90" w:name="_RefComp73991475"/>
      <w:r>
        <w:t>Component Properties</w:t>
      </w:r>
      <w:bookmarkEnd w:id="290"/>
    </w:p>
    <w:p w:rsidR="FFD550FF" w:rsidRDefault="007B105A" w:rsidP="00FD22AC"/>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Property</w:t>
      </w:r>
      <w:r>
        <w:t xml:space="preserve"> element MUST occur 1 or</w:t>
      </w:r>
      <w:r>
        <w:t xml:space="preserve">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rsidR="FFD550FF" w:rsidRDefault="007B105A" w:rsidP="002062A5">
      <w:pPr>
        <w:pStyle w:val="berschrift4"/>
      </w:pPr>
      <w:r>
        <w:t>Properties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per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rsidR="FFD550FF" w:rsidRPr="0202B381" w:rsidRDefault="007B105A" w:rsidP="002062A5">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Properties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prop"</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Properties – XML Syntax</w:t>
      </w:r>
    </w:p>
    <w:p w:rsidR="FFD550FF" w:rsidRPr="5404FA76" w:rsidRDefault="007B105A"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XML elem</w:t>
      </w:r>
      <w:r>
        <w:t xml:space="preserve">ent SHALL implement in XML syntax the sub-component that has a name equal to its local name. </w:t>
      </w:r>
    </w:p>
    <w:p w:rsidR="FFD550FF" w:rsidRDefault="007B105A" w:rsidP="002062A5">
      <w:pPr>
        <w:pStyle w:val="berschrift3"/>
      </w:pPr>
      <w:bookmarkStart w:id="291" w:name="_RefComp9C78EDE7"/>
      <w:r>
        <w:t>Component Property</w:t>
      </w:r>
      <w:bookmarkEnd w:id="291"/>
    </w:p>
    <w:p w:rsidR="FFD550FF" w:rsidRDefault="007B105A" w:rsidP="00FD22AC"/>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Identifier</w:t>
      </w:r>
      <w:r>
        <w:t xml:space="preserve"> element MUST contain one instance of a string</w:t>
      </w:r>
      <w:r>
        <w:t xml:space="preserve">. </w:t>
      </w:r>
    </w:p>
    <w:p w:rsidR="FFD550FF" w:rsidRDefault="007B105A"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w:t>
      </w:r>
      <w:r>
        <w:t xml:space="preserve"> </w:t>
      </w:r>
      <w:r w:rsidRPr="003A06D0">
        <w:t xml:space="preserve">The </w:t>
      </w:r>
      <w:r w:rsidRPr="003A06D0">
        <w:rPr>
          <w:rStyle w:val="Datatype"/>
          <w:lang w:val="en-GB"/>
        </w:rPr>
        <w:t>Value</w:t>
      </w:r>
      <w:r w:rsidRPr="003A06D0">
        <w:t xml:space="preserve"> element contains arbitrary content wrapped in an </w:t>
      </w:r>
      <w:r w:rsidRPr="0087606C">
        <w:rPr>
          <w:rStyle w:val="Datatype"/>
        </w:rPr>
        <w:t>Any</w:t>
      </w:r>
      <w:r>
        <w:t xml:space="preserve"> component</w:t>
      </w:r>
      <w:r w:rsidRPr="003A06D0">
        <w:t>.</w:t>
      </w:r>
    </w:p>
    <w:p w:rsidR="FFD550FF" w:rsidRDefault="007B105A" w:rsidP="002062A5">
      <w:pPr>
        <w:pStyle w:val="berschrift4"/>
      </w:pPr>
      <w:r>
        <w:t>Property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w:t>
      </w:r>
      <w:r w:rsidRPr="002062A5">
        <w:rPr>
          <w:rFonts w:eastAsia="Arial" w:cs="Arial"/>
          <w:sz w:val="22"/>
          <w:szCs w:val="22"/>
        </w:rPr>
        <w:t xml:space="preserve">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entifi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rsidR="FFD550FF" w:rsidRPr="0202B381" w:rsidRDefault="007B105A" w:rsidP="002062A5">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Property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val"</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 xml:space="preserve">Property – </w:t>
      </w:r>
      <w:r>
        <w:t>XML Syntax</w:t>
      </w:r>
    </w:p>
    <w:p w:rsidR="FFD550FF" w:rsidRPr="5404FA76" w:rsidRDefault="007B105A"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w:t>
      </w:r>
      <w:r>
        <w:t xml:space="preserve">XML syntax the sub-component that has a name equal to its local name. </w:t>
      </w:r>
      <w:r w:rsidRPr="003A06D0">
        <w:t>. Therefore it occurs in the XML schema, too.</w:t>
      </w:r>
    </w:p>
    <w:p w:rsidR="FFD550FF" w:rsidRDefault="007B105A" w:rsidP="002062A5">
      <w:pPr>
        <w:pStyle w:val="berschrift3"/>
      </w:pPr>
      <w:bookmarkStart w:id="292" w:name="_RefCompDAECD6A5"/>
      <w:r>
        <w:t>Component IncludeObject</w:t>
      </w:r>
      <w:bookmarkEnd w:id="292"/>
    </w:p>
    <w:p w:rsidR="FFD550FF" w:rsidRDefault="00A71F46" w:rsidP="00FD22AC">
      <w:r w:rsidRPr="003A06D0">
        <w:t xml:space="preserve">The </w:t>
      </w:r>
      <w:r w:rsidRPr="003A06D0">
        <w:rPr>
          <w:rFonts w:ascii="Courier New" w:eastAsia="Courier New" w:hAnsi="Courier New" w:cs="Courier New"/>
          <w:lang w:val="en-GB"/>
        </w:rPr>
        <w:t>IncludeObject</w:t>
      </w:r>
      <w:r w:rsidRPr="003A06D0">
        <w:t xml:space="preserve"> component is used to request the creation of an XMLDSig enveloping signature. Multiple occurrences of this optional input can be present in a single </w:t>
      </w:r>
      <w:r w:rsidRPr="003A06D0">
        <w:rPr>
          <w:rStyle w:val="Datatype"/>
          <w:lang w:val="en-GB"/>
        </w:rPr>
        <w:t>SignRequest</w:t>
      </w:r>
      <w:r w:rsidRPr="003A06D0">
        <w:t xml:space="preserve"> message. Each occurrence will cause the inclusion of an object inside the signature being created.</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WhichData</w:t>
      </w:r>
      <w:r>
        <w:t xml:space="preserve"> element, if present, MUST contain one instance of a unique identifier reference</w:t>
      </w:r>
      <w:r>
        <w:t xml:space="preserve">. </w:t>
      </w:r>
      <w:r w:rsidRPr="00D56DEC">
        <w:t xml:space="preserve">This element identifies the input </w:t>
      </w:r>
      <w:r w:rsidRPr="00092265">
        <w:rPr>
          <w:rStyle w:val="Datatype"/>
        </w:rPr>
        <w:t>Base64Data</w:t>
      </w:r>
      <w:r>
        <w:t xml:space="preserve"> component</w:t>
      </w:r>
      <w:r w:rsidRPr="00D56DEC">
        <w:t xml:space="preserve"> which will be ins</w:t>
      </w:r>
      <w:r w:rsidRPr="00D56DEC">
        <w:t>erted into the returned signature.</w:t>
      </w:r>
    </w:p>
    <w:p w:rsidR="FFD550FF" w:rsidRDefault="007B105A" w:rsidP="009B32EC">
      <w:pPr>
        <w:pStyle w:val="Member"/>
      </w:pPr>
      <w:r>
        <w:t xml:space="preserve">The OPTIONAL </w:t>
      </w:r>
      <w:r w:rsidRPr="35C1378D">
        <w:rPr>
          <w:rStyle w:val="Datatype"/>
        </w:rPr>
        <w:t>HasObjectTagsAndAttributesSet</w:t>
      </w:r>
      <w:r>
        <w:t xml:space="preserve"> element, if present, MUST contain one instance of a boolean</w:t>
      </w:r>
      <w:r>
        <w:t xml:space="preserve">. </w:t>
      </w:r>
      <w:r>
        <w:t>Its default value is '</w:t>
      </w:r>
      <w:r>
        <w:rPr>
          <w:color w:val="244061" w:themeColor="accent1" w:themeShade="80"/>
        </w:rPr>
        <w:t>false</w:t>
      </w:r>
      <w:r>
        <w:t xml:space="preserve">'. </w:t>
      </w:r>
    </w:p>
    <w:p w:rsidR="FFD550FF" w:rsidRDefault="007B105A" w:rsidP="009B32EC">
      <w:pPr>
        <w:pStyle w:val="Member"/>
      </w:pPr>
      <w:r>
        <w:t xml:space="preserve">The OPTIONAL </w:t>
      </w:r>
      <w:r w:rsidRPr="35C1378D">
        <w:rPr>
          <w:rStyle w:val="Datatype"/>
        </w:rPr>
        <w:t>ObjId</w:t>
      </w:r>
      <w:r>
        <w:t xml:space="preserve"> element, if present, MUST contain one instance of a string</w:t>
      </w:r>
      <w:r>
        <w:t xml:space="preserve">. </w:t>
      </w:r>
      <w:r w:rsidRPr="003A06D0">
        <w:t>It sets</w:t>
      </w:r>
      <w:r w:rsidRPr="003A06D0">
        <w:t xml:space="preserve"> the </w:t>
      </w:r>
      <w:r w:rsidRPr="003A06D0">
        <w:rPr>
          <w:rStyle w:val="Datatype"/>
          <w:lang w:val="en-GB"/>
        </w:rPr>
        <w:t>Id</w:t>
      </w:r>
      <w:r w:rsidRPr="003A06D0">
        <w:t xml:space="preserve"> attribute on the returned </w:t>
      </w:r>
      <w:r w:rsidRPr="003A06D0">
        <w:rPr>
          <w:rStyle w:val="Datatype"/>
          <w:lang w:val="en-GB"/>
        </w:rPr>
        <w:t>&lt;ds:Object&gt;</w:t>
      </w:r>
      <w:r w:rsidRPr="003A06D0">
        <w:t>.</w:t>
      </w:r>
    </w:p>
    <w:p w:rsidR="FFD550FF" w:rsidRDefault="007B105A" w:rsidP="009B32EC">
      <w:pPr>
        <w:pStyle w:val="Member"/>
      </w:pPr>
      <w:r>
        <w:t xml:space="preserve">The OPTIONAL </w:t>
      </w:r>
      <w:r w:rsidRPr="35C1378D">
        <w:rPr>
          <w:rStyle w:val="Datatype"/>
        </w:rPr>
        <w:t>createReferenc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Reference</w:t>
      </w:r>
      <w:r w:rsidRPr="003A06D0">
        <w:t xml:space="preserve"> element is set to false inhibits the creation of the </w:t>
      </w:r>
      <w:r w:rsidRPr="003A06D0">
        <w:rPr>
          <w:rStyle w:val="Datatype"/>
          <w:lang w:val="en-GB"/>
        </w:rPr>
        <w:t>&lt;ds:Reference&gt;</w:t>
      </w:r>
      <w:r w:rsidRPr="003A06D0">
        <w:t xml:space="preserve"> associated to the </w:t>
      </w:r>
      <w:r w:rsidRPr="003A06D0">
        <w:rPr>
          <w:rStyle w:val="Datatype"/>
          <w:lang w:val="en-GB"/>
        </w:rPr>
        <w:t>RefURI</w:t>
      </w:r>
      <w:r w:rsidRPr="003A06D0">
        <w:t xml:space="preserve"> element of the input document referred by th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element, effectively allowing clients to include </w:t>
      </w:r>
      <w:r w:rsidRPr="003A06D0">
        <w:rPr>
          <w:rStyle w:val="Datatype"/>
          <w:lang w:val="en-GB"/>
        </w:rPr>
        <w:t>&lt;ds:Object&gt;</w:t>
      </w:r>
      <w:r w:rsidRPr="003A06D0">
        <w:t xml:space="preserve"> elements not covered/protected by the signature being created.</w:t>
      </w:r>
    </w:p>
    <w:p w:rsidR="FFD550FF" w:rsidRDefault="007B105A" w:rsidP="002062A5">
      <w:pPr>
        <w:pStyle w:val="berschrift4"/>
      </w:pPr>
      <w:r>
        <w:t>IncludeObject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bj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reate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w:t>
      </w:r>
      <w:r w:rsidRPr="005A6FFD">
        <w:rPr>
          <w:rFonts w:eastAsia="Arial"/>
        </w:rPr>
        <w:t xml:space="preserve"> and is provided below as a service to the reader.</w:t>
      </w:r>
    </w:p>
    <w:p w:rsidR="FFD550FF" w:rsidRDefault="007B105A" w:rsidP="002062A5">
      <w:pPr>
        <w:pStyle w:val="Code"/>
        <w:spacing w:line="259" w:lineRule="auto"/>
      </w:pPr>
      <w:r>
        <w:rPr>
          <w:color w:val="31849B" w:themeColor="accent5" w:themeShade="BF"/>
        </w:rPr>
        <w:t>"dss2-IncludeObject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whichData"</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hasObjectTagsAndAttributesSe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bj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createRe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lastRenderedPageBreak/>
        <w:t>IncludeObject – XML Syntax</w:t>
      </w:r>
    </w:p>
    <w:p w:rsidR="FFD550FF" w:rsidRPr="5404FA76" w:rsidRDefault="007B105A"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w:t>
      </w:r>
      <w:r w:rsidRPr="005A6FFD">
        <w:t>ponent.</w:t>
      </w:r>
    </w:p>
    <w:p w:rsidR="FFD550FF" w:rsidRDefault="007B105A"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 xml:space="preserve">Each child </w:t>
      </w:r>
      <w:r>
        <w:t>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93" w:name="_RefCompB8907B72"/>
      <w:r>
        <w:t>Component SignaturePlacement</w:t>
      </w:r>
      <w:bookmarkEnd w:id="293"/>
    </w:p>
    <w:p w:rsidR="FFD550FF" w:rsidRDefault="00A71F46" w:rsidP="00FD22AC">
      <w:r w:rsidRPr="003A06D0">
        <w:t xml:space="preserve">The </w:t>
      </w:r>
      <w:r w:rsidRPr="003A06D0">
        <w:rPr>
          <w:rFonts w:ascii="Courier New" w:eastAsia="Courier New" w:hAnsi="Courier New" w:cs="Courier New"/>
          <w:lang w:val="en-GB"/>
        </w:rPr>
        <w:t>SignaturePlacement</w:t>
      </w:r>
      <w:r w:rsidRPr="003A06D0">
        <w:t xml:space="preserve"> component is used to request the creation of an XMLDSig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t xml:space="preserve"> element. The server places the signature in the document identified using the</w:t>
      </w:r>
      <w:r w:rsidRPr="003A06D0">
        <w:rPr>
          <w:rStyle w:val="Element"/>
          <w:lang w:val="en-GB"/>
        </w:rPr>
        <w:t xml:space="preserve"> </w:t>
      </w:r>
      <w:r w:rsidRPr="003A06D0">
        <w:rPr>
          <w:rStyle w:val="Datatype"/>
          <w:lang w:val="en-GB"/>
        </w:rPr>
        <w:t>WhichD</w:t>
      </w:r>
      <w:r>
        <w:rPr>
          <w:rStyle w:val="Datatype"/>
          <w:lang w:val="en-GB"/>
        </w:rPr>
        <w:t>a</w:t>
      </w:r>
      <w:r w:rsidRPr="003A06D0">
        <w:rPr>
          <w:rStyle w:val="Datatype"/>
          <w:lang w:val="en-GB"/>
        </w:rPr>
        <w:t>t</w:t>
      </w:r>
      <w:r>
        <w:rPr>
          <w:rStyle w:val="Datatype"/>
          <w:lang w:val="en-GB"/>
        </w:rPr>
        <w:t>a</w:t>
      </w:r>
      <w:r w:rsidRPr="003A06D0">
        <w:t xml:space="preserve"> </w:t>
      </w:r>
      <w:r>
        <w:t>element</w:t>
      </w:r>
      <w:r w:rsidRPr="003A06D0">
        <w:t>. In the case of a non-XML input document then the server will return an error unless alternative procedures are defined by a profile or in the server policy for handling such a situation.</w:t>
      </w:r>
    </w:p>
    <w:p w:rsidR="FFD550FF" w:rsidRDefault="007B105A" w:rsidP="002062A5">
      <w:r>
        <w:t>Below follows a list of the sub-components that constitute this component:</w:t>
      </w:r>
    </w:p>
    <w:p w:rsidR="FFD550FF" w:rsidRDefault="007B105A" w:rsidP="009B32EC">
      <w:pPr>
        <w:pStyle w:val="Member"/>
      </w:pPr>
      <w:r>
        <w:t>The OPTION</w:t>
      </w:r>
      <w:r>
        <w:t xml:space="preserve">AL </w:t>
      </w:r>
      <w:r w:rsidRPr="35C1378D">
        <w:rPr>
          <w:rStyle w:val="Datatype"/>
        </w:rPr>
        <w:t>XPathAfter</w:t>
      </w:r>
      <w:r>
        <w:t xml:space="preserve"> element, if present, MUST contain one instance of a string</w:t>
      </w:r>
      <w:r>
        <w:t xml:space="preserve">. </w:t>
      </w:r>
      <w:r>
        <w:t>This element</w:t>
      </w:r>
      <w:r w:rsidRPr="003A06D0">
        <w:t xml:space="preserve"> holds an XPath expression which identifies an element, inside the XML input document, after which the signature will be inserted.</w:t>
      </w:r>
    </w:p>
    <w:p w:rsidR="FFD550FF" w:rsidRDefault="007B105A" w:rsidP="009B32EC">
      <w:pPr>
        <w:pStyle w:val="Member"/>
      </w:pPr>
      <w:r>
        <w:t xml:space="preserve">The OPTIONAL </w:t>
      </w:r>
      <w:r w:rsidRPr="35C1378D">
        <w:rPr>
          <w:rStyle w:val="Datatype"/>
        </w:rPr>
        <w:t>XPathFirstChildOf</w:t>
      </w:r>
      <w:r>
        <w:t xml:space="preserve"> element,</w:t>
      </w:r>
      <w:r>
        <w:t xml:space="preserve"> if present, MUST contain one instance of a string</w:t>
      </w:r>
      <w:r>
        <w:t xml:space="preserve">. </w:t>
      </w:r>
      <w:r>
        <w:t>This element</w:t>
      </w:r>
      <w:r w:rsidRPr="003A06D0">
        <w:t xml:space="preserve"> holds an XPath expression which identifies an element, in the XML input document, which the signature will be inserted as the first child of.</w:t>
      </w:r>
    </w:p>
    <w:p w:rsidR="FFD550FF" w:rsidRDefault="007B105A" w:rsidP="009B32EC">
      <w:pPr>
        <w:pStyle w:val="Member"/>
      </w:pPr>
      <w:r>
        <w:t xml:space="preserve">The OPTIONAL </w:t>
      </w:r>
      <w:r w:rsidRPr="35C1378D">
        <w:rPr>
          <w:rStyle w:val="Datatype"/>
        </w:rPr>
        <w:t>NsPrefixMapping</w:t>
      </w:r>
      <w:r>
        <w:t xml:space="preserve"> element, if present,</w:t>
      </w:r>
      <w:r>
        <w:t xml:space="preserve">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rsidR="FFD550FF" w:rsidRDefault="007B105A" w:rsidP="009B32EC">
      <w:pPr>
        <w:pStyle w:val="Member"/>
      </w:pPr>
      <w:r>
        <w:t xml:space="preserve">The OPTIONAL </w:t>
      </w:r>
      <w:r w:rsidRPr="35C1378D">
        <w:rPr>
          <w:rStyle w:val="Datatype"/>
        </w:rPr>
        <w:t>WhichData</w:t>
      </w:r>
      <w:r>
        <w:t xml:space="preserve"> element, if present, MUST contain one instance of a unique identifier reference</w:t>
      </w:r>
      <w:r>
        <w:t xml:space="preserve">. </w:t>
      </w:r>
      <w:r w:rsidRPr="00D56DEC">
        <w:t xml:space="preserve">The </w:t>
      </w:r>
      <w:r w:rsidRPr="00D56DEC">
        <w:rPr>
          <w:rStyle w:val="Datatype"/>
        </w:rPr>
        <w:t>WhichData</w:t>
      </w:r>
      <w:r w:rsidRPr="00D56DEC">
        <w:t xml:space="preserve"> element identifies the input </w:t>
      </w:r>
      <w:r w:rsidRPr="00092265">
        <w:rPr>
          <w:rStyle w:val="Datatype"/>
        </w:rPr>
        <w:t>Base64Data</w:t>
      </w:r>
      <w:r>
        <w:t xml:space="preserve"> component</w:t>
      </w:r>
      <w:r w:rsidRPr="00D56DEC">
        <w:t xml:space="preserve"> </w:t>
      </w:r>
      <w:r>
        <w:t xml:space="preserve">containing the document </w:t>
      </w:r>
      <w:r w:rsidRPr="00D56DEC">
        <w:t>the signature will be inserted into.</w:t>
      </w:r>
    </w:p>
    <w:p w:rsidR="FFD550FF" w:rsidRDefault="007B105A" w:rsidP="009B32EC">
      <w:pPr>
        <w:pStyle w:val="Member"/>
      </w:pPr>
      <w:r>
        <w:t xml:space="preserve">The OPTIONAL </w:t>
      </w:r>
      <w:r w:rsidRPr="35C1378D">
        <w:rPr>
          <w:rStyle w:val="Datatype"/>
        </w:rPr>
        <w:t>Cr</w:t>
      </w:r>
      <w:r w:rsidRPr="35C1378D">
        <w:rPr>
          <w:rStyle w:val="Datatype"/>
        </w:rPr>
        <w:t>eateEnvelopedSignature</w:t>
      </w:r>
      <w:r>
        <w:t xml:space="preserve"> element, if present, MUST contain one instance of a boolean</w:t>
      </w:r>
      <w:r>
        <w:t xml:space="preserve">. </w:t>
      </w:r>
      <w:r>
        <w:t>Its default value is '</w:t>
      </w:r>
      <w:r>
        <w:rPr>
          <w:color w:val="244061" w:themeColor="accent1" w:themeShade="80"/>
        </w:rPr>
        <w:t>true</w:t>
      </w:r>
      <w:r>
        <w:t xml:space="preserve">'. </w:t>
      </w:r>
      <w:r w:rsidRPr="003A06D0">
        <w:t xml:space="preserve">If the </w:t>
      </w:r>
      <w:r w:rsidRPr="003A06D0">
        <w:rPr>
          <w:rStyle w:val="Datatype"/>
          <w:lang w:val="en-GB"/>
        </w:rPr>
        <w:t>CreateEnvelopedSignature</w:t>
      </w:r>
      <w:r w:rsidRPr="003A06D0">
        <w:t xml:space="preserve"> element is set to true a reference having an enveloped signature transform is created.</w:t>
      </w:r>
    </w:p>
    <w:p w:rsidR="FFD550FF" w:rsidRDefault="007B105A" w:rsidP="002062A5">
      <w:pPr>
        <w:pStyle w:val="berschrift4"/>
      </w:pPr>
      <w:r>
        <w:t xml:space="preserve">SignaturePlacement – </w:t>
      </w:r>
      <w:r>
        <w:t>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w:t>
      </w:r>
      <w:r w:rsidRPr="002062A5">
        <w:rPr>
          <w:rFonts w:eastAsia="Arial" w:cs="Arial"/>
          <w:sz w:val="22"/>
          <w:szCs w:val="22"/>
        </w:rPr>
        <w:t xml:space="preserve">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Aft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XPathFirstChildO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sPrefixMappin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reateEnvelop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ignaturePlacement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xpathAfter"</w:t>
      </w:r>
      <w:r>
        <w:t>: {</w:t>
      </w:r>
    </w:p>
    <w:p w:rsidR="FFD550FF" w:rsidRDefault="007B105A" w:rsidP="002062A5">
      <w:pPr>
        <w:pStyle w:val="Code"/>
        <w:spacing w:line="259" w:lineRule="auto"/>
      </w:pPr>
      <w:r>
        <w:rPr>
          <w:color w:val="31849B" w:themeColor="accent5" w:themeShade="BF"/>
        </w:rPr>
        <w:t xml:space="preserve">      "typ</w:t>
      </w:r>
      <w:r>
        <w:rPr>
          <w:color w:val="31849B" w:themeColor="accent5" w:themeShade="BF"/>
        </w:rPr>
        <w:t>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xpathFirstChildO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xPathAfter"</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xPathFirstChildO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nsDec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whichData"</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createEnvelopedSignatur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aturePlacement – XML Syntax</w:t>
      </w:r>
    </w:p>
    <w:p w:rsidR="FFD550FF" w:rsidRPr="5404FA76" w:rsidRDefault="007B105A"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w:t>
      </w:r>
      <w:r>
        <w:rPr>
          <w:color w:val="31849B" w:themeColor="accent5" w:themeShade="BF"/>
        </w:rPr>
        <w:t>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w:t>
      </w:r>
      <w:r w:rsidRPr="002062A5">
        <w:rPr>
          <w:rFonts w:ascii="Courier New" w:eastAsia="Courier New" w:hAnsi="Courier New" w:cs="Courier New"/>
        </w:rPr>
        <w:t>gnaturePlacemen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94" w:name="_RefComp8A57247D"/>
      <w:r>
        <w:t>Component DocumentWithSignature</w:t>
      </w:r>
      <w:bookmarkEnd w:id="294"/>
    </w:p>
    <w:p w:rsidR="FFD550FF" w:rsidRDefault="00A71F46" w:rsidP="00FD22AC">
      <w:r w:rsidRPr="003A06D0">
        <w:t xml:space="preserve">The </w:t>
      </w:r>
      <w:r w:rsidRPr="003A06D0">
        <w:rPr>
          <w:rFonts w:ascii="Courier New" w:eastAsia="Courier New" w:hAnsi="Courier New" w:cs="Courier New"/>
          <w:lang w:val="en-GB"/>
        </w:rPr>
        <w:t>DocumentWithSignature</w:t>
      </w:r>
      <w:r w:rsidRPr="003A06D0">
        <w:t xml:space="preserve"> component contains a </w:t>
      </w:r>
      <w:r w:rsidRPr="00F71295">
        <w:rPr>
          <w:rStyle w:val="Datatype"/>
        </w:rPr>
        <w:t>Document</w:t>
      </w:r>
      <w:r w:rsidRPr="003A06D0">
        <w:t xml:space="preserve"> with the signature inserted as requested with the </w:t>
      </w:r>
      <w:r w:rsidRPr="00F71295">
        <w:rPr>
          <w:rStyle w:val="Datatype"/>
        </w:rPr>
        <w:t>SignaturePlacement</w:t>
      </w:r>
      <w:r w:rsidRPr="003A06D0">
        <w:t xml:space="preserve"> component.</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Document</w:t>
      </w:r>
      <w:r>
        <w:t xml:space="preserve"> element </w:t>
      </w:r>
      <w:r>
        <w:t xml:space="preserve">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contains the inp</w:t>
      </w:r>
      <w:r w:rsidRPr="003A06D0">
        <w:t>ut document with a signature inserted in some fashion.</w:t>
      </w:r>
    </w:p>
    <w:p w:rsidR="FFD550FF" w:rsidRDefault="007B105A" w:rsidP="009B32EC">
      <w:pPr>
        <w:pStyle w:val="Member"/>
      </w:pPr>
      <w:r>
        <w:t xml:space="preserve">The OPTIONAL </w:t>
      </w:r>
      <w:r w:rsidRPr="35C1378D">
        <w:rPr>
          <w:rStyle w:val="Datatype"/>
        </w:rPr>
        <w:t>WhichDoc</w:t>
      </w:r>
      <w:r>
        <w:t xml:space="preserve"> element, if present, MUST contain one instance of a URI</w:t>
      </w:r>
      <w:r>
        <w:t xml:space="preserve">. </w:t>
      </w:r>
    </w:p>
    <w:p w:rsidR="FFD550FF" w:rsidRDefault="007B105A" w:rsidP="002062A5">
      <w:pPr>
        <w:pStyle w:val="berschrift4"/>
      </w:pPr>
      <w:r>
        <w:t>DocumentWithSignature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w:t>
      </w:r>
      <w:r w:rsidRPr="002062A5">
        <w:rPr>
          <w:rFonts w:eastAsia="Arial" w:cs="Arial"/>
          <w:sz w:val="22"/>
          <w:szCs w:val="22"/>
        </w:rPr>
        <w:t xml:space="preserve">ents defined in the </w:t>
      </w:r>
      <w:r w:rsidRPr="002062A5">
        <w:rPr>
          <w:rFonts w:ascii="Courier New" w:eastAsia="Courier New" w:hAnsi="Courier New" w:cs="Courier New"/>
        </w:rPr>
        <w:t>DocumentWithSignatur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um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oc</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DocumentWithSignatur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doc"</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whichDoc"</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DocumentWithSignature – XML Syntax</w:t>
      </w:r>
    </w:p>
    <w:p w:rsidR="FFD550FF" w:rsidRPr="5404FA76" w:rsidRDefault="007B105A"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lastRenderedPageBreak/>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w:t>
      </w:r>
      <w:r>
        <w:t xml:space="preserve">element SHALL implement in XML syntax the sub-component that has a name equal to its local name. </w:t>
      </w:r>
    </w:p>
    <w:p w:rsidR="FFD550FF" w:rsidRDefault="007B105A" w:rsidP="002062A5">
      <w:pPr>
        <w:pStyle w:val="berschrift3"/>
      </w:pPr>
      <w:bookmarkStart w:id="295" w:name="_RefComp3A028835"/>
      <w:r>
        <w:t>Component SignedReferences</w:t>
      </w:r>
      <w:bookmarkEnd w:id="295"/>
    </w:p>
    <w:p w:rsidR="FFD550FF" w:rsidRDefault="00A71F46" w:rsidP="00FD22AC">
      <w:r w:rsidRPr="003A06D0">
        <w:t xml:space="preserve">The </w:t>
      </w:r>
      <w:r w:rsidRPr="003A06D0">
        <w:rPr>
          <w:rFonts w:ascii="Courier New" w:eastAsia="Courier New" w:hAnsi="Courier New" w:cs="Courier New"/>
          <w:lang w:val="en-GB"/>
        </w:rPr>
        <w:t>SignedReferences</w:t>
      </w:r>
      <w:r w:rsidRPr="003A06D0">
        <w:t xml:space="preserve"> component gives the client greater control over how the &lt;ds:Reference&gt; elements are formed.</w:t>
      </w:r>
    </w:p>
    <w:p w:rsidR="FFD550FF" w:rsidRDefault="007B105A" w:rsidP="002062A5">
      <w:r>
        <w:t>Below follows a li</w:t>
      </w:r>
      <w:r>
        <w:t>st of the sub-components that constitute this component:</w:t>
      </w:r>
    </w:p>
    <w:p w:rsidR="FFD550FF" w:rsidRDefault="007B105A" w:rsidP="009B32EC">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w:t>
      </w:r>
      <w:r>
        <w:rPr>
          <w:rStyle w:val="Datatype"/>
          <w:rFonts w:eastAsia="Courier New" w:cs="Courier New"/>
        </w:rPr>
        <w:t>Reference</w:t>
      </w:r>
      <w:r>
        <w:fldChar w:fldCharType="end"/>
      </w:r>
      <w:r>
        <w:t xml:space="preserve">. </w:t>
      </w:r>
    </w:p>
    <w:p w:rsidR="FFD550FF" w:rsidRDefault="007B105A" w:rsidP="002062A5">
      <w:pPr>
        <w:pStyle w:val="berschrift4"/>
      </w:pPr>
      <w:r>
        <w:t>SignedReferences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ignedReferences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signedRe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edReferences – XML Syntax</w:t>
      </w:r>
    </w:p>
    <w:p w:rsidR="FFD550FF" w:rsidRPr="5404FA76" w:rsidRDefault="007B105A"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943634" w:themeColor="accent2" w:themeShade="BF"/>
        </w:rPr>
        <w:t>"</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96" w:name="_RefComp4D2F9EE5"/>
      <w:r>
        <w:t>Component SignedReference</w:t>
      </w:r>
      <w:bookmarkEnd w:id="296"/>
    </w:p>
    <w:p w:rsidR="FFD550FF" w:rsidRDefault="00A71F46" w:rsidP="00FD22AC">
      <w:r w:rsidRPr="003A06D0">
        <w:t xml:space="preserve">Each </w:t>
      </w:r>
      <w:r w:rsidRPr="003A06D0">
        <w:rPr>
          <w:rFonts w:ascii="Courier New" w:eastAsia="Courier New" w:hAnsi="Courier New" w:cs="Courier New"/>
          <w:lang w:val="en-GB"/>
        </w:rPr>
        <w:t>SignedReference</w:t>
      </w:r>
      <w:r w:rsidRPr="003A06D0">
        <w:t xml:space="preserve"> component refers to an input </w:t>
      </w:r>
      <w:r w:rsidRPr="001579B5">
        <w:rPr>
          <w:rStyle w:val="Datatype"/>
        </w:rPr>
        <w:t>DocumentBase</w:t>
      </w:r>
      <w:r>
        <w:t xml:space="preserve"> component</w:t>
      </w:r>
      <w:r w:rsidRPr="003A06D0">
        <w:t xml:space="preserve"> and allows multiple </w:t>
      </w:r>
      <w:r w:rsidRPr="003A06D0">
        <w:rPr>
          <w:rStyle w:val="Datatype"/>
          <w:lang w:val="en-GB"/>
        </w:rPr>
        <w:t>&lt;ds:Reference&gt;</w:t>
      </w:r>
      <w:r w:rsidRPr="003A06D0">
        <w:t xml:space="preserve"> elements to be based on a single </w:t>
      </w:r>
      <w:r>
        <w:t xml:space="preserve">or multiple </w:t>
      </w:r>
      <w:r w:rsidRPr="003A06D0">
        <w:t>input document</w:t>
      </w:r>
      <w:r>
        <w:t>s</w:t>
      </w:r>
      <w:r w:rsidRPr="003A06D0">
        <w:t xml:space="preserve">. Furthermore, the client can request additional transforms to be applied to each </w:t>
      </w:r>
      <w:r w:rsidRPr="003A06D0">
        <w:rPr>
          <w:rStyle w:val="Datatype"/>
          <w:lang w:val="en-GB"/>
        </w:rPr>
        <w:t>&lt;ds:Reference&gt;</w:t>
      </w:r>
      <w:r w:rsidRPr="003A06D0">
        <w:t xml:space="preserve">, and can set each </w:t>
      </w:r>
      <w:r w:rsidRPr="003A06D0">
        <w:rPr>
          <w:rStyle w:val="Datatype"/>
          <w:lang w:val="en-GB"/>
        </w:rPr>
        <w:t>&lt;ds:Reference&gt;</w:t>
      </w:r>
      <w:r w:rsidRPr="003A06D0">
        <w:t xml:space="preserve"> element’s </w:t>
      </w:r>
      <w:r w:rsidRPr="003A06D0">
        <w:rPr>
          <w:rStyle w:val="Datatype"/>
          <w:lang w:val="en-GB"/>
        </w:rPr>
        <w:t>Id</w:t>
      </w:r>
      <w:r w:rsidRPr="003A06D0">
        <w:t xml:space="preserve"> or </w:t>
      </w:r>
      <w:r w:rsidRPr="003A06D0">
        <w:rPr>
          <w:rStyle w:val="Datatype"/>
          <w:lang w:val="en-GB"/>
        </w:rPr>
        <w:t>URI</w:t>
      </w:r>
      <w:r w:rsidRPr="003A06D0">
        <w:t xml:space="preserve"> attribute. These aspects of the </w:t>
      </w:r>
      <w:r w:rsidRPr="003A06D0">
        <w:rPr>
          <w:rStyle w:val="Datatype"/>
          <w:lang w:val="en-GB"/>
        </w:rPr>
        <w:t>&lt;ds:Reference&gt;</w:t>
      </w:r>
      <w:r w:rsidRPr="003A06D0">
        <w:t xml:space="preserve"> can only be set through the </w:t>
      </w:r>
      <w:r w:rsidRPr="003A06D0">
        <w:rPr>
          <w:rFonts w:ascii="Courier New" w:eastAsia="Courier New" w:hAnsi="Courier New" w:cs="Courier New"/>
          <w:lang w:val="en-GB"/>
        </w:rPr>
        <w:t>SignedReference</w:t>
      </w:r>
      <w:r w:rsidRPr="003A06D0">
        <w:t xml:space="preserve"> component; they cannot be set through the input documents, since they are aspects of the reference to the input document, not the input document itself.</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w:t>
      </w:r>
      <w:r>
        <w:t xml:space="preserve">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The </w:t>
      </w:r>
      <w:r w:rsidRPr="003A06D0">
        <w:rPr>
          <w:rStyle w:val="Datatype"/>
          <w:lang w:val="en-GB"/>
        </w:rPr>
        <w:t>Transforms</w:t>
      </w:r>
      <w:r w:rsidRPr="003A06D0">
        <w:t xml:space="preserve"> element requests the server to perform additional transforms on this reference.</w:t>
      </w:r>
    </w:p>
    <w:p w:rsidR="FFD550FF" w:rsidRDefault="007B105A" w:rsidP="009B32EC">
      <w:pPr>
        <w:pStyle w:val="Member"/>
      </w:pPr>
      <w:r>
        <w:t xml:space="preserve">The </w:t>
      </w:r>
      <w:r w:rsidRPr="35C1378D">
        <w:rPr>
          <w:rStyle w:val="Datatype"/>
        </w:rPr>
        <w:t>WhichDocument</w:t>
      </w:r>
      <w:r>
        <w:t xml:space="preserve"> element </w:t>
      </w:r>
      <w:r>
        <w:t>MUST contain one instance of a unique identifier reference</w:t>
      </w:r>
      <w:r>
        <w:t xml:space="preserve">. </w:t>
      </w:r>
      <w:r w:rsidRPr="003A06D0">
        <w:t xml:space="preserve">This defines which input </w:t>
      </w:r>
      <w:r w:rsidRPr="001579B5">
        <w:rPr>
          <w:rStyle w:val="Datatype"/>
        </w:rPr>
        <w:t>DocumentBase</w:t>
      </w:r>
      <w:r>
        <w:t xml:space="preserve"> component</w:t>
      </w:r>
      <w:r w:rsidRPr="003A06D0">
        <w:t xml:space="preserve"> this reference refers to.</w:t>
      </w:r>
    </w:p>
    <w:p w:rsidR="FFD550FF" w:rsidRDefault="007B105A"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If this element is present, the corresponding</w:t>
      </w:r>
      <w:r w:rsidRPr="003A06D0">
        <w:t xml:space="preserve"> </w:t>
      </w:r>
      <w:r w:rsidRPr="003A06D0">
        <w:rPr>
          <w:rStyle w:val="Datatype"/>
          <w:lang w:val="en-GB"/>
        </w:rPr>
        <w:t>&lt;ds:Reference&gt;</w:t>
      </w:r>
      <w:r w:rsidRPr="003A06D0">
        <w:t xml:space="preserve"> element’s </w:t>
      </w:r>
      <w:r w:rsidRPr="003A06D0">
        <w:rPr>
          <w:rStyle w:val="Datatype"/>
          <w:lang w:val="en-GB"/>
        </w:rPr>
        <w:t>URI</w:t>
      </w:r>
      <w:r w:rsidRPr="003A06D0">
        <w:t xml:space="preserve"> attribute is set to its value. If it is not present, the </w:t>
      </w:r>
      <w:r w:rsidRPr="003A06D0">
        <w:rPr>
          <w:rStyle w:val="Datatype"/>
          <w:lang w:val="en-GB"/>
        </w:rPr>
        <w:t>URI</w:t>
      </w:r>
      <w:r w:rsidRPr="003A06D0">
        <w:t xml:space="preserve"> attribute is omitted in the corresponding </w:t>
      </w:r>
      <w:r w:rsidRPr="003A06D0">
        <w:rPr>
          <w:rStyle w:val="Datatype"/>
          <w:lang w:val="en-GB"/>
        </w:rPr>
        <w:t>&lt;ds:Reference&gt;.</w:t>
      </w:r>
    </w:p>
    <w:p w:rsidR="FFD550FF" w:rsidRDefault="007B105A" w:rsidP="009B32EC">
      <w:pPr>
        <w:pStyle w:val="Member"/>
      </w:pPr>
      <w:r>
        <w:t xml:space="preserve">The OPTIONAL </w:t>
      </w:r>
      <w:r w:rsidRPr="35C1378D">
        <w:rPr>
          <w:rStyle w:val="Datatype"/>
        </w:rPr>
        <w:t>RefId</w:t>
      </w:r>
      <w:r>
        <w:t xml:space="preserve"> element, if present, MUST contain one instance of a string</w:t>
      </w:r>
      <w:r>
        <w:t xml:space="preserve">. </w:t>
      </w:r>
      <w:r w:rsidRPr="003A06D0">
        <w:t xml:space="preserve">This element sets the </w:t>
      </w:r>
      <w:r w:rsidRPr="003A06D0">
        <w:rPr>
          <w:rStyle w:val="Datatype"/>
          <w:lang w:val="en-GB"/>
        </w:rPr>
        <w:t>Id</w:t>
      </w:r>
      <w:r w:rsidRPr="003A06D0">
        <w:t xml:space="preserve"> att</w:t>
      </w:r>
      <w:r w:rsidRPr="003A06D0">
        <w:t xml:space="preserve">ribute of the corresponding </w:t>
      </w:r>
      <w:r w:rsidRPr="003A06D0">
        <w:rPr>
          <w:rStyle w:val="Datatype"/>
          <w:lang w:val="en-GB"/>
        </w:rPr>
        <w:t>&lt;ds:Reference&gt;.</w:t>
      </w:r>
    </w:p>
    <w:p w:rsidR="FFD550FF" w:rsidRDefault="007B105A" w:rsidP="002062A5">
      <w:pPr>
        <w:pStyle w:val="berschrift4"/>
      </w:pPr>
      <w:r>
        <w:t>SignedReference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perties of the JSON object SHALL implement the sub-co</w:t>
      </w:r>
      <w:r w:rsidRPr="002062A5">
        <w:rPr>
          <w:rFonts w:eastAsia="Arial" w:cs="Arial"/>
          <w:sz w:val="22"/>
          <w:szCs w:val="22"/>
        </w:rPr>
        <w:t xml:space="preserve">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ocum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ignedReferenc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transfor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w:t>
      </w:r>
      <w:r>
        <w:rPr>
          <w:color w:val="244061" w:themeColor="accent1" w:themeShade="80"/>
        </w:rPr>
        <w:t>-Transform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whichDoc"</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UR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edReference – XML Syntax</w:t>
      </w:r>
    </w:p>
    <w:p w:rsidR="FFD550FF" w:rsidRPr="5404FA76" w:rsidRDefault="007B105A"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97" w:name="_RefCompE4381A2D"/>
      <w:r>
        <w:t xml:space="preserve">Component </w:t>
      </w:r>
      <w:r>
        <w:t>VerifyManifestResults</w:t>
      </w:r>
      <w:bookmarkEnd w:id="297"/>
    </w:p>
    <w:p w:rsidR="FFD550FF" w:rsidRDefault="00A71F46" w:rsidP="00FD22AC">
      <w:r w:rsidRPr="003A06D0">
        <w:t xml:space="preserve">The results of verifying individual </w:t>
      </w:r>
      <w:r w:rsidRPr="003A06D0">
        <w:rPr>
          <w:rStyle w:val="Datatype"/>
          <w:lang w:val="en-GB"/>
        </w:rPr>
        <w:t>&lt;ds:Reference&gt;</w:t>
      </w:r>
      <w:r w:rsidRPr="003A06D0">
        <w:t xml:space="preserve">'s within a </w:t>
      </w:r>
      <w:r w:rsidRPr="003A06D0">
        <w:rPr>
          <w:rStyle w:val="Datatype"/>
          <w:lang w:val="en-GB"/>
        </w:rPr>
        <w:t>&lt;ds:Manifest&gt;</w:t>
      </w:r>
      <w:r w:rsidRPr="003A06D0">
        <w:t xml:space="preserve"> are returned in the </w:t>
      </w:r>
      <w:r w:rsidRPr="003A06D0">
        <w:rPr>
          <w:rFonts w:ascii="Courier New" w:eastAsia="Courier New" w:hAnsi="Courier New" w:cs="Courier New"/>
          <w:lang w:val="en-GB"/>
        </w:rPr>
        <w:t>VerifyManifestResults</w:t>
      </w:r>
      <w:r w:rsidRPr="003A06D0">
        <w:t xml:space="preserve"> component.</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ManifestResult</w:t>
      </w:r>
      <w:r>
        <w:t xml:space="preserve"> element MUS</w:t>
      </w:r>
      <w:r>
        <w:t xml:space="preserve">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rsidR="FFD550FF" w:rsidRDefault="007B105A" w:rsidP="002062A5">
      <w:pPr>
        <w:pStyle w:val="berschrift4"/>
      </w:pPr>
      <w:r>
        <w:t>VerifyManifestResults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perties o</w:t>
      </w:r>
      <w:r w:rsidRPr="002062A5">
        <w:rPr>
          <w:rFonts w:eastAsia="Arial" w:cs="Arial"/>
          <w:sz w:val="22"/>
          <w:szCs w:val="22"/>
        </w:rPr>
        <w:t xml:space="preserve">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anifestResul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w:t>
      </w:r>
      <w:r w:rsidRPr="002062A5">
        <w:rPr>
          <w:rFonts w:eastAsia="Arial" w:cs="Arial"/>
          <w:sz w:val="22"/>
          <w:szCs w:val="22"/>
        </w:rPr>
        <w:t>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VerifyManifestResultsType"</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resul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VerifyManifestResults – XML Syntax</w:t>
      </w:r>
    </w:p>
    <w:p w:rsidR="FFD550FF" w:rsidRPr="5404FA76" w:rsidRDefault="007B105A"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VerifyMani</w:t>
      </w:r>
      <w:r w:rsidRPr="002062A5">
        <w:rPr>
          <w:rFonts w:ascii="Courier New" w:eastAsia="Courier New" w:hAnsi="Courier New" w:cs="Courier New"/>
        </w:rPr>
        <w:t>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w:t>
      </w:r>
      <w:r>
        <w:rPr>
          <w:color w:val="244061" w:themeColor="accent1" w:themeShade="80"/>
        </w:rPr>
        <w:t>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98" w:name="_RefComp436DAB8C"/>
      <w:r>
        <w:t>Component ManifestResult</w:t>
      </w:r>
      <w:bookmarkEnd w:id="298"/>
    </w:p>
    <w:p w:rsidR="FFD550FF" w:rsidRDefault="00A71F46" w:rsidP="00FD22AC">
      <w:r w:rsidRPr="003A06D0">
        <w:t xml:space="preserve">The </w:t>
      </w:r>
      <w:r w:rsidRPr="003A06D0">
        <w:rPr>
          <w:rFonts w:ascii="Courier New" w:eastAsia="Courier New" w:hAnsi="Courier New" w:cs="Courier New"/>
          <w:lang w:val="en-GB"/>
        </w:rPr>
        <w:t>VerifyManifestResults</w:t>
      </w:r>
      <w:r w:rsidRPr="003A06D0">
        <w:t xml:space="preserve"> component is comprised of one or more </w:t>
      </w:r>
      <w:r w:rsidRPr="003A06D0">
        <w:rPr>
          <w:rFonts w:ascii="Courier New" w:eastAsia="Courier New" w:hAnsi="Courier New" w:cs="Courier New"/>
          <w:lang w:val="en-GB"/>
        </w:rPr>
        <w:t>ManifestResult</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ReferenceXpath</w:t>
      </w:r>
      <w:r>
        <w:t xml:space="preserve"> element MUST contain one instance of a string</w:t>
      </w:r>
      <w:r>
        <w:t xml:space="preserve">. </w:t>
      </w:r>
      <w:r w:rsidRPr="003A06D0">
        <w:t xml:space="preserve">This element identifies the manifest </w:t>
      </w:r>
      <w:r w:rsidRPr="003A06D0">
        <w:t>reference, in the XML signature, to which this result pertains.</w:t>
      </w:r>
    </w:p>
    <w:p w:rsidR="FFD550FF" w:rsidRDefault="007B105A" w:rsidP="009B32EC">
      <w:pPr>
        <w:pStyle w:val="Member"/>
      </w:pPr>
      <w:r>
        <w:t xml:space="preserve">The </w:t>
      </w:r>
      <w:r w:rsidRPr="35C1378D">
        <w:rPr>
          <w:rStyle w:val="Datatype"/>
        </w:rPr>
        <w:t>Status</w:t>
      </w:r>
      <w:r>
        <w:t xml:space="preserve"> element MUST contain one instance of a URI</w:t>
      </w:r>
      <w:r>
        <w:t xml:space="preserve">. </w:t>
      </w:r>
      <w:r>
        <w:t>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w:t>
      </w:r>
      <w:r>
        <w:rPr>
          <w:color w:val="244061" w:themeColor="accent1" w:themeShade="80"/>
        </w:rPr>
        <w:t>status:Invalid</w:t>
      </w:r>
      <w:r>
        <w:br/>
      </w:r>
      <w:r w:rsidRPr="003A06D0">
        <w:t xml:space="preserve">This element indicates the manifest validation outcome. </w:t>
      </w:r>
    </w:p>
    <w:p w:rsidR="FFD550FF" w:rsidRDefault="007B105A"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w:t>
      </w:r>
      <w:r>
        <w:t xml:space="preserve">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rsidR="FFD550FF" w:rsidRDefault="007B105A" w:rsidP="002062A5">
      <w:pPr>
        <w:pStyle w:val="berschrift4"/>
      </w:pPr>
      <w:r>
        <w:t>ManifestResult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w:t>
            </w:r>
            <w:r>
              <w:t>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ReferenceXpath</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tatu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sPrefixMappin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ManifestResult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xPath"</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tatu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rPr>
          <w:color w:val="31849B" w:themeColor="accent5" w:themeShade="BF"/>
        </w:rPr>
        <w:t xml:space="preserve">      "enum"</w:t>
      </w:r>
      <w:r>
        <w:t>: [</w:t>
      </w:r>
      <w:r>
        <w:rPr>
          <w:color w:val="244061" w:themeColor="accent1" w:themeShade="80"/>
        </w:rPr>
        <w:t xml:space="preserve">"urn:oasis:names:tc:dss:1.0:manifeststatus:Valid", </w:t>
      </w:r>
      <w:r>
        <w:rPr>
          <w:color w:val="244061" w:themeColor="accent1" w:themeShade="80"/>
        </w:rPr>
        <w:t>"urn:oasis:names:tc:dss:1.0:manifeststatus:Invalid"</w:t>
      </w:r>
      <w:r>
        <w:t>]</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nsDec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ManifestResult – XML Syntax</w:t>
      </w:r>
    </w:p>
    <w:p w:rsidR="FFD550FF" w:rsidRPr="5404FA76" w:rsidRDefault="007B105A"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impleType&gt;</w:t>
      </w:r>
    </w:p>
    <w:p w:rsidR="FFD550FF" w:rsidRDefault="007B105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w:t>
      </w:r>
      <w:r>
        <w:rPr>
          <w:color w:val="244061" w:themeColor="accent1" w:themeShade="80"/>
        </w:rPr>
        <w:t>mes:tc:dss:1.0:manifeststatus:Vali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restriction&gt;</w:t>
      </w:r>
    </w:p>
    <w:p w:rsidR="FFD550FF" w:rsidRDefault="007B105A" w:rsidP="002062A5">
      <w:pPr>
        <w:pStyle w:val="Code"/>
      </w:pPr>
      <w:r>
        <w:rPr>
          <w:color w:val="31849B" w:themeColor="accent5" w:themeShade="BF"/>
        </w:rPr>
        <w:t xml:space="preserve">      &lt;/xs:simpleType&gt;</w:t>
      </w:r>
    </w:p>
    <w:p w:rsidR="FFD550FF" w:rsidRDefault="007B105A" w:rsidP="002062A5">
      <w:pPr>
        <w:pStyle w:val="Code"/>
      </w:pPr>
      <w:r>
        <w:rPr>
          <w:color w:val="31849B" w:themeColor="accent5" w:themeShade="BF"/>
        </w:rPr>
        <w:t xml:space="preserve">    &lt;/xs:elemen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w:t>
      </w:r>
      <w:r>
        <w:rPr>
          <w:color w:val="244061" w:themeColor="accent1" w:themeShade="80"/>
        </w:rPr>
        <w: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299" w:name="_RefComp6E7DE514"/>
      <w:r>
        <w:lastRenderedPageBreak/>
        <w:t>Component UseVerificationTime</w:t>
      </w:r>
      <w:bookmarkEnd w:id="299"/>
    </w:p>
    <w:p w:rsidR="FFD550FF" w:rsidRDefault="00A71F46" w:rsidP="00FD22AC">
      <w:r w:rsidRPr="003A06D0">
        <w:t xml:space="preserve">This </w:t>
      </w:r>
      <w:r w:rsidRPr="003A06D0">
        <w:rPr>
          <w:rFonts w:ascii="Courier New" w:eastAsia="Courier New" w:hAnsi="Courier New" w:cs="Courier New"/>
          <w:lang w:val="en-GB"/>
        </w:rPr>
        <w:t>UseVerificationTime</w:t>
      </w:r>
      <w:r w:rsidRPr="003A06D0">
        <w:t xml:space="preserve"> component instructs the server to attempt to determine the signature’s validity at the specified time, instead of a time determined by the server policy.</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CurrentTime</w:t>
      </w:r>
      <w:r>
        <w:t xml:space="preserve"> element, if present, MUST contain one instance of a boolean</w:t>
      </w:r>
      <w:r>
        <w:t xml:space="preserve">. </w:t>
      </w:r>
      <w:r>
        <w:t>Its default value is '</w:t>
      </w:r>
      <w:r>
        <w:rPr>
          <w:color w:val="244061" w:themeColor="accent1" w:themeShade="80"/>
        </w:rPr>
        <w:t>false</w:t>
      </w:r>
      <w:r>
        <w:t xml:space="preserve">'. </w:t>
      </w:r>
      <w:r w:rsidRPr="003A06D0">
        <w:t>This element instructs the server to use its current time (normally the time associated with the server-side request processing).</w:t>
      </w:r>
    </w:p>
    <w:p w:rsidR="FFD550FF" w:rsidRDefault="007B105A" w:rsidP="009B32EC">
      <w:pPr>
        <w:pStyle w:val="Member"/>
      </w:pPr>
      <w:r>
        <w:t>The OPTION</w:t>
      </w:r>
      <w:r>
        <w:t xml:space="preserve">AL </w:t>
      </w:r>
      <w:r w:rsidRPr="35C1378D">
        <w:rPr>
          <w:rStyle w:val="Datatype"/>
        </w:rPr>
        <w:t>SpecificTime</w:t>
      </w:r>
      <w:r>
        <w:t xml:space="preserve"> element, if present, MUST contain one instance of a date/time value</w:t>
      </w:r>
      <w:r>
        <w:t xml:space="preserve">. </w:t>
      </w:r>
      <w:r w:rsidRPr="003A06D0">
        <w:t xml:space="preserve">The </w:t>
      </w:r>
      <w:r w:rsidRPr="003A06D0">
        <w:rPr>
          <w:rStyle w:val="Datatype"/>
          <w:lang w:val="en-GB"/>
        </w:rPr>
        <w:t>SpecificTime</w:t>
      </w:r>
      <w:r w:rsidRPr="003A06D0">
        <w:t xml:space="preserve"> element allows the client to manage manually the time instant used in the verification process. It SHOULD be expressed as UTC time (Coordinated Universal </w:t>
      </w:r>
      <w:r w:rsidRPr="003A06D0">
        <w:t>Time) to reduce confusion with the local time zone use.</w:t>
      </w:r>
    </w:p>
    <w:p w:rsidR="FFD550FF" w:rsidRDefault="007B105A" w:rsidP="009B32EC">
      <w:pPr>
        <w:pStyle w:val="Member"/>
      </w:pPr>
      <w:r>
        <w:t xml:space="preserve">The OPTIONAL </w:t>
      </w:r>
      <w:r w:rsidRPr="35C1378D">
        <w:rPr>
          <w:rStyle w:val="Datatype"/>
        </w:rPr>
        <w:t>Base64Content</w:t>
      </w:r>
      <w:r>
        <w:t xml:space="preserve"> element, if present, MUST contain base64 encoded binary data</w:t>
      </w:r>
      <w:r>
        <w:t xml:space="preserve">. </w:t>
      </w:r>
      <w:r w:rsidRPr="003A06D0">
        <w:t xml:space="preserve">The </w:t>
      </w:r>
      <w:r w:rsidRPr="003A06D0">
        <w:rPr>
          <w:rStyle w:val="Datatype"/>
          <w:lang w:val="en-GB"/>
        </w:rPr>
        <w:t>Base64Content</w:t>
      </w:r>
      <w:r w:rsidRPr="003A06D0">
        <w:t xml:space="preserve"> element allows the provision of additional date/time data.</w:t>
      </w:r>
    </w:p>
    <w:p w:rsidR="FFD550FF" w:rsidRDefault="007B105A" w:rsidP="002062A5">
      <w:pPr>
        <w:pStyle w:val="berschrift4"/>
      </w:pPr>
      <w:r>
        <w:t>UseVerificationTime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urrent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pecific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Cont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UseVerificationTim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currTim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7B105A"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pecTim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b64Conten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7B105A"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lastRenderedPageBreak/>
        <w:t>UseVerificationTime – XML Syntax</w:t>
      </w:r>
    </w:p>
    <w:p w:rsidR="FFD550FF" w:rsidRPr="5404FA76" w:rsidRDefault="007B105A"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w:t>
      </w:r>
      <w:r>
        <w:rPr>
          <w:color w:val="244061" w:themeColor="accent1" w:themeShade="80"/>
        </w:rPr>
        <w:t>tionTim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0" w:name="_RefComp00F39FBD"/>
      <w:r>
        <w:t>Component AdditionalTimeInfo</w:t>
      </w:r>
      <w:bookmarkEnd w:id="300"/>
    </w:p>
    <w:p w:rsidR="FFD550FF" w:rsidRDefault="00A71F46" w:rsidP="00FD22AC">
      <w:r w:rsidRPr="003A06D0">
        <w:t xml:space="preserve">The </w:t>
      </w:r>
      <w:r w:rsidRPr="003A06D0">
        <w:rPr>
          <w:rFonts w:ascii="Courier New" w:eastAsia="Courier New" w:hAnsi="Courier New" w:cs="Courier New"/>
          <w:lang w:val="en-GB"/>
        </w:rPr>
        <w:t>AdditionalTimeInfo</w:t>
      </w:r>
      <w:r w:rsidRPr="003A06D0">
        <w:t xml:space="preserve"> component contains other time instant(s) relevant in the context of the verification time determination.</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value</w:t>
      </w:r>
      <w:r>
        <w:t xml:space="preserve"> element MUST contain one instance of a date/time value</w:t>
      </w:r>
      <w:r>
        <w:t xml:space="preserve">. </w:t>
      </w:r>
    </w:p>
    <w:p w:rsidR="FFD550FF" w:rsidRDefault="007B105A" w:rsidP="009B32EC">
      <w:pPr>
        <w:pStyle w:val="Member"/>
      </w:pPr>
      <w:r>
        <w:t xml:space="preserve">The </w:t>
      </w:r>
      <w:r w:rsidRPr="35C1378D">
        <w:rPr>
          <w:rStyle w:val="Datatype"/>
        </w:rPr>
        <w:t>Type</w:t>
      </w:r>
      <w:r>
        <w:t xml:space="preserve"> element MUST contain on</w:t>
      </w:r>
      <w:r>
        <w:t>e instance of a URI</w:t>
      </w:r>
      <w:r>
        <w:t xml:space="preserve">. </w:t>
      </w:r>
      <w:r>
        <w:t>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w:t>
      </w:r>
      <w:r>
        <w:rPr>
          <w:color w:val="244061" w:themeColor="accent1" w:themeShade="80"/>
        </w:rPr>
        <w:t>ObjectTimestamp</w:t>
      </w:r>
      <w:r>
        <w:br/>
      </w:r>
      <w:r>
        <w:rPr>
          <w:color w:val="244061" w:themeColor="accent1" w:themeShade="80"/>
        </w:rPr>
        <w:t>urn:oasis:names:tc:dss:1.0:additionaltimeinfo:claimedSigningTime</w:t>
      </w:r>
      <w:r>
        <w:br/>
      </w:r>
      <w:r w:rsidRPr="003A06D0">
        <w:t xml:space="preserve">The </w:t>
      </w:r>
      <w:r w:rsidRPr="003A06D0">
        <w:rPr>
          <w:rStyle w:val="Datatype"/>
          <w:lang w:val="en-GB"/>
        </w:rPr>
        <w:t>Type</w:t>
      </w:r>
      <w:r w:rsidRPr="003A06D0">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t xml:space="preserve"> and SHOULD be expressed as UTC time (Coordinated Universal Time). Profiles </w:t>
      </w:r>
      <w:r w:rsidRPr="003A06D0">
        <w:t xml:space="preserve">MAY include and define new values for the </w:t>
      </w:r>
      <w:r w:rsidRPr="003A06D0">
        <w:rPr>
          <w:rStyle w:val="Datatype"/>
          <w:lang w:val="en-GB"/>
        </w:rPr>
        <w:t>Type</w:t>
      </w:r>
      <w:r w:rsidRPr="003A06D0">
        <w:t xml:space="preserve"> attribute.</w:t>
      </w:r>
    </w:p>
    <w:p w:rsidR="FFD550FF" w:rsidRDefault="007B105A" w:rsidP="009B32EC">
      <w:pPr>
        <w:pStyle w:val="Member"/>
      </w:pPr>
      <w:r>
        <w:t xml:space="preserve">The OPTIONAL </w:t>
      </w:r>
      <w:r w:rsidRPr="35C1378D">
        <w:rPr>
          <w:rStyle w:val="Datatype"/>
        </w:rPr>
        <w:t>Ref</w:t>
      </w:r>
      <w:r>
        <w:t xml:space="preserve"> element, if present, MUST contain one instance of a string</w:t>
      </w:r>
      <w:r>
        <w:t xml:space="preserve">. </w:t>
      </w:r>
      <w:r w:rsidRPr="003A06D0">
        <w:t>It allows to establish references to the source of the time information, and SHOULD be used when there is a need to disam</w:t>
      </w:r>
      <w:r w:rsidRPr="003A06D0">
        <w:t xml:space="preserve">biguate several </w:t>
      </w:r>
      <w:r w:rsidRPr="003A06D0">
        <w:rPr>
          <w:rStyle w:val="Datatype"/>
          <w:lang w:val="en-GB"/>
        </w:rPr>
        <w:t>AdditionalTimeInfo</w:t>
      </w:r>
      <w:r w:rsidRPr="003A06D0">
        <w:t xml:space="preserve"> components with the same </w:t>
      </w:r>
      <w:r w:rsidRPr="003A06D0">
        <w:rPr>
          <w:rStyle w:val="Datatype"/>
          <w:lang w:val="en-GB"/>
        </w:rPr>
        <w:t>Type</w:t>
      </w:r>
      <w:r w:rsidRPr="003A06D0">
        <w:t xml:space="preserve"> attribute.</w:t>
      </w:r>
    </w:p>
    <w:p w:rsidR="FFD550FF" w:rsidRDefault="007B105A" w:rsidP="002062A5">
      <w:pPr>
        <w:pStyle w:val="berschrift4"/>
      </w:pPr>
      <w:r>
        <w:t>AdditionalTimeInfo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perties of t</w:t>
      </w:r>
      <w:r w:rsidRPr="002062A5">
        <w:rPr>
          <w:rFonts w:eastAsia="Arial" w:cs="Arial"/>
          <w:sz w:val="22"/>
          <w:szCs w:val="22"/>
        </w:rPr>
        <w:t xml:space="preserve">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rsidR="FFD550FF" w:rsidRPr="0202B381" w:rsidRDefault="007B105A" w:rsidP="002062A5">
      <w:r w:rsidRPr="002062A5">
        <w:rPr>
          <w:rFonts w:eastAsia="Arial" w:cs="Arial"/>
          <w:sz w:val="22"/>
          <w:szCs w:val="22"/>
        </w:rPr>
        <w:lastRenderedPageBreak/>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AdditionalTimeInfo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valu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AdditionalTimeInfo – XML Syntax</w:t>
      </w:r>
    </w:p>
    <w:p w:rsidR="FFD550FF" w:rsidRPr="5404FA76" w:rsidRDefault="007B105A"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w:t>
      </w:r>
      <w:r>
        <w:rPr>
          <w:color w:val="244061" w:themeColor="accent1" w:themeShade="80"/>
        </w:rPr>
        <w:t>eInfo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imple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impleType&gt;</w:t>
      </w:r>
    </w:p>
    <w:p w:rsidR="FFD550FF" w:rsidRDefault="007B105A"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w:t>
      </w:r>
      <w:r>
        <w:rPr>
          <w:color w:val="244061" w:themeColor="accent1" w:themeShade="80"/>
        </w:rPr>
        <w:t>naltimeinfo:signatureTimestamp</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restriction&gt;</w:t>
      </w:r>
    </w:p>
    <w:p w:rsidR="FFD550FF" w:rsidRDefault="007B105A" w:rsidP="002062A5">
      <w:pPr>
        <w:pStyle w:val="Code"/>
      </w:pPr>
      <w:r>
        <w:rPr>
          <w:color w:val="31849B" w:themeColor="accent5" w:themeShade="BF"/>
        </w:rPr>
        <w:t xml:space="preserve">        &lt;/xs:simpleType&gt;</w:t>
      </w:r>
    </w:p>
    <w:p w:rsidR="FFD550FF" w:rsidRDefault="007B105A" w:rsidP="002062A5">
      <w:pPr>
        <w:pStyle w:val="Code"/>
      </w:pPr>
      <w:r>
        <w:rPr>
          <w:color w:val="31849B" w:themeColor="accent5" w:themeShade="BF"/>
        </w:rPr>
        <w:t xml:space="preserve">      &lt;/xs:attribut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simple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1" w:name="_RefCompADA9612D"/>
      <w:r>
        <w:t>Component VerificationTimeInfo</w:t>
      </w:r>
      <w:bookmarkEnd w:id="301"/>
    </w:p>
    <w:p w:rsidR="FFD550FF" w:rsidRDefault="00A71F46" w:rsidP="00FD22AC">
      <w:r w:rsidRPr="003A06D0">
        <w:t xml:space="preserve">The </w:t>
      </w:r>
      <w:r w:rsidRPr="003A06D0">
        <w:rPr>
          <w:rFonts w:ascii="Courier New" w:eastAsia="Courier New" w:hAnsi="Courier New" w:cs="Courier New"/>
          <w:lang w:val="en-GB"/>
        </w:rPr>
        <w:t>VerificationTimeInfo</w:t>
      </w:r>
      <w:r w:rsidRPr="003A06D0">
        <w:t xml:space="preserve"> component allows the client to obtain the time instant used by the server to validate the signature.</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w:t>
      </w:r>
      <w:r w:rsidRPr="35C1378D">
        <w:rPr>
          <w:rStyle w:val="Datatype"/>
        </w:rPr>
        <w:t>VerificationTime</w:t>
      </w:r>
      <w:r>
        <w:t xml:space="preserve"> element MUST contain one instance of a date/time val</w:t>
      </w:r>
      <w:r>
        <w:t>ue</w:t>
      </w:r>
      <w:r>
        <w:t xml:space="preserve">. </w:t>
      </w:r>
      <w:r w:rsidRPr="003A06D0">
        <w:t>This time instant used by the server when verifying the signature. It SHOULD be expressed as UTC time (Coordinated Universal Time) to reduce confusion with the local time zone use.</w:t>
      </w:r>
    </w:p>
    <w:p w:rsidR="FFD550FF" w:rsidRDefault="007B105A" w:rsidP="009B32EC">
      <w:pPr>
        <w:pStyle w:val="Member"/>
      </w:pPr>
      <w:r>
        <w:t xml:space="preserve">The OPTIONAL </w:t>
      </w:r>
      <w:r w:rsidRPr="35C1378D">
        <w:rPr>
          <w:rStyle w:val="Datatype"/>
        </w:rPr>
        <w:t>AdditionalTimeInfo</w:t>
      </w:r>
      <w:r>
        <w:t xml:space="preserve"> element, if present, MAY occur zero or </w:t>
      </w:r>
      <w:r>
        <w:t xml:space="preserve">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rsidRPr="003A06D0">
        <w:t xml:space="preserve">The </w:t>
      </w:r>
      <w:r w:rsidRPr="003A06D0">
        <w:rPr>
          <w:rStyle w:val="Datatype"/>
          <w:lang w:val="en-GB"/>
        </w:rPr>
        <w:t>AdditionalTimeInfo</w:t>
      </w:r>
      <w:r w:rsidRPr="003A06D0">
        <w:t xml:space="preserve"> element can contain any other time instant(s) relevant in the context of the verification time determination.</w:t>
      </w:r>
    </w:p>
    <w:p w:rsidR="FFD550FF" w:rsidRDefault="007B105A" w:rsidP="002062A5">
      <w:pPr>
        <w:pStyle w:val="berschrift4"/>
      </w:pPr>
      <w:r>
        <w:t>VerificationTimeInfo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VerificationTimeInfo</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ication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dditional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VerificationTimeInfo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verificationTim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dditionalTimeInfo"</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7B105A" w:rsidP="002062A5">
      <w:pPr>
        <w:pStyle w:val="Code"/>
        <w:spacing w:line="259" w:lineRule="auto"/>
      </w:pPr>
      <w:r>
        <w:t xml:space="preserve"> </w:t>
      </w: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VerificationTimeInfo – XML Syntax</w:t>
      </w:r>
    </w:p>
    <w:p w:rsidR="FFD550FF" w:rsidRPr="5404FA76" w:rsidRDefault="007B105A"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XML element SHALL implement in XML syntax the sub-component</w:t>
      </w:r>
      <w:r>
        <w:t xml:space="preserve"> that has a name equal to its local name. </w:t>
      </w:r>
    </w:p>
    <w:p w:rsidR="FFD550FF" w:rsidRDefault="007B105A" w:rsidP="002062A5">
      <w:pPr>
        <w:pStyle w:val="berschrift3"/>
      </w:pPr>
      <w:bookmarkStart w:id="302" w:name="_RefCompB4921F5C"/>
      <w:r>
        <w:t>Component AdditionalKeyInfo</w:t>
      </w:r>
      <w:bookmarkEnd w:id="302"/>
    </w:p>
    <w:p w:rsidR="FFD550FF" w:rsidRDefault="00A71F46" w:rsidP="00FD22AC">
      <w:r w:rsidRPr="003A06D0">
        <w:t xml:space="preserve">The </w:t>
      </w:r>
      <w:r w:rsidRPr="003A06D0">
        <w:rPr>
          <w:rFonts w:ascii="Courier New" w:eastAsia="Courier New" w:hAnsi="Courier New" w:cs="Courier New"/>
          <w:lang w:val="en-GB"/>
        </w:rPr>
        <w:t>AdditionalKeyInfo</w:t>
      </w:r>
      <w:r w:rsidRPr="003A06D0">
        <w:t xml:space="preserve"> component provides the server with additional data (such as certificates and CRLs) which it can use to validate the signature.</w:t>
      </w:r>
    </w:p>
    <w:p w:rsidR="FFD550FF" w:rsidRDefault="007B105A" w:rsidP="002062A5">
      <w:r>
        <w:t>Below follows a list of the sub-comp</w:t>
      </w:r>
      <w:r>
        <w:t>onents that constitute this component:</w:t>
      </w:r>
    </w:p>
    <w:p w:rsidR="FFD550FF" w:rsidRDefault="007B105A"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rsidRPr="003A06D0">
        <w:t>This element contains a base64-encoded digest of a certificate.</w:t>
      </w:r>
    </w:p>
    <w:p w:rsidR="FFD550FF" w:rsidRDefault="007B105A" w:rsidP="009B32EC">
      <w:pPr>
        <w:pStyle w:val="Member"/>
      </w:pPr>
      <w:r>
        <w:t xml:space="preserve">The OPTIONAL </w:t>
      </w:r>
      <w:r w:rsidRPr="35C1378D">
        <w:rPr>
          <w:rStyle w:val="Datatype"/>
        </w:rPr>
        <w:t>X509SubjectName</w:t>
      </w:r>
      <w:r>
        <w:t xml:space="preserve"> element, if present, MUST contain one instance of a string</w:t>
      </w:r>
      <w:r>
        <w:t xml:space="preserve">. </w:t>
      </w:r>
      <w:r w:rsidRPr="003A06D0">
        <w:t>This element contains an X.509 subject</w:t>
      </w:r>
      <w:r w:rsidRPr="003A06D0">
        <w:t xml:space="preserve"> distinguished name that is represented as a string.</w:t>
      </w:r>
    </w:p>
    <w:p w:rsidR="FFD550FF" w:rsidRDefault="007B105A" w:rsidP="009B32EC">
      <w:pPr>
        <w:pStyle w:val="Member"/>
      </w:pPr>
      <w:r>
        <w:t xml:space="preserve">The OPTIONAL </w:t>
      </w:r>
      <w:r w:rsidRPr="35C1378D">
        <w:rPr>
          <w:rStyle w:val="Datatype"/>
        </w:rPr>
        <w:t>X509SKI</w:t>
      </w:r>
      <w:r>
        <w:t xml:space="preserve"> element, if present, MUST contain one instance of base64 encoded binary data</w:t>
      </w:r>
      <w:r>
        <w:t xml:space="preserve">. </w:t>
      </w:r>
      <w:r w:rsidRPr="003A06D0">
        <w:t>This element contains the base64 encoded value of a X509 V.3 SubjectKeyIdentifier.</w:t>
      </w:r>
    </w:p>
    <w:p w:rsidR="FFD550FF" w:rsidRDefault="007B105A" w:rsidP="009B32EC">
      <w:pPr>
        <w:pStyle w:val="Member"/>
      </w:pPr>
      <w:r>
        <w:t xml:space="preserve">The OPTIONAL </w:t>
      </w:r>
      <w:r w:rsidRPr="35C1378D">
        <w:rPr>
          <w:rStyle w:val="Datatype"/>
        </w:rPr>
        <w:t>X509Cert</w:t>
      </w:r>
      <w:r w:rsidRPr="35C1378D">
        <w:rPr>
          <w:rStyle w:val="Datatype"/>
        </w:rPr>
        <w: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MAY contain certificates useful to build a certificate chain.</w:t>
      </w:r>
    </w:p>
    <w:p w:rsidR="FFD550FF" w:rsidRDefault="007B105A" w:rsidP="009B32EC">
      <w:pPr>
        <w:pStyle w:val="Member"/>
      </w:pPr>
      <w:r>
        <w:t xml:space="preserve">The OPTIONAL </w:t>
      </w:r>
      <w:r w:rsidRPr="35C1378D">
        <w:rPr>
          <w:rStyle w:val="Datatype"/>
        </w:rPr>
        <w:t>KeyName</w:t>
      </w:r>
      <w:r>
        <w:t xml:space="preserve"> element, if present, MUST contain one instance of a string</w:t>
      </w:r>
      <w:r>
        <w:t xml:space="preserve">. </w:t>
      </w:r>
      <w:r w:rsidRPr="003A06D0">
        <w:t xml:space="preserve">It contains a string value to identify the key. </w:t>
      </w:r>
    </w:p>
    <w:p w:rsidR="FFD550FF" w:rsidRDefault="007B105A" w:rsidP="009B32EC">
      <w:pPr>
        <w:pStyle w:val="Member"/>
      </w:pPr>
      <w:r>
        <w:t xml:space="preserve">The OPTIONAL </w:t>
      </w:r>
      <w:r w:rsidRPr="35C1378D">
        <w:rPr>
          <w:rStyle w:val="Datatype"/>
        </w:rPr>
        <w:t>X509CRL</w:t>
      </w:r>
      <w:r>
        <w:t xml:space="preserve"> element, if present</w:t>
      </w:r>
      <w:r>
        <w:t xml:space="preserve">,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t>T</w:t>
      </w:r>
      <w:r w:rsidRPr="003A06D0">
        <w:t xml:space="preserve">he </w:t>
      </w:r>
      <w:r w:rsidRPr="003A06D0">
        <w:rPr>
          <w:rStyle w:val="Datatype"/>
          <w:lang w:val="en-GB"/>
        </w:rPr>
        <w:t>X509CRL</w:t>
      </w:r>
      <w:r w:rsidRPr="003A06D0">
        <w:t xml:space="preserve"> eleme</w:t>
      </w:r>
      <w:r w:rsidRPr="003A06D0">
        <w:t>nt holds a CRL</w:t>
      </w:r>
      <w:r>
        <w:t xml:space="preserve"> useful for validation</w:t>
      </w:r>
      <w:r w:rsidRPr="003A06D0">
        <w:t>.</w:t>
      </w:r>
    </w:p>
    <w:p w:rsidR="FFD550FF" w:rsidRDefault="007B105A"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This element can be used by the client to provide available OCSP information. The server MAY consider this information. </w:t>
      </w:r>
    </w:p>
    <w:p w:rsidR="FFD550FF" w:rsidRDefault="007B105A" w:rsidP="009B32EC">
      <w:pPr>
        <w:pStyle w:val="Member"/>
      </w:pPr>
      <w:r>
        <w:t xml:space="preserve">The OPTIONAL </w:t>
      </w:r>
      <w:r w:rsidRPr="35C1378D">
        <w:rPr>
          <w:rStyle w:val="Datatype"/>
        </w:rPr>
        <w:t>PoE</w:t>
      </w:r>
      <w:r>
        <w:t xml:space="preserve"> element, if present, MUST contain one instance of</w:t>
      </w:r>
      <w:r>
        <w:t xml:space="preserve">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can be used by the client to provide ‘Proof of Existence’ data. Valid information MAY be considered within the validation process.</w:t>
      </w:r>
    </w:p>
    <w:p w:rsidR="FFD550FF" w:rsidRDefault="007B105A" w:rsidP="002062A5">
      <w:pPr>
        <w:pStyle w:val="berschrift4"/>
      </w:pPr>
      <w:r>
        <w:t>AdditionalKeyInfo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Additio</w:t>
      </w:r>
      <w:r w:rsidRPr="002062A5">
        <w:rPr>
          <w:rFonts w:ascii="Courier New" w:eastAsia="Courier New" w:hAnsi="Courier New" w:cs="Courier New"/>
        </w:rPr>
        <w:t>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w:t>
      </w:r>
      <w:r w:rsidRPr="002062A5">
        <w:rPr>
          <w:rFonts w:eastAsia="Arial" w:cs="Arial"/>
          <w:sz w:val="22"/>
          <w:szCs w:val="22"/>
        </w:rPr>
        <w:t>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Diges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Subject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SK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Certificat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Key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X509CR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CSPRespons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o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AdditionalKeyInfo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ocspresponse"</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x509Digest"</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ub"</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k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cert"</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nam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crl"</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ocsp"</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poe"</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7B105A"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AdditionalKeyInfo – XML Syntax</w:t>
      </w:r>
    </w:p>
    <w:p w:rsidR="FFD550FF" w:rsidRPr="5404FA76" w:rsidRDefault="007B105A"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943634" w:themeColor="accent2" w:themeShade="BF"/>
        </w:rPr>
        <w:t>="</w:t>
      </w:r>
      <w:r>
        <w:rPr>
          <w:color w:val="244061" w:themeColor="accent1" w:themeShade="80"/>
        </w:rPr>
        <w:t>xs:base64Binary</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w:t>
      </w:r>
      <w:r>
        <w:rPr>
          <w:color w:val="244061" w:themeColor="accent1" w:themeShade="80"/>
        </w:rPr>
        <w:t>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3" w:name="_RefCompE64F9E9A"/>
      <w:r>
        <w:t xml:space="preserve">Component </w:t>
      </w:r>
      <w:r>
        <w:t>ProcessingDetails</w:t>
      </w:r>
      <w:bookmarkEnd w:id="303"/>
    </w:p>
    <w:p w:rsidR="FFD550FF" w:rsidRDefault="00A71F46" w:rsidP="00FD22AC">
      <w:r w:rsidRPr="003A06D0">
        <w:t xml:space="preserve">The </w:t>
      </w:r>
      <w:r w:rsidRPr="003A06D0">
        <w:rPr>
          <w:rFonts w:ascii="Courier New" w:eastAsia="Courier New" w:hAnsi="Courier New" w:cs="Courier New"/>
          <w:lang w:val="en-GB"/>
        </w:rPr>
        <w:t>ProcessingDetails</w:t>
      </w:r>
      <w:r w:rsidRPr="003A06D0">
        <w:t xml:space="preserve"> component elaborates on what signature verification steps succeeded or failed.</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ValidDetail</w:t>
      </w:r>
      <w:r>
        <w:t xml:space="preserve"> element, if present, MAY occur zero o</w:t>
      </w:r>
      <w:r>
        <w:t xml:space="preserve">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ValidDetail</w:t>
      </w:r>
      <w:r w:rsidRPr="003A06D0">
        <w:t xml:space="preserve"> element holds verification details that were evaluated and found to be valid.</w:t>
      </w:r>
    </w:p>
    <w:p w:rsidR="FFD550FF" w:rsidRDefault="007B105A" w:rsidP="009B32EC">
      <w:pPr>
        <w:pStyle w:val="Member"/>
      </w:pPr>
      <w:r>
        <w:t xml:space="preserve">The OPTIONAL </w:t>
      </w:r>
      <w:r w:rsidRPr="35C1378D">
        <w:rPr>
          <w:rStyle w:val="Datatype"/>
        </w:rPr>
        <w:t>IndeterminateDetail</w:t>
      </w:r>
      <w:r>
        <w:t xml:space="preserve"> element, if present, </w:t>
      </w:r>
      <w:r>
        <w:t xml:space="preserve">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w:t>
      </w:r>
      <w:r w:rsidRPr="003A06D0">
        <w:rPr>
          <w:rStyle w:val="Datatype"/>
          <w:lang w:val="en-GB"/>
        </w:rPr>
        <w:t>IndeterminateDetail</w:t>
      </w:r>
      <w:r w:rsidRPr="003A06D0">
        <w:t xml:space="preserve"> element holds verification details that could not be evaluated or were evaluated and returned an indeterminate result.</w:t>
      </w:r>
    </w:p>
    <w:p w:rsidR="FFD550FF" w:rsidRDefault="007B105A" w:rsidP="009B32EC">
      <w:pPr>
        <w:pStyle w:val="Member"/>
      </w:pPr>
      <w:r>
        <w:t xml:space="preserve">The OPTIONAL </w:t>
      </w:r>
      <w:r w:rsidRPr="35C1378D">
        <w:rPr>
          <w:rStyle w:val="Datatype"/>
        </w:rPr>
        <w:t>InvalidDetail</w:t>
      </w:r>
      <w:r>
        <w:t xml:space="preserve"> element, if prese</w:t>
      </w:r>
      <w:r>
        <w:t xml:space="preserv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t xml:space="preserve">The optional </w:t>
      </w:r>
      <w:r w:rsidRPr="003A06D0">
        <w:rPr>
          <w:rStyle w:val="Datatype"/>
          <w:lang w:val="en-GB"/>
        </w:rPr>
        <w:t>InvalidDetail</w:t>
      </w:r>
      <w:r w:rsidRPr="003A06D0">
        <w:t xml:space="preserve"> element holds verification details that were evaluated and found to be invalid.</w:t>
      </w:r>
    </w:p>
    <w:p w:rsidR="FFD550FF" w:rsidRDefault="007B105A" w:rsidP="002062A5">
      <w:pPr>
        <w:pStyle w:val="berschrift4"/>
      </w:pPr>
      <w:r>
        <w:t>ProcessingDetails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w:t>
      </w:r>
      <w:r w:rsidRPr="002062A5">
        <w:rPr>
          <w:rFonts w:ascii="Courier New" w:eastAsia="Courier New" w:hAnsi="Courier New" w:cs="Courier New"/>
        </w:rPr>
        <w:t>etails</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idDetai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determinateDetai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validDetai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ProcessingDetails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val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indeterminat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lastRenderedPageBreak/>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inval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ProcessingDetails – XML Syntax</w:t>
      </w:r>
    </w:p>
    <w:p w:rsidR="FFD550FF" w:rsidRPr="5404FA76" w:rsidRDefault="007B105A"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w:t>
      </w:r>
      <w:r>
        <w:rPr>
          <w:color w:val="244061" w:themeColor="accent1" w:themeShade="80"/>
        </w:rPr>
        <w:t>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4" w:name="_RefComp3EB09C19"/>
      <w:r>
        <w:t>Component Detail</w:t>
      </w:r>
      <w:bookmarkEnd w:id="304"/>
    </w:p>
    <w:p w:rsidR="FFD550FF" w:rsidRDefault="007B105A" w:rsidP="00FD22AC"/>
    <w:p w:rsidR="FFD550FF" w:rsidRDefault="007B105A" w:rsidP="002062A5">
      <w:r>
        <w:t>Below follows a list of the sub-compone</w:t>
      </w:r>
      <w:r>
        <w:t>nts that constitute this component:</w:t>
      </w:r>
    </w:p>
    <w:p w:rsidR="FFD550FF" w:rsidRDefault="007B105A" w:rsidP="009B32EC">
      <w:pPr>
        <w:pStyle w:val="Member"/>
      </w:pPr>
      <w:r>
        <w:lastRenderedPageBreak/>
        <w:t xml:space="preserve">The OPTIONAL </w:t>
      </w:r>
      <w:r w:rsidRPr="35C1378D">
        <w:rPr>
          <w:rStyle w:val="Datatype"/>
        </w:rPr>
        <w:t>Code</w:t>
      </w:r>
      <w:r>
        <w:t xml:space="preserve"> element, if present, MUST contain a URI</w:t>
      </w:r>
      <w:r>
        <w:t xml:space="preserve">. </w:t>
      </w:r>
      <w:r w:rsidRPr="003A06D0">
        <w:t>This URI which more precisely specifies why this detail is valid, invalid, or indeterminate. It must be a value defined by some other specification, since this s</w:t>
      </w:r>
      <w:r w:rsidRPr="003A06D0">
        <w:t>pecification defines no values for this element.</w:t>
      </w:r>
    </w:p>
    <w:p w:rsidR="FFD550FF" w:rsidRDefault="007B105A"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t>This is a human-readable message which MAY be logged, used for debugging, etc.</w:t>
      </w:r>
    </w:p>
    <w:p w:rsidR="FFD550FF" w:rsidRDefault="007B105A"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7B105A" w:rsidP="009B32EC">
      <w:pPr>
        <w:pStyle w:val="Member"/>
      </w:pPr>
      <w:r>
        <w:t xml:space="preserve">The </w:t>
      </w:r>
      <w:r w:rsidRPr="35C1378D">
        <w:rPr>
          <w:rStyle w:val="Datatype"/>
        </w:rPr>
        <w:t>Type</w:t>
      </w:r>
      <w:r>
        <w:t xml:space="preserve"> element </w:t>
      </w:r>
      <w:r>
        <w:t>MUST contain one instance of a URI</w:t>
      </w:r>
      <w:r>
        <w:t xml:space="preserve">. </w:t>
      </w:r>
      <w:r w:rsidRPr="003A06D0">
        <w:t xml:space="preserve">The </w:t>
      </w:r>
      <w:r w:rsidRPr="003A06D0">
        <w:rPr>
          <w:rStyle w:val="Datatype"/>
          <w:lang w:val="en-GB"/>
        </w:rPr>
        <w:t>Type</w:t>
      </w:r>
      <w:r w:rsidRPr="003A06D0">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t xml:space="preserve"> may appear in a single </w:t>
      </w:r>
      <w:r w:rsidRPr="003A06D0">
        <w:rPr>
          <w:rFonts w:ascii="Courier New" w:eastAsia="Courier New" w:hAnsi="Courier New" w:cs="Courier New"/>
          <w:lang w:val="en-GB"/>
        </w:rPr>
        <w:t>ProcessingDetails</w:t>
      </w:r>
      <w:r w:rsidRPr="003A06D0">
        <w:t xml:space="preserve"> comp</w:t>
      </w:r>
      <w:r w:rsidRPr="003A06D0">
        <w:t xml:space="preserve">onent. For example, when a signature contains a certificate chain that certifies the signing key, there may be details of the same </w:t>
      </w:r>
      <w:r w:rsidRPr="003A06D0">
        <w:rPr>
          <w:rStyle w:val="Datatype"/>
          <w:lang w:val="en-GB"/>
        </w:rPr>
        <w:t xml:space="preserve">Type </w:t>
      </w:r>
      <w:r w:rsidRPr="003A06D0">
        <w:t xml:space="preserve">present for each certificate in the chain, describing how each certificate was processed. </w:t>
      </w:r>
    </w:p>
    <w:p w:rsidR="FFD550FF" w:rsidRDefault="007B105A" w:rsidP="00D938DB">
      <w:pPr>
        <w:pStyle w:val="Non-normativeCommentHeading"/>
      </w:pPr>
      <w:r>
        <w:t>Non-normative Comment:</w:t>
      </w:r>
    </w:p>
    <w:p w:rsidR="FFD550FF" w:rsidRDefault="00A71F46" w:rsidP="006772AC">
      <w:pPr>
        <w:pStyle w:val="Non-normativeComment"/>
      </w:pPr>
      <w:r w:rsidRPr="003A06D0">
        <w:t xml:space="preserve">Multiple detail elements of the same </w:t>
      </w:r>
      <w:r w:rsidRPr="003A06D0">
        <w:rPr>
          <w:rStyle w:val="Datatype"/>
          <w:lang w:val="en-GB"/>
        </w:rPr>
        <w:t>Type</w:t>
      </w:r>
      <w:r w:rsidRPr="003A06D0">
        <w:t xml:space="preserve"> may appear in a single </w:t>
      </w:r>
      <w:r w:rsidRPr="003A06D0">
        <w:rPr>
          <w:rStyle w:val="Datatype"/>
          <w:lang w:val="en-GB"/>
        </w:rPr>
        <w:t>ProcessingDetails</w:t>
      </w:r>
      <w:r w:rsidRPr="003A06D0">
        <w:t xml:space="preserve">. For example, when a signature contains a certificate chain that certifies the signing key, there may be details of the same </w:t>
      </w:r>
      <w:r w:rsidRPr="003A06D0">
        <w:rPr>
          <w:rStyle w:val="Datatype"/>
          <w:lang w:val="en-GB"/>
        </w:rPr>
        <w:t>Type</w:t>
      </w:r>
      <w:r w:rsidRPr="003A06D0">
        <w:t xml:space="preserve"> present for each certificate in the chain, describing how each certificate was processed.</w:t>
      </w:r>
    </w:p>
    <w:p w:rsidR="FFD550FF" w:rsidRDefault="007B105A" w:rsidP="002062A5">
      <w:pPr>
        <w:pStyle w:val="berschrift4"/>
      </w:pPr>
      <w:r>
        <w:t>Detail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od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essag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Cont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Detail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cod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msg"</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b64Conten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ri"</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Detail – XML Syntax</w:t>
      </w:r>
    </w:p>
    <w:p w:rsidR="FFD550FF" w:rsidRPr="5404FA76" w:rsidRDefault="007B105A"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w:t>
      </w:r>
      <w:r w:rsidRPr="005A6FFD">
        <w:rPr>
          <w:rFonts w:eastAsia="Arial"/>
        </w:rPr>
        <w:t>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w:t>
      </w:r>
      <w:r>
        <w:t>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5" w:name="_RefComp02F13485"/>
      <w:r>
        <w:t>Component SigningTimeInfo</w:t>
      </w:r>
      <w:bookmarkEnd w:id="305"/>
    </w:p>
    <w:p w:rsidR="FFD550FF" w:rsidRDefault="00A71F46" w:rsidP="00FD22AC">
      <w:r w:rsidRPr="003A06D0">
        <w:t xml:space="preserve">This </w:t>
      </w:r>
      <w:r w:rsidRPr="003A06D0">
        <w:rPr>
          <w:rFonts w:ascii="Courier New" w:eastAsia="Courier New" w:hAnsi="Courier New" w:cs="Courier New"/>
          <w:lang w:val="en-GB"/>
        </w:rPr>
        <w:t>SigningTimeInfo</w:t>
      </w:r>
      <w:r w:rsidRPr="003A06D0">
        <w:t xml:space="preserve"> component allows the client to obtain the time instant associated to the signature creation.</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SigningTime</w:t>
      </w:r>
      <w:r>
        <w:t xml:space="preserve"> element MUST contain one instance of a date/time value</w:t>
      </w:r>
      <w:r>
        <w:t xml:space="preserve">. </w:t>
      </w:r>
      <w:r w:rsidRPr="003A06D0">
        <w:t>This element returns the time value considered by the server to be the signature creation time.</w:t>
      </w:r>
    </w:p>
    <w:p w:rsidR="FFD550FF" w:rsidRDefault="007B105A"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r w:rsidRPr="003A06D0">
        <w:t>This element returns the trusted time values considered as lower and upper limits for the signing time.</w:t>
      </w:r>
    </w:p>
    <w:p w:rsidR="FFD550FF" w:rsidRDefault="007B105A" w:rsidP="002062A5">
      <w:pPr>
        <w:pStyle w:val="berschrift4"/>
      </w:pPr>
      <w:r>
        <w:t>SigningTimeInfo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w:t>
      </w:r>
      <w:r w:rsidRPr="002062A5">
        <w:rPr>
          <w:rFonts w:eastAsia="Arial" w:cs="Arial"/>
          <w:sz w:val="22"/>
          <w:szCs w:val="22"/>
        </w:rPr>
        <w:t xml:space="preserve">ined in the </w:t>
      </w:r>
      <w:r w:rsidRPr="002062A5">
        <w:rPr>
          <w:rFonts w:ascii="Courier New" w:eastAsia="Courier New" w:hAnsi="Courier New" w:cs="Courier New"/>
        </w:rPr>
        <w:t>SigningTimeInfo</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ing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ingTimeBoundari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igningTimeInfoType"</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signingTim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bound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ingTimeInfo – XML Syntax</w:t>
      </w:r>
    </w:p>
    <w:p w:rsidR="FFD550FF" w:rsidRPr="5404FA76" w:rsidRDefault="007B105A"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gnin</w:t>
      </w:r>
      <w:r w:rsidRPr="002062A5">
        <w:rPr>
          <w:rFonts w:ascii="Courier New" w:eastAsia="Courier New" w:hAnsi="Courier New" w:cs="Courier New"/>
        </w:rPr>
        <w:t>gTimeInfo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6" w:name="_RefComp2836BDF5"/>
      <w:r>
        <w:t>Component SigningTimeBoundaries</w:t>
      </w:r>
      <w:bookmarkEnd w:id="306"/>
    </w:p>
    <w:p w:rsidR="FFD550FF" w:rsidRDefault="00A71F46" w:rsidP="00FD22AC">
      <w:r w:rsidRPr="009D448F">
        <w:t>This element returns the trusted time values considered as lower and upper limits for the signing time.</w:t>
      </w:r>
    </w:p>
    <w:p w:rsidR="FFD550FF" w:rsidRDefault="007B105A" w:rsidP="002062A5">
      <w:r>
        <w:t>Belo</w:t>
      </w:r>
      <w:r>
        <w:t>w follows a list of the sub-components that constitute this component:</w:t>
      </w:r>
    </w:p>
    <w:p w:rsidR="FFD550FF" w:rsidRDefault="007B105A" w:rsidP="009B32EC">
      <w:pPr>
        <w:pStyle w:val="Member"/>
      </w:pPr>
      <w:r>
        <w:t xml:space="preserve">The OPTIONAL </w:t>
      </w:r>
      <w:r w:rsidRPr="35C1378D">
        <w:rPr>
          <w:rStyle w:val="Datatype"/>
        </w:rPr>
        <w:t>LowerBoundary</w:t>
      </w:r>
      <w:r>
        <w:t xml:space="preserve"> element, if present, MUST contain a date/time value</w:t>
      </w:r>
      <w:r>
        <w:t xml:space="preserve">. </w:t>
      </w:r>
    </w:p>
    <w:p w:rsidR="FFD550FF" w:rsidRDefault="007B105A" w:rsidP="009B32EC">
      <w:pPr>
        <w:pStyle w:val="Member"/>
      </w:pPr>
      <w:r>
        <w:t xml:space="preserve">The OPTIONAL </w:t>
      </w:r>
      <w:r w:rsidRPr="35C1378D">
        <w:rPr>
          <w:rStyle w:val="Datatype"/>
        </w:rPr>
        <w:t>UpperBoundary</w:t>
      </w:r>
      <w:r>
        <w:t xml:space="preserve"> element, if present, MUST contain a date/time value</w:t>
      </w:r>
      <w:r>
        <w:t xml:space="preserve">. </w:t>
      </w:r>
    </w:p>
    <w:p w:rsidR="FFD550FF" w:rsidRDefault="007B105A" w:rsidP="002062A5">
      <w:pPr>
        <w:pStyle w:val="berschrift4"/>
      </w:pPr>
      <w:r>
        <w:t>SigningTimeBoundaries –</w:t>
      </w:r>
      <w:r>
        <w:t xml:space="preserve">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LowerBoundar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pperBoundar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igningTimeBoundariesType"</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lowerBoun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upperBoun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ingTimeBoundaries – XML Syntax</w:t>
      </w:r>
    </w:p>
    <w:p w:rsidR="FFD550FF" w:rsidRPr="5404FA76" w:rsidRDefault="007B105A"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7" w:name="_RefCompD541428D"/>
      <w:r>
        <w:t>Component AugmentedSignature</w:t>
      </w:r>
      <w:bookmarkEnd w:id="307"/>
    </w:p>
    <w:p w:rsidR="FFD550FF" w:rsidRDefault="00A71F46" w:rsidP="00FD22AC">
      <w:r w:rsidRPr="003A06D0">
        <w:t xml:space="preserve">The </w:t>
      </w:r>
      <w:r w:rsidRPr="003A06D0">
        <w:rPr>
          <w:rStyle w:val="Datatype"/>
          <w:lang w:val="en-GB"/>
        </w:rPr>
        <w:t>AugmentedSignature</w:t>
      </w:r>
      <w:r w:rsidRPr="003A06D0">
        <w:t xml:space="preserve"> component contains the resulting augmented signature or timestamp or, in the case of a signature being enveloped in an output document, a pointer to the signature. The </w:t>
      </w:r>
      <w:r w:rsidRPr="003A06D0">
        <w:rPr>
          <w:rStyle w:val="Datatype"/>
          <w:lang w:val="en-GB"/>
        </w:rPr>
        <w:t>DocumentWithSignature</w:t>
      </w:r>
      <w:r w:rsidRPr="003A06D0">
        <w:t xml:space="preserve"> element is available to hold an enveloping signature.</w:t>
      </w:r>
    </w:p>
    <w:p w:rsidR="FFD550FF" w:rsidRDefault="007B105A" w:rsidP="002062A5">
      <w:r>
        <w:t>Below follows a list of the sub-components that constitute this component:</w:t>
      </w:r>
    </w:p>
    <w:p w:rsidR="FFD550FF" w:rsidRDefault="007B105A"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w:t>
      </w:r>
      <w:r>
        <w:t xml:space="preserve">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t>This element contains an augmented signature or timestamp or points to a signatur</w:t>
      </w:r>
      <w:r w:rsidRPr="003A06D0">
        <w:t>e enveloped in another document.</w:t>
      </w:r>
      <w:r>
        <w:t xml:space="preserve"> </w:t>
      </w:r>
      <w:r w:rsidRPr="0042627A">
        <w:t xml:space="preserve">The use cases described in this document assume zero or one </w:t>
      </w:r>
      <w:r>
        <w:t xml:space="preserve">augmented or timestamped </w:t>
      </w:r>
      <w:r w:rsidRPr="0042627A">
        <w:t>signature being included within this element. Profiles may define processing rules how to handle unbounded cardinality.</w:t>
      </w:r>
    </w:p>
    <w:p w:rsidR="FFD550FF" w:rsidRDefault="007B105A" w:rsidP="009B32EC">
      <w:pPr>
        <w:pStyle w:val="Member"/>
      </w:pPr>
      <w:r>
        <w:t xml:space="preserve">The OPTIONAL </w:t>
      </w:r>
      <w:r w:rsidRPr="35C1378D">
        <w:rPr>
          <w:rStyle w:val="Datatype"/>
        </w:rPr>
        <w:t>Docum</w:t>
      </w:r>
      <w:r w:rsidRPr="35C1378D">
        <w:rPr>
          <w:rStyle w:val="Datatype"/>
        </w:rPr>
        <w:t>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Pr="003A06D0">
        <w:t>This element serves as a holder for documents enveloping the augmented signature.</w:t>
      </w:r>
      <w:r>
        <w:t xml:space="preserve"> </w:t>
      </w:r>
      <w:r w:rsidRPr="008C3923">
        <w:t>The use cases described in this document assume zero or one document including a signature being returned by this element</w:t>
      </w:r>
      <w:r w:rsidRPr="008C3923">
        <w:t>. Profiles may define processing rules how to handle unbounded cardinality.</w:t>
      </w:r>
    </w:p>
    <w:p w:rsidR="FFD550FF" w:rsidRDefault="007B105A" w:rsidP="009B32EC">
      <w:pPr>
        <w:pStyle w:val="Member"/>
      </w:pPr>
      <w:r>
        <w:t xml:space="preserve">The OPTIONAL </w:t>
      </w:r>
      <w:r w:rsidRPr="35C1378D">
        <w:rPr>
          <w:rStyle w:val="Datatype"/>
        </w:rPr>
        <w:t>Type</w:t>
      </w:r>
      <w:r>
        <w:t xml:space="preserve"> element, if present, MUST contain one instance of a URI</w:t>
      </w:r>
      <w:r>
        <w:t xml:space="preserve">. </w:t>
      </w:r>
      <w:r w:rsidRPr="003A06D0">
        <w:t>The URI defines what type of 'augmentation' was applied to the signature.</w:t>
      </w:r>
    </w:p>
    <w:p w:rsidR="FFD550FF" w:rsidRDefault="007B105A" w:rsidP="002062A5">
      <w:pPr>
        <w:pStyle w:val="berschrift4"/>
      </w:pPr>
      <w:r>
        <w:t xml:space="preserve">AugmentedSignature – JSON </w:t>
      </w:r>
      <w:r>
        <w:t>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w:t>
      </w:r>
      <w:r w:rsidRPr="002062A5">
        <w:rPr>
          <w:rFonts w:eastAsia="Arial" w:cs="Arial"/>
          <w:sz w:val="22"/>
          <w:szCs w:val="22"/>
        </w:rPr>
        <w:t>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Objec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umentWith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AugmentedSignatur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sigObj"</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docWithSignatur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AugmentedSignature – XML Syntax</w:t>
      </w:r>
    </w:p>
    <w:p w:rsidR="FFD550FF" w:rsidRPr="5404FA76" w:rsidRDefault="007B105A" w:rsidP="002062A5">
      <w:r w:rsidRPr="0CCF9147">
        <w:t>The XML</w:t>
      </w:r>
      <w:r w:rsidRPr="0CCF9147">
        <w:t xml:space="preserve">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w:t>
      </w:r>
      <w:r>
        <w:rPr>
          <w:color w:val="943634" w:themeColor="accent2" w:themeShade="BF"/>
        </w:rPr>
        <w:t>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8" w:name="_RefCompC89CFE11"/>
      <w:r>
        <w:lastRenderedPageBreak/>
        <w:t>Component ReturnTransformedDocument</w:t>
      </w:r>
      <w:bookmarkEnd w:id="308"/>
    </w:p>
    <w:p w:rsidR="FFD550FF" w:rsidRDefault="00A71F46" w:rsidP="00FD22AC">
      <w:r w:rsidRPr="003A06D0">
        <w:t xml:space="preserve">The </w:t>
      </w:r>
      <w:r w:rsidRPr="003A06D0">
        <w:rPr>
          <w:rFonts w:ascii="Courier New" w:eastAsia="Courier New" w:hAnsi="Courier New" w:cs="Courier New"/>
          <w:lang w:val="en-GB"/>
        </w:rPr>
        <w:t>ReturnTransformedDocument</w:t>
      </w:r>
      <w:r w:rsidRPr="003A06D0">
        <w:t xml:space="preserve"> component instructs the server to return an input document to which the XML signature transforms specified by a particular </w:t>
      </w:r>
      <w:r w:rsidRPr="003A06D0">
        <w:rPr>
          <w:rStyle w:val="Datatype"/>
          <w:lang w:val="en-GB"/>
        </w:rPr>
        <w:t>&lt;ds:Reference&gt;</w:t>
      </w:r>
      <w:r w:rsidRPr="003A06D0">
        <w:t xml:space="preserve"> have been applied. The </w:t>
      </w:r>
      <w:r w:rsidRPr="003A06D0">
        <w:rPr>
          <w:rStyle w:val="Datatype"/>
          <w:lang w:val="en-GB"/>
        </w:rPr>
        <w:t>&lt;ds:Reference&gt;</w:t>
      </w:r>
      <w:r w:rsidRPr="003A06D0">
        <w:t xml:space="preserve"> is indicated by the zero-based </w:t>
      </w:r>
      <w:r w:rsidRPr="003A06D0">
        <w:rPr>
          <w:rStyle w:val="Datatype"/>
          <w:lang w:val="en-GB"/>
        </w:rPr>
        <w:t>WhichReference</w:t>
      </w:r>
      <w:r w:rsidRPr="003A06D0">
        <w:t xml:space="preserve"> attribute (0 means the first </w:t>
      </w:r>
      <w:r w:rsidRPr="003A06D0">
        <w:rPr>
          <w:rStyle w:val="Datatype"/>
          <w:lang w:val="en-GB"/>
        </w:rPr>
        <w:t>&lt;ds:Reference&gt;</w:t>
      </w:r>
      <w:r w:rsidRPr="003A06D0">
        <w:t xml:space="preserve"> in the signature, 1 means the second, and so on). Multiple occurrences of this optional input can be present in a single verify request message. Each occurrence will generate a corresponding optional output.</w:t>
      </w:r>
    </w:p>
    <w:p w:rsidR="FFD550FF" w:rsidRDefault="007B105A" w:rsidP="002062A5">
      <w:r>
        <w:t>Below follows a list of the sub-compo</w:t>
      </w:r>
      <w:r>
        <w:t>nents that constitute this component:</w:t>
      </w:r>
    </w:p>
    <w:p w:rsidR="FFD550FF" w:rsidRDefault="007B105A" w:rsidP="009B32EC">
      <w:pPr>
        <w:pStyle w:val="Member"/>
      </w:pPr>
      <w:r>
        <w:t xml:space="preserve">The </w:t>
      </w:r>
      <w:r w:rsidRPr="35C1378D">
        <w:rPr>
          <w:rStyle w:val="Datatype"/>
        </w:rPr>
        <w:t>WhichReference</w:t>
      </w:r>
      <w:r>
        <w:t xml:space="preserve"> element MUST contain one instanc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chReference</w:t>
      </w:r>
      <w:r w:rsidRPr="003A06D0">
        <w:t xml:space="preserve"> attribute which matches the corresponding optional input.</w:t>
      </w:r>
    </w:p>
    <w:p w:rsidR="FFD550FF" w:rsidRDefault="007B105A" w:rsidP="002062A5">
      <w:pPr>
        <w:pStyle w:val="berschrift4"/>
      </w:pPr>
      <w:r>
        <w:t>ReturnTra</w:t>
      </w:r>
      <w:r>
        <w:t>nsformedDocument – JSON Syntax</w:t>
      </w:r>
    </w:p>
    <w:p w:rsidR="FFD550FF" w:rsidRPr="4593A2D4" w:rsidRDefault="007B105A"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7B105A" w:rsidP="00FD22AC"/>
    <w:p w:rsidR="FFD550FF" w:rsidRDefault="007B105A" w:rsidP="002062A5">
      <w:pPr>
        <w:pStyle w:val="berschrift4"/>
      </w:pPr>
      <w:r>
        <w:t>ReturnTransformedDocument – XML Syntax</w:t>
      </w:r>
    </w:p>
    <w:p w:rsidR="FFD550FF" w:rsidRPr="5404FA76" w:rsidRDefault="007B105A"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w:t>
      </w:r>
      <w:r w:rsidRPr="002062A5">
        <w:rPr>
          <w:rFonts w:ascii="Courier New" w:eastAsia="Courier New" w:hAnsi="Courier New" w:cs="Courier New"/>
        </w:rPr>
        <w:t>Documen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09" w:name="_RefComp842082FB"/>
      <w:r>
        <w:t>Component TransformedDocument</w:t>
      </w:r>
      <w:bookmarkEnd w:id="309"/>
    </w:p>
    <w:p w:rsidR="FFD550FF" w:rsidRDefault="00A71F46" w:rsidP="00FD22AC">
      <w:r w:rsidRPr="003A06D0">
        <w:t xml:space="preserve">The </w:t>
      </w:r>
      <w:r w:rsidRPr="003A06D0">
        <w:rPr>
          <w:rFonts w:ascii="Courier New" w:eastAsia="Courier New" w:hAnsi="Courier New" w:cs="Courier New"/>
          <w:lang w:val="en-GB"/>
        </w:rPr>
        <w:t>TransformedDocument</w:t>
      </w:r>
      <w:r w:rsidRPr="003A06D0">
        <w:t xml:space="preserve"> component contains a document corresponding to the specified </w:t>
      </w:r>
      <w:r w:rsidRPr="003A06D0">
        <w:rPr>
          <w:rStyle w:val="Datatype"/>
          <w:lang w:val="en-GB"/>
        </w:rPr>
        <w:t>&lt;ds:Reference&gt;</w:t>
      </w:r>
      <w:r w:rsidRPr="003A06D0">
        <w:t>, after all the transforms in the reference have been applied.</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Document</w:t>
      </w:r>
      <w:r>
        <w:t xml:space="preserve"> element M</w:t>
      </w:r>
      <w:r>
        <w:t xml:space="preserve">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t>This element contains the transformed document.</w:t>
      </w:r>
    </w:p>
    <w:p w:rsidR="FFD550FF" w:rsidRDefault="007B105A" w:rsidP="009B32EC">
      <w:pPr>
        <w:pStyle w:val="Member"/>
      </w:pPr>
      <w:r>
        <w:t xml:space="preserve">The </w:t>
      </w:r>
      <w:r w:rsidRPr="35C1378D">
        <w:rPr>
          <w:rStyle w:val="Datatype"/>
        </w:rPr>
        <w:t>WhichReference</w:t>
      </w:r>
      <w:r>
        <w:t xml:space="preserve"> element MUST contain one instance of an integer</w:t>
      </w:r>
      <w:r>
        <w:t xml:space="preserve">. </w:t>
      </w:r>
      <w:r w:rsidRPr="003A06D0">
        <w:t xml:space="preserve">To match outputs to inputs, each </w:t>
      </w:r>
      <w:r w:rsidRPr="003A06D0">
        <w:rPr>
          <w:rFonts w:ascii="Courier New" w:eastAsia="Courier New" w:hAnsi="Courier New" w:cs="Courier New"/>
          <w:lang w:val="en-GB"/>
        </w:rPr>
        <w:t>TransformedDocument</w:t>
      </w:r>
      <w:r w:rsidRPr="003A06D0">
        <w:t xml:space="preserve"> will contain a </w:t>
      </w:r>
      <w:r w:rsidRPr="003A06D0">
        <w:rPr>
          <w:rStyle w:val="Datatype"/>
          <w:lang w:val="en-GB"/>
        </w:rPr>
        <w:t>Whi</w:t>
      </w:r>
      <w:r w:rsidRPr="003A06D0">
        <w:rPr>
          <w:rStyle w:val="Datatype"/>
          <w:lang w:val="en-GB"/>
        </w:rPr>
        <w:t>chReference</w:t>
      </w:r>
      <w:r w:rsidRPr="003A06D0">
        <w:t xml:space="preserve"> element which matches the corresponding optional input.</w:t>
      </w:r>
    </w:p>
    <w:p w:rsidR="FFD550FF" w:rsidRDefault="007B105A" w:rsidP="002062A5">
      <w:pPr>
        <w:pStyle w:val="berschrift4"/>
      </w:pPr>
      <w:r>
        <w:t>TransformedDocument – JSON Syntax</w:t>
      </w:r>
    </w:p>
    <w:p w:rsidR="FFD550FF" w:rsidRPr="4593A2D4" w:rsidRDefault="007B105A"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7B105A" w:rsidP="00FD22AC"/>
    <w:p w:rsidR="FFD550FF" w:rsidRDefault="007B105A" w:rsidP="002062A5">
      <w:pPr>
        <w:pStyle w:val="berschrift4"/>
      </w:pPr>
      <w:r>
        <w:t>TransformedDocument – XML Syntax</w:t>
      </w:r>
    </w:p>
    <w:p w:rsidR="FFD550FF" w:rsidRPr="5404FA76" w:rsidRDefault="007B105A" w:rsidP="002062A5">
      <w:r w:rsidRPr="0CCF9147">
        <w:t xml:space="preserve">The XML type </w:t>
      </w:r>
      <w:r w:rsidRPr="002062A5">
        <w:rPr>
          <w:rFonts w:ascii="Courier New" w:eastAsia="Courier New" w:hAnsi="Courier New" w:cs="Courier New"/>
        </w:rPr>
        <w:t>TransformedDocumentType</w:t>
      </w:r>
      <w:r w:rsidRPr="0CCF9147">
        <w:t xml:space="preserve"> SHALL implem</w:t>
      </w:r>
      <w:r w:rsidRPr="0CCF9147">
        <w:t xml:space="preserve">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7B105A" w:rsidP="002062A5">
      <w:r w:rsidRPr="005A6FFD">
        <w:rPr>
          <w:rFonts w:eastAsia="Arial"/>
        </w:rPr>
        <w:lastRenderedPageBreak/>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XML element SHALL impleme</w:t>
      </w:r>
      <w:r>
        <w:t xml:space="preserve">nt in XML syntax the sub-component that has a name equal to its local name. </w:t>
      </w:r>
    </w:p>
    <w:p w:rsidR="006D31DB" w:rsidRDefault="007B105A" w:rsidP="00FD22AC">
      <w:pPr>
        <w:pStyle w:val="berschrift2"/>
      </w:pPr>
      <w:r>
        <w:t>Request/Response related data structures defined in this document</w:t>
      </w:r>
    </w:p>
    <w:p w:rsidR="FFD550FF" w:rsidRPr="5404FA76" w:rsidRDefault="007B105A"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7B105A" w:rsidP="00FD22AC"/>
    <w:p w:rsidR="FFD550FF" w:rsidRDefault="007B105A" w:rsidP="002062A5">
      <w:pPr>
        <w:pStyle w:val="berschrift3"/>
      </w:pPr>
      <w:bookmarkStart w:id="310" w:name="_RefComp22BB140F"/>
      <w:r>
        <w:t>Co</w:t>
      </w:r>
      <w:r>
        <w:t>mponent InputDocuments</w:t>
      </w:r>
      <w:bookmarkEnd w:id="310"/>
    </w:p>
    <w:p w:rsidR="FFD550FF" w:rsidRDefault="00A71F46" w:rsidP="00FD22AC">
      <w:r w:rsidRPr="003A06D0">
        <w:t>This element is used to send input documents to a DSS server, whether for signing or verifying. An input document can be any piece of data that can be used as input to a signature or timestamp calculation. An input document can even be a signature or timestamp (for example, a pre-existing signature can be counter-signed or timestamped). An input document could also be a &lt;ds:Manifest&gt;, allowing the client to handle manifest creation while using the server to create the rest of the signature. Manifest validation is supported by an optional input / output.</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Document</w:t>
      </w:r>
      <w:r>
        <w:t xml:space="preserve"> element MAY occur zero or more times containing a sub-component. If present each instance MUST sa</w:t>
      </w:r>
      <w:r>
        <w:t xml:space="preserve">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rsidR="FFD550FF" w:rsidRDefault="007B105A"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w:instrText>
      </w:r>
      <w:r>
        <w:instrText xml:space="preserve">fComp89952E90 \r \h </w:instrText>
      </w:r>
      <w:r>
        <w:fldChar w:fldCharType="separate"/>
      </w:r>
      <w:r>
        <w:rPr>
          <w:rStyle w:val="Datatype"/>
          <w:rFonts w:eastAsia="Courier New" w:cs="Courier New"/>
        </w:rPr>
        <w:t>TransformedData</w:t>
      </w:r>
      <w:r>
        <w:fldChar w:fldCharType="end"/>
      </w:r>
      <w:r>
        <w:t xml:space="preserve">. </w:t>
      </w:r>
      <w:r w:rsidRPr="003A06D0">
        <w:t>It contains the binary output of a chain of transforms applied by a client.</w:t>
      </w:r>
    </w:p>
    <w:p w:rsidR="FFD550FF" w:rsidRDefault="007B105A" w:rsidP="009B32EC">
      <w:pPr>
        <w:pStyle w:val="Member"/>
      </w:pPr>
      <w:r>
        <w:t xml:space="preserve">The </w:t>
      </w:r>
      <w:r w:rsidRPr="35C1378D">
        <w:rPr>
          <w:rStyle w:val="Datatype"/>
        </w:rPr>
        <w:t>DocumentHash</w:t>
      </w:r>
      <w:r>
        <w:t xml:space="preserve"> element MAY occur zero or more times containing a sub-co</w:t>
      </w:r>
      <w:r>
        <w:t xml:space="preserve">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rsidRPr="003A06D0">
        <w:t>It contains a set of digest algorithm and</w:t>
      </w:r>
      <w:r w:rsidRPr="003A06D0">
        <w:t xml:space="preserve"> the corresponding hashes. </w:t>
      </w:r>
      <w:r>
        <w:t>It will be processed on the result of the r</w:t>
      </w:r>
      <w:r w:rsidRPr="003A06D0">
        <w:t>equired transformation steps</w:t>
      </w:r>
      <w:r>
        <w:t>.</w:t>
      </w:r>
    </w:p>
    <w:p w:rsidR="FFD550FF" w:rsidRDefault="007B105A" w:rsidP="002062A5">
      <w:pPr>
        <w:pStyle w:val="berschrift4"/>
      </w:pPr>
      <w:r>
        <w:t>InputDocuments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w:t>
      </w:r>
      <w:r w:rsidRPr="002062A5">
        <w:rPr>
          <w:rFonts w:eastAsia="Arial" w:cs="Arial"/>
          <w:sz w:val="22"/>
          <w:szCs w:val="22"/>
        </w:rPr>
        <w:t xml:space="preserve">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um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ed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umentHash</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rsidR="FFD550FF" w:rsidRPr="0202B381" w:rsidRDefault="007B105A" w:rsidP="002062A5">
      <w:r w:rsidRPr="002062A5">
        <w:rPr>
          <w:rFonts w:eastAsia="Arial" w:cs="Arial"/>
          <w:sz w:val="22"/>
          <w:szCs w:val="22"/>
        </w:rPr>
        <w:lastRenderedPageBreak/>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InputDocuments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doc"</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w:t>
      </w: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ransforme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docHash"</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InputDocuments – XML Syntax</w:t>
      </w:r>
    </w:p>
    <w:p w:rsidR="FFD550FF" w:rsidRPr="5404FA76" w:rsidRDefault="007B105A"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w:t>
      </w:r>
      <w:r w:rsidRPr="005A6FFD">
        <w:rPr>
          <w:rFonts w:eastAsia="Arial"/>
        </w:rPr>
        <w:t>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w:t>
      </w:r>
      <w:r>
        <w:rPr>
          <w:color w:val="943634" w:themeColor="accent2" w:themeShade="BF"/>
        </w:rPr>
        <w:t xml:space="preserve">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XML element SHALL implement in XML syntax the sub-component that has a name equal to its loc</w:t>
      </w:r>
      <w:r>
        <w:t xml:space="preserve">al name. </w:t>
      </w:r>
    </w:p>
    <w:p w:rsidR="FFD550FF" w:rsidRDefault="007B105A" w:rsidP="002062A5">
      <w:pPr>
        <w:pStyle w:val="berschrift3"/>
      </w:pPr>
      <w:bookmarkStart w:id="311" w:name="_RefComp8554D474"/>
      <w:r>
        <w:t>Component DocumentBase</w:t>
      </w:r>
      <w:bookmarkEnd w:id="311"/>
    </w:p>
    <w:p w:rsidR="FFD550FF" w:rsidRDefault="00A71F46" w:rsidP="00FD22AC">
      <w:r w:rsidRPr="003A06D0">
        <w:t xml:space="preserve">The </w:t>
      </w:r>
      <w:r w:rsidRPr="00167A53">
        <w:rPr>
          <w:rStyle w:val="Datatype"/>
        </w:rPr>
        <w:t>DocumentBaseType</w:t>
      </w:r>
      <w:r w:rsidRPr="003A06D0">
        <w:t xml:space="preserve"> forwards its elements to the components DocumentType, TransformedDataType and DocumentHashType. The DocumentBaseType contains the basic information shared by the inheriting components and remaining persistent during the process from input document retrieval until digest calculation for the relevant document.</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Id</w:t>
      </w:r>
      <w:r>
        <w:t xml:space="preserve"> element, if present, </w:t>
      </w:r>
      <w:r>
        <w:t>MUST contain one instance of a unique identifier</w:t>
      </w:r>
      <w:r>
        <w:t xml:space="preserve">. </w:t>
      </w:r>
      <w:r w:rsidRPr="003A06D0">
        <w:t>This identifier gives the input document a unique label within a particular request message. Through this identifier, an optional input can refer to a single input document. Using this identifier and the Id</w:t>
      </w:r>
      <w:r w:rsidRPr="003A06D0">
        <w:t>Ref element it is possible to avoid redundant content.</w:t>
      </w:r>
    </w:p>
    <w:p w:rsidR="FFD550FF" w:rsidRDefault="007B105A" w:rsidP="009B32EC">
      <w:pPr>
        <w:pStyle w:val="Member"/>
      </w:pPr>
      <w:r>
        <w:t xml:space="preserve">The OPTIONAL </w:t>
      </w:r>
      <w:r w:rsidRPr="35C1378D">
        <w:rPr>
          <w:rStyle w:val="Datatype"/>
        </w:rPr>
        <w:t>RefURI</w:t>
      </w:r>
      <w:r>
        <w:t xml:space="preserve"> element, if present, MUST contain one instance of a URI</w:t>
      </w:r>
      <w:r>
        <w:t xml:space="preserve">. </w:t>
      </w:r>
      <w:r w:rsidRPr="003A06D0">
        <w:t>This specifies the value for a &lt;ds:Reference&gt; element’s URI attribute when referring to this input document. The RefURI elem</w:t>
      </w:r>
      <w:r w:rsidRPr="003A06D0">
        <w:t>ent SHOULD be specified. Not more than one RefURI element may be omitted in a single signing request.</w:t>
      </w:r>
    </w:p>
    <w:p w:rsidR="FFD550FF" w:rsidRDefault="007B105A" w:rsidP="009B32EC">
      <w:pPr>
        <w:pStyle w:val="Member"/>
      </w:pPr>
      <w:r>
        <w:t xml:space="preserve">The OPTIONAL </w:t>
      </w:r>
      <w:r w:rsidRPr="35C1378D">
        <w:rPr>
          <w:rStyle w:val="Datatype"/>
        </w:rPr>
        <w:t>RefType</w:t>
      </w:r>
      <w:r>
        <w:t xml:space="preserve"> element, if present, MUST contain one instance of a URI</w:t>
      </w:r>
      <w:r>
        <w:t xml:space="preserve">. </w:t>
      </w:r>
      <w:r w:rsidRPr="003A06D0">
        <w:t xml:space="preserve">This specifies the value for a &lt;ds:Reference&gt; element’s Type attribute when </w:t>
      </w:r>
      <w:r w:rsidRPr="003A06D0">
        <w:t>referring to this input document.</w:t>
      </w:r>
    </w:p>
    <w:p w:rsidR="FFD550FF" w:rsidRDefault="007B105A" w:rsidP="009B32EC">
      <w:pPr>
        <w:pStyle w:val="Member"/>
      </w:pPr>
      <w:r>
        <w:t xml:space="preserve">The OPTIONAL </w:t>
      </w:r>
      <w:r w:rsidRPr="35C1378D">
        <w:rPr>
          <w:rStyle w:val="Datatype"/>
        </w:rPr>
        <w:t>SchemaRefs</w:t>
      </w:r>
      <w:r>
        <w:t xml:space="preserve"> element, if present, MUST contain one instance of a unique identifier reference</w:t>
      </w:r>
      <w:r>
        <w:t xml:space="preserve">. </w:t>
      </w:r>
      <w:r w:rsidRPr="003A06D0">
        <w:t xml:space="preserve">The identified schemas are to be used to process the Id element during parsing and for XPath evaluation. If anything </w:t>
      </w:r>
      <w:r w:rsidRPr="003A06D0">
        <w:t xml:space="preserve">else but </w:t>
      </w:r>
      <w:r w:rsidRPr="003A06D0">
        <w:rPr>
          <w:rStyle w:val="Datatype"/>
          <w:lang w:val="en-GB"/>
        </w:rPr>
        <w:t>Schema</w:t>
      </w:r>
      <w:r w:rsidRPr="003A06D0">
        <w:t xml:space="preserve"> are referred to, the server MUST report an error. If a referred to </w:t>
      </w:r>
      <w:r w:rsidRPr="003A06D0">
        <w:rPr>
          <w:rStyle w:val="Datatype"/>
          <w:lang w:val="en-GB"/>
        </w:rPr>
        <w:t>Schema</w:t>
      </w:r>
      <w:r w:rsidRPr="003A06D0">
        <w:t xml:space="preserve"> is not used by the XML document instance this MAY be ignored or reported to the client in the subcomponent ResultMessage. The Document is assumed to be valid against </w:t>
      </w:r>
      <w:r w:rsidRPr="003A06D0">
        <w:t xml:space="preserve">the first </w:t>
      </w:r>
      <w:r w:rsidRPr="003A06D0">
        <w:rPr>
          <w:rStyle w:val="Datatype"/>
          <w:lang w:val="en-GB"/>
        </w:rPr>
        <w:t>Schema</w:t>
      </w:r>
      <w:r w:rsidRPr="003A06D0">
        <w:t xml:space="preserve"> referred to by </w:t>
      </w:r>
      <w:r w:rsidRPr="003A06D0">
        <w:rPr>
          <w:rStyle w:val="Datatype"/>
          <w:lang w:val="en-GB"/>
        </w:rPr>
        <w:t>SchemaRefs</w:t>
      </w:r>
      <w:r w:rsidRPr="003A06D0">
        <w:t xml:space="preserve">. If a </w:t>
      </w:r>
      <w:r w:rsidRPr="003A06D0">
        <w:rPr>
          <w:rStyle w:val="Datatype"/>
          <w:lang w:val="en-GB"/>
        </w:rPr>
        <w:t>Schemas</w:t>
      </w:r>
      <w:r w:rsidRPr="003A06D0">
        <w:t xml:space="preserve"> element is referred to first by </w:t>
      </w:r>
      <w:r w:rsidRPr="003A06D0">
        <w:rPr>
          <w:rStyle w:val="Datatype"/>
          <w:lang w:val="en-GB"/>
        </w:rPr>
        <w:t>SchemaRefs</w:t>
      </w:r>
      <w:r w:rsidRPr="003A06D0">
        <w:t xml:space="preserve"> the document is assumed to be valid against the first </w:t>
      </w:r>
      <w:r w:rsidRPr="003A06D0">
        <w:rPr>
          <w:rStyle w:val="Datatype"/>
          <w:lang w:val="en-GB"/>
        </w:rPr>
        <w:t>Schema</w:t>
      </w:r>
      <w:r w:rsidRPr="003A06D0">
        <w:t xml:space="preserve"> inside </w:t>
      </w:r>
      <w:r w:rsidRPr="003A06D0">
        <w:rPr>
          <w:rStyle w:val="Datatype"/>
          <w:lang w:val="en-GB"/>
        </w:rPr>
        <w:t>SchemaRefs</w:t>
      </w:r>
      <w:r w:rsidRPr="003A06D0">
        <w:t>. In both cases, the remaining schemas may occur in any order and are used eit</w:t>
      </w:r>
      <w:r w:rsidRPr="003A06D0">
        <w:t xml:space="preserve">her directly or indirectly by the first schema. If present, the server MUST use the schemas to identify the </w:t>
      </w:r>
      <w:r w:rsidRPr="003A06D0">
        <w:rPr>
          <w:rStyle w:val="Datatype"/>
          <w:lang w:val="en-GB"/>
        </w:rPr>
        <w:t>Id</w:t>
      </w:r>
      <w:r w:rsidRPr="003A06D0">
        <w:t xml:space="preserve"> element and MAY also perform complete validation against the schemas.</w:t>
      </w:r>
    </w:p>
    <w:p w:rsidR="FFD550FF" w:rsidRDefault="007B105A" w:rsidP="00D938DB">
      <w:pPr>
        <w:pStyle w:val="Non-normativeCommentHeading"/>
      </w:pPr>
      <w:r>
        <w:t>Non-normative Comment:</w:t>
      </w:r>
    </w:p>
    <w:p w:rsidR="FFD550FF" w:rsidRDefault="00A71F46" w:rsidP="006772AC">
      <w:pPr>
        <w:pStyle w:val="Non-normativeComment"/>
      </w:pPr>
      <w:r w:rsidRPr="003A06D0">
        <w:t xml:space="preserve">It is recommended to use </w:t>
      </w:r>
      <w:r w:rsidRPr="003A06D0">
        <w:rPr>
          <w:rStyle w:val="Datatype"/>
          <w:lang w:val="en-GB"/>
        </w:rPr>
        <w:t>xml:id</w:t>
      </w:r>
      <w:r w:rsidRPr="003A06D0">
        <w:t xml:space="preserve"> as defined in [xml:id] as id in the payload being referenced by a </w:t>
      </w:r>
      <w:r w:rsidRPr="003A06D0">
        <w:rPr>
          <w:rStyle w:val="Datatype"/>
          <w:lang w:val="en-GB"/>
        </w:rPr>
        <w:t>&lt;ds:Reference&gt;</w:t>
      </w:r>
      <w:r w:rsidRPr="003A06D0">
        <w:t xml:space="preserve">, because the schema then does not have to be supplied for identifying the </w:t>
      </w:r>
      <w:r w:rsidRPr="003A06D0">
        <w:rPr>
          <w:rStyle w:val="Datatype"/>
          <w:lang w:val="en-GB"/>
        </w:rPr>
        <w:t>ID</w:t>
      </w:r>
      <w:r w:rsidRPr="003A06D0">
        <w:t xml:space="preserve"> attributes.</w:t>
      </w:r>
    </w:p>
    <w:p w:rsidR="FFD550FF" w:rsidRDefault="007B105A" w:rsidP="002062A5">
      <w:pPr>
        <w:pStyle w:val="berschrift4"/>
      </w:pPr>
      <w:r>
        <w:t>DocumentBase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w:t>
      </w:r>
      <w:r w:rsidRPr="002062A5">
        <w:rPr>
          <w:rFonts w:eastAsia="Arial" w:cs="Arial"/>
          <w:sz w:val="22"/>
          <w:szCs w:val="22"/>
        </w:rPr>
        <w:t xml:space="preserve">s defined in the </w:t>
      </w:r>
      <w:r w:rsidRPr="002062A5">
        <w:rPr>
          <w:rFonts w:ascii="Courier New" w:eastAsia="Courier New" w:hAnsi="Courier New" w:cs="Courier New"/>
        </w:rPr>
        <w:t>DocumentBase</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chemaRef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DocumentBase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I</w:t>
      </w:r>
      <w:r>
        <w:rPr>
          <w:color w:val="31849B" w:themeColor="accent5" w:themeShade="BF"/>
        </w:rPr>
        <w:t>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URI"</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Ref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DocumentBase – XML Syntax</w:t>
      </w:r>
    </w:p>
    <w:p w:rsidR="FFD550FF" w:rsidRPr="5404FA76" w:rsidRDefault="007B105A"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w:t>
      </w:r>
      <w:r w:rsidRPr="005A6FFD">
        <w:rPr>
          <w:rFonts w:eastAsia="Arial"/>
        </w:rPr>
        <w:t>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12" w:name="_RefComp1F72664D"/>
      <w:r>
        <w:t>Component Document</w:t>
      </w:r>
      <w:bookmarkEnd w:id="312"/>
    </w:p>
    <w:p w:rsidR="FFD550FF" w:rsidRDefault="00A71F46" w:rsidP="00FD22AC">
      <w:r w:rsidRPr="003A06D0">
        <w:t xml:space="preserve">The </w:t>
      </w:r>
      <w:r w:rsidRPr="003A06D0">
        <w:rPr>
          <w:rStyle w:val="Datatype"/>
          <w:lang w:val="en-GB"/>
        </w:rPr>
        <w:t>Document</w:t>
      </w:r>
      <w:r w:rsidRPr="003A06D0">
        <w:t xml:space="preserve"> component contains input data for DSS processing.</w:t>
      </w:r>
    </w:p>
    <w:p w:rsidR="FFD550FF" w:rsidRDefault="007B105A"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Base64Data</w:t>
      </w:r>
      <w:r>
        <w:t xml:space="preserve"> element MUST contain one instance of a sub-component. This element MUST satisfy the requirements specified in th</w:t>
      </w:r>
      <w:r>
        <w:t xml:space="preserve">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p>
    <w:p w:rsidR="FFD550FF" w:rsidRDefault="007B105A" w:rsidP="002062A5">
      <w:pPr>
        <w:pStyle w:val="berschrift4"/>
      </w:pPr>
      <w:r>
        <w:t>Document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w:t>
      </w:r>
      <w:r w:rsidRPr="002062A5">
        <w:rPr>
          <w:rFonts w:ascii="Courier New" w:eastAsia="Courier New" w:hAnsi="Courier New" w:cs="Courier New"/>
        </w:rPr>
        <w:t>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DocumentType"</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UR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Ref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b64Data"</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w:t>
      </w:r>
      <w:r>
        <w:rPr>
          <w:color w:val="244061" w:themeColor="accent1" w:themeShade="80"/>
        </w:rPr>
        <w:t>64Data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Document – XML Syntax</w:t>
      </w:r>
    </w:p>
    <w:p w:rsidR="FFD550FF" w:rsidRPr="5404FA76" w:rsidRDefault="007B105A"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w:t>
      </w:r>
      <w:r>
        <w:rPr>
          <w:color w:val="943634" w:themeColor="accent2" w:themeShade="BF"/>
        </w:rPr>
        <w:t>ccurs="</w:t>
      </w:r>
      <w:r>
        <w:rPr>
          <w:color w:val="244061" w:themeColor="accent1" w:themeShade="80"/>
        </w:rPr>
        <w:t>1</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13" w:name="_RefComp89952E90"/>
      <w:r>
        <w:t>Component TransformedData</w:t>
      </w:r>
      <w:bookmarkEnd w:id="313"/>
    </w:p>
    <w:p w:rsidR="FFD550FF" w:rsidRDefault="007B105A" w:rsidP="00FD22AC"/>
    <w:p w:rsidR="FFD550FF" w:rsidRDefault="007B105A"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Transforms</w:t>
      </w:r>
      <w:r>
        <w:t xml:space="preserve"> element, if present, MUST contain a </w:t>
      </w:r>
      <w:r>
        <w:t xml:space="preserve">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This is the sequence of transforms applied by the client. It sp</w:t>
      </w:r>
      <w:r w:rsidRPr="003A06D0">
        <w:t>ecifies the value for a &lt;ds:Reference&gt; element’s &lt;ds:Transforms&gt; child element. In other words, this specifies transforms that the client has already applied to the input document before the server will hash it. This component is required on a SignRequest,</w:t>
      </w:r>
      <w:r w:rsidRPr="003A06D0">
        <w:t xml:space="preserve"> optional on a VerifyRequest.</w:t>
      </w:r>
    </w:p>
    <w:p w:rsidR="FFD550FF" w:rsidRDefault="007B105A"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This element gives the binary output of a sequence of transforms to be hashed at the server side.</w:t>
      </w:r>
    </w:p>
    <w:p w:rsidR="FFD550FF" w:rsidRDefault="007B105A"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Fonts w:ascii="Courier New" w:eastAsia="Courier New" w:hAnsi="Courier New" w:cs="Courier New"/>
          <w:lang w:val="en-GB"/>
        </w:rPr>
        <w:t>Transfor</w:t>
      </w:r>
      <w:r w:rsidRPr="003A06D0">
        <w:rPr>
          <w:rFonts w:ascii="Courier New" w:eastAsia="Courier New" w:hAnsi="Courier New" w:cs="Courier New"/>
          <w:lang w:val="en-GB"/>
        </w:rPr>
        <w:t>medDataType</w:t>
      </w:r>
      <w:r w:rsidRPr="003A06D0">
        <w:t xml:space="preserve"> / </w:t>
      </w:r>
      <w:r w:rsidRPr="003A06D0">
        <w:rPr>
          <w:rFonts w:ascii="Courier New" w:eastAsia="Courier New" w:hAnsi="Courier New" w:cs="Courier New"/>
          <w:lang w:val="en-GB"/>
        </w:rPr>
        <w:t>DocumentHashType</w:t>
      </w:r>
      <w:r w:rsidRPr="003A06D0">
        <w:t xml:space="preserve"> components of the same document having the same URI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w:t>
      </w:r>
      <w:r w:rsidRPr="003A06D0">
        <w:t xml:space="preserve">. There is a need to disambiguate such cases. This element hence offers a way to clearly identify the </w:t>
      </w:r>
      <w:r w:rsidRPr="003A06D0">
        <w:rPr>
          <w:rStyle w:val="Datatype"/>
          <w:lang w:val="en-GB"/>
        </w:rPr>
        <w:t>&lt;ds:Reference&gt;</w:t>
      </w:r>
      <w:r w:rsidRPr="003A06D0">
        <w:t xml:space="preserve"> when URI 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w:t>
      </w:r>
      <w:r w:rsidRPr="003A06D0">
        <w:t>means the first &lt;ds:Reference&gt; in the signature, 1 means the second, and so on). This component is ignored on a SignRequest, optional on a VerifyRequest.</w:t>
      </w:r>
    </w:p>
    <w:p w:rsidR="FFD550FF" w:rsidRDefault="007B105A" w:rsidP="00D938DB">
      <w:pPr>
        <w:pStyle w:val="Non-normativeCommentHeading"/>
      </w:pPr>
      <w:r>
        <w:t>Non-normative Comment:</w:t>
      </w:r>
    </w:p>
    <w:p w:rsidR="FFD550FF" w:rsidRDefault="00A71F46" w:rsidP="006772AC">
      <w:pPr>
        <w:pStyle w:val="Non-normativeComment"/>
      </w:pPr>
      <w:r w:rsidRPr="003A06D0">
        <w:t xml:space="preserve">It may be possible to establish the &lt;ds:References&gt; /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 xml:space="preserve"> correspondence by comparing the optionally supplied chain of transforms to those of the &lt;ds:References&gt; having the same URI and </w:t>
      </w:r>
      <w:r w:rsidRPr="003A06D0">
        <w:rPr>
          <w:rStyle w:val="Datatype"/>
          <w:lang w:val="en-GB"/>
        </w:rPr>
        <w:t>RefType</w:t>
      </w:r>
      <w:r w:rsidRPr="003A06D0">
        <w:t xml:space="preserve"> in the supplied </w:t>
      </w:r>
      <w:r w:rsidRPr="003A06D0">
        <w:rPr>
          <w:rStyle w:val="Datatype"/>
          <w:lang w:val="en-GB"/>
        </w:rPr>
        <w:t>&lt;ds:Signature&gt;</w:t>
      </w:r>
      <w:r w:rsidRPr="003A06D0">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t xml:space="preserve"> / </w:t>
      </w:r>
      <w:r w:rsidRPr="003A06D0">
        <w:rPr>
          <w:rFonts w:ascii="Courier New" w:eastAsia="Courier New" w:hAnsi="Courier New" w:cs="Courier New"/>
          <w:lang w:val="en-GB"/>
        </w:rPr>
        <w:t>DocumentHashType</w:t>
      </w:r>
      <w:r w:rsidRPr="003A06D0">
        <w:t>.</w:t>
      </w:r>
    </w:p>
    <w:p w:rsidR="FFD550FF" w:rsidRDefault="007B105A" w:rsidP="002062A5">
      <w:pPr>
        <w:pStyle w:val="berschrift4"/>
      </w:pPr>
      <w:r>
        <w:t>TransformedData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Properties of the JSO</w:t>
      </w:r>
      <w:r w:rsidRPr="002062A5">
        <w:rPr>
          <w:rFonts w:eastAsia="Arial" w:cs="Arial"/>
          <w:sz w:val="22"/>
          <w:szCs w:val="22"/>
        </w:rPr>
        <w:t xml:space="preserve">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TransformedData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UR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Type"</w:t>
      </w:r>
      <w:r>
        <w:t>: {</w:t>
      </w:r>
    </w:p>
    <w:p w:rsidR="FFD550FF" w:rsidRDefault="007B105A"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Ref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ransfor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w:t>
      </w:r>
      <w:r>
        <w:rPr>
          <w:color w:val="244061" w:themeColor="accent1" w:themeShade="80"/>
        </w:rPr>
        <w:t>sigrw-Transform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b64Data"</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whichRe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TransformedData – XML Syntax</w:t>
      </w:r>
    </w:p>
    <w:p w:rsidR="FFD550FF" w:rsidRPr="5404FA76" w:rsidRDefault="007B105A"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XML element SHALL implement in XML syntax the sub-compo</w:t>
      </w:r>
      <w:r>
        <w:t xml:space="preserve">nent that has a name equal to its local name. </w:t>
      </w:r>
    </w:p>
    <w:p w:rsidR="FFD550FF" w:rsidRDefault="007B105A" w:rsidP="002062A5">
      <w:pPr>
        <w:pStyle w:val="berschrift3"/>
      </w:pPr>
      <w:bookmarkStart w:id="314" w:name="_RefComp51B1EBF5"/>
      <w:r>
        <w:t>Component DocumentHash</w:t>
      </w:r>
      <w:bookmarkEnd w:id="314"/>
    </w:p>
    <w:p w:rsidR="FFD550FF" w:rsidRDefault="00A71F46" w:rsidP="00FD22AC">
      <w:r w:rsidRPr="003A06D0">
        <w:t xml:space="preserve">The </w:t>
      </w:r>
      <w:r w:rsidRPr="003A06D0">
        <w:rPr>
          <w:rFonts w:ascii="Courier New" w:eastAsia="Courier New" w:hAnsi="Courier New" w:cs="Courier New"/>
          <w:lang w:val="en-GB"/>
        </w:rPr>
        <w:t>DocumentHash</w:t>
      </w:r>
      <w:r w:rsidRPr="003A06D0">
        <w:t xml:space="preserve"> component represents a document that will not be transported to the server but just the calculated digest of it. This may be useful to limit the amount of data transferred or to ensure privacy of the document. </w:t>
      </w:r>
    </w:p>
    <w:p w:rsidR="FFD550FF" w:rsidRDefault="007B105A"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7B105A" w:rsidP="002062A5">
      <w:r>
        <w:t>Below follo</w:t>
      </w:r>
      <w:r>
        <w:t>ws a list of the sub-components that constitute this component:</w:t>
      </w:r>
    </w:p>
    <w:p w:rsidR="FFD550FF" w:rsidRDefault="007B105A"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t xml:space="preserve">It specifies the value for a </w:t>
      </w:r>
      <w:r w:rsidRPr="003A06D0">
        <w:rPr>
          <w:rStyle w:val="Datatype"/>
          <w:lang w:val="en-GB"/>
        </w:rPr>
        <w:t>&lt;ds:Reference&gt;</w:t>
      </w:r>
      <w:r w:rsidRPr="003A06D0">
        <w:t xml:space="preserve"> element’s </w:t>
      </w:r>
      <w:r w:rsidRPr="003A06D0">
        <w:rPr>
          <w:rStyle w:val="Datatype"/>
          <w:lang w:val="en-GB"/>
        </w:rPr>
        <w:t>&lt;ds:Transforms&gt;</w:t>
      </w:r>
      <w:r w:rsidRPr="003A06D0">
        <w:t xml:space="preserve"> child element when referring to this document hash. In other words, this specifies transforms that the client has already applied to the input document before hashing it. This component is required on a SignRequest, optional on a VerifyRequest. This compo</w:t>
      </w:r>
      <w:r w:rsidRPr="003A06D0">
        <w:t>nent is required on a SignRequest, optional on a VerifyRequest.</w:t>
      </w:r>
    </w:p>
    <w:p w:rsidR="FFD550FF" w:rsidRDefault="007B105A"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w:t>
      </w:r>
      <w:r>
        <w:rPr>
          <w:rStyle w:val="Datatype"/>
          <w:rFonts w:eastAsia="Courier New" w:cs="Courier New"/>
        </w:rPr>
        <w:t>estInfo</w:t>
      </w:r>
      <w:r>
        <w:fldChar w:fldCharType="end"/>
      </w:r>
      <w:r>
        <w:t xml:space="preserve">. </w:t>
      </w:r>
      <w:r w:rsidRPr="003A06D0">
        <w:t xml:space="preserve">This element MAY contain more than one </w:t>
      </w:r>
      <w:r w:rsidRPr="003A06D0">
        <w:rPr>
          <w:rStyle w:val="Datatype"/>
          <w:lang w:val="en-GB"/>
        </w:rPr>
        <w:t xml:space="preserve">DigestInfo </w:t>
      </w:r>
      <w:r w:rsidRPr="003A06D0">
        <w:t>sub-component to represent the digest values calculated with different digest algorithms. This may be useful when a requestor d</w:t>
      </w:r>
      <w:r w:rsidRPr="003A06D0">
        <w:t>oesn’t know upfront which digest algorithms are supported / accepted by the server for signing. In the case of a verification request the client may not be able to parse the signature and instead calculate the digest for a comprehensive set of digest algor</w:t>
      </w:r>
      <w:r w:rsidRPr="003A06D0">
        <w:t>ithms.</w:t>
      </w:r>
    </w:p>
    <w:p w:rsidR="FFD550FF" w:rsidRDefault="007B105A" w:rsidP="009B32EC">
      <w:pPr>
        <w:pStyle w:val="Member"/>
      </w:pPr>
      <w:r>
        <w:t xml:space="preserve">The OPTIONAL </w:t>
      </w:r>
      <w:r w:rsidRPr="35C1378D">
        <w:rPr>
          <w:rStyle w:val="Datatype"/>
        </w:rPr>
        <w:t>WhichReference</w:t>
      </w:r>
      <w:r>
        <w:t xml:space="preserve"> element, if present, MUST contain one instance of an integer</w:t>
      </w:r>
      <w:r>
        <w:t xml:space="preserve">. </w:t>
      </w:r>
      <w:r w:rsidRPr="003A06D0">
        <w:t xml:space="preserve">As there may be multiple </w:t>
      </w:r>
      <w:r w:rsidRPr="003A06D0">
        <w:rPr>
          <w:rStyle w:val="Datatype"/>
          <w:lang w:val="en-GB"/>
        </w:rPr>
        <w:t>TransformedDataType</w:t>
      </w:r>
      <w:r w:rsidRPr="003A06D0">
        <w:t xml:space="preserve"> / </w:t>
      </w:r>
      <w:r w:rsidRPr="003A06D0">
        <w:rPr>
          <w:rStyle w:val="Datatype"/>
          <w:lang w:val="en-GB"/>
        </w:rPr>
        <w:t>DocumentHashType</w:t>
      </w:r>
      <w:r w:rsidRPr="003A06D0">
        <w:t xml:space="preserve"> components of the same document having the same </w:t>
      </w:r>
      <w:r w:rsidRPr="003A06D0">
        <w:rPr>
          <w:rStyle w:val="Datatype"/>
          <w:lang w:val="en-GB"/>
        </w:rPr>
        <w:t>URI</w:t>
      </w:r>
      <w:r w:rsidRPr="003A06D0">
        <w:t xml:space="preserve"> [RFC 2396] and </w:t>
      </w:r>
      <w:r w:rsidRPr="003A06D0">
        <w:rPr>
          <w:rStyle w:val="Datatype"/>
          <w:lang w:val="en-GB"/>
        </w:rPr>
        <w:t>RefType</w:t>
      </w:r>
      <w:r w:rsidRPr="003A06D0">
        <w:t xml:space="preserve"> on a </w:t>
      </w:r>
      <w:r w:rsidRPr="003A06D0">
        <w:rPr>
          <w:rStyle w:val="Datatype"/>
          <w:lang w:val="en-GB"/>
        </w:rPr>
        <w:t>SignRequest</w:t>
      </w:r>
      <w:r w:rsidRPr="003A06D0">
        <w:t xml:space="preserve"> or </w:t>
      </w:r>
      <w:r w:rsidRPr="003A06D0">
        <w:rPr>
          <w:rStyle w:val="Datatype"/>
          <w:lang w:val="en-GB"/>
        </w:rPr>
        <w:t>VerifyRequest</w:t>
      </w:r>
      <w:r w:rsidRPr="003A06D0">
        <w:t xml:space="preserve"> - their correspondence to an already existing </w:t>
      </w:r>
      <w:r w:rsidRPr="003A06D0">
        <w:rPr>
          <w:rStyle w:val="Datatype"/>
          <w:lang w:val="en-GB"/>
        </w:rPr>
        <w:t>&lt;ds:Reference&gt;</w:t>
      </w:r>
      <w:r w:rsidRPr="003A06D0">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t xml:space="preserve"> when </w:t>
      </w:r>
      <w:r w:rsidRPr="003A06D0">
        <w:rPr>
          <w:rStyle w:val="Datatype"/>
          <w:lang w:val="en-GB"/>
        </w:rPr>
        <w:t>URI</w:t>
      </w:r>
      <w:r w:rsidRPr="003A06D0">
        <w:t xml:space="preserve"> </w:t>
      </w:r>
      <w:r w:rsidRPr="003A06D0">
        <w:t xml:space="preserve">and </w:t>
      </w:r>
      <w:r w:rsidRPr="003A06D0">
        <w:rPr>
          <w:rStyle w:val="Datatype"/>
          <w:lang w:val="en-GB"/>
        </w:rPr>
        <w:t>RefType</w:t>
      </w:r>
      <w:r w:rsidRPr="003A06D0">
        <w:t xml:space="preserve"> match multiple components. The corresponding </w:t>
      </w:r>
      <w:r w:rsidRPr="003A06D0">
        <w:rPr>
          <w:rStyle w:val="Datatype"/>
          <w:lang w:val="en-GB"/>
        </w:rPr>
        <w:t>&lt;ds:Reference&gt;</w:t>
      </w:r>
      <w:r w:rsidRPr="003A06D0">
        <w:t xml:space="preserve"> is indicated by this zero-based </w:t>
      </w:r>
      <w:r w:rsidRPr="003A06D0">
        <w:rPr>
          <w:rStyle w:val="Datatype"/>
          <w:lang w:val="en-GB"/>
        </w:rPr>
        <w:t>WhichReference</w:t>
      </w:r>
      <w:r w:rsidRPr="003A06D0">
        <w:t xml:space="preserve"> element (0 means the first </w:t>
      </w:r>
      <w:r w:rsidRPr="003A06D0">
        <w:rPr>
          <w:rStyle w:val="Datatype"/>
          <w:lang w:val="en-GB"/>
        </w:rPr>
        <w:t>&lt;ds:Reference&gt;</w:t>
      </w:r>
      <w:r w:rsidRPr="003A06D0">
        <w:t xml:space="preserve"> in the signature, 1 means the second, and so on).</w:t>
      </w:r>
    </w:p>
    <w:p w:rsidR="FFD550FF" w:rsidRDefault="007B105A" w:rsidP="002062A5">
      <w:pPr>
        <w:pStyle w:val="berschrift4"/>
      </w:pPr>
      <w:r>
        <w:t>DocumentHash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DocumentHashTy</w:t>
      </w:r>
      <w:r w:rsidRPr="002062A5">
        <w:rPr>
          <w:rFonts w:ascii="Courier New" w:eastAsia="Courier New" w:hAnsi="Courier New" w:cs="Courier New"/>
        </w:rPr>
        <w:t>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gestInfo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D</w:t>
      </w:r>
      <w:r>
        <w:rPr>
          <w:color w:val="31849B" w:themeColor="accent5" w:themeShade="BF"/>
        </w:rPr>
        <w:t>ocumentHash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URI"</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f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Ref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Document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transfor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di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whichRef"</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DocumentHash – XML Syntax</w:t>
      </w:r>
    </w:p>
    <w:p w:rsidR="FFD550FF" w:rsidRPr="5404FA76" w:rsidRDefault="007B105A"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w:t>
      </w:r>
      <w:r>
        <w:rPr>
          <w:color w:val="31849B" w:themeColor="accent5" w:themeShade="BF"/>
        </w:rPr>
        <w: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xtension&gt;</w:t>
      </w:r>
    </w:p>
    <w:p w:rsidR="FFD550FF" w:rsidRDefault="007B105A" w:rsidP="002062A5">
      <w:pPr>
        <w:pStyle w:val="Code"/>
      </w:pPr>
      <w:r>
        <w:rPr>
          <w:color w:val="31849B" w:themeColor="accent5" w:themeShade="BF"/>
        </w:rPr>
        <w:t xml:space="preserve">  &lt;/xs:complexConten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rsidR="FFD550FF" w:rsidRDefault="007B105A" w:rsidP="002062A5">
      <w:pPr>
        <w:pStyle w:val="berschrift3"/>
      </w:pPr>
      <w:bookmarkStart w:id="315" w:name="_RefCompA5E5C69F"/>
      <w:r>
        <w:t>Component SignatureObject</w:t>
      </w:r>
      <w:bookmarkEnd w:id="315"/>
    </w:p>
    <w:p w:rsidR="FFD550FF" w:rsidRDefault="00A71F46" w:rsidP="00FD22AC">
      <w:r w:rsidRPr="003A06D0">
        <w:t xml:space="preserve">The </w:t>
      </w:r>
      <w:r w:rsidRPr="003A06D0">
        <w:rPr>
          <w:rFonts w:ascii="Courier New" w:eastAsia="Courier New" w:hAnsi="Courier New" w:cs="Courier New"/>
          <w:lang w:val="en-GB"/>
        </w:rPr>
        <w:t>SignatureObject</w:t>
      </w:r>
      <w:r w:rsidRPr="003A06D0">
        <w:t xml:space="preserve"> component contains a signature or timestamp of some sort. This element is returned in a sign response message, and sent in a verify request message.</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OPTIONAL </w:t>
      </w:r>
      <w:r w:rsidRPr="35C1378D">
        <w:rPr>
          <w:rStyle w:val="Datatype"/>
        </w:rPr>
        <w:t>Bas</w:t>
      </w:r>
      <w:r w:rsidRPr="35C1378D">
        <w:rPr>
          <w:rStyle w:val="Datatype"/>
        </w:rPr>
        <w:t>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t xml:space="preserve"> element of the </w:t>
      </w:r>
      <w:r w:rsidRPr="003A06D0">
        <w:rPr>
          <w:rFonts w:ascii="Courier New" w:eastAsia="Courier New" w:hAnsi="Courier New" w:cs="Courier New"/>
          <w:lang w:val="en-GB"/>
        </w:rPr>
        <w:t>Base64DataType</w:t>
      </w:r>
      <w:r w:rsidRPr="003A06D0">
        <w:t xml:space="preserve"> component. Profiles MAY define the handling of additional types.</w:t>
      </w:r>
    </w:p>
    <w:p w:rsidR="FFD550FF" w:rsidRDefault="007B105A"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w:instrText>
      </w:r>
      <w:r>
        <w:instrText xml:space="preserve">8F57B \r \h </w:instrText>
      </w:r>
      <w:r>
        <w:fldChar w:fldCharType="separate"/>
      </w:r>
      <w:r>
        <w:rPr>
          <w:rStyle w:val="Datatype"/>
          <w:rFonts w:eastAsia="Courier New" w:cs="Courier New"/>
        </w:rPr>
        <w:t>SignaturePtr</w:t>
      </w:r>
      <w:r>
        <w:fldChar w:fldCharType="end"/>
      </w:r>
      <w:r>
        <w:t xml:space="preserve">. </w:t>
      </w:r>
      <w:r w:rsidRPr="003A06D0">
        <w:t xml:space="preserve">This element is used to point to an XML signature in an input (for a verify request) or output (for a sign response) document in which a signature is </w:t>
      </w:r>
      <w:r w:rsidRPr="003A06D0">
        <w:t>enveloped.</w:t>
      </w:r>
    </w:p>
    <w:p w:rsidR="FFD550FF" w:rsidRDefault="007B105A" w:rsidP="009B32EC">
      <w:pPr>
        <w:pStyle w:val="Member"/>
      </w:pPr>
      <w:r>
        <w:t xml:space="preserve">The OPTIONAL </w:t>
      </w:r>
      <w:r w:rsidRPr="35C1378D">
        <w:rPr>
          <w:rStyle w:val="Datatype"/>
        </w:rPr>
        <w:t>SchemaRefs</w:t>
      </w:r>
      <w:r>
        <w:t xml:space="preserve"> element, if present, MUST contain one instance of a unique identifier reference</w:t>
      </w:r>
      <w:r>
        <w:t xml:space="preserve">. </w:t>
      </w:r>
      <w:r w:rsidRPr="003A06D0">
        <w:t xml:space="preserve">The identified schemas are to be used to process the Id elements during parsing and for XPath evaluation. If anything else but &lt;Schema&gt; are </w:t>
      </w:r>
      <w:r w:rsidRPr="003A06D0">
        <w:t>referred to, the server MUST report an error. If a referred to &lt;Schema&gt; is not used by the XML document instance this MAY be ignored or reported to the client in the subcomponent ResultMessage (for the definition of Schema</w:t>
      </w:r>
      <w:r>
        <w:t>s</w:t>
      </w:r>
      <w:r w:rsidRPr="003A06D0">
        <w:t xml:space="preserve"> subcomponent </w:t>
      </w:r>
      <w:r>
        <w:t>(</w:t>
      </w:r>
      <w:r w:rsidRPr="003A06D0">
        <w:t xml:space="preserve">see </w:t>
      </w:r>
      <w:r>
        <w:t xml:space="preserve">section </w:t>
      </w:r>
      <w:r>
        <w:fldChar w:fldCharType="begin"/>
      </w:r>
      <w:r>
        <w:instrText xml:space="preserve"> REF _</w:instrText>
      </w:r>
      <w:r>
        <w:instrText xml:space="preserve">RefComp94AB9E83 \r \h </w:instrText>
      </w:r>
      <w:r>
        <w:fldChar w:fldCharType="separate"/>
      </w:r>
      <w:r>
        <w:t>4.3.10</w:t>
      </w:r>
      <w:r>
        <w:fldChar w:fldCharType="end"/>
      </w:r>
      <w:r w:rsidRPr="003A06D0">
        <w:t>)</w:t>
      </w:r>
    </w:p>
    <w:p w:rsidR="FFD550FF" w:rsidRDefault="007B105A" w:rsidP="009B32EC">
      <w:pPr>
        <w:pStyle w:val="Member"/>
      </w:pPr>
      <w:r>
        <w:t xml:space="preserve">The OPTIONAL </w:t>
      </w:r>
      <w:r w:rsidRPr="35C1378D">
        <w:rPr>
          <w:rStyle w:val="Datatype"/>
        </w:rPr>
        <w:t>WhichDoc</w:t>
      </w:r>
      <w:r>
        <w:t xml:space="preserve"> element, if present, MUST contain one instance of a URI</w:t>
      </w:r>
      <w:r>
        <w:t xml:space="preserve">. </w:t>
      </w:r>
      <w:r w:rsidRPr="002A7671">
        <w:t xml:space="preserve">The use cases described in this document assume </w:t>
      </w:r>
      <w:r>
        <w:t xml:space="preserve">exactly </w:t>
      </w:r>
      <w:r w:rsidRPr="002A7671">
        <w:t>one signature</w:t>
      </w:r>
      <w:r>
        <w:t xml:space="preserve"> (or ti</w:t>
      </w:r>
      <w:r>
        <w:t>mestamp)</w:t>
      </w:r>
      <w:r w:rsidRPr="002A7671">
        <w:t xml:space="preserve"> being </w:t>
      </w:r>
      <w:r>
        <w:t>created by a signing request.</w:t>
      </w:r>
      <w:r w:rsidRPr="002A7671">
        <w:t xml:space="preserve"> Profiles may defin</w:t>
      </w:r>
      <w:r>
        <w:t>e processing rules how to create multiple signature as a response to a single request</w:t>
      </w:r>
      <w:r w:rsidRPr="002A7671">
        <w:t>.</w:t>
      </w:r>
      <w:r>
        <w:t xml:space="preserve"> For these use case this element provides a way to link a created signature back to an input document withi</w:t>
      </w:r>
      <w:r>
        <w:t>n the signing request. As the input document does not reside within the same document the use of the ID / IDREF mechanism is not possible. Therefore, this element is an instance of a URI. Profiles using this element MUST define the way how the value is con</w:t>
      </w:r>
      <w:r>
        <w:t>structed.</w:t>
      </w:r>
    </w:p>
    <w:p w:rsidR="FFD550FF" w:rsidRDefault="007B105A" w:rsidP="00D938DB">
      <w:pPr>
        <w:pStyle w:val="Non-normativeCommentHeading"/>
      </w:pPr>
      <w:r>
        <w:t>Non-normative Comment:</w:t>
      </w:r>
    </w:p>
    <w:p w:rsidR="FFD550FF" w:rsidRDefault="00A71F46" w:rsidP="006772AC">
      <w:pPr>
        <w:pStyle w:val="Non-normativeComment"/>
      </w:pPr>
      <w:r>
        <w:t xml:space="preserve">Proposed format of the </w:t>
      </w:r>
      <w:r w:rsidRPr="35C1378D">
        <w:rPr>
          <w:rStyle w:val="Datatype"/>
        </w:rPr>
        <w:t>WhichDoc</w:t>
      </w:r>
      <w:r>
        <w:t xml:space="preserve"> element: scheme ‘dssReq’, the path contains the value of the value of the </w:t>
      </w:r>
      <w:r w:rsidRPr="00D55226">
        <w:rPr>
          <w:rStyle w:val="Datatype"/>
        </w:rPr>
        <w:t>RequestId</w:t>
      </w:r>
      <w:r>
        <w:t xml:space="preserve">, the fragment contains the ID element of the referenced </w:t>
      </w:r>
      <w:r w:rsidRPr="0073092D">
        <w:rPr>
          <w:rStyle w:val="Datatype"/>
        </w:rPr>
        <w:t>Document</w:t>
      </w:r>
      <w:r>
        <w:t>. An example is ‘dssReq:req-12234#doc-3’.</w:t>
      </w:r>
    </w:p>
    <w:p w:rsidR="FFD550FF" w:rsidRDefault="007B105A" w:rsidP="002062A5">
      <w:pPr>
        <w:pStyle w:val="berschrift4"/>
      </w:pPr>
      <w:r>
        <w:t>SignatureObject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Pt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chemaRef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oc</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s2-SignatureObject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b64Sig"</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7B105A" w:rsidP="002062A5">
      <w:pPr>
        <w:pStyle w:val="Code"/>
        <w:spacing w:line="259" w:lineRule="auto"/>
      </w:pPr>
      <w:r>
        <w:lastRenderedPageBreak/>
        <w:t xml:space="preserve">    },</w:t>
      </w:r>
    </w:p>
    <w:p w:rsidR="FFD550FF" w:rsidRDefault="007B105A" w:rsidP="002062A5">
      <w:pPr>
        <w:pStyle w:val="Code"/>
        <w:spacing w:line="259" w:lineRule="auto"/>
      </w:pPr>
      <w:r>
        <w:rPr>
          <w:color w:val="31849B" w:themeColor="accent5" w:themeShade="BF"/>
        </w:rPr>
        <w:t xml:space="preserve">    "sigPtr"</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chemaRef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whichDoc"</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SignatureObject – XML Syntax</w:t>
      </w:r>
    </w:p>
    <w:p w:rsidR="FFD550FF" w:rsidRPr="5404FA76" w:rsidRDefault="007B105A"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choice&gt;</w:t>
      </w:r>
    </w:p>
    <w:p w:rsidR="FFD550FF" w:rsidRDefault="007B105A" w:rsidP="002062A5">
      <w:pPr>
        <w:pStyle w:val="Code"/>
      </w:pPr>
      <w:r>
        <w:rPr>
          <w:color w:val="31849B" w:themeColor="accent5" w:themeShade="BF"/>
        </w:rPr>
        <w:t xml:space="preserve">  &lt;xs:attr</w:t>
      </w:r>
      <w:r>
        <w:rPr>
          <w:color w:val="31849B" w:themeColor="accent5" w:themeShade="BF"/>
        </w:rPr>
        <w:t>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XML element SHALL implement in XML syntax the sub-component that has a n</w:t>
      </w:r>
      <w:r>
        <w:t xml:space="preserve">ame equal to its local name. </w:t>
      </w:r>
    </w:p>
    <w:p w:rsidR="FFD550FF" w:rsidRDefault="007B105A" w:rsidP="00FD22AC">
      <w:pPr>
        <w:pStyle w:val="berschrift2"/>
      </w:pPr>
      <w:bookmarkStart w:id="316" w:name="_Toc480914675"/>
      <w:bookmarkStart w:id="317" w:name="_Toc481064866"/>
      <w:bookmarkStart w:id="318" w:name="_Toc482893711"/>
      <w:r>
        <w:t>Referenced Data Structure Models from other documents</w:t>
      </w:r>
      <w:bookmarkEnd w:id="316"/>
      <w:bookmarkEnd w:id="317"/>
      <w:bookmarkEnd w:id="318"/>
    </w:p>
    <w:p w:rsidR="FFD550FF" w:rsidRDefault="007B105A" w:rsidP="002062A5">
      <w:pPr>
        <w:pStyle w:val="berschrift3"/>
      </w:pPr>
      <w:bookmarkStart w:id="319" w:name="_RefComp26F1F54E"/>
      <w:r>
        <w:t>Component NameID</w:t>
      </w:r>
      <w:bookmarkEnd w:id="319"/>
    </w:p>
    <w:p w:rsidR="FFD550FF" w:rsidRDefault="00A71F46" w:rsidP="00FD22AC">
      <w:r w:rsidRPr="003A06D0">
        <w:t xml:space="preserve">The </w:t>
      </w:r>
      <w:r w:rsidRPr="003A06D0">
        <w:rPr>
          <w:rFonts w:ascii="Courier New" w:eastAsia="Courier New" w:hAnsi="Courier New" w:cs="Courier New"/>
          <w:lang w:val="en-GB"/>
        </w:rPr>
        <w:t>NameID</w:t>
      </w:r>
      <w:r w:rsidRPr="003A06D0">
        <w:t xml:space="preserve"> component is used when an element serves to represent an entity by a string-valued name. This component reflects the structure ‘NameID’ defined in the SAML2 specification </w:t>
      </w:r>
      <w:r w:rsidRPr="003A06D0">
        <w:rPr>
          <w:rFonts w:eastAsia="Arial"/>
          <w:lang w:val="en-GB"/>
        </w:rPr>
        <w:t>[CLAUSE FOR LINK TO THE SAML2 SPEC]</w:t>
      </w:r>
      <w:r w:rsidRPr="003A06D0">
        <w:t>. This section provides the definition required to support the DSS-X 2.0 multi-syntax approach.</w:t>
      </w:r>
    </w:p>
    <w:p w:rsidR="FFD550FF" w:rsidRDefault="007B105A" w:rsidP="002062A5">
      <w:r>
        <w:t>Below follows a list of the sub-components that constitute this component:</w:t>
      </w:r>
    </w:p>
    <w:p w:rsidR="FFD550FF" w:rsidRDefault="007B105A" w:rsidP="009B32EC">
      <w:pPr>
        <w:pStyle w:val="Member"/>
      </w:pPr>
      <w:r>
        <w:lastRenderedPageBreak/>
        <w:t xml:space="preserve">The </w:t>
      </w:r>
      <w:r w:rsidRPr="35C1378D">
        <w:rPr>
          <w:rStyle w:val="Datatype"/>
        </w:rPr>
        <w:t>value</w:t>
      </w:r>
      <w:r>
        <w:t xml:space="preserve"> element MUST contain one instance of a string</w:t>
      </w:r>
      <w:r>
        <w:t xml:space="preserve">. </w:t>
      </w:r>
      <w:r w:rsidRPr="003A06D0">
        <w:t xml:space="preserve">In non-XML representations the </w:t>
      </w:r>
      <w:r w:rsidRPr="003A06D0">
        <w:rPr>
          <w:rStyle w:val="Datatype"/>
          <w:lang w:val="en-GB"/>
        </w:rPr>
        <w:t>value</w:t>
      </w:r>
      <w:r w:rsidRPr="003A06D0">
        <w:t xml:space="preserve"> element contains the actual identifier</w:t>
      </w:r>
    </w:p>
    <w:p w:rsidR="FFD550FF" w:rsidRDefault="007B105A" w:rsidP="009B32EC">
      <w:pPr>
        <w:pStyle w:val="Member"/>
      </w:pPr>
      <w:r>
        <w:t xml:space="preserve">The OPTIONAL </w:t>
      </w:r>
      <w:r w:rsidRPr="35C1378D">
        <w:rPr>
          <w:rStyle w:val="Datatype"/>
        </w:rPr>
        <w:t>Format</w:t>
      </w:r>
      <w:r>
        <w:t xml:space="preserve"> element, if present, MUST contain one instance of a URI</w:t>
      </w:r>
      <w:r>
        <w:t xml:space="preserve">. </w:t>
      </w:r>
      <w:r w:rsidRPr="003A06D0">
        <w:t xml:space="preserve">The </w:t>
      </w:r>
      <w:r w:rsidRPr="003A06D0">
        <w:rPr>
          <w:rStyle w:val="Datatype"/>
          <w:lang w:val="en-GB"/>
        </w:rPr>
        <w:t>Format</w:t>
      </w:r>
      <w:r w:rsidRPr="003A06D0">
        <w:t xml:space="preserve"> element represents the classification of string-based identifier information.</w:t>
      </w:r>
    </w:p>
    <w:p w:rsidR="FFD550FF" w:rsidRDefault="007B105A" w:rsidP="009B32EC">
      <w:pPr>
        <w:pStyle w:val="Member"/>
      </w:pPr>
      <w:r>
        <w:t xml:space="preserve">The OPTIONAL </w:t>
      </w:r>
      <w:r w:rsidRPr="35C1378D">
        <w:rPr>
          <w:rStyle w:val="Datatype"/>
        </w:rPr>
        <w:t>SPProvidedID</w:t>
      </w:r>
      <w:r>
        <w:t xml:space="preserve"> element, if present, MUST contain one instance of a string</w:t>
      </w:r>
      <w:r>
        <w:t xml:space="preserve">. </w:t>
      </w:r>
      <w:r w:rsidRPr="003A06D0">
        <w:t xml:space="preserve">The </w:t>
      </w:r>
      <w:r w:rsidRPr="003A06D0">
        <w:rPr>
          <w:rStyle w:val="Datatype"/>
          <w:lang w:val="en-GB"/>
        </w:rPr>
        <w:t>SPProvidedID</w:t>
      </w:r>
      <w:r w:rsidRPr="003A06D0">
        <w:t xml:space="preserve"> element defines the alternative identifier of the principal most recently set by the service provider or affiliation, if any</w:t>
      </w:r>
    </w:p>
    <w:p w:rsidR="FFD550FF" w:rsidRDefault="007B105A" w:rsidP="009B32EC">
      <w:pPr>
        <w:pStyle w:val="Member"/>
      </w:pPr>
      <w:r>
        <w:t xml:space="preserve">The OPTIONAL </w:t>
      </w:r>
      <w:r w:rsidRPr="35C1378D">
        <w:rPr>
          <w:rStyle w:val="Datatype"/>
        </w:rPr>
        <w:t>NameQualifier</w:t>
      </w:r>
      <w:r>
        <w:t xml:space="preserve"> element, if present, MUST contain one instance of a string</w:t>
      </w:r>
      <w:r>
        <w:t xml:space="preserve">. </w:t>
      </w:r>
      <w:r w:rsidRPr="003A06D0">
        <w:t xml:space="preserve">The </w:t>
      </w:r>
      <w:r w:rsidRPr="003A06D0">
        <w:rPr>
          <w:rStyle w:val="Datatype"/>
          <w:lang w:val="en-GB"/>
        </w:rPr>
        <w:t>NameQualifier</w:t>
      </w:r>
      <w:r w:rsidRPr="003A06D0">
        <w:t xml:space="preserve"> element conta</w:t>
      </w:r>
      <w:r w:rsidRPr="003A06D0">
        <w:t>ins the security or administrative domain that qualifies the name. This attribute provides a means to federate names from disparate user stores without collision.</w:t>
      </w:r>
    </w:p>
    <w:p w:rsidR="FFD550FF" w:rsidRDefault="007B105A" w:rsidP="009B32EC">
      <w:pPr>
        <w:pStyle w:val="Member"/>
      </w:pPr>
      <w:r>
        <w:t xml:space="preserve">The OPTIONAL </w:t>
      </w:r>
      <w:r w:rsidRPr="35C1378D">
        <w:rPr>
          <w:rStyle w:val="Datatype"/>
        </w:rPr>
        <w:t>SPNameQualifier</w:t>
      </w:r>
      <w:r>
        <w:t xml:space="preserve"> element, if present, MUST contain one instance of a string</w:t>
      </w:r>
      <w:r>
        <w:t xml:space="preserve">. </w:t>
      </w:r>
      <w:r w:rsidRPr="003A06D0">
        <w:t xml:space="preserve">The </w:t>
      </w:r>
      <w:r w:rsidRPr="003A06D0">
        <w:rPr>
          <w:rStyle w:val="Datatype"/>
          <w:lang w:val="en-GB"/>
        </w:rPr>
        <w:t>SPNameQualifier</w:t>
      </w:r>
      <w:r w:rsidRPr="003A06D0">
        <w:t xml:space="preserve"> element further qualifies a name with the name of a service provider or affiliation of providers. This attribute provides an additional means to federate names on the basis of the relying party or parties.</w:t>
      </w:r>
    </w:p>
    <w:p w:rsidR="FFD550FF" w:rsidRDefault="007B105A" w:rsidP="002062A5">
      <w:pPr>
        <w:pStyle w:val="berschrift4"/>
      </w:pPr>
      <w:r>
        <w:t>NameID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NameIDTyp</w:t>
      </w:r>
      <w:r w:rsidRPr="002062A5">
        <w:rPr>
          <w:rFonts w:ascii="Courier New" w:eastAsia="Courier New" w:hAnsi="Courier New" w:cs="Courier New"/>
        </w:rPr>
        <w:t>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Forma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PProvided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ameQualifi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PNameQualifi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saml2rw-NameID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spprovided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pnameQualifier"</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valu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forma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provId"</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lastRenderedPageBreak/>
        <w:t xml:space="preserve">    },</w:t>
      </w:r>
    </w:p>
    <w:p w:rsidR="FFD550FF" w:rsidRDefault="007B105A" w:rsidP="002062A5">
      <w:pPr>
        <w:pStyle w:val="Code"/>
        <w:spacing w:line="259" w:lineRule="auto"/>
      </w:pPr>
      <w:r>
        <w:rPr>
          <w:color w:val="31849B" w:themeColor="accent5" w:themeShade="BF"/>
        </w:rPr>
        <w:t xml:space="preserve">    "nameQua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spNameQua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NameID – XML Syntax</w:t>
      </w:r>
    </w:p>
    <w:p w:rsidR="FFD550FF" w:rsidRPr="5404FA76" w:rsidRDefault="007B105A" w:rsidP="002062A5">
      <w:r w:rsidRPr="0CCF9147">
        <w:t>The XML element is defin</w:t>
      </w:r>
      <w:r w:rsidRPr="0CCF9147">
        <w:t>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7B105A"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simpleContent&gt;</w:t>
      </w:r>
    </w:p>
    <w:p w:rsidR="FFD550FF" w:rsidRDefault="007B105A"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extension&gt;</w:t>
      </w:r>
    </w:p>
    <w:p w:rsidR="FFD550FF" w:rsidRDefault="007B105A" w:rsidP="002062A5">
      <w:pPr>
        <w:pStyle w:val="Code"/>
      </w:pPr>
      <w:r>
        <w:rPr>
          <w:color w:val="31849B" w:themeColor="accent5" w:themeShade="BF"/>
        </w:rPr>
        <w:t xml:space="preserve">  &lt;/simpleContent&gt;</w:t>
      </w:r>
    </w:p>
    <w:p w:rsidR="FFD550FF" w:rsidRDefault="007B105A" w:rsidP="002062A5">
      <w:pPr>
        <w:pStyle w:val="Code"/>
      </w:pPr>
      <w:r>
        <w:rPr>
          <w:color w:val="31849B" w:themeColor="accent5" w:themeShade="BF"/>
        </w:rPr>
        <w:t>&lt;/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 xml:space="preserve">XML element SHALL implement in XML syntax the sub-component that has a name equal to its local name. </w:t>
      </w:r>
      <w:r>
        <w:t>The element 'value' is represented by the component's XML tag text content.</w:t>
      </w:r>
    </w:p>
    <w:p w:rsidR="FFD550FF" w:rsidRDefault="007B105A" w:rsidP="002062A5">
      <w:pPr>
        <w:pStyle w:val="berschrift3"/>
      </w:pPr>
      <w:bookmarkStart w:id="320" w:name="_RefComp2EFBB742"/>
      <w:r>
        <w:t>Component Transforms</w:t>
      </w:r>
      <w:bookmarkEnd w:id="320"/>
    </w:p>
    <w:p w:rsidR="FFD550FF" w:rsidRDefault="00A71F46" w:rsidP="00FD22AC">
      <w:r w:rsidRPr="003A06D0">
        <w:t>This component reflects the structure ‘Transforms’ defined in the XMLDSig specification [CLAUSE FOR LINK TO THE XMLDSig SPEC]. This section provides the definition required to support the DSS-X 2.0 multi-syntax approach.</w:t>
      </w:r>
    </w:p>
    <w:p w:rsidR="FFD550FF" w:rsidRDefault="007B105A" w:rsidP="002062A5">
      <w:r>
        <w:t>Below follows a list of the sub-components that constitute this component:</w:t>
      </w:r>
    </w:p>
    <w:p w:rsidR="FFD550FF" w:rsidRDefault="007B105A" w:rsidP="009B32EC">
      <w:pPr>
        <w:pStyle w:val="Member"/>
      </w:pPr>
      <w:r>
        <w:t xml:space="preserve">The </w:t>
      </w:r>
      <w:r w:rsidRPr="35C1378D">
        <w:rPr>
          <w:rStyle w:val="Datatype"/>
        </w:rPr>
        <w:t>Transform</w:t>
      </w:r>
      <w:r>
        <w:t xml:space="preserve"> element MUST occur 1 or more times containing sub-component. Each instance MUST satisfy the require</w:t>
      </w:r>
      <w:r>
        <w:t xml:space="preserv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rsidR="FFD550FF" w:rsidRDefault="007B105A" w:rsidP="002062A5">
      <w:pPr>
        <w:pStyle w:val="berschrift4"/>
      </w:pPr>
      <w:r>
        <w:t>Transforms – JSON Syntax</w:t>
      </w:r>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w:t>
      </w:r>
      <w:r w:rsidRPr="002062A5">
        <w:rPr>
          <w:rFonts w:eastAsia="Arial" w:cs="Arial"/>
          <w:sz w:val="22"/>
          <w:szCs w:val="22"/>
        </w:rPr>
        <w:t xml:space="preserve"> </w:t>
      </w:r>
      <w:r w:rsidRPr="002062A5">
        <w:rPr>
          <w:rFonts w:ascii="Courier New" w:eastAsia="Courier New" w:hAnsi="Courier New" w:cs="Courier New"/>
        </w:rPr>
        <w:t>Transforms</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lastRenderedPageBreak/>
        <w:t>"dsigrw-Transforms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transform"</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r>
        <w:t>Transforms – XML Syntax</w:t>
      </w:r>
    </w:p>
    <w:p w:rsidR="FFD550FF" w:rsidRPr="5404FA76" w:rsidRDefault="007B105A"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w:t>
      </w:r>
      <w:r w:rsidRPr="002062A5">
        <w:rPr>
          <w:rFonts w:ascii="Courier New" w:eastAsia="Courier New" w:hAnsi="Courier New" w:cs="Courier New"/>
        </w:rPr>
        <w:t>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7B105A"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sequence&gt;</w:t>
      </w:r>
    </w:p>
    <w:p w:rsidR="FFD550FF" w:rsidRDefault="007B105A" w:rsidP="002062A5">
      <w:pPr>
        <w:pStyle w:val="Code"/>
      </w:pPr>
      <w:r>
        <w:rPr>
          <w:color w:val="31849B" w:themeColor="accent5" w:themeShade="BF"/>
        </w:rPr>
        <w:t>&lt;/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XML element SHALL implement in XML syntax the sub-component that has a name equal to its loca</w:t>
      </w:r>
      <w:r>
        <w:t xml:space="preserve">l name. </w:t>
      </w:r>
    </w:p>
    <w:p w:rsidR="FFD550FF" w:rsidRDefault="007B105A" w:rsidP="002062A5">
      <w:pPr>
        <w:pStyle w:val="berschrift3"/>
      </w:pPr>
      <w:bookmarkStart w:id="321" w:name="_RefCompBC5B5A4B"/>
      <w:r>
        <w:t>Component Transform</w:t>
      </w:r>
      <w:bookmarkEnd w:id="321"/>
    </w:p>
    <w:p w:rsidR="FFD550FF" w:rsidRDefault="00A71F46" w:rsidP="00FD22AC">
      <w:r w:rsidRPr="003A06D0">
        <w:t>This component reflects the structure ‘Transforms’ defined in the XMLDSig specification [CLAUSE FOR LINK TO THE XMLDSig SPEC]. This section provides the definition required to support the DSS-X 2.0 multi-syntax approach. See section ‘</w:t>
      </w:r>
      <w:r w:rsidRPr="003A06D0">
        <w:fldChar w:fldCharType="begin"/>
      </w:r>
      <w:r w:rsidRPr="003A06D0">
        <w:instrText xml:space="preserve"> REF _Ref512178900 \h </w:instrText>
      </w:r>
      <w:r w:rsidRPr="003A06D0">
        <w:fldChar w:fldCharType="separate"/>
      </w:r>
      <w:r w:rsidRPr="003A06D0">
        <w:t>Transforming DSS 1.0 into 2.0</w:t>
      </w:r>
      <w:r w:rsidRPr="003A06D0">
        <w:fldChar w:fldCharType="end"/>
      </w:r>
      <w:r w:rsidRPr="003A06D0">
        <w:t>’ for a detailed discussion of the applied changes.</w:t>
      </w:r>
    </w:p>
    <w:p w:rsidR="FFD550FF" w:rsidRDefault="007B105A" w:rsidP="002062A5">
      <w:r>
        <w:t>Below follows a list of the sub-components that constitute this component:</w:t>
      </w:r>
    </w:p>
    <w:p w:rsidR="FFD550FF" w:rsidRDefault="007B105A" w:rsidP="009B32EC">
      <w:pPr>
        <w:pStyle w:val="Member"/>
      </w:pPr>
      <w:r>
        <w:t>The</w:t>
      </w:r>
      <w:r>
        <w:t xml:space="preserve"> OPTIONAL </w:t>
      </w:r>
      <w:r w:rsidRPr="35C1378D">
        <w:rPr>
          <w:rStyle w:val="Datatype"/>
        </w:rPr>
        <w:t>value</w:t>
      </w:r>
      <w:r>
        <w:t xml:space="preserve"> element, if present, MUST contain a string</w:t>
      </w:r>
      <w:r>
        <w:t xml:space="preserve">. </w:t>
      </w:r>
      <w:r w:rsidRPr="003A06D0">
        <w:t>This string holds the text content part of a ‘mixed’ XML element.</w:t>
      </w:r>
    </w:p>
    <w:p w:rsidR="FFD550FF" w:rsidRDefault="007B105A" w:rsidP="009B32EC">
      <w:pPr>
        <w:pStyle w:val="Member"/>
      </w:pPr>
      <w:r>
        <w:t xml:space="preserve">The OPTIONAL </w:t>
      </w:r>
      <w:r w:rsidRPr="35C1378D">
        <w:rPr>
          <w:rStyle w:val="Datatype"/>
        </w:rPr>
        <w:t>Base64Content</w:t>
      </w:r>
      <w:r>
        <w:t xml:space="preserve"> element, if present, MUST contain base64 encoded binary data</w:t>
      </w:r>
      <w:r>
        <w:t xml:space="preserve">. </w:t>
      </w:r>
    </w:p>
    <w:p w:rsidR="FFD550FF" w:rsidRDefault="007B105A" w:rsidP="009B32EC">
      <w:pPr>
        <w:pStyle w:val="Member"/>
      </w:pPr>
      <w:r>
        <w:t xml:space="preserve">The OPTIONAL </w:t>
      </w:r>
      <w:r w:rsidRPr="35C1378D">
        <w:rPr>
          <w:rStyle w:val="Datatype"/>
        </w:rPr>
        <w:t>XPath</w:t>
      </w:r>
      <w:r>
        <w:t xml:space="preserve"> element, if present, </w:t>
      </w:r>
      <w:r>
        <w:t>MAY occur zero or more times containing a string</w:t>
      </w:r>
      <w:r>
        <w:t xml:space="preserve">. </w:t>
      </w:r>
    </w:p>
    <w:p w:rsidR="FFD550FF" w:rsidRDefault="007B105A"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w:instrText>
      </w:r>
      <w:r>
        <w:instrText xml:space="preserve">efCompF8551B33 \r \h </w:instrText>
      </w:r>
      <w:r>
        <w:fldChar w:fldCharType="separate"/>
      </w:r>
      <w:r>
        <w:rPr>
          <w:rStyle w:val="Datatype"/>
          <w:rFonts w:eastAsia="Courier New" w:cs="Courier New"/>
        </w:rPr>
        <w:t>NsPrefixMapping</w:t>
      </w:r>
      <w:r>
        <w:fldChar w:fldCharType="end"/>
      </w:r>
      <w:r>
        <w:t xml:space="preserve">. </w:t>
      </w:r>
      <w:r w:rsidRPr="003A06D0">
        <w:t xml:space="preserve">This list has no direct correspondence in the XMLDSig schema definition. It is used to represent the XML namespace prefix definitions in other syntaxes than XML.    </w:t>
      </w:r>
    </w:p>
    <w:p w:rsidR="FFD550FF" w:rsidRDefault="007B105A" w:rsidP="009B32EC">
      <w:pPr>
        <w:pStyle w:val="Member"/>
      </w:pPr>
      <w:r>
        <w:t xml:space="preserve">The </w:t>
      </w:r>
      <w:r w:rsidRPr="35C1378D">
        <w:rPr>
          <w:rStyle w:val="Datatype"/>
        </w:rPr>
        <w:t>Algorithm</w:t>
      </w:r>
      <w:r>
        <w:t xml:space="preserve"> element</w:t>
      </w:r>
      <w:r>
        <w:t xml:space="preserve"> MUST contain one instance of a URI</w:t>
      </w:r>
      <w:r>
        <w:t xml:space="preserve">. </w:t>
      </w:r>
    </w:p>
    <w:p w:rsidR="FFD550FF" w:rsidRDefault="007B105A" w:rsidP="002062A5">
      <w:pPr>
        <w:pStyle w:val="berschrift4"/>
      </w:pPr>
      <w:bookmarkStart w:id="322" w:name="_Toc482893917"/>
      <w:r>
        <w:t>Transform – JSON Syntax</w:t>
      </w:r>
      <w:bookmarkEnd w:id="322"/>
    </w:p>
    <w:p w:rsidR="FFD550FF" w:rsidRPr="0248A3D1" w:rsidRDefault="007B105A"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7B105A"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w:t>
      </w:r>
      <w:r w:rsidRPr="002062A5">
        <w:rPr>
          <w:rFonts w:eastAsia="Arial" w:cs="Arial"/>
          <w:sz w:val="22"/>
          <w:szCs w:val="22"/>
        </w:rPr>
        <w:t>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Cont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sPrefixMappin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lgorithm</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rsidR="FFD550FF" w:rsidRPr="0202B381" w:rsidRDefault="007B105A"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rsidR="FFD550FF" w:rsidRDefault="007B105A" w:rsidP="002062A5">
      <w:pPr>
        <w:pStyle w:val="Code"/>
        <w:spacing w:line="259" w:lineRule="auto"/>
      </w:pPr>
      <w:r>
        <w:rPr>
          <w:color w:val="31849B" w:themeColor="accent5" w:themeShade="BF"/>
        </w:rPr>
        <w:t>"dsigrw-TransformType"</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7B105A" w:rsidP="002062A5">
      <w:pPr>
        <w:pStyle w:val="Code"/>
        <w:spacing w:line="259" w:lineRule="auto"/>
      </w:pPr>
      <w:r>
        <w:rPr>
          <w:color w:val="31849B" w:themeColor="accent5" w:themeShade="BF"/>
        </w:rPr>
        <w:t xml:space="preserve">  "properties"</w:t>
      </w:r>
      <w:r>
        <w:t>: {</w:t>
      </w:r>
    </w:p>
    <w:p w:rsidR="FFD550FF" w:rsidRDefault="007B105A" w:rsidP="002062A5">
      <w:pPr>
        <w:pStyle w:val="Code"/>
        <w:spacing w:line="259" w:lineRule="auto"/>
      </w:pPr>
      <w:r>
        <w:rPr>
          <w:color w:val="31849B" w:themeColor="accent5" w:themeShade="BF"/>
        </w:rPr>
        <w:t xml:space="preserve">    "xpath"</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va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b64Content"</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xPath"</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nsDecl"</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7B105A" w:rsidP="002062A5">
      <w:pPr>
        <w:pStyle w:val="Code"/>
        <w:spacing w:line="259" w:lineRule="auto"/>
      </w:pPr>
      <w:r>
        <w:rPr>
          <w:color w:val="31849B" w:themeColor="accent5" w:themeShade="BF"/>
        </w:rPr>
        <w:t xml:space="preserve">      "items"</w:t>
      </w:r>
      <w:r>
        <w:t>: {</w:t>
      </w:r>
    </w:p>
    <w:p w:rsidR="FFD550FF" w:rsidRDefault="007B105A" w:rsidP="002062A5">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alg"</w:t>
      </w:r>
      <w:r>
        <w:t>: {</w:t>
      </w:r>
    </w:p>
    <w:p w:rsidR="FFD550FF" w:rsidRDefault="007B105A"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7B105A" w:rsidP="002062A5">
      <w:pPr>
        <w:pStyle w:val="Code"/>
        <w:spacing w:line="259" w:lineRule="auto"/>
      </w:pPr>
      <w:r>
        <w:t xml:space="preserve">    }</w:t>
      </w:r>
    </w:p>
    <w:p w:rsidR="FFD550FF" w:rsidRDefault="007B105A" w:rsidP="002062A5">
      <w:pPr>
        <w:pStyle w:val="Code"/>
        <w:spacing w:line="259" w:lineRule="auto"/>
      </w:pPr>
      <w:r>
        <w:t xml:space="preserve">  },</w:t>
      </w:r>
    </w:p>
    <w:p w:rsidR="FFD550FF" w:rsidRDefault="007B105A"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7B105A" w:rsidP="002062A5">
      <w:pPr>
        <w:pStyle w:val="Code"/>
        <w:spacing w:line="259" w:lineRule="auto"/>
      </w:pPr>
      <w:r>
        <w:t>}</w:t>
      </w:r>
    </w:p>
    <w:p w:rsidR="FFD550FF" w:rsidRDefault="007B105A" w:rsidP="00FD22AC"/>
    <w:p w:rsidR="FFD550FF" w:rsidRDefault="007B105A" w:rsidP="002062A5">
      <w:pPr>
        <w:pStyle w:val="berschrift4"/>
      </w:pPr>
      <w:bookmarkStart w:id="323" w:name="_Toc482893916"/>
      <w:r>
        <w:t>Transform – XML Syntax</w:t>
      </w:r>
      <w:bookmarkEnd w:id="323"/>
    </w:p>
    <w:p w:rsidR="FFD550FF" w:rsidRPr="5404FA76" w:rsidRDefault="007B105A"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w:t>
      </w:r>
      <w:r w:rsidRPr="0CCF9147">
        <w:t xml:space="preserve">fined in the </w:t>
      </w:r>
      <w:r w:rsidRPr="002062A5">
        <w:rPr>
          <w:rFonts w:ascii="Courier New" w:eastAsia="Courier New" w:hAnsi="Courier New" w:cs="Courier New"/>
        </w:rPr>
        <w:t>Transform</w:t>
      </w:r>
      <w:r>
        <w:t xml:space="preserve"> </w:t>
      </w:r>
      <w:r w:rsidRPr="005A6FFD">
        <w:t>component.</w:t>
      </w:r>
    </w:p>
    <w:p w:rsidR="FFD550FF" w:rsidRDefault="007B105A"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7B105A"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w:t>
      </w:r>
      <w:r>
        <w:rPr>
          <w:color w:val="943634" w:themeColor="accent2" w:themeShade="BF"/>
        </w:rPr>
        <w:t xml:space="preserve">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w:t>
      </w:r>
      <w:r>
        <w:rPr>
          <w:color w:val="943634" w:themeColor="accent2" w:themeShade="BF"/>
        </w:rPr>
        <w: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 xml:space="preserve">  &lt;/xs:sequence&gt;</w:t>
      </w:r>
    </w:p>
    <w:p w:rsidR="FFD550FF" w:rsidRDefault="007B105A"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7B105A" w:rsidP="002062A5">
      <w:pPr>
        <w:pStyle w:val="Code"/>
      </w:pPr>
      <w:r>
        <w:rPr>
          <w:color w:val="31849B" w:themeColor="accent5" w:themeShade="BF"/>
        </w:rPr>
        <w:t>&lt;/xs:complexType&gt;</w:t>
      </w:r>
    </w:p>
    <w:p w:rsidR="FFD550FF" w:rsidRDefault="007B105A"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rsidR="FFD550FF" w:rsidRDefault="007B105A" w:rsidP="00FD22AC">
      <w:pPr>
        <w:pStyle w:val="berschrift2"/>
      </w:pPr>
      <w:r>
        <w:t>Element / JSON name lookup tables</w:t>
      </w:r>
    </w:p>
    <w:p w:rsidR="FFD550FF" w:rsidRDefault="007B105A"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JSON member name</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ma</w:t>
            </w:r>
            <w:r>
              <w:t>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dditional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ddKey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l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tt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tt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u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ugSi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64Cont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64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64Si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ound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er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laimedIdent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od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reateEnvelop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create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r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urr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With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forma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cCont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cObj</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determinat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Doc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val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keySe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lowerBoun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aj</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ime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in</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s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sDec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bj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csp</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optInp</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ptOutp</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o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cDetail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fil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p</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p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v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qual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cipi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q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p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Augmente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ProcDetail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Sign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Signing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Timestampe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Verification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chem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chemaRef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sigAlg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Prop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Ref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rIdent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ing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ing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Obj</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Placem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Pt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k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pec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tatu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ub</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upp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imestampedSi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nsignedProp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pperBoun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seVerification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ication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verification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yManifes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oc</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Diges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Aft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FirstChildO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Qua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074ABF" w:rsidRDefault="00074ABF"/>
    <w:p w:rsidR="FFD550FF" w:rsidRDefault="007B105A" w:rsidP="002062A5">
      <w:r>
        <w:t xml:space="preserve">The subsequent table allows to find the abbreviated JSON member names for a </w:t>
      </w:r>
      <w:r>
        <w:t>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7B105A" w:rsidP="002062A5">
            <w:pPr>
              <w:pStyle w:val="Beschriftung"/>
            </w:pPr>
            <w:r>
              <w:t>Element</w:t>
            </w:r>
          </w:p>
        </w:tc>
        <w:tc>
          <w:tcPr>
            <w:tcW w:w="4675" w:type="dxa"/>
          </w:tcPr>
          <w:p w:rsidR="FFD550FF" w:rsidRDefault="007B105A"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dditionalKey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dditional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lgorithm</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ppliedProfil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tt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ttRef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Augment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Cont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Base64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laimedIdent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od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reateEnvelop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reate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Current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Digest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gestInfo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gestMetho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iges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um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DocumentWith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Forma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entifi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d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cludeECont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cludeObjec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determinateDetai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putDocumen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tendedAudi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InvalidDetai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Key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KeySelecto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LowerBoundar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anifestResul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essag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Mime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amespacePrefix</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amespace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NsPrefixMapping</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bj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CSPRespons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OptionalInpu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OptionalOutpu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o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blem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cessingDetail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perti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Proper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cipi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erenceXpath</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fUR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quest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ponse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Majo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Messag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sultMino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Augment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ProcessingDetail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SignerIdent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Signing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chem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chemaRef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Algorithm</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Objec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SignaturePlacem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Pt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QualityLeve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ature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Properti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dReferenc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erIdentit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ing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ingTimeBoundari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igning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pecific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PProvidedID</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tatu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Supporting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imestampedSignatur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ransform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Typ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nsignedPropertie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pperBoundary</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UseVerification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idDetai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alu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icationTi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icationTimeInfo</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yManifestResul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VerifyManifests</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lastRenderedPageBreak/>
              <w:t>WhichData</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oc</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Documen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WhichReferenc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Certificat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CRL</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Digest</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SKI</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509SubjectName</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Aft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FirstChildOf</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7B105A" w:rsidP="002062A5">
            <w:pPr>
              <w:pStyle w:val="Beschriftung"/>
              <w:rPr>
                <w:rStyle w:val="Datatype"/>
                <w:b w:val="0"/>
                <w:bCs w:val="0"/>
              </w:rPr>
            </w:pPr>
            <w:r w:rsidRPr="002062A5">
              <w:rPr>
                <w:rStyle w:val="Datatype"/>
              </w:rPr>
              <w:t>XPathQualifier</w:t>
            </w:r>
          </w:p>
        </w:tc>
        <w:tc>
          <w:tcPr>
            <w:tcW w:w="4675" w:type="dxa"/>
          </w:tcPr>
          <w:p w:rsidR="FFD550FF" w:rsidRPr="002062A5" w:rsidRDefault="007B105A"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324" w:name="_Toc10198662"/>
    <w:bookmarkStart w:id="325" w:name="_Toc10202800"/>
    <w:bookmarkStart w:id="326" w:name="_Toc10206938"/>
    <w:bookmarkStart w:id="327" w:name="_Toc10198663"/>
    <w:bookmarkStart w:id="328" w:name="_Toc10202801"/>
    <w:bookmarkStart w:id="329" w:name="_Toc10206939"/>
    <w:bookmarkStart w:id="330" w:name="_Toc10198664"/>
    <w:bookmarkStart w:id="331" w:name="_Toc10202802"/>
    <w:bookmarkStart w:id="332" w:name="_Toc10206940"/>
    <w:bookmarkStart w:id="333" w:name="_Toc10198665"/>
    <w:bookmarkStart w:id="334" w:name="_Toc10202803"/>
    <w:bookmarkStart w:id="335" w:name="_Toc10206941"/>
    <w:bookmarkStart w:id="336" w:name="_Toc10198666"/>
    <w:bookmarkStart w:id="337" w:name="_Toc10202804"/>
    <w:bookmarkStart w:id="338" w:name="_Toc10206942"/>
    <w:bookmarkStart w:id="339" w:name="_Toc10198667"/>
    <w:bookmarkStart w:id="340" w:name="_Toc10202805"/>
    <w:bookmarkStart w:id="341" w:name="_Toc10206943"/>
    <w:bookmarkStart w:id="342" w:name="_Toc10198668"/>
    <w:bookmarkStart w:id="343" w:name="_Toc10202806"/>
    <w:bookmarkStart w:id="344" w:name="_Toc10206944"/>
    <w:bookmarkStart w:id="345" w:name="_Toc10198669"/>
    <w:bookmarkStart w:id="346" w:name="_Toc10202807"/>
    <w:bookmarkStart w:id="347" w:name="_Toc10206945"/>
    <w:bookmarkStart w:id="348" w:name="_Toc10198670"/>
    <w:bookmarkStart w:id="349" w:name="_Toc10202808"/>
    <w:bookmarkStart w:id="350" w:name="_Toc10206946"/>
    <w:bookmarkStart w:id="351" w:name="_Toc10198671"/>
    <w:bookmarkStart w:id="352" w:name="_Toc10202809"/>
    <w:bookmarkStart w:id="353" w:name="_Toc10206947"/>
    <w:bookmarkStart w:id="354" w:name="_Toc10198672"/>
    <w:bookmarkStart w:id="355" w:name="_Toc10202810"/>
    <w:bookmarkStart w:id="356" w:name="_Toc10206948"/>
    <w:bookmarkStart w:id="357" w:name="_Toc10198673"/>
    <w:bookmarkStart w:id="358" w:name="_Toc10202811"/>
    <w:bookmarkStart w:id="359" w:name="_Toc10206949"/>
    <w:bookmarkStart w:id="360" w:name="_Toc10198683"/>
    <w:bookmarkStart w:id="361" w:name="_Toc10202821"/>
    <w:bookmarkStart w:id="362" w:name="_Toc10206959"/>
    <w:bookmarkStart w:id="363" w:name="_Toc10198684"/>
    <w:bookmarkStart w:id="364" w:name="_Toc10202822"/>
    <w:bookmarkStart w:id="365" w:name="_Toc10206960"/>
    <w:bookmarkStart w:id="366" w:name="_Toc10198685"/>
    <w:bookmarkStart w:id="367" w:name="_Toc10202823"/>
    <w:bookmarkStart w:id="368" w:name="_Toc10206961"/>
    <w:bookmarkStart w:id="369" w:name="_Toc10198686"/>
    <w:bookmarkStart w:id="370" w:name="_Toc10202824"/>
    <w:bookmarkStart w:id="371" w:name="_Toc10206962"/>
    <w:bookmarkStart w:id="372" w:name="_Toc10198687"/>
    <w:bookmarkStart w:id="373" w:name="_Toc10202825"/>
    <w:bookmarkStart w:id="374" w:name="_Toc10206963"/>
    <w:bookmarkStart w:id="375" w:name="_Toc10198688"/>
    <w:bookmarkStart w:id="376" w:name="_Toc10202826"/>
    <w:bookmarkStart w:id="377" w:name="_Toc10206964"/>
    <w:bookmarkStart w:id="378" w:name="_Toc10198689"/>
    <w:bookmarkStart w:id="379" w:name="_Toc10202827"/>
    <w:bookmarkStart w:id="380" w:name="_Toc10206965"/>
    <w:bookmarkStart w:id="381" w:name="_Toc10198690"/>
    <w:bookmarkStart w:id="382" w:name="_Toc10202828"/>
    <w:bookmarkStart w:id="383" w:name="_Toc10206966"/>
    <w:bookmarkStart w:id="384" w:name="_Toc10198691"/>
    <w:bookmarkStart w:id="385" w:name="_Toc10202829"/>
    <w:bookmarkStart w:id="386" w:name="_Toc10206967"/>
    <w:bookmarkStart w:id="387" w:name="_Toc10198692"/>
    <w:bookmarkStart w:id="388" w:name="_Toc10202830"/>
    <w:bookmarkStart w:id="389" w:name="_Toc10206968"/>
    <w:bookmarkStart w:id="390" w:name="_Toc10198693"/>
    <w:bookmarkStart w:id="391" w:name="_Toc10202831"/>
    <w:bookmarkStart w:id="392" w:name="_Toc10206969"/>
    <w:bookmarkStart w:id="393" w:name="_Toc10198694"/>
    <w:bookmarkStart w:id="394" w:name="_Toc10202832"/>
    <w:bookmarkStart w:id="395" w:name="_Toc10206970"/>
    <w:bookmarkStart w:id="396" w:name="_Toc10198695"/>
    <w:bookmarkStart w:id="397" w:name="_Toc10202833"/>
    <w:bookmarkStart w:id="398" w:name="_Toc10206971"/>
    <w:bookmarkStart w:id="399" w:name="_Toc10198696"/>
    <w:bookmarkStart w:id="400" w:name="_Toc10202834"/>
    <w:bookmarkStart w:id="401" w:name="_Toc10206972"/>
    <w:bookmarkStart w:id="402" w:name="_Toc10198697"/>
    <w:bookmarkStart w:id="403" w:name="_Toc10202835"/>
    <w:bookmarkStart w:id="404" w:name="_Toc10206973"/>
    <w:bookmarkStart w:id="405" w:name="_Toc10198698"/>
    <w:bookmarkStart w:id="406" w:name="_Toc10202836"/>
    <w:bookmarkStart w:id="407" w:name="_Toc10206974"/>
    <w:bookmarkStart w:id="408" w:name="_Toc10198699"/>
    <w:bookmarkStart w:id="409" w:name="_Toc10202837"/>
    <w:bookmarkStart w:id="410" w:name="_Toc10206975"/>
    <w:bookmarkStart w:id="411" w:name="_Toc10198700"/>
    <w:bookmarkStart w:id="412" w:name="_Toc10202838"/>
    <w:bookmarkStart w:id="413" w:name="_Toc10206976"/>
    <w:bookmarkStart w:id="414" w:name="_Toc10198701"/>
    <w:bookmarkStart w:id="415" w:name="_Toc10202839"/>
    <w:bookmarkStart w:id="416" w:name="_Toc10206977"/>
    <w:bookmarkStart w:id="417" w:name="_Toc10198702"/>
    <w:bookmarkStart w:id="418" w:name="_Toc10202840"/>
    <w:bookmarkStart w:id="419" w:name="_Toc10206978"/>
    <w:bookmarkStart w:id="420" w:name="_Toc10198703"/>
    <w:bookmarkStart w:id="421" w:name="_Toc10202841"/>
    <w:bookmarkStart w:id="422" w:name="_Toc10206979"/>
    <w:bookmarkStart w:id="423" w:name="_Toc10198704"/>
    <w:bookmarkStart w:id="424" w:name="_Toc10202842"/>
    <w:bookmarkStart w:id="425" w:name="_Toc10206980"/>
    <w:bookmarkStart w:id="426" w:name="_Toc10198705"/>
    <w:bookmarkStart w:id="427" w:name="_Toc10202843"/>
    <w:bookmarkStart w:id="428" w:name="_Toc10206981"/>
    <w:bookmarkStart w:id="429" w:name="_Toc10198706"/>
    <w:bookmarkStart w:id="430" w:name="_Toc10202844"/>
    <w:bookmarkStart w:id="431" w:name="_Toc10206982"/>
    <w:bookmarkStart w:id="432" w:name="_Toc10198707"/>
    <w:bookmarkStart w:id="433" w:name="_Toc10202845"/>
    <w:bookmarkStart w:id="434" w:name="_Toc10206983"/>
    <w:bookmarkStart w:id="435" w:name="_Toc10198708"/>
    <w:bookmarkStart w:id="436" w:name="_Toc10202846"/>
    <w:bookmarkStart w:id="437" w:name="_Toc10206984"/>
    <w:bookmarkStart w:id="438" w:name="_Toc10198709"/>
    <w:bookmarkStart w:id="439" w:name="_Toc10202847"/>
    <w:bookmarkStart w:id="440" w:name="_Toc10206985"/>
    <w:bookmarkStart w:id="441" w:name="_Toc10198710"/>
    <w:bookmarkStart w:id="442" w:name="_Toc10202848"/>
    <w:bookmarkStart w:id="443" w:name="_Toc10206986"/>
    <w:bookmarkStart w:id="444" w:name="_Toc10198711"/>
    <w:bookmarkStart w:id="445" w:name="_Toc10202849"/>
    <w:bookmarkStart w:id="446" w:name="_Toc10206987"/>
    <w:bookmarkStart w:id="447" w:name="_Toc10198712"/>
    <w:bookmarkStart w:id="448" w:name="_Toc10202850"/>
    <w:bookmarkStart w:id="449" w:name="_Toc10206988"/>
    <w:bookmarkStart w:id="450" w:name="_Toc10198713"/>
    <w:bookmarkStart w:id="451" w:name="_Toc10202851"/>
    <w:bookmarkStart w:id="452" w:name="_Toc10206989"/>
    <w:bookmarkStart w:id="453" w:name="_Toc10198714"/>
    <w:bookmarkStart w:id="454" w:name="_Toc10202852"/>
    <w:bookmarkStart w:id="455" w:name="_Toc10206990"/>
    <w:bookmarkStart w:id="456" w:name="_Toc10198715"/>
    <w:bookmarkStart w:id="457" w:name="_Toc10202853"/>
    <w:bookmarkStart w:id="458" w:name="_Toc10206991"/>
    <w:bookmarkStart w:id="459" w:name="_Toc10198716"/>
    <w:bookmarkStart w:id="460" w:name="_Toc10202854"/>
    <w:bookmarkStart w:id="461" w:name="_Toc10206992"/>
    <w:bookmarkStart w:id="462" w:name="_Toc10198717"/>
    <w:bookmarkStart w:id="463" w:name="_Toc10202855"/>
    <w:bookmarkStart w:id="464" w:name="_Toc10206993"/>
    <w:bookmarkStart w:id="465" w:name="_Toc10198718"/>
    <w:bookmarkStart w:id="466" w:name="_Toc10202856"/>
    <w:bookmarkStart w:id="467" w:name="_Toc10206994"/>
    <w:bookmarkStart w:id="468" w:name="_Toc10198719"/>
    <w:bookmarkStart w:id="469" w:name="_Toc10202857"/>
    <w:bookmarkStart w:id="470" w:name="_Toc10206995"/>
    <w:bookmarkStart w:id="471" w:name="_Toc10198720"/>
    <w:bookmarkStart w:id="472" w:name="_Toc10202858"/>
    <w:bookmarkStart w:id="473" w:name="_Toc10206996"/>
    <w:bookmarkStart w:id="474" w:name="_Toc10198721"/>
    <w:bookmarkStart w:id="475" w:name="_Toc10202859"/>
    <w:bookmarkStart w:id="476" w:name="_Toc10206997"/>
    <w:bookmarkStart w:id="477" w:name="_Toc10198722"/>
    <w:bookmarkStart w:id="478" w:name="_Toc10202860"/>
    <w:bookmarkStart w:id="479" w:name="_Toc10206998"/>
    <w:bookmarkStart w:id="480" w:name="_Toc10198723"/>
    <w:bookmarkStart w:id="481" w:name="_Toc10202861"/>
    <w:bookmarkStart w:id="482" w:name="_Toc10206999"/>
    <w:bookmarkStart w:id="483" w:name="_Toc10198724"/>
    <w:bookmarkStart w:id="484" w:name="_Toc10202862"/>
    <w:bookmarkStart w:id="485" w:name="_Toc10207000"/>
    <w:bookmarkStart w:id="486" w:name="_Toc10198725"/>
    <w:bookmarkStart w:id="487" w:name="_Toc10202863"/>
    <w:bookmarkStart w:id="488" w:name="_Toc10207001"/>
    <w:bookmarkStart w:id="489" w:name="_Toc10198726"/>
    <w:bookmarkStart w:id="490" w:name="_Toc10202864"/>
    <w:bookmarkStart w:id="491" w:name="_Toc10207002"/>
    <w:bookmarkStart w:id="492" w:name="_Toc10198727"/>
    <w:bookmarkStart w:id="493" w:name="_Toc10202865"/>
    <w:bookmarkStart w:id="494" w:name="_Toc10207003"/>
    <w:bookmarkStart w:id="495" w:name="_Toc10198728"/>
    <w:bookmarkStart w:id="496" w:name="_Toc10202866"/>
    <w:bookmarkStart w:id="497" w:name="_Toc10207004"/>
    <w:bookmarkStart w:id="498" w:name="_Toc10198729"/>
    <w:bookmarkStart w:id="499" w:name="_Toc10202867"/>
    <w:bookmarkStart w:id="500" w:name="_Toc10207005"/>
    <w:bookmarkStart w:id="501" w:name="_Toc10198730"/>
    <w:bookmarkStart w:id="502" w:name="_Toc10202868"/>
    <w:bookmarkStart w:id="503" w:name="_Toc10207006"/>
    <w:bookmarkStart w:id="504" w:name="_Toc10198731"/>
    <w:bookmarkStart w:id="505" w:name="_Toc10202869"/>
    <w:bookmarkStart w:id="506" w:name="_Toc10207007"/>
    <w:bookmarkStart w:id="507" w:name="_Toc10198732"/>
    <w:bookmarkStart w:id="508" w:name="_Toc10202870"/>
    <w:bookmarkStart w:id="509" w:name="_Toc10207008"/>
    <w:bookmarkStart w:id="510" w:name="_Toc10198733"/>
    <w:bookmarkStart w:id="511" w:name="_Toc10202871"/>
    <w:bookmarkStart w:id="512" w:name="_Toc10207009"/>
    <w:bookmarkStart w:id="513" w:name="_Toc10198734"/>
    <w:bookmarkStart w:id="514" w:name="_Toc10202872"/>
    <w:bookmarkStart w:id="515" w:name="_Toc10207010"/>
    <w:bookmarkStart w:id="516" w:name="_Toc10198735"/>
    <w:bookmarkStart w:id="517" w:name="_Toc10202873"/>
    <w:bookmarkStart w:id="518" w:name="_Toc10207011"/>
    <w:bookmarkStart w:id="519" w:name="_Toc10198736"/>
    <w:bookmarkStart w:id="520" w:name="_Toc10202874"/>
    <w:bookmarkStart w:id="521" w:name="_Toc10207012"/>
    <w:bookmarkStart w:id="522" w:name="_Toc10198737"/>
    <w:bookmarkStart w:id="523" w:name="_Toc10202875"/>
    <w:bookmarkStart w:id="524" w:name="_Toc10207013"/>
    <w:bookmarkStart w:id="525" w:name="_Toc10198738"/>
    <w:bookmarkStart w:id="526" w:name="_Toc10202876"/>
    <w:bookmarkStart w:id="527" w:name="_Toc10207014"/>
    <w:bookmarkStart w:id="528" w:name="_Toc10198739"/>
    <w:bookmarkStart w:id="529" w:name="_Toc10202877"/>
    <w:bookmarkStart w:id="530" w:name="_Toc10207015"/>
    <w:bookmarkStart w:id="531" w:name="_Toc10198740"/>
    <w:bookmarkStart w:id="532" w:name="_Toc10202878"/>
    <w:bookmarkStart w:id="533" w:name="_Toc10207016"/>
    <w:bookmarkStart w:id="534" w:name="_Toc10198741"/>
    <w:bookmarkStart w:id="535" w:name="_Toc10202879"/>
    <w:bookmarkStart w:id="536" w:name="_Toc10207017"/>
    <w:bookmarkStart w:id="537" w:name="_Toc10198742"/>
    <w:bookmarkStart w:id="538" w:name="_Toc10202880"/>
    <w:bookmarkStart w:id="539" w:name="_Toc10207018"/>
    <w:bookmarkStart w:id="540" w:name="_Toc10198743"/>
    <w:bookmarkStart w:id="541" w:name="_Toc10202881"/>
    <w:bookmarkStart w:id="542" w:name="_Toc10207019"/>
    <w:bookmarkStart w:id="543" w:name="_Toc10198744"/>
    <w:bookmarkStart w:id="544" w:name="_Toc10202882"/>
    <w:bookmarkStart w:id="545" w:name="_Toc10207020"/>
    <w:bookmarkStart w:id="546" w:name="_Toc10198745"/>
    <w:bookmarkStart w:id="547" w:name="_Toc10202883"/>
    <w:bookmarkStart w:id="548" w:name="_Toc10207021"/>
    <w:bookmarkStart w:id="549" w:name="_Toc10198746"/>
    <w:bookmarkStart w:id="550" w:name="_Toc10202884"/>
    <w:bookmarkStart w:id="551" w:name="_Toc10207022"/>
    <w:bookmarkStart w:id="552" w:name="_Toc10198747"/>
    <w:bookmarkStart w:id="553" w:name="_Toc10202885"/>
    <w:bookmarkStart w:id="554" w:name="_Toc10207023"/>
    <w:bookmarkStart w:id="555" w:name="_Toc10198748"/>
    <w:bookmarkStart w:id="556" w:name="_Toc10202886"/>
    <w:bookmarkStart w:id="557" w:name="_Toc10207024"/>
    <w:bookmarkStart w:id="558" w:name="_Toc10198749"/>
    <w:bookmarkStart w:id="559" w:name="_Toc10202887"/>
    <w:bookmarkStart w:id="560" w:name="_Toc10207025"/>
    <w:bookmarkStart w:id="561" w:name="_Toc10198750"/>
    <w:bookmarkStart w:id="562" w:name="_Toc10202888"/>
    <w:bookmarkStart w:id="563" w:name="_Toc10207026"/>
    <w:bookmarkStart w:id="564" w:name="_Toc10198751"/>
    <w:bookmarkStart w:id="565" w:name="_Toc10202889"/>
    <w:bookmarkStart w:id="566" w:name="_Toc10207027"/>
    <w:bookmarkStart w:id="567" w:name="_Toc10198752"/>
    <w:bookmarkStart w:id="568" w:name="_Toc10202890"/>
    <w:bookmarkStart w:id="569" w:name="_Toc10207028"/>
    <w:bookmarkStart w:id="570" w:name="_Toc10198753"/>
    <w:bookmarkStart w:id="571" w:name="_Toc10202891"/>
    <w:bookmarkStart w:id="572" w:name="_Toc10207029"/>
    <w:bookmarkStart w:id="573" w:name="_Toc10198754"/>
    <w:bookmarkStart w:id="574" w:name="_Toc10202892"/>
    <w:bookmarkStart w:id="575" w:name="_Toc10207030"/>
    <w:bookmarkStart w:id="576" w:name="_Toc10198755"/>
    <w:bookmarkStart w:id="577" w:name="_Toc10202893"/>
    <w:bookmarkStart w:id="578" w:name="_Toc10207031"/>
    <w:bookmarkStart w:id="579" w:name="_Toc10198756"/>
    <w:bookmarkStart w:id="580" w:name="_Toc10202894"/>
    <w:bookmarkStart w:id="581" w:name="_Toc10207032"/>
    <w:bookmarkStart w:id="582" w:name="_Toc10198766"/>
    <w:bookmarkStart w:id="583" w:name="_Toc10202904"/>
    <w:bookmarkStart w:id="584" w:name="_Toc10207042"/>
    <w:bookmarkStart w:id="585" w:name="_Toc10198767"/>
    <w:bookmarkStart w:id="586" w:name="_Toc10202905"/>
    <w:bookmarkStart w:id="587" w:name="_Toc10207043"/>
    <w:bookmarkStart w:id="588" w:name="_Toc10198768"/>
    <w:bookmarkStart w:id="589" w:name="_Toc10202906"/>
    <w:bookmarkStart w:id="590" w:name="_Toc10207044"/>
    <w:bookmarkStart w:id="591" w:name="_Toc10198769"/>
    <w:bookmarkStart w:id="592" w:name="_Toc10202907"/>
    <w:bookmarkStart w:id="593" w:name="_Toc10207045"/>
    <w:bookmarkStart w:id="594" w:name="_Toc10198770"/>
    <w:bookmarkStart w:id="595" w:name="_Toc10202908"/>
    <w:bookmarkStart w:id="596" w:name="_Toc10207046"/>
    <w:bookmarkStart w:id="597" w:name="_Toc10198771"/>
    <w:bookmarkStart w:id="598" w:name="_Toc10202909"/>
    <w:bookmarkStart w:id="599" w:name="_Toc10207047"/>
    <w:bookmarkStart w:id="600" w:name="_Toc10198772"/>
    <w:bookmarkStart w:id="601" w:name="_Toc10202910"/>
    <w:bookmarkStart w:id="602" w:name="_Toc10207048"/>
    <w:bookmarkStart w:id="603" w:name="_Toc10198773"/>
    <w:bookmarkStart w:id="604" w:name="_Toc10202911"/>
    <w:bookmarkStart w:id="605" w:name="_Toc10207049"/>
    <w:bookmarkStart w:id="606" w:name="_Toc10198774"/>
    <w:bookmarkStart w:id="607" w:name="_Toc10202912"/>
    <w:bookmarkStart w:id="608" w:name="_Toc10207050"/>
    <w:bookmarkStart w:id="609" w:name="_Toc10198775"/>
    <w:bookmarkStart w:id="610" w:name="_Toc10202913"/>
    <w:bookmarkStart w:id="611" w:name="_Toc10207051"/>
    <w:bookmarkStart w:id="612" w:name="_Toc10198776"/>
    <w:bookmarkStart w:id="613" w:name="_Toc10202914"/>
    <w:bookmarkStart w:id="614" w:name="_Toc10207052"/>
    <w:bookmarkStart w:id="615" w:name="_Toc10198777"/>
    <w:bookmarkStart w:id="616" w:name="_Toc10202915"/>
    <w:bookmarkStart w:id="617" w:name="_Toc10207053"/>
    <w:bookmarkStart w:id="618" w:name="_Toc10198778"/>
    <w:bookmarkStart w:id="619" w:name="_Toc10202916"/>
    <w:bookmarkStart w:id="620" w:name="_Toc10207054"/>
    <w:bookmarkStart w:id="621" w:name="_Toc10198779"/>
    <w:bookmarkStart w:id="622" w:name="_Toc10202917"/>
    <w:bookmarkStart w:id="623" w:name="_Toc10207055"/>
    <w:bookmarkStart w:id="624" w:name="_Toc10198780"/>
    <w:bookmarkStart w:id="625" w:name="_Toc10202918"/>
    <w:bookmarkStart w:id="626" w:name="_Toc10207056"/>
    <w:bookmarkStart w:id="627" w:name="_Toc10198781"/>
    <w:bookmarkStart w:id="628" w:name="_Toc10202919"/>
    <w:bookmarkStart w:id="629" w:name="_Toc10207057"/>
    <w:bookmarkStart w:id="630" w:name="_Toc10198782"/>
    <w:bookmarkStart w:id="631" w:name="_Toc10202920"/>
    <w:bookmarkStart w:id="632" w:name="_Toc10207058"/>
    <w:bookmarkStart w:id="633" w:name="_Toc10198783"/>
    <w:bookmarkStart w:id="634" w:name="_Toc10202921"/>
    <w:bookmarkStart w:id="635" w:name="_Toc10207059"/>
    <w:bookmarkStart w:id="636" w:name="_Toc10198784"/>
    <w:bookmarkStart w:id="637" w:name="_Toc10202922"/>
    <w:bookmarkStart w:id="638" w:name="_Toc10207060"/>
    <w:bookmarkStart w:id="639" w:name="_Toc10198785"/>
    <w:bookmarkStart w:id="640" w:name="_Toc10202923"/>
    <w:bookmarkStart w:id="641" w:name="_Toc10207061"/>
    <w:bookmarkStart w:id="642" w:name="_Toc10198786"/>
    <w:bookmarkStart w:id="643" w:name="_Toc10202924"/>
    <w:bookmarkStart w:id="644" w:name="_Toc10207062"/>
    <w:bookmarkStart w:id="645" w:name="_Toc10198787"/>
    <w:bookmarkStart w:id="646" w:name="_Toc10202925"/>
    <w:bookmarkStart w:id="647" w:name="_Toc10207063"/>
    <w:bookmarkStart w:id="648" w:name="_Toc10198788"/>
    <w:bookmarkStart w:id="649" w:name="_Toc10202926"/>
    <w:bookmarkStart w:id="650" w:name="_Toc10207064"/>
    <w:bookmarkStart w:id="651" w:name="_Toc10198789"/>
    <w:bookmarkStart w:id="652" w:name="_Toc10202927"/>
    <w:bookmarkStart w:id="653" w:name="_Toc10207065"/>
    <w:bookmarkStart w:id="654" w:name="_Toc10198790"/>
    <w:bookmarkStart w:id="655" w:name="_Toc10202928"/>
    <w:bookmarkStart w:id="656" w:name="_Toc10207066"/>
    <w:bookmarkStart w:id="657" w:name="_Toc10198791"/>
    <w:bookmarkStart w:id="658" w:name="_Toc10202929"/>
    <w:bookmarkStart w:id="659" w:name="_Toc10207067"/>
    <w:bookmarkStart w:id="660" w:name="_Toc10198792"/>
    <w:bookmarkStart w:id="661" w:name="_Toc10202930"/>
    <w:bookmarkStart w:id="662" w:name="_Toc10207068"/>
    <w:bookmarkStart w:id="663" w:name="_Toc10198793"/>
    <w:bookmarkStart w:id="664" w:name="_Toc10202931"/>
    <w:bookmarkStart w:id="665" w:name="_Toc10207069"/>
    <w:bookmarkStart w:id="666" w:name="_Toc10198794"/>
    <w:bookmarkStart w:id="667" w:name="_Toc10202932"/>
    <w:bookmarkStart w:id="668" w:name="_Toc10207070"/>
    <w:bookmarkStart w:id="669" w:name="_Toc10198795"/>
    <w:bookmarkStart w:id="670" w:name="_Toc10202933"/>
    <w:bookmarkStart w:id="671" w:name="_Toc10207071"/>
    <w:bookmarkStart w:id="672" w:name="_Toc10198796"/>
    <w:bookmarkStart w:id="673" w:name="_Toc10202934"/>
    <w:bookmarkStart w:id="674" w:name="_Toc10207072"/>
    <w:bookmarkStart w:id="675" w:name="_Toc10198797"/>
    <w:bookmarkStart w:id="676" w:name="_Toc10202935"/>
    <w:bookmarkStart w:id="677" w:name="_Toc10207073"/>
    <w:bookmarkStart w:id="678" w:name="_Toc10198798"/>
    <w:bookmarkStart w:id="679" w:name="_Toc10202936"/>
    <w:bookmarkStart w:id="680" w:name="_Toc10207074"/>
    <w:bookmarkStart w:id="681" w:name="_Toc10198808"/>
    <w:bookmarkStart w:id="682" w:name="_Toc10202946"/>
    <w:bookmarkStart w:id="683" w:name="_Toc10207084"/>
    <w:bookmarkStart w:id="684" w:name="_Toc10198809"/>
    <w:bookmarkStart w:id="685" w:name="_Toc10202947"/>
    <w:bookmarkStart w:id="686" w:name="_Toc10207085"/>
    <w:bookmarkStart w:id="687" w:name="_Toc10198810"/>
    <w:bookmarkStart w:id="688" w:name="_Toc10202948"/>
    <w:bookmarkStart w:id="689" w:name="_Toc10207086"/>
    <w:bookmarkStart w:id="690" w:name="_Toc10198811"/>
    <w:bookmarkStart w:id="691" w:name="_Toc10202949"/>
    <w:bookmarkStart w:id="692" w:name="_Toc10207087"/>
    <w:bookmarkStart w:id="693" w:name="_Toc10198812"/>
    <w:bookmarkStart w:id="694" w:name="_Toc10202950"/>
    <w:bookmarkStart w:id="695" w:name="_Toc10207088"/>
    <w:bookmarkStart w:id="696" w:name="_Toc10198813"/>
    <w:bookmarkStart w:id="697" w:name="_Toc10202951"/>
    <w:bookmarkStart w:id="698" w:name="_Toc10207089"/>
    <w:bookmarkStart w:id="699" w:name="_Toc10198814"/>
    <w:bookmarkStart w:id="700" w:name="_Toc10202952"/>
    <w:bookmarkStart w:id="701" w:name="_Toc10207090"/>
    <w:bookmarkStart w:id="702" w:name="_Toc10198815"/>
    <w:bookmarkStart w:id="703" w:name="_Toc10202953"/>
    <w:bookmarkStart w:id="704" w:name="_Toc10207091"/>
    <w:bookmarkStart w:id="705" w:name="_Toc10198816"/>
    <w:bookmarkStart w:id="706" w:name="_Toc10202954"/>
    <w:bookmarkStart w:id="707" w:name="_Toc10207092"/>
    <w:bookmarkStart w:id="708" w:name="_Toc10198817"/>
    <w:bookmarkStart w:id="709" w:name="_Toc10202955"/>
    <w:bookmarkStart w:id="710" w:name="_Toc10207093"/>
    <w:bookmarkStart w:id="711" w:name="_Toc10198818"/>
    <w:bookmarkStart w:id="712" w:name="_Toc10202956"/>
    <w:bookmarkStart w:id="713" w:name="_Toc10207094"/>
    <w:bookmarkStart w:id="714" w:name="_Toc10198819"/>
    <w:bookmarkStart w:id="715" w:name="_Toc10202957"/>
    <w:bookmarkStart w:id="716" w:name="_Toc10207095"/>
    <w:bookmarkStart w:id="717" w:name="_Toc10198820"/>
    <w:bookmarkStart w:id="718" w:name="_Toc10202958"/>
    <w:bookmarkStart w:id="719" w:name="_Toc10207096"/>
    <w:bookmarkStart w:id="720" w:name="_Toc10198821"/>
    <w:bookmarkStart w:id="721" w:name="_Toc10202959"/>
    <w:bookmarkStart w:id="722" w:name="_Toc10207097"/>
    <w:bookmarkStart w:id="723" w:name="_Toc10198822"/>
    <w:bookmarkStart w:id="724" w:name="_Toc10202960"/>
    <w:bookmarkStart w:id="725" w:name="_Toc10207098"/>
    <w:bookmarkStart w:id="726" w:name="_Toc10198823"/>
    <w:bookmarkStart w:id="727" w:name="_Toc10202961"/>
    <w:bookmarkStart w:id="728" w:name="_Toc10207099"/>
    <w:bookmarkStart w:id="729" w:name="_Toc10198824"/>
    <w:bookmarkStart w:id="730" w:name="_Toc10202962"/>
    <w:bookmarkStart w:id="731" w:name="_Toc10207100"/>
    <w:bookmarkStart w:id="732" w:name="_Toc10198825"/>
    <w:bookmarkStart w:id="733" w:name="_Toc10202963"/>
    <w:bookmarkStart w:id="734" w:name="_Toc10207101"/>
    <w:bookmarkStart w:id="735" w:name="_Toc10198826"/>
    <w:bookmarkStart w:id="736" w:name="_Toc10202964"/>
    <w:bookmarkStart w:id="737" w:name="_Toc10207102"/>
    <w:bookmarkStart w:id="738" w:name="_Toc10198827"/>
    <w:bookmarkStart w:id="739" w:name="_Toc10202965"/>
    <w:bookmarkStart w:id="740" w:name="_Toc10207103"/>
    <w:bookmarkStart w:id="741" w:name="_Toc10198828"/>
    <w:bookmarkStart w:id="742" w:name="_Toc10202966"/>
    <w:bookmarkStart w:id="743" w:name="_Toc10207104"/>
    <w:bookmarkStart w:id="744" w:name="_Toc10198829"/>
    <w:bookmarkStart w:id="745" w:name="_Toc10202967"/>
    <w:bookmarkStart w:id="746" w:name="_Toc10207105"/>
    <w:bookmarkStart w:id="747" w:name="_Toc10198830"/>
    <w:bookmarkStart w:id="748" w:name="_Toc10202968"/>
    <w:bookmarkStart w:id="749" w:name="_Toc10207106"/>
    <w:bookmarkStart w:id="750" w:name="_Toc10198831"/>
    <w:bookmarkStart w:id="751" w:name="_Toc10202969"/>
    <w:bookmarkStart w:id="752" w:name="_Toc10207107"/>
    <w:bookmarkStart w:id="753" w:name="_Toc10198832"/>
    <w:bookmarkStart w:id="754" w:name="_Toc10202970"/>
    <w:bookmarkStart w:id="755" w:name="_Toc10207108"/>
    <w:bookmarkStart w:id="756" w:name="_Toc10198833"/>
    <w:bookmarkStart w:id="757" w:name="_Toc10202971"/>
    <w:bookmarkStart w:id="758" w:name="_Toc10207109"/>
    <w:bookmarkStart w:id="759" w:name="_Toc10198834"/>
    <w:bookmarkStart w:id="760" w:name="_Toc10202972"/>
    <w:bookmarkStart w:id="761" w:name="_Toc10207110"/>
    <w:bookmarkStart w:id="762" w:name="_Toc10198835"/>
    <w:bookmarkStart w:id="763" w:name="_Toc10202973"/>
    <w:bookmarkStart w:id="764" w:name="_Toc10207111"/>
    <w:bookmarkStart w:id="765" w:name="_Toc10198836"/>
    <w:bookmarkStart w:id="766" w:name="_Toc10202974"/>
    <w:bookmarkStart w:id="767" w:name="_Toc10207112"/>
    <w:bookmarkStart w:id="768" w:name="_Toc10198837"/>
    <w:bookmarkStart w:id="769" w:name="_Toc10202975"/>
    <w:bookmarkStart w:id="770" w:name="_Toc10207113"/>
    <w:bookmarkStart w:id="771" w:name="_Toc10198838"/>
    <w:bookmarkStart w:id="772" w:name="_Toc10202976"/>
    <w:bookmarkStart w:id="773" w:name="_Toc10207114"/>
    <w:bookmarkStart w:id="774" w:name="_Toc10198839"/>
    <w:bookmarkStart w:id="775" w:name="_Toc10202977"/>
    <w:bookmarkStart w:id="776" w:name="_Toc10207115"/>
    <w:bookmarkStart w:id="777" w:name="_Toc10198849"/>
    <w:bookmarkStart w:id="778" w:name="_Toc10202987"/>
    <w:bookmarkStart w:id="779" w:name="_Toc10207125"/>
    <w:bookmarkStart w:id="780" w:name="_Toc10198850"/>
    <w:bookmarkStart w:id="781" w:name="_Toc10202988"/>
    <w:bookmarkStart w:id="782" w:name="_Toc10207126"/>
    <w:bookmarkStart w:id="783" w:name="_Toc10198851"/>
    <w:bookmarkStart w:id="784" w:name="_Toc10202989"/>
    <w:bookmarkStart w:id="785" w:name="_Toc10207127"/>
    <w:bookmarkStart w:id="786" w:name="_Toc10198852"/>
    <w:bookmarkStart w:id="787" w:name="_Toc10202990"/>
    <w:bookmarkStart w:id="788" w:name="_Toc10207128"/>
    <w:bookmarkStart w:id="789" w:name="_Toc10198853"/>
    <w:bookmarkStart w:id="790" w:name="_Toc10202991"/>
    <w:bookmarkStart w:id="791" w:name="_Toc10207129"/>
    <w:bookmarkStart w:id="792" w:name="_Toc10198854"/>
    <w:bookmarkStart w:id="793" w:name="_Toc10202992"/>
    <w:bookmarkStart w:id="794" w:name="_Toc10207130"/>
    <w:bookmarkStart w:id="795" w:name="_Toc10198855"/>
    <w:bookmarkStart w:id="796" w:name="_Toc10202993"/>
    <w:bookmarkStart w:id="797" w:name="_Toc10207131"/>
    <w:bookmarkStart w:id="798" w:name="_Toc10198856"/>
    <w:bookmarkStart w:id="799" w:name="_Toc10202994"/>
    <w:bookmarkStart w:id="800" w:name="_Toc10207132"/>
    <w:bookmarkStart w:id="801" w:name="_Toc10198857"/>
    <w:bookmarkStart w:id="802" w:name="_Toc10202995"/>
    <w:bookmarkStart w:id="803" w:name="_Toc10207133"/>
    <w:bookmarkStart w:id="804" w:name="_Toc10198858"/>
    <w:bookmarkStart w:id="805" w:name="_Toc10202996"/>
    <w:bookmarkStart w:id="806" w:name="_Toc10207134"/>
    <w:bookmarkStart w:id="807" w:name="_Toc10198859"/>
    <w:bookmarkStart w:id="808" w:name="_Toc10202997"/>
    <w:bookmarkStart w:id="809" w:name="_Toc10207135"/>
    <w:bookmarkStart w:id="810" w:name="_Toc10198860"/>
    <w:bookmarkStart w:id="811" w:name="_Toc10202998"/>
    <w:bookmarkStart w:id="812" w:name="_Toc10207136"/>
    <w:bookmarkStart w:id="813" w:name="_Toc10198861"/>
    <w:bookmarkStart w:id="814" w:name="_Toc10202999"/>
    <w:bookmarkStart w:id="815" w:name="_Toc10207137"/>
    <w:bookmarkStart w:id="816" w:name="_Toc10198862"/>
    <w:bookmarkStart w:id="817" w:name="_Toc10203000"/>
    <w:bookmarkStart w:id="818" w:name="_Toc10207138"/>
    <w:bookmarkStart w:id="819" w:name="_Toc10198863"/>
    <w:bookmarkStart w:id="820" w:name="_Toc10203001"/>
    <w:bookmarkStart w:id="821" w:name="_Toc10207139"/>
    <w:bookmarkStart w:id="822" w:name="_Toc10198864"/>
    <w:bookmarkStart w:id="823" w:name="_Toc10203002"/>
    <w:bookmarkStart w:id="824" w:name="_Toc10207140"/>
    <w:bookmarkStart w:id="825" w:name="_Toc10198865"/>
    <w:bookmarkStart w:id="826" w:name="_Toc10203003"/>
    <w:bookmarkStart w:id="827" w:name="_Toc10207141"/>
    <w:bookmarkStart w:id="828" w:name="_Toc10198866"/>
    <w:bookmarkStart w:id="829" w:name="_Toc10203004"/>
    <w:bookmarkStart w:id="830" w:name="_Toc10207142"/>
    <w:bookmarkStart w:id="831" w:name="_Toc10198867"/>
    <w:bookmarkStart w:id="832" w:name="_Toc10203005"/>
    <w:bookmarkStart w:id="833" w:name="_Toc10207143"/>
    <w:bookmarkStart w:id="834" w:name="_Toc10198868"/>
    <w:bookmarkStart w:id="835" w:name="_Toc10203006"/>
    <w:bookmarkStart w:id="836" w:name="_Toc10207144"/>
    <w:bookmarkStart w:id="837" w:name="_Toc10198869"/>
    <w:bookmarkStart w:id="838" w:name="_Toc10203007"/>
    <w:bookmarkStart w:id="839" w:name="_Toc10207145"/>
    <w:bookmarkStart w:id="840" w:name="_Toc10198870"/>
    <w:bookmarkStart w:id="841" w:name="_Toc10203008"/>
    <w:bookmarkStart w:id="842" w:name="_Toc10207146"/>
    <w:bookmarkStart w:id="843" w:name="_Toc10198871"/>
    <w:bookmarkStart w:id="844" w:name="_Toc10203009"/>
    <w:bookmarkStart w:id="845" w:name="_Toc10207147"/>
    <w:bookmarkStart w:id="846" w:name="_Toc10198872"/>
    <w:bookmarkStart w:id="847" w:name="_Toc10203010"/>
    <w:bookmarkStart w:id="848" w:name="_Toc10207148"/>
    <w:bookmarkStart w:id="849" w:name="_Toc10198873"/>
    <w:bookmarkStart w:id="850" w:name="_Toc10203011"/>
    <w:bookmarkStart w:id="851" w:name="_Toc10207149"/>
    <w:bookmarkStart w:id="852" w:name="_Toc10198874"/>
    <w:bookmarkStart w:id="853" w:name="_Toc10203012"/>
    <w:bookmarkStart w:id="854" w:name="_Toc10207150"/>
    <w:bookmarkStart w:id="855" w:name="_Toc10198875"/>
    <w:bookmarkStart w:id="856" w:name="_Toc10203013"/>
    <w:bookmarkStart w:id="857" w:name="_Toc10207151"/>
    <w:bookmarkStart w:id="858" w:name="_Toc10198876"/>
    <w:bookmarkStart w:id="859" w:name="_Toc10203014"/>
    <w:bookmarkStart w:id="860" w:name="_Toc10207152"/>
    <w:bookmarkStart w:id="861" w:name="_Toc10198877"/>
    <w:bookmarkStart w:id="862" w:name="_Toc10203015"/>
    <w:bookmarkStart w:id="863" w:name="_Toc10207153"/>
    <w:bookmarkStart w:id="864" w:name="_Toc10198878"/>
    <w:bookmarkStart w:id="865" w:name="_Toc10203016"/>
    <w:bookmarkStart w:id="866" w:name="_Toc10207154"/>
    <w:bookmarkStart w:id="867" w:name="_Toc10198879"/>
    <w:bookmarkStart w:id="868" w:name="_Toc10203017"/>
    <w:bookmarkStart w:id="869" w:name="_Toc10207155"/>
    <w:bookmarkStart w:id="870" w:name="_Toc10198880"/>
    <w:bookmarkStart w:id="871" w:name="_Toc10203018"/>
    <w:bookmarkStart w:id="872" w:name="_Toc10207156"/>
    <w:bookmarkStart w:id="873" w:name="_Toc10198881"/>
    <w:bookmarkStart w:id="874" w:name="_Toc10203019"/>
    <w:bookmarkStart w:id="875" w:name="_Toc10207157"/>
    <w:bookmarkStart w:id="876" w:name="_Toc10198882"/>
    <w:bookmarkStart w:id="877" w:name="_Toc10203020"/>
    <w:bookmarkStart w:id="878" w:name="_Toc10207158"/>
    <w:bookmarkStart w:id="879" w:name="_Toc10198883"/>
    <w:bookmarkStart w:id="880" w:name="_Toc10203021"/>
    <w:bookmarkStart w:id="881" w:name="_Toc10207159"/>
    <w:bookmarkStart w:id="882" w:name="_Toc10198884"/>
    <w:bookmarkStart w:id="883" w:name="_Toc10203022"/>
    <w:bookmarkStart w:id="884" w:name="_Toc10207160"/>
    <w:bookmarkStart w:id="885" w:name="_Toc10198885"/>
    <w:bookmarkStart w:id="886" w:name="_Toc10203023"/>
    <w:bookmarkStart w:id="887" w:name="_Toc10207161"/>
    <w:bookmarkStart w:id="888" w:name="_Toc10198886"/>
    <w:bookmarkStart w:id="889" w:name="_Toc10203024"/>
    <w:bookmarkStart w:id="890" w:name="_Toc10207162"/>
    <w:bookmarkStart w:id="891" w:name="_Toc10198887"/>
    <w:bookmarkStart w:id="892" w:name="_Toc10203025"/>
    <w:bookmarkStart w:id="893" w:name="_Toc10207163"/>
    <w:bookmarkStart w:id="894" w:name="_Toc10198888"/>
    <w:bookmarkStart w:id="895" w:name="_Toc10203026"/>
    <w:bookmarkStart w:id="896" w:name="_Toc10207164"/>
    <w:bookmarkStart w:id="897" w:name="_Toc10198889"/>
    <w:bookmarkStart w:id="898" w:name="_Toc10203027"/>
    <w:bookmarkStart w:id="899" w:name="_Toc10207165"/>
    <w:bookmarkStart w:id="900" w:name="_Toc10198911"/>
    <w:bookmarkStart w:id="901" w:name="_Toc10203049"/>
    <w:bookmarkStart w:id="902" w:name="_Toc10207187"/>
    <w:bookmarkStart w:id="903" w:name="_Toc10198912"/>
    <w:bookmarkStart w:id="904" w:name="_Toc10203050"/>
    <w:bookmarkStart w:id="905" w:name="_Toc10207188"/>
    <w:bookmarkStart w:id="906" w:name="_Toc10198913"/>
    <w:bookmarkStart w:id="907" w:name="_Toc10203051"/>
    <w:bookmarkStart w:id="908" w:name="_Toc10207189"/>
    <w:bookmarkStart w:id="909" w:name="_Toc10198914"/>
    <w:bookmarkStart w:id="910" w:name="_Toc10203052"/>
    <w:bookmarkStart w:id="911" w:name="_Toc10207190"/>
    <w:bookmarkStart w:id="912" w:name="_Toc10198915"/>
    <w:bookmarkStart w:id="913" w:name="_Toc10203053"/>
    <w:bookmarkStart w:id="914" w:name="_Toc10207191"/>
    <w:bookmarkStart w:id="915" w:name="_Toc10198916"/>
    <w:bookmarkStart w:id="916" w:name="_Toc10203054"/>
    <w:bookmarkStart w:id="917" w:name="_Toc10207192"/>
    <w:bookmarkStart w:id="918" w:name="_Toc10198917"/>
    <w:bookmarkStart w:id="919" w:name="_Toc10203055"/>
    <w:bookmarkStart w:id="920" w:name="_Toc10207193"/>
    <w:bookmarkStart w:id="921" w:name="_Toc10198918"/>
    <w:bookmarkStart w:id="922" w:name="_Toc10203056"/>
    <w:bookmarkStart w:id="923" w:name="_Toc10207194"/>
    <w:bookmarkStart w:id="924" w:name="_Toc10198919"/>
    <w:bookmarkStart w:id="925" w:name="_Toc10203057"/>
    <w:bookmarkStart w:id="926" w:name="_Toc10207195"/>
    <w:bookmarkStart w:id="927" w:name="_Toc10198920"/>
    <w:bookmarkStart w:id="928" w:name="_Toc10203058"/>
    <w:bookmarkStart w:id="929" w:name="_Toc10207196"/>
    <w:bookmarkStart w:id="930" w:name="_Toc10198921"/>
    <w:bookmarkStart w:id="931" w:name="_Toc10203059"/>
    <w:bookmarkStart w:id="932" w:name="_Toc10207197"/>
    <w:bookmarkStart w:id="933" w:name="_Toc10198922"/>
    <w:bookmarkStart w:id="934" w:name="_Toc10203060"/>
    <w:bookmarkStart w:id="935" w:name="_Toc10207198"/>
    <w:bookmarkStart w:id="936" w:name="_Toc10198923"/>
    <w:bookmarkStart w:id="937" w:name="_Toc10203061"/>
    <w:bookmarkStart w:id="938" w:name="_Toc10207199"/>
    <w:bookmarkStart w:id="939" w:name="_Toc10198924"/>
    <w:bookmarkStart w:id="940" w:name="_Toc10203062"/>
    <w:bookmarkStart w:id="941" w:name="_Toc10207200"/>
    <w:bookmarkStart w:id="942" w:name="_Toc10198925"/>
    <w:bookmarkStart w:id="943" w:name="_Toc10203063"/>
    <w:bookmarkStart w:id="944" w:name="_Toc10207201"/>
    <w:bookmarkStart w:id="945" w:name="_Toc10198926"/>
    <w:bookmarkStart w:id="946" w:name="_Toc10203064"/>
    <w:bookmarkStart w:id="947" w:name="_Toc10207202"/>
    <w:bookmarkStart w:id="948" w:name="_Toc10198927"/>
    <w:bookmarkStart w:id="949" w:name="_Toc10203065"/>
    <w:bookmarkStart w:id="950" w:name="_Toc10207203"/>
    <w:bookmarkStart w:id="951" w:name="_Toc10198928"/>
    <w:bookmarkStart w:id="952" w:name="_Toc10203066"/>
    <w:bookmarkStart w:id="953" w:name="_Toc10207204"/>
    <w:bookmarkStart w:id="954" w:name="_Toc10198929"/>
    <w:bookmarkStart w:id="955" w:name="_Toc10203067"/>
    <w:bookmarkStart w:id="956" w:name="_Toc10207205"/>
    <w:bookmarkStart w:id="957" w:name="_Toc10198930"/>
    <w:bookmarkStart w:id="958" w:name="_Toc10203068"/>
    <w:bookmarkStart w:id="959" w:name="_Toc10207206"/>
    <w:bookmarkStart w:id="960" w:name="_Toc10198931"/>
    <w:bookmarkStart w:id="961" w:name="_Toc10203069"/>
    <w:bookmarkStart w:id="962" w:name="_Toc10207207"/>
    <w:bookmarkStart w:id="963" w:name="_Toc10198932"/>
    <w:bookmarkStart w:id="964" w:name="_Toc10203070"/>
    <w:bookmarkStart w:id="965" w:name="_Toc10207208"/>
    <w:bookmarkStart w:id="966" w:name="_Toc10198933"/>
    <w:bookmarkStart w:id="967" w:name="_Toc10203071"/>
    <w:bookmarkStart w:id="968" w:name="_Toc10207209"/>
    <w:bookmarkStart w:id="969" w:name="_Toc10198934"/>
    <w:bookmarkStart w:id="970" w:name="_Toc10203072"/>
    <w:bookmarkStart w:id="971" w:name="_Toc10207210"/>
    <w:bookmarkStart w:id="972" w:name="_Toc10198935"/>
    <w:bookmarkStart w:id="973" w:name="_Toc10203073"/>
    <w:bookmarkStart w:id="974" w:name="_Toc10207211"/>
    <w:bookmarkStart w:id="975" w:name="_Toc10198936"/>
    <w:bookmarkStart w:id="976" w:name="_Toc10203074"/>
    <w:bookmarkStart w:id="977" w:name="_Toc10207212"/>
    <w:bookmarkStart w:id="978" w:name="_Toc10198937"/>
    <w:bookmarkStart w:id="979" w:name="_Toc10203075"/>
    <w:bookmarkStart w:id="980" w:name="_Toc10207213"/>
    <w:bookmarkStart w:id="981" w:name="_Toc10198938"/>
    <w:bookmarkStart w:id="982" w:name="_Toc10203076"/>
    <w:bookmarkStart w:id="983" w:name="_Toc10207214"/>
    <w:bookmarkStart w:id="984" w:name="_Toc10198939"/>
    <w:bookmarkStart w:id="985" w:name="_Toc10203077"/>
    <w:bookmarkStart w:id="986" w:name="_Toc10207215"/>
    <w:bookmarkStart w:id="987" w:name="_Toc10198940"/>
    <w:bookmarkStart w:id="988" w:name="_Toc10203078"/>
    <w:bookmarkStart w:id="989" w:name="_Toc10207216"/>
    <w:bookmarkStart w:id="990" w:name="_Toc10198941"/>
    <w:bookmarkStart w:id="991" w:name="_Toc10203079"/>
    <w:bookmarkStart w:id="992" w:name="_Toc10207217"/>
    <w:bookmarkStart w:id="993" w:name="_Toc10198942"/>
    <w:bookmarkStart w:id="994" w:name="_Toc10203080"/>
    <w:bookmarkStart w:id="995" w:name="_Toc10207218"/>
    <w:bookmarkStart w:id="996" w:name="_Toc10198943"/>
    <w:bookmarkStart w:id="997" w:name="_Toc10203081"/>
    <w:bookmarkStart w:id="998" w:name="_Toc10207219"/>
    <w:bookmarkStart w:id="999" w:name="_Toc10198944"/>
    <w:bookmarkStart w:id="1000" w:name="_Toc10203082"/>
    <w:bookmarkStart w:id="1001" w:name="_Toc10207220"/>
    <w:bookmarkStart w:id="1002" w:name="_Toc10198945"/>
    <w:bookmarkStart w:id="1003" w:name="_Toc10203083"/>
    <w:bookmarkStart w:id="1004" w:name="_Toc10207221"/>
    <w:bookmarkStart w:id="1005" w:name="_Toc10198946"/>
    <w:bookmarkStart w:id="1006" w:name="_Toc10203084"/>
    <w:bookmarkStart w:id="1007" w:name="_Toc10207222"/>
    <w:bookmarkStart w:id="1008" w:name="_Toc10198947"/>
    <w:bookmarkStart w:id="1009" w:name="_Toc10203085"/>
    <w:bookmarkStart w:id="1010" w:name="_Toc10207223"/>
    <w:bookmarkStart w:id="1011" w:name="_Toc10198948"/>
    <w:bookmarkStart w:id="1012" w:name="_Toc10203086"/>
    <w:bookmarkStart w:id="1013" w:name="_Toc10207224"/>
    <w:bookmarkStart w:id="1014" w:name="_Toc10198949"/>
    <w:bookmarkStart w:id="1015" w:name="_Toc10203087"/>
    <w:bookmarkStart w:id="1016" w:name="_Toc10207225"/>
    <w:bookmarkStart w:id="1017" w:name="_Toc10198950"/>
    <w:bookmarkStart w:id="1018" w:name="_Toc10203088"/>
    <w:bookmarkStart w:id="1019" w:name="_Toc10207226"/>
    <w:bookmarkStart w:id="1020" w:name="_Toc10198951"/>
    <w:bookmarkStart w:id="1021" w:name="_Toc10203089"/>
    <w:bookmarkStart w:id="1022" w:name="_Toc10207227"/>
    <w:bookmarkStart w:id="1023" w:name="_Toc10198952"/>
    <w:bookmarkStart w:id="1024" w:name="_Toc10203090"/>
    <w:bookmarkStart w:id="1025" w:name="_Toc10207228"/>
    <w:bookmarkStart w:id="1026" w:name="_Toc10198953"/>
    <w:bookmarkStart w:id="1027" w:name="_Toc10203091"/>
    <w:bookmarkStart w:id="1028" w:name="_Toc10207229"/>
    <w:bookmarkStart w:id="1029" w:name="_Toc10198954"/>
    <w:bookmarkStart w:id="1030" w:name="_Toc10203092"/>
    <w:bookmarkStart w:id="1031" w:name="_Toc10207230"/>
    <w:bookmarkStart w:id="1032" w:name="_Toc10198955"/>
    <w:bookmarkStart w:id="1033" w:name="_Toc10203093"/>
    <w:bookmarkStart w:id="1034" w:name="_Toc10207231"/>
    <w:bookmarkStart w:id="1035" w:name="_Toc10198956"/>
    <w:bookmarkStart w:id="1036" w:name="_Toc10203094"/>
    <w:bookmarkStart w:id="1037" w:name="_Toc10207232"/>
    <w:bookmarkStart w:id="1038" w:name="_Toc10198957"/>
    <w:bookmarkStart w:id="1039" w:name="_Toc10203095"/>
    <w:bookmarkStart w:id="1040" w:name="_Toc10207233"/>
    <w:bookmarkStart w:id="1041" w:name="_Toc10198958"/>
    <w:bookmarkStart w:id="1042" w:name="_Toc10203096"/>
    <w:bookmarkStart w:id="1043" w:name="_Toc10207234"/>
    <w:bookmarkStart w:id="1044" w:name="_Toc10198959"/>
    <w:bookmarkStart w:id="1045" w:name="_Toc10203097"/>
    <w:bookmarkStart w:id="1046" w:name="_Toc10207235"/>
    <w:bookmarkStart w:id="1047" w:name="_Toc10198960"/>
    <w:bookmarkStart w:id="1048" w:name="_Toc10203098"/>
    <w:bookmarkStart w:id="1049" w:name="_Toc10207236"/>
    <w:bookmarkStart w:id="1050" w:name="_Toc10198961"/>
    <w:bookmarkStart w:id="1051" w:name="_Toc10203099"/>
    <w:bookmarkStart w:id="1052" w:name="_Toc10207237"/>
    <w:bookmarkStart w:id="1053" w:name="_Toc10198977"/>
    <w:bookmarkStart w:id="1054" w:name="_Toc10203115"/>
    <w:bookmarkStart w:id="1055" w:name="_Toc10207253"/>
    <w:bookmarkStart w:id="1056" w:name="_Toc10198978"/>
    <w:bookmarkStart w:id="1057" w:name="_Toc10203116"/>
    <w:bookmarkStart w:id="1058" w:name="_Toc10207254"/>
    <w:bookmarkStart w:id="1059" w:name="_Toc10198979"/>
    <w:bookmarkStart w:id="1060" w:name="_Toc10203117"/>
    <w:bookmarkStart w:id="1061" w:name="_Toc10207255"/>
    <w:bookmarkStart w:id="1062" w:name="_Toc10198980"/>
    <w:bookmarkStart w:id="1063" w:name="_Toc10203118"/>
    <w:bookmarkStart w:id="1064" w:name="_Toc10207256"/>
    <w:bookmarkStart w:id="1065" w:name="_Toc10198981"/>
    <w:bookmarkStart w:id="1066" w:name="_Toc10203119"/>
    <w:bookmarkStart w:id="1067" w:name="_Toc10207257"/>
    <w:bookmarkStart w:id="1068" w:name="_Toc10198982"/>
    <w:bookmarkStart w:id="1069" w:name="_Toc10203120"/>
    <w:bookmarkStart w:id="1070" w:name="_Toc10207258"/>
    <w:bookmarkStart w:id="1071" w:name="_Toc10198983"/>
    <w:bookmarkStart w:id="1072" w:name="_Toc10203121"/>
    <w:bookmarkStart w:id="1073" w:name="_Toc10207259"/>
    <w:bookmarkStart w:id="1074" w:name="_Toc10198984"/>
    <w:bookmarkStart w:id="1075" w:name="_Toc10203122"/>
    <w:bookmarkStart w:id="1076" w:name="_Toc10207260"/>
    <w:bookmarkStart w:id="1077" w:name="_Toc10198985"/>
    <w:bookmarkStart w:id="1078" w:name="_Toc10203123"/>
    <w:bookmarkStart w:id="1079" w:name="_Toc10207261"/>
    <w:bookmarkStart w:id="1080" w:name="_Toc10198986"/>
    <w:bookmarkStart w:id="1081" w:name="_Toc10203124"/>
    <w:bookmarkStart w:id="1082" w:name="_Toc10207262"/>
    <w:bookmarkStart w:id="1083" w:name="_Toc10198987"/>
    <w:bookmarkStart w:id="1084" w:name="_Toc10203125"/>
    <w:bookmarkStart w:id="1085" w:name="_Toc10207263"/>
    <w:bookmarkStart w:id="1086" w:name="_Toc10198988"/>
    <w:bookmarkStart w:id="1087" w:name="_Toc10203126"/>
    <w:bookmarkStart w:id="1088" w:name="_Toc10207264"/>
    <w:bookmarkStart w:id="1089" w:name="_Toc10198989"/>
    <w:bookmarkStart w:id="1090" w:name="_Toc10203127"/>
    <w:bookmarkStart w:id="1091" w:name="_Toc10207265"/>
    <w:bookmarkStart w:id="1092" w:name="_Toc10198990"/>
    <w:bookmarkStart w:id="1093" w:name="_Toc10203128"/>
    <w:bookmarkStart w:id="1094" w:name="_Toc10207266"/>
    <w:bookmarkStart w:id="1095" w:name="_Toc10198991"/>
    <w:bookmarkStart w:id="1096" w:name="_Toc10203129"/>
    <w:bookmarkStart w:id="1097" w:name="_Toc10207267"/>
    <w:bookmarkStart w:id="1098" w:name="_Toc10198992"/>
    <w:bookmarkStart w:id="1099" w:name="_Toc10203130"/>
    <w:bookmarkStart w:id="1100" w:name="_Toc10207268"/>
    <w:bookmarkStart w:id="1101" w:name="_Toc10198993"/>
    <w:bookmarkStart w:id="1102" w:name="_Toc10203131"/>
    <w:bookmarkStart w:id="1103" w:name="_Toc10207269"/>
    <w:bookmarkStart w:id="1104" w:name="_Toc10198994"/>
    <w:bookmarkStart w:id="1105" w:name="_Toc10203132"/>
    <w:bookmarkStart w:id="1106" w:name="_Toc10207270"/>
    <w:bookmarkStart w:id="1107" w:name="_Toc10198995"/>
    <w:bookmarkStart w:id="1108" w:name="_Toc10203133"/>
    <w:bookmarkStart w:id="1109" w:name="_Toc10207271"/>
    <w:bookmarkStart w:id="1110" w:name="_Toc10198996"/>
    <w:bookmarkStart w:id="1111" w:name="_Toc10203134"/>
    <w:bookmarkStart w:id="1112" w:name="_Toc10207272"/>
    <w:bookmarkStart w:id="1113" w:name="_Toc10198997"/>
    <w:bookmarkStart w:id="1114" w:name="_Toc10203135"/>
    <w:bookmarkStart w:id="1115" w:name="_Toc10207273"/>
    <w:bookmarkStart w:id="1116" w:name="_Toc10198998"/>
    <w:bookmarkStart w:id="1117" w:name="_Toc10203136"/>
    <w:bookmarkStart w:id="1118" w:name="_Toc10207274"/>
    <w:bookmarkStart w:id="1119" w:name="_Toc10198999"/>
    <w:bookmarkStart w:id="1120" w:name="_Toc10203137"/>
    <w:bookmarkStart w:id="1121" w:name="_Toc10207275"/>
    <w:bookmarkStart w:id="1122" w:name="_Toc10199000"/>
    <w:bookmarkStart w:id="1123" w:name="_Toc10203138"/>
    <w:bookmarkStart w:id="1124" w:name="_Toc10207276"/>
    <w:bookmarkStart w:id="1125" w:name="_Toc10199001"/>
    <w:bookmarkStart w:id="1126" w:name="_Toc10203139"/>
    <w:bookmarkStart w:id="1127" w:name="_Toc10207277"/>
    <w:bookmarkStart w:id="1128" w:name="_Toc10199002"/>
    <w:bookmarkStart w:id="1129" w:name="_Toc10203140"/>
    <w:bookmarkStart w:id="1130" w:name="_Toc10207278"/>
    <w:bookmarkStart w:id="1131" w:name="_Toc10199003"/>
    <w:bookmarkStart w:id="1132" w:name="_Toc10203141"/>
    <w:bookmarkStart w:id="1133" w:name="_Toc10207279"/>
    <w:bookmarkStart w:id="1134" w:name="_Toc10199004"/>
    <w:bookmarkStart w:id="1135" w:name="_Toc10203142"/>
    <w:bookmarkStart w:id="1136" w:name="_Toc10207280"/>
    <w:bookmarkStart w:id="1137" w:name="_Toc10199005"/>
    <w:bookmarkStart w:id="1138" w:name="_Toc10203143"/>
    <w:bookmarkStart w:id="1139" w:name="_Toc10207281"/>
    <w:bookmarkStart w:id="1140" w:name="_Toc10199006"/>
    <w:bookmarkStart w:id="1141" w:name="_Toc10203144"/>
    <w:bookmarkStart w:id="1142" w:name="_Toc10207282"/>
    <w:bookmarkStart w:id="1143" w:name="_Toc10199007"/>
    <w:bookmarkStart w:id="1144" w:name="_Toc10203145"/>
    <w:bookmarkStart w:id="1145" w:name="_Toc10207283"/>
    <w:bookmarkStart w:id="1146" w:name="_Toc10199008"/>
    <w:bookmarkStart w:id="1147" w:name="_Toc10203146"/>
    <w:bookmarkStart w:id="1148" w:name="_Toc10207284"/>
    <w:bookmarkStart w:id="1149" w:name="_Toc10199009"/>
    <w:bookmarkStart w:id="1150" w:name="_Toc10203147"/>
    <w:bookmarkStart w:id="1151" w:name="_Toc10207285"/>
    <w:bookmarkStart w:id="1152" w:name="_Toc10199010"/>
    <w:bookmarkStart w:id="1153" w:name="_Toc10203148"/>
    <w:bookmarkStart w:id="1154" w:name="_Toc10207286"/>
    <w:bookmarkStart w:id="1155" w:name="_Toc10199011"/>
    <w:bookmarkStart w:id="1156" w:name="_Toc10203149"/>
    <w:bookmarkStart w:id="1157" w:name="_Toc10207287"/>
    <w:bookmarkStart w:id="1158" w:name="_Toc10199012"/>
    <w:bookmarkStart w:id="1159" w:name="_Toc10203150"/>
    <w:bookmarkStart w:id="1160" w:name="_Toc10207288"/>
    <w:bookmarkStart w:id="1161" w:name="_Toc10199013"/>
    <w:bookmarkStart w:id="1162" w:name="_Toc10203151"/>
    <w:bookmarkStart w:id="1163" w:name="_Toc10207289"/>
    <w:bookmarkStart w:id="1164" w:name="_Toc10199014"/>
    <w:bookmarkStart w:id="1165" w:name="_Toc10203152"/>
    <w:bookmarkStart w:id="1166" w:name="_Toc10207290"/>
    <w:bookmarkStart w:id="1167" w:name="_Toc10199015"/>
    <w:bookmarkStart w:id="1168" w:name="_Toc10203153"/>
    <w:bookmarkStart w:id="1169" w:name="_Toc10207291"/>
    <w:bookmarkStart w:id="1170" w:name="_Toc10199016"/>
    <w:bookmarkStart w:id="1171" w:name="_Toc10203154"/>
    <w:bookmarkStart w:id="1172" w:name="_Toc10207292"/>
    <w:bookmarkStart w:id="1173" w:name="_Toc10199017"/>
    <w:bookmarkStart w:id="1174" w:name="_Toc10203155"/>
    <w:bookmarkStart w:id="1175" w:name="_Toc10207293"/>
    <w:bookmarkStart w:id="1176" w:name="_Toc10199018"/>
    <w:bookmarkStart w:id="1177" w:name="_Toc10203156"/>
    <w:bookmarkStart w:id="1178" w:name="_Toc10207294"/>
    <w:bookmarkStart w:id="1179" w:name="_Toc10199019"/>
    <w:bookmarkStart w:id="1180" w:name="_Toc10203157"/>
    <w:bookmarkStart w:id="1181" w:name="_Toc10207295"/>
    <w:bookmarkStart w:id="1182" w:name="_Toc10199020"/>
    <w:bookmarkStart w:id="1183" w:name="_Toc10203158"/>
    <w:bookmarkStart w:id="1184" w:name="_Toc10207296"/>
    <w:bookmarkStart w:id="1185" w:name="_Toc10199021"/>
    <w:bookmarkStart w:id="1186" w:name="_Toc10203159"/>
    <w:bookmarkStart w:id="1187" w:name="_Toc10207297"/>
    <w:bookmarkStart w:id="1188" w:name="_Toc10199022"/>
    <w:bookmarkStart w:id="1189" w:name="_Toc10203160"/>
    <w:bookmarkStart w:id="1190" w:name="_Toc10207298"/>
    <w:bookmarkStart w:id="1191" w:name="_Toc10199023"/>
    <w:bookmarkStart w:id="1192" w:name="_Toc10203161"/>
    <w:bookmarkStart w:id="1193" w:name="_Toc10207299"/>
    <w:bookmarkStart w:id="1194" w:name="_Toc10199024"/>
    <w:bookmarkStart w:id="1195" w:name="_Toc10203162"/>
    <w:bookmarkStart w:id="1196" w:name="_Toc10207300"/>
    <w:bookmarkStart w:id="1197" w:name="_Toc10199025"/>
    <w:bookmarkStart w:id="1198" w:name="_Toc10203163"/>
    <w:bookmarkStart w:id="1199" w:name="_Toc10207301"/>
    <w:bookmarkStart w:id="1200" w:name="_Toc10199026"/>
    <w:bookmarkStart w:id="1201" w:name="_Toc10203164"/>
    <w:bookmarkStart w:id="1202" w:name="_Toc10207302"/>
    <w:bookmarkStart w:id="1203" w:name="_Toc10199027"/>
    <w:bookmarkStart w:id="1204" w:name="_Toc10203165"/>
    <w:bookmarkStart w:id="1205" w:name="_Toc10207303"/>
    <w:bookmarkStart w:id="1206" w:name="_Toc10199028"/>
    <w:bookmarkStart w:id="1207" w:name="_Toc10203166"/>
    <w:bookmarkStart w:id="1208" w:name="_Toc10207304"/>
    <w:bookmarkStart w:id="1209" w:name="_Toc10199044"/>
    <w:bookmarkStart w:id="1210" w:name="_Toc10203182"/>
    <w:bookmarkStart w:id="1211" w:name="_Toc10207320"/>
    <w:bookmarkStart w:id="1212" w:name="_Toc10199045"/>
    <w:bookmarkStart w:id="1213" w:name="_Toc10203183"/>
    <w:bookmarkStart w:id="1214" w:name="_Toc10207321"/>
    <w:bookmarkStart w:id="1215" w:name="_Toc10199046"/>
    <w:bookmarkStart w:id="1216" w:name="_Toc10203184"/>
    <w:bookmarkStart w:id="1217" w:name="_Toc10207322"/>
    <w:bookmarkStart w:id="1218" w:name="_Toc10199047"/>
    <w:bookmarkStart w:id="1219" w:name="_Toc10203185"/>
    <w:bookmarkStart w:id="1220" w:name="_Toc10207323"/>
    <w:bookmarkStart w:id="1221" w:name="_Toc10199048"/>
    <w:bookmarkStart w:id="1222" w:name="_Toc10203186"/>
    <w:bookmarkStart w:id="1223" w:name="_Toc10207324"/>
    <w:bookmarkStart w:id="1224" w:name="_Toc10199049"/>
    <w:bookmarkStart w:id="1225" w:name="_Toc10203187"/>
    <w:bookmarkStart w:id="1226" w:name="_Toc10207325"/>
    <w:bookmarkStart w:id="1227" w:name="_Toc10199050"/>
    <w:bookmarkStart w:id="1228" w:name="_Toc10203188"/>
    <w:bookmarkStart w:id="1229" w:name="_Toc10207326"/>
    <w:bookmarkStart w:id="1230" w:name="_Toc10199051"/>
    <w:bookmarkStart w:id="1231" w:name="_Toc10203189"/>
    <w:bookmarkStart w:id="1232" w:name="_Toc10207327"/>
    <w:bookmarkStart w:id="1233" w:name="_Toc10199052"/>
    <w:bookmarkStart w:id="1234" w:name="_Toc10203190"/>
    <w:bookmarkStart w:id="1235" w:name="_Toc10207328"/>
    <w:bookmarkStart w:id="1236" w:name="_Toc10199053"/>
    <w:bookmarkStart w:id="1237" w:name="_Toc10203191"/>
    <w:bookmarkStart w:id="1238" w:name="_Toc10207329"/>
    <w:bookmarkStart w:id="1239" w:name="_Toc10199054"/>
    <w:bookmarkStart w:id="1240" w:name="_Toc10203192"/>
    <w:bookmarkStart w:id="1241" w:name="_Toc10207330"/>
    <w:bookmarkStart w:id="1242" w:name="_Toc10199055"/>
    <w:bookmarkStart w:id="1243" w:name="_Toc10203193"/>
    <w:bookmarkStart w:id="1244" w:name="_Toc10207331"/>
    <w:bookmarkStart w:id="1245" w:name="_Toc10199056"/>
    <w:bookmarkStart w:id="1246" w:name="_Toc10203194"/>
    <w:bookmarkStart w:id="1247" w:name="_Toc10207332"/>
    <w:bookmarkStart w:id="1248" w:name="_Toc10199057"/>
    <w:bookmarkStart w:id="1249" w:name="_Toc10203195"/>
    <w:bookmarkStart w:id="1250" w:name="_Toc10207333"/>
    <w:bookmarkStart w:id="1251" w:name="_Toc10199058"/>
    <w:bookmarkStart w:id="1252" w:name="_Toc10203196"/>
    <w:bookmarkStart w:id="1253" w:name="_Toc10207334"/>
    <w:bookmarkStart w:id="1254" w:name="_Toc10199059"/>
    <w:bookmarkStart w:id="1255" w:name="_Toc10203197"/>
    <w:bookmarkStart w:id="1256" w:name="_Toc10207335"/>
    <w:bookmarkStart w:id="1257" w:name="_Toc10199060"/>
    <w:bookmarkStart w:id="1258" w:name="_Toc10203198"/>
    <w:bookmarkStart w:id="1259" w:name="_Toc10207336"/>
    <w:bookmarkStart w:id="1260" w:name="_Toc10199061"/>
    <w:bookmarkStart w:id="1261" w:name="_Toc10203199"/>
    <w:bookmarkStart w:id="1262" w:name="_Toc10207337"/>
    <w:bookmarkStart w:id="1263" w:name="_Toc10199062"/>
    <w:bookmarkStart w:id="1264" w:name="_Toc10203200"/>
    <w:bookmarkStart w:id="1265" w:name="_Toc10207338"/>
    <w:bookmarkStart w:id="1266" w:name="_Toc10199063"/>
    <w:bookmarkStart w:id="1267" w:name="_Toc10203201"/>
    <w:bookmarkStart w:id="1268" w:name="_Toc10207339"/>
    <w:bookmarkStart w:id="1269" w:name="_Toc10199064"/>
    <w:bookmarkStart w:id="1270" w:name="_Toc10203202"/>
    <w:bookmarkStart w:id="1271" w:name="_Toc10207340"/>
    <w:bookmarkStart w:id="1272" w:name="_Toc10199065"/>
    <w:bookmarkStart w:id="1273" w:name="_Toc10203203"/>
    <w:bookmarkStart w:id="1274" w:name="_Toc10207341"/>
    <w:bookmarkStart w:id="1275" w:name="_Toc10199066"/>
    <w:bookmarkStart w:id="1276" w:name="_Toc10203204"/>
    <w:bookmarkStart w:id="1277" w:name="_Toc10207342"/>
    <w:bookmarkStart w:id="1278" w:name="_Toc10199067"/>
    <w:bookmarkStart w:id="1279" w:name="_Toc10203205"/>
    <w:bookmarkStart w:id="1280" w:name="_Toc10207343"/>
    <w:bookmarkStart w:id="1281" w:name="_Toc10199068"/>
    <w:bookmarkStart w:id="1282" w:name="_Toc10203206"/>
    <w:bookmarkStart w:id="1283" w:name="_Toc10207344"/>
    <w:bookmarkStart w:id="1284" w:name="_Toc10199069"/>
    <w:bookmarkStart w:id="1285" w:name="_Toc10203207"/>
    <w:bookmarkStart w:id="1286" w:name="_Toc10207345"/>
    <w:bookmarkStart w:id="1287" w:name="_Toc10199070"/>
    <w:bookmarkStart w:id="1288" w:name="_Toc10203208"/>
    <w:bookmarkStart w:id="1289" w:name="_Toc10207346"/>
    <w:bookmarkStart w:id="1290" w:name="_Toc10199071"/>
    <w:bookmarkStart w:id="1291" w:name="_Toc10203209"/>
    <w:bookmarkStart w:id="1292" w:name="_Toc10207347"/>
    <w:bookmarkStart w:id="1293" w:name="_Toc10199072"/>
    <w:bookmarkStart w:id="1294" w:name="_Toc10203210"/>
    <w:bookmarkStart w:id="1295" w:name="_Toc10207348"/>
    <w:bookmarkStart w:id="1296" w:name="_Toc10199073"/>
    <w:bookmarkStart w:id="1297" w:name="_Toc10203211"/>
    <w:bookmarkStart w:id="1298" w:name="_Toc10207349"/>
    <w:bookmarkStart w:id="1299" w:name="_Toc10199074"/>
    <w:bookmarkStart w:id="1300" w:name="_Toc10203212"/>
    <w:bookmarkStart w:id="1301" w:name="_Toc10207350"/>
    <w:bookmarkStart w:id="1302" w:name="_Toc10199075"/>
    <w:bookmarkStart w:id="1303" w:name="_Toc10203213"/>
    <w:bookmarkStart w:id="1304" w:name="_Toc10207351"/>
    <w:bookmarkStart w:id="1305" w:name="_Toc10199076"/>
    <w:bookmarkStart w:id="1306" w:name="_Toc10203214"/>
    <w:bookmarkStart w:id="1307" w:name="_Toc10207352"/>
    <w:bookmarkStart w:id="1308" w:name="_Toc10199077"/>
    <w:bookmarkStart w:id="1309" w:name="_Toc10203215"/>
    <w:bookmarkStart w:id="1310" w:name="_Toc10207353"/>
    <w:bookmarkStart w:id="1311" w:name="_Toc10199078"/>
    <w:bookmarkStart w:id="1312" w:name="_Toc10203216"/>
    <w:bookmarkStart w:id="1313" w:name="_Toc10207354"/>
    <w:bookmarkStart w:id="1314" w:name="_Toc10199079"/>
    <w:bookmarkStart w:id="1315" w:name="_Toc10203217"/>
    <w:bookmarkStart w:id="1316" w:name="_Toc10207355"/>
    <w:bookmarkStart w:id="1317" w:name="_Toc10199080"/>
    <w:bookmarkStart w:id="1318" w:name="_Toc10203218"/>
    <w:bookmarkStart w:id="1319" w:name="_Toc10207356"/>
    <w:bookmarkStart w:id="1320" w:name="_Toc10199081"/>
    <w:bookmarkStart w:id="1321" w:name="_Toc10203219"/>
    <w:bookmarkStart w:id="1322" w:name="_Toc10207357"/>
    <w:bookmarkStart w:id="1323" w:name="_Toc10199082"/>
    <w:bookmarkStart w:id="1324" w:name="_Toc10203220"/>
    <w:bookmarkStart w:id="1325" w:name="_Toc10207358"/>
    <w:bookmarkStart w:id="1326" w:name="_Toc10199083"/>
    <w:bookmarkStart w:id="1327" w:name="_Toc10203221"/>
    <w:bookmarkStart w:id="1328" w:name="_Toc10207359"/>
    <w:bookmarkStart w:id="1329" w:name="_Toc10199084"/>
    <w:bookmarkStart w:id="1330" w:name="_Toc10203222"/>
    <w:bookmarkStart w:id="1331" w:name="_Toc10207360"/>
    <w:bookmarkStart w:id="1332" w:name="_Toc10199085"/>
    <w:bookmarkStart w:id="1333" w:name="_Toc10203223"/>
    <w:bookmarkStart w:id="1334" w:name="_Toc10207361"/>
    <w:bookmarkStart w:id="1335" w:name="_Toc10199086"/>
    <w:bookmarkStart w:id="1336" w:name="_Toc10203224"/>
    <w:bookmarkStart w:id="1337" w:name="_Toc10207362"/>
    <w:bookmarkStart w:id="1338" w:name="_Toc10199087"/>
    <w:bookmarkStart w:id="1339" w:name="_Toc10203225"/>
    <w:bookmarkStart w:id="1340" w:name="_Toc10207363"/>
    <w:bookmarkStart w:id="1341" w:name="_Toc10199088"/>
    <w:bookmarkStart w:id="1342" w:name="_Toc10203226"/>
    <w:bookmarkStart w:id="1343" w:name="_Toc10207364"/>
    <w:bookmarkStart w:id="1344" w:name="_Toc10199089"/>
    <w:bookmarkStart w:id="1345" w:name="_Toc10203227"/>
    <w:bookmarkStart w:id="1346" w:name="_Toc10207365"/>
    <w:bookmarkStart w:id="1347" w:name="_Toc10199090"/>
    <w:bookmarkStart w:id="1348" w:name="_Toc10203228"/>
    <w:bookmarkStart w:id="1349" w:name="_Toc10207366"/>
    <w:bookmarkStart w:id="1350" w:name="_Toc10199091"/>
    <w:bookmarkStart w:id="1351" w:name="_Toc10203229"/>
    <w:bookmarkStart w:id="1352" w:name="_Toc10207367"/>
    <w:bookmarkStart w:id="1353" w:name="_Toc10199092"/>
    <w:bookmarkStart w:id="1354" w:name="_Toc10203230"/>
    <w:bookmarkStart w:id="1355" w:name="_Toc10207368"/>
    <w:bookmarkStart w:id="1356" w:name="_Toc10199093"/>
    <w:bookmarkStart w:id="1357" w:name="_Toc10203231"/>
    <w:bookmarkStart w:id="1358" w:name="_Toc10207369"/>
    <w:bookmarkStart w:id="1359" w:name="_Toc10199094"/>
    <w:bookmarkStart w:id="1360" w:name="_Toc10203232"/>
    <w:bookmarkStart w:id="1361" w:name="_Toc10207370"/>
    <w:bookmarkStart w:id="1362" w:name="_Toc10199095"/>
    <w:bookmarkStart w:id="1363" w:name="_Toc10203233"/>
    <w:bookmarkStart w:id="1364" w:name="_Toc10207371"/>
    <w:bookmarkStart w:id="1365" w:name="_Toc10199096"/>
    <w:bookmarkStart w:id="1366" w:name="_Toc10203234"/>
    <w:bookmarkStart w:id="1367" w:name="_Toc10207372"/>
    <w:bookmarkStart w:id="1368" w:name="_Toc10199097"/>
    <w:bookmarkStart w:id="1369" w:name="_Toc10203235"/>
    <w:bookmarkStart w:id="1370" w:name="_Toc10207373"/>
    <w:bookmarkStart w:id="1371" w:name="_Toc10199098"/>
    <w:bookmarkStart w:id="1372" w:name="_Toc10203236"/>
    <w:bookmarkStart w:id="1373" w:name="_Toc10207374"/>
    <w:bookmarkStart w:id="1374" w:name="_Toc10199099"/>
    <w:bookmarkStart w:id="1375" w:name="_Toc10203237"/>
    <w:bookmarkStart w:id="1376" w:name="_Toc10207375"/>
    <w:bookmarkStart w:id="1377" w:name="_Toc10199100"/>
    <w:bookmarkStart w:id="1378" w:name="_Toc10203238"/>
    <w:bookmarkStart w:id="1379" w:name="_Toc10207376"/>
    <w:bookmarkStart w:id="1380" w:name="_Toc10199101"/>
    <w:bookmarkStart w:id="1381" w:name="_Toc10203239"/>
    <w:bookmarkStart w:id="1382" w:name="_Toc10207377"/>
    <w:bookmarkStart w:id="1383" w:name="_Toc10199102"/>
    <w:bookmarkStart w:id="1384" w:name="_Toc10203240"/>
    <w:bookmarkStart w:id="1385" w:name="_Toc10207378"/>
    <w:bookmarkStart w:id="1386" w:name="_Toc10199103"/>
    <w:bookmarkStart w:id="1387" w:name="_Toc10203241"/>
    <w:bookmarkStart w:id="1388" w:name="_Toc10207379"/>
    <w:bookmarkStart w:id="1389" w:name="_Toc10199104"/>
    <w:bookmarkStart w:id="1390" w:name="_Toc10203242"/>
    <w:bookmarkStart w:id="1391" w:name="_Toc10207380"/>
    <w:bookmarkStart w:id="1392" w:name="_Toc10199105"/>
    <w:bookmarkStart w:id="1393" w:name="_Toc10203243"/>
    <w:bookmarkStart w:id="1394" w:name="_Toc10207381"/>
    <w:bookmarkStart w:id="1395" w:name="_Toc10199106"/>
    <w:bookmarkStart w:id="1396" w:name="_Toc10203244"/>
    <w:bookmarkStart w:id="1397" w:name="_Toc10207382"/>
    <w:bookmarkStart w:id="1398" w:name="_Toc10199107"/>
    <w:bookmarkStart w:id="1399" w:name="_Toc10203245"/>
    <w:bookmarkStart w:id="1400" w:name="_Toc10207383"/>
    <w:bookmarkStart w:id="1401" w:name="_Toc10199108"/>
    <w:bookmarkStart w:id="1402" w:name="_Toc10203246"/>
    <w:bookmarkStart w:id="1403" w:name="_Toc10207384"/>
    <w:bookmarkStart w:id="1404" w:name="_Toc10199109"/>
    <w:bookmarkStart w:id="1405" w:name="_Toc10203247"/>
    <w:bookmarkStart w:id="1406" w:name="_Toc10207385"/>
    <w:bookmarkStart w:id="1407" w:name="_Toc10199110"/>
    <w:bookmarkStart w:id="1408" w:name="_Toc10203248"/>
    <w:bookmarkStart w:id="1409" w:name="_Toc10207386"/>
    <w:bookmarkStart w:id="1410" w:name="_Toc10199111"/>
    <w:bookmarkStart w:id="1411" w:name="_Toc10203249"/>
    <w:bookmarkStart w:id="1412" w:name="_Toc10207387"/>
    <w:bookmarkStart w:id="1413" w:name="_Toc10199112"/>
    <w:bookmarkStart w:id="1414" w:name="_Toc10203250"/>
    <w:bookmarkStart w:id="1415" w:name="_Toc10207388"/>
    <w:bookmarkStart w:id="1416" w:name="_Toc10199113"/>
    <w:bookmarkStart w:id="1417" w:name="_Toc10203251"/>
    <w:bookmarkStart w:id="1418" w:name="_Toc10207389"/>
    <w:bookmarkStart w:id="1419" w:name="_Toc10199114"/>
    <w:bookmarkStart w:id="1420" w:name="_Toc10203252"/>
    <w:bookmarkStart w:id="1421" w:name="_Toc10207390"/>
    <w:bookmarkStart w:id="1422" w:name="_Toc10199115"/>
    <w:bookmarkStart w:id="1423" w:name="_Toc10203253"/>
    <w:bookmarkStart w:id="1424" w:name="_Toc10207391"/>
    <w:bookmarkStart w:id="1425" w:name="_Toc10199116"/>
    <w:bookmarkStart w:id="1426" w:name="_Toc10203254"/>
    <w:bookmarkStart w:id="1427" w:name="_Toc10207392"/>
    <w:bookmarkStart w:id="1428" w:name="_Toc10199117"/>
    <w:bookmarkStart w:id="1429" w:name="_Toc10203255"/>
    <w:bookmarkStart w:id="1430" w:name="_Toc10207393"/>
    <w:bookmarkStart w:id="1431" w:name="_Toc10199118"/>
    <w:bookmarkStart w:id="1432" w:name="_Toc10203256"/>
    <w:bookmarkStart w:id="1433" w:name="_Toc10207394"/>
    <w:bookmarkStart w:id="1434" w:name="_Toc10199119"/>
    <w:bookmarkStart w:id="1435" w:name="_Toc10203257"/>
    <w:bookmarkStart w:id="1436" w:name="_Toc10207395"/>
    <w:bookmarkStart w:id="1437" w:name="_Toc10199120"/>
    <w:bookmarkStart w:id="1438" w:name="_Toc10203258"/>
    <w:bookmarkStart w:id="1439" w:name="_Toc10207396"/>
    <w:bookmarkStart w:id="1440" w:name="_Toc10199121"/>
    <w:bookmarkStart w:id="1441" w:name="_Toc10203259"/>
    <w:bookmarkStart w:id="1442" w:name="_Toc10207397"/>
    <w:bookmarkStart w:id="1443" w:name="_Toc10199122"/>
    <w:bookmarkStart w:id="1444" w:name="_Toc10203260"/>
    <w:bookmarkStart w:id="1445" w:name="_Toc10207398"/>
    <w:bookmarkStart w:id="1446" w:name="_Toc10199123"/>
    <w:bookmarkStart w:id="1447" w:name="_Toc10203261"/>
    <w:bookmarkStart w:id="1448" w:name="_Toc10207399"/>
    <w:bookmarkStart w:id="1449" w:name="_Toc10199124"/>
    <w:bookmarkStart w:id="1450" w:name="_Toc10203262"/>
    <w:bookmarkStart w:id="1451" w:name="_Toc10207400"/>
    <w:bookmarkStart w:id="1452" w:name="_Toc10199125"/>
    <w:bookmarkStart w:id="1453" w:name="_Toc10203263"/>
    <w:bookmarkStart w:id="1454" w:name="_Toc10207401"/>
    <w:bookmarkStart w:id="1455" w:name="_Toc10199126"/>
    <w:bookmarkStart w:id="1456" w:name="_Toc10203264"/>
    <w:bookmarkStart w:id="1457" w:name="_Toc10207402"/>
    <w:bookmarkStart w:id="1458" w:name="_Toc10199127"/>
    <w:bookmarkStart w:id="1459" w:name="_Toc10203265"/>
    <w:bookmarkStart w:id="1460" w:name="_Toc10207403"/>
    <w:bookmarkStart w:id="1461" w:name="_Toc10199128"/>
    <w:bookmarkStart w:id="1462" w:name="_Toc10203266"/>
    <w:bookmarkStart w:id="1463" w:name="_Toc10207404"/>
    <w:bookmarkStart w:id="1464" w:name="_Toc10199129"/>
    <w:bookmarkStart w:id="1465" w:name="_Toc10203267"/>
    <w:bookmarkStart w:id="1466" w:name="_Toc10207405"/>
    <w:bookmarkStart w:id="1467" w:name="_Toc10199130"/>
    <w:bookmarkStart w:id="1468" w:name="_Toc10203268"/>
    <w:bookmarkStart w:id="1469" w:name="_Toc10207406"/>
    <w:bookmarkStart w:id="1470" w:name="_Toc10199131"/>
    <w:bookmarkStart w:id="1471" w:name="_Toc10203269"/>
    <w:bookmarkStart w:id="1472" w:name="_Toc10207407"/>
    <w:bookmarkStart w:id="1473" w:name="_Toc10199132"/>
    <w:bookmarkStart w:id="1474" w:name="_Toc10203270"/>
    <w:bookmarkStart w:id="1475" w:name="_Toc10207408"/>
    <w:bookmarkStart w:id="1476" w:name="_Toc10199133"/>
    <w:bookmarkStart w:id="1477" w:name="_Toc10203271"/>
    <w:bookmarkStart w:id="1478" w:name="_Toc10207409"/>
    <w:bookmarkStart w:id="1479" w:name="_Toc10199134"/>
    <w:bookmarkStart w:id="1480" w:name="_Toc10203272"/>
    <w:bookmarkStart w:id="1481" w:name="_Toc10207410"/>
    <w:bookmarkStart w:id="1482" w:name="_Toc10199135"/>
    <w:bookmarkStart w:id="1483" w:name="_Toc10203273"/>
    <w:bookmarkStart w:id="1484" w:name="_Toc10207411"/>
    <w:bookmarkStart w:id="1485" w:name="_Toc10199136"/>
    <w:bookmarkStart w:id="1486" w:name="_Toc10203274"/>
    <w:bookmarkStart w:id="1487" w:name="_Toc10207412"/>
    <w:bookmarkStart w:id="1488" w:name="_Toc10199137"/>
    <w:bookmarkStart w:id="1489" w:name="_Toc10203275"/>
    <w:bookmarkStart w:id="1490" w:name="_Toc10207413"/>
    <w:bookmarkStart w:id="1491" w:name="_Toc10199138"/>
    <w:bookmarkStart w:id="1492" w:name="_Toc10203276"/>
    <w:bookmarkStart w:id="1493" w:name="_Toc10207414"/>
    <w:bookmarkStart w:id="1494" w:name="_Toc10199139"/>
    <w:bookmarkStart w:id="1495" w:name="_Toc10203277"/>
    <w:bookmarkStart w:id="1496" w:name="_Toc10207415"/>
    <w:bookmarkStart w:id="1497" w:name="_Toc10199140"/>
    <w:bookmarkStart w:id="1498" w:name="_Toc10203278"/>
    <w:bookmarkStart w:id="1499" w:name="_Toc10207416"/>
    <w:bookmarkStart w:id="1500" w:name="_Toc10199141"/>
    <w:bookmarkStart w:id="1501" w:name="_Toc10203279"/>
    <w:bookmarkStart w:id="1502" w:name="_Toc10207417"/>
    <w:bookmarkStart w:id="1503" w:name="_Toc10199142"/>
    <w:bookmarkStart w:id="1504" w:name="_Toc10203280"/>
    <w:bookmarkStart w:id="1505" w:name="_Toc10207418"/>
    <w:bookmarkStart w:id="1506" w:name="_Toc10199143"/>
    <w:bookmarkStart w:id="1507" w:name="_Toc10203281"/>
    <w:bookmarkStart w:id="1508" w:name="_Toc10207419"/>
    <w:bookmarkStart w:id="1509" w:name="_Toc10199144"/>
    <w:bookmarkStart w:id="1510" w:name="_Toc10203282"/>
    <w:bookmarkStart w:id="1511" w:name="_Toc10207420"/>
    <w:bookmarkStart w:id="1512" w:name="_Toc10199145"/>
    <w:bookmarkStart w:id="1513" w:name="_Toc10203283"/>
    <w:bookmarkStart w:id="1514" w:name="_Toc10207421"/>
    <w:bookmarkStart w:id="1515" w:name="_Toc10199146"/>
    <w:bookmarkStart w:id="1516" w:name="_Toc10203284"/>
    <w:bookmarkStart w:id="1517" w:name="_Toc10207422"/>
    <w:bookmarkStart w:id="1518" w:name="_Toc10199147"/>
    <w:bookmarkStart w:id="1519" w:name="_Toc10203285"/>
    <w:bookmarkStart w:id="1520" w:name="_Toc10207423"/>
    <w:bookmarkStart w:id="1521" w:name="_Toc10199148"/>
    <w:bookmarkStart w:id="1522" w:name="_Toc10203286"/>
    <w:bookmarkStart w:id="1523" w:name="_Toc10207424"/>
    <w:bookmarkStart w:id="1524" w:name="_Toc10199149"/>
    <w:bookmarkStart w:id="1525" w:name="_Toc10203287"/>
    <w:bookmarkStart w:id="1526" w:name="_Toc10207425"/>
    <w:bookmarkStart w:id="1527" w:name="_Toc10199150"/>
    <w:bookmarkStart w:id="1528" w:name="_Toc10203288"/>
    <w:bookmarkStart w:id="1529" w:name="_Toc10207426"/>
    <w:bookmarkStart w:id="1530" w:name="_Toc10199151"/>
    <w:bookmarkStart w:id="1531" w:name="_Toc10203289"/>
    <w:bookmarkStart w:id="1532" w:name="_Toc10207427"/>
    <w:bookmarkStart w:id="1533" w:name="_Toc10199152"/>
    <w:bookmarkStart w:id="1534" w:name="_Toc10203290"/>
    <w:bookmarkStart w:id="1535" w:name="_Toc10207428"/>
    <w:bookmarkStart w:id="1536" w:name="_Toc10199168"/>
    <w:bookmarkStart w:id="1537" w:name="_Toc10203306"/>
    <w:bookmarkStart w:id="1538" w:name="_Toc10207444"/>
    <w:bookmarkStart w:id="1539" w:name="_Toc10199169"/>
    <w:bookmarkStart w:id="1540" w:name="_Toc10203307"/>
    <w:bookmarkStart w:id="1541" w:name="_Toc10207445"/>
    <w:bookmarkStart w:id="1542" w:name="_Toc10199170"/>
    <w:bookmarkStart w:id="1543" w:name="_Toc10203308"/>
    <w:bookmarkStart w:id="1544" w:name="_Toc10207446"/>
    <w:bookmarkStart w:id="1545" w:name="_Toc10199171"/>
    <w:bookmarkStart w:id="1546" w:name="_Toc10203309"/>
    <w:bookmarkStart w:id="1547" w:name="_Toc10207447"/>
    <w:bookmarkStart w:id="1548" w:name="_Toc10199172"/>
    <w:bookmarkStart w:id="1549" w:name="_Toc10203310"/>
    <w:bookmarkStart w:id="1550" w:name="_Toc10207448"/>
    <w:bookmarkStart w:id="1551" w:name="_Toc10199173"/>
    <w:bookmarkStart w:id="1552" w:name="_Toc10203311"/>
    <w:bookmarkStart w:id="1553" w:name="_Toc10207449"/>
    <w:bookmarkStart w:id="1554" w:name="_Toc10199174"/>
    <w:bookmarkStart w:id="1555" w:name="_Toc10203312"/>
    <w:bookmarkStart w:id="1556" w:name="_Toc10207450"/>
    <w:bookmarkStart w:id="1557" w:name="_Toc10199175"/>
    <w:bookmarkStart w:id="1558" w:name="_Toc10203313"/>
    <w:bookmarkStart w:id="1559" w:name="_Toc10207451"/>
    <w:bookmarkStart w:id="1560" w:name="_Toc10199176"/>
    <w:bookmarkStart w:id="1561" w:name="_Toc10203314"/>
    <w:bookmarkStart w:id="1562" w:name="_Toc10207452"/>
    <w:bookmarkStart w:id="1563" w:name="_Toc10199177"/>
    <w:bookmarkStart w:id="1564" w:name="_Toc10203315"/>
    <w:bookmarkStart w:id="1565" w:name="_Toc10207453"/>
    <w:bookmarkStart w:id="1566" w:name="_Toc10199178"/>
    <w:bookmarkStart w:id="1567" w:name="_Toc10203316"/>
    <w:bookmarkStart w:id="1568" w:name="_Toc10207454"/>
    <w:bookmarkStart w:id="1569" w:name="_Toc10199179"/>
    <w:bookmarkStart w:id="1570" w:name="_Toc10203317"/>
    <w:bookmarkStart w:id="1571" w:name="_Toc10207455"/>
    <w:bookmarkStart w:id="1572" w:name="_Toc10199180"/>
    <w:bookmarkStart w:id="1573" w:name="_Toc10203318"/>
    <w:bookmarkStart w:id="1574" w:name="_Toc10207456"/>
    <w:bookmarkStart w:id="1575" w:name="_Toc10199181"/>
    <w:bookmarkStart w:id="1576" w:name="_Toc10203319"/>
    <w:bookmarkStart w:id="1577" w:name="_Toc10207457"/>
    <w:bookmarkStart w:id="1578" w:name="_Toc10199182"/>
    <w:bookmarkStart w:id="1579" w:name="_Toc10203320"/>
    <w:bookmarkStart w:id="1580" w:name="_Toc10207458"/>
    <w:bookmarkStart w:id="1581" w:name="_Toc10199183"/>
    <w:bookmarkStart w:id="1582" w:name="_Toc10203321"/>
    <w:bookmarkStart w:id="1583" w:name="_Toc10207459"/>
    <w:bookmarkStart w:id="1584" w:name="_Toc10199184"/>
    <w:bookmarkStart w:id="1585" w:name="_Toc10203322"/>
    <w:bookmarkStart w:id="1586" w:name="_Toc10207460"/>
    <w:bookmarkStart w:id="1587" w:name="_Toc10199185"/>
    <w:bookmarkStart w:id="1588" w:name="_Toc10203323"/>
    <w:bookmarkStart w:id="1589" w:name="_Toc10207461"/>
    <w:bookmarkStart w:id="1590" w:name="_Toc10199186"/>
    <w:bookmarkStart w:id="1591" w:name="_Toc10203324"/>
    <w:bookmarkStart w:id="1592" w:name="_Toc10207462"/>
    <w:bookmarkStart w:id="1593" w:name="_Toc10199187"/>
    <w:bookmarkStart w:id="1594" w:name="_Toc10203325"/>
    <w:bookmarkStart w:id="1595" w:name="_Toc10207463"/>
    <w:bookmarkStart w:id="1596" w:name="_Toc10199188"/>
    <w:bookmarkStart w:id="1597" w:name="_Toc10203326"/>
    <w:bookmarkStart w:id="1598" w:name="_Toc10207464"/>
    <w:bookmarkStart w:id="1599" w:name="_Toc10199189"/>
    <w:bookmarkStart w:id="1600" w:name="_Toc10203327"/>
    <w:bookmarkStart w:id="1601" w:name="_Toc10207465"/>
    <w:bookmarkStart w:id="1602" w:name="_Toc10199190"/>
    <w:bookmarkStart w:id="1603" w:name="_Toc10203328"/>
    <w:bookmarkStart w:id="1604" w:name="_Toc10207466"/>
    <w:bookmarkStart w:id="1605" w:name="_Toc10199191"/>
    <w:bookmarkStart w:id="1606" w:name="_Toc10203329"/>
    <w:bookmarkStart w:id="1607" w:name="_Toc10207467"/>
    <w:bookmarkStart w:id="1608" w:name="_Toc10199192"/>
    <w:bookmarkStart w:id="1609" w:name="_Toc10203330"/>
    <w:bookmarkStart w:id="1610" w:name="_Toc10207468"/>
    <w:bookmarkStart w:id="1611" w:name="_Toc10199193"/>
    <w:bookmarkStart w:id="1612" w:name="_Toc10203331"/>
    <w:bookmarkStart w:id="1613" w:name="_Toc10207469"/>
    <w:bookmarkStart w:id="1614" w:name="_Toc10199194"/>
    <w:bookmarkStart w:id="1615" w:name="_Toc10203332"/>
    <w:bookmarkStart w:id="1616" w:name="_Toc10207470"/>
    <w:bookmarkStart w:id="1617" w:name="_Toc10199195"/>
    <w:bookmarkStart w:id="1618" w:name="_Toc10203333"/>
    <w:bookmarkStart w:id="1619" w:name="_Toc10207471"/>
    <w:bookmarkStart w:id="1620" w:name="_Toc10199196"/>
    <w:bookmarkStart w:id="1621" w:name="_Toc10203334"/>
    <w:bookmarkStart w:id="1622" w:name="_Toc10207472"/>
    <w:bookmarkStart w:id="1623" w:name="_Toc10199197"/>
    <w:bookmarkStart w:id="1624" w:name="_Toc10203335"/>
    <w:bookmarkStart w:id="1625" w:name="_Toc10207473"/>
    <w:bookmarkStart w:id="1626" w:name="_Toc10199198"/>
    <w:bookmarkStart w:id="1627" w:name="_Toc10203336"/>
    <w:bookmarkStart w:id="1628" w:name="_Toc10207474"/>
    <w:bookmarkStart w:id="1629" w:name="_Toc10199199"/>
    <w:bookmarkStart w:id="1630" w:name="_Toc10203337"/>
    <w:bookmarkStart w:id="1631" w:name="_Toc10207475"/>
    <w:bookmarkStart w:id="1632" w:name="_Toc10199200"/>
    <w:bookmarkStart w:id="1633" w:name="_Toc10203338"/>
    <w:bookmarkStart w:id="1634" w:name="_Toc10207476"/>
    <w:bookmarkStart w:id="1635" w:name="_Toc10199201"/>
    <w:bookmarkStart w:id="1636" w:name="_Toc10203339"/>
    <w:bookmarkStart w:id="1637" w:name="_Toc10207477"/>
    <w:bookmarkStart w:id="1638" w:name="_Toc10199202"/>
    <w:bookmarkStart w:id="1639" w:name="_Toc10203340"/>
    <w:bookmarkStart w:id="1640" w:name="_Toc10207478"/>
    <w:bookmarkStart w:id="1641" w:name="_Toc10199203"/>
    <w:bookmarkStart w:id="1642" w:name="_Toc10203341"/>
    <w:bookmarkStart w:id="1643" w:name="_Toc10207479"/>
    <w:bookmarkStart w:id="1644" w:name="_Toc10199204"/>
    <w:bookmarkStart w:id="1645" w:name="_Toc10203342"/>
    <w:bookmarkStart w:id="1646" w:name="_Toc10207480"/>
    <w:bookmarkStart w:id="1647" w:name="_Toc10199205"/>
    <w:bookmarkStart w:id="1648" w:name="_Toc10203343"/>
    <w:bookmarkStart w:id="1649" w:name="_Toc10207481"/>
    <w:bookmarkStart w:id="1650" w:name="_Toc10199206"/>
    <w:bookmarkStart w:id="1651" w:name="_Toc10203344"/>
    <w:bookmarkStart w:id="1652" w:name="_Toc10207482"/>
    <w:bookmarkStart w:id="1653" w:name="_Toc10199207"/>
    <w:bookmarkStart w:id="1654" w:name="_Toc10203345"/>
    <w:bookmarkStart w:id="1655" w:name="_Toc10207483"/>
    <w:bookmarkStart w:id="1656" w:name="_Toc10199208"/>
    <w:bookmarkStart w:id="1657" w:name="_Toc10203346"/>
    <w:bookmarkStart w:id="1658" w:name="_Toc10207484"/>
    <w:bookmarkStart w:id="1659" w:name="_Toc10199209"/>
    <w:bookmarkStart w:id="1660" w:name="_Toc10203347"/>
    <w:bookmarkStart w:id="1661" w:name="_Toc10207485"/>
    <w:bookmarkStart w:id="1662" w:name="_Toc10199210"/>
    <w:bookmarkStart w:id="1663" w:name="_Toc10203348"/>
    <w:bookmarkStart w:id="1664" w:name="_Toc10207486"/>
    <w:bookmarkStart w:id="1665" w:name="_Toc10199211"/>
    <w:bookmarkStart w:id="1666" w:name="_Toc10203349"/>
    <w:bookmarkStart w:id="1667" w:name="_Toc10207487"/>
    <w:bookmarkStart w:id="1668" w:name="_Toc10199212"/>
    <w:bookmarkStart w:id="1669" w:name="_Toc10203350"/>
    <w:bookmarkStart w:id="1670" w:name="_Toc10207488"/>
    <w:bookmarkStart w:id="1671" w:name="_Toc10199213"/>
    <w:bookmarkStart w:id="1672" w:name="_Toc10203351"/>
    <w:bookmarkStart w:id="1673" w:name="_Toc10207489"/>
    <w:bookmarkStart w:id="1674" w:name="_Toc10199214"/>
    <w:bookmarkStart w:id="1675" w:name="_Toc10203352"/>
    <w:bookmarkStart w:id="1676" w:name="_Toc10207490"/>
    <w:bookmarkStart w:id="1677" w:name="_Toc10199224"/>
    <w:bookmarkStart w:id="1678" w:name="_Toc10203362"/>
    <w:bookmarkStart w:id="1679" w:name="_Toc10207500"/>
    <w:bookmarkStart w:id="1680" w:name="_Toc10199225"/>
    <w:bookmarkStart w:id="1681" w:name="_Toc10203363"/>
    <w:bookmarkStart w:id="1682" w:name="_Toc10207501"/>
    <w:bookmarkStart w:id="1683" w:name="_Toc10199226"/>
    <w:bookmarkStart w:id="1684" w:name="_Toc10203364"/>
    <w:bookmarkStart w:id="1685" w:name="_Toc10207502"/>
    <w:bookmarkStart w:id="1686" w:name="_Toc10199227"/>
    <w:bookmarkStart w:id="1687" w:name="_Toc10203365"/>
    <w:bookmarkStart w:id="1688" w:name="_Toc10207503"/>
    <w:bookmarkStart w:id="1689" w:name="_Toc10199228"/>
    <w:bookmarkStart w:id="1690" w:name="_Toc10203366"/>
    <w:bookmarkStart w:id="1691" w:name="_Toc10207504"/>
    <w:bookmarkStart w:id="1692" w:name="_Toc10199229"/>
    <w:bookmarkStart w:id="1693" w:name="_Toc10203367"/>
    <w:bookmarkStart w:id="1694" w:name="_Toc10207505"/>
    <w:bookmarkStart w:id="1695" w:name="_Toc10199230"/>
    <w:bookmarkStart w:id="1696" w:name="_Toc10203368"/>
    <w:bookmarkStart w:id="1697" w:name="_Toc10207506"/>
    <w:bookmarkStart w:id="1698" w:name="_Toc10199231"/>
    <w:bookmarkStart w:id="1699" w:name="_Toc10203369"/>
    <w:bookmarkStart w:id="1700" w:name="_Toc10207507"/>
    <w:bookmarkStart w:id="1701" w:name="_Toc10199232"/>
    <w:bookmarkStart w:id="1702" w:name="_Toc10203370"/>
    <w:bookmarkStart w:id="1703" w:name="_Toc10207508"/>
    <w:bookmarkStart w:id="1704" w:name="_Toc10199233"/>
    <w:bookmarkStart w:id="1705" w:name="_Toc10203371"/>
    <w:bookmarkStart w:id="1706" w:name="_Toc10207509"/>
    <w:bookmarkStart w:id="1707" w:name="_Toc10199234"/>
    <w:bookmarkStart w:id="1708" w:name="_Toc10203372"/>
    <w:bookmarkStart w:id="1709" w:name="_Toc10207510"/>
    <w:bookmarkStart w:id="1710" w:name="_Toc10199235"/>
    <w:bookmarkStart w:id="1711" w:name="_Toc10203373"/>
    <w:bookmarkStart w:id="1712" w:name="_Toc10207511"/>
    <w:bookmarkStart w:id="1713" w:name="_Toc10199236"/>
    <w:bookmarkStart w:id="1714" w:name="_Toc10203374"/>
    <w:bookmarkStart w:id="1715" w:name="_Toc10207512"/>
    <w:bookmarkStart w:id="1716" w:name="_Toc10199237"/>
    <w:bookmarkStart w:id="1717" w:name="_Toc10203375"/>
    <w:bookmarkStart w:id="1718" w:name="_Toc10207513"/>
    <w:bookmarkStart w:id="1719" w:name="_Toc10199238"/>
    <w:bookmarkStart w:id="1720" w:name="_Toc10203376"/>
    <w:bookmarkStart w:id="1721" w:name="_Toc10207514"/>
    <w:bookmarkStart w:id="1722" w:name="_Toc10199239"/>
    <w:bookmarkStart w:id="1723" w:name="_Toc10203377"/>
    <w:bookmarkStart w:id="1724" w:name="_Toc10207515"/>
    <w:bookmarkStart w:id="1725" w:name="_Toc10199240"/>
    <w:bookmarkStart w:id="1726" w:name="_Toc10203378"/>
    <w:bookmarkStart w:id="1727" w:name="_Toc10207516"/>
    <w:bookmarkStart w:id="1728" w:name="_Toc10199241"/>
    <w:bookmarkStart w:id="1729" w:name="_Toc10203379"/>
    <w:bookmarkStart w:id="1730" w:name="_Toc10207517"/>
    <w:bookmarkStart w:id="1731" w:name="_Toc10199242"/>
    <w:bookmarkStart w:id="1732" w:name="_Toc10203380"/>
    <w:bookmarkStart w:id="1733" w:name="_Toc10207518"/>
    <w:bookmarkStart w:id="1734" w:name="_Toc10199243"/>
    <w:bookmarkStart w:id="1735" w:name="_Toc10203381"/>
    <w:bookmarkStart w:id="1736" w:name="_Toc10207519"/>
    <w:bookmarkStart w:id="1737" w:name="_Toc10199244"/>
    <w:bookmarkStart w:id="1738" w:name="_Toc10203382"/>
    <w:bookmarkStart w:id="1739" w:name="_Toc10207520"/>
    <w:bookmarkStart w:id="1740" w:name="_Toc10199245"/>
    <w:bookmarkStart w:id="1741" w:name="_Toc10203383"/>
    <w:bookmarkStart w:id="1742" w:name="_Toc10207521"/>
    <w:bookmarkStart w:id="1743" w:name="_Toc10199246"/>
    <w:bookmarkStart w:id="1744" w:name="_Toc10203384"/>
    <w:bookmarkStart w:id="1745" w:name="_Toc10207522"/>
    <w:bookmarkStart w:id="1746" w:name="_Toc10199247"/>
    <w:bookmarkStart w:id="1747" w:name="_Toc10203385"/>
    <w:bookmarkStart w:id="1748" w:name="_Toc10207523"/>
    <w:bookmarkStart w:id="1749" w:name="_Toc10199248"/>
    <w:bookmarkStart w:id="1750" w:name="_Toc10203386"/>
    <w:bookmarkStart w:id="1751" w:name="_Toc10207524"/>
    <w:bookmarkStart w:id="1752" w:name="_Toc10199249"/>
    <w:bookmarkStart w:id="1753" w:name="_Toc10203387"/>
    <w:bookmarkStart w:id="1754" w:name="_Toc10207525"/>
    <w:bookmarkStart w:id="1755" w:name="_Toc10199250"/>
    <w:bookmarkStart w:id="1756" w:name="_Toc10203388"/>
    <w:bookmarkStart w:id="1757" w:name="_Toc10207526"/>
    <w:bookmarkStart w:id="1758" w:name="_Toc10199251"/>
    <w:bookmarkStart w:id="1759" w:name="_Toc10203389"/>
    <w:bookmarkStart w:id="1760" w:name="_Toc10207527"/>
    <w:bookmarkStart w:id="1761" w:name="_Toc10199252"/>
    <w:bookmarkStart w:id="1762" w:name="_Toc10203390"/>
    <w:bookmarkStart w:id="1763" w:name="_Toc10207528"/>
    <w:bookmarkStart w:id="1764" w:name="_Toc10199253"/>
    <w:bookmarkStart w:id="1765" w:name="_Toc10203391"/>
    <w:bookmarkStart w:id="1766" w:name="_Toc10207529"/>
    <w:bookmarkStart w:id="1767" w:name="_Toc10199254"/>
    <w:bookmarkStart w:id="1768" w:name="_Toc10203392"/>
    <w:bookmarkStart w:id="1769" w:name="_Toc10207530"/>
    <w:bookmarkStart w:id="1770" w:name="_Toc10199255"/>
    <w:bookmarkStart w:id="1771" w:name="_Toc10203393"/>
    <w:bookmarkStart w:id="1772" w:name="_Toc10207531"/>
    <w:bookmarkStart w:id="1773" w:name="_Toc10199256"/>
    <w:bookmarkStart w:id="1774" w:name="_Toc10203394"/>
    <w:bookmarkStart w:id="1775" w:name="_Toc10207532"/>
    <w:bookmarkStart w:id="1776" w:name="_Toc10199257"/>
    <w:bookmarkStart w:id="1777" w:name="_Toc10203395"/>
    <w:bookmarkStart w:id="1778" w:name="_Toc10207533"/>
    <w:bookmarkStart w:id="1779" w:name="_Toc10199258"/>
    <w:bookmarkStart w:id="1780" w:name="_Toc10203396"/>
    <w:bookmarkStart w:id="1781" w:name="_Toc10207534"/>
    <w:bookmarkStart w:id="1782" w:name="_Toc10199259"/>
    <w:bookmarkStart w:id="1783" w:name="_Toc10203397"/>
    <w:bookmarkStart w:id="1784" w:name="_Toc10207535"/>
    <w:bookmarkStart w:id="1785" w:name="_Toc10199260"/>
    <w:bookmarkStart w:id="1786" w:name="_Toc10203398"/>
    <w:bookmarkStart w:id="1787" w:name="_Toc10207536"/>
    <w:bookmarkStart w:id="1788" w:name="_Toc10199261"/>
    <w:bookmarkStart w:id="1789" w:name="_Toc10203399"/>
    <w:bookmarkStart w:id="1790" w:name="_Toc10207537"/>
    <w:bookmarkStart w:id="1791" w:name="_Toc10199262"/>
    <w:bookmarkStart w:id="1792" w:name="_Toc10203400"/>
    <w:bookmarkStart w:id="1793" w:name="_Toc10207538"/>
    <w:bookmarkStart w:id="1794" w:name="_Toc10199263"/>
    <w:bookmarkStart w:id="1795" w:name="_Toc10203401"/>
    <w:bookmarkStart w:id="1796" w:name="_Toc10207539"/>
    <w:bookmarkStart w:id="1797" w:name="_Toc10199264"/>
    <w:bookmarkStart w:id="1798" w:name="_Toc10203402"/>
    <w:bookmarkStart w:id="1799" w:name="_Toc10207540"/>
    <w:bookmarkStart w:id="1800" w:name="_Toc10199265"/>
    <w:bookmarkStart w:id="1801" w:name="_Toc10203403"/>
    <w:bookmarkStart w:id="1802" w:name="_Toc10207541"/>
    <w:bookmarkStart w:id="1803" w:name="_Toc10199266"/>
    <w:bookmarkStart w:id="1804" w:name="_Toc10203404"/>
    <w:bookmarkStart w:id="1805" w:name="_Toc10207542"/>
    <w:bookmarkStart w:id="1806" w:name="_Toc10199267"/>
    <w:bookmarkStart w:id="1807" w:name="_Toc10203405"/>
    <w:bookmarkStart w:id="1808" w:name="_Toc10207543"/>
    <w:bookmarkStart w:id="1809" w:name="_Toc10199268"/>
    <w:bookmarkStart w:id="1810" w:name="_Toc10203406"/>
    <w:bookmarkStart w:id="1811" w:name="_Toc10207544"/>
    <w:bookmarkStart w:id="1812" w:name="_Toc10199278"/>
    <w:bookmarkStart w:id="1813" w:name="_Toc10203416"/>
    <w:bookmarkStart w:id="1814" w:name="_Toc10207554"/>
    <w:bookmarkStart w:id="1815" w:name="_Toc10199279"/>
    <w:bookmarkStart w:id="1816" w:name="_Toc10203417"/>
    <w:bookmarkStart w:id="1817" w:name="_Toc10207555"/>
    <w:bookmarkStart w:id="1818" w:name="_Toc10199280"/>
    <w:bookmarkStart w:id="1819" w:name="_Toc10203418"/>
    <w:bookmarkStart w:id="1820" w:name="_Toc10207556"/>
    <w:bookmarkStart w:id="1821" w:name="_Toc10199281"/>
    <w:bookmarkStart w:id="1822" w:name="_Toc10203419"/>
    <w:bookmarkStart w:id="1823" w:name="_Toc10207557"/>
    <w:bookmarkStart w:id="1824" w:name="_Toc10199282"/>
    <w:bookmarkStart w:id="1825" w:name="_Toc10203420"/>
    <w:bookmarkStart w:id="1826" w:name="_Toc10207558"/>
    <w:bookmarkStart w:id="1827" w:name="_Toc10199283"/>
    <w:bookmarkStart w:id="1828" w:name="_Toc10203421"/>
    <w:bookmarkStart w:id="1829" w:name="_Toc10207559"/>
    <w:bookmarkStart w:id="1830" w:name="_Toc10199284"/>
    <w:bookmarkStart w:id="1831" w:name="_Toc10203422"/>
    <w:bookmarkStart w:id="1832" w:name="_Toc10207560"/>
    <w:bookmarkStart w:id="1833" w:name="_Toc10199285"/>
    <w:bookmarkStart w:id="1834" w:name="_Toc10203423"/>
    <w:bookmarkStart w:id="1835" w:name="_Toc10207561"/>
    <w:bookmarkStart w:id="1836" w:name="_Toc10199286"/>
    <w:bookmarkStart w:id="1837" w:name="_Toc10203424"/>
    <w:bookmarkStart w:id="1838" w:name="_Toc10207562"/>
    <w:bookmarkStart w:id="1839" w:name="_Toc10199287"/>
    <w:bookmarkStart w:id="1840" w:name="_Toc10203425"/>
    <w:bookmarkStart w:id="1841" w:name="_Toc10207563"/>
    <w:bookmarkStart w:id="1842" w:name="_Toc10199288"/>
    <w:bookmarkStart w:id="1843" w:name="_Toc10203426"/>
    <w:bookmarkStart w:id="1844" w:name="_Toc10207564"/>
    <w:bookmarkStart w:id="1845" w:name="_Toc10199289"/>
    <w:bookmarkStart w:id="1846" w:name="_Toc10203427"/>
    <w:bookmarkStart w:id="1847" w:name="_Toc10207565"/>
    <w:bookmarkStart w:id="1848" w:name="_Toc10199290"/>
    <w:bookmarkStart w:id="1849" w:name="_Toc10203428"/>
    <w:bookmarkStart w:id="1850" w:name="_Toc10207566"/>
    <w:bookmarkStart w:id="1851" w:name="_Toc10199291"/>
    <w:bookmarkStart w:id="1852" w:name="_Toc10203429"/>
    <w:bookmarkStart w:id="1853" w:name="_Toc10207567"/>
    <w:bookmarkStart w:id="1854" w:name="_Toc10199292"/>
    <w:bookmarkStart w:id="1855" w:name="_Toc10203430"/>
    <w:bookmarkStart w:id="1856" w:name="_Toc10207568"/>
    <w:bookmarkStart w:id="1857" w:name="_Toc10199293"/>
    <w:bookmarkStart w:id="1858" w:name="_Toc10203431"/>
    <w:bookmarkStart w:id="1859" w:name="_Toc10207569"/>
    <w:bookmarkStart w:id="1860" w:name="_Toc10199294"/>
    <w:bookmarkStart w:id="1861" w:name="_Toc10203432"/>
    <w:bookmarkStart w:id="1862" w:name="_Toc10207570"/>
    <w:bookmarkStart w:id="1863" w:name="_Toc10199295"/>
    <w:bookmarkStart w:id="1864" w:name="_Toc10203433"/>
    <w:bookmarkStart w:id="1865" w:name="_Toc10207571"/>
    <w:bookmarkStart w:id="1866" w:name="_Toc10199296"/>
    <w:bookmarkStart w:id="1867" w:name="_Toc10203434"/>
    <w:bookmarkStart w:id="1868" w:name="_Toc10207572"/>
    <w:bookmarkStart w:id="1869" w:name="_Toc10199297"/>
    <w:bookmarkStart w:id="1870" w:name="_Toc10203435"/>
    <w:bookmarkStart w:id="1871" w:name="_Toc10207573"/>
    <w:bookmarkStart w:id="1872" w:name="_Toc10199298"/>
    <w:bookmarkStart w:id="1873" w:name="_Toc10203436"/>
    <w:bookmarkStart w:id="1874" w:name="_Toc10207574"/>
    <w:bookmarkStart w:id="1875" w:name="_Toc10199299"/>
    <w:bookmarkStart w:id="1876" w:name="_Toc10203437"/>
    <w:bookmarkStart w:id="1877" w:name="_Toc10207575"/>
    <w:bookmarkStart w:id="1878" w:name="_Toc10199300"/>
    <w:bookmarkStart w:id="1879" w:name="_Toc10203438"/>
    <w:bookmarkStart w:id="1880" w:name="_Toc10207576"/>
    <w:bookmarkStart w:id="1881" w:name="_Toc10199301"/>
    <w:bookmarkStart w:id="1882" w:name="_Toc10203439"/>
    <w:bookmarkStart w:id="1883" w:name="_Toc10207577"/>
    <w:bookmarkStart w:id="1884" w:name="_Toc10199302"/>
    <w:bookmarkStart w:id="1885" w:name="_Toc10203440"/>
    <w:bookmarkStart w:id="1886" w:name="_Toc10207578"/>
    <w:bookmarkStart w:id="1887" w:name="_Toc10199303"/>
    <w:bookmarkStart w:id="1888" w:name="_Toc10203441"/>
    <w:bookmarkStart w:id="1889" w:name="_Toc10207579"/>
    <w:bookmarkStart w:id="1890" w:name="_Toc10199304"/>
    <w:bookmarkStart w:id="1891" w:name="_Toc10203442"/>
    <w:bookmarkStart w:id="1892" w:name="_Toc10207580"/>
    <w:bookmarkStart w:id="1893" w:name="_Toc10199305"/>
    <w:bookmarkStart w:id="1894" w:name="_Toc10203443"/>
    <w:bookmarkStart w:id="1895" w:name="_Toc10207581"/>
    <w:bookmarkStart w:id="1896" w:name="_Toc10199306"/>
    <w:bookmarkStart w:id="1897" w:name="_Toc10203444"/>
    <w:bookmarkStart w:id="1898" w:name="_Toc10207582"/>
    <w:bookmarkStart w:id="1899" w:name="_Toc10199307"/>
    <w:bookmarkStart w:id="1900" w:name="_Toc10203445"/>
    <w:bookmarkStart w:id="1901" w:name="_Toc10207583"/>
    <w:bookmarkStart w:id="1902" w:name="_Toc10199308"/>
    <w:bookmarkStart w:id="1903" w:name="_Toc10203446"/>
    <w:bookmarkStart w:id="1904" w:name="_Toc10207584"/>
    <w:bookmarkStart w:id="1905" w:name="_Toc10199309"/>
    <w:bookmarkStart w:id="1906" w:name="_Toc10203447"/>
    <w:bookmarkStart w:id="1907" w:name="_Toc10207585"/>
    <w:bookmarkStart w:id="1908" w:name="_Toc10199310"/>
    <w:bookmarkStart w:id="1909" w:name="_Toc10203448"/>
    <w:bookmarkStart w:id="1910" w:name="_Toc10207586"/>
    <w:bookmarkStart w:id="1911" w:name="_Toc10199311"/>
    <w:bookmarkStart w:id="1912" w:name="_Toc10203449"/>
    <w:bookmarkStart w:id="1913" w:name="_Toc10207587"/>
    <w:bookmarkStart w:id="1914" w:name="_Toc10199312"/>
    <w:bookmarkStart w:id="1915" w:name="_Toc10203450"/>
    <w:bookmarkStart w:id="1916" w:name="_Toc10207588"/>
    <w:bookmarkStart w:id="1917" w:name="_Toc10199313"/>
    <w:bookmarkStart w:id="1918" w:name="_Toc10203451"/>
    <w:bookmarkStart w:id="1919" w:name="_Toc10207589"/>
    <w:bookmarkStart w:id="1920" w:name="_Toc10199314"/>
    <w:bookmarkStart w:id="1921" w:name="_Toc10203452"/>
    <w:bookmarkStart w:id="1922" w:name="_Toc10207590"/>
    <w:bookmarkStart w:id="1923" w:name="_Toc10199315"/>
    <w:bookmarkStart w:id="1924" w:name="_Toc10203453"/>
    <w:bookmarkStart w:id="1925" w:name="_Toc10207591"/>
    <w:bookmarkStart w:id="1926" w:name="_Toc10199316"/>
    <w:bookmarkStart w:id="1927" w:name="_Toc10203454"/>
    <w:bookmarkStart w:id="1928" w:name="_Toc10207592"/>
    <w:bookmarkStart w:id="1929" w:name="_Toc10199317"/>
    <w:bookmarkStart w:id="1930" w:name="_Toc10203455"/>
    <w:bookmarkStart w:id="1931" w:name="_Toc10207593"/>
    <w:bookmarkStart w:id="1932" w:name="_Toc10199318"/>
    <w:bookmarkStart w:id="1933" w:name="_Toc10203456"/>
    <w:bookmarkStart w:id="1934" w:name="_Toc10207594"/>
    <w:bookmarkStart w:id="1935" w:name="_Toc10199319"/>
    <w:bookmarkStart w:id="1936" w:name="_Toc10203457"/>
    <w:bookmarkStart w:id="1937" w:name="_Toc10207595"/>
    <w:bookmarkStart w:id="1938" w:name="_Toc10199320"/>
    <w:bookmarkStart w:id="1939" w:name="_Toc10203458"/>
    <w:bookmarkStart w:id="1940" w:name="_Toc10207596"/>
    <w:bookmarkStart w:id="1941" w:name="_Toc10199321"/>
    <w:bookmarkStart w:id="1942" w:name="_Toc10203459"/>
    <w:bookmarkStart w:id="1943" w:name="_Toc10207597"/>
    <w:bookmarkStart w:id="1944" w:name="_Toc10199322"/>
    <w:bookmarkStart w:id="1945" w:name="_Toc10203460"/>
    <w:bookmarkStart w:id="1946" w:name="_Toc10207598"/>
    <w:bookmarkStart w:id="1947" w:name="_Toc10199323"/>
    <w:bookmarkStart w:id="1948" w:name="_Toc10203461"/>
    <w:bookmarkStart w:id="1949" w:name="_Toc10207599"/>
    <w:bookmarkStart w:id="1950" w:name="_Toc10199324"/>
    <w:bookmarkStart w:id="1951" w:name="_Toc10203462"/>
    <w:bookmarkStart w:id="1952" w:name="_Toc10207600"/>
    <w:bookmarkStart w:id="1953" w:name="_Toc10199325"/>
    <w:bookmarkStart w:id="1954" w:name="_Toc10203463"/>
    <w:bookmarkStart w:id="1955" w:name="_Toc10207601"/>
    <w:bookmarkStart w:id="1956" w:name="_Toc10199326"/>
    <w:bookmarkStart w:id="1957" w:name="_Toc10203464"/>
    <w:bookmarkStart w:id="1958" w:name="_Toc10207602"/>
    <w:bookmarkStart w:id="1959" w:name="_Toc10199327"/>
    <w:bookmarkStart w:id="1960" w:name="_Toc10203465"/>
    <w:bookmarkStart w:id="1961" w:name="_Toc10207603"/>
    <w:bookmarkStart w:id="1962" w:name="_Toc10199328"/>
    <w:bookmarkStart w:id="1963" w:name="_Toc10203466"/>
    <w:bookmarkStart w:id="1964" w:name="_Toc10207604"/>
    <w:bookmarkStart w:id="1965" w:name="_Toc10199329"/>
    <w:bookmarkStart w:id="1966" w:name="_Toc10203467"/>
    <w:bookmarkStart w:id="1967" w:name="_Toc10207605"/>
    <w:bookmarkStart w:id="1968" w:name="_Toc10199330"/>
    <w:bookmarkStart w:id="1969" w:name="_Toc10203468"/>
    <w:bookmarkStart w:id="1970" w:name="_Toc10207606"/>
    <w:bookmarkStart w:id="1971" w:name="_Toc10199331"/>
    <w:bookmarkStart w:id="1972" w:name="_Toc10203469"/>
    <w:bookmarkStart w:id="1973" w:name="_Toc10207607"/>
    <w:bookmarkStart w:id="1974" w:name="_Toc10199332"/>
    <w:bookmarkStart w:id="1975" w:name="_Toc10203470"/>
    <w:bookmarkStart w:id="1976" w:name="_Toc10207608"/>
    <w:bookmarkStart w:id="1977" w:name="_Toc10199345"/>
    <w:bookmarkStart w:id="1978" w:name="_Toc10203483"/>
    <w:bookmarkStart w:id="1979" w:name="_Toc10207621"/>
    <w:bookmarkStart w:id="1980" w:name="_Toc10199346"/>
    <w:bookmarkStart w:id="1981" w:name="_Toc10203484"/>
    <w:bookmarkStart w:id="1982" w:name="_Toc10207622"/>
    <w:bookmarkStart w:id="1983" w:name="_Toc10199347"/>
    <w:bookmarkStart w:id="1984" w:name="_Toc10203485"/>
    <w:bookmarkStart w:id="1985" w:name="_Toc10207623"/>
    <w:bookmarkStart w:id="1986" w:name="_Toc10199348"/>
    <w:bookmarkStart w:id="1987" w:name="_Toc10203486"/>
    <w:bookmarkStart w:id="1988" w:name="_Toc10207624"/>
    <w:bookmarkStart w:id="1989" w:name="_Toc10199349"/>
    <w:bookmarkStart w:id="1990" w:name="_Toc10203487"/>
    <w:bookmarkStart w:id="1991" w:name="_Toc10207625"/>
    <w:bookmarkStart w:id="1992" w:name="_Toc10199350"/>
    <w:bookmarkStart w:id="1993" w:name="_Toc10203488"/>
    <w:bookmarkStart w:id="1994" w:name="_Toc10207626"/>
    <w:bookmarkStart w:id="1995" w:name="_Toc10199351"/>
    <w:bookmarkStart w:id="1996" w:name="_Toc10203489"/>
    <w:bookmarkStart w:id="1997" w:name="_Toc10207627"/>
    <w:bookmarkStart w:id="1998" w:name="_Toc10199352"/>
    <w:bookmarkStart w:id="1999" w:name="_Toc10203490"/>
    <w:bookmarkStart w:id="2000" w:name="_Toc10207628"/>
    <w:bookmarkStart w:id="2001" w:name="_Toc10199353"/>
    <w:bookmarkStart w:id="2002" w:name="_Toc10203491"/>
    <w:bookmarkStart w:id="2003" w:name="_Toc10207629"/>
    <w:bookmarkStart w:id="2004" w:name="_Toc10199354"/>
    <w:bookmarkStart w:id="2005" w:name="_Toc10203492"/>
    <w:bookmarkStart w:id="2006" w:name="_Toc10207630"/>
    <w:bookmarkStart w:id="2007" w:name="_Toc10199355"/>
    <w:bookmarkStart w:id="2008" w:name="_Toc10203493"/>
    <w:bookmarkStart w:id="2009" w:name="_Toc10207631"/>
    <w:bookmarkStart w:id="2010" w:name="_Toc10199356"/>
    <w:bookmarkStart w:id="2011" w:name="_Toc10203494"/>
    <w:bookmarkStart w:id="2012" w:name="_Toc10207632"/>
    <w:bookmarkStart w:id="2013" w:name="_Toc10199357"/>
    <w:bookmarkStart w:id="2014" w:name="_Toc10203495"/>
    <w:bookmarkStart w:id="2015" w:name="_Toc10207633"/>
    <w:bookmarkStart w:id="2016" w:name="_Toc10199358"/>
    <w:bookmarkStart w:id="2017" w:name="_Toc10203496"/>
    <w:bookmarkStart w:id="2018" w:name="_Toc10207634"/>
    <w:bookmarkStart w:id="2019" w:name="_Toc10199359"/>
    <w:bookmarkStart w:id="2020" w:name="_Toc10203497"/>
    <w:bookmarkStart w:id="2021" w:name="_Toc10207635"/>
    <w:bookmarkStart w:id="2022" w:name="_Toc10199360"/>
    <w:bookmarkStart w:id="2023" w:name="_Toc10203498"/>
    <w:bookmarkStart w:id="2024" w:name="_Toc10207636"/>
    <w:bookmarkStart w:id="2025" w:name="_Toc10199361"/>
    <w:bookmarkStart w:id="2026" w:name="_Toc10203499"/>
    <w:bookmarkStart w:id="2027" w:name="_Toc10207637"/>
    <w:bookmarkStart w:id="2028" w:name="_Toc10199362"/>
    <w:bookmarkStart w:id="2029" w:name="_Toc10203500"/>
    <w:bookmarkStart w:id="2030" w:name="_Toc10207638"/>
    <w:bookmarkStart w:id="2031" w:name="_Toc10199363"/>
    <w:bookmarkStart w:id="2032" w:name="_Toc10203501"/>
    <w:bookmarkStart w:id="2033" w:name="_Toc10207639"/>
    <w:bookmarkStart w:id="2034" w:name="_Toc10199364"/>
    <w:bookmarkStart w:id="2035" w:name="_Toc10203502"/>
    <w:bookmarkStart w:id="2036" w:name="_Toc10207640"/>
    <w:bookmarkStart w:id="2037" w:name="_Toc10199365"/>
    <w:bookmarkStart w:id="2038" w:name="_Toc10203503"/>
    <w:bookmarkStart w:id="2039" w:name="_Toc10207641"/>
    <w:bookmarkStart w:id="2040" w:name="_Toc10199366"/>
    <w:bookmarkStart w:id="2041" w:name="_Toc10203504"/>
    <w:bookmarkStart w:id="2042" w:name="_Toc10207642"/>
    <w:bookmarkStart w:id="2043" w:name="_Toc10199367"/>
    <w:bookmarkStart w:id="2044" w:name="_Toc10203505"/>
    <w:bookmarkStart w:id="2045" w:name="_Toc10207643"/>
    <w:bookmarkStart w:id="2046" w:name="_Toc10199368"/>
    <w:bookmarkStart w:id="2047" w:name="_Toc10203506"/>
    <w:bookmarkStart w:id="2048" w:name="_Toc10207644"/>
    <w:bookmarkStart w:id="2049" w:name="_Toc10199369"/>
    <w:bookmarkStart w:id="2050" w:name="_Toc10203507"/>
    <w:bookmarkStart w:id="2051" w:name="_Toc10207645"/>
    <w:bookmarkStart w:id="2052" w:name="_Toc10199370"/>
    <w:bookmarkStart w:id="2053" w:name="_Toc10203508"/>
    <w:bookmarkStart w:id="2054" w:name="_Toc10207646"/>
    <w:bookmarkStart w:id="2055" w:name="_Toc10199371"/>
    <w:bookmarkStart w:id="2056" w:name="_Toc10203509"/>
    <w:bookmarkStart w:id="2057" w:name="_Toc10207647"/>
    <w:bookmarkStart w:id="2058" w:name="_Toc10199372"/>
    <w:bookmarkStart w:id="2059" w:name="_Toc10203510"/>
    <w:bookmarkStart w:id="2060" w:name="_Toc10207648"/>
    <w:bookmarkStart w:id="2061" w:name="_Toc10199373"/>
    <w:bookmarkStart w:id="2062" w:name="_Toc10203511"/>
    <w:bookmarkStart w:id="2063" w:name="_Toc10207649"/>
    <w:bookmarkStart w:id="2064" w:name="_Toc10199374"/>
    <w:bookmarkStart w:id="2065" w:name="_Toc10203512"/>
    <w:bookmarkStart w:id="2066" w:name="_Toc10207650"/>
    <w:bookmarkStart w:id="2067" w:name="_Toc10199375"/>
    <w:bookmarkStart w:id="2068" w:name="_Toc10203513"/>
    <w:bookmarkStart w:id="2069" w:name="_Toc10207651"/>
    <w:bookmarkStart w:id="2070" w:name="_Toc10199376"/>
    <w:bookmarkStart w:id="2071" w:name="_Toc10203514"/>
    <w:bookmarkStart w:id="2072" w:name="_Toc10207652"/>
    <w:bookmarkStart w:id="2073" w:name="_Toc10199377"/>
    <w:bookmarkStart w:id="2074" w:name="_Toc10203515"/>
    <w:bookmarkStart w:id="2075" w:name="_Toc10207653"/>
    <w:bookmarkStart w:id="2076" w:name="_Toc10199378"/>
    <w:bookmarkStart w:id="2077" w:name="_Toc10203516"/>
    <w:bookmarkStart w:id="2078" w:name="_Toc10207654"/>
    <w:bookmarkStart w:id="2079" w:name="_Toc10199379"/>
    <w:bookmarkStart w:id="2080" w:name="_Toc10203517"/>
    <w:bookmarkStart w:id="2081" w:name="_Toc10207655"/>
    <w:bookmarkStart w:id="2082" w:name="_Toc10199380"/>
    <w:bookmarkStart w:id="2083" w:name="_Toc10203518"/>
    <w:bookmarkStart w:id="2084" w:name="_Toc10207656"/>
    <w:bookmarkStart w:id="2085" w:name="_Toc10199381"/>
    <w:bookmarkStart w:id="2086" w:name="_Toc10203519"/>
    <w:bookmarkStart w:id="2087" w:name="_Toc10207657"/>
    <w:bookmarkStart w:id="2088" w:name="_Toc10199382"/>
    <w:bookmarkStart w:id="2089" w:name="_Toc10203520"/>
    <w:bookmarkStart w:id="2090" w:name="_Toc10207658"/>
    <w:bookmarkStart w:id="2091" w:name="_Toc10199383"/>
    <w:bookmarkStart w:id="2092" w:name="_Toc10203521"/>
    <w:bookmarkStart w:id="2093" w:name="_Toc10207659"/>
    <w:bookmarkStart w:id="2094" w:name="_Toc10199384"/>
    <w:bookmarkStart w:id="2095" w:name="_Toc10203522"/>
    <w:bookmarkStart w:id="2096" w:name="_Toc10207660"/>
    <w:bookmarkStart w:id="2097" w:name="_Toc10199385"/>
    <w:bookmarkStart w:id="2098" w:name="_Toc10203523"/>
    <w:bookmarkStart w:id="2099" w:name="_Toc10207661"/>
    <w:bookmarkStart w:id="2100" w:name="_Toc10199386"/>
    <w:bookmarkStart w:id="2101" w:name="_Toc10203524"/>
    <w:bookmarkStart w:id="2102" w:name="_Toc10207662"/>
    <w:bookmarkStart w:id="2103" w:name="_Toc10199387"/>
    <w:bookmarkStart w:id="2104" w:name="_Toc10203525"/>
    <w:bookmarkStart w:id="2105" w:name="_Toc10207663"/>
    <w:bookmarkStart w:id="2106" w:name="_Toc10199388"/>
    <w:bookmarkStart w:id="2107" w:name="_Toc10203526"/>
    <w:bookmarkStart w:id="2108" w:name="_Toc10207664"/>
    <w:bookmarkStart w:id="2109" w:name="_Toc10199389"/>
    <w:bookmarkStart w:id="2110" w:name="_Toc10203527"/>
    <w:bookmarkStart w:id="2111" w:name="_Toc10207665"/>
    <w:bookmarkStart w:id="2112" w:name="_Toc10199390"/>
    <w:bookmarkStart w:id="2113" w:name="_Toc10203528"/>
    <w:bookmarkStart w:id="2114" w:name="_Toc10207666"/>
    <w:bookmarkStart w:id="2115" w:name="_Toc10199391"/>
    <w:bookmarkStart w:id="2116" w:name="_Toc10203529"/>
    <w:bookmarkStart w:id="2117" w:name="_Toc10207667"/>
    <w:bookmarkStart w:id="2118" w:name="_Toc10199392"/>
    <w:bookmarkStart w:id="2119" w:name="_Toc10203530"/>
    <w:bookmarkStart w:id="2120" w:name="_Toc10207668"/>
    <w:bookmarkStart w:id="2121" w:name="_Toc10199393"/>
    <w:bookmarkStart w:id="2122" w:name="_Toc10203531"/>
    <w:bookmarkStart w:id="2123" w:name="_Toc10207669"/>
    <w:bookmarkStart w:id="2124" w:name="_Toc10199394"/>
    <w:bookmarkStart w:id="2125" w:name="_Toc10203532"/>
    <w:bookmarkStart w:id="2126" w:name="_Toc10207670"/>
    <w:bookmarkStart w:id="2127" w:name="_Toc10199395"/>
    <w:bookmarkStart w:id="2128" w:name="_Toc10203533"/>
    <w:bookmarkStart w:id="2129" w:name="_Toc10207671"/>
    <w:bookmarkStart w:id="2130" w:name="_Toc10199402"/>
    <w:bookmarkStart w:id="2131" w:name="_Toc10203540"/>
    <w:bookmarkStart w:id="2132" w:name="_Toc10207678"/>
    <w:bookmarkStart w:id="2133" w:name="_Toc10199403"/>
    <w:bookmarkStart w:id="2134" w:name="_Toc10203541"/>
    <w:bookmarkStart w:id="2135" w:name="_Toc10207679"/>
    <w:bookmarkStart w:id="2136" w:name="_Toc10199404"/>
    <w:bookmarkStart w:id="2137" w:name="_Toc10203542"/>
    <w:bookmarkStart w:id="2138" w:name="_Toc10207680"/>
    <w:bookmarkStart w:id="2139" w:name="_Toc10199405"/>
    <w:bookmarkStart w:id="2140" w:name="_Toc10203543"/>
    <w:bookmarkStart w:id="2141" w:name="_Toc10207681"/>
    <w:bookmarkStart w:id="2142" w:name="_Toc10199406"/>
    <w:bookmarkStart w:id="2143" w:name="_Toc10203544"/>
    <w:bookmarkStart w:id="2144" w:name="_Toc10207682"/>
    <w:bookmarkStart w:id="2145" w:name="_Toc10199407"/>
    <w:bookmarkStart w:id="2146" w:name="_Toc10203545"/>
    <w:bookmarkStart w:id="2147" w:name="_Toc10207683"/>
    <w:bookmarkStart w:id="2148" w:name="_Toc10199408"/>
    <w:bookmarkStart w:id="2149" w:name="_Toc10203546"/>
    <w:bookmarkStart w:id="2150" w:name="_Toc10207684"/>
    <w:bookmarkStart w:id="2151" w:name="_Toc10199409"/>
    <w:bookmarkStart w:id="2152" w:name="_Toc10203547"/>
    <w:bookmarkStart w:id="2153" w:name="_Toc10207685"/>
    <w:bookmarkStart w:id="2154" w:name="_Toc10199410"/>
    <w:bookmarkStart w:id="2155" w:name="_Toc10203548"/>
    <w:bookmarkStart w:id="2156" w:name="_Toc10207686"/>
    <w:bookmarkStart w:id="2157" w:name="_Toc10199411"/>
    <w:bookmarkStart w:id="2158" w:name="_Toc10203549"/>
    <w:bookmarkStart w:id="2159" w:name="_Toc10207687"/>
    <w:bookmarkStart w:id="2160" w:name="_Toc10199412"/>
    <w:bookmarkStart w:id="2161" w:name="_Toc10203550"/>
    <w:bookmarkStart w:id="2162" w:name="_Toc10207688"/>
    <w:bookmarkStart w:id="2163" w:name="_Toc10199413"/>
    <w:bookmarkStart w:id="2164" w:name="_Toc10203551"/>
    <w:bookmarkStart w:id="2165" w:name="_Toc10207689"/>
    <w:bookmarkStart w:id="2166" w:name="_Toc10199414"/>
    <w:bookmarkStart w:id="2167" w:name="_Toc10203552"/>
    <w:bookmarkStart w:id="2168" w:name="_Toc10207690"/>
    <w:bookmarkStart w:id="2169" w:name="_Toc10199415"/>
    <w:bookmarkStart w:id="2170" w:name="_Toc10203553"/>
    <w:bookmarkStart w:id="2171" w:name="_Toc10207691"/>
    <w:bookmarkStart w:id="2172" w:name="_Toc10199416"/>
    <w:bookmarkStart w:id="2173" w:name="_Toc10203554"/>
    <w:bookmarkStart w:id="2174" w:name="_Toc10207692"/>
    <w:bookmarkStart w:id="2175" w:name="_Toc10199417"/>
    <w:bookmarkStart w:id="2176" w:name="_Toc10203555"/>
    <w:bookmarkStart w:id="2177" w:name="_Toc10207693"/>
    <w:bookmarkStart w:id="2178" w:name="_Toc10199418"/>
    <w:bookmarkStart w:id="2179" w:name="_Toc10203556"/>
    <w:bookmarkStart w:id="2180" w:name="_Toc10207694"/>
    <w:bookmarkStart w:id="2181" w:name="_Toc10199419"/>
    <w:bookmarkStart w:id="2182" w:name="_Toc10203557"/>
    <w:bookmarkStart w:id="2183" w:name="_Toc10207695"/>
    <w:bookmarkStart w:id="2184" w:name="_Toc10199420"/>
    <w:bookmarkStart w:id="2185" w:name="_Toc10203558"/>
    <w:bookmarkStart w:id="2186" w:name="_Toc10207696"/>
    <w:bookmarkStart w:id="2187" w:name="_Toc10199421"/>
    <w:bookmarkStart w:id="2188" w:name="_Toc10203559"/>
    <w:bookmarkStart w:id="2189" w:name="_Toc10207697"/>
    <w:bookmarkStart w:id="2190" w:name="_Toc10199422"/>
    <w:bookmarkStart w:id="2191" w:name="_Toc10203560"/>
    <w:bookmarkStart w:id="2192" w:name="_Toc10207698"/>
    <w:bookmarkStart w:id="2193" w:name="_Toc10199423"/>
    <w:bookmarkStart w:id="2194" w:name="_Toc10203561"/>
    <w:bookmarkStart w:id="2195" w:name="_Toc10207699"/>
    <w:bookmarkStart w:id="2196" w:name="_Toc10199424"/>
    <w:bookmarkStart w:id="2197" w:name="_Toc10203562"/>
    <w:bookmarkStart w:id="2198" w:name="_Toc10207700"/>
    <w:bookmarkStart w:id="2199" w:name="_Toc10199425"/>
    <w:bookmarkStart w:id="2200" w:name="_Toc10203563"/>
    <w:bookmarkStart w:id="2201" w:name="_Toc10207701"/>
    <w:bookmarkStart w:id="2202" w:name="_Toc10199426"/>
    <w:bookmarkStart w:id="2203" w:name="_Toc10203564"/>
    <w:bookmarkStart w:id="2204" w:name="_Toc10207702"/>
    <w:bookmarkStart w:id="2205" w:name="_Toc10199427"/>
    <w:bookmarkStart w:id="2206" w:name="_Toc10203565"/>
    <w:bookmarkStart w:id="2207" w:name="_Toc10207703"/>
    <w:bookmarkStart w:id="2208" w:name="_Toc10199428"/>
    <w:bookmarkStart w:id="2209" w:name="_Toc10203566"/>
    <w:bookmarkStart w:id="2210" w:name="_Toc10207704"/>
    <w:bookmarkStart w:id="2211" w:name="_Toc10199429"/>
    <w:bookmarkStart w:id="2212" w:name="_Toc10203567"/>
    <w:bookmarkStart w:id="2213" w:name="_Toc10207705"/>
    <w:bookmarkStart w:id="2214" w:name="_Toc10199430"/>
    <w:bookmarkStart w:id="2215" w:name="_Toc10203568"/>
    <w:bookmarkStart w:id="2216" w:name="_Toc10207706"/>
    <w:bookmarkStart w:id="2217" w:name="_Toc10199431"/>
    <w:bookmarkStart w:id="2218" w:name="_Toc10203569"/>
    <w:bookmarkStart w:id="2219" w:name="_Toc10207707"/>
    <w:bookmarkStart w:id="2220" w:name="_Toc10199432"/>
    <w:bookmarkStart w:id="2221" w:name="_Toc10203570"/>
    <w:bookmarkStart w:id="2222" w:name="_Toc10207708"/>
    <w:bookmarkStart w:id="2223" w:name="_Toc10199433"/>
    <w:bookmarkStart w:id="2224" w:name="_Toc10203571"/>
    <w:bookmarkStart w:id="2225" w:name="_Toc10207709"/>
    <w:bookmarkStart w:id="2226" w:name="_Toc10199434"/>
    <w:bookmarkStart w:id="2227" w:name="_Toc10203572"/>
    <w:bookmarkStart w:id="2228" w:name="_Toc10207710"/>
    <w:bookmarkStart w:id="2229" w:name="_Toc10199435"/>
    <w:bookmarkStart w:id="2230" w:name="_Toc10203573"/>
    <w:bookmarkStart w:id="2231" w:name="_Toc10207711"/>
    <w:bookmarkStart w:id="2232" w:name="_Toc10199436"/>
    <w:bookmarkStart w:id="2233" w:name="_Toc10203574"/>
    <w:bookmarkStart w:id="2234" w:name="_Toc10207712"/>
    <w:bookmarkStart w:id="2235" w:name="_Toc10199437"/>
    <w:bookmarkStart w:id="2236" w:name="_Toc10203575"/>
    <w:bookmarkStart w:id="2237" w:name="_Toc10207713"/>
    <w:bookmarkStart w:id="2238" w:name="_Toc10199438"/>
    <w:bookmarkStart w:id="2239" w:name="_Toc10203576"/>
    <w:bookmarkStart w:id="2240" w:name="_Toc10207714"/>
    <w:bookmarkStart w:id="2241" w:name="_Toc10199439"/>
    <w:bookmarkStart w:id="2242" w:name="_Toc10203577"/>
    <w:bookmarkStart w:id="2243" w:name="_Toc10207715"/>
    <w:bookmarkStart w:id="2244" w:name="_Toc10199440"/>
    <w:bookmarkStart w:id="2245" w:name="_Toc10203578"/>
    <w:bookmarkStart w:id="2246" w:name="_Toc10207716"/>
    <w:bookmarkStart w:id="2247" w:name="_Toc10199441"/>
    <w:bookmarkStart w:id="2248" w:name="_Toc10203579"/>
    <w:bookmarkStart w:id="2249" w:name="_Toc10207717"/>
    <w:bookmarkStart w:id="2250" w:name="_Toc10199442"/>
    <w:bookmarkStart w:id="2251" w:name="_Toc10203580"/>
    <w:bookmarkStart w:id="2252" w:name="_Toc10207718"/>
    <w:bookmarkStart w:id="2253" w:name="_Toc10199443"/>
    <w:bookmarkStart w:id="2254" w:name="_Toc10203581"/>
    <w:bookmarkStart w:id="2255" w:name="_Toc10207719"/>
    <w:bookmarkStart w:id="2256" w:name="_Toc10199444"/>
    <w:bookmarkStart w:id="2257" w:name="_Toc10203582"/>
    <w:bookmarkStart w:id="2258" w:name="_Toc10207720"/>
    <w:bookmarkStart w:id="2259" w:name="_Toc10199445"/>
    <w:bookmarkStart w:id="2260" w:name="_Toc10203583"/>
    <w:bookmarkStart w:id="2261" w:name="_Toc10207721"/>
    <w:bookmarkStart w:id="2262" w:name="_Toc10199446"/>
    <w:bookmarkStart w:id="2263" w:name="_Toc10203584"/>
    <w:bookmarkStart w:id="2264" w:name="_Toc10207722"/>
    <w:bookmarkStart w:id="2265" w:name="_Toc10199447"/>
    <w:bookmarkStart w:id="2266" w:name="_Toc10203585"/>
    <w:bookmarkStart w:id="2267" w:name="_Toc10207723"/>
    <w:bookmarkStart w:id="2268" w:name="_Toc10199454"/>
    <w:bookmarkStart w:id="2269" w:name="_Toc10203592"/>
    <w:bookmarkStart w:id="2270" w:name="_Toc10207730"/>
    <w:bookmarkStart w:id="2271" w:name="_Toc10199455"/>
    <w:bookmarkStart w:id="2272" w:name="_Toc10203593"/>
    <w:bookmarkStart w:id="2273" w:name="_Toc10207731"/>
    <w:bookmarkStart w:id="2274" w:name="_Toc10199456"/>
    <w:bookmarkStart w:id="2275" w:name="_Toc10203594"/>
    <w:bookmarkStart w:id="2276" w:name="_Toc10207732"/>
    <w:bookmarkStart w:id="2277" w:name="_Toc10199457"/>
    <w:bookmarkStart w:id="2278" w:name="_Toc10203595"/>
    <w:bookmarkStart w:id="2279" w:name="_Toc10207733"/>
    <w:bookmarkStart w:id="2280" w:name="_Toc10199458"/>
    <w:bookmarkStart w:id="2281" w:name="_Toc10203596"/>
    <w:bookmarkStart w:id="2282" w:name="_Toc10207734"/>
    <w:bookmarkStart w:id="2283" w:name="_Toc10199459"/>
    <w:bookmarkStart w:id="2284" w:name="_Toc10203597"/>
    <w:bookmarkStart w:id="2285" w:name="_Toc10207735"/>
    <w:bookmarkStart w:id="2286" w:name="_Toc10199460"/>
    <w:bookmarkStart w:id="2287" w:name="_Toc10203598"/>
    <w:bookmarkStart w:id="2288" w:name="_Toc10207736"/>
    <w:bookmarkStart w:id="2289" w:name="_Toc10199461"/>
    <w:bookmarkStart w:id="2290" w:name="_Toc10203599"/>
    <w:bookmarkStart w:id="2291" w:name="_Toc10207737"/>
    <w:bookmarkStart w:id="2292" w:name="_Toc10199462"/>
    <w:bookmarkStart w:id="2293" w:name="_Toc10203600"/>
    <w:bookmarkStart w:id="2294" w:name="_Toc10207738"/>
    <w:bookmarkStart w:id="2295" w:name="_Toc10199463"/>
    <w:bookmarkStart w:id="2296" w:name="_Toc10203601"/>
    <w:bookmarkStart w:id="2297" w:name="_Toc10207739"/>
    <w:bookmarkStart w:id="2298" w:name="_Toc10199464"/>
    <w:bookmarkStart w:id="2299" w:name="_Toc10203602"/>
    <w:bookmarkStart w:id="2300" w:name="_Toc10207740"/>
    <w:bookmarkStart w:id="2301" w:name="_Toc10199465"/>
    <w:bookmarkStart w:id="2302" w:name="_Toc10203603"/>
    <w:bookmarkStart w:id="2303" w:name="_Toc10207741"/>
    <w:bookmarkStart w:id="2304" w:name="_Toc10199466"/>
    <w:bookmarkStart w:id="2305" w:name="_Toc10203604"/>
    <w:bookmarkStart w:id="2306" w:name="_Toc10207742"/>
    <w:bookmarkStart w:id="2307" w:name="_Toc10199467"/>
    <w:bookmarkStart w:id="2308" w:name="_Toc10203605"/>
    <w:bookmarkStart w:id="2309" w:name="_Toc10207743"/>
    <w:bookmarkStart w:id="2310" w:name="_Toc10199468"/>
    <w:bookmarkStart w:id="2311" w:name="_Toc10203606"/>
    <w:bookmarkStart w:id="2312" w:name="_Toc10207744"/>
    <w:bookmarkStart w:id="2313" w:name="_Toc10199469"/>
    <w:bookmarkStart w:id="2314" w:name="_Toc10203607"/>
    <w:bookmarkStart w:id="2315" w:name="_Toc10207745"/>
    <w:bookmarkStart w:id="2316" w:name="_Toc10199470"/>
    <w:bookmarkStart w:id="2317" w:name="_Toc10203608"/>
    <w:bookmarkStart w:id="2318" w:name="_Toc10207746"/>
    <w:bookmarkStart w:id="2319" w:name="_Toc10199471"/>
    <w:bookmarkStart w:id="2320" w:name="_Toc10203609"/>
    <w:bookmarkStart w:id="2321" w:name="_Toc10207747"/>
    <w:bookmarkStart w:id="2322" w:name="_Toc10199472"/>
    <w:bookmarkStart w:id="2323" w:name="_Toc10203610"/>
    <w:bookmarkStart w:id="2324" w:name="_Toc10207748"/>
    <w:bookmarkStart w:id="2325" w:name="_Toc10199473"/>
    <w:bookmarkStart w:id="2326" w:name="_Toc10203611"/>
    <w:bookmarkStart w:id="2327" w:name="_Toc10207749"/>
    <w:bookmarkStart w:id="2328" w:name="_Toc10199474"/>
    <w:bookmarkStart w:id="2329" w:name="_Toc10203612"/>
    <w:bookmarkStart w:id="2330" w:name="_Toc10207750"/>
    <w:bookmarkStart w:id="2331" w:name="_Toc10199475"/>
    <w:bookmarkStart w:id="2332" w:name="_Toc10203613"/>
    <w:bookmarkStart w:id="2333" w:name="_Toc10207751"/>
    <w:bookmarkStart w:id="2334" w:name="_Toc10199476"/>
    <w:bookmarkStart w:id="2335" w:name="_Toc10203614"/>
    <w:bookmarkStart w:id="2336" w:name="_Toc10207752"/>
    <w:bookmarkStart w:id="2337" w:name="_Toc10199477"/>
    <w:bookmarkStart w:id="2338" w:name="_Toc10203615"/>
    <w:bookmarkStart w:id="2339" w:name="_Toc10207753"/>
    <w:bookmarkStart w:id="2340" w:name="_Toc10199478"/>
    <w:bookmarkStart w:id="2341" w:name="_Toc10203616"/>
    <w:bookmarkStart w:id="2342" w:name="_Toc10207754"/>
    <w:bookmarkStart w:id="2343" w:name="_Toc10199479"/>
    <w:bookmarkStart w:id="2344" w:name="_Toc10203617"/>
    <w:bookmarkStart w:id="2345" w:name="_Toc10207755"/>
    <w:bookmarkStart w:id="2346" w:name="_Toc10199480"/>
    <w:bookmarkStart w:id="2347" w:name="_Toc10203618"/>
    <w:bookmarkStart w:id="2348" w:name="_Toc10207756"/>
    <w:bookmarkStart w:id="2349" w:name="_Toc10199481"/>
    <w:bookmarkStart w:id="2350" w:name="_Toc10203619"/>
    <w:bookmarkStart w:id="2351" w:name="_Toc10207757"/>
    <w:bookmarkStart w:id="2352" w:name="_Toc10199482"/>
    <w:bookmarkStart w:id="2353" w:name="_Toc10203620"/>
    <w:bookmarkStart w:id="2354" w:name="_Toc10207758"/>
    <w:bookmarkStart w:id="2355" w:name="_Toc10199483"/>
    <w:bookmarkStart w:id="2356" w:name="_Toc10203621"/>
    <w:bookmarkStart w:id="2357" w:name="_Toc10207759"/>
    <w:bookmarkStart w:id="2358" w:name="_Toc10199484"/>
    <w:bookmarkStart w:id="2359" w:name="_Toc10203622"/>
    <w:bookmarkStart w:id="2360" w:name="_Toc10207760"/>
    <w:bookmarkStart w:id="2361" w:name="_Toc10199485"/>
    <w:bookmarkStart w:id="2362" w:name="_Toc10203623"/>
    <w:bookmarkStart w:id="2363" w:name="_Toc10207761"/>
    <w:bookmarkStart w:id="2364" w:name="_Toc10199486"/>
    <w:bookmarkStart w:id="2365" w:name="_Toc10203624"/>
    <w:bookmarkStart w:id="2366" w:name="_Toc10207762"/>
    <w:bookmarkStart w:id="2367" w:name="_Toc10199487"/>
    <w:bookmarkStart w:id="2368" w:name="_Toc10203625"/>
    <w:bookmarkStart w:id="2369" w:name="_Toc10207763"/>
    <w:bookmarkStart w:id="2370" w:name="_Toc10199488"/>
    <w:bookmarkStart w:id="2371" w:name="_Toc10203626"/>
    <w:bookmarkStart w:id="2372" w:name="_Toc10207764"/>
    <w:bookmarkStart w:id="2373" w:name="_Toc10199489"/>
    <w:bookmarkStart w:id="2374" w:name="_Toc10203627"/>
    <w:bookmarkStart w:id="2375" w:name="_Toc10207765"/>
    <w:bookmarkStart w:id="2376" w:name="_Toc10199490"/>
    <w:bookmarkStart w:id="2377" w:name="_Toc10203628"/>
    <w:bookmarkStart w:id="2378" w:name="_Toc10207766"/>
    <w:bookmarkStart w:id="2379" w:name="_Toc10199491"/>
    <w:bookmarkStart w:id="2380" w:name="_Toc10203629"/>
    <w:bookmarkStart w:id="2381" w:name="_Toc10207767"/>
    <w:bookmarkStart w:id="2382" w:name="_Toc10199492"/>
    <w:bookmarkStart w:id="2383" w:name="_Toc10203630"/>
    <w:bookmarkStart w:id="2384" w:name="_Toc10207768"/>
    <w:bookmarkStart w:id="2385" w:name="_Toc10199493"/>
    <w:bookmarkStart w:id="2386" w:name="_Toc10203631"/>
    <w:bookmarkStart w:id="2387" w:name="_Toc10207769"/>
    <w:bookmarkStart w:id="2388" w:name="_Toc10199494"/>
    <w:bookmarkStart w:id="2389" w:name="_Toc10203632"/>
    <w:bookmarkStart w:id="2390" w:name="_Toc10207770"/>
    <w:bookmarkStart w:id="2391" w:name="_Toc10199495"/>
    <w:bookmarkStart w:id="2392" w:name="_Toc10203633"/>
    <w:bookmarkStart w:id="2393" w:name="_Toc10207771"/>
    <w:bookmarkStart w:id="2394" w:name="_Toc10199496"/>
    <w:bookmarkStart w:id="2395" w:name="_Toc10203634"/>
    <w:bookmarkStart w:id="2396" w:name="_Toc10207772"/>
    <w:bookmarkStart w:id="2397" w:name="_Toc10199497"/>
    <w:bookmarkStart w:id="2398" w:name="_Toc10203635"/>
    <w:bookmarkStart w:id="2399" w:name="_Toc10207773"/>
    <w:bookmarkStart w:id="2400" w:name="_Toc10199498"/>
    <w:bookmarkStart w:id="2401" w:name="_Toc10203636"/>
    <w:bookmarkStart w:id="2402" w:name="_Toc10207774"/>
    <w:bookmarkStart w:id="2403" w:name="_Toc10199499"/>
    <w:bookmarkStart w:id="2404" w:name="_Toc10203637"/>
    <w:bookmarkStart w:id="2405" w:name="_Toc10207775"/>
    <w:bookmarkStart w:id="2406" w:name="_Toc10199500"/>
    <w:bookmarkStart w:id="2407" w:name="_Toc10203638"/>
    <w:bookmarkStart w:id="2408" w:name="_Toc10207776"/>
    <w:bookmarkStart w:id="2409" w:name="_Toc10199501"/>
    <w:bookmarkStart w:id="2410" w:name="_Toc10203639"/>
    <w:bookmarkStart w:id="2411" w:name="_Toc10207777"/>
    <w:bookmarkStart w:id="2412" w:name="_Toc10199502"/>
    <w:bookmarkStart w:id="2413" w:name="_Toc10203640"/>
    <w:bookmarkStart w:id="2414" w:name="_Toc10207778"/>
    <w:bookmarkStart w:id="2415" w:name="_Toc10199503"/>
    <w:bookmarkStart w:id="2416" w:name="_Toc10203641"/>
    <w:bookmarkStart w:id="2417" w:name="_Toc10207779"/>
    <w:bookmarkStart w:id="2418" w:name="_Toc10199504"/>
    <w:bookmarkStart w:id="2419" w:name="_Toc10203642"/>
    <w:bookmarkStart w:id="2420" w:name="_Toc10207780"/>
    <w:bookmarkStart w:id="2421" w:name="_Toc10199505"/>
    <w:bookmarkStart w:id="2422" w:name="_Toc10203643"/>
    <w:bookmarkStart w:id="2423" w:name="_Toc10207781"/>
    <w:bookmarkStart w:id="2424" w:name="_Toc10199506"/>
    <w:bookmarkStart w:id="2425" w:name="_Toc10203644"/>
    <w:bookmarkStart w:id="2426" w:name="_Toc10207782"/>
    <w:bookmarkStart w:id="2427" w:name="_Toc10199507"/>
    <w:bookmarkStart w:id="2428" w:name="_Toc10203645"/>
    <w:bookmarkStart w:id="2429" w:name="_Toc10207783"/>
    <w:bookmarkStart w:id="2430" w:name="_Toc10199508"/>
    <w:bookmarkStart w:id="2431" w:name="_Toc10203646"/>
    <w:bookmarkStart w:id="2432" w:name="_Toc10207784"/>
    <w:bookmarkStart w:id="2433" w:name="_Toc10199509"/>
    <w:bookmarkStart w:id="2434" w:name="_Toc10203647"/>
    <w:bookmarkStart w:id="2435" w:name="_Toc10207785"/>
    <w:bookmarkStart w:id="2436" w:name="_Toc10199510"/>
    <w:bookmarkStart w:id="2437" w:name="_Toc10203648"/>
    <w:bookmarkStart w:id="2438" w:name="_Toc10207786"/>
    <w:bookmarkStart w:id="2439" w:name="_Toc10199511"/>
    <w:bookmarkStart w:id="2440" w:name="_Toc10203649"/>
    <w:bookmarkStart w:id="2441" w:name="_Toc10207787"/>
    <w:bookmarkStart w:id="2442" w:name="_Toc10199512"/>
    <w:bookmarkStart w:id="2443" w:name="_Toc10203650"/>
    <w:bookmarkStart w:id="2444" w:name="_Toc10207788"/>
    <w:bookmarkStart w:id="2445" w:name="_Toc10199513"/>
    <w:bookmarkStart w:id="2446" w:name="_Toc10203651"/>
    <w:bookmarkStart w:id="2447" w:name="_Toc10207789"/>
    <w:bookmarkStart w:id="2448" w:name="_Toc10199514"/>
    <w:bookmarkStart w:id="2449" w:name="_Toc10203652"/>
    <w:bookmarkStart w:id="2450" w:name="_Toc10207790"/>
    <w:bookmarkStart w:id="2451" w:name="_Toc10199515"/>
    <w:bookmarkStart w:id="2452" w:name="_Toc10203653"/>
    <w:bookmarkStart w:id="2453" w:name="_Toc10207791"/>
    <w:bookmarkStart w:id="2454" w:name="_Toc10199516"/>
    <w:bookmarkStart w:id="2455" w:name="_Toc10203654"/>
    <w:bookmarkStart w:id="2456" w:name="_Toc10207792"/>
    <w:bookmarkStart w:id="2457" w:name="_Toc10199517"/>
    <w:bookmarkStart w:id="2458" w:name="_Toc10203655"/>
    <w:bookmarkStart w:id="2459" w:name="_Toc10207793"/>
    <w:bookmarkStart w:id="2460" w:name="_Toc10199518"/>
    <w:bookmarkStart w:id="2461" w:name="_Toc10203656"/>
    <w:bookmarkStart w:id="2462" w:name="_Toc10207794"/>
    <w:bookmarkStart w:id="2463" w:name="_Toc10199519"/>
    <w:bookmarkStart w:id="2464" w:name="_Toc10203657"/>
    <w:bookmarkStart w:id="2465" w:name="_Toc10207795"/>
    <w:bookmarkStart w:id="2466" w:name="_Toc10199520"/>
    <w:bookmarkStart w:id="2467" w:name="_Toc10203658"/>
    <w:bookmarkStart w:id="2468" w:name="_Toc10207796"/>
    <w:bookmarkStart w:id="2469" w:name="_Toc10199521"/>
    <w:bookmarkStart w:id="2470" w:name="_Toc10203659"/>
    <w:bookmarkStart w:id="2471" w:name="_Toc10207797"/>
    <w:bookmarkStart w:id="2472" w:name="_Toc10199522"/>
    <w:bookmarkStart w:id="2473" w:name="_Toc10203660"/>
    <w:bookmarkStart w:id="2474" w:name="_Toc10207798"/>
    <w:bookmarkStart w:id="2475" w:name="_Toc10199523"/>
    <w:bookmarkStart w:id="2476" w:name="_Toc10203661"/>
    <w:bookmarkStart w:id="2477" w:name="_Toc10207799"/>
    <w:bookmarkStart w:id="2478" w:name="_Toc10199524"/>
    <w:bookmarkStart w:id="2479" w:name="_Toc10203662"/>
    <w:bookmarkStart w:id="2480" w:name="_Toc10207800"/>
    <w:bookmarkStart w:id="2481" w:name="_Toc10199525"/>
    <w:bookmarkStart w:id="2482" w:name="_Toc10203663"/>
    <w:bookmarkStart w:id="2483" w:name="_Toc10207801"/>
    <w:bookmarkStart w:id="2484" w:name="_Toc10199526"/>
    <w:bookmarkStart w:id="2485" w:name="_Toc10203664"/>
    <w:bookmarkStart w:id="2486" w:name="_Toc10207802"/>
    <w:bookmarkStart w:id="2487" w:name="_Toc10199527"/>
    <w:bookmarkStart w:id="2488" w:name="_Toc10203665"/>
    <w:bookmarkStart w:id="2489" w:name="_Toc10207803"/>
    <w:bookmarkStart w:id="2490" w:name="_Toc10199528"/>
    <w:bookmarkStart w:id="2491" w:name="_Toc10203666"/>
    <w:bookmarkStart w:id="2492" w:name="_Toc10207804"/>
    <w:bookmarkStart w:id="2493" w:name="_Toc10199529"/>
    <w:bookmarkStart w:id="2494" w:name="_Toc10203667"/>
    <w:bookmarkStart w:id="2495" w:name="_Toc10207805"/>
    <w:bookmarkStart w:id="2496" w:name="_Toc10199530"/>
    <w:bookmarkStart w:id="2497" w:name="_Toc10203668"/>
    <w:bookmarkStart w:id="2498" w:name="_Toc10207806"/>
    <w:bookmarkStart w:id="2499" w:name="_Toc10199531"/>
    <w:bookmarkStart w:id="2500" w:name="_Toc10203669"/>
    <w:bookmarkStart w:id="2501" w:name="_Toc10207807"/>
    <w:bookmarkStart w:id="2502" w:name="_Toc10199532"/>
    <w:bookmarkStart w:id="2503" w:name="_Toc10203670"/>
    <w:bookmarkStart w:id="2504" w:name="_Toc10207808"/>
    <w:bookmarkStart w:id="2505" w:name="_Toc10199533"/>
    <w:bookmarkStart w:id="2506" w:name="_Toc10203671"/>
    <w:bookmarkStart w:id="2507" w:name="_Toc10207809"/>
    <w:bookmarkStart w:id="2508" w:name="_Toc10199534"/>
    <w:bookmarkStart w:id="2509" w:name="_Toc10203672"/>
    <w:bookmarkStart w:id="2510" w:name="_Toc10207810"/>
    <w:bookmarkStart w:id="2511" w:name="_Toc10199535"/>
    <w:bookmarkStart w:id="2512" w:name="_Toc10203673"/>
    <w:bookmarkStart w:id="2513" w:name="_Toc10207811"/>
    <w:bookmarkStart w:id="2514" w:name="_Toc10199536"/>
    <w:bookmarkStart w:id="2515" w:name="_Toc10203674"/>
    <w:bookmarkStart w:id="2516" w:name="_Toc10207812"/>
    <w:bookmarkStart w:id="2517" w:name="_Toc10199537"/>
    <w:bookmarkStart w:id="2518" w:name="_Toc10203675"/>
    <w:bookmarkStart w:id="2519" w:name="_Toc10207813"/>
    <w:bookmarkStart w:id="2520" w:name="_Toc10199538"/>
    <w:bookmarkStart w:id="2521" w:name="_Toc10203676"/>
    <w:bookmarkStart w:id="2522" w:name="_Toc10207814"/>
    <w:bookmarkStart w:id="2523" w:name="_Toc10199539"/>
    <w:bookmarkStart w:id="2524" w:name="_Toc10203677"/>
    <w:bookmarkStart w:id="2525" w:name="_Toc10207815"/>
    <w:bookmarkStart w:id="2526" w:name="_Toc10199540"/>
    <w:bookmarkStart w:id="2527" w:name="_Toc10203678"/>
    <w:bookmarkStart w:id="2528" w:name="_Toc10207816"/>
    <w:bookmarkStart w:id="2529" w:name="_Toc10199541"/>
    <w:bookmarkStart w:id="2530" w:name="_Toc10203679"/>
    <w:bookmarkStart w:id="2531" w:name="_Toc10207817"/>
    <w:bookmarkStart w:id="2532" w:name="_Toc10199542"/>
    <w:bookmarkStart w:id="2533" w:name="_Toc10203680"/>
    <w:bookmarkStart w:id="2534" w:name="_Toc10207818"/>
    <w:bookmarkStart w:id="2535" w:name="_Toc10199543"/>
    <w:bookmarkStart w:id="2536" w:name="_Toc10203681"/>
    <w:bookmarkStart w:id="2537" w:name="_Toc10207819"/>
    <w:bookmarkStart w:id="2538" w:name="_Toc10199544"/>
    <w:bookmarkStart w:id="2539" w:name="_Toc10203682"/>
    <w:bookmarkStart w:id="2540" w:name="_Toc10207820"/>
    <w:bookmarkStart w:id="2541" w:name="_Toc10199545"/>
    <w:bookmarkStart w:id="2542" w:name="_Toc10203683"/>
    <w:bookmarkStart w:id="2543" w:name="_Toc10207821"/>
    <w:bookmarkStart w:id="2544" w:name="_Toc10199546"/>
    <w:bookmarkStart w:id="2545" w:name="_Toc10203684"/>
    <w:bookmarkStart w:id="2546" w:name="_Toc10207822"/>
    <w:bookmarkStart w:id="2547" w:name="_Toc10199547"/>
    <w:bookmarkStart w:id="2548" w:name="_Toc10203685"/>
    <w:bookmarkStart w:id="2549" w:name="_Toc10207823"/>
    <w:bookmarkStart w:id="2550" w:name="_Toc10199548"/>
    <w:bookmarkStart w:id="2551" w:name="_Toc10203686"/>
    <w:bookmarkStart w:id="2552" w:name="_Toc10207824"/>
    <w:bookmarkStart w:id="2553" w:name="_Toc10199549"/>
    <w:bookmarkStart w:id="2554" w:name="_Toc10203687"/>
    <w:bookmarkStart w:id="2555" w:name="_Toc10207825"/>
    <w:bookmarkStart w:id="2556" w:name="_Toc10199550"/>
    <w:bookmarkStart w:id="2557" w:name="_Toc10203688"/>
    <w:bookmarkStart w:id="2558" w:name="_Toc10207826"/>
    <w:bookmarkStart w:id="2559" w:name="_Toc10199551"/>
    <w:bookmarkStart w:id="2560" w:name="_Toc10203689"/>
    <w:bookmarkStart w:id="2561" w:name="_Toc10207827"/>
    <w:bookmarkStart w:id="2562" w:name="_Toc10199552"/>
    <w:bookmarkStart w:id="2563" w:name="_Toc10203690"/>
    <w:bookmarkStart w:id="2564" w:name="_Toc10207828"/>
    <w:bookmarkStart w:id="2565" w:name="_Toc10199553"/>
    <w:bookmarkStart w:id="2566" w:name="_Toc10203691"/>
    <w:bookmarkStart w:id="2567" w:name="_Toc10207829"/>
    <w:bookmarkStart w:id="2568" w:name="_Toc10199554"/>
    <w:bookmarkStart w:id="2569" w:name="_Toc10203692"/>
    <w:bookmarkStart w:id="2570" w:name="_Toc10207830"/>
    <w:bookmarkStart w:id="2571" w:name="_Toc10199555"/>
    <w:bookmarkStart w:id="2572" w:name="_Toc10203693"/>
    <w:bookmarkStart w:id="2573" w:name="_Toc10207831"/>
    <w:bookmarkStart w:id="2574" w:name="_Toc10199556"/>
    <w:bookmarkStart w:id="2575" w:name="_Toc10203694"/>
    <w:bookmarkStart w:id="2576" w:name="_Toc10207832"/>
    <w:bookmarkStart w:id="2577" w:name="_Toc10199557"/>
    <w:bookmarkStart w:id="2578" w:name="_Toc10203695"/>
    <w:bookmarkStart w:id="2579" w:name="_Toc10207833"/>
    <w:bookmarkStart w:id="2580" w:name="_Toc10199558"/>
    <w:bookmarkStart w:id="2581" w:name="_Toc10203696"/>
    <w:bookmarkStart w:id="2582" w:name="_Toc10207834"/>
    <w:bookmarkStart w:id="2583" w:name="_Toc10199559"/>
    <w:bookmarkStart w:id="2584" w:name="_Toc10203697"/>
    <w:bookmarkStart w:id="2585" w:name="_Toc10207835"/>
    <w:bookmarkStart w:id="2586" w:name="_Toc10199560"/>
    <w:bookmarkStart w:id="2587" w:name="_Toc10203698"/>
    <w:bookmarkStart w:id="2588" w:name="_Toc10207836"/>
    <w:bookmarkStart w:id="2589" w:name="_Toc10199561"/>
    <w:bookmarkStart w:id="2590" w:name="_Toc10203699"/>
    <w:bookmarkStart w:id="2591" w:name="_Toc10207837"/>
    <w:bookmarkStart w:id="2592" w:name="_Toc10199562"/>
    <w:bookmarkStart w:id="2593" w:name="_Toc10203700"/>
    <w:bookmarkStart w:id="2594" w:name="_Toc10207838"/>
    <w:bookmarkStart w:id="2595" w:name="_Toc10199596"/>
    <w:bookmarkStart w:id="2596" w:name="_Toc10203734"/>
    <w:bookmarkStart w:id="2597" w:name="_Toc10207872"/>
    <w:bookmarkStart w:id="2598" w:name="_Toc10199597"/>
    <w:bookmarkStart w:id="2599" w:name="_Toc10203735"/>
    <w:bookmarkStart w:id="2600" w:name="_Toc10207873"/>
    <w:bookmarkStart w:id="2601" w:name="_Toc10199598"/>
    <w:bookmarkStart w:id="2602" w:name="_Toc10203736"/>
    <w:bookmarkStart w:id="2603" w:name="_Toc10207874"/>
    <w:bookmarkStart w:id="2604" w:name="_Toc10199599"/>
    <w:bookmarkStart w:id="2605" w:name="_Toc10203737"/>
    <w:bookmarkStart w:id="2606" w:name="_Toc10207875"/>
    <w:bookmarkStart w:id="2607" w:name="_Toc10199600"/>
    <w:bookmarkStart w:id="2608" w:name="_Toc10203738"/>
    <w:bookmarkStart w:id="2609" w:name="_Toc10207876"/>
    <w:bookmarkStart w:id="2610" w:name="_Toc10199601"/>
    <w:bookmarkStart w:id="2611" w:name="_Toc10203739"/>
    <w:bookmarkStart w:id="2612" w:name="_Toc10207877"/>
    <w:bookmarkStart w:id="2613" w:name="_Toc10199602"/>
    <w:bookmarkStart w:id="2614" w:name="_Toc10203740"/>
    <w:bookmarkStart w:id="2615" w:name="_Toc10207878"/>
    <w:bookmarkStart w:id="2616" w:name="_Toc10199603"/>
    <w:bookmarkStart w:id="2617" w:name="_Toc10203741"/>
    <w:bookmarkStart w:id="2618" w:name="_Toc10207879"/>
    <w:bookmarkStart w:id="2619" w:name="_Toc10199604"/>
    <w:bookmarkStart w:id="2620" w:name="_Toc10203742"/>
    <w:bookmarkStart w:id="2621" w:name="_Toc10207880"/>
    <w:bookmarkStart w:id="2622" w:name="_Toc10199605"/>
    <w:bookmarkStart w:id="2623" w:name="_Toc10203743"/>
    <w:bookmarkStart w:id="2624" w:name="_Toc10207881"/>
    <w:bookmarkStart w:id="2625" w:name="_Toc10199606"/>
    <w:bookmarkStart w:id="2626" w:name="_Toc10203744"/>
    <w:bookmarkStart w:id="2627" w:name="_Toc10207882"/>
    <w:bookmarkStart w:id="2628" w:name="_Toc10199607"/>
    <w:bookmarkStart w:id="2629" w:name="_Toc10203745"/>
    <w:bookmarkStart w:id="2630" w:name="_Toc10207883"/>
    <w:bookmarkStart w:id="2631" w:name="_Toc10199608"/>
    <w:bookmarkStart w:id="2632" w:name="_Toc10203746"/>
    <w:bookmarkStart w:id="2633" w:name="_Toc10207884"/>
    <w:bookmarkStart w:id="2634" w:name="_Toc10199609"/>
    <w:bookmarkStart w:id="2635" w:name="_Toc10203747"/>
    <w:bookmarkStart w:id="2636" w:name="_Toc10207885"/>
    <w:bookmarkStart w:id="2637" w:name="_Toc10199610"/>
    <w:bookmarkStart w:id="2638" w:name="_Toc10203748"/>
    <w:bookmarkStart w:id="2639" w:name="_Toc10207886"/>
    <w:bookmarkStart w:id="2640" w:name="_Toc10199611"/>
    <w:bookmarkStart w:id="2641" w:name="_Toc10203749"/>
    <w:bookmarkStart w:id="2642" w:name="_Toc10207887"/>
    <w:bookmarkStart w:id="2643" w:name="_Toc10199612"/>
    <w:bookmarkStart w:id="2644" w:name="_Toc10203750"/>
    <w:bookmarkStart w:id="2645" w:name="_Toc10207888"/>
    <w:bookmarkStart w:id="2646" w:name="_Toc10199613"/>
    <w:bookmarkStart w:id="2647" w:name="_Toc10203751"/>
    <w:bookmarkStart w:id="2648" w:name="_Toc10207889"/>
    <w:bookmarkStart w:id="2649" w:name="_Toc10199614"/>
    <w:bookmarkStart w:id="2650" w:name="_Toc10203752"/>
    <w:bookmarkStart w:id="2651" w:name="_Toc10207890"/>
    <w:bookmarkStart w:id="2652" w:name="_Toc10199615"/>
    <w:bookmarkStart w:id="2653" w:name="_Toc10203753"/>
    <w:bookmarkStart w:id="2654" w:name="_Toc10207891"/>
    <w:bookmarkStart w:id="2655" w:name="_Toc10199616"/>
    <w:bookmarkStart w:id="2656" w:name="_Toc10203754"/>
    <w:bookmarkStart w:id="2657" w:name="_Toc10207892"/>
    <w:bookmarkStart w:id="2658" w:name="_Toc10199617"/>
    <w:bookmarkStart w:id="2659" w:name="_Toc10203755"/>
    <w:bookmarkStart w:id="2660" w:name="_Toc10207893"/>
    <w:bookmarkStart w:id="2661" w:name="_Toc10199618"/>
    <w:bookmarkStart w:id="2662" w:name="_Toc10203756"/>
    <w:bookmarkStart w:id="2663" w:name="_Toc10207894"/>
    <w:bookmarkStart w:id="2664" w:name="_Toc10199619"/>
    <w:bookmarkStart w:id="2665" w:name="_Toc10203757"/>
    <w:bookmarkStart w:id="2666" w:name="_Toc10207895"/>
    <w:bookmarkStart w:id="2667" w:name="_Toc10199620"/>
    <w:bookmarkStart w:id="2668" w:name="_Toc10203758"/>
    <w:bookmarkStart w:id="2669" w:name="_Toc10207896"/>
    <w:bookmarkStart w:id="2670" w:name="_Toc10199621"/>
    <w:bookmarkStart w:id="2671" w:name="_Toc10203759"/>
    <w:bookmarkStart w:id="2672" w:name="_Toc10207897"/>
    <w:bookmarkStart w:id="2673" w:name="_Toc10199622"/>
    <w:bookmarkStart w:id="2674" w:name="_Toc10203760"/>
    <w:bookmarkStart w:id="2675" w:name="_Toc10207898"/>
    <w:bookmarkStart w:id="2676" w:name="_Toc10199623"/>
    <w:bookmarkStart w:id="2677" w:name="_Toc10203761"/>
    <w:bookmarkStart w:id="2678" w:name="_Toc10207899"/>
    <w:bookmarkStart w:id="2679" w:name="_Toc10199624"/>
    <w:bookmarkStart w:id="2680" w:name="_Toc10203762"/>
    <w:bookmarkStart w:id="2681" w:name="_Toc10207900"/>
    <w:bookmarkStart w:id="2682" w:name="_Toc10199625"/>
    <w:bookmarkStart w:id="2683" w:name="_Toc10203763"/>
    <w:bookmarkStart w:id="2684" w:name="_Toc10207901"/>
    <w:bookmarkStart w:id="2685" w:name="_Toc10199626"/>
    <w:bookmarkStart w:id="2686" w:name="_Toc10203764"/>
    <w:bookmarkStart w:id="2687" w:name="_Toc10207902"/>
    <w:bookmarkStart w:id="2688" w:name="_Toc10199627"/>
    <w:bookmarkStart w:id="2689" w:name="_Toc10203765"/>
    <w:bookmarkStart w:id="2690" w:name="_Toc10207903"/>
    <w:bookmarkStart w:id="2691" w:name="_Toc10199628"/>
    <w:bookmarkStart w:id="2692" w:name="_Toc10203766"/>
    <w:bookmarkStart w:id="2693" w:name="_Toc10207904"/>
    <w:bookmarkStart w:id="2694" w:name="_Toc10199629"/>
    <w:bookmarkStart w:id="2695" w:name="_Toc10203767"/>
    <w:bookmarkStart w:id="2696" w:name="_Toc10207905"/>
    <w:bookmarkStart w:id="2697" w:name="_Toc10199630"/>
    <w:bookmarkStart w:id="2698" w:name="_Toc10203768"/>
    <w:bookmarkStart w:id="2699" w:name="_Toc10207906"/>
    <w:bookmarkStart w:id="2700" w:name="_Toc10199631"/>
    <w:bookmarkStart w:id="2701" w:name="_Toc10203769"/>
    <w:bookmarkStart w:id="2702" w:name="_Toc10207907"/>
    <w:bookmarkStart w:id="2703" w:name="_Toc10199632"/>
    <w:bookmarkStart w:id="2704" w:name="_Toc10203770"/>
    <w:bookmarkStart w:id="2705" w:name="_Toc10207908"/>
    <w:bookmarkStart w:id="2706" w:name="_Toc10199633"/>
    <w:bookmarkStart w:id="2707" w:name="_Toc10203771"/>
    <w:bookmarkStart w:id="2708" w:name="_Toc10207909"/>
    <w:bookmarkStart w:id="2709" w:name="_Toc10199634"/>
    <w:bookmarkStart w:id="2710" w:name="_Toc10203772"/>
    <w:bookmarkStart w:id="2711" w:name="_Toc10207910"/>
    <w:bookmarkStart w:id="2712" w:name="_Toc10199635"/>
    <w:bookmarkStart w:id="2713" w:name="_Toc10203773"/>
    <w:bookmarkStart w:id="2714" w:name="_Toc10207911"/>
    <w:bookmarkStart w:id="2715" w:name="_Toc10199636"/>
    <w:bookmarkStart w:id="2716" w:name="_Toc10203774"/>
    <w:bookmarkStart w:id="2717" w:name="_Toc10207912"/>
    <w:bookmarkStart w:id="2718" w:name="_Toc10199637"/>
    <w:bookmarkStart w:id="2719" w:name="_Toc10203775"/>
    <w:bookmarkStart w:id="2720" w:name="_Toc10207913"/>
    <w:bookmarkStart w:id="2721" w:name="_Toc10199638"/>
    <w:bookmarkStart w:id="2722" w:name="_Toc10203776"/>
    <w:bookmarkStart w:id="2723" w:name="_Toc10207914"/>
    <w:bookmarkStart w:id="2724" w:name="_Toc10199639"/>
    <w:bookmarkStart w:id="2725" w:name="_Toc10203777"/>
    <w:bookmarkStart w:id="2726" w:name="_Toc10207915"/>
    <w:bookmarkStart w:id="2727" w:name="_Toc10199640"/>
    <w:bookmarkStart w:id="2728" w:name="_Toc10203778"/>
    <w:bookmarkStart w:id="2729" w:name="_Toc10207916"/>
    <w:bookmarkStart w:id="2730" w:name="_Toc10199641"/>
    <w:bookmarkStart w:id="2731" w:name="_Toc10203779"/>
    <w:bookmarkStart w:id="2732" w:name="_Toc10207917"/>
    <w:bookmarkStart w:id="2733" w:name="_Toc10199642"/>
    <w:bookmarkStart w:id="2734" w:name="_Toc10203780"/>
    <w:bookmarkStart w:id="2735" w:name="_Toc10207918"/>
    <w:bookmarkStart w:id="2736" w:name="_Toc10199643"/>
    <w:bookmarkStart w:id="2737" w:name="_Toc10203781"/>
    <w:bookmarkStart w:id="2738" w:name="_Toc10207919"/>
    <w:bookmarkStart w:id="2739" w:name="_Toc10199644"/>
    <w:bookmarkStart w:id="2740" w:name="_Toc10203782"/>
    <w:bookmarkStart w:id="2741" w:name="_Toc10207920"/>
    <w:bookmarkStart w:id="2742" w:name="_Toc10199645"/>
    <w:bookmarkStart w:id="2743" w:name="_Toc10203783"/>
    <w:bookmarkStart w:id="2744" w:name="_Toc10207921"/>
    <w:bookmarkStart w:id="2745" w:name="_Toc10199646"/>
    <w:bookmarkStart w:id="2746" w:name="_Toc10203784"/>
    <w:bookmarkStart w:id="2747" w:name="_Toc10207922"/>
    <w:bookmarkStart w:id="2748" w:name="_Toc10199647"/>
    <w:bookmarkStart w:id="2749" w:name="_Toc10203785"/>
    <w:bookmarkStart w:id="2750" w:name="_Toc10207923"/>
    <w:bookmarkStart w:id="2751" w:name="_Toc10199648"/>
    <w:bookmarkStart w:id="2752" w:name="_Toc10203786"/>
    <w:bookmarkStart w:id="2753" w:name="_Toc10207924"/>
    <w:bookmarkStart w:id="2754" w:name="_Toc10199649"/>
    <w:bookmarkStart w:id="2755" w:name="_Toc10203787"/>
    <w:bookmarkStart w:id="2756" w:name="_Toc10207925"/>
    <w:bookmarkStart w:id="2757" w:name="_Toc10199650"/>
    <w:bookmarkStart w:id="2758" w:name="_Toc10203788"/>
    <w:bookmarkStart w:id="2759" w:name="_Toc10207926"/>
    <w:bookmarkStart w:id="2760" w:name="_Toc10199651"/>
    <w:bookmarkStart w:id="2761" w:name="_Toc10203789"/>
    <w:bookmarkStart w:id="2762" w:name="_Toc10207927"/>
    <w:bookmarkStart w:id="2763" w:name="_Toc10199652"/>
    <w:bookmarkStart w:id="2764" w:name="_Toc10203790"/>
    <w:bookmarkStart w:id="2765" w:name="_Toc10207928"/>
    <w:bookmarkStart w:id="2766" w:name="_Toc10199653"/>
    <w:bookmarkStart w:id="2767" w:name="_Toc10203791"/>
    <w:bookmarkStart w:id="2768" w:name="_Toc10207929"/>
    <w:bookmarkStart w:id="2769" w:name="_Toc10199654"/>
    <w:bookmarkStart w:id="2770" w:name="_Toc10203792"/>
    <w:bookmarkStart w:id="2771" w:name="_Toc10207930"/>
    <w:bookmarkStart w:id="2772" w:name="_Toc10199655"/>
    <w:bookmarkStart w:id="2773" w:name="_Toc10203793"/>
    <w:bookmarkStart w:id="2774" w:name="_Toc10207931"/>
    <w:bookmarkStart w:id="2775" w:name="_Toc10199656"/>
    <w:bookmarkStart w:id="2776" w:name="_Toc10203794"/>
    <w:bookmarkStart w:id="2777" w:name="_Toc10207932"/>
    <w:bookmarkStart w:id="2778" w:name="_Toc10199657"/>
    <w:bookmarkStart w:id="2779" w:name="_Toc10203795"/>
    <w:bookmarkStart w:id="2780" w:name="_Toc10207933"/>
    <w:bookmarkStart w:id="2781" w:name="_Toc10199658"/>
    <w:bookmarkStart w:id="2782" w:name="_Toc10203796"/>
    <w:bookmarkStart w:id="2783" w:name="_Toc10207934"/>
    <w:bookmarkStart w:id="2784" w:name="_Toc10199659"/>
    <w:bookmarkStart w:id="2785" w:name="_Toc10203797"/>
    <w:bookmarkStart w:id="2786" w:name="_Toc10207935"/>
    <w:bookmarkStart w:id="2787" w:name="_Toc10199660"/>
    <w:bookmarkStart w:id="2788" w:name="_Toc10203798"/>
    <w:bookmarkStart w:id="2789" w:name="_Toc10207936"/>
    <w:bookmarkStart w:id="2790" w:name="_Toc10199661"/>
    <w:bookmarkStart w:id="2791" w:name="_Toc10203799"/>
    <w:bookmarkStart w:id="2792" w:name="_Toc10207937"/>
    <w:bookmarkStart w:id="2793" w:name="_Toc10199662"/>
    <w:bookmarkStart w:id="2794" w:name="_Toc10203800"/>
    <w:bookmarkStart w:id="2795" w:name="_Toc10207938"/>
    <w:bookmarkStart w:id="2796" w:name="_Toc10199663"/>
    <w:bookmarkStart w:id="2797" w:name="_Toc10203801"/>
    <w:bookmarkStart w:id="2798" w:name="_Toc10207939"/>
    <w:bookmarkStart w:id="2799" w:name="_Toc10199664"/>
    <w:bookmarkStart w:id="2800" w:name="_Toc10203802"/>
    <w:bookmarkStart w:id="2801" w:name="_Toc10207940"/>
    <w:bookmarkStart w:id="2802" w:name="_Toc10199665"/>
    <w:bookmarkStart w:id="2803" w:name="_Toc10203803"/>
    <w:bookmarkStart w:id="2804" w:name="_Toc10207941"/>
    <w:bookmarkStart w:id="2805" w:name="_Toc10199666"/>
    <w:bookmarkStart w:id="2806" w:name="_Toc10203804"/>
    <w:bookmarkStart w:id="2807" w:name="_Toc10207942"/>
    <w:bookmarkStart w:id="2808" w:name="_Toc10199667"/>
    <w:bookmarkStart w:id="2809" w:name="_Toc10203805"/>
    <w:bookmarkStart w:id="2810" w:name="_Toc10207943"/>
    <w:bookmarkStart w:id="2811" w:name="_Toc10199668"/>
    <w:bookmarkStart w:id="2812" w:name="_Toc10203806"/>
    <w:bookmarkStart w:id="2813" w:name="_Toc10207944"/>
    <w:bookmarkStart w:id="2814" w:name="_Toc10199669"/>
    <w:bookmarkStart w:id="2815" w:name="_Toc10203807"/>
    <w:bookmarkStart w:id="2816" w:name="_Toc10207945"/>
    <w:bookmarkStart w:id="2817" w:name="_Toc10199670"/>
    <w:bookmarkStart w:id="2818" w:name="_Toc10203808"/>
    <w:bookmarkStart w:id="2819" w:name="_Toc10207946"/>
    <w:bookmarkStart w:id="2820" w:name="_Toc10199671"/>
    <w:bookmarkStart w:id="2821" w:name="_Toc10203809"/>
    <w:bookmarkStart w:id="2822" w:name="_Toc10207947"/>
    <w:bookmarkStart w:id="2823" w:name="_Toc10199672"/>
    <w:bookmarkStart w:id="2824" w:name="_Toc10203810"/>
    <w:bookmarkStart w:id="2825" w:name="_Toc10207948"/>
    <w:bookmarkStart w:id="2826" w:name="_Toc10199673"/>
    <w:bookmarkStart w:id="2827" w:name="_Toc10203811"/>
    <w:bookmarkStart w:id="2828" w:name="_Toc10207949"/>
    <w:bookmarkStart w:id="2829" w:name="_Toc10199674"/>
    <w:bookmarkStart w:id="2830" w:name="_Toc10203812"/>
    <w:bookmarkStart w:id="2831" w:name="_Toc10207950"/>
    <w:bookmarkStart w:id="2832" w:name="_Toc10199675"/>
    <w:bookmarkStart w:id="2833" w:name="_Toc10203813"/>
    <w:bookmarkStart w:id="2834" w:name="_Toc10207951"/>
    <w:bookmarkStart w:id="2835" w:name="_Toc10199676"/>
    <w:bookmarkStart w:id="2836" w:name="_Toc10203814"/>
    <w:bookmarkStart w:id="2837" w:name="_Toc10207952"/>
    <w:bookmarkStart w:id="2838" w:name="_Toc10199677"/>
    <w:bookmarkStart w:id="2839" w:name="_Toc10203815"/>
    <w:bookmarkStart w:id="2840" w:name="_Toc10207953"/>
    <w:bookmarkStart w:id="2841" w:name="_Toc10199678"/>
    <w:bookmarkStart w:id="2842" w:name="_Toc10203816"/>
    <w:bookmarkStart w:id="2843" w:name="_Toc10207954"/>
    <w:bookmarkStart w:id="2844" w:name="_Toc10199679"/>
    <w:bookmarkStart w:id="2845" w:name="_Toc10203817"/>
    <w:bookmarkStart w:id="2846" w:name="_Toc10207955"/>
    <w:bookmarkStart w:id="2847" w:name="_Toc10199680"/>
    <w:bookmarkStart w:id="2848" w:name="_Toc10203818"/>
    <w:bookmarkStart w:id="2849" w:name="_Toc10207956"/>
    <w:bookmarkStart w:id="2850" w:name="_Toc10199681"/>
    <w:bookmarkStart w:id="2851" w:name="_Toc10203819"/>
    <w:bookmarkStart w:id="2852" w:name="_Toc10207957"/>
    <w:bookmarkStart w:id="2853" w:name="_Toc10199682"/>
    <w:bookmarkStart w:id="2854" w:name="_Toc10203820"/>
    <w:bookmarkStart w:id="2855" w:name="_Toc10207958"/>
    <w:bookmarkStart w:id="2856" w:name="_Toc10199683"/>
    <w:bookmarkStart w:id="2857" w:name="_Toc10203821"/>
    <w:bookmarkStart w:id="2858" w:name="_Toc10207959"/>
    <w:bookmarkStart w:id="2859" w:name="_Toc10199684"/>
    <w:bookmarkStart w:id="2860" w:name="_Toc10203822"/>
    <w:bookmarkStart w:id="2861" w:name="_Toc10207960"/>
    <w:bookmarkStart w:id="2862" w:name="_Toc10199685"/>
    <w:bookmarkStart w:id="2863" w:name="_Toc10203823"/>
    <w:bookmarkStart w:id="2864" w:name="_Toc10207961"/>
    <w:bookmarkStart w:id="2865" w:name="_Toc10199686"/>
    <w:bookmarkStart w:id="2866" w:name="_Toc10203824"/>
    <w:bookmarkStart w:id="2867" w:name="_Toc10207962"/>
    <w:bookmarkStart w:id="2868" w:name="_Toc10199687"/>
    <w:bookmarkStart w:id="2869" w:name="_Toc10203825"/>
    <w:bookmarkStart w:id="2870" w:name="_Toc10207963"/>
    <w:bookmarkStart w:id="2871" w:name="_Toc10199688"/>
    <w:bookmarkStart w:id="2872" w:name="_Toc10203826"/>
    <w:bookmarkStart w:id="2873" w:name="_Toc10207964"/>
    <w:bookmarkStart w:id="2874" w:name="_Toc10199689"/>
    <w:bookmarkStart w:id="2875" w:name="_Toc10203827"/>
    <w:bookmarkStart w:id="2876" w:name="_Toc10207965"/>
    <w:bookmarkStart w:id="2877" w:name="_Toc10199690"/>
    <w:bookmarkStart w:id="2878" w:name="_Toc10203828"/>
    <w:bookmarkStart w:id="2879" w:name="_Toc10207966"/>
    <w:bookmarkStart w:id="2880" w:name="_Toc10199691"/>
    <w:bookmarkStart w:id="2881" w:name="_Toc10203829"/>
    <w:bookmarkStart w:id="2882" w:name="_Toc10207967"/>
    <w:bookmarkStart w:id="2883" w:name="_Toc10199692"/>
    <w:bookmarkStart w:id="2884" w:name="_Toc10203830"/>
    <w:bookmarkStart w:id="2885" w:name="_Toc10207968"/>
    <w:bookmarkStart w:id="2886" w:name="_Toc10199693"/>
    <w:bookmarkStart w:id="2887" w:name="_Toc10203831"/>
    <w:bookmarkStart w:id="2888" w:name="_Toc10207969"/>
    <w:bookmarkStart w:id="2889" w:name="_Toc10199694"/>
    <w:bookmarkStart w:id="2890" w:name="_Toc10203832"/>
    <w:bookmarkStart w:id="2891" w:name="_Toc10207970"/>
    <w:bookmarkStart w:id="2892" w:name="_Toc10199695"/>
    <w:bookmarkStart w:id="2893" w:name="_Toc10203833"/>
    <w:bookmarkStart w:id="2894" w:name="_Toc10207971"/>
    <w:bookmarkStart w:id="2895" w:name="_Toc10199696"/>
    <w:bookmarkStart w:id="2896" w:name="_Toc10203834"/>
    <w:bookmarkStart w:id="2897" w:name="_Toc10207972"/>
    <w:bookmarkStart w:id="2898" w:name="_Toc10199697"/>
    <w:bookmarkStart w:id="2899" w:name="_Toc10203835"/>
    <w:bookmarkStart w:id="2900" w:name="_Toc10207973"/>
    <w:bookmarkStart w:id="2901" w:name="_Toc10199698"/>
    <w:bookmarkStart w:id="2902" w:name="_Toc10203836"/>
    <w:bookmarkStart w:id="2903" w:name="_Toc10207974"/>
    <w:bookmarkStart w:id="2904" w:name="_Toc10199699"/>
    <w:bookmarkStart w:id="2905" w:name="_Toc10203837"/>
    <w:bookmarkStart w:id="2906" w:name="_Toc10207975"/>
    <w:bookmarkStart w:id="2907" w:name="_Toc10199700"/>
    <w:bookmarkStart w:id="2908" w:name="_Toc10203838"/>
    <w:bookmarkStart w:id="2909" w:name="_Toc10207976"/>
    <w:bookmarkStart w:id="2910" w:name="_Toc10199701"/>
    <w:bookmarkStart w:id="2911" w:name="_Toc10203839"/>
    <w:bookmarkStart w:id="2912" w:name="_Toc10207977"/>
    <w:bookmarkStart w:id="2913" w:name="_Toc10199702"/>
    <w:bookmarkStart w:id="2914" w:name="_Toc10203840"/>
    <w:bookmarkStart w:id="2915" w:name="_Toc10207978"/>
    <w:bookmarkStart w:id="2916" w:name="_Toc10199703"/>
    <w:bookmarkStart w:id="2917" w:name="_Toc10203841"/>
    <w:bookmarkStart w:id="2918" w:name="_Toc10207979"/>
    <w:bookmarkStart w:id="2919" w:name="_Toc10199704"/>
    <w:bookmarkStart w:id="2920" w:name="_Toc10203842"/>
    <w:bookmarkStart w:id="2921" w:name="_Toc10207980"/>
    <w:bookmarkStart w:id="2922" w:name="_Toc10199705"/>
    <w:bookmarkStart w:id="2923" w:name="_Toc10203843"/>
    <w:bookmarkStart w:id="2924" w:name="_Toc10207981"/>
    <w:bookmarkStart w:id="2925" w:name="_Toc10199706"/>
    <w:bookmarkStart w:id="2926" w:name="_Toc10203844"/>
    <w:bookmarkStart w:id="2927" w:name="_Toc10207982"/>
    <w:bookmarkStart w:id="2928" w:name="_Toc10199707"/>
    <w:bookmarkStart w:id="2929" w:name="_Toc10203845"/>
    <w:bookmarkStart w:id="2930" w:name="_Toc10207983"/>
    <w:bookmarkStart w:id="2931" w:name="_Toc10199708"/>
    <w:bookmarkStart w:id="2932" w:name="_Toc10203846"/>
    <w:bookmarkStart w:id="2933" w:name="_Toc10207984"/>
    <w:bookmarkStart w:id="2934" w:name="_Toc10199709"/>
    <w:bookmarkStart w:id="2935" w:name="_Toc10203847"/>
    <w:bookmarkStart w:id="2936" w:name="_Toc10207985"/>
    <w:bookmarkStart w:id="2937" w:name="_Toc10199710"/>
    <w:bookmarkStart w:id="2938" w:name="_Toc10203848"/>
    <w:bookmarkStart w:id="2939" w:name="_Toc10207986"/>
    <w:bookmarkStart w:id="2940" w:name="_Toc10199741"/>
    <w:bookmarkStart w:id="2941" w:name="_Toc10203879"/>
    <w:bookmarkStart w:id="2942" w:name="_Toc10208017"/>
    <w:bookmarkStart w:id="2943" w:name="_Toc10199742"/>
    <w:bookmarkStart w:id="2944" w:name="_Toc10203880"/>
    <w:bookmarkStart w:id="2945" w:name="_Toc10208018"/>
    <w:bookmarkStart w:id="2946" w:name="_Toc10199743"/>
    <w:bookmarkStart w:id="2947" w:name="_Toc10203881"/>
    <w:bookmarkStart w:id="2948" w:name="_Toc10208019"/>
    <w:bookmarkStart w:id="2949" w:name="_Toc10199744"/>
    <w:bookmarkStart w:id="2950" w:name="_Toc10203882"/>
    <w:bookmarkStart w:id="2951" w:name="_Toc10208020"/>
    <w:bookmarkStart w:id="2952" w:name="_Toc10199745"/>
    <w:bookmarkStart w:id="2953" w:name="_Toc10203883"/>
    <w:bookmarkStart w:id="2954" w:name="_Toc10208021"/>
    <w:bookmarkStart w:id="2955" w:name="_Toc10199746"/>
    <w:bookmarkStart w:id="2956" w:name="_Toc10203884"/>
    <w:bookmarkStart w:id="2957" w:name="_Toc10208022"/>
    <w:bookmarkStart w:id="2958" w:name="_Toc10199747"/>
    <w:bookmarkStart w:id="2959" w:name="_Toc10203885"/>
    <w:bookmarkStart w:id="2960" w:name="_Toc10208023"/>
    <w:bookmarkStart w:id="2961" w:name="_Toc10199748"/>
    <w:bookmarkStart w:id="2962" w:name="_Toc10203886"/>
    <w:bookmarkStart w:id="2963" w:name="_Toc10208024"/>
    <w:bookmarkStart w:id="2964" w:name="_Toc10199749"/>
    <w:bookmarkStart w:id="2965" w:name="_Toc10203887"/>
    <w:bookmarkStart w:id="2966" w:name="_Toc10208025"/>
    <w:bookmarkStart w:id="2967" w:name="_Toc10199750"/>
    <w:bookmarkStart w:id="2968" w:name="_Toc10203888"/>
    <w:bookmarkStart w:id="2969" w:name="_Toc10208026"/>
    <w:bookmarkStart w:id="2970" w:name="_Toc10199751"/>
    <w:bookmarkStart w:id="2971" w:name="_Toc10203889"/>
    <w:bookmarkStart w:id="2972" w:name="_Toc10208027"/>
    <w:bookmarkStart w:id="2973" w:name="_Toc10199752"/>
    <w:bookmarkStart w:id="2974" w:name="_Toc10203890"/>
    <w:bookmarkStart w:id="2975" w:name="_Toc10208028"/>
    <w:bookmarkStart w:id="2976" w:name="_Toc10199753"/>
    <w:bookmarkStart w:id="2977" w:name="_Toc10203891"/>
    <w:bookmarkStart w:id="2978" w:name="_Toc10208029"/>
    <w:bookmarkStart w:id="2979" w:name="_Toc10199754"/>
    <w:bookmarkStart w:id="2980" w:name="_Toc10203892"/>
    <w:bookmarkStart w:id="2981" w:name="_Toc10208030"/>
    <w:bookmarkStart w:id="2982" w:name="_Toc10199755"/>
    <w:bookmarkStart w:id="2983" w:name="_Toc10203893"/>
    <w:bookmarkStart w:id="2984" w:name="_Toc10208031"/>
    <w:bookmarkStart w:id="2985" w:name="_Toc10199756"/>
    <w:bookmarkStart w:id="2986" w:name="_Toc10203894"/>
    <w:bookmarkStart w:id="2987" w:name="_Toc10208032"/>
    <w:bookmarkStart w:id="2988" w:name="_Toc10199757"/>
    <w:bookmarkStart w:id="2989" w:name="_Toc10203895"/>
    <w:bookmarkStart w:id="2990" w:name="_Toc10208033"/>
    <w:bookmarkStart w:id="2991" w:name="_Toc10199758"/>
    <w:bookmarkStart w:id="2992" w:name="_Toc10203896"/>
    <w:bookmarkStart w:id="2993" w:name="_Toc10208034"/>
    <w:bookmarkStart w:id="2994" w:name="_Toc10199759"/>
    <w:bookmarkStart w:id="2995" w:name="_Toc10203897"/>
    <w:bookmarkStart w:id="2996" w:name="_Toc10208035"/>
    <w:bookmarkStart w:id="2997" w:name="_Toc10199760"/>
    <w:bookmarkStart w:id="2998" w:name="_Toc10203898"/>
    <w:bookmarkStart w:id="2999" w:name="_Toc10208036"/>
    <w:bookmarkStart w:id="3000" w:name="_Toc10199761"/>
    <w:bookmarkStart w:id="3001" w:name="_Toc10203899"/>
    <w:bookmarkStart w:id="3002" w:name="_Toc10208037"/>
    <w:bookmarkStart w:id="3003" w:name="_Toc10199762"/>
    <w:bookmarkStart w:id="3004" w:name="_Toc10203900"/>
    <w:bookmarkStart w:id="3005" w:name="_Toc10208038"/>
    <w:bookmarkStart w:id="3006" w:name="_Toc10199763"/>
    <w:bookmarkStart w:id="3007" w:name="_Toc10203901"/>
    <w:bookmarkStart w:id="3008" w:name="_Toc10208039"/>
    <w:bookmarkStart w:id="3009" w:name="_Toc10199764"/>
    <w:bookmarkStart w:id="3010" w:name="_Toc10203902"/>
    <w:bookmarkStart w:id="3011" w:name="_Toc10208040"/>
    <w:bookmarkStart w:id="3012" w:name="_Toc10199765"/>
    <w:bookmarkStart w:id="3013" w:name="_Toc10203903"/>
    <w:bookmarkStart w:id="3014" w:name="_Toc10208041"/>
    <w:bookmarkStart w:id="3015" w:name="_Toc10199766"/>
    <w:bookmarkStart w:id="3016" w:name="_Toc10203904"/>
    <w:bookmarkStart w:id="3017" w:name="_Toc10208042"/>
    <w:bookmarkStart w:id="3018" w:name="_Toc10199767"/>
    <w:bookmarkStart w:id="3019" w:name="_Toc10203905"/>
    <w:bookmarkStart w:id="3020" w:name="_Toc10208043"/>
    <w:bookmarkStart w:id="3021" w:name="_Toc10199768"/>
    <w:bookmarkStart w:id="3022" w:name="_Toc10203906"/>
    <w:bookmarkStart w:id="3023" w:name="_Toc10208044"/>
    <w:bookmarkStart w:id="3024" w:name="_Toc10199769"/>
    <w:bookmarkStart w:id="3025" w:name="_Toc10203907"/>
    <w:bookmarkStart w:id="3026" w:name="_Toc10208045"/>
    <w:bookmarkStart w:id="3027" w:name="_Toc10199770"/>
    <w:bookmarkStart w:id="3028" w:name="_Toc10203908"/>
    <w:bookmarkStart w:id="3029" w:name="_Toc10208046"/>
    <w:bookmarkStart w:id="3030" w:name="_Toc10199771"/>
    <w:bookmarkStart w:id="3031" w:name="_Toc10203909"/>
    <w:bookmarkStart w:id="3032" w:name="_Toc10208047"/>
    <w:bookmarkStart w:id="3033" w:name="_Toc10199772"/>
    <w:bookmarkStart w:id="3034" w:name="_Toc10203910"/>
    <w:bookmarkStart w:id="3035" w:name="_Toc10208048"/>
    <w:bookmarkStart w:id="3036" w:name="_Toc10199773"/>
    <w:bookmarkStart w:id="3037" w:name="_Toc10203911"/>
    <w:bookmarkStart w:id="3038" w:name="_Toc10208049"/>
    <w:bookmarkStart w:id="3039" w:name="_Toc10199774"/>
    <w:bookmarkStart w:id="3040" w:name="_Toc10203912"/>
    <w:bookmarkStart w:id="3041" w:name="_Toc10208050"/>
    <w:bookmarkStart w:id="3042" w:name="_Toc10199775"/>
    <w:bookmarkStart w:id="3043" w:name="_Toc10203913"/>
    <w:bookmarkStart w:id="3044" w:name="_Toc10208051"/>
    <w:bookmarkStart w:id="3045" w:name="_Toc10199776"/>
    <w:bookmarkStart w:id="3046" w:name="_Toc10203914"/>
    <w:bookmarkStart w:id="3047" w:name="_Toc10208052"/>
    <w:bookmarkStart w:id="3048" w:name="_Toc10199777"/>
    <w:bookmarkStart w:id="3049" w:name="_Toc10203915"/>
    <w:bookmarkStart w:id="3050" w:name="_Toc10208053"/>
    <w:bookmarkStart w:id="3051" w:name="_Toc10199778"/>
    <w:bookmarkStart w:id="3052" w:name="_Toc10203916"/>
    <w:bookmarkStart w:id="3053" w:name="_Toc10208054"/>
    <w:bookmarkStart w:id="3054" w:name="_Toc10199779"/>
    <w:bookmarkStart w:id="3055" w:name="_Toc10203917"/>
    <w:bookmarkStart w:id="3056" w:name="_Toc10208055"/>
    <w:bookmarkStart w:id="3057" w:name="_Toc10199780"/>
    <w:bookmarkStart w:id="3058" w:name="_Toc10203918"/>
    <w:bookmarkStart w:id="3059" w:name="_Toc10208056"/>
    <w:bookmarkStart w:id="3060" w:name="_Toc10199781"/>
    <w:bookmarkStart w:id="3061" w:name="_Toc10203919"/>
    <w:bookmarkStart w:id="3062" w:name="_Toc10208057"/>
    <w:bookmarkStart w:id="3063" w:name="_Toc10199782"/>
    <w:bookmarkStart w:id="3064" w:name="_Toc10203920"/>
    <w:bookmarkStart w:id="3065" w:name="_Toc10208058"/>
    <w:bookmarkStart w:id="3066" w:name="_Toc10199783"/>
    <w:bookmarkStart w:id="3067" w:name="_Toc10203921"/>
    <w:bookmarkStart w:id="3068" w:name="_Toc10208059"/>
    <w:bookmarkStart w:id="3069" w:name="_Toc10199784"/>
    <w:bookmarkStart w:id="3070" w:name="_Toc10203922"/>
    <w:bookmarkStart w:id="3071" w:name="_Toc10208060"/>
    <w:bookmarkStart w:id="3072" w:name="_Toc10199785"/>
    <w:bookmarkStart w:id="3073" w:name="_Toc10203923"/>
    <w:bookmarkStart w:id="3074" w:name="_Toc10208061"/>
    <w:bookmarkStart w:id="3075" w:name="_Toc10199786"/>
    <w:bookmarkStart w:id="3076" w:name="_Toc10203924"/>
    <w:bookmarkStart w:id="3077" w:name="_Toc10208062"/>
    <w:bookmarkStart w:id="3078" w:name="_Toc10199787"/>
    <w:bookmarkStart w:id="3079" w:name="_Toc10203925"/>
    <w:bookmarkStart w:id="3080" w:name="_Toc10208063"/>
    <w:bookmarkStart w:id="3081" w:name="_Toc10199788"/>
    <w:bookmarkStart w:id="3082" w:name="_Toc10203926"/>
    <w:bookmarkStart w:id="3083" w:name="_Toc10208064"/>
    <w:bookmarkStart w:id="3084" w:name="_Toc10199789"/>
    <w:bookmarkStart w:id="3085" w:name="_Toc10203927"/>
    <w:bookmarkStart w:id="3086" w:name="_Toc10208065"/>
    <w:bookmarkStart w:id="3087" w:name="_Toc10199790"/>
    <w:bookmarkStart w:id="3088" w:name="_Toc10203928"/>
    <w:bookmarkStart w:id="3089" w:name="_Toc10208066"/>
    <w:bookmarkStart w:id="3090" w:name="_Toc10199791"/>
    <w:bookmarkStart w:id="3091" w:name="_Toc10203929"/>
    <w:bookmarkStart w:id="3092" w:name="_Toc10208067"/>
    <w:bookmarkStart w:id="3093" w:name="_Toc10199792"/>
    <w:bookmarkStart w:id="3094" w:name="_Toc10203930"/>
    <w:bookmarkStart w:id="3095" w:name="_Toc10208068"/>
    <w:bookmarkStart w:id="3096" w:name="_Toc10199793"/>
    <w:bookmarkStart w:id="3097" w:name="_Toc10203931"/>
    <w:bookmarkStart w:id="3098" w:name="_Toc10208069"/>
    <w:bookmarkStart w:id="3099" w:name="_Toc10199794"/>
    <w:bookmarkStart w:id="3100" w:name="_Toc10203932"/>
    <w:bookmarkStart w:id="3101" w:name="_Toc10208070"/>
    <w:bookmarkStart w:id="3102" w:name="_Toc10199795"/>
    <w:bookmarkStart w:id="3103" w:name="_Toc10203933"/>
    <w:bookmarkStart w:id="3104" w:name="_Toc10208071"/>
    <w:bookmarkStart w:id="3105" w:name="_Toc10199796"/>
    <w:bookmarkStart w:id="3106" w:name="_Toc10203934"/>
    <w:bookmarkStart w:id="3107" w:name="_Toc10208072"/>
    <w:bookmarkStart w:id="3108" w:name="_Toc10199797"/>
    <w:bookmarkStart w:id="3109" w:name="_Toc10203935"/>
    <w:bookmarkStart w:id="3110" w:name="_Toc10208073"/>
    <w:bookmarkStart w:id="3111" w:name="_Toc10199798"/>
    <w:bookmarkStart w:id="3112" w:name="_Toc10203936"/>
    <w:bookmarkStart w:id="3113" w:name="_Toc10208074"/>
    <w:bookmarkStart w:id="3114" w:name="_Toc10199799"/>
    <w:bookmarkStart w:id="3115" w:name="_Toc10203937"/>
    <w:bookmarkStart w:id="3116" w:name="_Toc10208075"/>
    <w:bookmarkStart w:id="3117" w:name="_Toc10199800"/>
    <w:bookmarkStart w:id="3118" w:name="_Toc10203938"/>
    <w:bookmarkStart w:id="3119" w:name="_Toc10208076"/>
    <w:bookmarkStart w:id="3120" w:name="_Toc10199801"/>
    <w:bookmarkStart w:id="3121" w:name="_Toc10203939"/>
    <w:bookmarkStart w:id="3122" w:name="_Toc10208077"/>
    <w:bookmarkStart w:id="3123" w:name="_Toc10199802"/>
    <w:bookmarkStart w:id="3124" w:name="_Toc10203940"/>
    <w:bookmarkStart w:id="3125" w:name="_Toc10208078"/>
    <w:bookmarkStart w:id="3126" w:name="_Toc10199803"/>
    <w:bookmarkStart w:id="3127" w:name="_Toc10203941"/>
    <w:bookmarkStart w:id="3128" w:name="_Toc10208079"/>
    <w:bookmarkStart w:id="3129" w:name="_Toc10199804"/>
    <w:bookmarkStart w:id="3130" w:name="_Toc10203942"/>
    <w:bookmarkStart w:id="3131" w:name="_Toc10208080"/>
    <w:bookmarkStart w:id="3132" w:name="_Toc10199805"/>
    <w:bookmarkStart w:id="3133" w:name="_Toc10203943"/>
    <w:bookmarkStart w:id="3134" w:name="_Toc10208081"/>
    <w:bookmarkStart w:id="3135" w:name="_Toc10199806"/>
    <w:bookmarkStart w:id="3136" w:name="_Toc10203944"/>
    <w:bookmarkStart w:id="3137" w:name="_Toc10208082"/>
    <w:bookmarkStart w:id="3138" w:name="_Toc10199807"/>
    <w:bookmarkStart w:id="3139" w:name="_Toc10203945"/>
    <w:bookmarkStart w:id="3140" w:name="_Toc10208083"/>
    <w:bookmarkStart w:id="3141" w:name="_Toc10199808"/>
    <w:bookmarkStart w:id="3142" w:name="_Toc10203946"/>
    <w:bookmarkStart w:id="3143" w:name="_Toc10208084"/>
    <w:bookmarkStart w:id="3144" w:name="_Toc10199809"/>
    <w:bookmarkStart w:id="3145" w:name="_Toc10203947"/>
    <w:bookmarkStart w:id="3146" w:name="_Toc10208085"/>
    <w:bookmarkStart w:id="3147" w:name="_Toc10199810"/>
    <w:bookmarkStart w:id="3148" w:name="_Toc10203948"/>
    <w:bookmarkStart w:id="3149" w:name="_Toc10208086"/>
    <w:bookmarkStart w:id="3150" w:name="_Toc10199811"/>
    <w:bookmarkStart w:id="3151" w:name="_Toc10203949"/>
    <w:bookmarkStart w:id="3152" w:name="_Toc10208087"/>
    <w:bookmarkStart w:id="3153" w:name="_Toc10199812"/>
    <w:bookmarkStart w:id="3154" w:name="_Toc10203950"/>
    <w:bookmarkStart w:id="3155" w:name="_Toc10208088"/>
    <w:bookmarkStart w:id="3156" w:name="_Toc10199813"/>
    <w:bookmarkStart w:id="3157" w:name="_Toc10203951"/>
    <w:bookmarkStart w:id="3158" w:name="_Toc10208089"/>
    <w:bookmarkStart w:id="3159" w:name="_Toc10199814"/>
    <w:bookmarkStart w:id="3160" w:name="_Toc10203952"/>
    <w:bookmarkStart w:id="3161" w:name="_Toc10208090"/>
    <w:bookmarkStart w:id="3162" w:name="_Toc10199815"/>
    <w:bookmarkStart w:id="3163" w:name="_Toc10203953"/>
    <w:bookmarkStart w:id="3164" w:name="_Toc10208091"/>
    <w:bookmarkStart w:id="3165" w:name="_Toc10199816"/>
    <w:bookmarkStart w:id="3166" w:name="_Toc10203954"/>
    <w:bookmarkStart w:id="3167" w:name="_Toc10208092"/>
    <w:bookmarkStart w:id="3168" w:name="_Toc10199817"/>
    <w:bookmarkStart w:id="3169" w:name="_Toc10203955"/>
    <w:bookmarkStart w:id="3170" w:name="_Toc10208093"/>
    <w:bookmarkStart w:id="3171" w:name="_Toc10199818"/>
    <w:bookmarkStart w:id="3172" w:name="_Toc10203956"/>
    <w:bookmarkStart w:id="3173" w:name="_Toc10208094"/>
    <w:bookmarkStart w:id="3174" w:name="_Toc10199819"/>
    <w:bookmarkStart w:id="3175" w:name="_Toc10203957"/>
    <w:bookmarkStart w:id="3176" w:name="_Toc10208095"/>
    <w:bookmarkStart w:id="3177" w:name="_Toc10199820"/>
    <w:bookmarkStart w:id="3178" w:name="_Toc10203958"/>
    <w:bookmarkStart w:id="3179" w:name="_Toc10208096"/>
    <w:bookmarkStart w:id="3180" w:name="_Toc10199821"/>
    <w:bookmarkStart w:id="3181" w:name="_Toc10203959"/>
    <w:bookmarkStart w:id="3182" w:name="_Toc10208097"/>
    <w:bookmarkStart w:id="3183" w:name="_Toc10199822"/>
    <w:bookmarkStart w:id="3184" w:name="_Toc10203960"/>
    <w:bookmarkStart w:id="3185" w:name="_Toc10208098"/>
    <w:bookmarkStart w:id="3186" w:name="_Toc10199823"/>
    <w:bookmarkStart w:id="3187" w:name="_Toc10203961"/>
    <w:bookmarkStart w:id="3188" w:name="_Toc10208099"/>
    <w:bookmarkStart w:id="3189" w:name="_Toc10199824"/>
    <w:bookmarkStart w:id="3190" w:name="_Toc10203962"/>
    <w:bookmarkStart w:id="3191" w:name="_Toc10208100"/>
    <w:bookmarkStart w:id="3192" w:name="_Toc10199825"/>
    <w:bookmarkStart w:id="3193" w:name="_Toc10203963"/>
    <w:bookmarkStart w:id="3194" w:name="_Toc10208101"/>
    <w:bookmarkStart w:id="3195" w:name="_Toc10199826"/>
    <w:bookmarkStart w:id="3196" w:name="_Toc10203964"/>
    <w:bookmarkStart w:id="3197" w:name="_Toc10208102"/>
    <w:bookmarkStart w:id="3198" w:name="_Toc10199827"/>
    <w:bookmarkStart w:id="3199" w:name="_Toc10203965"/>
    <w:bookmarkStart w:id="3200" w:name="_Toc10208103"/>
    <w:bookmarkStart w:id="3201" w:name="_Toc10199828"/>
    <w:bookmarkStart w:id="3202" w:name="_Toc10203966"/>
    <w:bookmarkStart w:id="3203" w:name="_Toc10208104"/>
    <w:bookmarkStart w:id="3204" w:name="_Toc10199829"/>
    <w:bookmarkStart w:id="3205" w:name="_Toc10203967"/>
    <w:bookmarkStart w:id="3206" w:name="_Toc10208105"/>
    <w:bookmarkStart w:id="3207" w:name="_Toc10199830"/>
    <w:bookmarkStart w:id="3208" w:name="_Toc10203968"/>
    <w:bookmarkStart w:id="3209" w:name="_Toc10208106"/>
    <w:bookmarkStart w:id="3210" w:name="_Toc10199831"/>
    <w:bookmarkStart w:id="3211" w:name="_Toc10203969"/>
    <w:bookmarkStart w:id="3212" w:name="_Toc10208107"/>
    <w:bookmarkStart w:id="3213" w:name="_Toc10199832"/>
    <w:bookmarkStart w:id="3214" w:name="_Toc10203970"/>
    <w:bookmarkStart w:id="3215" w:name="_Toc10208108"/>
    <w:bookmarkStart w:id="3216" w:name="_Toc10199833"/>
    <w:bookmarkStart w:id="3217" w:name="_Toc10203971"/>
    <w:bookmarkStart w:id="3218" w:name="_Toc10208109"/>
    <w:bookmarkStart w:id="3219" w:name="_Toc10199834"/>
    <w:bookmarkStart w:id="3220" w:name="_Toc10203972"/>
    <w:bookmarkStart w:id="3221" w:name="_Toc10208110"/>
    <w:bookmarkStart w:id="3222" w:name="_Toc10199835"/>
    <w:bookmarkStart w:id="3223" w:name="_Toc10203973"/>
    <w:bookmarkStart w:id="3224" w:name="_Toc10208111"/>
    <w:bookmarkStart w:id="3225" w:name="_Toc10199836"/>
    <w:bookmarkStart w:id="3226" w:name="_Toc10203974"/>
    <w:bookmarkStart w:id="3227" w:name="_Toc10208112"/>
    <w:bookmarkStart w:id="3228" w:name="_Toc10199837"/>
    <w:bookmarkStart w:id="3229" w:name="_Toc10203975"/>
    <w:bookmarkStart w:id="3230" w:name="_Toc10208113"/>
    <w:bookmarkStart w:id="3231" w:name="_Toc10199838"/>
    <w:bookmarkStart w:id="3232" w:name="_Toc10203976"/>
    <w:bookmarkStart w:id="3233" w:name="_Toc10208114"/>
    <w:bookmarkStart w:id="3234" w:name="_Toc10199839"/>
    <w:bookmarkStart w:id="3235" w:name="_Toc10203977"/>
    <w:bookmarkStart w:id="3236" w:name="_Toc10208115"/>
    <w:bookmarkStart w:id="3237" w:name="_Toc10199840"/>
    <w:bookmarkStart w:id="3238" w:name="_Toc10203978"/>
    <w:bookmarkStart w:id="3239" w:name="_Toc10208116"/>
    <w:bookmarkStart w:id="3240" w:name="_Toc10199841"/>
    <w:bookmarkStart w:id="3241" w:name="_Toc10203979"/>
    <w:bookmarkStart w:id="3242" w:name="_Toc10208117"/>
    <w:bookmarkStart w:id="3243" w:name="_Toc10199842"/>
    <w:bookmarkStart w:id="3244" w:name="_Toc10203980"/>
    <w:bookmarkStart w:id="3245" w:name="_Toc10208118"/>
    <w:bookmarkStart w:id="3246" w:name="_Toc10199843"/>
    <w:bookmarkStart w:id="3247" w:name="_Toc10203981"/>
    <w:bookmarkStart w:id="3248" w:name="_Toc10208119"/>
    <w:bookmarkStart w:id="3249" w:name="_Toc10199844"/>
    <w:bookmarkStart w:id="3250" w:name="_Toc10203982"/>
    <w:bookmarkStart w:id="3251" w:name="_Toc10208120"/>
    <w:bookmarkStart w:id="3252" w:name="_Toc10199845"/>
    <w:bookmarkStart w:id="3253" w:name="_Toc10203983"/>
    <w:bookmarkStart w:id="3254" w:name="_Toc10208121"/>
    <w:bookmarkStart w:id="3255" w:name="_Toc10199846"/>
    <w:bookmarkStart w:id="3256" w:name="_Toc10203984"/>
    <w:bookmarkStart w:id="3257" w:name="_Toc10208122"/>
    <w:bookmarkStart w:id="3258" w:name="_Toc10199847"/>
    <w:bookmarkStart w:id="3259" w:name="_Toc10203985"/>
    <w:bookmarkStart w:id="3260" w:name="_Toc10208123"/>
    <w:bookmarkStart w:id="3261" w:name="_Toc10199848"/>
    <w:bookmarkStart w:id="3262" w:name="_Toc10203986"/>
    <w:bookmarkStart w:id="3263" w:name="_Toc10208124"/>
    <w:bookmarkStart w:id="3264" w:name="_Toc10199849"/>
    <w:bookmarkStart w:id="3265" w:name="_Toc10203987"/>
    <w:bookmarkStart w:id="3266" w:name="_Toc10208125"/>
    <w:bookmarkStart w:id="3267" w:name="_Toc10199850"/>
    <w:bookmarkStart w:id="3268" w:name="_Toc10203988"/>
    <w:bookmarkStart w:id="3269" w:name="_Toc10208126"/>
    <w:bookmarkStart w:id="3270" w:name="_Toc10199851"/>
    <w:bookmarkStart w:id="3271" w:name="_Toc10203989"/>
    <w:bookmarkStart w:id="3272" w:name="_Toc10208127"/>
    <w:bookmarkStart w:id="3273" w:name="_Toc10199852"/>
    <w:bookmarkStart w:id="3274" w:name="_Toc10203990"/>
    <w:bookmarkStart w:id="3275" w:name="_Toc10208128"/>
    <w:bookmarkStart w:id="3276" w:name="_Toc10199853"/>
    <w:bookmarkStart w:id="3277" w:name="_Toc10203991"/>
    <w:bookmarkStart w:id="3278" w:name="_Toc10208129"/>
    <w:bookmarkStart w:id="3279" w:name="_Toc10199854"/>
    <w:bookmarkStart w:id="3280" w:name="_Toc10203992"/>
    <w:bookmarkStart w:id="3281" w:name="_Toc10208130"/>
    <w:bookmarkStart w:id="3282" w:name="_Toc10199855"/>
    <w:bookmarkStart w:id="3283" w:name="_Toc10203993"/>
    <w:bookmarkStart w:id="3284" w:name="_Toc10208131"/>
    <w:bookmarkStart w:id="3285" w:name="_Toc10199856"/>
    <w:bookmarkStart w:id="3286" w:name="_Toc10203994"/>
    <w:bookmarkStart w:id="3287" w:name="_Toc10208132"/>
    <w:bookmarkStart w:id="3288" w:name="_Toc10199857"/>
    <w:bookmarkStart w:id="3289" w:name="_Toc10203995"/>
    <w:bookmarkStart w:id="3290" w:name="_Toc10208133"/>
    <w:bookmarkStart w:id="3291" w:name="_Toc10199858"/>
    <w:bookmarkStart w:id="3292" w:name="_Toc10203996"/>
    <w:bookmarkStart w:id="3293" w:name="_Toc10208134"/>
    <w:bookmarkStart w:id="3294" w:name="_Toc10199859"/>
    <w:bookmarkStart w:id="3295" w:name="_Toc10203997"/>
    <w:bookmarkStart w:id="3296" w:name="_Toc10208135"/>
    <w:bookmarkStart w:id="3297" w:name="_Toc10199860"/>
    <w:bookmarkStart w:id="3298" w:name="_Toc10203998"/>
    <w:bookmarkStart w:id="3299" w:name="_Toc10208136"/>
    <w:bookmarkStart w:id="3300" w:name="_Toc10199861"/>
    <w:bookmarkStart w:id="3301" w:name="_Toc10203999"/>
    <w:bookmarkStart w:id="3302" w:name="_Toc10208137"/>
    <w:bookmarkStart w:id="3303" w:name="_Toc10199862"/>
    <w:bookmarkStart w:id="3304" w:name="_Toc10204000"/>
    <w:bookmarkStart w:id="3305" w:name="_Toc10208138"/>
    <w:bookmarkStart w:id="3306" w:name="_Toc10199863"/>
    <w:bookmarkStart w:id="3307" w:name="_Toc10204001"/>
    <w:bookmarkStart w:id="3308" w:name="_Toc10208139"/>
    <w:bookmarkStart w:id="3309" w:name="_Toc10199864"/>
    <w:bookmarkStart w:id="3310" w:name="_Toc10204002"/>
    <w:bookmarkStart w:id="3311" w:name="_Toc10208140"/>
    <w:bookmarkStart w:id="3312" w:name="_Toc10199865"/>
    <w:bookmarkStart w:id="3313" w:name="_Toc10204003"/>
    <w:bookmarkStart w:id="3314" w:name="_Toc10208141"/>
    <w:bookmarkStart w:id="3315" w:name="_Toc10199866"/>
    <w:bookmarkStart w:id="3316" w:name="_Toc10204004"/>
    <w:bookmarkStart w:id="3317" w:name="_Toc10208142"/>
    <w:bookmarkStart w:id="3318" w:name="_Toc10199867"/>
    <w:bookmarkStart w:id="3319" w:name="_Toc10204005"/>
    <w:bookmarkStart w:id="3320" w:name="_Toc10208143"/>
    <w:bookmarkStart w:id="3321" w:name="_Toc10199868"/>
    <w:bookmarkStart w:id="3322" w:name="_Toc10204006"/>
    <w:bookmarkStart w:id="3323" w:name="_Toc10208144"/>
    <w:bookmarkStart w:id="3324" w:name="_Toc10199875"/>
    <w:bookmarkStart w:id="3325" w:name="_Toc10204013"/>
    <w:bookmarkStart w:id="3326" w:name="_Toc10208151"/>
    <w:bookmarkStart w:id="3327" w:name="_Toc10199876"/>
    <w:bookmarkStart w:id="3328" w:name="_Toc10204014"/>
    <w:bookmarkStart w:id="3329" w:name="_Toc10208152"/>
    <w:bookmarkStart w:id="3330" w:name="_Toc10199877"/>
    <w:bookmarkStart w:id="3331" w:name="_Toc10204015"/>
    <w:bookmarkStart w:id="3332" w:name="_Toc10208153"/>
    <w:bookmarkStart w:id="3333" w:name="_Toc10199878"/>
    <w:bookmarkStart w:id="3334" w:name="_Toc10204016"/>
    <w:bookmarkStart w:id="3335" w:name="_Toc10208154"/>
    <w:bookmarkStart w:id="3336" w:name="_Toc10199879"/>
    <w:bookmarkStart w:id="3337" w:name="_Toc10204017"/>
    <w:bookmarkStart w:id="3338" w:name="_Toc10208155"/>
    <w:bookmarkStart w:id="3339" w:name="_Toc10199880"/>
    <w:bookmarkStart w:id="3340" w:name="_Toc10204018"/>
    <w:bookmarkStart w:id="3341" w:name="_Toc10208156"/>
    <w:bookmarkStart w:id="3342" w:name="_Toc10199881"/>
    <w:bookmarkStart w:id="3343" w:name="_Toc10204019"/>
    <w:bookmarkStart w:id="3344" w:name="_Toc10208157"/>
    <w:bookmarkStart w:id="3345" w:name="_Toc10199882"/>
    <w:bookmarkStart w:id="3346" w:name="_Toc10204020"/>
    <w:bookmarkStart w:id="3347" w:name="_Toc10208158"/>
    <w:bookmarkStart w:id="3348" w:name="_Toc10199883"/>
    <w:bookmarkStart w:id="3349" w:name="_Toc10204021"/>
    <w:bookmarkStart w:id="3350" w:name="_Toc10208159"/>
    <w:bookmarkStart w:id="3351" w:name="_Toc10199884"/>
    <w:bookmarkStart w:id="3352" w:name="_Toc10204022"/>
    <w:bookmarkStart w:id="3353" w:name="_Toc10208160"/>
    <w:bookmarkStart w:id="3354" w:name="_Toc10199885"/>
    <w:bookmarkStart w:id="3355" w:name="_Toc10204023"/>
    <w:bookmarkStart w:id="3356" w:name="_Toc10208161"/>
    <w:bookmarkStart w:id="3357" w:name="_Toc10199886"/>
    <w:bookmarkStart w:id="3358" w:name="_Toc10204024"/>
    <w:bookmarkStart w:id="3359" w:name="_Toc10208162"/>
    <w:bookmarkStart w:id="3360" w:name="_Toc10199887"/>
    <w:bookmarkStart w:id="3361" w:name="_Toc10204025"/>
    <w:bookmarkStart w:id="3362" w:name="_Toc10208163"/>
    <w:bookmarkStart w:id="3363" w:name="_Toc10199888"/>
    <w:bookmarkStart w:id="3364" w:name="_Toc10204026"/>
    <w:bookmarkStart w:id="3365" w:name="_Toc10208164"/>
    <w:bookmarkStart w:id="3366" w:name="_Toc10199889"/>
    <w:bookmarkStart w:id="3367" w:name="_Toc10204027"/>
    <w:bookmarkStart w:id="3368" w:name="_Toc10208165"/>
    <w:bookmarkStart w:id="3369" w:name="_Toc10199890"/>
    <w:bookmarkStart w:id="3370" w:name="_Toc10204028"/>
    <w:bookmarkStart w:id="3371" w:name="_Toc10208166"/>
    <w:bookmarkStart w:id="3372" w:name="_Toc10199891"/>
    <w:bookmarkStart w:id="3373" w:name="_Toc10204029"/>
    <w:bookmarkStart w:id="3374" w:name="_Toc10208167"/>
    <w:bookmarkStart w:id="3375" w:name="_Toc10199892"/>
    <w:bookmarkStart w:id="3376" w:name="_Toc10204030"/>
    <w:bookmarkStart w:id="3377" w:name="_Toc10208168"/>
    <w:bookmarkStart w:id="3378" w:name="_Toc10199893"/>
    <w:bookmarkStart w:id="3379" w:name="_Toc10204031"/>
    <w:bookmarkStart w:id="3380" w:name="_Toc10208169"/>
    <w:bookmarkStart w:id="3381" w:name="_Toc10199894"/>
    <w:bookmarkStart w:id="3382" w:name="_Toc10204032"/>
    <w:bookmarkStart w:id="3383" w:name="_Toc10208170"/>
    <w:bookmarkStart w:id="3384" w:name="_Toc10199895"/>
    <w:bookmarkStart w:id="3385" w:name="_Toc10204033"/>
    <w:bookmarkStart w:id="3386" w:name="_Toc10208171"/>
    <w:bookmarkStart w:id="3387" w:name="_Toc10199896"/>
    <w:bookmarkStart w:id="3388" w:name="_Toc10204034"/>
    <w:bookmarkStart w:id="3389" w:name="_Toc10208172"/>
    <w:bookmarkStart w:id="3390" w:name="_Toc10199897"/>
    <w:bookmarkStart w:id="3391" w:name="_Toc10204035"/>
    <w:bookmarkStart w:id="3392" w:name="_Toc10208173"/>
    <w:bookmarkStart w:id="3393" w:name="_Toc10199898"/>
    <w:bookmarkStart w:id="3394" w:name="_Toc10204036"/>
    <w:bookmarkStart w:id="3395" w:name="_Toc10208174"/>
    <w:bookmarkStart w:id="3396" w:name="_Toc10199899"/>
    <w:bookmarkStart w:id="3397" w:name="_Toc10204037"/>
    <w:bookmarkStart w:id="3398" w:name="_Toc10208175"/>
    <w:bookmarkStart w:id="3399" w:name="_Toc10199900"/>
    <w:bookmarkStart w:id="3400" w:name="_Toc10204038"/>
    <w:bookmarkStart w:id="3401" w:name="_Toc10208176"/>
    <w:bookmarkStart w:id="3402" w:name="_Toc10199901"/>
    <w:bookmarkStart w:id="3403" w:name="_Toc10204039"/>
    <w:bookmarkStart w:id="3404" w:name="_Toc10208177"/>
    <w:bookmarkStart w:id="3405" w:name="_Toc10199902"/>
    <w:bookmarkStart w:id="3406" w:name="_Toc10204040"/>
    <w:bookmarkStart w:id="3407" w:name="_Toc10208178"/>
    <w:bookmarkStart w:id="3408" w:name="_Toc10199903"/>
    <w:bookmarkStart w:id="3409" w:name="_Toc10204041"/>
    <w:bookmarkStart w:id="3410" w:name="_Toc10208179"/>
    <w:bookmarkStart w:id="3411" w:name="_Toc10199904"/>
    <w:bookmarkStart w:id="3412" w:name="_Toc10204042"/>
    <w:bookmarkStart w:id="3413" w:name="_Toc10208180"/>
    <w:bookmarkStart w:id="3414" w:name="_Toc10199905"/>
    <w:bookmarkStart w:id="3415" w:name="_Toc10204043"/>
    <w:bookmarkStart w:id="3416" w:name="_Toc10208181"/>
    <w:bookmarkStart w:id="3417" w:name="_Toc10199906"/>
    <w:bookmarkStart w:id="3418" w:name="_Toc10204044"/>
    <w:bookmarkStart w:id="3419" w:name="_Toc10208182"/>
    <w:bookmarkStart w:id="3420" w:name="_Toc10199907"/>
    <w:bookmarkStart w:id="3421" w:name="_Toc10204045"/>
    <w:bookmarkStart w:id="3422" w:name="_Toc10208183"/>
    <w:bookmarkStart w:id="3423" w:name="_Toc10199908"/>
    <w:bookmarkStart w:id="3424" w:name="_Toc10204046"/>
    <w:bookmarkStart w:id="3425" w:name="_Toc10208184"/>
    <w:bookmarkStart w:id="3426" w:name="_Toc10199909"/>
    <w:bookmarkStart w:id="3427" w:name="_Toc10204047"/>
    <w:bookmarkStart w:id="3428" w:name="_Toc10208185"/>
    <w:bookmarkStart w:id="3429" w:name="_Toc10199910"/>
    <w:bookmarkStart w:id="3430" w:name="_Toc10204048"/>
    <w:bookmarkStart w:id="3431" w:name="_Toc10208186"/>
    <w:bookmarkStart w:id="3432" w:name="_Toc10199911"/>
    <w:bookmarkStart w:id="3433" w:name="_Toc10204049"/>
    <w:bookmarkStart w:id="3434" w:name="_Toc10208187"/>
    <w:bookmarkStart w:id="3435" w:name="_Toc10199912"/>
    <w:bookmarkStart w:id="3436" w:name="_Toc10204050"/>
    <w:bookmarkStart w:id="3437" w:name="_Toc10208188"/>
    <w:bookmarkStart w:id="3438" w:name="_Toc10199913"/>
    <w:bookmarkStart w:id="3439" w:name="_Toc10204051"/>
    <w:bookmarkStart w:id="3440" w:name="_Toc10208189"/>
    <w:bookmarkStart w:id="3441" w:name="_Toc10199914"/>
    <w:bookmarkStart w:id="3442" w:name="_Toc10204052"/>
    <w:bookmarkStart w:id="3443" w:name="_Toc10208190"/>
    <w:bookmarkStart w:id="3444" w:name="_Toc10199915"/>
    <w:bookmarkStart w:id="3445" w:name="_Toc10204053"/>
    <w:bookmarkStart w:id="3446" w:name="_Toc10208191"/>
    <w:bookmarkStart w:id="3447" w:name="_Toc10199916"/>
    <w:bookmarkStart w:id="3448" w:name="_Toc10204054"/>
    <w:bookmarkStart w:id="3449" w:name="_Toc10208192"/>
    <w:bookmarkStart w:id="3450" w:name="_Toc10199917"/>
    <w:bookmarkStart w:id="3451" w:name="_Toc10204055"/>
    <w:bookmarkStart w:id="3452" w:name="_Toc10208193"/>
    <w:bookmarkStart w:id="3453" w:name="_Toc10199918"/>
    <w:bookmarkStart w:id="3454" w:name="_Toc10204056"/>
    <w:bookmarkStart w:id="3455" w:name="_Toc10208194"/>
    <w:bookmarkStart w:id="3456" w:name="_Toc10199919"/>
    <w:bookmarkStart w:id="3457" w:name="_Toc10204057"/>
    <w:bookmarkStart w:id="3458" w:name="_Toc10208195"/>
    <w:bookmarkStart w:id="3459" w:name="_Toc10199920"/>
    <w:bookmarkStart w:id="3460" w:name="_Toc10204058"/>
    <w:bookmarkStart w:id="3461" w:name="_Toc10208196"/>
    <w:bookmarkStart w:id="3462" w:name="_Toc10199921"/>
    <w:bookmarkStart w:id="3463" w:name="_Toc10204059"/>
    <w:bookmarkStart w:id="3464" w:name="_Toc10208197"/>
    <w:bookmarkStart w:id="3465" w:name="_Toc10199922"/>
    <w:bookmarkStart w:id="3466" w:name="_Toc10204060"/>
    <w:bookmarkStart w:id="3467" w:name="_Toc10208198"/>
    <w:bookmarkStart w:id="3468" w:name="_Toc10199923"/>
    <w:bookmarkStart w:id="3469" w:name="_Toc10204061"/>
    <w:bookmarkStart w:id="3470" w:name="_Toc10208199"/>
    <w:bookmarkStart w:id="3471" w:name="_Toc10199924"/>
    <w:bookmarkStart w:id="3472" w:name="_Toc10204062"/>
    <w:bookmarkStart w:id="3473" w:name="_Toc10208200"/>
    <w:bookmarkStart w:id="3474" w:name="_Toc10199925"/>
    <w:bookmarkStart w:id="3475" w:name="_Toc10204063"/>
    <w:bookmarkStart w:id="3476" w:name="_Toc10208201"/>
    <w:bookmarkStart w:id="3477" w:name="_Toc10199926"/>
    <w:bookmarkStart w:id="3478" w:name="_Toc10204064"/>
    <w:bookmarkStart w:id="3479" w:name="_Toc10208202"/>
    <w:bookmarkStart w:id="3480" w:name="_Toc10199927"/>
    <w:bookmarkStart w:id="3481" w:name="_Toc10204065"/>
    <w:bookmarkStart w:id="3482" w:name="_Toc10208203"/>
    <w:bookmarkStart w:id="3483" w:name="_Toc10199928"/>
    <w:bookmarkStart w:id="3484" w:name="_Toc10204066"/>
    <w:bookmarkStart w:id="3485" w:name="_Toc10208204"/>
    <w:bookmarkStart w:id="3486" w:name="_Toc10199929"/>
    <w:bookmarkStart w:id="3487" w:name="_Toc10204067"/>
    <w:bookmarkStart w:id="3488" w:name="_Toc10208205"/>
    <w:bookmarkStart w:id="3489" w:name="_Toc10199954"/>
    <w:bookmarkStart w:id="3490" w:name="_Toc10204092"/>
    <w:bookmarkStart w:id="3491" w:name="_Toc10208230"/>
    <w:bookmarkStart w:id="3492" w:name="_Toc10199955"/>
    <w:bookmarkStart w:id="3493" w:name="_Toc10204093"/>
    <w:bookmarkStart w:id="3494" w:name="_Toc10208231"/>
    <w:bookmarkStart w:id="3495" w:name="_Toc10199956"/>
    <w:bookmarkStart w:id="3496" w:name="_Toc10204094"/>
    <w:bookmarkStart w:id="3497" w:name="_Toc10208232"/>
    <w:bookmarkStart w:id="3498" w:name="_Toc10199957"/>
    <w:bookmarkStart w:id="3499" w:name="_Toc10204095"/>
    <w:bookmarkStart w:id="3500" w:name="_Toc10208233"/>
    <w:bookmarkStart w:id="3501" w:name="_Toc10199958"/>
    <w:bookmarkStart w:id="3502" w:name="_Toc10204096"/>
    <w:bookmarkStart w:id="3503" w:name="_Toc10208234"/>
    <w:bookmarkStart w:id="3504" w:name="_Toc10199959"/>
    <w:bookmarkStart w:id="3505" w:name="_Toc10204097"/>
    <w:bookmarkStart w:id="3506" w:name="_Toc10208235"/>
    <w:bookmarkStart w:id="3507" w:name="_Toc10199960"/>
    <w:bookmarkStart w:id="3508" w:name="_Toc10204098"/>
    <w:bookmarkStart w:id="3509" w:name="_Toc10208236"/>
    <w:bookmarkStart w:id="3510" w:name="_Toc10199961"/>
    <w:bookmarkStart w:id="3511" w:name="_Toc10204099"/>
    <w:bookmarkStart w:id="3512" w:name="_Toc10208237"/>
    <w:bookmarkStart w:id="3513" w:name="_Toc10199962"/>
    <w:bookmarkStart w:id="3514" w:name="_Toc10204100"/>
    <w:bookmarkStart w:id="3515" w:name="_Toc10208238"/>
    <w:bookmarkStart w:id="3516" w:name="_Toc10199963"/>
    <w:bookmarkStart w:id="3517" w:name="_Toc10204101"/>
    <w:bookmarkStart w:id="3518" w:name="_Toc10208239"/>
    <w:bookmarkStart w:id="3519" w:name="_Toc10199964"/>
    <w:bookmarkStart w:id="3520" w:name="_Toc10204102"/>
    <w:bookmarkStart w:id="3521" w:name="_Toc10208240"/>
    <w:bookmarkStart w:id="3522" w:name="_Toc10199965"/>
    <w:bookmarkStart w:id="3523" w:name="_Toc10204103"/>
    <w:bookmarkStart w:id="3524" w:name="_Toc10208241"/>
    <w:bookmarkStart w:id="3525" w:name="_Toc10199966"/>
    <w:bookmarkStart w:id="3526" w:name="_Toc10204104"/>
    <w:bookmarkStart w:id="3527" w:name="_Toc10208242"/>
    <w:bookmarkStart w:id="3528" w:name="_Toc10199967"/>
    <w:bookmarkStart w:id="3529" w:name="_Toc10204105"/>
    <w:bookmarkStart w:id="3530" w:name="_Toc10208243"/>
    <w:bookmarkStart w:id="3531" w:name="_Toc10199968"/>
    <w:bookmarkStart w:id="3532" w:name="_Toc10204106"/>
    <w:bookmarkStart w:id="3533" w:name="_Toc10208244"/>
    <w:bookmarkStart w:id="3534" w:name="_Toc10199969"/>
    <w:bookmarkStart w:id="3535" w:name="_Toc10204107"/>
    <w:bookmarkStart w:id="3536" w:name="_Toc10208245"/>
    <w:bookmarkStart w:id="3537" w:name="_Toc10199970"/>
    <w:bookmarkStart w:id="3538" w:name="_Toc10204108"/>
    <w:bookmarkStart w:id="3539" w:name="_Toc10208246"/>
    <w:bookmarkStart w:id="3540" w:name="_Toc10199971"/>
    <w:bookmarkStart w:id="3541" w:name="_Toc10204109"/>
    <w:bookmarkStart w:id="3542" w:name="_Toc10208247"/>
    <w:bookmarkStart w:id="3543" w:name="_Toc10199972"/>
    <w:bookmarkStart w:id="3544" w:name="_Toc10204110"/>
    <w:bookmarkStart w:id="3545" w:name="_Toc10208248"/>
    <w:bookmarkStart w:id="3546" w:name="_Toc10199973"/>
    <w:bookmarkStart w:id="3547" w:name="_Toc10204111"/>
    <w:bookmarkStart w:id="3548" w:name="_Toc10208249"/>
    <w:bookmarkStart w:id="3549" w:name="_Toc10199974"/>
    <w:bookmarkStart w:id="3550" w:name="_Toc10204112"/>
    <w:bookmarkStart w:id="3551" w:name="_Toc10208250"/>
    <w:bookmarkStart w:id="3552" w:name="_Toc10199975"/>
    <w:bookmarkStart w:id="3553" w:name="_Toc10204113"/>
    <w:bookmarkStart w:id="3554" w:name="_Toc10208251"/>
    <w:bookmarkStart w:id="3555" w:name="_Toc10199976"/>
    <w:bookmarkStart w:id="3556" w:name="_Toc10204114"/>
    <w:bookmarkStart w:id="3557" w:name="_Toc10208252"/>
    <w:bookmarkStart w:id="3558" w:name="_Toc10199977"/>
    <w:bookmarkStart w:id="3559" w:name="_Toc10204115"/>
    <w:bookmarkStart w:id="3560" w:name="_Toc10208253"/>
    <w:bookmarkStart w:id="3561" w:name="_Toc10199978"/>
    <w:bookmarkStart w:id="3562" w:name="_Toc10204116"/>
    <w:bookmarkStart w:id="3563" w:name="_Toc10208254"/>
    <w:bookmarkStart w:id="3564" w:name="_Toc10199979"/>
    <w:bookmarkStart w:id="3565" w:name="_Toc10204117"/>
    <w:bookmarkStart w:id="3566" w:name="_Toc10208255"/>
    <w:bookmarkStart w:id="3567" w:name="_Toc10199980"/>
    <w:bookmarkStart w:id="3568" w:name="_Toc10204118"/>
    <w:bookmarkStart w:id="3569" w:name="_Toc10208256"/>
    <w:bookmarkStart w:id="3570" w:name="_Toc10199981"/>
    <w:bookmarkStart w:id="3571" w:name="_Toc10204119"/>
    <w:bookmarkStart w:id="3572" w:name="_Toc10208257"/>
    <w:bookmarkStart w:id="3573" w:name="_Toc10199982"/>
    <w:bookmarkStart w:id="3574" w:name="_Toc10204120"/>
    <w:bookmarkStart w:id="3575" w:name="_Toc10208258"/>
    <w:bookmarkStart w:id="3576" w:name="_Toc10199983"/>
    <w:bookmarkStart w:id="3577" w:name="_Toc10204121"/>
    <w:bookmarkStart w:id="3578" w:name="_Toc10208259"/>
    <w:bookmarkStart w:id="3579" w:name="_Toc10199984"/>
    <w:bookmarkStart w:id="3580" w:name="_Toc10204122"/>
    <w:bookmarkStart w:id="3581" w:name="_Toc10208260"/>
    <w:bookmarkStart w:id="3582" w:name="_Toc10199985"/>
    <w:bookmarkStart w:id="3583" w:name="_Toc10204123"/>
    <w:bookmarkStart w:id="3584" w:name="_Toc10208261"/>
    <w:bookmarkStart w:id="3585" w:name="_Toc10199986"/>
    <w:bookmarkStart w:id="3586" w:name="_Toc10204124"/>
    <w:bookmarkStart w:id="3587" w:name="_Toc10208262"/>
    <w:bookmarkStart w:id="3588" w:name="_Toc10199987"/>
    <w:bookmarkStart w:id="3589" w:name="_Toc10204125"/>
    <w:bookmarkStart w:id="3590" w:name="_Toc10208263"/>
    <w:bookmarkStart w:id="3591" w:name="_Toc10199988"/>
    <w:bookmarkStart w:id="3592" w:name="_Toc10204126"/>
    <w:bookmarkStart w:id="3593" w:name="_Toc10208264"/>
    <w:bookmarkStart w:id="3594" w:name="_Toc10199989"/>
    <w:bookmarkStart w:id="3595" w:name="_Toc10204127"/>
    <w:bookmarkStart w:id="3596" w:name="_Toc10208265"/>
    <w:bookmarkStart w:id="3597" w:name="_Toc10199990"/>
    <w:bookmarkStart w:id="3598" w:name="_Toc10204128"/>
    <w:bookmarkStart w:id="3599" w:name="_Toc10208266"/>
    <w:bookmarkStart w:id="3600" w:name="_Toc10199991"/>
    <w:bookmarkStart w:id="3601" w:name="_Toc10204129"/>
    <w:bookmarkStart w:id="3602" w:name="_Toc10208267"/>
    <w:bookmarkStart w:id="3603" w:name="_Toc10199992"/>
    <w:bookmarkStart w:id="3604" w:name="_Toc10204130"/>
    <w:bookmarkStart w:id="3605" w:name="_Toc10208268"/>
    <w:bookmarkStart w:id="3606" w:name="_Toc10199993"/>
    <w:bookmarkStart w:id="3607" w:name="_Toc10204131"/>
    <w:bookmarkStart w:id="3608" w:name="_Toc10208269"/>
    <w:bookmarkStart w:id="3609" w:name="_Toc10199994"/>
    <w:bookmarkStart w:id="3610" w:name="_Toc10204132"/>
    <w:bookmarkStart w:id="3611" w:name="_Toc10208270"/>
    <w:bookmarkStart w:id="3612" w:name="_Toc10199995"/>
    <w:bookmarkStart w:id="3613" w:name="_Toc10204133"/>
    <w:bookmarkStart w:id="3614" w:name="_Toc10208271"/>
    <w:bookmarkStart w:id="3615" w:name="_Toc10199996"/>
    <w:bookmarkStart w:id="3616" w:name="_Toc10204134"/>
    <w:bookmarkStart w:id="3617" w:name="_Toc10208272"/>
    <w:bookmarkStart w:id="3618" w:name="_Toc10199997"/>
    <w:bookmarkStart w:id="3619" w:name="_Toc10204135"/>
    <w:bookmarkStart w:id="3620" w:name="_Toc10208273"/>
    <w:bookmarkStart w:id="3621" w:name="_Toc10199998"/>
    <w:bookmarkStart w:id="3622" w:name="_Toc10204136"/>
    <w:bookmarkStart w:id="3623" w:name="_Toc10208274"/>
    <w:bookmarkStart w:id="3624" w:name="_Toc10199999"/>
    <w:bookmarkStart w:id="3625" w:name="_Toc10204137"/>
    <w:bookmarkStart w:id="3626" w:name="_Toc10208275"/>
    <w:bookmarkStart w:id="3627" w:name="_Toc10200000"/>
    <w:bookmarkStart w:id="3628" w:name="_Toc10204138"/>
    <w:bookmarkStart w:id="3629" w:name="_Toc10208276"/>
    <w:bookmarkStart w:id="3630" w:name="_Toc10200001"/>
    <w:bookmarkStart w:id="3631" w:name="_Toc10204139"/>
    <w:bookmarkStart w:id="3632" w:name="_Toc10208277"/>
    <w:bookmarkStart w:id="3633" w:name="_Toc10200002"/>
    <w:bookmarkStart w:id="3634" w:name="_Toc10204140"/>
    <w:bookmarkStart w:id="3635" w:name="_Toc10208278"/>
    <w:bookmarkStart w:id="3636" w:name="_Toc10200003"/>
    <w:bookmarkStart w:id="3637" w:name="_Toc10204141"/>
    <w:bookmarkStart w:id="3638" w:name="_Toc10208279"/>
    <w:bookmarkStart w:id="3639" w:name="_Toc10200004"/>
    <w:bookmarkStart w:id="3640" w:name="_Toc10204142"/>
    <w:bookmarkStart w:id="3641" w:name="_Toc10208280"/>
    <w:bookmarkStart w:id="3642" w:name="_Toc10200005"/>
    <w:bookmarkStart w:id="3643" w:name="_Toc10204143"/>
    <w:bookmarkStart w:id="3644" w:name="_Toc10208281"/>
    <w:bookmarkStart w:id="3645" w:name="_Toc10200006"/>
    <w:bookmarkStart w:id="3646" w:name="_Toc10204144"/>
    <w:bookmarkStart w:id="3647" w:name="_Toc10208282"/>
    <w:bookmarkStart w:id="3648" w:name="_Toc10200007"/>
    <w:bookmarkStart w:id="3649" w:name="_Toc10204145"/>
    <w:bookmarkStart w:id="3650" w:name="_Toc10208283"/>
    <w:bookmarkStart w:id="3651" w:name="_Toc10200008"/>
    <w:bookmarkStart w:id="3652" w:name="_Toc10204146"/>
    <w:bookmarkStart w:id="3653" w:name="_Toc10208284"/>
    <w:bookmarkStart w:id="3654" w:name="_Toc10200009"/>
    <w:bookmarkStart w:id="3655" w:name="_Toc10204147"/>
    <w:bookmarkStart w:id="3656" w:name="_Toc10208285"/>
    <w:bookmarkStart w:id="3657" w:name="_Toc10200010"/>
    <w:bookmarkStart w:id="3658" w:name="_Toc10204148"/>
    <w:bookmarkStart w:id="3659" w:name="_Toc10208286"/>
    <w:bookmarkStart w:id="3660" w:name="_Toc10200011"/>
    <w:bookmarkStart w:id="3661" w:name="_Toc10204149"/>
    <w:bookmarkStart w:id="3662" w:name="_Toc10208287"/>
    <w:bookmarkStart w:id="3663" w:name="_Toc10200012"/>
    <w:bookmarkStart w:id="3664" w:name="_Toc10204150"/>
    <w:bookmarkStart w:id="3665" w:name="_Toc10208288"/>
    <w:bookmarkStart w:id="3666" w:name="_Toc10200013"/>
    <w:bookmarkStart w:id="3667" w:name="_Toc10204151"/>
    <w:bookmarkStart w:id="3668" w:name="_Toc10208289"/>
    <w:bookmarkStart w:id="3669" w:name="_Toc10200014"/>
    <w:bookmarkStart w:id="3670" w:name="_Toc10204152"/>
    <w:bookmarkStart w:id="3671" w:name="_Toc10208290"/>
    <w:bookmarkStart w:id="3672" w:name="_Toc10200015"/>
    <w:bookmarkStart w:id="3673" w:name="_Toc10204153"/>
    <w:bookmarkStart w:id="3674" w:name="_Toc10208291"/>
    <w:bookmarkStart w:id="3675" w:name="_Toc10200016"/>
    <w:bookmarkStart w:id="3676" w:name="_Toc10204154"/>
    <w:bookmarkStart w:id="3677" w:name="_Toc10208292"/>
    <w:bookmarkStart w:id="3678" w:name="_Toc10200017"/>
    <w:bookmarkStart w:id="3679" w:name="_Toc10204155"/>
    <w:bookmarkStart w:id="3680" w:name="_Toc10208293"/>
    <w:bookmarkStart w:id="3681" w:name="_Toc10200018"/>
    <w:bookmarkStart w:id="3682" w:name="_Toc10204156"/>
    <w:bookmarkStart w:id="3683" w:name="_Toc10208294"/>
    <w:bookmarkStart w:id="3684" w:name="_Toc10200019"/>
    <w:bookmarkStart w:id="3685" w:name="_Toc10204157"/>
    <w:bookmarkStart w:id="3686" w:name="_Toc10208295"/>
    <w:bookmarkStart w:id="3687" w:name="_Toc10200020"/>
    <w:bookmarkStart w:id="3688" w:name="_Toc10204158"/>
    <w:bookmarkStart w:id="3689" w:name="_Toc10208296"/>
    <w:bookmarkStart w:id="3690" w:name="_Toc10200021"/>
    <w:bookmarkStart w:id="3691" w:name="_Toc10204159"/>
    <w:bookmarkStart w:id="3692" w:name="_Toc10208297"/>
    <w:bookmarkStart w:id="3693" w:name="_Toc10200022"/>
    <w:bookmarkStart w:id="3694" w:name="_Toc10204160"/>
    <w:bookmarkStart w:id="3695" w:name="_Toc10208298"/>
    <w:bookmarkStart w:id="3696" w:name="_Toc10200023"/>
    <w:bookmarkStart w:id="3697" w:name="_Toc10204161"/>
    <w:bookmarkStart w:id="3698" w:name="_Toc10208299"/>
    <w:bookmarkStart w:id="3699" w:name="_Toc10200024"/>
    <w:bookmarkStart w:id="3700" w:name="_Toc10204162"/>
    <w:bookmarkStart w:id="3701" w:name="_Toc10208300"/>
    <w:bookmarkStart w:id="3702" w:name="_Toc10200025"/>
    <w:bookmarkStart w:id="3703" w:name="_Toc10204163"/>
    <w:bookmarkStart w:id="3704" w:name="_Toc10208301"/>
    <w:bookmarkStart w:id="3705" w:name="_Toc10200026"/>
    <w:bookmarkStart w:id="3706" w:name="_Toc10204164"/>
    <w:bookmarkStart w:id="3707" w:name="_Toc10208302"/>
    <w:bookmarkStart w:id="3708" w:name="_Toc10200027"/>
    <w:bookmarkStart w:id="3709" w:name="_Toc10204165"/>
    <w:bookmarkStart w:id="3710" w:name="_Toc10208303"/>
    <w:bookmarkStart w:id="3711" w:name="_Toc10200028"/>
    <w:bookmarkStart w:id="3712" w:name="_Toc10204166"/>
    <w:bookmarkStart w:id="3713" w:name="_Toc10208304"/>
    <w:bookmarkStart w:id="3714" w:name="_Toc10200029"/>
    <w:bookmarkStart w:id="3715" w:name="_Toc10204167"/>
    <w:bookmarkStart w:id="3716" w:name="_Toc10208305"/>
    <w:bookmarkStart w:id="3717" w:name="_Toc10200039"/>
    <w:bookmarkStart w:id="3718" w:name="_Toc10204177"/>
    <w:bookmarkStart w:id="3719" w:name="_Toc10208315"/>
    <w:bookmarkStart w:id="3720" w:name="_Toc10200040"/>
    <w:bookmarkStart w:id="3721" w:name="_Toc10204178"/>
    <w:bookmarkStart w:id="3722" w:name="_Toc10208316"/>
    <w:bookmarkStart w:id="3723" w:name="_Toc10200041"/>
    <w:bookmarkStart w:id="3724" w:name="_Toc10204179"/>
    <w:bookmarkStart w:id="3725" w:name="_Toc10208317"/>
    <w:bookmarkStart w:id="3726" w:name="_Toc10200042"/>
    <w:bookmarkStart w:id="3727" w:name="_Toc10204180"/>
    <w:bookmarkStart w:id="3728" w:name="_Toc10208318"/>
    <w:bookmarkStart w:id="3729" w:name="_Toc10200043"/>
    <w:bookmarkStart w:id="3730" w:name="_Toc10204181"/>
    <w:bookmarkStart w:id="3731" w:name="_Toc10208319"/>
    <w:bookmarkStart w:id="3732" w:name="_Toc10200044"/>
    <w:bookmarkStart w:id="3733" w:name="_Toc10204182"/>
    <w:bookmarkStart w:id="3734" w:name="_Toc10208320"/>
    <w:bookmarkStart w:id="3735" w:name="_Toc10200045"/>
    <w:bookmarkStart w:id="3736" w:name="_Toc10204183"/>
    <w:bookmarkStart w:id="3737" w:name="_Toc10208321"/>
    <w:bookmarkStart w:id="3738" w:name="_Toc10200046"/>
    <w:bookmarkStart w:id="3739" w:name="_Toc10204184"/>
    <w:bookmarkStart w:id="3740" w:name="_Toc10208322"/>
    <w:bookmarkStart w:id="3741" w:name="_Toc10200047"/>
    <w:bookmarkStart w:id="3742" w:name="_Toc10204185"/>
    <w:bookmarkStart w:id="3743" w:name="_Toc10208323"/>
    <w:bookmarkStart w:id="3744" w:name="_Toc10200048"/>
    <w:bookmarkStart w:id="3745" w:name="_Toc10204186"/>
    <w:bookmarkStart w:id="3746" w:name="_Toc10208324"/>
    <w:bookmarkStart w:id="3747" w:name="_Toc10200049"/>
    <w:bookmarkStart w:id="3748" w:name="_Toc10204187"/>
    <w:bookmarkStart w:id="3749" w:name="_Toc10208325"/>
    <w:bookmarkStart w:id="3750" w:name="_Toc10200050"/>
    <w:bookmarkStart w:id="3751" w:name="_Toc10204188"/>
    <w:bookmarkStart w:id="3752" w:name="_Toc10208326"/>
    <w:bookmarkStart w:id="3753" w:name="_Toc10200051"/>
    <w:bookmarkStart w:id="3754" w:name="_Toc10204189"/>
    <w:bookmarkStart w:id="3755" w:name="_Toc10208327"/>
    <w:bookmarkStart w:id="3756" w:name="_Toc10200052"/>
    <w:bookmarkStart w:id="3757" w:name="_Toc10204190"/>
    <w:bookmarkStart w:id="3758" w:name="_Toc10208328"/>
    <w:bookmarkStart w:id="3759" w:name="_Toc10200053"/>
    <w:bookmarkStart w:id="3760" w:name="_Toc10204191"/>
    <w:bookmarkStart w:id="3761" w:name="_Toc10208329"/>
    <w:bookmarkStart w:id="3762" w:name="_Toc10200054"/>
    <w:bookmarkStart w:id="3763" w:name="_Toc10204192"/>
    <w:bookmarkStart w:id="3764" w:name="_Toc10208330"/>
    <w:bookmarkStart w:id="3765" w:name="_Toc10200055"/>
    <w:bookmarkStart w:id="3766" w:name="_Toc10204193"/>
    <w:bookmarkStart w:id="3767" w:name="_Toc10208331"/>
    <w:bookmarkStart w:id="3768" w:name="_Toc10200056"/>
    <w:bookmarkStart w:id="3769" w:name="_Toc10204194"/>
    <w:bookmarkStart w:id="3770" w:name="_Toc10208332"/>
    <w:bookmarkStart w:id="3771" w:name="_Toc10200057"/>
    <w:bookmarkStart w:id="3772" w:name="_Toc10204195"/>
    <w:bookmarkStart w:id="3773" w:name="_Toc10208333"/>
    <w:bookmarkStart w:id="3774" w:name="_Toc10200058"/>
    <w:bookmarkStart w:id="3775" w:name="_Toc10204196"/>
    <w:bookmarkStart w:id="3776" w:name="_Toc10208334"/>
    <w:bookmarkStart w:id="3777" w:name="_Toc10200059"/>
    <w:bookmarkStart w:id="3778" w:name="_Toc10204197"/>
    <w:bookmarkStart w:id="3779" w:name="_Toc10208335"/>
    <w:bookmarkStart w:id="3780" w:name="_Toc10200060"/>
    <w:bookmarkStart w:id="3781" w:name="_Toc10204198"/>
    <w:bookmarkStart w:id="3782" w:name="_Toc10208336"/>
    <w:bookmarkStart w:id="3783" w:name="_Toc10200061"/>
    <w:bookmarkStart w:id="3784" w:name="_Toc10204199"/>
    <w:bookmarkStart w:id="3785" w:name="_Toc10208337"/>
    <w:bookmarkStart w:id="3786" w:name="_Toc10200062"/>
    <w:bookmarkStart w:id="3787" w:name="_Toc10204200"/>
    <w:bookmarkStart w:id="3788" w:name="_Toc10208338"/>
    <w:bookmarkStart w:id="3789" w:name="_Toc10200063"/>
    <w:bookmarkStart w:id="3790" w:name="_Toc10204201"/>
    <w:bookmarkStart w:id="3791" w:name="_Toc10208339"/>
    <w:bookmarkStart w:id="3792" w:name="_Toc10200064"/>
    <w:bookmarkStart w:id="3793" w:name="_Toc10204202"/>
    <w:bookmarkStart w:id="3794" w:name="_Toc10208340"/>
    <w:bookmarkStart w:id="3795" w:name="_Toc10200065"/>
    <w:bookmarkStart w:id="3796" w:name="_Toc10204203"/>
    <w:bookmarkStart w:id="3797" w:name="_Toc10208341"/>
    <w:bookmarkStart w:id="3798" w:name="_Toc10200066"/>
    <w:bookmarkStart w:id="3799" w:name="_Toc10204204"/>
    <w:bookmarkStart w:id="3800" w:name="_Toc10208342"/>
    <w:bookmarkStart w:id="3801" w:name="_Toc10200067"/>
    <w:bookmarkStart w:id="3802" w:name="_Toc10204205"/>
    <w:bookmarkStart w:id="3803" w:name="_Toc10208343"/>
    <w:bookmarkStart w:id="3804" w:name="_Toc10200068"/>
    <w:bookmarkStart w:id="3805" w:name="_Toc10204206"/>
    <w:bookmarkStart w:id="3806" w:name="_Toc10208344"/>
    <w:bookmarkStart w:id="3807" w:name="_Toc10200069"/>
    <w:bookmarkStart w:id="3808" w:name="_Toc10204207"/>
    <w:bookmarkStart w:id="3809" w:name="_Toc10208345"/>
    <w:bookmarkStart w:id="3810" w:name="_Toc10200070"/>
    <w:bookmarkStart w:id="3811" w:name="_Toc10204208"/>
    <w:bookmarkStart w:id="3812" w:name="_Toc10208346"/>
    <w:bookmarkStart w:id="3813" w:name="_Toc10200071"/>
    <w:bookmarkStart w:id="3814" w:name="_Toc10204209"/>
    <w:bookmarkStart w:id="3815" w:name="_Toc10208347"/>
    <w:bookmarkStart w:id="3816" w:name="_Toc10200078"/>
    <w:bookmarkStart w:id="3817" w:name="_Toc10204216"/>
    <w:bookmarkStart w:id="3818" w:name="_Toc10208354"/>
    <w:bookmarkStart w:id="3819" w:name="_Toc10200079"/>
    <w:bookmarkStart w:id="3820" w:name="_Toc10204217"/>
    <w:bookmarkStart w:id="3821" w:name="_Toc10208355"/>
    <w:bookmarkStart w:id="3822" w:name="_Toc10200080"/>
    <w:bookmarkStart w:id="3823" w:name="_Toc10204218"/>
    <w:bookmarkStart w:id="3824" w:name="_Toc10208356"/>
    <w:bookmarkStart w:id="3825" w:name="_Toc10200081"/>
    <w:bookmarkStart w:id="3826" w:name="_Toc10204219"/>
    <w:bookmarkStart w:id="3827" w:name="_Toc10208357"/>
    <w:bookmarkStart w:id="3828" w:name="_Toc10200082"/>
    <w:bookmarkStart w:id="3829" w:name="_Toc10204220"/>
    <w:bookmarkStart w:id="3830" w:name="_Toc10208358"/>
    <w:bookmarkStart w:id="3831" w:name="_Toc10200083"/>
    <w:bookmarkStart w:id="3832" w:name="_Toc10204221"/>
    <w:bookmarkStart w:id="3833" w:name="_Toc10208359"/>
    <w:bookmarkStart w:id="3834" w:name="_Toc10200084"/>
    <w:bookmarkStart w:id="3835" w:name="_Toc10204222"/>
    <w:bookmarkStart w:id="3836" w:name="_Toc10208360"/>
    <w:bookmarkStart w:id="3837" w:name="_Toc10200085"/>
    <w:bookmarkStart w:id="3838" w:name="_Toc10204223"/>
    <w:bookmarkStart w:id="3839" w:name="_Toc10208361"/>
    <w:bookmarkStart w:id="3840" w:name="_Toc10200086"/>
    <w:bookmarkStart w:id="3841" w:name="_Toc10204224"/>
    <w:bookmarkStart w:id="3842" w:name="_Toc10208362"/>
    <w:bookmarkStart w:id="3843" w:name="_Toc10200087"/>
    <w:bookmarkStart w:id="3844" w:name="_Toc10204225"/>
    <w:bookmarkStart w:id="3845" w:name="_Toc10208363"/>
    <w:bookmarkStart w:id="3846" w:name="_Toc10200088"/>
    <w:bookmarkStart w:id="3847" w:name="_Toc10204226"/>
    <w:bookmarkStart w:id="3848" w:name="_Toc10208364"/>
    <w:bookmarkStart w:id="3849" w:name="_Toc10200089"/>
    <w:bookmarkStart w:id="3850" w:name="_Toc10204227"/>
    <w:bookmarkStart w:id="3851" w:name="_Toc10208365"/>
    <w:bookmarkStart w:id="3852" w:name="_Toc10200090"/>
    <w:bookmarkStart w:id="3853" w:name="_Toc10204228"/>
    <w:bookmarkStart w:id="3854" w:name="_Toc10208366"/>
    <w:bookmarkStart w:id="3855" w:name="_Toc10200091"/>
    <w:bookmarkStart w:id="3856" w:name="_Toc10204229"/>
    <w:bookmarkStart w:id="3857" w:name="_Toc10208367"/>
    <w:bookmarkStart w:id="3858" w:name="_Toc10200092"/>
    <w:bookmarkStart w:id="3859" w:name="_Toc10204230"/>
    <w:bookmarkStart w:id="3860" w:name="_Toc10208368"/>
    <w:bookmarkStart w:id="3861" w:name="_Toc10200093"/>
    <w:bookmarkStart w:id="3862" w:name="_Toc10204231"/>
    <w:bookmarkStart w:id="3863" w:name="_Toc10208369"/>
    <w:bookmarkStart w:id="3864" w:name="_Toc10200094"/>
    <w:bookmarkStart w:id="3865" w:name="_Toc10204232"/>
    <w:bookmarkStart w:id="3866" w:name="_Toc10208370"/>
    <w:bookmarkStart w:id="3867" w:name="_Toc10200095"/>
    <w:bookmarkStart w:id="3868" w:name="_Toc10204233"/>
    <w:bookmarkStart w:id="3869" w:name="_Toc10208371"/>
    <w:bookmarkStart w:id="3870" w:name="_Toc10200096"/>
    <w:bookmarkStart w:id="3871" w:name="_Toc10204234"/>
    <w:bookmarkStart w:id="3872" w:name="_Toc10208372"/>
    <w:bookmarkStart w:id="3873" w:name="_Toc10200097"/>
    <w:bookmarkStart w:id="3874" w:name="_Toc10204235"/>
    <w:bookmarkStart w:id="3875" w:name="_Toc10208373"/>
    <w:bookmarkStart w:id="3876" w:name="_Toc10200098"/>
    <w:bookmarkStart w:id="3877" w:name="_Toc10204236"/>
    <w:bookmarkStart w:id="3878" w:name="_Toc10208374"/>
    <w:bookmarkStart w:id="3879" w:name="_Toc10200099"/>
    <w:bookmarkStart w:id="3880" w:name="_Toc10204237"/>
    <w:bookmarkStart w:id="3881" w:name="_Toc10208375"/>
    <w:bookmarkStart w:id="3882" w:name="_Toc10200100"/>
    <w:bookmarkStart w:id="3883" w:name="_Toc10204238"/>
    <w:bookmarkStart w:id="3884" w:name="_Toc10208376"/>
    <w:bookmarkStart w:id="3885" w:name="_Toc10200101"/>
    <w:bookmarkStart w:id="3886" w:name="_Toc10204239"/>
    <w:bookmarkStart w:id="3887" w:name="_Toc10208377"/>
    <w:bookmarkStart w:id="3888" w:name="_Toc10200102"/>
    <w:bookmarkStart w:id="3889" w:name="_Toc10204240"/>
    <w:bookmarkStart w:id="3890" w:name="_Toc10208378"/>
    <w:bookmarkStart w:id="3891" w:name="_Toc10200103"/>
    <w:bookmarkStart w:id="3892" w:name="_Toc10204241"/>
    <w:bookmarkStart w:id="3893" w:name="_Toc10208379"/>
    <w:bookmarkStart w:id="3894" w:name="_Toc10200104"/>
    <w:bookmarkStart w:id="3895" w:name="_Toc10204242"/>
    <w:bookmarkStart w:id="3896" w:name="_Toc10208380"/>
    <w:bookmarkStart w:id="3897" w:name="_Toc10200105"/>
    <w:bookmarkStart w:id="3898" w:name="_Toc10204243"/>
    <w:bookmarkStart w:id="3899" w:name="_Toc10208381"/>
    <w:bookmarkStart w:id="3900" w:name="_Toc10200106"/>
    <w:bookmarkStart w:id="3901" w:name="_Toc10204244"/>
    <w:bookmarkStart w:id="3902" w:name="_Toc10208382"/>
    <w:bookmarkStart w:id="3903" w:name="_Toc10200107"/>
    <w:bookmarkStart w:id="3904" w:name="_Toc10204245"/>
    <w:bookmarkStart w:id="3905" w:name="_Toc10208383"/>
    <w:bookmarkStart w:id="3906" w:name="_Toc10200114"/>
    <w:bookmarkStart w:id="3907" w:name="_Toc10204252"/>
    <w:bookmarkStart w:id="3908" w:name="_Toc10208390"/>
    <w:bookmarkStart w:id="3909" w:name="_Toc10200115"/>
    <w:bookmarkStart w:id="3910" w:name="_Toc10204253"/>
    <w:bookmarkStart w:id="3911" w:name="_Toc10208391"/>
    <w:bookmarkStart w:id="3912" w:name="_Toc10200116"/>
    <w:bookmarkStart w:id="3913" w:name="_Toc10204254"/>
    <w:bookmarkStart w:id="3914" w:name="_Toc10208392"/>
    <w:bookmarkStart w:id="3915" w:name="_Toc10200117"/>
    <w:bookmarkStart w:id="3916" w:name="_Toc10204255"/>
    <w:bookmarkStart w:id="3917" w:name="_Toc10208393"/>
    <w:bookmarkStart w:id="3918" w:name="_Toc10200118"/>
    <w:bookmarkStart w:id="3919" w:name="_Toc10204256"/>
    <w:bookmarkStart w:id="3920" w:name="_Toc10208394"/>
    <w:bookmarkStart w:id="3921" w:name="_Toc10200119"/>
    <w:bookmarkStart w:id="3922" w:name="_Toc10204257"/>
    <w:bookmarkStart w:id="3923" w:name="_Toc10208395"/>
    <w:bookmarkStart w:id="3924" w:name="_Toc10200120"/>
    <w:bookmarkStart w:id="3925" w:name="_Toc10204258"/>
    <w:bookmarkStart w:id="3926" w:name="_Toc10208396"/>
    <w:bookmarkStart w:id="3927" w:name="_Toc10200121"/>
    <w:bookmarkStart w:id="3928" w:name="_Toc10204259"/>
    <w:bookmarkStart w:id="3929" w:name="_Toc10208397"/>
    <w:bookmarkStart w:id="3930" w:name="_Toc10200122"/>
    <w:bookmarkStart w:id="3931" w:name="_Toc10204260"/>
    <w:bookmarkStart w:id="3932" w:name="_Toc10208398"/>
    <w:bookmarkStart w:id="3933" w:name="_Toc10200123"/>
    <w:bookmarkStart w:id="3934" w:name="_Toc10204261"/>
    <w:bookmarkStart w:id="3935" w:name="_Toc10208399"/>
    <w:bookmarkStart w:id="3936" w:name="_Toc10200124"/>
    <w:bookmarkStart w:id="3937" w:name="_Toc10204262"/>
    <w:bookmarkStart w:id="3938" w:name="_Toc10208400"/>
    <w:bookmarkStart w:id="3939" w:name="_Toc10200125"/>
    <w:bookmarkStart w:id="3940" w:name="_Toc10204263"/>
    <w:bookmarkStart w:id="3941" w:name="_Toc10208401"/>
    <w:bookmarkStart w:id="3942" w:name="_Toc10200126"/>
    <w:bookmarkStart w:id="3943" w:name="_Toc10204264"/>
    <w:bookmarkStart w:id="3944" w:name="_Toc10208402"/>
    <w:bookmarkStart w:id="3945" w:name="_Toc10200127"/>
    <w:bookmarkStart w:id="3946" w:name="_Toc10204265"/>
    <w:bookmarkStart w:id="3947" w:name="_Toc10208403"/>
    <w:bookmarkStart w:id="3948" w:name="_Toc10200128"/>
    <w:bookmarkStart w:id="3949" w:name="_Toc10204266"/>
    <w:bookmarkStart w:id="3950" w:name="_Toc10208404"/>
    <w:bookmarkStart w:id="3951" w:name="_Toc10200129"/>
    <w:bookmarkStart w:id="3952" w:name="_Toc10204267"/>
    <w:bookmarkStart w:id="3953" w:name="_Toc10208405"/>
    <w:bookmarkStart w:id="3954" w:name="_Toc10200130"/>
    <w:bookmarkStart w:id="3955" w:name="_Toc10204268"/>
    <w:bookmarkStart w:id="3956" w:name="_Toc10208406"/>
    <w:bookmarkStart w:id="3957" w:name="_Toc10200131"/>
    <w:bookmarkStart w:id="3958" w:name="_Toc10204269"/>
    <w:bookmarkStart w:id="3959" w:name="_Toc10208407"/>
    <w:bookmarkStart w:id="3960" w:name="_Toc10200132"/>
    <w:bookmarkStart w:id="3961" w:name="_Toc10204270"/>
    <w:bookmarkStart w:id="3962" w:name="_Toc10208408"/>
    <w:bookmarkStart w:id="3963" w:name="_Toc10200133"/>
    <w:bookmarkStart w:id="3964" w:name="_Toc10204271"/>
    <w:bookmarkStart w:id="3965" w:name="_Toc10208409"/>
    <w:bookmarkStart w:id="3966" w:name="_Toc10200134"/>
    <w:bookmarkStart w:id="3967" w:name="_Toc10204272"/>
    <w:bookmarkStart w:id="3968" w:name="_Toc10208410"/>
    <w:bookmarkStart w:id="3969" w:name="_Toc10200135"/>
    <w:bookmarkStart w:id="3970" w:name="_Toc10204273"/>
    <w:bookmarkStart w:id="3971" w:name="_Toc10208411"/>
    <w:bookmarkStart w:id="3972" w:name="_Toc10200136"/>
    <w:bookmarkStart w:id="3973" w:name="_Toc10204274"/>
    <w:bookmarkStart w:id="3974" w:name="_Toc10208412"/>
    <w:bookmarkStart w:id="3975" w:name="_Toc10200137"/>
    <w:bookmarkStart w:id="3976" w:name="_Toc10204275"/>
    <w:bookmarkStart w:id="3977" w:name="_Toc10208413"/>
    <w:bookmarkStart w:id="3978" w:name="_Toc10200138"/>
    <w:bookmarkStart w:id="3979" w:name="_Toc10204276"/>
    <w:bookmarkStart w:id="3980" w:name="_Toc10208414"/>
    <w:bookmarkStart w:id="3981" w:name="_Toc10200139"/>
    <w:bookmarkStart w:id="3982" w:name="_Toc10204277"/>
    <w:bookmarkStart w:id="3983" w:name="_Toc10208415"/>
    <w:bookmarkStart w:id="3984" w:name="_Toc10200140"/>
    <w:bookmarkStart w:id="3985" w:name="_Toc10204278"/>
    <w:bookmarkStart w:id="3986" w:name="_Toc10208416"/>
    <w:bookmarkStart w:id="3987" w:name="_Toc10200141"/>
    <w:bookmarkStart w:id="3988" w:name="_Toc10204279"/>
    <w:bookmarkStart w:id="3989" w:name="_Toc10208417"/>
    <w:bookmarkStart w:id="3990" w:name="_Toc10200142"/>
    <w:bookmarkStart w:id="3991" w:name="_Toc10204280"/>
    <w:bookmarkStart w:id="3992" w:name="_Toc10208418"/>
    <w:bookmarkStart w:id="3993" w:name="_Toc10200143"/>
    <w:bookmarkStart w:id="3994" w:name="_Toc10204281"/>
    <w:bookmarkStart w:id="3995" w:name="_Toc10208419"/>
    <w:bookmarkStart w:id="3996" w:name="_Toc10200144"/>
    <w:bookmarkStart w:id="3997" w:name="_Toc10204282"/>
    <w:bookmarkStart w:id="3998" w:name="_Toc10208420"/>
    <w:bookmarkStart w:id="3999" w:name="_Toc10200145"/>
    <w:bookmarkStart w:id="4000" w:name="_Toc10204283"/>
    <w:bookmarkStart w:id="4001" w:name="_Toc10208421"/>
    <w:bookmarkStart w:id="4002" w:name="_Toc10200146"/>
    <w:bookmarkStart w:id="4003" w:name="_Toc10204284"/>
    <w:bookmarkStart w:id="4004" w:name="_Toc10208422"/>
    <w:bookmarkStart w:id="4005" w:name="_Toc10200147"/>
    <w:bookmarkStart w:id="4006" w:name="_Toc10204285"/>
    <w:bookmarkStart w:id="4007" w:name="_Toc10208423"/>
    <w:bookmarkStart w:id="4008" w:name="_Toc10200166"/>
    <w:bookmarkStart w:id="4009" w:name="_Toc10204304"/>
    <w:bookmarkStart w:id="4010" w:name="_Toc10208442"/>
    <w:bookmarkStart w:id="4011" w:name="_Toc10200167"/>
    <w:bookmarkStart w:id="4012" w:name="_Toc10204305"/>
    <w:bookmarkStart w:id="4013" w:name="_Toc10208443"/>
    <w:bookmarkStart w:id="4014" w:name="_Toc10200168"/>
    <w:bookmarkStart w:id="4015" w:name="_Toc10204306"/>
    <w:bookmarkStart w:id="4016" w:name="_Toc10208444"/>
    <w:bookmarkStart w:id="4017" w:name="_Toc10200169"/>
    <w:bookmarkStart w:id="4018" w:name="_Toc10204307"/>
    <w:bookmarkStart w:id="4019" w:name="_Toc10208445"/>
    <w:bookmarkStart w:id="4020" w:name="_Toc10200170"/>
    <w:bookmarkStart w:id="4021" w:name="_Toc10204308"/>
    <w:bookmarkStart w:id="4022" w:name="_Toc10208446"/>
    <w:bookmarkStart w:id="4023" w:name="_Toc10200171"/>
    <w:bookmarkStart w:id="4024" w:name="_Toc10204309"/>
    <w:bookmarkStart w:id="4025" w:name="_Toc10208447"/>
    <w:bookmarkStart w:id="4026" w:name="_Toc10200172"/>
    <w:bookmarkStart w:id="4027" w:name="_Toc10204310"/>
    <w:bookmarkStart w:id="4028" w:name="_Toc10208448"/>
    <w:bookmarkStart w:id="4029" w:name="_Toc10200173"/>
    <w:bookmarkStart w:id="4030" w:name="_Toc10204311"/>
    <w:bookmarkStart w:id="4031" w:name="_Toc10208449"/>
    <w:bookmarkStart w:id="4032" w:name="_Toc10200174"/>
    <w:bookmarkStart w:id="4033" w:name="_Toc10204312"/>
    <w:bookmarkStart w:id="4034" w:name="_Toc10208450"/>
    <w:bookmarkStart w:id="4035" w:name="_Toc10200175"/>
    <w:bookmarkStart w:id="4036" w:name="_Toc10204313"/>
    <w:bookmarkStart w:id="4037" w:name="_Toc10208451"/>
    <w:bookmarkStart w:id="4038" w:name="_Toc10200176"/>
    <w:bookmarkStart w:id="4039" w:name="_Toc10204314"/>
    <w:bookmarkStart w:id="4040" w:name="_Toc10208452"/>
    <w:bookmarkStart w:id="4041" w:name="_Toc10200177"/>
    <w:bookmarkStart w:id="4042" w:name="_Toc10204315"/>
    <w:bookmarkStart w:id="4043" w:name="_Toc10208453"/>
    <w:bookmarkStart w:id="4044" w:name="_Toc10200178"/>
    <w:bookmarkStart w:id="4045" w:name="_Toc10204316"/>
    <w:bookmarkStart w:id="4046" w:name="_Toc10208454"/>
    <w:bookmarkStart w:id="4047" w:name="_Toc10200179"/>
    <w:bookmarkStart w:id="4048" w:name="_Toc10204317"/>
    <w:bookmarkStart w:id="4049" w:name="_Toc10208455"/>
    <w:bookmarkStart w:id="4050" w:name="_Toc10200180"/>
    <w:bookmarkStart w:id="4051" w:name="_Toc10204318"/>
    <w:bookmarkStart w:id="4052" w:name="_Toc10208456"/>
    <w:bookmarkStart w:id="4053" w:name="_Toc10200181"/>
    <w:bookmarkStart w:id="4054" w:name="_Toc10204319"/>
    <w:bookmarkStart w:id="4055" w:name="_Toc10208457"/>
    <w:bookmarkStart w:id="4056" w:name="_Toc10200182"/>
    <w:bookmarkStart w:id="4057" w:name="_Toc10204320"/>
    <w:bookmarkStart w:id="4058" w:name="_Toc10208458"/>
    <w:bookmarkStart w:id="4059" w:name="_Toc10200183"/>
    <w:bookmarkStart w:id="4060" w:name="_Toc10204321"/>
    <w:bookmarkStart w:id="4061" w:name="_Toc10208459"/>
    <w:bookmarkStart w:id="4062" w:name="_Toc10200184"/>
    <w:bookmarkStart w:id="4063" w:name="_Toc10204322"/>
    <w:bookmarkStart w:id="4064" w:name="_Toc10208460"/>
    <w:bookmarkStart w:id="4065" w:name="_Toc10200185"/>
    <w:bookmarkStart w:id="4066" w:name="_Toc10204323"/>
    <w:bookmarkStart w:id="4067" w:name="_Toc10208461"/>
    <w:bookmarkStart w:id="4068" w:name="_Toc10200186"/>
    <w:bookmarkStart w:id="4069" w:name="_Toc10204324"/>
    <w:bookmarkStart w:id="4070" w:name="_Toc10208462"/>
    <w:bookmarkStart w:id="4071" w:name="_Toc10200187"/>
    <w:bookmarkStart w:id="4072" w:name="_Toc10204325"/>
    <w:bookmarkStart w:id="4073" w:name="_Toc10208463"/>
    <w:bookmarkStart w:id="4074" w:name="_Toc10200188"/>
    <w:bookmarkStart w:id="4075" w:name="_Toc10204326"/>
    <w:bookmarkStart w:id="4076" w:name="_Toc10208464"/>
    <w:bookmarkStart w:id="4077" w:name="_Toc10200189"/>
    <w:bookmarkStart w:id="4078" w:name="_Toc10204327"/>
    <w:bookmarkStart w:id="4079" w:name="_Toc10208465"/>
    <w:bookmarkStart w:id="4080" w:name="_Toc10200190"/>
    <w:bookmarkStart w:id="4081" w:name="_Toc10204328"/>
    <w:bookmarkStart w:id="4082" w:name="_Toc10208466"/>
    <w:bookmarkStart w:id="4083" w:name="_Toc10200191"/>
    <w:bookmarkStart w:id="4084" w:name="_Toc10204329"/>
    <w:bookmarkStart w:id="4085" w:name="_Toc10208467"/>
    <w:bookmarkStart w:id="4086" w:name="_Toc10200192"/>
    <w:bookmarkStart w:id="4087" w:name="_Toc10204330"/>
    <w:bookmarkStart w:id="4088" w:name="_Toc10208468"/>
    <w:bookmarkStart w:id="4089" w:name="_Toc10200193"/>
    <w:bookmarkStart w:id="4090" w:name="_Toc10204331"/>
    <w:bookmarkStart w:id="4091" w:name="_Toc10208469"/>
    <w:bookmarkStart w:id="4092" w:name="_Toc10200194"/>
    <w:bookmarkStart w:id="4093" w:name="_Toc10204332"/>
    <w:bookmarkStart w:id="4094" w:name="_Toc10208470"/>
    <w:bookmarkStart w:id="4095" w:name="_Toc10200195"/>
    <w:bookmarkStart w:id="4096" w:name="_Toc10204333"/>
    <w:bookmarkStart w:id="4097" w:name="_Toc10208471"/>
    <w:bookmarkStart w:id="4098" w:name="_Toc10200196"/>
    <w:bookmarkStart w:id="4099" w:name="_Toc10204334"/>
    <w:bookmarkStart w:id="4100" w:name="_Toc10208472"/>
    <w:bookmarkStart w:id="4101" w:name="_Toc10200197"/>
    <w:bookmarkStart w:id="4102" w:name="_Toc10204335"/>
    <w:bookmarkStart w:id="4103" w:name="_Toc10208473"/>
    <w:bookmarkStart w:id="4104" w:name="_Toc10200198"/>
    <w:bookmarkStart w:id="4105" w:name="_Toc10204336"/>
    <w:bookmarkStart w:id="4106" w:name="_Toc10208474"/>
    <w:bookmarkStart w:id="4107" w:name="_Toc10200199"/>
    <w:bookmarkStart w:id="4108" w:name="_Toc10204337"/>
    <w:bookmarkStart w:id="4109" w:name="_Toc10208475"/>
    <w:bookmarkStart w:id="4110" w:name="_Toc10200200"/>
    <w:bookmarkStart w:id="4111" w:name="_Toc10204338"/>
    <w:bookmarkStart w:id="4112" w:name="_Toc10208476"/>
    <w:bookmarkStart w:id="4113" w:name="_Toc10200201"/>
    <w:bookmarkStart w:id="4114" w:name="_Toc10204339"/>
    <w:bookmarkStart w:id="4115" w:name="_Toc10208477"/>
    <w:bookmarkStart w:id="4116" w:name="_Toc10200202"/>
    <w:bookmarkStart w:id="4117" w:name="_Toc10204340"/>
    <w:bookmarkStart w:id="4118" w:name="_Toc10208478"/>
    <w:bookmarkStart w:id="4119" w:name="_Toc10200203"/>
    <w:bookmarkStart w:id="4120" w:name="_Toc10204341"/>
    <w:bookmarkStart w:id="4121" w:name="_Toc10208479"/>
    <w:bookmarkStart w:id="4122" w:name="_Toc10200204"/>
    <w:bookmarkStart w:id="4123" w:name="_Toc10204342"/>
    <w:bookmarkStart w:id="4124" w:name="_Toc10208480"/>
    <w:bookmarkStart w:id="4125" w:name="_Toc10200205"/>
    <w:bookmarkStart w:id="4126" w:name="_Toc10204343"/>
    <w:bookmarkStart w:id="4127" w:name="_Toc10208481"/>
    <w:bookmarkStart w:id="4128" w:name="_Toc10200206"/>
    <w:bookmarkStart w:id="4129" w:name="_Toc10204344"/>
    <w:bookmarkStart w:id="4130" w:name="_Toc10208482"/>
    <w:bookmarkStart w:id="4131" w:name="_Toc10200207"/>
    <w:bookmarkStart w:id="4132" w:name="_Toc10204345"/>
    <w:bookmarkStart w:id="4133" w:name="_Toc10208483"/>
    <w:bookmarkStart w:id="4134" w:name="_Toc10200208"/>
    <w:bookmarkStart w:id="4135" w:name="_Toc10204346"/>
    <w:bookmarkStart w:id="4136" w:name="_Toc10208484"/>
    <w:bookmarkStart w:id="4137" w:name="_Toc10200209"/>
    <w:bookmarkStart w:id="4138" w:name="_Toc10204347"/>
    <w:bookmarkStart w:id="4139" w:name="_Toc10208485"/>
    <w:bookmarkStart w:id="4140" w:name="_Toc10200210"/>
    <w:bookmarkStart w:id="4141" w:name="_Toc10204348"/>
    <w:bookmarkStart w:id="4142" w:name="_Toc10208486"/>
    <w:bookmarkStart w:id="4143" w:name="_Toc10200220"/>
    <w:bookmarkStart w:id="4144" w:name="_Toc10204358"/>
    <w:bookmarkStart w:id="4145" w:name="_Toc10208496"/>
    <w:bookmarkStart w:id="4146" w:name="_Toc10200221"/>
    <w:bookmarkStart w:id="4147" w:name="_Toc10204359"/>
    <w:bookmarkStart w:id="4148" w:name="_Toc10208497"/>
    <w:bookmarkStart w:id="4149" w:name="_Toc10200222"/>
    <w:bookmarkStart w:id="4150" w:name="_Toc10204360"/>
    <w:bookmarkStart w:id="4151" w:name="_Toc10208498"/>
    <w:bookmarkStart w:id="4152" w:name="_Toc10200223"/>
    <w:bookmarkStart w:id="4153" w:name="_Toc10204361"/>
    <w:bookmarkStart w:id="4154" w:name="_Toc10208499"/>
    <w:bookmarkStart w:id="4155" w:name="_Toc10200224"/>
    <w:bookmarkStart w:id="4156" w:name="_Toc10204362"/>
    <w:bookmarkStart w:id="4157" w:name="_Toc10208500"/>
    <w:bookmarkStart w:id="4158" w:name="_Toc10200225"/>
    <w:bookmarkStart w:id="4159" w:name="_Toc10204363"/>
    <w:bookmarkStart w:id="4160" w:name="_Toc10208501"/>
    <w:bookmarkStart w:id="4161" w:name="_Toc10200226"/>
    <w:bookmarkStart w:id="4162" w:name="_Toc10204364"/>
    <w:bookmarkStart w:id="4163" w:name="_Toc10208502"/>
    <w:bookmarkStart w:id="4164" w:name="_Toc10200227"/>
    <w:bookmarkStart w:id="4165" w:name="_Toc10204365"/>
    <w:bookmarkStart w:id="4166" w:name="_Toc10208503"/>
    <w:bookmarkStart w:id="4167" w:name="_Toc10200228"/>
    <w:bookmarkStart w:id="4168" w:name="_Toc10204366"/>
    <w:bookmarkStart w:id="4169" w:name="_Toc10208504"/>
    <w:bookmarkStart w:id="4170" w:name="_Toc10200229"/>
    <w:bookmarkStart w:id="4171" w:name="_Toc10204367"/>
    <w:bookmarkStart w:id="4172" w:name="_Toc10208505"/>
    <w:bookmarkStart w:id="4173" w:name="_Toc10200230"/>
    <w:bookmarkStart w:id="4174" w:name="_Toc10204368"/>
    <w:bookmarkStart w:id="4175" w:name="_Toc10208506"/>
    <w:bookmarkStart w:id="4176" w:name="_Toc10200231"/>
    <w:bookmarkStart w:id="4177" w:name="_Toc10204369"/>
    <w:bookmarkStart w:id="4178" w:name="_Toc10208507"/>
    <w:bookmarkStart w:id="4179" w:name="_Toc10200232"/>
    <w:bookmarkStart w:id="4180" w:name="_Toc10204370"/>
    <w:bookmarkStart w:id="4181" w:name="_Toc10208508"/>
    <w:bookmarkStart w:id="4182" w:name="_Toc10200233"/>
    <w:bookmarkStart w:id="4183" w:name="_Toc10204371"/>
    <w:bookmarkStart w:id="4184" w:name="_Toc10208509"/>
    <w:bookmarkStart w:id="4185" w:name="_Toc10200234"/>
    <w:bookmarkStart w:id="4186" w:name="_Toc10204372"/>
    <w:bookmarkStart w:id="4187" w:name="_Toc10208510"/>
    <w:bookmarkStart w:id="4188" w:name="_Toc10200235"/>
    <w:bookmarkStart w:id="4189" w:name="_Toc10204373"/>
    <w:bookmarkStart w:id="4190" w:name="_Toc10208511"/>
    <w:bookmarkStart w:id="4191" w:name="_Toc10200236"/>
    <w:bookmarkStart w:id="4192" w:name="_Toc10204374"/>
    <w:bookmarkStart w:id="4193" w:name="_Toc10208512"/>
    <w:bookmarkStart w:id="4194" w:name="_Toc10200237"/>
    <w:bookmarkStart w:id="4195" w:name="_Toc10204375"/>
    <w:bookmarkStart w:id="4196" w:name="_Toc10208513"/>
    <w:bookmarkStart w:id="4197" w:name="_Toc10200238"/>
    <w:bookmarkStart w:id="4198" w:name="_Toc10204376"/>
    <w:bookmarkStart w:id="4199" w:name="_Toc10208514"/>
    <w:bookmarkStart w:id="4200" w:name="_Toc10200239"/>
    <w:bookmarkStart w:id="4201" w:name="_Toc10204377"/>
    <w:bookmarkStart w:id="4202" w:name="_Toc10208515"/>
    <w:bookmarkStart w:id="4203" w:name="_Toc10200240"/>
    <w:bookmarkStart w:id="4204" w:name="_Toc10204378"/>
    <w:bookmarkStart w:id="4205" w:name="_Toc10208516"/>
    <w:bookmarkStart w:id="4206" w:name="_Toc10200241"/>
    <w:bookmarkStart w:id="4207" w:name="_Toc10204379"/>
    <w:bookmarkStart w:id="4208" w:name="_Toc10208517"/>
    <w:bookmarkStart w:id="4209" w:name="_Toc10200242"/>
    <w:bookmarkStart w:id="4210" w:name="_Toc10204380"/>
    <w:bookmarkStart w:id="4211" w:name="_Toc10208518"/>
    <w:bookmarkStart w:id="4212" w:name="_Toc10200243"/>
    <w:bookmarkStart w:id="4213" w:name="_Toc10204381"/>
    <w:bookmarkStart w:id="4214" w:name="_Toc10208519"/>
    <w:bookmarkStart w:id="4215" w:name="_Toc10200244"/>
    <w:bookmarkStart w:id="4216" w:name="_Toc10204382"/>
    <w:bookmarkStart w:id="4217" w:name="_Toc10208520"/>
    <w:bookmarkStart w:id="4218" w:name="_Toc10200245"/>
    <w:bookmarkStart w:id="4219" w:name="_Toc10204383"/>
    <w:bookmarkStart w:id="4220" w:name="_Toc10208521"/>
    <w:bookmarkStart w:id="4221" w:name="_Toc10200246"/>
    <w:bookmarkStart w:id="4222" w:name="_Toc10204384"/>
    <w:bookmarkStart w:id="4223" w:name="_Toc10208522"/>
    <w:bookmarkStart w:id="4224" w:name="_Toc10200247"/>
    <w:bookmarkStart w:id="4225" w:name="_Toc10204385"/>
    <w:bookmarkStart w:id="4226" w:name="_Toc10208523"/>
    <w:bookmarkStart w:id="4227" w:name="_Toc10200248"/>
    <w:bookmarkStart w:id="4228" w:name="_Toc10204386"/>
    <w:bookmarkStart w:id="4229" w:name="_Toc10208524"/>
    <w:bookmarkStart w:id="4230" w:name="_Toc10200249"/>
    <w:bookmarkStart w:id="4231" w:name="_Toc10204387"/>
    <w:bookmarkStart w:id="4232" w:name="_Toc10208525"/>
    <w:bookmarkStart w:id="4233" w:name="_Toc10200250"/>
    <w:bookmarkStart w:id="4234" w:name="_Toc10204388"/>
    <w:bookmarkStart w:id="4235" w:name="_Toc10208526"/>
    <w:bookmarkStart w:id="4236" w:name="_Toc10200251"/>
    <w:bookmarkStart w:id="4237" w:name="_Toc10204389"/>
    <w:bookmarkStart w:id="4238" w:name="_Toc10208527"/>
    <w:bookmarkStart w:id="4239" w:name="_Toc10200252"/>
    <w:bookmarkStart w:id="4240" w:name="_Toc10204390"/>
    <w:bookmarkStart w:id="4241" w:name="_Toc10208528"/>
    <w:bookmarkStart w:id="4242" w:name="_Toc10200262"/>
    <w:bookmarkStart w:id="4243" w:name="_Toc10204400"/>
    <w:bookmarkStart w:id="4244" w:name="_Toc10208538"/>
    <w:bookmarkStart w:id="4245" w:name="_Toc10200263"/>
    <w:bookmarkStart w:id="4246" w:name="_Toc10204401"/>
    <w:bookmarkStart w:id="4247" w:name="_Toc10208539"/>
    <w:bookmarkStart w:id="4248" w:name="_Toc10200264"/>
    <w:bookmarkStart w:id="4249" w:name="_Toc10204402"/>
    <w:bookmarkStart w:id="4250" w:name="_Toc10208540"/>
    <w:bookmarkStart w:id="4251" w:name="_Toc10200265"/>
    <w:bookmarkStart w:id="4252" w:name="_Toc10204403"/>
    <w:bookmarkStart w:id="4253" w:name="_Toc10208541"/>
    <w:bookmarkStart w:id="4254" w:name="_Toc10200266"/>
    <w:bookmarkStart w:id="4255" w:name="_Toc10204404"/>
    <w:bookmarkStart w:id="4256" w:name="_Toc10208542"/>
    <w:bookmarkStart w:id="4257" w:name="_Toc10200267"/>
    <w:bookmarkStart w:id="4258" w:name="_Toc10204405"/>
    <w:bookmarkStart w:id="4259" w:name="_Toc10208543"/>
    <w:bookmarkStart w:id="4260" w:name="_Toc10200268"/>
    <w:bookmarkStart w:id="4261" w:name="_Toc10204406"/>
    <w:bookmarkStart w:id="4262" w:name="_Toc10208544"/>
    <w:bookmarkStart w:id="4263" w:name="_Toc10200269"/>
    <w:bookmarkStart w:id="4264" w:name="_Toc10204407"/>
    <w:bookmarkStart w:id="4265" w:name="_Toc10208545"/>
    <w:bookmarkStart w:id="4266" w:name="_Toc10200270"/>
    <w:bookmarkStart w:id="4267" w:name="_Toc10204408"/>
    <w:bookmarkStart w:id="4268" w:name="_Toc10208546"/>
    <w:bookmarkStart w:id="4269" w:name="_Toc10200271"/>
    <w:bookmarkStart w:id="4270" w:name="_Toc10204409"/>
    <w:bookmarkStart w:id="4271" w:name="_Toc10208547"/>
    <w:bookmarkStart w:id="4272" w:name="_Toc10200272"/>
    <w:bookmarkStart w:id="4273" w:name="_Toc10204410"/>
    <w:bookmarkStart w:id="4274" w:name="_Toc10208548"/>
    <w:bookmarkStart w:id="4275" w:name="_Toc10200273"/>
    <w:bookmarkStart w:id="4276" w:name="_Toc10204411"/>
    <w:bookmarkStart w:id="4277" w:name="_Toc10208549"/>
    <w:bookmarkStart w:id="4278" w:name="_Toc10200274"/>
    <w:bookmarkStart w:id="4279" w:name="_Toc10204412"/>
    <w:bookmarkStart w:id="4280" w:name="_Toc10208550"/>
    <w:bookmarkStart w:id="4281" w:name="_Toc10200275"/>
    <w:bookmarkStart w:id="4282" w:name="_Toc10204413"/>
    <w:bookmarkStart w:id="4283" w:name="_Toc10208551"/>
    <w:bookmarkStart w:id="4284" w:name="_Toc10200276"/>
    <w:bookmarkStart w:id="4285" w:name="_Toc10204414"/>
    <w:bookmarkStart w:id="4286" w:name="_Toc10208552"/>
    <w:bookmarkStart w:id="4287" w:name="_Toc10200277"/>
    <w:bookmarkStart w:id="4288" w:name="_Toc10204415"/>
    <w:bookmarkStart w:id="4289" w:name="_Toc10208553"/>
    <w:bookmarkStart w:id="4290" w:name="_Toc10200278"/>
    <w:bookmarkStart w:id="4291" w:name="_Toc10204416"/>
    <w:bookmarkStart w:id="4292" w:name="_Toc10208554"/>
    <w:bookmarkStart w:id="4293" w:name="_Toc10200279"/>
    <w:bookmarkStart w:id="4294" w:name="_Toc10204417"/>
    <w:bookmarkStart w:id="4295" w:name="_Toc10208555"/>
    <w:bookmarkStart w:id="4296" w:name="_Toc10200280"/>
    <w:bookmarkStart w:id="4297" w:name="_Toc10204418"/>
    <w:bookmarkStart w:id="4298" w:name="_Toc10208556"/>
    <w:bookmarkStart w:id="4299" w:name="_Toc10200281"/>
    <w:bookmarkStart w:id="4300" w:name="_Toc10204419"/>
    <w:bookmarkStart w:id="4301" w:name="_Toc10208557"/>
    <w:bookmarkStart w:id="4302" w:name="_Toc10200282"/>
    <w:bookmarkStart w:id="4303" w:name="_Toc10204420"/>
    <w:bookmarkStart w:id="4304" w:name="_Toc10208558"/>
    <w:bookmarkStart w:id="4305" w:name="_Toc10200283"/>
    <w:bookmarkStart w:id="4306" w:name="_Toc10204421"/>
    <w:bookmarkStart w:id="4307" w:name="_Toc10208559"/>
    <w:bookmarkStart w:id="4308" w:name="_Toc10200284"/>
    <w:bookmarkStart w:id="4309" w:name="_Toc10204422"/>
    <w:bookmarkStart w:id="4310" w:name="_Toc10208560"/>
    <w:bookmarkStart w:id="4311" w:name="_Toc10200285"/>
    <w:bookmarkStart w:id="4312" w:name="_Toc10204423"/>
    <w:bookmarkStart w:id="4313" w:name="_Toc10208561"/>
    <w:bookmarkStart w:id="4314" w:name="_Toc10200286"/>
    <w:bookmarkStart w:id="4315" w:name="_Toc10204424"/>
    <w:bookmarkStart w:id="4316" w:name="_Toc10208562"/>
    <w:bookmarkStart w:id="4317" w:name="_Toc10200287"/>
    <w:bookmarkStart w:id="4318" w:name="_Toc10204425"/>
    <w:bookmarkStart w:id="4319" w:name="_Toc10208563"/>
    <w:bookmarkStart w:id="4320" w:name="_Toc10200288"/>
    <w:bookmarkStart w:id="4321" w:name="_Toc10204426"/>
    <w:bookmarkStart w:id="4322" w:name="_Toc10208564"/>
    <w:bookmarkStart w:id="4323" w:name="_Toc10200289"/>
    <w:bookmarkStart w:id="4324" w:name="_Toc10204427"/>
    <w:bookmarkStart w:id="4325" w:name="_Toc10208565"/>
    <w:bookmarkStart w:id="4326" w:name="_Toc10200290"/>
    <w:bookmarkStart w:id="4327" w:name="_Toc10204428"/>
    <w:bookmarkStart w:id="4328" w:name="_Toc10208566"/>
    <w:bookmarkStart w:id="4329" w:name="_Toc10200291"/>
    <w:bookmarkStart w:id="4330" w:name="_Toc10204429"/>
    <w:bookmarkStart w:id="4331" w:name="_Toc10208567"/>
    <w:bookmarkStart w:id="4332" w:name="_Toc10200298"/>
    <w:bookmarkStart w:id="4333" w:name="_Toc10204436"/>
    <w:bookmarkStart w:id="4334" w:name="_Toc10208574"/>
    <w:bookmarkStart w:id="4335" w:name="_Toc10200299"/>
    <w:bookmarkStart w:id="4336" w:name="_Toc10204437"/>
    <w:bookmarkStart w:id="4337" w:name="_Toc10208575"/>
    <w:bookmarkStart w:id="4338" w:name="_Toc10200300"/>
    <w:bookmarkStart w:id="4339" w:name="_Toc10204438"/>
    <w:bookmarkStart w:id="4340" w:name="_Toc10208576"/>
    <w:bookmarkStart w:id="4341" w:name="_Toc10200301"/>
    <w:bookmarkStart w:id="4342" w:name="_Toc10204439"/>
    <w:bookmarkStart w:id="4343" w:name="_Toc10208577"/>
    <w:bookmarkStart w:id="4344" w:name="_Toc10200302"/>
    <w:bookmarkStart w:id="4345" w:name="_Toc10204440"/>
    <w:bookmarkStart w:id="4346" w:name="_Toc10208578"/>
    <w:bookmarkStart w:id="4347" w:name="_Toc10200303"/>
    <w:bookmarkStart w:id="4348" w:name="_Toc10204441"/>
    <w:bookmarkStart w:id="4349" w:name="_Toc10208579"/>
    <w:bookmarkStart w:id="4350" w:name="_Toc10200304"/>
    <w:bookmarkStart w:id="4351" w:name="_Toc10204442"/>
    <w:bookmarkStart w:id="4352" w:name="_Toc10208580"/>
    <w:bookmarkStart w:id="4353" w:name="_Toc10200305"/>
    <w:bookmarkStart w:id="4354" w:name="_Toc10204443"/>
    <w:bookmarkStart w:id="4355" w:name="_Toc10208581"/>
    <w:bookmarkStart w:id="4356" w:name="_Toc10200306"/>
    <w:bookmarkStart w:id="4357" w:name="_Toc10204444"/>
    <w:bookmarkStart w:id="4358" w:name="_Toc10208582"/>
    <w:bookmarkStart w:id="4359" w:name="_Toc10200307"/>
    <w:bookmarkStart w:id="4360" w:name="_Toc10204445"/>
    <w:bookmarkStart w:id="4361" w:name="_Toc10208583"/>
    <w:bookmarkStart w:id="4362" w:name="_Toc10200308"/>
    <w:bookmarkStart w:id="4363" w:name="_Toc10204446"/>
    <w:bookmarkStart w:id="4364" w:name="_Toc10208584"/>
    <w:bookmarkStart w:id="4365" w:name="_Toc10200309"/>
    <w:bookmarkStart w:id="4366" w:name="_Toc10204447"/>
    <w:bookmarkStart w:id="4367" w:name="_Toc10208585"/>
    <w:bookmarkStart w:id="4368" w:name="_Toc10200310"/>
    <w:bookmarkStart w:id="4369" w:name="_Toc10204448"/>
    <w:bookmarkStart w:id="4370" w:name="_Toc10208586"/>
    <w:bookmarkStart w:id="4371" w:name="_Toc10200311"/>
    <w:bookmarkStart w:id="4372" w:name="_Toc10204449"/>
    <w:bookmarkStart w:id="4373" w:name="_Toc10208587"/>
    <w:bookmarkStart w:id="4374" w:name="_Toc10200312"/>
    <w:bookmarkStart w:id="4375" w:name="_Toc10204450"/>
    <w:bookmarkStart w:id="4376" w:name="_Toc10208588"/>
    <w:bookmarkStart w:id="4377" w:name="_Toc10200313"/>
    <w:bookmarkStart w:id="4378" w:name="_Toc10204451"/>
    <w:bookmarkStart w:id="4379" w:name="_Toc10208589"/>
    <w:bookmarkStart w:id="4380" w:name="_Toc10200314"/>
    <w:bookmarkStart w:id="4381" w:name="_Toc10204452"/>
    <w:bookmarkStart w:id="4382" w:name="_Toc10208590"/>
    <w:bookmarkStart w:id="4383" w:name="_Toc10200315"/>
    <w:bookmarkStart w:id="4384" w:name="_Toc10204453"/>
    <w:bookmarkStart w:id="4385" w:name="_Toc10208591"/>
    <w:bookmarkStart w:id="4386" w:name="_Toc10200316"/>
    <w:bookmarkStart w:id="4387" w:name="_Toc10204454"/>
    <w:bookmarkStart w:id="4388" w:name="_Toc10208592"/>
    <w:bookmarkStart w:id="4389" w:name="_Toc10200317"/>
    <w:bookmarkStart w:id="4390" w:name="_Toc10204455"/>
    <w:bookmarkStart w:id="4391" w:name="_Toc10208593"/>
    <w:bookmarkStart w:id="4392" w:name="_Toc10200318"/>
    <w:bookmarkStart w:id="4393" w:name="_Toc10204456"/>
    <w:bookmarkStart w:id="4394" w:name="_Toc10208594"/>
    <w:bookmarkStart w:id="4395" w:name="_Toc10200319"/>
    <w:bookmarkStart w:id="4396" w:name="_Toc10204457"/>
    <w:bookmarkStart w:id="4397" w:name="_Toc10208595"/>
    <w:bookmarkStart w:id="4398" w:name="_Toc10200320"/>
    <w:bookmarkStart w:id="4399" w:name="_Toc10204458"/>
    <w:bookmarkStart w:id="4400" w:name="_Toc10208596"/>
    <w:bookmarkStart w:id="4401" w:name="_Toc10200321"/>
    <w:bookmarkStart w:id="4402" w:name="_Toc10204459"/>
    <w:bookmarkStart w:id="4403" w:name="_Toc10208597"/>
    <w:bookmarkStart w:id="4404" w:name="_Toc10200322"/>
    <w:bookmarkStart w:id="4405" w:name="_Toc10204460"/>
    <w:bookmarkStart w:id="4406" w:name="_Toc10208598"/>
    <w:bookmarkStart w:id="4407" w:name="_Toc10200323"/>
    <w:bookmarkStart w:id="4408" w:name="_Toc10204461"/>
    <w:bookmarkStart w:id="4409" w:name="_Toc10208599"/>
    <w:bookmarkStart w:id="4410" w:name="_Toc10200324"/>
    <w:bookmarkStart w:id="4411" w:name="_Toc10204462"/>
    <w:bookmarkStart w:id="4412" w:name="_Toc10208600"/>
    <w:bookmarkStart w:id="4413" w:name="_Toc10200325"/>
    <w:bookmarkStart w:id="4414" w:name="_Toc10204463"/>
    <w:bookmarkStart w:id="4415" w:name="_Toc10208601"/>
    <w:bookmarkStart w:id="4416" w:name="_Toc10200326"/>
    <w:bookmarkStart w:id="4417" w:name="_Toc10204464"/>
    <w:bookmarkStart w:id="4418" w:name="_Toc10208602"/>
    <w:bookmarkStart w:id="4419" w:name="_Toc10200327"/>
    <w:bookmarkStart w:id="4420" w:name="_Toc10204465"/>
    <w:bookmarkStart w:id="4421" w:name="_Toc10208603"/>
    <w:bookmarkStart w:id="4422" w:name="_Toc10200328"/>
    <w:bookmarkStart w:id="4423" w:name="_Toc10204466"/>
    <w:bookmarkStart w:id="4424" w:name="_Toc10208604"/>
    <w:bookmarkStart w:id="4425" w:name="_Toc10200338"/>
    <w:bookmarkStart w:id="4426" w:name="_Toc10204476"/>
    <w:bookmarkStart w:id="4427" w:name="_Toc10208614"/>
    <w:bookmarkStart w:id="4428" w:name="_Toc10200339"/>
    <w:bookmarkStart w:id="4429" w:name="_Toc10204477"/>
    <w:bookmarkStart w:id="4430" w:name="_Toc10208615"/>
    <w:bookmarkStart w:id="4431" w:name="_Toc10200340"/>
    <w:bookmarkStart w:id="4432" w:name="_Toc10204478"/>
    <w:bookmarkStart w:id="4433" w:name="_Toc10208616"/>
    <w:bookmarkStart w:id="4434" w:name="_Toc10200341"/>
    <w:bookmarkStart w:id="4435" w:name="_Toc10204479"/>
    <w:bookmarkStart w:id="4436" w:name="_Toc10208617"/>
    <w:bookmarkStart w:id="4437" w:name="_Toc10200342"/>
    <w:bookmarkStart w:id="4438" w:name="_Toc10204480"/>
    <w:bookmarkStart w:id="4439" w:name="_Toc10208618"/>
    <w:bookmarkStart w:id="4440" w:name="_Toc10200343"/>
    <w:bookmarkStart w:id="4441" w:name="_Toc10204481"/>
    <w:bookmarkStart w:id="4442" w:name="_Toc10208619"/>
    <w:bookmarkStart w:id="4443" w:name="_Toc10200344"/>
    <w:bookmarkStart w:id="4444" w:name="_Toc10204482"/>
    <w:bookmarkStart w:id="4445" w:name="_Toc10208620"/>
    <w:bookmarkStart w:id="4446" w:name="_Toc10200345"/>
    <w:bookmarkStart w:id="4447" w:name="_Toc10204483"/>
    <w:bookmarkStart w:id="4448" w:name="_Toc10208621"/>
    <w:bookmarkStart w:id="4449" w:name="_Toc10200346"/>
    <w:bookmarkStart w:id="4450" w:name="_Toc10204484"/>
    <w:bookmarkStart w:id="4451" w:name="_Toc10208622"/>
    <w:bookmarkStart w:id="4452" w:name="_Toc10200347"/>
    <w:bookmarkStart w:id="4453" w:name="_Toc10204485"/>
    <w:bookmarkStart w:id="4454" w:name="_Toc10208623"/>
    <w:bookmarkStart w:id="4455" w:name="_Toc10200348"/>
    <w:bookmarkStart w:id="4456" w:name="_Toc10204486"/>
    <w:bookmarkStart w:id="4457" w:name="_Toc10208624"/>
    <w:bookmarkStart w:id="4458" w:name="_Toc10200349"/>
    <w:bookmarkStart w:id="4459" w:name="_Toc10204487"/>
    <w:bookmarkStart w:id="4460" w:name="_Toc10208625"/>
    <w:bookmarkStart w:id="4461" w:name="_Toc10200350"/>
    <w:bookmarkStart w:id="4462" w:name="_Toc10204488"/>
    <w:bookmarkStart w:id="4463" w:name="_Toc10208626"/>
    <w:bookmarkStart w:id="4464" w:name="_Toc10200351"/>
    <w:bookmarkStart w:id="4465" w:name="_Toc10204489"/>
    <w:bookmarkStart w:id="4466" w:name="_Toc10208627"/>
    <w:bookmarkStart w:id="4467" w:name="_Toc10200352"/>
    <w:bookmarkStart w:id="4468" w:name="_Toc10204490"/>
    <w:bookmarkStart w:id="4469" w:name="_Toc10208628"/>
    <w:bookmarkStart w:id="4470" w:name="_Toc10200353"/>
    <w:bookmarkStart w:id="4471" w:name="_Toc10204491"/>
    <w:bookmarkStart w:id="4472" w:name="_Toc10208629"/>
    <w:bookmarkStart w:id="4473" w:name="_Toc10200354"/>
    <w:bookmarkStart w:id="4474" w:name="_Toc10204492"/>
    <w:bookmarkStart w:id="4475" w:name="_Toc10208630"/>
    <w:bookmarkStart w:id="4476" w:name="_Toc10200355"/>
    <w:bookmarkStart w:id="4477" w:name="_Toc10204493"/>
    <w:bookmarkStart w:id="4478" w:name="_Toc10208631"/>
    <w:bookmarkStart w:id="4479" w:name="_Toc10200356"/>
    <w:bookmarkStart w:id="4480" w:name="_Toc10204494"/>
    <w:bookmarkStart w:id="4481" w:name="_Toc10208632"/>
    <w:bookmarkStart w:id="4482" w:name="_Toc10200357"/>
    <w:bookmarkStart w:id="4483" w:name="_Toc10204495"/>
    <w:bookmarkStart w:id="4484" w:name="_Toc10208633"/>
    <w:bookmarkStart w:id="4485" w:name="_Toc10200358"/>
    <w:bookmarkStart w:id="4486" w:name="_Toc10204496"/>
    <w:bookmarkStart w:id="4487" w:name="_Toc10208634"/>
    <w:bookmarkStart w:id="4488" w:name="_Toc10200359"/>
    <w:bookmarkStart w:id="4489" w:name="_Toc10204497"/>
    <w:bookmarkStart w:id="4490" w:name="_Toc10208635"/>
    <w:bookmarkStart w:id="4491" w:name="_Toc10200360"/>
    <w:bookmarkStart w:id="4492" w:name="_Toc10204498"/>
    <w:bookmarkStart w:id="4493" w:name="_Toc10208636"/>
    <w:bookmarkStart w:id="4494" w:name="_Toc10200361"/>
    <w:bookmarkStart w:id="4495" w:name="_Toc10204499"/>
    <w:bookmarkStart w:id="4496" w:name="_Toc10208637"/>
    <w:bookmarkStart w:id="4497" w:name="_Toc10200362"/>
    <w:bookmarkStart w:id="4498" w:name="_Toc10204500"/>
    <w:bookmarkStart w:id="4499" w:name="_Toc10208638"/>
    <w:bookmarkStart w:id="4500" w:name="_Toc10200363"/>
    <w:bookmarkStart w:id="4501" w:name="_Toc10204501"/>
    <w:bookmarkStart w:id="4502" w:name="_Toc10208639"/>
    <w:bookmarkStart w:id="4503" w:name="_Toc10200364"/>
    <w:bookmarkStart w:id="4504" w:name="_Toc10204502"/>
    <w:bookmarkStart w:id="4505" w:name="_Toc10208640"/>
    <w:bookmarkStart w:id="4506" w:name="_Toc10200365"/>
    <w:bookmarkStart w:id="4507" w:name="_Toc10204503"/>
    <w:bookmarkStart w:id="4508" w:name="_Toc10208641"/>
    <w:bookmarkStart w:id="4509" w:name="_Toc10200366"/>
    <w:bookmarkStart w:id="4510" w:name="_Toc10204504"/>
    <w:bookmarkStart w:id="4511" w:name="_Toc10208642"/>
    <w:bookmarkStart w:id="4512" w:name="_Toc10200367"/>
    <w:bookmarkStart w:id="4513" w:name="_Toc10204505"/>
    <w:bookmarkStart w:id="4514" w:name="_Toc10208643"/>
    <w:bookmarkStart w:id="4515" w:name="_Toc10200368"/>
    <w:bookmarkStart w:id="4516" w:name="_Toc10204506"/>
    <w:bookmarkStart w:id="4517" w:name="_Toc10208644"/>
    <w:bookmarkStart w:id="4518" w:name="_Toc10200369"/>
    <w:bookmarkStart w:id="4519" w:name="_Toc10204507"/>
    <w:bookmarkStart w:id="4520" w:name="_Toc10208645"/>
    <w:bookmarkStart w:id="4521" w:name="_Toc10200370"/>
    <w:bookmarkStart w:id="4522" w:name="_Toc10204508"/>
    <w:bookmarkStart w:id="4523" w:name="_Toc10208646"/>
    <w:bookmarkStart w:id="4524" w:name="_Toc10200371"/>
    <w:bookmarkStart w:id="4525" w:name="_Toc10204509"/>
    <w:bookmarkStart w:id="4526" w:name="_Toc10208647"/>
    <w:bookmarkStart w:id="4527" w:name="_Toc10200387"/>
    <w:bookmarkStart w:id="4528" w:name="_Toc10204525"/>
    <w:bookmarkStart w:id="4529" w:name="_Toc10208663"/>
    <w:bookmarkStart w:id="4530" w:name="_Toc10200388"/>
    <w:bookmarkStart w:id="4531" w:name="_Toc10204526"/>
    <w:bookmarkStart w:id="4532" w:name="_Toc10208664"/>
    <w:bookmarkStart w:id="4533" w:name="_Toc10200389"/>
    <w:bookmarkStart w:id="4534" w:name="_Toc10204527"/>
    <w:bookmarkStart w:id="4535" w:name="_Toc10208665"/>
    <w:bookmarkStart w:id="4536" w:name="_Toc10200390"/>
    <w:bookmarkStart w:id="4537" w:name="_Toc10204528"/>
    <w:bookmarkStart w:id="4538" w:name="_Toc10208666"/>
    <w:bookmarkStart w:id="4539" w:name="_Toc10200391"/>
    <w:bookmarkStart w:id="4540" w:name="_Toc10204529"/>
    <w:bookmarkStart w:id="4541" w:name="_Toc10208667"/>
    <w:bookmarkStart w:id="4542" w:name="_Toc10200392"/>
    <w:bookmarkStart w:id="4543" w:name="_Toc10204530"/>
    <w:bookmarkStart w:id="4544" w:name="_Toc10208668"/>
    <w:bookmarkStart w:id="4545" w:name="_Toc10200393"/>
    <w:bookmarkStart w:id="4546" w:name="_Toc10204531"/>
    <w:bookmarkStart w:id="4547" w:name="_Toc10208669"/>
    <w:bookmarkStart w:id="4548" w:name="_Toc10200394"/>
    <w:bookmarkStart w:id="4549" w:name="_Toc10204532"/>
    <w:bookmarkStart w:id="4550" w:name="_Toc10208670"/>
    <w:bookmarkStart w:id="4551" w:name="_Toc10200395"/>
    <w:bookmarkStart w:id="4552" w:name="_Toc10204533"/>
    <w:bookmarkStart w:id="4553" w:name="_Toc10208671"/>
    <w:bookmarkStart w:id="4554" w:name="_Toc10200396"/>
    <w:bookmarkStart w:id="4555" w:name="_Toc10204534"/>
    <w:bookmarkStart w:id="4556" w:name="_Toc10208672"/>
    <w:bookmarkStart w:id="4557" w:name="_Toc10200397"/>
    <w:bookmarkStart w:id="4558" w:name="_Toc10204535"/>
    <w:bookmarkStart w:id="4559" w:name="_Toc10208673"/>
    <w:bookmarkStart w:id="4560" w:name="_Toc10200398"/>
    <w:bookmarkStart w:id="4561" w:name="_Toc10204536"/>
    <w:bookmarkStart w:id="4562" w:name="_Toc10208674"/>
    <w:bookmarkStart w:id="4563" w:name="_Toc10200399"/>
    <w:bookmarkStart w:id="4564" w:name="_Toc10204537"/>
    <w:bookmarkStart w:id="4565" w:name="_Toc10208675"/>
    <w:bookmarkStart w:id="4566" w:name="_Toc10200400"/>
    <w:bookmarkStart w:id="4567" w:name="_Toc10204538"/>
    <w:bookmarkStart w:id="4568" w:name="_Toc10208676"/>
    <w:bookmarkStart w:id="4569" w:name="_Toc10200401"/>
    <w:bookmarkStart w:id="4570" w:name="_Toc10204539"/>
    <w:bookmarkStart w:id="4571" w:name="_Toc10208677"/>
    <w:bookmarkStart w:id="4572" w:name="_Toc10200402"/>
    <w:bookmarkStart w:id="4573" w:name="_Toc10204540"/>
    <w:bookmarkStart w:id="4574" w:name="_Toc10208678"/>
    <w:bookmarkStart w:id="4575" w:name="_Toc10200403"/>
    <w:bookmarkStart w:id="4576" w:name="_Toc10204541"/>
    <w:bookmarkStart w:id="4577" w:name="_Toc10208679"/>
    <w:bookmarkStart w:id="4578" w:name="_Toc10200404"/>
    <w:bookmarkStart w:id="4579" w:name="_Toc10204542"/>
    <w:bookmarkStart w:id="4580" w:name="_Toc10208680"/>
    <w:bookmarkStart w:id="4581" w:name="_Toc10200405"/>
    <w:bookmarkStart w:id="4582" w:name="_Toc10204543"/>
    <w:bookmarkStart w:id="4583" w:name="_Toc10208681"/>
    <w:bookmarkStart w:id="4584" w:name="_Toc10200406"/>
    <w:bookmarkStart w:id="4585" w:name="_Toc10204544"/>
    <w:bookmarkStart w:id="4586" w:name="_Toc10208682"/>
    <w:bookmarkStart w:id="4587" w:name="_Toc10200407"/>
    <w:bookmarkStart w:id="4588" w:name="_Toc10204545"/>
    <w:bookmarkStart w:id="4589" w:name="_Toc10208683"/>
    <w:bookmarkStart w:id="4590" w:name="_Toc10200408"/>
    <w:bookmarkStart w:id="4591" w:name="_Toc10204546"/>
    <w:bookmarkStart w:id="4592" w:name="_Toc10208684"/>
    <w:bookmarkStart w:id="4593" w:name="_Toc10200409"/>
    <w:bookmarkStart w:id="4594" w:name="_Toc10204547"/>
    <w:bookmarkStart w:id="4595" w:name="_Toc10208685"/>
    <w:bookmarkStart w:id="4596" w:name="_Toc10200410"/>
    <w:bookmarkStart w:id="4597" w:name="_Toc10204548"/>
    <w:bookmarkStart w:id="4598" w:name="_Toc10208686"/>
    <w:bookmarkStart w:id="4599" w:name="_Toc10200411"/>
    <w:bookmarkStart w:id="4600" w:name="_Toc10204549"/>
    <w:bookmarkStart w:id="4601" w:name="_Toc10208687"/>
    <w:bookmarkStart w:id="4602" w:name="_Toc10200412"/>
    <w:bookmarkStart w:id="4603" w:name="_Toc10204550"/>
    <w:bookmarkStart w:id="4604" w:name="_Toc10208688"/>
    <w:bookmarkStart w:id="4605" w:name="_Toc10200413"/>
    <w:bookmarkStart w:id="4606" w:name="_Toc10204551"/>
    <w:bookmarkStart w:id="4607" w:name="_Toc10208689"/>
    <w:bookmarkStart w:id="4608" w:name="_Toc10200414"/>
    <w:bookmarkStart w:id="4609" w:name="_Toc10204552"/>
    <w:bookmarkStart w:id="4610" w:name="_Toc10208690"/>
    <w:bookmarkStart w:id="4611" w:name="_Toc10200415"/>
    <w:bookmarkStart w:id="4612" w:name="_Toc10204553"/>
    <w:bookmarkStart w:id="4613" w:name="_Toc10208691"/>
    <w:bookmarkStart w:id="4614" w:name="_Toc10200416"/>
    <w:bookmarkStart w:id="4615" w:name="_Toc10204554"/>
    <w:bookmarkStart w:id="4616" w:name="_Toc10208692"/>
    <w:bookmarkStart w:id="4617" w:name="_Toc10200417"/>
    <w:bookmarkStart w:id="4618" w:name="_Toc10204555"/>
    <w:bookmarkStart w:id="4619" w:name="_Toc10208693"/>
    <w:bookmarkStart w:id="4620" w:name="_Toc10200418"/>
    <w:bookmarkStart w:id="4621" w:name="_Toc10204556"/>
    <w:bookmarkStart w:id="4622" w:name="_Toc10208694"/>
    <w:bookmarkStart w:id="4623" w:name="_Toc10200419"/>
    <w:bookmarkStart w:id="4624" w:name="_Toc10204557"/>
    <w:bookmarkStart w:id="4625" w:name="_Toc10208695"/>
    <w:bookmarkStart w:id="4626" w:name="_Toc10200420"/>
    <w:bookmarkStart w:id="4627" w:name="_Toc10204558"/>
    <w:bookmarkStart w:id="4628" w:name="_Toc10208696"/>
    <w:bookmarkStart w:id="4629" w:name="_Toc10200421"/>
    <w:bookmarkStart w:id="4630" w:name="_Toc10204559"/>
    <w:bookmarkStart w:id="4631" w:name="_Toc10208697"/>
    <w:bookmarkStart w:id="4632" w:name="_Toc10200422"/>
    <w:bookmarkStart w:id="4633" w:name="_Toc10204560"/>
    <w:bookmarkStart w:id="4634" w:name="_Toc10208698"/>
    <w:bookmarkStart w:id="4635" w:name="_Toc10200423"/>
    <w:bookmarkStart w:id="4636" w:name="_Toc10204561"/>
    <w:bookmarkStart w:id="4637" w:name="_Toc10208699"/>
    <w:bookmarkStart w:id="4638" w:name="_Toc10200424"/>
    <w:bookmarkStart w:id="4639" w:name="_Toc10204562"/>
    <w:bookmarkStart w:id="4640" w:name="_Toc10208700"/>
    <w:bookmarkStart w:id="4641" w:name="_Toc10200425"/>
    <w:bookmarkStart w:id="4642" w:name="_Toc10204563"/>
    <w:bookmarkStart w:id="4643" w:name="_Toc10208701"/>
    <w:bookmarkStart w:id="4644" w:name="_Toc10200426"/>
    <w:bookmarkStart w:id="4645" w:name="_Toc10204564"/>
    <w:bookmarkStart w:id="4646" w:name="_Toc10208702"/>
    <w:bookmarkStart w:id="4647" w:name="_Toc10200427"/>
    <w:bookmarkStart w:id="4648" w:name="_Toc10204565"/>
    <w:bookmarkStart w:id="4649" w:name="_Toc10208703"/>
    <w:bookmarkStart w:id="4650" w:name="_Toc10200428"/>
    <w:bookmarkStart w:id="4651" w:name="_Toc10204566"/>
    <w:bookmarkStart w:id="4652" w:name="_Toc10208704"/>
    <w:bookmarkStart w:id="4653" w:name="_Toc10200447"/>
    <w:bookmarkStart w:id="4654" w:name="_Toc10204585"/>
    <w:bookmarkStart w:id="4655" w:name="_Toc10208723"/>
    <w:bookmarkStart w:id="4656" w:name="_Toc10200448"/>
    <w:bookmarkStart w:id="4657" w:name="_Toc10204586"/>
    <w:bookmarkStart w:id="4658" w:name="_Toc10208724"/>
    <w:bookmarkStart w:id="4659" w:name="_Toc10200449"/>
    <w:bookmarkStart w:id="4660" w:name="_Toc10204587"/>
    <w:bookmarkStart w:id="4661" w:name="_Toc10208725"/>
    <w:bookmarkStart w:id="4662" w:name="_Toc10200450"/>
    <w:bookmarkStart w:id="4663" w:name="_Toc10204588"/>
    <w:bookmarkStart w:id="4664" w:name="_Toc10208726"/>
    <w:bookmarkStart w:id="4665" w:name="_Toc10200451"/>
    <w:bookmarkStart w:id="4666" w:name="_Toc10204589"/>
    <w:bookmarkStart w:id="4667" w:name="_Toc10208727"/>
    <w:bookmarkStart w:id="4668" w:name="_Toc10200452"/>
    <w:bookmarkStart w:id="4669" w:name="_Toc10204590"/>
    <w:bookmarkStart w:id="4670" w:name="_Toc10208728"/>
    <w:bookmarkStart w:id="4671" w:name="_Toc10200453"/>
    <w:bookmarkStart w:id="4672" w:name="_Toc10204591"/>
    <w:bookmarkStart w:id="4673" w:name="_Toc10208729"/>
    <w:bookmarkStart w:id="4674" w:name="_Toc10200454"/>
    <w:bookmarkStart w:id="4675" w:name="_Toc10204592"/>
    <w:bookmarkStart w:id="4676" w:name="_Toc10208730"/>
    <w:bookmarkStart w:id="4677" w:name="_Toc10200455"/>
    <w:bookmarkStart w:id="4678" w:name="_Toc10204593"/>
    <w:bookmarkStart w:id="4679" w:name="_Toc10208731"/>
    <w:bookmarkStart w:id="4680" w:name="_Toc10200456"/>
    <w:bookmarkStart w:id="4681" w:name="_Toc10204594"/>
    <w:bookmarkStart w:id="4682" w:name="_Toc10208732"/>
    <w:bookmarkStart w:id="4683" w:name="_Toc10200457"/>
    <w:bookmarkStart w:id="4684" w:name="_Toc10204595"/>
    <w:bookmarkStart w:id="4685" w:name="_Toc10208733"/>
    <w:bookmarkStart w:id="4686" w:name="_Toc10200458"/>
    <w:bookmarkStart w:id="4687" w:name="_Toc10204596"/>
    <w:bookmarkStart w:id="4688" w:name="_Toc10208734"/>
    <w:bookmarkStart w:id="4689" w:name="_Toc10200459"/>
    <w:bookmarkStart w:id="4690" w:name="_Toc10204597"/>
    <w:bookmarkStart w:id="4691" w:name="_Toc10208735"/>
    <w:bookmarkStart w:id="4692" w:name="_Toc10200460"/>
    <w:bookmarkStart w:id="4693" w:name="_Toc10204598"/>
    <w:bookmarkStart w:id="4694" w:name="_Toc10208736"/>
    <w:bookmarkStart w:id="4695" w:name="_Toc10200461"/>
    <w:bookmarkStart w:id="4696" w:name="_Toc10204599"/>
    <w:bookmarkStart w:id="4697" w:name="_Toc10208737"/>
    <w:bookmarkStart w:id="4698" w:name="_Toc10200462"/>
    <w:bookmarkStart w:id="4699" w:name="_Toc10204600"/>
    <w:bookmarkStart w:id="4700" w:name="_Toc10208738"/>
    <w:bookmarkStart w:id="4701" w:name="_Toc10200463"/>
    <w:bookmarkStart w:id="4702" w:name="_Toc10204601"/>
    <w:bookmarkStart w:id="4703" w:name="_Toc10208739"/>
    <w:bookmarkStart w:id="4704" w:name="_Toc10200464"/>
    <w:bookmarkStart w:id="4705" w:name="_Toc10204602"/>
    <w:bookmarkStart w:id="4706" w:name="_Toc10208740"/>
    <w:bookmarkStart w:id="4707" w:name="_Toc10200465"/>
    <w:bookmarkStart w:id="4708" w:name="_Toc10204603"/>
    <w:bookmarkStart w:id="4709" w:name="_Toc10208741"/>
    <w:bookmarkStart w:id="4710" w:name="_Toc10200466"/>
    <w:bookmarkStart w:id="4711" w:name="_Toc10204604"/>
    <w:bookmarkStart w:id="4712" w:name="_Toc10208742"/>
    <w:bookmarkStart w:id="4713" w:name="_Toc10200467"/>
    <w:bookmarkStart w:id="4714" w:name="_Toc10204605"/>
    <w:bookmarkStart w:id="4715" w:name="_Toc10208743"/>
    <w:bookmarkStart w:id="4716" w:name="_Toc10200468"/>
    <w:bookmarkStart w:id="4717" w:name="_Toc10204606"/>
    <w:bookmarkStart w:id="4718" w:name="_Toc10208744"/>
    <w:bookmarkStart w:id="4719" w:name="_Toc10200469"/>
    <w:bookmarkStart w:id="4720" w:name="_Toc10204607"/>
    <w:bookmarkStart w:id="4721" w:name="_Toc10208745"/>
    <w:bookmarkStart w:id="4722" w:name="_Toc10200470"/>
    <w:bookmarkStart w:id="4723" w:name="_Toc10204608"/>
    <w:bookmarkStart w:id="4724" w:name="_Toc10208746"/>
    <w:bookmarkStart w:id="4725" w:name="_Toc10200471"/>
    <w:bookmarkStart w:id="4726" w:name="_Toc10204609"/>
    <w:bookmarkStart w:id="4727" w:name="_Toc10208747"/>
    <w:bookmarkStart w:id="4728" w:name="_Toc10200472"/>
    <w:bookmarkStart w:id="4729" w:name="_Toc10204610"/>
    <w:bookmarkStart w:id="4730" w:name="_Toc10208748"/>
    <w:bookmarkStart w:id="4731" w:name="_Toc10200473"/>
    <w:bookmarkStart w:id="4732" w:name="_Toc10204611"/>
    <w:bookmarkStart w:id="4733" w:name="_Toc10208749"/>
    <w:bookmarkStart w:id="4734" w:name="_Toc10200474"/>
    <w:bookmarkStart w:id="4735" w:name="_Toc10204612"/>
    <w:bookmarkStart w:id="4736" w:name="_Toc10208750"/>
    <w:bookmarkStart w:id="4737" w:name="_Toc10200475"/>
    <w:bookmarkStart w:id="4738" w:name="_Toc10204613"/>
    <w:bookmarkStart w:id="4739" w:name="_Toc10208751"/>
    <w:bookmarkStart w:id="4740" w:name="_Toc10200476"/>
    <w:bookmarkStart w:id="4741" w:name="_Toc10204614"/>
    <w:bookmarkStart w:id="4742" w:name="_Toc10208752"/>
    <w:bookmarkStart w:id="4743" w:name="_Toc10200477"/>
    <w:bookmarkStart w:id="4744" w:name="_Toc10204615"/>
    <w:bookmarkStart w:id="4745" w:name="_Toc10208753"/>
    <w:bookmarkStart w:id="4746" w:name="_Toc10200478"/>
    <w:bookmarkStart w:id="4747" w:name="_Toc10204616"/>
    <w:bookmarkStart w:id="4748" w:name="_Toc10208754"/>
    <w:bookmarkStart w:id="4749" w:name="_Toc10200479"/>
    <w:bookmarkStart w:id="4750" w:name="_Toc10204617"/>
    <w:bookmarkStart w:id="4751" w:name="_Toc10208755"/>
    <w:bookmarkStart w:id="4752" w:name="_Toc10200480"/>
    <w:bookmarkStart w:id="4753" w:name="_Toc10204618"/>
    <w:bookmarkStart w:id="4754" w:name="_Toc10208756"/>
    <w:bookmarkStart w:id="4755" w:name="_Toc10200481"/>
    <w:bookmarkStart w:id="4756" w:name="_Toc10204619"/>
    <w:bookmarkStart w:id="4757" w:name="_Toc10208757"/>
    <w:bookmarkStart w:id="4758" w:name="_Toc10200482"/>
    <w:bookmarkStart w:id="4759" w:name="_Toc10204620"/>
    <w:bookmarkStart w:id="4760" w:name="_Toc10208758"/>
    <w:bookmarkStart w:id="4761" w:name="_Toc10200483"/>
    <w:bookmarkStart w:id="4762" w:name="_Toc10204621"/>
    <w:bookmarkStart w:id="4763" w:name="_Toc10208759"/>
    <w:bookmarkStart w:id="4764" w:name="_Toc10200484"/>
    <w:bookmarkStart w:id="4765" w:name="_Toc10204622"/>
    <w:bookmarkStart w:id="4766" w:name="_Toc10208760"/>
    <w:bookmarkStart w:id="4767" w:name="_Toc10200485"/>
    <w:bookmarkStart w:id="4768" w:name="_Toc10204623"/>
    <w:bookmarkStart w:id="4769" w:name="_Toc10208761"/>
    <w:bookmarkStart w:id="4770" w:name="_Toc10200486"/>
    <w:bookmarkStart w:id="4771" w:name="_Toc10204624"/>
    <w:bookmarkStart w:id="4772" w:name="_Toc10208762"/>
    <w:bookmarkStart w:id="4773" w:name="_Toc10200487"/>
    <w:bookmarkStart w:id="4774" w:name="_Toc10204625"/>
    <w:bookmarkStart w:id="4775" w:name="_Toc10208763"/>
    <w:bookmarkStart w:id="4776" w:name="_Toc10200488"/>
    <w:bookmarkStart w:id="4777" w:name="_Toc10204626"/>
    <w:bookmarkStart w:id="4778" w:name="_Toc10208764"/>
    <w:bookmarkStart w:id="4779" w:name="_Toc10200489"/>
    <w:bookmarkStart w:id="4780" w:name="_Toc10204627"/>
    <w:bookmarkStart w:id="4781" w:name="_Toc10208765"/>
    <w:bookmarkStart w:id="4782" w:name="_Toc10200490"/>
    <w:bookmarkStart w:id="4783" w:name="_Toc10204628"/>
    <w:bookmarkStart w:id="4784" w:name="_Toc10208766"/>
    <w:bookmarkStart w:id="4785" w:name="_Toc10200491"/>
    <w:bookmarkStart w:id="4786" w:name="_Toc10204629"/>
    <w:bookmarkStart w:id="4787" w:name="_Toc10208767"/>
    <w:bookmarkStart w:id="4788" w:name="_Toc10200492"/>
    <w:bookmarkStart w:id="4789" w:name="_Toc10204630"/>
    <w:bookmarkStart w:id="4790" w:name="_Toc10208768"/>
    <w:bookmarkStart w:id="4791" w:name="_Toc10200493"/>
    <w:bookmarkStart w:id="4792" w:name="_Toc10204631"/>
    <w:bookmarkStart w:id="4793" w:name="_Toc10208769"/>
    <w:bookmarkStart w:id="4794" w:name="_Toc10200494"/>
    <w:bookmarkStart w:id="4795" w:name="_Toc10204632"/>
    <w:bookmarkStart w:id="4796" w:name="_Toc10208770"/>
    <w:bookmarkStart w:id="4797" w:name="_Toc10200495"/>
    <w:bookmarkStart w:id="4798" w:name="_Toc10204633"/>
    <w:bookmarkStart w:id="4799" w:name="_Toc10208771"/>
    <w:bookmarkStart w:id="4800" w:name="_Toc10200496"/>
    <w:bookmarkStart w:id="4801" w:name="_Toc10204634"/>
    <w:bookmarkStart w:id="4802" w:name="_Toc10208772"/>
    <w:bookmarkStart w:id="4803" w:name="_Toc10200497"/>
    <w:bookmarkStart w:id="4804" w:name="_Toc10204635"/>
    <w:bookmarkStart w:id="4805" w:name="_Toc10208773"/>
    <w:bookmarkStart w:id="4806" w:name="_Toc10200498"/>
    <w:bookmarkStart w:id="4807" w:name="_Toc10204636"/>
    <w:bookmarkStart w:id="4808" w:name="_Toc10208774"/>
    <w:bookmarkStart w:id="4809" w:name="_Toc10200499"/>
    <w:bookmarkStart w:id="4810" w:name="_Toc10204637"/>
    <w:bookmarkStart w:id="4811" w:name="_Toc10208775"/>
    <w:bookmarkStart w:id="4812" w:name="_Toc10200500"/>
    <w:bookmarkStart w:id="4813" w:name="_Toc10204638"/>
    <w:bookmarkStart w:id="4814" w:name="_Toc10208776"/>
    <w:bookmarkStart w:id="4815" w:name="_Toc10200501"/>
    <w:bookmarkStart w:id="4816" w:name="_Toc10204639"/>
    <w:bookmarkStart w:id="4817" w:name="_Toc10208777"/>
    <w:bookmarkStart w:id="4818" w:name="_Toc10200511"/>
    <w:bookmarkStart w:id="4819" w:name="_Toc10204649"/>
    <w:bookmarkStart w:id="4820" w:name="_Toc10208787"/>
    <w:bookmarkStart w:id="4821" w:name="_Toc10200512"/>
    <w:bookmarkStart w:id="4822" w:name="_Toc10204650"/>
    <w:bookmarkStart w:id="4823" w:name="_Toc10208788"/>
    <w:bookmarkStart w:id="4824" w:name="_Toc10200513"/>
    <w:bookmarkStart w:id="4825" w:name="_Toc10204651"/>
    <w:bookmarkStart w:id="4826" w:name="_Toc10208789"/>
    <w:bookmarkStart w:id="4827" w:name="_Toc10200514"/>
    <w:bookmarkStart w:id="4828" w:name="_Toc10204652"/>
    <w:bookmarkStart w:id="4829" w:name="_Toc10208790"/>
    <w:bookmarkStart w:id="4830" w:name="_Toc10200515"/>
    <w:bookmarkStart w:id="4831" w:name="_Toc10204653"/>
    <w:bookmarkStart w:id="4832" w:name="_Toc10208791"/>
    <w:bookmarkStart w:id="4833" w:name="_Toc10200516"/>
    <w:bookmarkStart w:id="4834" w:name="_Toc10204654"/>
    <w:bookmarkStart w:id="4835" w:name="_Toc10208792"/>
    <w:bookmarkStart w:id="4836" w:name="_Toc10200517"/>
    <w:bookmarkStart w:id="4837" w:name="_Toc10204655"/>
    <w:bookmarkStart w:id="4838" w:name="_Toc10208793"/>
    <w:bookmarkStart w:id="4839" w:name="_Toc10200518"/>
    <w:bookmarkStart w:id="4840" w:name="_Toc10204656"/>
    <w:bookmarkStart w:id="4841" w:name="_Toc10208794"/>
    <w:bookmarkStart w:id="4842" w:name="_Toc10200519"/>
    <w:bookmarkStart w:id="4843" w:name="_Toc10204657"/>
    <w:bookmarkStart w:id="4844" w:name="_Toc10208795"/>
    <w:bookmarkStart w:id="4845" w:name="_Toc10200520"/>
    <w:bookmarkStart w:id="4846" w:name="_Toc10204658"/>
    <w:bookmarkStart w:id="4847" w:name="_Toc10208796"/>
    <w:bookmarkStart w:id="4848" w:name="_Toc10200521"/>
    <w:bookmarkStart w:id="4849" w:name="_Toc10204659"/>
    <w:bookmarkStart w:id="4850" w:name="_Toc10208797"/>
    <w:bookmarkStart w:id="4851" w:name="_Toc10200522"/>
    <w:bookmarkStart w:id="4852" w:name="_Toc10204660"/>
    <w:bookmarkStart w:id="4853" w:name="_Toc10208798"/>
    <w:bookmarkStart w:id="4854" w:name="_Toc10200523"/>
    <w:bookmarkStart w:id="4855" w:name="_Toc10204661"/>
    <w:bookmarkStart w:id="4856" w:name="_Toc10208799"/>
    <w:bookmarkStart w:id="4857" w:name="_Toc10200524"/>
    <w:bookmarkStart w:id="4858" w:name="_Toc10204662"/>
    <w:bookmarkStart w:id="4859" w:name="_Toc10208800"/>
    <w:bookmarkStart w:id="4860" w:name="_Toc10200525"/>
    <w:bookmarkStart w:id="4861" w:name="_Toc10204663"/>
    <w:bookmarkStart w:id="4862" w:name="_Toc10208801"/>
    <w:bookmarkStart w:id="4863" w:name="_Toc10200526"/>
    <w:bookmarkStart w:id="4864" w:name="_Toc10204664"/>
    <w:bookmarkStart w:id="4865" w:name="_Toc10208802"/>
    <w:bookmarkStart w:id="4866" w:name="_Toc10200527"/>
    <w:bookmarkStart w:id="4867" w:name="_Toc10204665"/>
    <w:bookmarkStart w:id="4868" w:name="_Toc10208803"/>
    <w:bookmarkStart w:id="4869" w:name="_Toc10200528"/>
    <w:bookmarkStart w:id="4870" w:name="_Toc10204666"/>
    <w:bookmarkStart w:id="4871" w:name="_Toc10208804"/>
    <w:bookmarkStart w:id="4872" w:name="_Toc10200529"/>
    <w:bookmarkStart w:id="4873" w:name="_Toc10204667"/>
    <w:bookmarkStart w:id="4874" w:name="_Toc10208805"/>
    <w:bookmarkStart w:id="4875" w:name="_Toc10200530"/>
    <w:bookmarkStart w:id="4876" w:name="_Toc10204668"/>
    <w:bookmarkStart w:id="4877" w:name="_Toc10208806"/>
    <w:bookmarkStart w:id="4878" w:name="_Toc10200531"/>
    <w:bookmarkStart w:id="4879" w:name="_Toc10204669"/>
    <w:bookmarkStart w:id="4880" w:name="_Toc10208807"/>
    <w:bookmarkStart w:id="4881" w:name="_Toc10200532"/>
    <w:bookmarkStart w:id="4882" w:name="_Toc10204670"/>
    <w:bookmarkStart w:id="4883" w:name="_Toc10208808"/>
    <w:bookmarkStart w:id="4884" w:name="_Toc10200533"/>
    <w:bookmarkStart w:id="4885" w:name="_Toc10204671"/>
    <w:bookmarkStart w:id="4886" w:name="_Toc10208809"/>
    <w:bookmarkStart w:id="4887" w:name="_Toc10200534"/>
    <w:bookmarkStart w:id="4888" w:name="_Toc10204672"/>
    <w:bookmarkStart w:id="4889" w:name="_Toc10208810"/>
    <w:bookmarkStart w:id="4890" w:name="_Toc10200535"/>
    <w:bookmarkStart w:id="4891" w:name="_Toc10204673"/>
    <w:bookmarkStart w:id="4892" w:name="_Toc10208811"/>
    <w:bookmarkStart w:id="4893" w:name="_Toc10200536"/>
    <w:bookmarkStart w:id="4894" w:name="_Toc10204674"/>
    <w:bookmarkStart w:id="4895" w:name="_Toc10208812"/>
    <w:bookmarkStart w:id="4896" w:name="_Toc10200537"/>
    <w:bookmarkStart w:id="4897" w:name="_Toc10204675"/>
    <w:bookmarkStart w:id="4898" w:name="_Toc10208813"/>
    <w:bookmarkStart w:id="4899" w:name="_Toc10200538"/>
    <w:bookmarkStart w:id="4900" w:name="_Toc10204676"/>
    <w:bookmarkStart w:id="4901" w:name="_Toc10208814"/>
    <w:bookmarkStart w:id="4902" w:name="_Toc10200539"/>
    <w:bookmarkStart w:id="4903" w:name="_Toc10204677"/>
    <w:bookmarkStart w:id="4904" w:name="_Toc10208815"/>
    <w:bookmarkStart w:id="4905" w:name="_Toc10200540"/>
    <w:bookmarkStart w:id="4906" w:name="_Toc10204678"/>
    <w:bookmarkStart w:id="4907" w:name="_Toc10208816"/>
    <w:bookmarkStart w:id="4908" w:name="_Toc10200541"/>
    <w:bookmarkStart w:id="4909" w:name="_Toc10204679"/>
    <w:bookmarkStart w:id="4910" w:name="_Toc10208817"/>
    <w:bookmarkStart w:id="4911" w:name="_Toc10200548"/>
    <w:bookmarkStart w:id="4912" w:name="_Toc10204686"/>
    <w:bookmarkStart w:id="4913" w:name="_Toc10208824"/>
    <w:bookmarkStart w:id="4914" w:name="_Toc10200549"/>
    <w:bookmarkStart w:id="4915" w:name="_Toc10204687"/>
    <w:bookmarkStart w:id="4916" w:name="_Toc10208825"/>
    <w:bookmarkStart w:id="4917" w:name="_Toc10200550"/>
    <w:bookmarkStart w:id="4918" w:name="_Toc10204688"/>
    <w:bookmarkStart w:id="4919" w:name="_Toc10208826"/>
    <w:bookmarkStart w:id="4920" w:name="_Toc10200551"/>
    <w:bookmarkStart w:id="4921" w:name="_Toc10204689"/>
    <w:bookmarkStart w:id="4922" w:name="_Toc10208827"/>
    <w:bookmarkStart w:id="4923" w:name="_Toc10200552"/>
    <w:bookmarkStart w:id="4924" w:name="_Toc10204690"/>
    <w:bookmarkStart w:id="4925" w:name="_Toc10208828"/>
    <w:bookmarkStart w:id="4926" w:name="_Toc10200553"/>
    <w:bookmarkStart w:id="4927" w:name="_Toc10204691"/>
    <w:bookmarkStart w:id="4928" w:name="_Toc10208829"/>
    <w:bookmarkStart w:id="4929" w:name="_Toc10200554"/>
    <w:bookmarkStart w:id="4930" w:name="_Toc10204692"/>
    <w:bookmarkStart w:id="4931" w:name="_Toc10208830"/>
    <w:bookmarkStart w:id="4932" w:name="_Toc10200555"/>
    <w:bookmarkStart w:id="4933" w:name="_Toc10204693"/>
    <w:bookmarkStart w:id="4934" w:name="_Toc10208831"/>
    <w:bookmarkStart w:id="4935" w:name="_Toc10200556"/>
    <w:bookmarkStart w:id="4936" w:name="_Toc10204694"/>
    <w:bookmarkStart w:id="4937" w:name="_Toc10208832"/>
    <w:bookmarkStart w:id="4938" w:name="_Toc10200557"/>
    <w:bookmarkStart w:id="4939" w:name="_Toc10204695"/>
    <w:bookmarkStart w:id="4940" w:name="_Toc10208833"/>
    <w:bookmarkStart w:id="4941" w:name="_Toc10200558"/>
    <w:bookmarkStart w:id="4942" w:name="_Toc10204696"/>
    <w:bookmarkStart w:id="4943" w:name="_Toc10208834"/>
    <w:bookmarkStart w:id="4944" w:name="_Toc10200559"/>
    <w:bookmarkStart w:id="4945" w:name="_Toc10204697"/>
    <w:bookmarkStart w:id="4946" w:name="_Toc10208835"/>
    <w:bookmarkStart w:id="4947" w:name="_Toc10200560"/>
    <w:bookmarkStart w:id="4948" w:name="_Toc10204698"/>
    <w:bookmarkStart w:id="4949" w:name="_Toc10208836"/>
    <w:bookmarkStart w:id="4950" w:name="_Toc10200561"/>
    <w:bookmarkStart w:id="4951" w:name="_Toc10204699"/>
    <w:bookmarkStart w:id="4952" w:name="_Toc10208837"/>
    <w:bookmarkStart w:id="4953" w:name="_Toc10200562"/>
    <w:bookmarkStart w:id="4954" w:name="_Toc10204700"/>
    <w:bookmarkStart w:id="4955" w:name="_Toc10208838"/>
    <w:bookmarkStart w:id="4956" w:name="_Toc10200563"/>
    <w:bookmarkStart w:id="4957" w:name="_Toc10204701"/>
    <w:bookmarkStart w:id="4958" w:name="_Toc10208839"/>
    <w:bookmarkStart w:id="4959" w:name="_Toc10200564"/>
    <w:bookmarkStart w:id="4960" w:name="_Toc10204702"/>
    <w:bookmarkStart w:id="4961" w:name="_Toc10208840"/>
    <w:bookmarkStart w:id="4962" w:name="_Toc10200565"/>
    <w:bookmarkStart w:id="4963" w:name="_Toc10204703"/>
    <w:bookmarkStart w:id="4964" w:name="_Toc10208841"/>
    <w:bookmarkStart w:id="4965" w:name="_Toc10200566"/>
    <w:bookmarkStart w:id="4966" w:name="_Toc10204704"/>
    <w:bookmarkStart w:id="4967" w:name="_Toc10208842"/>
    <w:bookmarkStart w:id="4968" w:name="_Toc10200567"/>
    <w:bookmarkStart w:id="4969" w:name="_Toc10204705"/>
    <w:bookmarkStart w:id="4970" w:name="_Toc10208843"/>
    <w:bookmarkStart w:id="4971" w:name="_Toc10200568"/>
    <w:bookmarkStart w:id="4972" w:name="_Toc10204706"/>
    <w:bookmarkStart w:id="4973" w:name="_Toc10208844"/>
    <w:bookmarkStart w:id="4974" w:name="_Toc10200569"/>
    <w:bookmarkStart w:id="4975" w:name="_Toc10204707"/>
    <w:bookmarkStart w:id="4976" w:name="_Toc10208845"/>
    <w:bookmarkStart w:id="4977" w:name="_Toc10200570"/>
    <w:bookmarkStart w:id="4978" w:name="_Toc10204708"/>
    <w:bookmarkStart w:id="4979" w:name="_Toc10208846"/>
    <w:bookmarkStart w:id="4980" w:name="_Toc10200571"/>
    <w:bookmarkStart w:id="4981" w:name="_Toc10204709"/>
    <w:bookmarkStart w:id="4982" w:name="_Toc10208847"/>
    <w:bookmarkStart w:id="4983" w:name="_Toc10200572"/>
    <w:bookmarkStart w:id="4984" w:name="_Toc10204710"/>
    <w:bookmarkStart w:id="4985" w:name="_Toc10208848"/>
    <w:bookmarkStart w:id="4986" w:name="_Toc10200573"/>
    <w:bookmarkStart w:id="4987" w:name="_Toc10204711"/>
    <w:bookmarkStart w:id="4988" w:name="_Toc10208849"/>
    <w:bookmarkStart w:id="4989" w:name="_Toc10200574"/>
    <w:bookmarkStart w:id="4990" w:name="_Toc10204712"/>
    <w:bookmarkStart w:id="4991" w:name="_Toc10208850"/>
    <w:bookmarkStart w:id="4992" w:name="_Toc10200575"/>
    <w:bookmarkStart w:id="4993" w:name="_Toc10204713"/>
    <w:bookmarkStart w:id="4994" w:name="_Toc10208851"/>
    <w:bookmarkStart w:id="4995" w:name="_Toc10200576"/>
    <w:bookmarkStart w:id="4996" w:name="_Toc10204714"/>
    <w:bookmarkStart w:id="4997" w:name="_Toc10208852"/>
    <w:bookmarkStart w:id="4998" w:name="_Toc10200577"/>
    <w:bookmarkStart w:id="4999" w:name="_Toc10204715"/>
    <w:bookmarkStart w:id="5000" w:name="_Toc10208853"/>
    <w:bookmarkStart w:id="5001" w:name="_Toc10200578"/>
    <w:bookmarkStart w:id="5002" w:name="_Toc10204716"/>
    <w:bookmarkStart w:id="5003" w:name="_Toc10208854"/>
    <w:bookmarkStart w:id="5004" w:name="_Toc10200579"/>
    <w:bookmarkStart w:id="5005" w:name="_Toc10204717"/>
    <w:bookmarkStart w:id="5006" w:name="_Toc10208855"/>
    <w:bookmarkStart w:id="5007" w:name="_Toc10200580"/>
    <w:bookmarkStart w:id="5008" w:name="_Toc10204718"/>
    <w:bookmarkStart w:id="5009" w:name="_Toc10208856"/>
    <w:bookmarkStart w:id="5010" w:name="_Toc10200596"/>
    <w:bookmarkStart w:id="5011" w:name="_Toc10204734"/>
    <w:bookmarkStart w:id="5012" w:name="_Toc10208872"/>
    <w:bookmarkStart w:id="5013" w:name="_Toc10200597"/>
    <w:bookmarkStart w:id="5014" w:name="_Toc10204735"/>
    <w:bookmarkStart w:id="5015" w:name="_Toc10208873"/>
    <w:bookmarkStart w:id="5016" w:name="_Toc10200598"/>
    <w:bookmarkStart w:id="5017" w:name="_Toc10204736"/>
    <w:bookmarkStart w:id="5018" w:name="_Toc10208874"/>
    <w:bookmarkStart w:id="5019" w:name="_Toc10200599"/>
    <w:bookmarkStart w:id="5020" w:name="_Toc10204737"/>
    <w:bookmarkStart w:id="5021" w:name="_Toc10208875"/>
    <w:bookmarkStart w:id="5022" w:name="_Toc10200600"/>
    <w:bookmarkStart w:id="5023" w:name="_Toc10204738"/>
    <w:bookmarkStart w:id="5024" w:name="_Toc10208876"/>
    <w:bookmarkStart w:id="5025" w:name="_Toc10200601"/>
    <w:bookmarkStart w:id="5026" w:name="_Toc10204739"/>
    <w:bookmarkStart w:id="5027" w:name="_Toc10208877"/>
    <w:bookmarkStart w:id="5028" w:name="_Toc10200602"/>
    <w:bookmarkStart w:id="5029" w:name="_Toc10204740"/>
    <w:bookmarkStart w:id="5030" w:name="_Toc10208878"/>
    <w:bookmarkStart w:id="5031" w:name="_Toc10200603"/>
    <w:bookmarkStart w:id="5032" w:name="_Toc10204741"/>
    <w:bookmarkStart w:id="5033" w:name="_Toc10208879"/>
    <w:bookmarkStart w:id="5034" w:name="_Toc10200604"/>
    <w:bookmarkStart w:id="5035" w:name="_Toc10204742"/>
    <w:bookmarkStart w:id="5036" w:name="_Toc10208880"/>
    <w:bookmarkStart w:id="5037" w:name="_Toc10200605"/>
    <w:bookmarkStart w:id="5038" w:name="_Toc10204743"/>
    <w:bookmarkStart w:id="5039" w:name="_Toc10208881"/>
    <w:bookmarkStart w:id="5040" w:name="_Toc10200606"/>
    <w:bookmarkStart w:id="5041" w:name="_Toc10204744"/>
    <w:bookmarkStart w:id="5042" w:name="_Toc10208882"/>
    <w:bookmarkStart w:id="5043" w:name="_Toc10200607"/>
    <w:bookmarkStart w:id="5044" w:name="_Toc10204745"/>
    <w:bookmarkStart w:id="5045" w:name="_Toc10208883"/>
    <w:bookmarkStart w:id="5046" w:name="_Toc10200608"/>
    <w:bookmarkStart w:id="5047" w:name="_Toc10204746"/>
    <w:bookmarkStart w:id="5048" w:name="_Toc10208884"/>
    <w:bookmarkStart w:id="5049" w:name="_Toc10200609"/>
    <w:bookmarkStart w:id="5050" w:name="_Toc10204747"/>
    <w:bookmarkStart w:id="5051" w:name="_Toc10208885"/>
    <w:bookmarkStart w:id="5052" w:name="_Toc10200610"/>
    <w:bookmarkStart w:id="5053" w:name="_Toc10204748"/>
    <w:bookmarkStart w:id="5054" w:name="_Toc10208886"/>
    <w:bookmarkStart w:id="5055" w:name="_Toc10200611"/>
    <w:bookmarkStart w:id="5056" w:name="_Toc10204749"/>
    <w:bookmarkStart w:id="5057" w:name="_Toc10208887"/>
    <w:bookmarkStart w:id="5058" w:name="_Toc10200612"/>
    <w:bookmarkStart w:id="5059" w:name="_Toc10204750"/>
    <w:bookmarkStart w:id="5060" w:name="_Toc10208888"/>
    <w:bookmarkStart w:id="5061" w:name="_Toc10200613"/>
    <w:bookmarkStart w:id="5062" w:name="_Toc10204751"/>
    <w:bookmarkStart w:id="5063" w:name="_Toc10208889"/>
    <w:bookmarkStart w:id="5064" w:name="_Toc10200614"/>
    <w:bookmarkStart w:id="5065" w:name="_Toc10204752"/>
    <w:bookmarkStart w:id="5066" w:name="_Toc10208890"/>
    <w:bookmarkStart w:id="5067" w:name="_Toc10200615"/>
    <w:bookmarkStart w:id="5068" w:name="_Toc10204753"/>
    <w:bookmarkStart w:id="5069" w:name="_Toc10208891"/>
    <w:bookmarkStart w:id="5070" w:name="_Toc10200616"/>
    <w:bookmarkStart w:id="5071" w:name="_Toc10204754"/>
    <w:bookmarkStart w:id="5072" w:name="_Toc10208892"/>
    <w:bookmarkStart w:id="5073" w:name="_Toc10200617"/>
    <w:bookmarkStart w:id="5074" w:name="_Toc10204755"/>
    <w:bookmarkStart w:id="5075" w:name="_Toc10208893"/>
    <w:bookmarkStart w:id="5076" w:name="_Toc10200618"/>
    <w:bookmarkStart w:id="5077" w:name="_Toc10204756"/>
    <w:bookmarkStart w:id="5078" w:name="_Toc10208894"/>
    <w:bookmarkStart w:id="5079" w:name="_Toc10200619"/>
    <w:bookmarkStart w:id="5080" w:name="_Toc10204757"/>
    <w:bookmarkStart w:id="5081" w:name="_Toc10208895"/>
    <w:bookmarkStart w:id="5082" w:name="_Toc10200620"/>
    <w:bookmarkStart w:id="5083" w:name="_Toc10204758"/>
    <w:bookmarkStart w:id="5084" w:name="_Toc10208896"/>
    <w:bookmarkStart w:id="5085" w:name="_Toc10200621"/>
    <w:bookmarkStart w:id="5086" w:name="_Toc10204759"/>
    <w:bookmarkStart w:id="5087" w:name="_Toc10208897"/>
    <w:bookmarkStart w:id="5088" w:name="_Toc10200622"/>
    <w:bookmarkStart w:id="5089" w:name="_Toc10204760"/>
    <w:bookmarkStart w:id="5090" w:name="_Toc10208898"/>
    <w:bookmarkStart w:id="5091" w:name="_Toc10200623"/>
    <w:bookmarkStart w:id="5092" w:name="_Toc10204761"/>
    <w:bookmarkStart w:id="5093" w:name="_Toc10208899"/>
    <w:bookmarkStart w:id="5094" w:name="_Toc10200624"/>
    <w:bookmarkStart w:id="5095" w:name="_Toc10204762"/>
    <w:bookmarkStart w:id="5096" w:name="_Toc10208900"/>
    <w:bookmarkStart w:id="5097" w:name="_Toc10200625"/>
    <w:bookmarkStart w:id="5098" w:name="_Toc10204763"/>
    <w:bookmarkStart w:id="5099" w:name="_Toc10208901"/>
    <w:bookmarkStart w:id="5100" w:name="_Toc10200626"/>
    <w:bookmarkStart w:id="5101" w:name="_Toc10204764"/>
    <w:bookmarkStart w:id="5102" w:name="_Toc10208902"/>
    <w:bookmarkStart w:id="5103" w:name="_Toc10200627"/>
    <w:bookmarkStart w:id="5104" w:name="_Toc10204765"/>
    <w:bookmarkStart w:id="5105" w:name="_Toc10208903"/>
    <w:bookmarkStart w:id="5106" w:name="_Toc10200628"/>
    <w:bookmarkStart w:id="5107" w:name="_Toc10204766"/>
    <w:bookmarkStart w:id="5108" w:name="_Toc10208904"/>
    <w:bookmarkStart w:id="5109" w:name="_Toc10200629"/>
    <w:bookmarkStart w:id="5110" w:name="_Toc10204767"/>
    <w:bookmarkStart w:id="5111" w:name="_Toc10208905"/>
    <w:bookmarkStart w:id="5112" w:name="_Toc10200630"/>
    <w:bookmarkStart w:id="5113" w:name="_Toc10204768"/>
    <w:bookmarkStart w:id="5114" w:name="_Toc10208906"/>
    <w:bookmarkStart w:id="5115" w:name="_Toc10200631"/>
    <w:bookmarkStart w:id="5116" w:name="_Toc10204769"/>
    <w:bookmarkStart w:id="5117" w:name="_Toc10208907"/>
    <w:bookmarkStart w:id="5118" w:name="_Toc10200632"/>
    <w:bookmarkStart w:id="5119" w:name="_Toc10204770"/>
    <w:bookmarkStart w:id="5120" w:name="_Toc10208908"/>
    <w:bookmarkStart w:id="5121" w:name="_Toc10200633"/>
    <w:bookmarkStart w:id="5122" w:name="_Toc10204771"/>
    <w:bookmarkStart w:id="5123" w:name="_Toc10208909"/>
    <w:bookmarkStart w:id="5124" w:name="_Toc10200634"/>
    <w:bookmarkStart w:id="5125" w:name="_Toc10204772"/>
    <w:bookmarkStart w:id="5126" w:name="_Toc10208910"/>
    <w:bookmarkStart w:id="5127" w:name="_Toc10200641"/>
    <w:bookmarkStart w:id="5128" w:name="_Toc10204779"/>
    <w:bookmarkStart w:id="5129" w:name="_Toc10208917"/>
    <w:bookmarkStart w:id="5130" w:name="_Toc10200642"/>
    <w:bookmarkStart w:id="5131" w:name="_Toc10204780"/>
    <w:bookmarkStart w:id="5132" w:name="_Toc10208918"/>
    <w:bookmarkStart w:id="5133" w:name="_Toc10200643"/>
    <w:bookmarkStart w:id="5134" w:name="_Toc10204781"/>
    <w:bookmarkStart w:id="5135" w:name="_Toc10208919"/>
    <w:bookmarkStart w:id="5136" w:name="_Toc10200644"/>
    <w:bookmarkStart w:id="5137" w:name="_Toc10204782"/>
    <w:bookmarkStart w:id="5138" w:name="_Toc10208920"/>
    <w:bookmarkStart w:id="5139" w:name="_Toc10200645"/>
    <w:bookmarkStart w:id="5140" w:name="_Toc10204783"/>
    <w:bookmarkStart w:id="5141" w:name="_Toc10208921"/>
    <w:bookmarkStart w:id="5142" w:name="_Toc10200646"/>
    <w:bookmarkStart w:id="5143" w:name="_Toc10204784"/>
    <w:bookmarkStart w:id="5144" w:name="_Toc10208922"/>
    <w:bookmarkStart w:id="5145" w:name="_Toc10200647"/>
    <w:bookmarkStart w:id="5146" w:name="_Toc10204785"/>
    <w:bookmarkStart w:id="5147" w:name="_Toc10208923"/>
    <w:bookmarkStart w:id="5148" w:name="_Toc10200648"/>
    <w:bookmarkStart w:id="5149" w:name="_Toc10204786"/>
    <w:bookmarkStart w:id="5150" w:name="_Toc10208924"/>
    <w:bookmarkStart w:id="5151" w:name="_Toc10200649"/>
    <w:bookmarkStart w:id="5152" w:name="_Toc10204787"/>
    <w:bookmarkStart w:id="5153" w:name="_Toc10208925"/>
    <w:bookmarkStart w:id="5154" w:name="_Toc10200650"/>
    <w:bookmarkStart w:id="5155" w:name="_Toc10204788"/>
    <w:bookmarkStart w:id="5156" w:name="_Toc10208926"/>
    <w:bookmarkStart w:id="5157" w:name="_Toc10200651"/>
    <w:bookmarkStart w:id="5158" w:name="_Toc10204789"/>
    <w:bookmarkStart w:id="5159" w:name="_Toc10208927"/>
    <w:bookmarkStart w:id="5160" w:name="_Toc10200652"/>
    <w:bookmarkStart w:id="5161" w:name="_Toc10204790"/>
    <w:bookmarkStart w:id="5162" w:name="_Toc10208928"/>
    <w:bookmarkStart w:id="5163" w:name="_Toc10200653"/>
    <w:bookmarkStart w:id="5164" w:name="_Toc10204791"/>
    <w:bookmarkStart w:id="5165" w:name="_Toc10208929"/>
    <w:bookmarkStart w:id="5166" w:name="_Toc10200654"/>
    <w:bookmarkStart w:id="5167" w:name="_Toc10204792"/>
    <w:bookmarkStart w:id="5168" w:name="_Toc10208930"/>
    <w:bookmarkStart w:id="5169" w:name="_Toc10200655"/>
    <w:bookmarkStart w:id="5170" w:name="_Toc10204793"/>
    <w:bookmarkStart w:id="5171" w:name="_Toc10208931"/>
    <w:bookmarkStart w:id="5172" w:name="_Toc10200656"/>
    <w:bookmarkStart w:id="5173" w:name="_Toc10204794"/>
    <w:bookmarkStart w:id="5174" w:name="_Toc10208932"/>
    <w:bookmarkStart w:id="5175" w:name="_Toc10200657"/>
    <w:bookmarkStart w:id="5176" w:name="_Toc10204795"/>
    <w:bookmarkStart w:id="5177" w:name="_Toc10208933"/>
    <w:bookmarkStart w:id="5178" w:name="_Toc10200658"/>
    <w:bookmarkStart w:id="5179" w:name="_Toc10204796"/>
    <w:bookmarkStart w:id="5180" w:name="_Toc10208934"/>
    <w:bookmarkStart w:id="5181" w:name="_Toc10200659"/>
    <w:bookmarkStart w:id="5182" w:name="_Toc10204797"/>
    <w:bookmarkStart w:id="5183" w:name="_Toc10208935"/>
    <w:bookmarkStart w:id="5184" w:name="_Toc10200660"/>
    <w:bookmarkStart w:id="5185" w:name="_Toc10204798"/>
    <w:bookmarkStart w:id="5186" w:name="_Toc10208936"/>
    <w:bookmarkStart w:id="5187" w:name="_Toc10200661"/>
    <w:bookmarkStart w:id="5188" w:name="_Toc10204799"/>
    <w:bookmarkStart w:id="5189" w:name="_Toc10208937"/>
    <w:bookmarkStart w:id="5190" w:name="_Toc10200662"/>
    <w:bookmarkStart w:id="5191" w:name="_Toc10204800"/>
    <w:bookmarkStart w:id="5192" w:name="_Toc10208938"/>
    <w:bookmarkStart w:id="5193" w:name="_Toc10200663"/>
    <w:bookmarkStart w:id="5194" w:name="_Toc10204801"/>
    <w:bookmarkStart w:id="5195" w:name="_Toc10208939"/>
    <w:bookmarkStart w:id="5196" w:name="_Toc10200664"/>
    <w:bookmarkStart w:id="5197" w:name="_Toc10204802"/>
    <w:bookmarkStart w:id="5198" w:name="_Toc10208940"/>
    <w:bookmarkStart w:id="5199" w:name="_Toc10200665"/>
    <w:bookmarkStart w:id="5200" w:name="_Toc10204803"/>
    <w:bookmarkStart w:id="5201" w:name="_Toc10208941"/>
    <w:bookmarkStart w:id="5202" w:name="_Toc10200666"/>
    <w:bookmarkStart w:id="5203" w:name="_Toc10204804"/>
    <w:bookmarkStart w:id="5204" w:name="_Toc10208942"/>
    <w:bookmarkStart w:id="5205" w:name="_Toc10200667"/>
    <w:bookmarkStart w:id="5206" w:name="_Toc10204805"/>
    <w:bookmarkStart w:id="5207" w:name="_Toc10208943"/>
    <w:bookmarkStart w:id="5208" w:name="_Toc10200668"/>
    <w:bookmarkStart w:id="5209" w:name="_Toc10204806"/>
    <w:bookmarkStart w:id="5210" w:name="_Toc10208944"/>
    <w:bookmarkStart w:id="5211" w:name="_Toc10200669"/>
    <w:bookmarkStart w:id="5212" w:name="_Toc10204807"/>
    <w:bookmarkStart w:id="5213" w:name="_Toc10208945"/>
    <w:bookmarkStart w:id="5214" w:name="_Toc10200670"/>
    <w:bookmarkStart w:id="5215" w:name="_Toc10204808"/>
    <w:bookmarkStart w:id="5216" w:name="_Toc10208946"/>
    <w:bookmarkStart w:id="5217" w:name="_Toc10200671"/>
    <w:bookmarkStart w:id="5218" w:name="_Toc10204809"/>
    <w:bookmarkStart w:id="5219" w:name="_Toc10208947"/>
    <w:bookmarkStart w:id="5220" w:name="_Toc10200672"/>
    <w:bookmarkStart w:id="5221" w:name="_Toc10204810"/>
    <w:bookmarkStart w:id="5222" w:name="_Toc10208948"/>
    <w:bookmarkStart w:id="5223" w:name="_Toc10200685"/>
    <w:bookmarkStart w:id="5224" w:name="_Toc10204823"/>
    <w:bookmarkStart w:id="5225" w:name="_Toc10208961"/>
    <w:bookmarkStart w:id="5226" w:name="_Toc10200686"/>
    <w:bookmarkStart w:id="5227" w:name="_Toc10204824"/>
    <w:bookmarkStart w:id="5228" w:name="_Toc10208962"/>
    <w:bookmarkStart w:id="5229" w:name="_Toc10200687"/>
    <w:bookmarkStart w:id="5230" w:name="_Toc10204825"/>
    <w:bookmarkStart w:id="5231" w:name="_Toc10208963"/>
    <w:bookmarkStart w:id="5232" w:name="_Toc10200688"/>
    <w:bookmarkStart w:id="5233" w:name="_Toc10204826"/>
    <w:bookmarkStart w:id="5234" w:name="_Toc10208964"/>
    <w:bookmarkStart w:id="5235" w:name="_Toc10200689"/>
    <w:bookmarkStart w:id="5236" w:name="_Toc10204827"/>
    <w:bookmarkStart w:id="5237" w:name="_Toc10208965"/>
    <w:bookmarkStart w:id="5238" w:name="_Toc10200690"/>
    <w:bookmarkStart w:id="5239" w:name="_Toc10204828"/>
    <w:bookmarkStart w:id="5240" w:name="_Toc10208966"/>
    <w:bookmarkStart w:id="5241" w:name="_Toc10200691"/>
    <w:bookmarkStart w:id="5242" w:name="_Toc10204829"/>
    <w:bookmarkStart w:id="5243" w:name="_Toc10208967"/>
    <w:bookmarkStart w:id="5244" w:name="_Toc10200692"/>
    <w:bookmarkStart w:id="5245" w:name="_Toc10204830"/>
    <w:bookmarkStart w:id="5246" w:name="_Toc10208968"/>
    <w:bookmarkStart w:id="5247" w:name="_Toc10200693"/>
    <w:bookmarkStart w:id="5248" w:name="_Toc10204831"/>
    <w:bookmarkStart w:id="5249" w:name="_Toc10208969"/>
    <w:bookmarkStart w:id="5250" w:name="_Toc10200694"/>
    <w:bookmarkStart w:id="5251" w:name="_Toc10204832"/>
    <w:bookmarkStart w:id="5252" w:name="_Toc10208970"/>
    <w:bookmarkStart w:id="5253" w:name="_Toc10200695"/>
    <w:bookmarkStart w:id="5254" w:name="_Toc10204833"/>
    <w:bookmarkStart w:id="5255" w:name="_Toc10208971"/>
    <w:bookmarkStart w:id="5256" w:name="_Toc10200696"/>
    <w:bookmarkStart w:id="5257" w:name="_Toc10204834"/>
    <w:bookmarkStart w:id="5258" w:name="_Toc10208972"/>
    <w:bookmarkStart w:id="5259" w:name="_Toc10200697"/>
    <w:bookmarkStart w:id="5260" w:name="_Toc10204835"/>
    <w:bookmarkStart w:id="5261" w:name="_Toc10208973"/>
    <w:bookmarkStart w:id="5262" w:name="_Toc10200698"/>
    <w:bookmarkStart w:id="5263" w:name="_Toc10204836"/>
    <w:bookmarkStart w:id="5264" w:name="_Toc10208974"/>
    <w:bookmarkStart w:id="5265" w:name="_Toc10200699"/>
    <w:bookmarkStart w:id="5266" w:name="_Toc10204837"/>
    <w:bookmarkStart w:id="5267" w:name="_Toc10208975"/>
    <w:bookmarkStart w:id="5268" w:name="_Toc10200700"/>
    <w:bookmarkStart w:id="5269" w:name="_Toc10204838"/>
    <w:bookmarkStart w:id="5270" w:name="_Toc10208976"/>
    <w:bookmarkStart w:id="5271" w:name="_Toc10200701"/>
    <w:bookmarkStart w:id="5272" w:name="_Toc10204839"/>
    <w:bookmarkStart w:id="5273" w:name="_Toc10208977"/>
    <w:bookmarkStart w:id="5274" w:name="_Toc10200702"/>
    <w:bookmarkStart w:id="5275" w:name="_Toc10204840"/>
    <w:bookmarkStart w:id="5276" w:name="_Toc10208978"/>
    <w:bookmarkStart w:id="5277" w:name="_Toc10200703"/>
    <w:bookmarkStart w:id="5278" w:name="_Toc10204841"/>
    <w:bookmarkStart w:id="5279" w:name="_Toc10208979"/>
    <w:bookmarkStart w:id="5280" w:name="_Toc10200704"/>
    <w:bookmarkStart w:id="5281" w:name="_Toc10204842"/>
    <w:bookmarkStart w:id="5282" w:name="_Toc10208980"/>
    <w:bookmarkStart w:id="5283" w:name="_Toc10200705"/>
    <w:bookmarkStart w:id="5284" w:name="_Toc10204843"/>
    <w:bookmarkStart w:id="5285" w:name="_Toc10208981"/>
    <w:bookmarkStart w:id="5286" w:name="_Toc10200706"/>
    <w:bookmarkStart w:id="5287" w:name="_Toc10204844"/>
    <w:bookmarkStart w:id="5288" w:name="_Toc10208982"/>
    <w:bookmarkStart w:id="5289" w:name="_Toc10200707"/>
    <w:bookmarkStart w:id="5290" w:name="_Toc10204845"/>
    <w:bookmarkStart w:id="5291" w:name="_Toc10208983"/>
    <w:bookmarkStart w:id="5292" w:name="_Toc10200708"/>
    <w:bookmarkStart w:id="5293" w:name="_Toc10204846"/>
    <w:bookmarkStart w:id="5294" w:name="_Toc10208984"/>
    <w:bookmarkStart w:id="5295" w:name="_Toc10200709"/>
    <w:bookmarkStart w:id="5296" w:name="_Toc10204847"/>
    <w:bookmarkStart w:id="5297" w:name="_Toc10208985"/>
    <w:bookmarkStart w:id="5298" w:name="_Toc10200710"/>
    <w:bookmarkStart w:id="5299" w:name="_Toc10204848"/>
    <w:bookmarkStart w:id="5300" w:name="_Toc10208986"/>
    <w:bookmarkStart w:id="5301" w:name="_Toc10200711"/>
    <w:bookmarkStart w:id="5302" w:name="_Toc10204849"/>
    <w:bookmarkStart w:id="5303" w:name="_Toc10208987"/>
    <w:bookmarkStart w:id="5304" w:name="_Toc10200712"/>
    <w:bookmarkStart w:id="5305" w:name="_Toc10204850"/>
    <w:bookmarkStart w:id="5306" w:name="_Toc10208988"/>
    <w:bookmarkStart w:id="5307" w:name="_Toc10200713"/>
    <w:bookmarkStart w:id="5308" w:name="_Toc10204851"/>
    <w:bookmarkStart w:id="5309" w:name="_Toc10208989"/>
    <w:bookmarkStart w:id="5310" w:name="_Toc10200714"/>
    <w:bookmarkStart w:id="5311" w:name="_Toc10204852"/>
    <w:bookmarkStart w:id="5312" w:name="_Toc10208990"/>
    <w:bookmarkStart w:id="5313" w:name="_Toc10200715"/>
    <w:bookmarkStart w:id="5314" w:name="_Toc10204853"/>
    <w:bookmarkStart w:id="5315" w:name="_Toc10208991"/>
    <w:bookmarkStart w:id="5316" w:name="_Toc10200716"/>
    <w:bookmarkStart w:id="5317" w:name="_Toc10204854"/>
    <w:bookmarkStart w:id="5318" w:name="_Toc10208992"/>
    <w:bookmarkStart w:id="5319" w:name="_Toc10200717"/>
    <w:bookmarkStart w:id="5320" w:name="_Toc10204855"/>
    <w:bookmarkStart w:id="5321" w:name="_Toc10208993"/>
    <w:bookmarkStart w:id="5322" w:name="_Toc10200718"/>
    <w:bookmarkStart w:id="5323" w:name="_Toc10204856"/>
    <w:bookmarkStart w:id="5324" w:name="_Toc10208994"/>
    <w:bookmarkStart w:id="5325" w:name="_Toc10200719"/>
    <w:bookmarkStart w:id="5326" w:name="_Toc10204857"/>
    <w:bookmarkStart w:id="5327" w:name="_Toc10208995"/>
    <w:bookmarkStart w:id="5328" w:name="_Toc10200720"/>
    <w:bookmarkStart w:id="5329" w:name="_Toc10204858"/>
    <w:bookmarkStart w:id="5330" w:name="_Toc10208996"/>
    <w:bookmarkStart w:id="5331" w:name="_Toc10200721"/>
    <w:bookmarkStart w:id="5332" w:name="_Toc10204859"/>
    <w:bookmarkStart w:id="5333" w:name="_Toc10208997"/>
    <w:bookmarkStart w:id="5334" w:name="_Toc10200722"/>
    <w:bookmarkStart w:id="5335" w:name="_Toc10204860"/>
    <w:bookmarkStart w:id="5336" w:name="_Toc10208998"/>
    <w:bookmarkStart w:id="5337" w:name="_Toc10200723"/>
    <w:bookmarkStart w:id="5338" w:name="_Toc10204861"/>
    <w:bookmarkStart w:id="5339" w:name="_Toc10208999"/>
    <w:bookmarkStart w:id="5340" w:name="_Toc10200724"/>
    <w:bookmarkStart w:id="5341" w:name="_Toc10204862"/>
    <w:bookmarkStart w:id="5342" w:name="_Toc10209000"/>
    <w:bookmarkStart w:id="5343" w:name="_Toc10200725"/>
    <w:bookmarkStart w:id="5344" w:name="_Toc10204863"/>
    <w:bookmarkStart w:id="5345" w:name="_Toc10209001"/>
    <w:bookmarkStart w:id="5346" w:name="_Toc10200726"/>
    <w:bookmarkStart w:id="5347" w:name="_Toc10204864"/>
    <w:bookmarkStart w:id="5348" w:name="_Toc10209002"/>
    <w:bookmarkStart w:id="5349" w:name="_Toc10200727"/>
    <w:bookmarkStart w:id="5350" w:name="_Toc10204865"/>
    <w:bookmarkStart w:id="5351" w:name="_Toc10209003"/>
    <w:bookmarkStart w:id="5352" w:name="_Toc10200728"/>
    <w:bookmarkStart w:id="5353" w:name="_Toc10204866"/>
    <w:bookmarkStart w:id="5354" w:name="_Toc10209004"/>
    <w:bookmarkStart w:id="5355" w:name="_Toc10200729"/>
    <w:bookmarkStart w:id="5356" w:name="_Toc10204867"/>
    <w:bookmarkStart w:id="5357" w:name="_Toc10209005"/>
    <w:bookmarkStart w:id="5358" w:name="_Toc10200730"/>
    <w:bookmarkStart w:id="5359" w:name="_Toc10204868"/>
    <w:bookmarkStart w:id="5360" w:name="_Toc10209006"/>
    <w:bookmarkStart w:id="5361" w:name="_Toc10200731"/>
    <w:bookmarkStart w:id="5362" w:name="_Toc10204869"/>
    <w:bookmarkStart w:id="5363" w:name="_Toc10209007"/>
    <w:bookmarkStart w:id="5364" w:name="_Toc10200732"/>
    <w:bookmarkStart w:id="5365" w:name="_Toc10204870"/>
    <w:bookmarkStart w:id="5366" w:name="_Toc10209008"/>
    <w:bookmarkStart w:id="5367" w:name="_Toc10200745"/>
    <w:bookmarkStart w:id="5368" w:name="_Toc10204883"/>
    <w:bookmarkStart w:id="5369" w:name="_Toc10209021"/>
    <w:bookmarkStart w:id="5370" w:name="_Toc10200746"/>
    <w:bookmarkStart w:id="5371" w:name="_Toc10204884"/>
    <w:bookmarkStart w:id="5372" w:name="_Toc10209022"/>
    <w:bookmarkStart w:id="5373" w:name="_Toc10200747"/>
    <w:bookmarkStart w:id="5374" w:name="_Toc10204885"/>
    <w:bookmarkStart w:id="5375" w:name="_Toc10209023"/>
    <w:bookmarkStart w:id="5376" w:name="_Toc10200748"/>
    <w:bookmarkStart w:id="5377" w:name="_Toc10204886"/>
    <w:bookmarkStart w:id="5378" w:name="_Toc10209024"/>
    <w:bookmarkStart w:id="5379" w:name="_Toc10200749"/>
    <w:bookmarkStart w:id="5380" w:name="_Toc10204887"/>
    <w:bookmarkStart w:id="5381" w:name="_Toc10209025"/>
    <w:bookmarkStart w:id="5382" w:name="_Toc10200750"/>
    <w:bookmarkStart w:id="5383" w:name="_Toc10204888"/>
    <w:bookmarkStart w:id="5384" w:name="_Toc10209026"/>
    <w:bookmarkStart w:id="5385" w:name="_Toc10200751"/>
    <w:bookmarkStart w:id="5386" w:name="_Toc10204889"/>
    <w:bookmarkStart w:id="5387" w:name="_Toc10209027"/>
    <w:bookmarkStart w:id="5388" w:name="_Toc10200752"/>
    <w:bookmarkStart w:id="5389" w:name="_Toc10204890"/>
    <w:bookmarkStart w:id="5390" w:name="_Toc10209028"/>
    <w:bookmarkStart w:id="5391" w:name="_Toc10200753"/>
    <w:bookmarkStart w:id="5392" w:name="_Toc10204891"/>
    <w:bookmarkStart w:id="5393" w:name="_Toc10209029"/>
    <w:bookmarkStart w:id="5394" w:name="_Toc10200754"/>
    <w:bookmarkStart w:id="5395" w:name="_Toc10204892"/>
    <w:bookmarkStart w:id="5396" w:name="_Toc10209030"/>
    <w:bookmarkStart w:id="5397" w:name="_Toc10200755"/>
    <w:bookmarkStart w:id="5398" w:name="_Toc10204893"/>
    <w:bookmarkStart w:id="5399" w:name="_Toc10209031"/>
    <w:bookmarkStart w:id="5400" w:name="_Toc10200756"/>
    <w:bookmarkStart w:id="5401" w:name="_Toc10204894"/>
    <w:bookmarkStart w:id="5402" w:name="_Toc10209032"/>
    <w:bookmarkStart w:id="5403" w:name="_Toc10200757"/>
    <w:bookmarkStart w:id="5404" w:name="_Toc10204895"/>
    <w:bookmarkStart w:id="5405" w:name="_Toc10209033"/>
    <w:bookmarkStart w:id="5406" w:name="_Toc10200758"/>
    <w:bookmarkStart w:id="5407" w:name="_Toc10204896"/>
    <w:bookmarkStart w:id="5408" w:name="_Toc10209034"/>
    <w:bookmarkStart w:id="5409" w:name="_Toc10200759"/>
    <w:bookmarkStart w:id="5410" w:name="_Toc10204897"/>
    <w:bookmarkStart w:id="5411" w:name="_Toc10209035"/>
    <w:bookmarkStart w:id="5412" w:name="_Toc10200760"/>
    <w:bookmarkStart w:id="5413" w:name="_Toc10204898"/>
    <w:bookmarkStart w:id="5414" w:name="_Toc10209036"/>
    <w:bookmarkStart w:id="5415" w:name="_Toc10200761"/>
    <w:bookmarkStart w:id="5416" w:name="_Toc10204899"/>
    <w:bookmarkStart w:id="5417" w:name="_Toc10209037"/>
    <w:bookmarkStart w:id="5418" w:name="_Toc10200762"/>
    <w:bookmarkStart w:id="5419" w:name="_Toc10204900"/>
    <w:bookmarkStart w:id="5420" w:name="_Toc10209038"/>
    <w:bookmarkStart w:id="5421" w:name="_Toc10200763"/>
    <w:bookmarkStart w:id="5422" w:name="_Toc10204901"/>
    <w:bookmarkStart w:id="5423" w:name="_Toc10209039"/>
    <w:bookmarkStart w:id="5424" w:name="_Toc10200764"/>
    <w:bookmarkStart w:id="5425" w:name="_Toc10204902"/>
    <w:bookmarkStart w:id="5426" w:name="_Toc10209040"/>
    <w:bookmarkStart w:id="5427" w:name="_Toc10200765"/>
    <w:bookmarkStart w:id="5428" w:name="_Toc10204903"/>
    <w:bookmarkStart w:id="5429" w:name="_Toc10209041"/>
    <w:bookmarkStart w:id="5430" w:name="_Toc10200766"/>
    <w:bookmarkStart w:id="5431" w:name="_Toc10204904"/>
    <w:bookmarkStart w:id="5432" w:name="_Toc10209042"/>
    <w:bookmarkStart w:id="5433" w:name="_Toc10200767"/>
    <w:bookmarkStart w:id="5434" w:name="_Toc10204905"/>
    <w:bookmarkStart w:id="5435" w:name="_Toc10209043"/>
    <w:bookmarkStart w:id="5436" w:name="_Toc10200768"/>
    <w:bookmarkStart w:id="5437" w:name="_Toc10204906"/>
    <w:bookmarkStart w:id="5438" w:name="_Toc10209044"/>
    <w:bookmarkStart w:id="5439" w:name="_Toc10200769"/>
    <w:bookmarkStart w:id="5440" w:name="_Toc10204907"/>
    <w:bookmarkStart w:id="5441" w:name="_Toc10209045"/>
    <w:bookmarkStart w:id="5442" w:name="_Toc10200770"/>
    <w:bookmarkStart w:id="5443" w:name="_Toc10204908"/>
    <w:bookmarkStart w:id="5444" w:name="_Toc10209046"/>
    <w:bookmarkStart w:id="5445" w:name="_Toc10200771"/>
    <w:bookmarkStart w:id="5446" w:name="_Toc10204909"/>
    <w:bookmarkStart w:id="5447" w:name="_Toc10209047"/>
    <w:bookmarkStart w:id="5448" w:name="_Toc10200772"/>
    <w:bookmarkStart w:id="5449" w:name="_Toc10204910"/>
    <w:bookmarkStart w:id="5450" w:name="_Toc10209048"/>
    <w:bookmarkStart w:id="5451" w:name="_Toc10200773"/>
    <w:bookmarkStart w:id="5452" w:name="_Toc10204911"/>
    <w:bookmarkStart w:id="5453" w:name="_Toc10209049"/>
    <w:bookmarkStart w:id="5454" w:name="_Toc10200774"/>
    <w:bookmarkStart w:id="5455" w:name="_Toc10204912"/>
    <w:bookmarkStart w:id="5456" w:name="_Toc10209050"/>
    <w:bookmarkStart w:id="5457" w:name="_Toc10200775"/>
    <w:bookmarkStart w:id="5458" w:name="_Toc10204913"/>
    <w:bookmarkStart w:id="5459" w:name="_Toc10209051"/>
    <w:bookmarkStart w:id="5460" w:name="_Toc10200776"/>
    <w:bookmarkStart w:id="5461" w:name="_Toc10204914"/>
    <w:bookmarkStart w:id="5462" w:name="_Toc10209052"/>
    <w:bookmarkStart w:id="5463" w:name="_Toc10200777"/>
    <w:bookmarkStart w:id="5464" w:name="_Toc10204915"/>
    <w:bookmarkStart w:id="5465" w:name="_Toc10209053"/>
    <w:bookmarkStart w:id="5466" w:name="_Toc10200778"/>
    <w:bookmarkStart w:id="5467" w:name="_Toc10204916"/>
    <w:bookmarkStart w:id="5468" w:name="_Toc10209054"/>
    <w:bookmarkStart w:id="5469" w:name="_Toc10200779"/>
    <w:bookmarkStart w:id="5470" w:name="_Toc10204917"/>
    <w:bookmarkStart w:id="5471" w:name="_Toc10209055"/>
    <w:bookmarkStart w:id="5472" w:name="_Toc10200780"/>
    <w:bookmarkStart w:id="5473" w:name="_Toc10204918"/>
    <w:bookmarkStart w:id="5474" w:name="_Toc10209056"/>
    <w:bookmarkStart w:id="5475" w:name="_Toc10200781"/>
    <w:bookmarkStart w:id="5476" w:name="_Toc10204919"/>
    <w:bookmarkStart w:id="5477" w:name="_Toc10209057"/>
    <w:bookmarkStart w:id="5478" w:name="_Toc10200782"/>
    <w:bookmarkStart w:id="5479" w:name="_Toc10204920"/>
    <w:bookmarkStart w:id="5480" w:name="_Toc10209058"/>
    <w:bookmarkStart w:id="5481" w:name="_Toc10200783"/>
    <w:bookmarkStart w:id="5482" w:name="_Toc10204921"/>
    <w:bookmarkStart w:id="5483" w:name="_Toc10209059"/>
    <w:bookmarkStart w:id="5484" w:name="_Toc10200784"/>
    <w:bookmarkStart w:id="5485" w:name="_Toc10204922"/>
    <w:bookmarkStart w:id="5486" w:name="_Toc10209060"/>
    <w:bookmarkStart w:id="5487" w:name="_Toc10200797"/>
    <w:bookmarkStart w:id="5488" w:name="_Toc10204935"/>
    <w:bookmarkStart w:id="5489" w:name="_Toc10209073"/>
    <w:bookmarkStart w:id="5490" w:name="_Toc10200798"/>
    <w:bookmarkStart w:id="5491" w:name="_Toc10204936"/>
    <w:bookmarkStart w:id="5492" w:name="_Toc10209074"/>
    <w:bookmarkStart w:id="5493" w:name="_Toc10200799"/>
    <w:bookmarkStart w:id="5494" w:name="_Toc10204937"/>
    <w:bookmarkStart w:id="5495" w:name="_Toc10209075"/>
    <w:bookmarkStart w:id="5496" w:name="_Toc10200800"/>
    <w:bookmarkStart w:id="5497" w:name="_Toc10204938"/>
    <w:bookmarkStart w:id="5498" w:name="_Toc10209076"/>
    <w:bookmarkStart w:id="5499" w:name="_Toc10200801"/>
    <w:bookmarkStart w:id="5500" w:name="_Toc10204939"/>
    <w:bookmarkStart w:id="5501" w:name="_Toc10209077"/>
    <w:bookmarkStart w:id="5502" w:name="_Toc10200802"/>
    <w:bookmarkStart w:id="5503" w:name="_Toc10204940"/>
    <w:bookmarkStart w:id="5504" w:name="_Toc10209078"/>
    <w:bookmarkStart w:id="5505" w:name="_Toc10200803"/>
    <w:bookmarkStart w:id="5506" w:name="_Toc10204941"/>
    <w:bookmarkStart w:id="5507" w:name="_Toc10209079"/>
    <w:bookmarkStart w:id="5508" w:name="_Toc10200804"/>
    <w:bookmarkStart w:id="5509" w:name="_Toc10204942"/>
    <w:bookmarkStart w:id="5510" w:name="_Toc10209080"/>
    <w:bookmarkStart w:id="5511" w:name="_Toc10200805"/>
    <w:bookmarkStart w:id="5512" w:name="_Toc10204943"/>
    <w:bookmarkStart w:id="5513" w:name="_Toc10209081"/>
    <w:bookmarkStart w:id="5514" w:name="_Toc10200806"/>
    <w:bookmarkStart w:id="5515" w:name="_Toc10204944"/>
    <w:bookmarkStart w:id="5516" w:name="_Toc10209082"/>
    <w:bookmarkStart w:id="5517" w:name="_Toc10200807"/>
    <w:bookmarkStart w:id="5518" w:name="_Toc10204945"/>
    <w:bookmarkStart w:id="5519" w:name="_Toc10209083"/>
    <w:bookmarkStart w:id="5520" w:name="_Toc10200808"/>
    <w:bookmarkStart w:id="5521" w:name="_Toc10204946"/>
    <w:bookmarkStart w:id="5522" w:name="_Toc10209084"/>
    <w:bookmarkStart w:id="5523" w:name="_Toc10200809"/>
    <w:bookmarkStart w:id="5524" w:name="_Toc10204947"/>
    <w:bookmarkStart w:id="5525" w:name="_Toc10209085"/>
    <w:bookmarkStart w:id="5526" w:name="_Toc10200810"/>
    <w:bookmarkStart w:id="5527" w:name="_Toc10204948"/>
    <w:bookmarkStart w:id="5528" w:name="_Toc10209086"/>
    <w:bookmarkStart w:id="5529" w:name="_Toc10200811"/>
    <w:bookmarkStart w:id="5530" w:name="_Toc10204949"/>
    <w:bookmarkStart w:id="5531" w:name="_Toc10209087"/>
    <w:bookmarkStart w:id="5532" w:name="_Toc10200812"/>
    <w:bookmarkStart w:id="5533" w:name="_Toc10204950"/>
    <w:bookmarkStart w:id="5534" w:name="_Toc10209088"/>
    <w:bookmarkStart w:id="5535" w:name="_Toc10200813"/>
    <w:bookmarkStart w:id="5536" w:name="_Toc10204951"/>
    <w:bookmarkStart w:id="5537" w:name="_Toc10209089"/>
    <w:bookmarkStart w:id="5538" w:name="_Toc10200814"/>
    <w:bookmarkStart w:id="5539" w:name="_Toc10204952"/>
    <w:bookmarkStart w:id="5540" w:name="_Toc10209090"/>
    <w:bookmarkStart w:id="5541" w:name="_Toc10200815"/>
    <w:bookmarkStart w:id="5542" w:name="_Toc10204953"/>
    <w:bookmarkStart w:id="5543" w:name="_Toc10209091"/>
    <w:bookmarkStart w:id="5544" w:name="_Toc10200816"/>
    <w:bookmarkStart w:id="5545" w:name="_Toc10204954"/>
    <w:bookmarkStart w:id="5546" w:name="_Toc10209092"/>
    <w:bookmarkStart w:id="5547" w:name="_Toc10200817"/>
    <w:bookmarkStart w:id="5548" w:name="_Toc10204955"/>
    <w:bookmarkStart w:id="5549" w:name="_Toc10209093"/>
    <w:bookmarkStart w:id="5550" w:name="_Toc10200818"/>
    <w:bookmarkStart w:id="5551" w:name="_Toc10204956"/>
    <w:bookmarkStart w:id="5552" w:name="_Toc10209094"/>
    <w:bookmarkStart w:id="5553" w:name="_Toc10200819"/>
    <w:bookmarkStart w:id="5554" w:name="_Toc10204957"/>
    <w:bookmarkStart w:id="5555" w:name="_Toc10209095"/>
    <w:bookmarkStart w:id="5556" w:name="_Toc10200820"/>
    <w:bookmarkStart w:id="5557" w:name="_Toc10204958"/>
    <w:bookmarkStart w:id="5558" w:name="_Toc10209096"/>
    <w:bookmarkStart w:id="5559" w:name="_Toc10200821"/>
    <w:bookmarkStart w:id="5560" w:name="_Toc10204959"/>
    <w:bookmarkStart w:id="5561" w:name="_Toc10209097"/>
    <w:bookmarkStart w:id="5562" w:name="_Toc10200822"/>
    <w:bookmarkStart w:id="5563" w:name="_Toc10204960"/>
    <w:bookmarkStart w:id="5564" w:name="_Toc10209098"/>
    <w:bookmarkStart w:id="5565" w:name="_Toc10200823"/>
    <w:bookmarkStart w:id="5566" w:name="_Toc10204961"/>
    <w:bookmarkStart w:id="5567" w:name="_Toc10209099"/>
    <w:bookmarkStart w:id="5568" w:name="_Toc10200824"/>
    <w:bookmarkStart w:id="5569" w:name="_Toc10204962"/>
    <w:bookmarkStart w:id="5570" w:name="_Toc10209100"/>
    <w:bookmarkStart w:id="5571" w:name="_Toc10200825"/>
    <w:bookmarkStart w:id="5572" w:name="_Toc10204963"/>
    <w:bookmarkStart w:id="5573" w:name="_Toc10209101"/>
    <w:bookmarkStart w:id="5574" w:name="_Toc10200826"/>
    <w:bookmarkStart w:id="5575" w:name="_Toc10204964"/>
    <w:bookmarkStart w:id="5576" w:name="_Toc10209102"/>
    <w:bookmarkStart w:id="5577" w:name="_Toc10200827"/>
    <w:bookmarkStart w:id="5578" w:name="_Toc10204965"/>
    <w:bookmarkStart w:id="5579" w:name="_Toc10209103"/>
    <w:bookmarkStart w:id="5580" w:name="_Toc10200828"/>
    <w:bookmarkStart w:id="5581" w:name="_Toc10204966"/>
    <w:bookmarkStart w:id="5582" w:name="_Toc10209104"/>
    <w:bookmarkStart w:id="5583" w:name="_Toc10200829"/>
    <w:bookmarkStart w:id="5584" w:name="_Toc10204967"/>
    <w:bookmarkStart w:id="5585" w:name="_Toc10209105"/>
    <w:bookmarkStart w:id="5586" w:name="_Toc10200830"/>
    <w:bookmarkStart w:id="5587" w:name="_Toc10204968"/>
    <w:bookmarkStart w:id="5588" w:name="_Toc10209106"/>
    <w:bookmarkStart w:id="5589" w:name="_Toc10200831"/>
    <w:bookmarkStart w:id="5590" w:name="_Toc10204969"/>
    <w:bookmarkStart w:id="5591" w:name="_Toc10209107"/>
    <w:bookmarkStart w:id="5592" w:name="_Toc10200832"/>
    <w:bookmarkStart w:id="5593" w:name="_Toc10204970"/>
    <w:bookmarkStart w:id="5594" w:name="_Toc10209108"/>
    <w:bookmarkStart w:id="5595" w:name="_Toc10200833"/>
    <w:bookmarkStart w:id="5596" w:name="_Toc10204971"/>
    <w:bookmarkStart w:id="5597" w:name="_Toc10209109"/>
    <w:bookmarkStart w:id="5598" w:name="_Toc10200834"/>
    <w:bookmarkStart w:id="5599" w:name="_Toc10204972"/>
    <w:bookmarkStart w:id="5600" w:name="_Toc10209110"/>
    <w:bookmarkStart w:id="5601" w:name="_Toc10200835"/>
    <w:bookmarkStart w:id="5602" w:name="_Toc10204973"/>
    <w:bookmarkStart w:id="5603" w:name="_Toc10209111"/>
    <w:bookmarkStart w:id="5604" w:name="_Toc10200836"/>
    <w:bookmarkStart w:id="5605" w:name="_Toc10204974"/>
    <w:bookmarkStart w:id="5606" w:name="_Toc10209112"/>
    <w:bookmarkStart w:id="5607" w:name="_Toc10200837"/>
    <w:bookmarkStart w:id="5608" w:name="_Toc10204975"/>
    <w:bookmarkStart w:id="5609" w:name="_Toc10209113"/>
    <w:bookmarkStart w:id="5610" w:name="_Toc10200838"/>
    <w:bookmarkStart w:id="5611" w:name="_Toc10204976"/>
    <w:bookmarkStart w:id="5612" w:name="_Toc10209114"/>
    <w:bookmarkStart w:id="5613" w:name="_Toc10200839"/>
    <w:bookmarkStart w:id="5614" w:name="_Toc10204977"/>
    <w:bookmarkStart w:id="5615" w:name="_Toc10209115"/>
    <w:bookmarkStart w:id="5616" w:name="_Toc10200840"/>
    <w:bookmarkStart w:id="5617" w:name="_Toc10204978"/>
    <w:bookmarkStart w:id="5618" w:name="_Toc10209116"/>
    <w:bookmarkStart w:id="5619" w:name="_Toc10200841"/>
    <w:bookmarkStart w:id="5620" w:name="_Toc10204979"/>
    <w:bookmarkStart w:id="5621" w:name="_Toc10209117"/>
    <w:bookmarkStart w:id="5622" w:name="_Toc10200842"/>
    <w:bookmarkStart w:id="5623" w:name="_Toc10204980"/>
    <w:bookmarkStart w:id="5624" w:name="_Toc10209118"/>
    <w:bookmarkStart w:id="5625" w:name="_Toc10200843"/>
    <w:bookmarkStart w:id="5626" w:name="_Toc10204981"/>
    <w:bookmarkStart w:id="5627" w:name="_Toc10209119"/>
    <w:bookmarkStart w:id="5628" w:name="_Toc10200844"/>
    <w:bookmarkStart w:id="5629" w:name="_Toc10204982"/>
    <w:bookmarkStart w:id="5630" w:name="_Toc10209120"/>
    <w:bookmarkStart w:id="5631" w:name="_Toc10200854"/>
    <w:bookmarkStart w:id="5632" w:name="_Toc10204992"/>
    <w:bookmarkStart w:id="5633" w:name="_Toc10209130"/>
    <w:bookmarkStart w:id="5634" w:name="_Toc10200855"/>
    <w:bookmarkStart w:id="5635" w:name="_Toc10204993"/>
    <w:bookmarkStart w:id="5636" w:name="_Toc10209131"/>
    <w:bookmarkStart w:id="5637" w:name="_Toc10200856"/>
    <w:bookmarkStart w:id="5638" w:name="_Toc10204994"/>
    <w:bookmarkStart w:id="5639" w:name="_Toc10209132"/>
    <w:bookmarkStart w:id="5640" w:name="_Toc10200857"/>
    <w:bookmarkStart w:id="5641" w:name="_Toc10204995"/>
    <w:bookmarkStart w:id="5642" w:name="_Toc10209133"/>
    <w:bookmarkStart w:id="5643" w:name="_Toc10200858"/>
    <w:bookmarkStart w:id="5644" w:name="_Toc10204996"/>
    <w:bookmarkStart w:id="5645" w:name="_Toc10209134"/>
    <w:bookmarkStart w:id="5646" w:name="_Toc10200859"/>
    <w:bookmarkStart w:id="5647" w:name="_Toc10204997"/>
    <w:bookmarkStart w:id="5648" w:name="_Toc10209135"/>
    <w:bookmarkStart w:id="5649" w:name="_Toc10200860"/>
    <w:bookmarkStart w:id="5650" w:name="_Toc10204998"/>
    <w:bookmarkStart w:id="5651" w:name="_Toc10209136"/>
    <w:bookmarkStart w:id="5652" w:name="_Toc10200861"/>
    <w:bookmarkStart w:id="5653" w:name="_Toc10204999"/>
    <w:bookmarkStart w:id="5654" w:name="_Toc10209137"/>
    <w:bookmarkStart w:id="5655" w:name="_Toc10200862"/>
    <w:bookmarkStart w:id="5656" w:name="_Toc10205000"/>
    <w:bookmarkStart w:id="5657" w:name="_Toc10209138"/>
    <w:bookmarkStart w:id="5658" w:name="_Toc10200863"/>
    <w:bookmarkStart w:id="5659" w:name="_Toc10205001"/>
    <w:bookmarkStart w:id="5660" w:name="_Toc10209139"/>
    <w:bookmarkStart w:id="5661" w:name="_Toc10200864"/>
    <w:bookmarkStart w:id="5662" w:name="_Toc10205002"/>
    <w:bookmarkStart w:id="5663" w:name="_Toc10209140"/>
    <w:bookmarkStart w:id="5664" w:name="_Toc10200865"/>
    <w:bookmarkStart w:id="5665" w:name="_Toc10205003"/>
    <w:bookmarkStart w:id="5666" w:name="_Toc10209141"/>
    <w:bookmarkStart w:id="5667" w:name="_Toc10200866"/>
    <w:bookmarkStart w:id="5668" w:name="_Toc10205004"/>
    <w:bookmarkStart w:id="5669" w:name="_Toc10209142"/>
    <w:bookmarkStart w:id="5670" w:name="_Toc10200867"/>
    <w:bookmarkStart w:id="5671" w:name="_Toc10205005"/>
    <w:bookmarkStart w:id="5672" w:name="_Toc10209143"/>
    <w:bookmarkStart w:id="5673" w:name="_Toc10200868"/>
    <w:bookmarkStart w:id="5674" w:name="_Toc10205006"/>
    <w:bookmarkStart w:id="5675" w:name="_Toc10209144"/>
    <w:bookmarkStart w:id="5676" w:name="_Toc10200869"/>
    <w:bookmarkStart w:id="5677" w:name="_Toc10205007"/>
    <w:bookmarkStart w:id="5678" w:name="_Toc10209145"/>
    <w:bookmarkStart w:id="5679" w:name="_Toc10200870"/>
    <w:bookmarkStart w:id="5680" w:name="_Toc10205008"/>
    <w:bookmarkStart w:id="5681" w:name="_Toc10209146"/>
    <w:bookmarkStart w:id="5682" w:name="_Toc10200871"/>
    <w:bookmarkStart w:id="5683" w:name="_Toc10205009"/>
    <w:bookmarkStart w:id="5684" w:name="_Toc10209147"/>
    <w:bookmarkStart w:id="5685" w:name="_Toc10200872"/>
    <w:bookmarkStart w:id="5686" w:name="_Toc10205010"/>
    <w:bookmarkStart w:id="5687" w:name="_Toc10209148"/>
    <w:bookmarkStart w:id="5688" w:name="_Toc10200873"/>
    <w:bookmarkStart w:id="5689" w:name="_Toc10205011"/>
    <w:bookmarkStart w:id="5690" w:name="_Toc10209149"/>
    <w:bookmarkStart w:id="5691" w:name="_Toc10200874"/>
    <w:bookmarkStart w:id="5692" w:name="_Toc10205012"/>
    <w:bookmarkStart w:id="5693" w:name="_Toc10209150"/>
    <w:bookmarkStart w:id="5694" w:name="_Toc10200875"/>
    <w:bookmarkStart w:id="5695" w:name="_Toc10205013"/>
    <w:bookmarkStart w:id="5696" w:name="_Toc10209151"/>
    <w:bookmarkStart w:id="5697" w:name="_Toc10200876"/>
    <w:bookmarkStart w:id="5698" w:name="_Toc10205014"/>
    <w:bookmarkStart w:id="5699" w:name="_Toc10209152"/>
    <w:bookmarkStart w:id="5700" w:name="_Toc10200877"/>
    <w:bookmarkStart w:id="5701" w:name="_Toc10205015"/>
    <w:bookmarkStart w:id="5702" w:name="_Toc10209153"/>
    <w:bookmarkStart w:id="5703" w:name="_Toc10200878"/>
    <w:bookmarkStart w:id="5704" w:name="_Toc10205016"/>
    <w:bookmarkStart w:id="5705" w:name="_Toc10209154"/>
    <w:bookmarkStart w:id="5706" w:name="_Toc10200879"/>
    <w:bookmarkStart w:id="5707" w:name="_Toc10205017"/>
    <w:bookmarkStart w:id="5708" w:name="_Toc10209155"/>
    <w:bookmarkStart w:id="5709" w:name="_Toc10200880"/>
    <w:bookmarkStart w:id="5710" w:name="_Toc10205018"/>
    <w:bookmarkStart w:id="5711" w:name="_Toc10209156"/>
    <w:bookmarkStart w:id="5712" w:name="_Toc10200881"/>
    <w:bookmarkStart w:id="5713" w:name="_Toc10205019"/>
    <w:bookmarkStart w:id="5714" w:name="_Toc10209157"/>
    <w:bookmarkStart w:id="5715" w:name="_Toc10200882"/>
    <w:bookmarkStart w:id="5716" w:name="_Toc10205020"/>
    <w:bookmarkStart w:id="5717" w:name="_Toc10209158"/>
    <w:bookmarkStart w:id="5718" w:name="_Toc10200883"/>
    <w:bookmarkStart w:id="5719" w:name="_Toc10205021"/>
    <w:bookmarkStart w:id="5720" w:name="_Toc10209159"/>
    <w:bookmarkStart w:id="5721" w:name="_Toc10200884"/>
    <w:bookmarkStart w:id="5722" w:name="_Toc10205022"/>
    <w:bookmarkStart w:id="5723" w:name="_Toc10209160"/>
    <w:bookmarkStart w:id="5724" w:name="_Toc10200885"/>
    <w:bookmarkStart w:id="5725" w:name="_Toc10205023"/>
    <w:bookmarkStart w:id="5726" w:name="_Toc10209161"/>
    <w:bookmarkStart w:id="5727" w:name="_Toc10200886"/>
    <w:bookmarkStart w:id="5728" w:name="_Toc10205024"/>
    <w:bookmarkStart w:id="5729" w:name="_Toc10209162"/>
    <w:bookmarkStart w:id="5730" w:name="_Toc10200887"/>
    <w:bookmarkStart w:id="5731" w:name="_Toc10205025"/>
    <w:bookmarkStart w:id="5732" w:name="_Toc10209163"/>
    <w:bookmarkStart w:id="5733" w:name="_Toc10200888"/>
    <w:bookmarkStart w:id="5734" w:name="_Toc10205026"/>
    <w:bookmarkStart w:id="5735" w:name="_Toc10209164"/>
    <w:bookmarkStart w:id="5736" w:name="_Toc10200889"/>
    <w:bookmarkStart w:id="5737" w:name="_Toc10205027"/>
    <w:bookmarkStart w:id="5738" w:name="_Toc10209165"/>
    <w:bookmarkStart w:id="5739" w:name="_Toc10200890"/>
    <w:bookmarkStart w:id="5740" w:name="_Toc10205028"/>
    <w:bookmarkStart w:id="5741" w:name="_Toc10209166"/>
    <w:bookmarkStart w:id="5742" w:name="_Toc10200891"/>
    <w:bookmarkStart w:id="5743" w:name="_Toc10205029"/>
    <w:bookmarkStart w:id="5744" w:name="_Toc10209167"/>
    <w:bookmarkStart w:id="5745" w:name="_Toc10200892"/>
    <w:bookmarkStart w:id="5746" w:name="_Toc10205030"/>
    <w:bookmarkStart w:id="5747" w:name="_Toc10209168"/>
    <w:bookmarkStart w:id="5748" w:name="_Toc10200893"/>
    <w:bookmarkStart w:id="5749" w:name="_Toc10205031"/>
    <w:bookmarkStart w:id="5750" w:name="_Toc10209169"/>
    <w:bookmarkStart w:id="5751" w:name="_Toc10200894"/>
    <w:bookmarkStart w:id="5752" w:name="_Toc10205032"/>
    <w:bookmarkStart w:id="5753" w:name="_Toc10209170"/>
    <w:bookmarkStart w:id="5754" w:name="_Toc10200895"/>
    <w:bookmarkStart w:id="5755" w:name="_Toc10205033"/>
    <w:bookmarkStart w:id="5756" w:name="_Toc10209171"/>
    <w:bookmarkStart w:id="5757" w:name="_Toc10200923"/>
    <w:bookmarkStart w:id="5758" w:name="_Toc10205061"/>
    <w:bookmarkStart w:id="5759" w:name="_Toc10209199"/>
    <w:bookmarkStart w:id="5760" w:name="_Toc10200924"/>
    <w:bookmarkStart w:id="5761" w:name="_Toc10205062"/>
    <w:bookmarkStart w:id="5762" w:name="_Toc10209200"/>
    <w:bookmarkStart w:id="5763" w:name="_Toc10200925"/>
    <w:bookmarkStart w:id="5764" w:name="_Toc10205063"/>
    <w:bookmarkStart w:id="5765" w:name="_Toc10209201"/>
    <w:bookmarkStart w:id="5766" w:name="_Toc10200926"/>
    <w:bookmarkStart w:id="5767" w:name="_Toc10205064"/>
    <w:bookmarkStart w:id="5768" w:name="_Toc10209202"/>
    <w:bookmarkStart w:id="5769" w:name="_Toc10200927"/>
    <w:bookmarkStart w:id="5770" w:name="_Toc10205065"/>
    <w:bookmarkStart w:id="5771" w:name="_Toc10209203"/>
    <w:bookmarkStart w:id="5772" w:name="_Toc10200928"/>
    <w:bookmarkStart w:id="5773" w:name="_Toc10205066"/>
    <w:bookmarkStart w:id="5774" w:name="_Toc10209204"/>
    <w:bookmarkStart w:id="5775" w:name="_Toc10200929"/>
    <w:bookmarkStart w:id="5776" w:name="_Toc10205067"/>
    <w:bookmarkStart w:id="5777" w:name="_Toc10209205"/>
    <w:bookmarkStart w:id="5778" w:name="_Toc10200930"/>
    <w:bookmarkStart w:id="5779" w:name="_Toc10205068"/>
    <w:bookmarkStart w:id="5780" w:name="_Toc10209206"/>
    <w:bookmarkStart w:id="5781" w:name="_Toc10200931"/>
    <w:bookmarkStart w:id="5782" w:name="_Toc10205069"/>
    <w:bookmarkStart w:id="5783" w:name="_Toc10209207"/>
    <w:bookmarkStart w:id="5784" w:name="_Toc10200932"/>
    <w:bookmarkStart w:id="5785" w:name="_Toc10205070"/>
    <w:bookmarkStart w:id="5786" w:name="_Toc10209208"/>
    <w:bookmarkStart w:id="5787" w:name="_Toc10200933"/>
    <w:bookmarkStart w:id="5788" w:name="_Toc10205071"/>
    <w:bookmarkStart w:id="5789" w:name="_Toc10209209"/>
    <w:bookmarkStart w:id="5790" w:name="_Toc10200934"/>
    <w:bookmarkStart w:id="5791" w:name="_Toc10205072"/>
    <w:bookmarkStart w:id="5792" w:name="_Toc10209210"/>
    <w:bookmarkStart w:id="5793" w:name="_Toc10200935"/>
    <w:bookmarkStart w:id="5794" w:name="_Toc10205073"/>
    <w:bookmarkStart w:id="5795" w:name="_Toc10209211"/>
    <w:bookmarkStart w:id="5796" w:name="_Toc10200936"/>
    <w:bookmarkStart w:id="5797" w:name="_Toc10205074"/>
    <w:bookmarkStart w:id="5798" w:name="_Toc10209212"/>
    <w:bookmarkStart w:id="5799" w:name="_Toc10200937"/>
    <w:bookmarkStart w:id="5800" w:name="_Toc10205075"/>
    <w:bookmarkStart w:id="5801" w:name="_Toc10209213"/>
    <w:bookmarkStart w:id="5802" w:name="_Toc10200938"/>
    <w:bookmarkStart w:id="5803" w:name="_Toc10205076"/>
    <w:bookmarkStart w:id="5804" w:name="_Toc10209214"/>
    <w:bookmarkStart w:id="5805" w:name="_Toc10200939"/>
    <w:bookmarkStart w:id="5806" w:name="_Toc10205077"/>
    <w:bookmarkStart w:id="5807" w:name="_Toc10209215"/>
    <w:bookmarkStart w:id="5808" w:name="_Toc10200940"/>
    <w:bookmarkStart w:id="5809" w:name="_Toc10205078"/>
    <w:bookmarkStart w:id="5810" w:name="_Toc10209216"/>
    <w:bookmarkStart w:id="5811" w:name="_Toc10200941"/>
    <w:bookmarkStart w:id="5812" w:name="_Toc10205079"/>
    <w:bookmarkStart w:id="5813" w:name="_Toc10209217"/>
    <w:bookmarkStart w:id="5814" w:name="_Toc10200942"/>
    <w:bookmarkStart w:id="5815" w:name="_Toc10205080"/>
    <w:bookmarkStart w:id="5816" w:name="_Toc10209218"/>
    <w:bookmarkStart w:id="5817" w:name="_Toc10200943"/>
    <w:bookmarkStart w:id="5818" w:name="_Toc10205081"/>
    <w:bookmarkStart w:id="5819" w:name="_Toc10209219"/>
    <w:bookmarkStart w:id="5820" w:name="_Toc10200944"/>
    <w:bookmarkStart w:id="5821" w:name="_Toc10205082"/>
    <w:bookmarkStart w:id="5822" w:name="_Toc10209220"/>
    <w:bookmarkStart w:id="5823" w:name="_Toc10200945"/>
    <w:bookmarkStart w:id="5824" w:name="_Toc10205083"/>
    <w:bookmarkStart w:id="5825" w:name="_Toc10209221"/>
    <w:bookmarkStart w:id="5826" w:name="_Toc10200946"/>
    <w:bookmarkStart w:id="5827" w:name="_Toc10205084"/>
    <w:bookmarkStart w:id="5828" w:name="_Toc10209222"/>
    <w:bookmarkStart w:id="5829" w:name="_Toc10200947"/>
    <w:bookmarkStart w:id="5830" w:name="_Toc10205085"/>
    <w:bookmarkStart w:id="5831" w:name="_Toc10209223"/>
    <w:bookmarkStart w:id="5832" w:name="_Toc10200948"/>
    <w:bookmarkStart w:id="5833" w:name="_Toc10205086"/>
    <w:bookmarkStart w:id="5834" w:name="_Toc10209224"/>
    <w:bookmarkStart w:id="5835" w:name="_Toc10200949"/>
    <w:bookmarkStart w:id="5836" w:name="_Toc10205087"/>
    <w:bookmarkStart w:id="5837" w:name="_Toc10209225"/>
    <w:bookmarkStart w:id="5838" w:name="_Toc10200950"/>
    <w:bookmarkStart w:id="5839" w:name="_Toc10205088"/>
    <w:bookmarkStart w:id="5840" w:name="_Toc10209226"/>
    <w:bookmarkStart w:id="5841" w:name="_Toc10200951"/>
    <w:bookmarkStart w:id="5842" w:name="_Toc10205089"/>
    <w:bookmarkStart w:id="5843" w:name="_Toc10209227"/>
    <w:bookmarkStart w:id="5844" w:name="_Toc10200952"/>
    <w:bookmarkStart w:id="5845" w:name="_Toc10205090"/>
    <w:bookmarkStart w:id="5846" w:name="_Toc10209228"/>
    <w:bookmarkStart w:id="5847" w:name="_Toc10200953"/>
    <w:bookmarkStart w:id="5848" w:name="_Toc10205091"/>
    <w:bookmarkStart w:id="5849" w:name="_Toc10209229"/>
    <w:bookmarkStart w:id="5850" w:name="_Toc10200954"/>
    <w:bookmarkStart w:id="5851" w:name="_Toc10205092"/>
    <w:bookmarkStart w:id="5852" w:name="_Toc10209230"/>
    <w:bookmarkStart w:id="5853" w:name="_Toc10200955"/>
    <w:bookmarkStart w:id="5854" w:name="_Toc10205093"/>
    <w:bookmarkStart w:id="5855" w:name="_Toc10209231"/>
    <w:bookmarkStart w:id="5856" w:name="_Toc10200956"/>
    <w:bookmarkStart w:id="5857" w:name="_Toc10205094"/>
    <w:bookmarkStart w:id="5858" w:name="_Toc10209232"/>
    <w:bookmarkStart w:id="5859" w:name="_Toc10200957"/>
    <w:bookmarkStart w:id="5860" w:name="_Toc10205095"/>
    <w:bookmarkStart w:id="5861" w:name="_Toc10209233"/>
    <w:bookmarkStart w:id="5862" w:name="_Toc10200958"/>
    <w:bookmarkStart w:id="5863" w:name="_Toc10205096"/>
    <w:bookmarkStart w:id="5864" w:name="_Toc10209234"/>
    <w:bookmarkStart w:id="5865" w:name="_Toc10200959"/>
    <w:bookmarkStart w:id="5866" w:name="_Toc10205097"/>
    <w:bookmarkStart w:id="5867" w:name="_Toc10209235"/>
    <w:bookmarkStart w:id="5868" w:name="_Toc10200960"/>
    <w:bookmarkStart w:id="5869" w:name="_Toc10205098"/>
    <w:bookmarkStart w:id="5870" w:name="_Toc10209236"/>
    <w:bookmarkStart w:id="5871" w:name="_Toc10200961"/>
    <w:bookmarkStart w:id="5872" w:name="_Toc10205099"/>
    <w:bookmarkStart w:id="5873" w:name="_Toc10209237"/>
    <w:bookmarkStart w:id="5874" w:name="_Toc10200962"/>
    <w:bookmarkStart w:id="5875" w:name="_Toc10205100"/>
    <w:bookmarkStart w:id="5876" w:name="_Toc10209238"/>
    <w:bookmarkStart w:id="5877" w:name="_Toc10200963"/>
    <w:bookmarkStart w:id="5878" w:name="_Toc10205101"/>
    <w:bookmarkStart w:id="5879" w:name="_Toc10209239"/>
    <w:bookmarkStart w:id="5880" w:name="_Toc10200964"/>
    <w:bookmarkStart w:id="5881" w:name="_Toc10205102"/>
    <w:bookmarkStart w:id="5882" w:name="_Toc10209240"/>
    <w:bookmarkStart w:id="5883" w:name="_Toc10200965"/>
    <w:bookmarkStart w:id="5884" w:name="_Toc10205103"/>
    <w:bookmarkStart w:id="5885" w:name="_Toc10209241"/>
    <w:bookmarkStart w:id="5886" w:name="_Toc10200966"/>
    <w:bookmarkStart w:id="5887" w:name="_Toc10205104"/>
    <w:bookmarkStart w:id="5888" w:name="_Toc10209242"/>
    <w:bookmarkStart w:id="5889" w:name="_Toc10200967"/>
    <w:bookmarkStart w:id="5890" w:name="_Toc10205105"/>
    <w:bookmarkStart w:id="5891" w:name="_Toc10209243"/>
    <w:bookmarkStart w:id="5892" w:name="_Toc10200968"/>
    <w:bookmarkStart w:id="5893" w:name="_Toc10205106"/>
    <w:bookmarkStart w:id="5894" w:name="_Toc10209244"/>
    <w:bookmarkStart w:id="5895" w:name="_Toc10200969"/>
    <w:bookmarkStart w:id="5896" w:name="_Toc10205107"/>
    <w:bookmarkStart w:id="5897" w:name="_Toc10209245"/>
    <w:bookmarkStart w:id="5898" w:name="_Toc10200970"/>
    <w:bookmarkStart w:id="5899" w:name="_Toc10205108"/>
    <w:bookmarkStart w:id="5900" w:name="_Toc10209246"/>
    <w:bookmarkStart w:id="5901" w:name="_Toc10200971"/>
    <w:bookmarkStart w:id="5902" w:name="_Toc10205109"/>
    <w:bookmarkStart w:id="5903" w:name="_Toc10209247"/>
    <w:bookmarkStart w:id="5904" w:name="_Toc10200972"/>
    <w:bookmarkStart w:id="5905" w:name="_Toc10205110"/>
    <w:bookmarkStart w:id="5906" w:name="_Toc10209248"/>
    <w:bookmarkStart w:id="5907" w:name="_Toc10200973"/>
    <w:bookmarkStart w:id="5908" w:name="_Toc10205111"/>
    <w:bookmarkStart w:id="5909" w:name="_Toc10209249"/>
    <w:bookmarkStart w:id="5910" w:name="_Toc10200974"/>
    <w:bookmarkStart w:id="5911" w:name="_Toc10205112"/>
    <w:bookmarkStart w:id="5912" w:name="_Toc10209250"/>
    <w:bookmarkStart w:id="5913" w:name="_Toc10200975"/>
    <w:bookmarkStart w:id="5914" w:name="_Toc10205113"/>
    <w:bookmarkStart w:id="5915" w:name="_Toc10209251"/>
    <w:bookmarkStart w:id="5916" w:name="_Toc10200976"/>
    <w:bookmarkStart w:id="5917" w:name="_Toc10205114"/>
    <w:bookmarkStart w:id="5918" w:name="_Toc10209252"/>
    <w:bookmarkStart w:id="5919" w:name="_Toc10200977"/>
    <w:bookmarkStart w:id="5920" w:name="_Toc10205115"/>
    <w:bookmarkStart w:id="5921" w:name="_Toc10209253"/>
    <w:bookmarkStart w:id="5922" w:name="_Toc10200978"/>
    <w:bookmarkStart w:id="5923" w:name="_Toc10205116"/>
    <w:bookmarkStart w:id="5924" w:name="_Toc10209254"/>
    <w:bookmarkStart w:id="5925" w:name="_Toc10200979"/>
    <w:bookmarkStart w:id="5926" w:name="_Toc10205117"/>
    <w:bookmarkStart w:id="5927" w:name="_Toc10209255"/>
    <w:bookmarkStart w:id="5928" w:name="_Toc10200980"/>
    <w:bookmarkStart w:id="5929" w:name="_Toc10205118"/>
    <w:bookmarkStart w:id="5930" w:name="_Toc10209256"/>
    <w:bookmarkStart w:id="5931" w:name="_Toc10200981"/>
    <w:bookmarkStart w:id="5932" w:name="_Toc10205119"/>
    <w:bookmarkStart w:id="5933" w:name="_Toc10209257"/>
    <w:bookmarkStart w:id="5934" w:name="_Toc10200982"/>
    <w:bookmarkStart w:id="5935" w:name="_Toc10205120"/>
    <w:bookmarkStart w:id="5936" w:name="_Toc10209258"/>
    <w:bookmarkStart w:id="5937" w:name="_Toc10200983"/>
    <w:bookmarkStart w:id="5938" w:name="_Toc10205121"/>
    <w:bookmarkStart w:id="5939" w:name="_Toc10209259"/>
    <w:bookmarkStart w:id="5940" w:name="_Toc10200996"/>
    <w:bookmarkStart w:id="5941" w:name="_Toc10205134"/>
    <w:bookmarkStart w:id="5942" w:name="_Toc10209272"/>
    <w:bookmarkStart w:id="5943" w:name="_Toc10200997"/>
    <w:bookmarkStart w:id="5944" w:name="_Toc10205135"/>
    <w:bookmarkStart w:id="5945" w:name="_Toc10209273"/>
    <w:bookmarkStart w:id="5946" w:name="_Toc10200998"/>
    <w:bookmarkStart w:id="5947" w:name="_Toc10205136"/>
    <w:bookmarkStart w:id="5948" w:name="_Toc10209274"/>
    <w:bookmarkStart w:id="5949" w:name="_Toc10200999"/>
    <w:bookmarkStart w:id="5950" w:name="_Toc10205137"/>
    <w:bookmarkStart w:id="5951" w:name="_Toc10209275"/>
    <w:bookmarkStart w:id="5952" w:name="_Toc10201000"/>
    <w:bookmarkStart w:id="5953" w:name="_Toc10205138"/>
    <w:bookmarkStart w:id="5954" w:name="_Toc10209276"/>
    <w:bookmarkStart w:id="5955" w:name="_Toc10201001"/>
    <w:bookmarkStart w:id="5956" w:name="_Toc10205139"/>
    <w:bookmarkStart w:id="5957" w:name="_Toc10209277"/>
    <w:bookmarkStart w:id="5958" w:name="_Toc10201002"/>
    <w:bookmarkStart w:id="5959" w:name="_Toc10205140"/>
    <w:bookmarkStart w:id="5960" w:name="_Toc10209278"/>
    <w:bookmarkStart w:id="5961" w:name="_Toc10201003"/>
    <w:bookmarkStart w:id="5962" w:name="_Toc10205141"/>
    <w:bookmarkStart w:id="5963" w:name="_Toc10209279"/>
    <w:bookmarkStart w:id="5964" w:name="_Toc10201004"/>
    <w:bookmarkStart w:id="5965" w:name="_Toc10205142"/>
    <w:bookmarkStart w:id="5966" w:name="_Toc10209280"/>
    <w:bookmarkStart w:id="5967" w:name="_Toc10201005"/>
    <w:bookmarkStart w:id="5968" w:name="_Toc10205143"/>
    <w:bookmarkStart w:id="5969" w:name="_Toc10209281"/>
    <w:bookmarkStart w:id="5970" w:name="_Toc10201006"/>
    <w:bookmarkStart w:id="5971" w:name="_Toc10205144"/>
    <w:bookmarkStart w:id="5972" w:name="_Toc10209282"/>
    <w:bookmarkStart w:id="5973" w:name="_Toc10201007"/>
    <w:bookmarkStart w:id="5974" w:name="_Toc10205145"/>
    <w:bookmarkStart w:id="5975" w:name="_Toc10209283"/>
    <w:bookmarkStart w:id="5976" w:name="_Toc10201008"/>
    <w:bookmarkStart w:id="5977" w:name="_Toc10205146"/>
    <w:bookmarkStart w:id="5978" w:name="_Toc10209284"/>
    <w:bookmarkStart w:id="5979" w:name="_Toc10201009"/>
    <w:bookmarkStart w:id="5980" w:name="_Toc10205147"/>
    <w:bookmarkStart w:id="5981" w:name="_Toc10209285"/>
    <w:bookmarkStart w:id="5982" w:name="_Toc10201010"/>
    <w:bookmarkStart w:id="5983" w:name="_Toc10205148"/>
    <w:bookmarkStart w:id="5984" w:name="_Toc10209286"/>
    <w:bookmarkStart w:id="5985" w:name="_Toc10201011"/>
    <w:bookmarkStart w:id="5986" w:name="_Toc10205149"/>
    <w:bookmarkStart w:id="5987" w:name="_Toc10209287"/>
    <w:bookmarkStart w:id="5988" w:name="_Toc10201012"/>
    <w:bookmarkStart w:id="5989" w:name="_Toc10205150"/>
    <w:bookmarkStart w:id="5990" w:name="_Toc10209288"/>
    <w:bookmarkStart w:id="5991" w:name="_Toc10201013"/>
    <w:bookmarkStart w:id="5992" w:name="_Toc10205151"/>
    <w:bookmarkStart w:id="5993" w:name="_Toc10209289"/>
    <w:bookmarkStart w:id="5994" w:name="_Toc10201014"/>
    <w:bookmarkStart w:id="5995" w:name="_Toc10205152"/>
    <w:bookmarkStart w:id="5996" w:name="_Toc10209290"/>
    <w:bookmarkStart w:id="5997" w:name="_Toc10201015"/>
    <w:bookmarkStart w:id="5998" w:name="_Toc10205153"/>
    <w:bookmarkStart w:id="5999" w:name="_Toc10209291"/>
    <w:bookmarkStart w:id="6000" w:name="_Toc10201016"/>
    <w:bookmarkStart w:id="6001" w:name="_Toc10205154"/>
    <w:bookmarkStart w:id="6002" w:name="_Toc10209292"/>
    <w:bookmarkStart w:id="6003" w:name="_Toc10201017"/>
    <w:bookmarkStart w:id="6004" w:name="_Toc10205155"/>
    <w:bookmarkStart w:id="6005" w:name="_Toc10209293"/>
    <w:bookmarkStart w:id="6006" w:name="_Toc10201018"/>
    <w:bookmarkStart w:id="6007" w:name="_Toc10205156"/>
    <w:bookmarkStart w:id="6008" w:name="_Toc10209294"/>
    <w:bookmarkStart w:id="6009" w:name="_Toc10201019"/>
    <w:bookmarkStart w:id="6010" w:name="_Toc10205157"/>
    <w:bookmarkStart w:id="6011" w:name="_Toc10209295"/>
    <w:bookmarkStart w:id="6012" w:name="_Toc10201020"/>
    <w:bookmarkStart w:id="6013" w:name="_Toc10205158"/>
    <w:bookmarkStart w:id="6014" w:name="_Toc10209296"/>
    <w:bookmarkStart w:id="6015" w:name="_Toc10201021"/>
    <w:bookmarkStart w:id="6016" w:name="_Toc10205159"/>
    <w:bookmarkStart w:id="6017" w:name="_Toc10209297"/>
    <w:bookmarkStart w:id="6018" w:name="_Toc10201022"/>
    <w:bookmarkStart w:id="6019" w:name="_Toc10205160"/>
    <w:bookmarkStart w:id="6020" w:name="_Toc10209298"/>
    <w:bookmarkStart w:id="6021" w:name="_Toc10201023"/>
    <w:bookmarkStart w:id="6022" w:name="_Toc10205161"/>
    <w:bookmarkStart w:id="6023" w:name="_Toc10209299"/>
    <w:bookmarkStart w:id="6024" w:name="_Toc10201024"/>
    <w:bookmarkStart w:id="6025" w:name="_Toc10205162"/>
    <w:bookmarkStart w:id="6026" w:name="_Toc10209300"/>
    <w:bookmarkStart w:id="6027" w:name="_Toc10201025"/>
    <w:bookmarkStart w:id="6028" w:name="_Toc10205163"/>
    <w:bookmarkStart w:id="6029" w:name="_Toc10209301"/>
    <w:bookmarkStart w:id="6030" w:name="_Toc10201026"/>
    <w:bookmarkStart w:id="6031" w:name="_Toc10205164"/>
    <w:bookmarkStart w:id="6032" w:name="_Toc10209302"/>
    <w:bookmarkStart w:id="6033" w:name="_Toc10201027"/>
    <w:bookmarkStart w:id="6034" w:name="_Toc10205165"/>
    <w:bookmarkStart w:id="6035" w:name="_Toc10209303"/>
    <w:bookmarkStart w:id="6036" w:name="_Toc10201028"/>
    <w:bookmarkStart w:id="6037" w:name="_Toc10205166"/>
    <w:bookmarkStart w:id="6038" w:name="_Toc10209304"/>
    <w:bookmarkStart w:id="6039" w:name="_Toc10201029"/>
    <w:bookmarkStart w:id="6040" w:name="_Toc10205167"/>
    <w:bookmarkStart w:id="6041" w:name="_Toc10209305"/>
    <w:bookmarkStart w:id="6042" w:name="_Toc10201030"/>
    <w:bookmarkStart w:id="6043" w:name="_Toc10205168"/>
    <w:bookmarkStart w:id="6044" w:name="_Toc10209306"/>
    <w:bookmarkStart w:id="6045" w:name="_Toc10201031"/>
    <w:bookmarkStart w:id="6046" w:name="_Toc10205169"/>
    <w:bookmarkStart w:id="6047" w:name="_Toc10209307"/>
    <w:bookmarkStart w:id="6048" w:name="_Toc10201032"/>
    <w:bookmarkStart w:id="6049" w:name="_Toc10205170"/>
    <w:bookmarkStart w:id="6050" w:name="_Toc10209308"/>
    <w:bookmarkStart w:id="6051" w:name="_Toc10201033"/>
    <w:bookmarkStart w:id="6052" w:name="_Toc10205171"/>
    <w:bookmarkStart w:id="6053" w:name="_Toc10209309"/>
    <w:bookmarkStart w:id="6054" w:name="_Toc10201034"/>
    <w:bookmarkStart w:id="6055" w:name="_Toc10205172"/>
    <w:bookmarkStart w:id="6056" w:name="_Toc10209310"/>
    <w:bookmarkStart w:id="6057" w:name="_Toc10201035"/>
    <w:bookmarkStart w:id="6058" w:name="_Toc10205173"/>
    <w:bookmarkStart w:id="6059" w:name="_Toc10209311"/>
    <w:bookmarkStart w:id="6060" w:name="_Toc10201036"/>
    <w:bookmarkStart w:id="6061" w:name="_Toc10205174"/>
    <w:bookmarkStart w:id="6062" w:name="_Toc10209312"/>
    <w:bookmarkStart w:id="6063" w:name="_Toc10201037"/>
    <w:bookmarkStart w:id="6064" w:name="_Toc10205175"/>
    <w:bookmarkStart w:id="6065" w:name="_Toc10209313"/>
    <w:bookmarkStart w:id="6066" w:name="_Toc10201038"/>
    <w:bookmarkStart w:id="6067" w:name="_Toc10205176"/>
    <w:bookmarkStart w:id="6068" w:name="_Toc10209314"/>
    <w:bookmarkStart w:id="6069" w:name="_Toc10201039"/>
    <w:bookmarkStart w:id="6070" w:name="_Toc10205177"/>
    <w:bookmarkStart w:id="6071" w:name="_Toc10209315"/>
    <w:bookmarkStart w:id="6072" w:name="_Toc10201040"/>
    <w:bookmarkStart w:id="6073" w:name="_Toc10205178"/>
    <w:bookmarkStart w:id="6074" w:name="_Toc10209316"/>
    <w:bookmarkStart w:id="6075" w:name="_Toc10201041"/>
    <w:bookmarkStart w:id="6076" w:name="_Toc10205179"/>
    <w:bookmarkStart w:id="6077" w:name="_Toc10209317"/>
    <w:bookmarkStart w:id="6078" w:name="_Toc10201042"/>
    <w:bookmarkStart w:id="6079" w:name="_Toc10205180"/>
    <w:bookmarkStart w:id="6080" w:name="_Toc10209318"/>
    <w:bookmarkStart w:id="6081" w:name="_Toc10201043"/>
    <w:bookmarkStart w:id="6082" w:name="_Toc10205181"/>
    <w:bookmarkStart w:id="6083" w:name="_Toc10209319"/>
    <w:bookmarkStart w:id="6084" w:name="_Toc10201059"/>
    <w:bookmarkStart w:id="6085" w:name="_Toc10205197"/>
    <w:bookmarkStart w:id="6086" w:name="_Toc10209335"/>
    <w:bookmarkStart w:id="6087" w:name="_Toc10201060"/>
    <w:bookmarkStart w:id="6088" w:name="_Toc10205198"/>
    <w:bookmarkStart w:id="6089" w:name="_Toc10209336"/>
    <w:bookmarkStart w:id="6090" w:name="_Toc10201061"/>
    <w:bookmarkStart w:id="6091" w:name="_Toc10205199"/>
    <w:bookmarkStart w:id="6092" w:name="_Toc10209337"/>
    <w:bookmarkStart w:id="6093" w:name="_Toc10201062"/>
    <w:bookmarkStart w:id="6094" w:name="_Toc10205200"/>
    <w:bookmarkStart w:id="6095" w:name="_Toc10209338"/>
    <w:bookmarkStart w:id="6096" w:name="_Toc10201063"/>
    <w:bookmarkStart w:id="6097" w:name="_Toc10205201"/>
    <w:bookmarkStart w:id="6098" w:name="_Toc10209339"/>
    <w:bookmarkStart w:id="6099" w:name="_Toc10201064"/>
    <w:bookmarkStart w:id="6100" w:name="_Toc10205202"/>
    <w:bookmarkStart w:id="6101" w:name="_Toc10209340"/>
    <w:bookmarkStart w:id="6102" w:name="_Toc10201065"/>
    <w:bookmarkStart w:id="6103" w:name="_Toc10205203"/>
    <w:bookmarkStart w:id="6104" w:name="_Toc10209341"/>
    <w:bookmarkStart w:id="6105" w:name="_Toc10201066"/>
    <w:bookmarkStart w:id="6106" w:name="_Toc10205204"/>
    <w:bookmarkStart w:id="6107" w:name="_Toc10209342"/>
    <w:bookmarkStart w:id="6108" w:name="_Toc10201067"/>
    <w:bookmarkStart w:id="6109" w:name="_Toc10205205"/>
    <w:bookmarkStart w:id="6110" w:name="_Toc10209343"/>
    <w:bookmarkStart w:id="6111" w:name="_Toc10201068"/>
    <w:bookmarkStart w:id="6112" w:name="_Toc10205206"/>
    <w:bookmarkStart w:id="6113" w:name="_Toc10209344"/>
    <w:bookmarkStart w:id="6114" w:name="_Toc10201069"/>
    <w:bookmarkStart w:id="6115" w:name="_Toc10205207"/>
    <w:bookmarkStart w:id="6116" w:name="_Toc10209345"/>
    <w:bookmarkStart w:id="6117" w:name="_Toc10201070"/>
    <w:bookmarkStart w:id="6118" w:name="_Toc10205208"/>
    <w:bookmarkStart w:id="6119" w:name="_Toc10209346"/>
    <w:bookmarkStart w:id="6120" w:name="_Toc10201071"/>
    <w:bookmarkStart w:id="6121" w:name="_Toc10205209"/>
    <w:bookmarkStart w:id="6122" w:name="_Toc10209347"/>
    <w:bookmarkStart w:id="6123" w:name="_Toc10201072"/>
    <w:bookmarkStart w:id="6124" w:name="_Toc10205210"/>
    <w:bookmarkStart w:id="6125" w:name="_Toc10209348"/>
    <w:bookmarkStart w:id="6126" w:name="_Toc10201073"/>
    <w:bookmarkStart w:id="6127" w:name="_Toc10205211"/>
    <w:bookmarkStart w:id="6128" w:name="_Toc10209349"/>
    <w:bookmarkStart w:id="6129" w:name="_Toc10201074"/>
    <w:bookmarkStart w:id="6130" w:name="_Toc10205212"/>
    <w:bookmarkStart w:id="6131" w:name="_Toc10209350"/>
    <w:bookmarkStart w:id="6132" w:name="_Toc10201075"/>
    <w:bookmarkStart w:id="6133" w:name="_Toc10205213"/>
    <w:bookmarkStart w:id="6134" w:name="_Toc10209351"/>
    <w:bookmarkStart w:id="6135" w:name="_Toc10201076"/>
    <w:bookmarkStart w:id="6136" w:name="_Toc10205214"/>
    <w:bookmarkStart w:id="6137" w:name="_Toc10209352"/>
    <w:bookmarkStart w:id="6138" w:name="_Toc10201077"/>
    <w:bookmarkStart w:id="6139" w:name="_Toc10205215"/>
    <w:bookmarkStart w:id="6140" w:name="_Toc10209353"/>
    <w:bookmarkStart w:id="6141" w:name="_Toc10201078"/>
    <w:bookmarkStart w:id="6142" w:name="_Toc10205216"/>
    <w:bookmarkStart w:id="6143" w:name="_Toc10209354"/>
    <w:bookmarkStart w:id="6144" w:name="_Toc10201079"/>
    <w:bookmarkStart w:id="6145" w:name="_Toc10205217"/>
    <w:bookmarkStart w:id="6146" w:name="_Toc10209355"/>
    <w:bookmarkStart w:id="6147" w:name="_Toc10201080"/>
    <w:bookmarkStart w:id="6148" w:name="_Toc10205218"/>
    <w:bookmarkStart w:id="6149" w:name="_Toc10209356"/>
    <w:bookmarkStart w:id="6150" w:name="_Toc10201081"/>
    <w:bookmarkStart w:id="6151" w:name="_Toc10205219"/>
    <w:bookmarkStart w:id="6152" w:name="_Toc10209357"/>
    <w:bookmarkStart w:id="6153" w:name="_Toc10201082"/>
    <w:bookmarkStart w:id="6154" w:name="_Toc10205220"/>
    <w:bookmarkStart w:id="6155" w:name="_Toc10209358"/>
    <w:bookmarkStart w:id="6156" w:name="_Toc10201083"/>
    <w:bookmarkStart w:id="6157" w:name="_Toc10205221"/>
    <w:bookmarkStart w:id="6158" w:name="_Toc10209359"/>
    <w:bookmarkStart w:id="6159" w:name="_Toc10201084"/>
    <w:bookmarkStart w:id="6160" w:name="_Toc10205222"/>
    <w:bookmarkStart w:id="6161" w:name="_Toc10209360"/>
    <w:bookmarkStart w:id="6162" w:name="_Toc10201085"/>
    <w:bookmarkStart w:id="6163" w:name="_Toc10205223"/>
    <w:bookmarkStart w:id="6164" w:name="_Toc10209361"/>
    <w:bookmarkStart w:id="6165" w:name="_Toc10201086"/>
    <w:bookmarkStart w:id="6166" w:name="_Toc10205224"/>
    <w:bookmarkStart w:id="6167" w:name="_Toc10209362"/>
    <w:bookmarkStart w:id="6168" w:name="_Toc10201087"/>
    <w:bookmarkStart w:id="6169" w:name="_Toc10205225"/>
    <w:bookmarkStart w:id="6170" w:name="_Toc10209363"/>
    <w:bookmarkStart w:id="6171" w:name="_Toc10201088"/>
    <w:bookmarkStart w:id="6172" w:name="_Toc10205226"/>
    <w:bookmarkStart w:id="6173" w:name="_Toc10209364"/>
    <w:bookmarkStart w:id="6174" w:name="_Toc10201089"/>
    <w:bookmarkStart w:id="6175" w:name="_Toc10205227"/>
    <w:bookmarkStart w:id="6176" w:name="_Toc10209365"/>
    <w:bookmarkStart w:id="6177" w:name="_Toc10201090"/>
    <w:bookmarkStart w:id="6178" w:name="_Toc10205228"/>
    <w:bookmarkStart w:id="6179" w:name="_Toc10209366"/>
    <w:bookmarkStart w:id="6180" w:name="_Toc10201091"/>
    <w:bookmarkStart w:id="6181" w:name="_Toc10205229"/>
    <w:bookmarkStart w:id="6182" w:name="_Toc10209367"/>
    <w:bookmarkStart w:id="6183" w:name="_Toc10201092"/>
    <w:bookmarkStart w:id="6184" w:name="_Toc10205230"/>
    <w:bookmarkStart w:id="6185" w:name="_Toc10209368"/>
    <w:bookmarkStart w:id="6186" w:name="_Toc10201093"/>
    <w:bookmarkStart w:id="6187" w:name="_Toc10205231"/>
    <w:bookmarkStart w:id="6188" w:name="_Toc10209369"/>
    <w:bookmarkStart w:id="6189" w:name="_Toc10201094"/>
    <w:bookmarkStart w:id="6190" w:name="_Toc10205232"/>
    <w:bookmarkStart w:id="6191" w:name="_Toc10209370"/>
    <w:bookmarkStart w:id="6192" w:name="_Toc10201095"/>
    <w:bookmarkStart w:id="6193" w:name="_Toc10205233"/>
    <w:bookmarkStart w:id="6194" w:name="_Toc10209371"/>
    <w:bookmarkStart w:id="6195" w:name="_Toc10201096"/>
    <w:bookmarkStart w:id="6196" w:name="_Toc10205234"/>
    <w:bookmarkStart w:id="6197" w:name="_Toc10209372"/>
    <w:bookmarkStart w:id="6198" w:name="_Toc10201097"/>
    <w:bookmarkStart w:id="6199" w:name="_Toc10205235"/>
    <w:bookmarkStart w:id="6200" w:name="_Toc10209373"/>
    <w:bookmarkStart w:id="6201" w:name="_Toc10201098"/>
    <w:bookmarkStart w:id="6202" w:name="_Toc10205236"/>
    <w:bookmarkStart w:id="6203" w:name="_Toc10209374"/>
    <w:bookmarkStart w:id="6204" w:name="_Toc10201099"/>
    <w:bookmarkStart w:id="6205" w:name="_Toc10205237"/>
    <w:bookmarkStart w:id="6206" w:name="_Toc10209375"/>
    <w:bookmarkStart w:id="6207" w:name="_Toc10201109"/>
    <w:bookmarkStart w:id="6208" w:name="_Toc10205247"/>
    <w:bookmarkStart w:id="6209" w:name="_Toc10209385"/>
    <w:bookmarkStart w:id="6210" w:name="_Toc10201110"/>
    <w:bookmarkStart w:id="6211" w:name="_Toc10205248"/>
    <w:bookmarkStart w:id="6212" w:name="_Toc10209386"/>
    <w:bookmarkStart w:id="6213" w:name="_Toc10201111"/>
    <w:bookmarkStart w:id="6214" w:name="_Toc10205249"/>
    <w:bookmarkStart w:id="6215" w:name="_Toc10209387"/>
    <w:bookmarkStart w:id="6216" w:name="_Toc10201112"/>
    <w:bookmarkStart w:id="6217" w:name="_Toc10205250"/>
    <w:bookmarkStart w:id="6218" w:name="_Toc10209388"/>
    <w:bookmarkStart w:id="6219" w:name="_Toc10201113"/>
    <w:bookmarkStart w:id="6220" w:name="_Toc10205251"/>
    <w:bookmarkStart w:id="6221" w:name="_Toc10209389"/>
    <w:bookmarkStart w:id="6222" w:name="_Toc10201114"/>
    <w:bookmarkStart w:id="6223" w:name="_Toc10205252"/>
    <w:bookmarkStart w:id="6224" w:name="_Toc10209390"/>
    <w:bookmarkStart w:id="6225" w:name="_Toc10201115"/>
    <w:bookmarkStart w:id="6226" w:name="_Toc10205253"/>
    <w:bookmarkStart w:id="6227" w:name="_Toc10209391"/>
    <w:bookmarkStart w:id="6228" w:name="_Toc10201116"/>
    <w:bookmarkStart w:id="6229" w:name="_Toc10205254"/>
    <w:bookmarkStart w:id="6230" w:name="_Toc10209392"/>
    <w:bookmarkStart w:id="6231" w:name="_Toc10201117"/>
    <w:bookmarkStart w:id="6232" w:name="_Toc10205255"/>
    <w:bookmarkStart w:id="6233" w:name="_Toc10209393"/>
    <w:bookmarkStart w:id="6234" w:name="_Toc10201118"/>
    <w:bookmarkStart w:id="6235" w:name="_Toc10205256"/>
    <w:bookmarkStart w:id="6236" w:name="_Toc10209394"/>
    <w:bookmarkStart w:id="6237" w:name="_Toc10201119"/>
    <w:bookmarkStart w:id="6238" w:name="_Toc10205257"/>
    <w:bookmarkStart w:id="6239" w:name="_Toc10209395"/>
    <w:bookmarkStart w:id="6240" w:name="_Toc10201120"/>
    <w:bookmarkStart w:id="6241" w:name="_Toc10205258"/>
    <w:bookmarkStart w:id="6242" w:name="_Toc10209396"/>
    <w:bookmarkStart w:id="6243" w:name="_Toc10201121"/>
    <w:bookmarkStart w:id="6244" w:name="_Toc10205259"/>
    <w:bookmarkStart w:id="6245" w:name="_Toc10209397"/>
    <w:bookmarkStart w:id="6246" w:name="_Toc10201122"/>
    <w:bookmarkStart w:id="6247" w:name="_Toc10205260"/>
    <w:bookmarkStart w:id="6248" w:name="_Toc10209398"/>
    <w:bookmarkStart w:id="6249" w:name="_Toc10201123"/>
    <w:bookmarkStart w:id="6250" w:name="_Toc10205261"/>
    <w:bookmarkStart w:id="6251" w:name="_Toc10209399"/>
    <w:bookmarkStart w:id="6252" w:name="_Toc10201124"/>
    <w:bookmarkStart w:id="6253" w:name="_Toc10205262"/>
    <w:bookmarkStart w:id="6254" w:name="_Toc10209400"/>
    <w:bookmarkStart w:id="6255" w:name="_Toc10201125"/>
    <w:bookmarkStart w:id="6256" w:name="_Toc10205263"/>
    <w:bookmarkStart w:id="6257" w:name="_Toc10209401"/>
    <w:bookmarkStart w:id="6258" w:name="_Toc10201126"/>
    <w:bookmarkStart w:id="6259" w:name="_Toc10205264"/>
    <w:bookmarkStart w:id="6260" w:name="_Toc10209402"/>
    <w:bookmarkStart w:id="6261" w:name="_Toc10201127"/>
    <w:bookmarkStart w:id="6262" w:name="_Toc10205265"/>
    <w:bookmarkStart w:id="6263" w:name="_Toc10209403"/>
    <w:bookmarkStart w:id="6264" w:name="_Toc10201128"/>
    <w:bookmarkStart w:id="6265" w:name="_Toc10205266"/>
    <w:bookmarkStart w:id="6266" w:name="_Toc10209404"/>
    <w:bookmarkStart w:id="6267" w:name="_Toc10201129"/>
    <w:bookmarkStart w:id="6268" w:name="_Toc10205267"/>
    <w:bookmarkStart w:id="6269" w:name="_Toc10209405"/>
    <w:bookmarkStart w:id="6270" w:name="_Toc10201130"/>
    <w:bookmarkStart w:id="6271" w:name="_Toc10205268"/>
    <w:bookmarkStart w:id="6272" w:name="_Toc10209406"/>
    <w:bookmarkStart w:id="6273" w:name="_Toc10201131"/>
    <w:bookmarkStart w:id="6274" w:name="_Toc10205269"/>
    <w:bookmarkStart w:id="6275" w:name="_Toc10209407"/>
    <w:bookmarkStart w:id="6276" w:name="_Toc10201132"/>
    <w:bookmarkStart w:id="6277" w:name="_Toc10205270"/>
    <w:bookmarkStart w:id="6278" w:name="_Toc10209408"/>
    <w:bookmarkStart w:id="6279" w:name="_Toc10201133"/>
    <w:bookmarkStart w:id="6280" w:name="_Toc10205271"/>
    <w:bookmarkStart w:id="6281" w:name="_Toc10209409"/>
    <w:bookmarkStart w:id="6282" w:name="_Toc10201134"/>
    <w:bookmarkStart w:id="6283" w:name="_Toc10205272"/>
    <w:bookmarkStart w:id="6284" w:name="_Toc10209410"/>
    <w:bookmarkStart w:id="6285" w:name="_Toc10201135"/>
    <w:bookmarkStart w:id="6286" w:name="_Toc10205273"/>
    <w:bookmarkStart w:id="6287" w:name="_Toc10209411"/>
    <w:bookmarkStart w:id="6288" w:name="_Toc10201136"/>
    <w:bookmarkStart w:id="6289" w:name="_Toc10205274"/>
    <w:bookmarkStart w:id="6290" w:name="_Toc10209412"/>
    <w:bookmarkStart w:id="6291" w:name="_Toc10201137"/>
    <w:bookmarkStart w:id="6292" w:name="_Toc10205275"/>
    <w:bookmarkStart w:id="6293" w:name="_Toc10209413"/>
    <w:bookmarkStart w:id="6294" w:name="_Toc10201138"/>
    <w:bookmarkStart w:id="6295" w:name="_Toc10205276"/>
    <w:bookmarkStart w:id="6296" w:name="_Toc10209414"/>
    <w:bookmarkStart w:id="6297" w:name="_Toc10201139"/>
    <w:bookmarkStart w:id="6298" w:name="_Toc10205277"/>
    <w:bookmarkStart w:id="6299" w:name="_Toc10209415"/>
    <w:bookmarkStart w:id="6300" w:name="_Toc10201140"/>
    <w:bookmarkStart w:id="6301" w:name="_Toc10205278"/>
    <w:bookmarkStart w:id="6302" w:name="_Toc10209416"/>
    <w:bookmarkStart w:id="6303" w:name="_Toc10201141"/>
    <w:bookmarkStart w:id="6304" w:name="_Toc10205279"/>
    <w:bookmarkStart w:id="6305" w:name="_Toc10209417"/>
    <w:bookmarkStart w:id="6306" w:name="_Toc10201151"/>
    <w:bookmarkStart w:id="6307" w:name="_Toc10205289"/>
    <w:bookmarkStart w:id="6308" w:name="_Toc10209427"/>
    <w:bookmarkStart w:id="6309" w:name="_Toc10201152"/>
    <w:bookmarkStart w:id="6310" w:name="_Toc10205290"/>
    <w:bookmarkStart w:id="6311" w:name="_Toc10209428"/>
    <w:bookmarkStart w:id="6312" w:name="_Toc10201153"/>
    <w:bookmarkStart w:id="6313" w:name="_Toc10205291"/>
    <w:bookmarkStart w:id="6314" w:name="_Toc10209429"/>
    <w:bookmarkStart w:id="6315" w:name="_Toc10201154"/>
    <w:bookmarkStart w:id="6316" w:name="_Toc10205292"/>
    <w:bookmarkStart w:id="6317" w:name="_Toc10209430"/>
    <w:bookmarkStart w:id="6318" w:name="_Toc10201155"/>
    <w:bookmarkStart w:id="6319" w:name="_Toc10205293"/>
    <w:bookmarkStart w:id="6320" w:name="_Toc10209431"/>
    <w:bookmarkStart w:id="6321" w:name="_Toc10201156"/>
    <w:bookmarkStart w:id="6322" w:name="_Toc10205294"/>
    <w:bookmarkStart w:id="6323" w:name="_Toc10209432"/>
    <w:bookmarkStart w:id="6324" w:name="_Toc10201157"/>
    <w:bookmarkStart w:id="6325" w:name="_Toc10205295"/>
    <w:bookmarkStart w:id="6326" w:name="_Toc10209433"/>
    <w:bookmarkStart w:id="6327" w:name="_Toc10201158"/>
    <w:bookmarkStart w:id="6328" w:name="_Toc10205296"/>
    <w:bookmarkStart w:id="6329" w:name="_Toc10209434"/>
    <w:bookmarkStart w:id="6330" w:name="_Toc10201159"/>
    <w:bookmarkStart w:id="6331" w:name="_Toc10205297"/>
    <w:bookmarkStart w:id="6332" w:name="_Toc10209435"/>
    <w:bookmarkStart w:id="6333" w:name="_Toc10201160"/>
    <w:bookmarkStart w:id="6334" w:name="_Toc10205298"/>
    <w:bookmarkStart w:id="6335" w:name="_Toc10209436"/>
    <w:bookmarkStart w:id="6336" w:name="_Toc10201161"/>
    <w:bookmarkStart w:id="6337" w:name="_Toc10205299"/>
    <w:bookmarkStart w:id="6338" w:name="_Toc10209437"/>
    <w:bookmarkStart w:id="6339" w:name="_Toc10201162"/>
    <w:bookmarkStart w:id="6340" w:name="_Toc10205300"/>
    <w:bookmarkStart w:id="6341" w:name="_Toc10209438"/>
    <w:bookmarkStart w:id="6342" w:name="_Toc10201163"/>
    <w:bookmarkStart w:id="6343" w:name="_Toc10205301"/>
    <w:bookmarkStart w:id="6344" w:name="_Toc10209439"/>
    <w:bookmarkStart w:id="6345" w:name="_Toc10201164"/>
    <w:bookmarkStart w:id="6346" w:name="_Toc10205302"/>
    <w:bookmarkStart w:id="6347" w:name="_Toc10209440"/>
    <w:bookmarkStart w:id="6348" w:name="_Toc10201165"/>
    <w:bookmarkStart w:id="6349" w:name="_Toc10205303"/>
    <w:bookmarkStart w:id="6350" w:name="_Toc10209441"/>
    <w:bookmarkStart w:id="6351" w:name="_Toc10201166"/>
    <w:bookmarkStart w:id="6352" w:name="_Toc10205304"/>
    <w:bookmarkStart w:id="6353" w:name="_Toc10209442"/>
    <w:bookmarkStart w:id="6354" w:name="_Toc10201167"/>
    <w:bookmarkStart w:id="6355" w:name="_Toc10205305"/>
    <w:bookmarkStart w:id="6356" w:name="_Toc10209443"/>
    <w:bookmarkStart w:id="6357" w:name="_Toc10201168"/>
    <w:bookmarkStart w:id="6358" w:name="_Toc10205306"/>
    <w:bookmarkStart w:id="6359" w:name="_Toc10209444"/>
    <w:bookmarkStart w:id="6360" w:name="_Toc10201169"/>
    <w:bookmarkStart w:id="6361" w:name="_Toc10205307"/>
    <w:bookmarkStart w:id="6362" w:name="_Toc10209445"/>
    <w:bookmarkStart w:id="6363" w:name="_Toc10201170"/>
    <w:bookmarkStart w:id="6364" w:name="_Toc10205308"/>
    <w:bookmarkStart w:id="6365" w:name="_Toc10209446"/>
    <w:bookmarkStart w:id="6366" w:name="_Toc10201171"/>
    <w:bookmarkStart w:id="6367" w:name="_Toc10205309"/>
    <w:bookmarkStart w:id="6368" w:name="_Toc10209447"/>
    <w:bookmarkStart w:id="6369" w:name="_Toc10201172"/>
    <w:bookmarkStart w:id="6370" w:name="_Toc10205310"/>
    <w:bookmarkStart w:id="6371" w:name="_Toc10209448"/>
    <w:bookmarkStart w:id="6372" w:name="_Toc10201173"/>
    <w:bookmarkStart w:id="6373" w:name="_Toc10205311"/>
    <w:bookmarkStart w:id="6374" w:name="_Toc10209449"/>
    <w:bookmarkStart w:id="6375" w:name="_Toc10201174"/>
    <w:bookmarkStart w:id="6376" w:name="_Toc10205312"/>
    <w:bookmarkStart w:id="6377" w:name="_Toc10209450"/>
    <w:bookmarkStart w:id="6378" w:name="_Toc10201175"/>
    <w:bookmarkStart w:id="6379" w:name="_Toc10205313"/>
    <w:bookmarkStart w:id="6380" w:name="_Toc10209451"/>
    <w:bookmarkStart w:id="6381" w:name="_Toc10201176"/>
    <w:bookmarkStart w:id="6382" w:name="_Toc10205314"/>
    <w:bookmarkStart w:id="6383" w:name="_Toc10209452"/>
    <w:bookmarkStart w:id="6384" w:name="_Toc10201177"/>
    <w:bookmarkStart w:id="6385" w:name="_Toc10205315"/>
    <w:bookmarkStart w:id="6386" w:name="_Toc10209453"/>
    <w:bookmarkStart w:id="6387" w:name="_Toc10201178"/>
    <w:bookmarkStart w:id="6388" w:name="_Toc10205316"/>
    <w:bookmarkStart w:id="6389" w:name="_Toc10209454"/>
    <w:bookmarkStart w:id="6390" w:name="_Toc10201179"/>
    <w:bookmarkStart w:id="6391" w:name="_Toc10205317"/>
    <w:bookmarkStart w:id="6392" w:name="_Toc10209455"/>
    <w:bookmarkStart w:id="6393" w:name="_Toc10201180"/>
    <w:bookmarkStart w:id="6394" w:name="_Toc10205318"/>
    <w:bookmarkStart w:id="6395" w:name="_Toc10209456"/>
    <w:bookmarkStart w:id="6396" w:name="_Toc10201181"/>
    <w:bookmarkStart w:id="6397" w:name="_Toc10205319"/>
    <w:bookmarkStart w:id="6398" w:name="_Toc10209457"/>
    <w:bookmarkStart w:id="6399" w:name="_Toc10201182"/>
    <w:bookmarkStart w:id="6400" w:name="_Toc10205320"/>
    <w:bookmarkStart w:id="6401" w:name="_Toc10209458"/>
    <w:bookmarkStart w:id="6402" w:name="_Toc10201183"/>
    <w:bookmarkStart w:id="6403" w:name="_Toc10205321"/>
    <w:bookmarkStart w:id="6404" w:name="_Toc10209459"/>
    <w:bookmarkStart w:id="6405" w:name="_Toc10201184"/>
    <w:bookmarkStart w:id="6406" w:name="_Toc10205322"/>
    <w:bookmarkStart w:id="6407" w:name="_Toc10209460"/>
    <w:bookmarkStart w:id="6408" w:name="_Toc10201197"/>
    <w:bookmarkStart w:id="6409" w:name="_Toc10205335"/>
    <w:bookmarkStart w:id="6410" w:name="_Toc10209473"/>
    <w:bookmarkStart w:id="6411" w:name="_Toc10201198"/>
    <w:bookmarkStart w:id="6412" w:name="_Toc10205336"/>
    <w:bookmarkStart w:id="6413" w:name="_Toc10209474"/>
    <w:bookmarkStart w:id="6414" w:name="_Toc10201199"/>
    <w:bookmarkStart w:id="6415" w:name="_Toc10205337"/>
    <w:bookmarkStart w:id="6416" w:name="_Toc10209475"/>
    <w:bookmarkStart w:id="6417" w:name="_Toc10201200"/>
    <w:bookmarkStart w:id="6418" w:name="_Toc10205338"/>
    <w:bookmarkStart w:id="6419" w:name="_Toc10209476"/>
    <w:bookmarkStart w:id="6420" w:name="_Toc10201201"/>
    <w:bookmarkStart w:id="6421" w:name="_Toc10205339"/>
    <w:bookmarkStart w:id="6422" w:name="_Toc10209477"/>
    <w:bookmarkStart w:id="6423" w:name="_Toc10201202"/>
    <w:bookmarkStart w:id="6424" w:name="_Toc10205340"/>
    <w:bookmarkStart w:id="6425" w:name="_Toc10209478"/>
    <w:bookmarkStart w:id="6426" w:name="_Toc10201203"/>
    <w:bookmarkStart w:id="6427" w:name="_Toc10205341"/>
    <w:bookmarkStart w:id="6428" w:name="_Toc10209479"/>
    <w:bookmarkStart w:id="6429" w:name="_Toc10201204"/>
    <w:bookmarkStart w:id="6430" w:name="_Toc10205342"/>
    <w:bookmarkStart w:id="6431" w:name="_Toc10209480"/>
    <w:bookmarkStart w:id="6432" w:name="_Toc10201205"/>
    <w:bookmarkStart w:id="6433" w:name="_Toc10205343"/>
    <w:bookmarkStart w:id="6434" w:name="_Toc10209481"/>
    <w:bookmarkStart w:id="6435" w:name="_Toc10201206"/>
    <w:bookmarkStart w:id="6436" w:name="_Toc10205344"/>
    <w:bookmarkStart w:id="6437" w:name="_Toc10209482"/>
    <w:bookmarkStart w:id="6438" w:name="_Toc10201207"/>
    <w:bookmarkStart w:id="6439" w:name="_Toc10205345"/>
    <w:bookmarkStart w:id="6440" w:name="_Toc10209483"/>
    <w:bookmarkStart w:id="6441" w:name="_Toc10201208"/>
    <w:bookmarkStart w:id="6442" w:name="_Toc10205346"/>
    <w:bookmarkStart w:id="6443" w:name="_Toc10209484"/>
    <w:bookmarkStart w:id="6444" w:name="_Toc10201209"/>
    <w:bookmarkStart w:id="6445" w:name="_Toc10205347"/>
    <w:bookmarkStart w:id="6446" w:name="_Toc10209485"/>
    <w:bookmarkStart w:id="6447" w:name="_Toc10201210"/>
    <w:bookmarkStart w:id="6448" w:name="_Toc10205348"/>
    <w:bookmarkStart w:id="6449" w:name="_Toc10209486"/>
    <w:bookmarkStart w:id="6450" w:name="_Toc10201211"/>
    <w:bookmarkStart w:id="6451" w:name="_Toc10205349"/>
    <w:bookmarkStart w:id="6452" w:name="_Toc10209487"/>
    <w:bookmarkStart w:id="6453" w:name="_Toc10201212"/>
    <w:bookmarkStart w:id="6454" w:name="_Toc10205350"/>
    <w:bookmarkStart w:id="6455" w:name="_Toc10209488"/>
    <w:bookmarkStart w:id="6456" w:name="_Toc10201213"/>
    <w:bookmarkStart w:id="6457" w:name="_Toc10205351"/>
    <w:bookmarkStart w:id="6458" w:name="_Toc10209489"/>
    <w:bookmarkStart w:id="6459" w:name="_Toc10201214"/>
    <w:bookmarkStart w:id="6460" w:name="_Toc10205352"/>
    <w:bookmarkStart w:id="6461" w:name="_Toc10209490"/>
    <w:bookmarkStart w:id="6462" w:name="_Toc10201215"/>
    <w:bookmarkStart w:id="6463" w:name="_Toc10205353"/>
    <w:bookmarkStart w:id="6464" w:name="_Toc10209491"/>
    <w:bookmarkStart w:id="6465" w:name="_Toc10201216"/>
    <w:bookmarkStart w:id="6466" w:name="_Toc10205354"/>
    <w:bookmarkStart w:id="6467" w:name="_Toc10209492"/>
    <w:bookmarkStart w:id="6468" w:name="_Toc10201217"/>
    <w:bookmarkStart w:id="6469" w:name="_Toc10205355"/>
    <w:bookmarkStart w:id="6470" w:name="_Toc10209493"/>
    <w:bookmarkStart w:id="6471" w:name="_Toc10201218"/>
    <w:bookmarkStart w:id="6472" w:name="_Toc10205356"/>
    <w:bookmarkStart w:id="6473" w:name="_Toc10209494"/>
    <w:bookmarkStart w:id="6474" w:name="_Toc10201219"/>
    <w:bookmarkStart w:id="6475" w:name="_Toc10205357"/>
    <w:bookmarkStart w:id="6476" w:name="_Toc10209495"/>
    <w:bookmarkStart w:id="6477" w:name="_Toc10201220"/>
    <w:bookmarkStart w:id="6478" w:name="_Toc10205358"/>
    <w:bookmarkStart w:id="6479" w:name="_Toc10209496"/>
    <w:bookmarkStart w:id="6480" w:name="_Toc10201221"/>
    <w:bookmarkStart w:id="6481" w:name="_Toc10205359"/>
    <w:bookmarkStart w:id="6482" w:name="_Toc10209497"/>
    <w:bookmarkStart w:id="6483" w:name="_Toc10201222"/>
    <w:bookmarkStart w:id="6484" w:name="_Toc10205360"/>
    <w:bookmarkStart w:id="6485" w:name="_Toc10209498"/>
    <w:bookmarkStart w:id="6486" w:name="_Toc10201223"/>
    <w:bookmarkStart w:id="6487" w:name="_Toc10205361"/>
    <w:bookmarkStart w:id="6488" w:name="_Toc10209499"/>
    <w:bookmarkStart w:id="6489" w:name="_Toc10201224"/>
    <w:bookmarkStart w:id="6490" w:name="_Toc10205362"/>
    <w:bookmarkStart w:id="6491" w:name="_Toc10209500"/>
    <w:bookmarkStart w:id="6492" w:name="_Toc10201225"/>
    <w:bookmarkStart w:id="6493" w:name="_Toc10205363"/>
    <w:bookmarkStart w:id="6494" w:name="_Toc10209501"/>
    <w:bookmarkStart w:id="6495" w:name="_Toc10201226"/>
    <w:bookmarkStart w:id="6496" w:name="_Toc10205364"/>
    <w:bookmarkStart w:id="6497" w:name="_Toc10209502"/>
    <w:bookmarkStart w:id="6498" w:name="_Toc10201227"/>
    <w:bookmarkStart w:id="6499" w:name="_Toc10205365"/>
    <w:bookmarkStart w:id="6500" w:name="_Toc10209503"/>
    <w:bookmarkStart w:id="6501" w:name="_Toc10201228"/>
    <w:bookmarkStart w:id="6502" w:name="_Toc10205366"/>
    <w:bookmarkStart w:id="6503" w:name="_Toc10209504"/>
    <w:bookmarkStart w:id="6504" w:name="_Toc10201229"/>
    <w:bookmarkStart w:id="6505" w:name="_Toc10205367"/>
    <w:bookmarkStart w:id="6506" w:name="_Toc10209505"/>
    <w:bookmarkStart w:id="6507" w:name="_Toc10201230"/>
    <w:bookmarkStart w:id="6508" w:name="_Toc10205368"/>
    <w:bookmarkStart w:id="6509" w:name="_Toc10209506"/>
    <w:bookmarkStart w:id="6510" w:name="_Toc10201231"/>
    <w:bookmarkStart w:id="6511" w:name="_Toc10205369"/>
    <w:bookmarkStart w:id="6512" w:name="_Toc10209507"/>
    <w:bookmarkStart w:id="6513" w:name="_Toc10201232"/>
    <w:bookmarkStart w:id="6514" w:name="_Toc10205370"/>
    <w:bookmarkStart w:id="6515" w:name="_Toc10209508"/>
    <w:bookmarkStart w:id="6516" w:name="_Toc10201233"/>
    <w:bookmarkStart w:id="6517" w:name="_Toc10205371"/>
    <w:bookmarkStart w:id="6518" w:name="_Toc10209509"/>
    <w:bookmarkStart w:id="6519" w:name="_Toc10201234"/>
    <w:bookmarkStart w:id="6520" w:name="_Toc10205372"/>
    <w:bookmarkStart w:id="6521" w:name="_Toc10209510"/>
    <w:bookmarkStart w:id="6522" w:name="_Toc10201235"/>
    <w:bookmarkStart w:id="6523" w:name="_Toc10205373"/>
    <w:bookmarkStart w:id="6524" w:name="_Toc10209511"/>
    <w:bookmarkStart w:id="6525" w:name="_Toc10201236"/>
    <w:bookmarkStart w:id="6526" w:name="_Toc10205374"/>
    <w:bookmarkStart w:id="6527" w:name="_Toc10209512"/>
    <w:bookmarkStart w:id="6528" w:name="_Toc10201237"/>
    <w:bookmarkStart w:id="6529" w:name="_Toc10205375"/>
    <w:bookmarkStart w:id="6530" w:name="_Toc10209513"/>
    <w:bookmarkStart w:id="6531" w:name="_Toc10201238"/>
    <w:bookmarkStart w:id="6532" w:name="_Toc10205376"/>
    <w:bookmarkStart w:id="6533" w:name="_Toc10209514"/>
    <w:bookmarkStart w:id="6534" w:name="_Toc10201239"/>
    <w:bookmarkStart w:id="6535" w:name="_Toc10205377"/>
    <w:bookmarkStart w:id="6536" w:name="_Toc10209515"/>
    <w:bookmarkStart w:id="6537" w:name="_Toc10201240"/>
    <w:bookmarkStart w:id="6538" w:name="_Toc10205378"/>
    <w:bookmarkStart w:id="6539" w:name="_Toc10209516"/>
    <w:bookmarkStart w:id="6540" w:name="_Toc10201241"/>
    <w:bookmarkStart w:id="6541" w:name="_Toc10205379"/>
    <w:bookmarkStart w:id="6542" w:name="_Toc10209517"/>
    <w:bookmarkStart w:id="6543" w:name="_Toc10201242"/>
    <w:bookmarkStart w:id="6544" w:name="_Toc10205380"/>
    <w:bookmarkStart w:id="6545" w:name="_Toc10209518"/>
    <w:bookmarkStart w:id="6546" w:name="_Toc10201243"/>
    <w:bookmarkStart w:id="6547" w:name="_Toc10205381"/>
    <w:bookmarkStart w:id="6548" w:name="_Toc10209519"/>
    <w:bookmarkStart w:id="6549" w:name="_Toc10201244"/>
    <w:bookmarkStart w:id="6550" w:name="_Toc10205382"/>
    <w:bookmarkStart w:id="6551" w:name="_Toc10209520"/>
    <w:bookmarkStart w:id="6552" w:name="_Toc10201245"/>
    <w:bookmarkStart w:id="6553" w:name="_Toc10205383"/>
    <w:bookmarkStart w:id="6554" w:name="_Toc10209521"/>
    <w:bookmarkStart w:id="6555" w:name="_Toc10201246"/>
    <w:bookmarkStart w:id="6556" w:name="_Toc10205384"/>
    <w:bookmarkStart w:id="6557" w:name="_Toc10209522"/>
    <w:bookmarkStart w:id="6558" w:name="_Toc10201247"/>
    <w:bookmarkStart w:id="6559" w:name="_Toc10205385"/>
    <w:bookmarkStart w:id="6560" w:name="_Toc10209523"/>
    <w:bookmarkStart w:id="6561" w:name="_Toc10201248"/>
    <w:bookmarkStart w:id="6562" w:name="_Toc10205386"/>
    <w:bookmarkStart w:id="6563" w:name="_Toc10209524"/>
    <w:bookmarkStart w:id="6564" w:name="_Toc10201249"/>
    <w:bookmarkStart w:id="6565" w:name="_Toc10205387"/>
    <w:bookmarkStart w:id="6566" w:name="_Toc10209525"/>
    <w:bookmarkStart w:id="6567" w:name="_Toc10201250"/>
    <w:bookmarkStart w:id="6568" w:name="_Toc10205388"/>
    <w:bookmarkStart w:id="6569" w:name="_Toc10209526"/>
    <w:bookmarkStart w:id="6570" w:name="_Toc10201251"/>
    <w:bookmarkStart w:id="6571" w:name="_Toc10205389"/>
    <w:bookmarkStart w:id="6572" w:name="_Toc10209527"/>
    <w:bookmarkStart w:id="6573" w:name="_Toc10201252"/>
    <w:bookmarkStart w:id="6574" w:name="_Toc10205390"/>
    <w:bookmarkStart w:id="6575" w:name="_Toc10209528"/>
    <w:bookmarkStart w:id="6576" w:name="_Toc10201253"/>
    <w:bookmarkStart w:id="6577" w:name="_Toc10205391"/>
    <w:bookmarkStart w:id="6578" w:name="_Toc10209529"/>
    <w:bookmarkStart w:id="6579" w:name="_Toc10201254"/>
    <w:bookmarkStart w:id="6580" w:name="_Toc10205392"/>
    <w:bookmarkStart w:id="6581" w:name="_Toc10209530"/>
    <w:bookmarkStart w:id="6582" w:name="_Toc10201255"/>
    <w:bookmarkStart w:id="6583" w:name="_Toc10205393"/>
    <w:bookmarkStart w:id="6584" w:name="_Toc10209531"/>
    <w:bookmarkStart w:id="6585" w:name="_Toc10201256"/>
    <w:bookmarkStart w:id="6586" w:name="_Toc10205394"/>
    <w:bookmarkStart w:id="6587" w:name="_Toc10209532"/>
    <w:bookmarkStart w:id="6588" w:name="_Toc10201257"/>
    <w:bookmarkStart w:id="6589" w:name="_Toc10205395"/>
    <w:bookmarkStart w:id="6590" w:name="_Toc10209533"/>
    <w:bookmarkStart w:id="6591" w:name="_Toc10201258"/>
    <w:bookmarkStart w:id="6592" w:name="_Toc10205396"/>
    <w:bookmarkStart w:id="6593" w:name="_Toc10209534"/>
    <w:bookmarkStart w:id="6594" w:name="_Toc10201259"/>
    <w:bookmarkStart w:id="6595" w:name="_Toc10205397"/>
    <w:bookmarkStart w:id="6596" w:name="_Toc10209535"/>
    <w:bookmarkStart w:id="6597" w:name="_Toc10201260"/>
    <w:bookmarkStart w:id="6598" w:name="_Toc10205398"/>
    <w:bookmarkStart w:id="6599" w:name="_Toc10209536"/>
    <w:bookmarkStart w:id="6600" w:name="_Toc10201261"/>
    <w:bookmarkStart w:id="6601" w:name="_Toc10205399"/>
    <w:bookmarkStart w:id="6602" w:name="_Toc10209537"/>
    <w:bookmarkStart w:id="6603" w:name="_Toc10201262"/>
    <w:bookmarkStart w:id="6604" w:name="_Toc10205400"/>
    <w:bookmarkStart w:id="6605" w:name="_Toc10209538"/>
    <w:bookmarkStart w:id="6606" w:name="_Toc10201263"/>
    <w:bookmarkStart w:id="6607" w:name="_Toc10205401"/>
    <w:bookmarkStart w:id="6608" w:name="_Toc10209539"/>
    <w:bookmarkStart w:id="6609" w:name="_Toc10201264"/>
    <w:bookmarkStart w:id="6610" w:name="_Toc10205402"/>
    <w:bookmarkStart w:id="6611" w:name="_Toc10209540"/>
    <w:bookmarkStart w:id="6612" w:name="_Toc10201265"/>
    <w:bookmarkStart w:id="6613" w:name="_Toc10205403"/>
    <w:bookmarkStart w:id="6614" w:name="_Toc10209541"/>
    <w:bookmarkStart w:id="6615" w:name="_Toc10201266"/>
    <w:bookmarkStart w:id="6616" w:name="_Toc10205404"/>
    <w:bookmarkStart w:id="6617" w:name="_Toc10209542"/>
    <w:bookmarkStart w:id="6618" w:name="_Toc10201267"/>
    <w:bookmarkStart w:id="6619" w:name="_Toc10205405"/>
    <w:bookmarkStart w:id="6620" w:name="_Toc10209543"/>
    <w:bookmarkStart w:id="6621" w:name="_Toc10201268"/>
    <w:bookmarkStart w:id="6622" w:name="_Toc10205406"/>
    <w:bookmarkStart w:id="6623" w:name="_Toc10209544"/>
    <w:bookmarkStart w:id="6624" w:name="_Toc10201269"/>
    <w:bookmarkStart w:id="6625" w:name="_Toc10205407"/>
    <w:bookmarkStart w:id="6626" w:name="_Toc10209545"/>
    <w:bookmarkStart w:id="6627" w:name="_Toc10201270"/>
    <w:bookmarkStart w:id="6628" w:name="_Toc10205408"/>
    <w:bookmarkStart w:id="6629" w:name="_Toc10209546"/>
    <w:bookmarkStart w:id="6630" w:name="_Toc10201271"/>
    <w:bookmarkStart w:id="6631" w:name="_Toc10205409"/>
    <w:bookmarkStart w:id="6632" w:name="_Toc10209547"/>
    <w:bookmarkStart w:id="6633" w:name="_Toc10201272"/>
    <w:bookmarkStart w:id="6634" w:name="_Toc10205410"/>
    <w:bookmarkStart w:id="6635" w:name="_Toc10209548"/>
    <w:bookmarkStart w:id="6636" w:name="_Toc10201273"/>
    <w:bookmarkStart w:id="6637" w:name="_Toc10205411"/>
    <w:bookmarkStart w:id="6638" w:name="_Toc10209549"/>
    <w:bookmarkStart w:id="6639" w:name="_Toc10201274"/>
    <w:bookmarkStart w:id="6640" w:name="_Toc10205412"/>
    <w:bookmarkStart w:id="6641" w:name="_Toc10209550"/>
    <w:bookmarkStart w:id="6642" w:name="_Toc10201287"/>
    <w:bookmarkStart w:id="6643" w:name="_Toc10205425"/>
    <w:bookmarkStart w:id="6644" w:name="_Toc10209563"/>
    <w:bookmarkStart w:id="6645" w:name="_Toc10201288"/>
    <w:bookmarkStart w:id="6646" w:name="_Toc10205426"/>
    <w:bookmarkStart w:id="6647" w:name="_Toc10209564"/>
    <w:bookmarkStart w:id="6648" w:name="_Toc10201289"/>
    <w:bookmarkStart w:id="6649" w:name="_Toc10205427"/>
    <w:bookmarkStart w:id="6650" w:name="_Toc10209565"/>
    <w:bookmarkStart w:id="6651" w:name="_Toc10201290"/>
    <w:bookmarkStart w:id="6652" w:name="_Toc10205428"/>
    <w:bookmarkStart w:id="6653" w:name="_Toc10209566"/>
    <w:bookmarkStart w:id="6654" w:name="_Toc10201291"/>
    <w:bookmarkStart w:id="6655" w:name="_Toc10205429"/>
    <w:bookmarkStart w:id="6656" w:name="_Toc10209567"/>
    <w:bookmarkStart w:id="6657" w:name="_Toc10201292"/>
    <w:bookmarkStart w:id="6658" w:name="_Toc10205430"/>
    <w:bookmarkStart w:id="6659" w:name="_Toc10209568"/>
    <w:bookmarkStart w:id="6660" w:name="_Toc10201293"/>
    <w:bookmarkStart w:id="6661" w:name="_Toc10205431"/>
    <w:bookmarkStart w:id="6662" w:name="_Toc10209569"/>
    <w:bookmarkStart w:id="6663" w:name="_Toc10201294"/>
    <w:bookmarkStart w:id="6664" w:name="_Toc10205432"/>
    <w:bookmarkStart w:id="6665" w:name="_Toc10209570"/>
    <w:bookmarkStart w:id="6666" w:name="_Toc10201295"/>
    <w:bookmarkStart w:id="6667" w:name="_Toc10205433"/>
    <w:bookmarkStart w:id="6668" w:name="_Toc10209571"/>
    <w:bookmarkStart w:id="6669" w:name="_Toc10201296"/>
    <w:bookmarkStart w:id="6670" w:name="_Toc10205434"/>
    <w:bookmarkStart w:id="6671" w:name="_Toc10209572"/>
    <w:bookmarkStart w:id="6672" w:name="_Toc10201297"/>
    <w:bookmarkStart w:id="6673" w:name="_Toc10205435"/>
    <w:bookmarkStart w:id="6674" w:name="_Toc10209573"/>
    <w:bookmarkStart w:id="6675" w:name="_Toc10201298"/>
    <w:bookmarkStart w:id="6676" w:name="_Toc10205436"/>
    <w:bookmarkStart w:id="6677" w:name="_Toc10209574"/>
    <w:bookmarkStart w:id="6678" w:name="_Toc10201299"/>
    <w:bookmarkStart w:id="6679" w:name="_Toc10205437"/>
    <w:bookmarkStart w:id="6680" w:name="_Toc10209575"/>
    <w:bookmarkStart w:id="6681" w:name="_Toc10201300"/>
    <w:bookmarkStart w:id="6682" w:name="_Toc10205438"/>
    <w:bookmarkStart w:id="6683" w:name="_Toc10209576"/>
    <w:bookmarkStart w:id="6684" w:name="_Toc10201301"/>
    <w:bookmarkStart w:id="6685" w:name="_Toc10205439"/>
    <w:bookmarkStart w:id="6686" w:name="_Toc10209577"/>
    <w:bookmarkStart w:id="6687" w:name="_Toc10201302"/>
    <w:bookmarkStart w:id="6688" w:name="_Toc10205440"/>
    <w:bookmarkStart w:id="6689" w:name="_Toc10209578"/>
    <w:bookmarkStart w:id="6690" w:name="_Toc10201303"/>
    <w:bookmarkStart w:id="6691" w:name="_Toc10205441"/>
    <w:bookmarkStart w:id="6692" w:name="_Toc10209579"/>
    <w:bookmarkStart w:id="6693" w:name="_Toc10201304"/>
    <w:bookmarkStart w:id="6694" w:name="_Toc10205442"/>
    <w:bookmarkStart w:id="6695" w:name="_Toc10209580"/>
    <w:bookmarkStart w:id="6696" w:name="_Toc10201305"/>
    <w:bookmarkStart w:id="6697" w:name="_Toc10205443"/>
    <w:bookmarkStart w:id="6698" w:name="_Toc10209581"/>
    <w:bookmarkStart w:id="6699" w:name="_Toc10201306"/>
    <w:bookmarkStart w:id="6700" w:name="_Toc10205444"/>
    <w:bookmarkStart w:id="6701" w:name="_Toc10209582"/>
    <w:bookmarkStart w:id="6702" w:name="_Toc10201307"/>
    <w:bookmarkStart w:id="6703" w:name="_Toc10205445"/>
    <w:bookmarkStart w:id="6704" w:name="_Toc10209583"/>
    <w:bookmarkStart w:id="6705" w:name="_Toc10201308"/>
    <w:bookmarkStart w:id="6706" w:name="_Toc10205446"/>
    <w:bookmarkStart w:id="6707" w:name="_Toc10209584"/>
    <w:bookmarkStart w:id="6708" w:name="_Toc10201309"/>
    <w:bookmarkStart w:id="6709" w:name="_Toc10205447"/>
    <w:bookmarkStart w:id="6710" w:name="_Toc10209585"/>
    <w:bookmarkStart w:id="6711" w:name="_Toc10201310"/>
    <w:bookmarkStart w:id="6712" w:name="_Toc10205448"/>
    <w:bookmarkStart w:id="6713" w:name="_Toc10209586"/>
    <w:bookmarkStart w:id="6714" w:name="_Toc10201311"/>
    <w:bookmarkStart w:id="6715" w:name="_Toc10205449"/>
    <w:bookmarkStart w:id="6716" w:name="_Toc10209587"/>
    <w:bookmarkStart w:id="6717" w:name="_Toc10201312"/>
    <w:bookmarkStart w:id="6718" w:name="_Toc10205450"/>
    <w:bookmarkStart w:id="6719" w:name="_Toc10209588"/>
    <w:bookmarkStart w:id="6720" w:name="_Toc10201313"/>
    <w:bookmarkStart w:id="6721" w:name="_Toc10205451"/>
    <w:bookmarkStart w:id="6722" w:name="_Toc10209589"/>
    <w:bookmarkStart w:id="6723" w:name="_Toc10201314"/>
    <w:bookmarkStart w:id="6724" w:name="_Toc10205452"/>
    <w:bookmarkStart w:id="6725" w:name="_Toc10209590"/>
    <w:bookmarkStart w:id="6726" w:name="_Toc10201315"/>
    <w:bookmarkStart w:id="6727" w:name="_Toc10205453"/>
    <w:bookmarkStart w:id="6728" w:name="_Toc10209591"/>
    <w:bookmarkStart w:id="6729" w:name="_Toc10201316"/>
    <w:bookmarkStart w:id="6730" w:name="_Toc10205454"/>
    <w:bookmarkStart w:id="6731" w:name="_Toc10209592"/>
    <w:bookmarkStart w:id="6732" w:name="_Toc10201317"/>
    <w:bookmarkStart w:id="6733" w:name="_Toc10205455"/>
    <w:bookmarkStart w:id="6734" w:name="_Toc10209593"/>
    <w:bookmarkStart w:id="6735" w:name="_Toc10201318"/>
    <w:bookmarkStart w:id="6736" w:name="_Toc10205456"/>
    <w:bookmarkStart w:id="6737" w:name="_Toc10209594"/>
    <w:bookmarkStart w:id="6738" w:name="_Toc10201319"/>
    <w:bookmarkStart w:id="6739" w:name="_Toc10205457"/>
    <w:bookmarkStart w:id="6740" w:name="_Toc10209595"/>
    <w:bookmarkStart w:id="6741" w:name="_Toc10201320"/>
    <w:bookmarkStart w:id="6742" w:name="_Toc10205458"/>
    <w:bookmarkStart w:id="6743" w:name="_Toc10209596"/>
    <w:bookmarkStart w:id="6744" w:name="_Toc10201321"/>
    <w:bookmarkStart w:id="6745" w:name="_Toc10205459"/>
    <w:bookmarkStart w:id="6746" w:name="_Toc10209597"/>
    <w:bookmarkStart w:id="6747" w:name="_Toc10201322"/>
    <w:bookmarkStart w:id="6748" w:name="_Toc10205460"/>
    <w:bookmarkStart w:id="6749" w:name="_Toc10209598"/>
    <w:bookmarkStart w:id="6750" w:name="_Toc10201323"/>
    <w:bookmarkStart w:id="6751" w:name="_Toc10205461"/>
    <w:bookmarkStart w:id="6752" w:name="_Toc10209599"/>
    <w:bookmarkStart w:id="6753" w:name="_Toc10201324"/>
    <w:bookmarkStart w:id="6754" w:name="_Toc10205462"/>
    <w:bookmarkStart w:id="6755" w:name="_Toc10209600"/>
    <w:bookmarkStart w:id="6756" w:name="_Toc10201325"/>
    <w:bookmarkStart w:id="6757" w:name="_Toc10205463"/>
    <w:bookmarkStart w:id="6758" w:name="_Toc10209601"/>
    <w:bookmarkStart w:id="6759" w:name="_Toc10201326"/>
    <w:bookmarkStart w:id="6760" w:name="_Toc10205464"/>
    <w:bookmarkStart w:id="6761" w:name="_Toc10209602"/>
    <w:bookmarkStart w:id="6762" w:name="_Toc10201327"/>
    <w:bookmarkStart w:id="6763" w:name="_Toc10205465"/>
    <w:bookmarkStart w:id="6764" w:name="_Toc10209603"/>
    <w:bookmarkStart w:id="6765" w:name="_Toc10201328"/>
    <w:bookmarkStart w:id="6766" w:name="_Toc10205466"/>
    <w:bookmarkStart w:id="6767" w:name="_Toc10209604"/>
    <w:bookmarkStart w:id="6768" w:name="_Toc10201329"/>
    <w:bookmarkStart w:id="6769" w:name="_Toc10205467"/>
    <w:bookmarkStart w:id="6770" w:name="_Toc10209605"/>
    <w:bookmarkStart w:id="6771" w:name="_Toc10201330"/>
    <w:bookmarkStart w:id="6772" w:name="_Toc10205468"/>
    <w:bookmarkStart w:id="6773" w:name="_Toc10209606"/>
    <w:bookmarkStart w:id="6774" w:name="_Toc10201331"/>
    <w:bookmarkStart w:id="6775" w:name="_Toc10205469"/>
    <w:bookmarkStart w:id="6776" w:name="_Toc10209607"/>
    <w:bookmarkStart w:id="6777" w:name="_Toc10201332"/>
    <w:bookmarkStart w:id="6778" w:name="_Toc10205470"/>
    <w:bookmarkStart w:id="6779" w:name="_Toc10209608"/>
    <w:bookmarkStart w:id="6780" w:name="_Toc10201333"/>
    <w:bookmarkStart w:id="6781" w:name="_Toc10205471"/>
    <w:bookmarkStart w:id="6782" w:name="_Toc10209609"/>
    <w:bookmarkStart w:id="6783" w:name="_Toc10201334"/>
    <w:bookmarkStart w:id="6784" w:name="_Toc10205472"/>
    <w:bookmarkStart w:id="6785" w:name="_Toc10209610"/>
    <w:bookmarkStart w:id="6786" w:name="_Toc10201335"/>
    <w:bookmarkStart w:id="6787" w:name="_Toc10205473"/>
    <w:bookmarkStart w:id="6788" w:name="_Toc10209611"/>
    <w:bookmarkStart w:id="6789" w:name="_Toc10201336"/>
    <w:bookmarkStart w:id="6790" w:name="_Toc10205474"/>
    <w:bookmarkStart w:id="6791" w:name="_Toc10209612"/>
    <w:bookmarkStart w:id="6792" w:name="_Toc10201337"/>
    <w:bookmarkStart w:id="6793" w:name="_Toc10205475"/>
    <w:bookmarkStart w:id="6794" w:name="_Toc10209613"/>
    <w:bookmarkStart w:id="6795" w:name="_Toc10201338"/>
    <w:bookmarkStart w:id="6796" w:name="_Toc10205476"/>
    <w:bookmarkStart w:id="6797" w:name="_Toc10209614"/>
    <w:bookmarkStart w:id="6798" w:name="_Toc10201339"/>
    <w:bookmarkStart w:id="6799" w:name="_Toc10205477"/>
    <w:bookmarkStart w:id="6800" w:name="_Toc10209615"/>
    <w:bookmarkStart w:id="6801" w:name="_Toc10201340"/>
    <w:bookmarkStart w:id="6802" w:name="_Toc10205478"/>
    <w:bookmarkStart w:id="6803" w:name="_Toc10209616"/>
    <w:bookmarkStart w:id="6804" w:name="_Toc10201356"/>
    <w:bookmarkStart w:id="6805" w:name="_Toc10205494"/>
    <w:bookmarkStart w:id="6806" w:name="_Toc10209632"/>
    <w:bookmarkStart w:id="6807" w:name="_Toc10201357"/>
    <w:bookmarkStart w:id="6808" w:name="_Toc10205495"/>
    <w:bookmarkStart w:id="6809" w:name="_Toc10209633"/>
    <w:bookmarkStart w:id="6810" w:name="_Toc10201358"/>
    <w:bookmarkStart w:id="6811" w:name="_Toc10205496"/>
    <w:bookmarkStart w:id="6812" w:name="_Toc10209634"/>
    <w:bookmarkStart w:id="6813" w:name="_Toc10201359"/>
    <w:bookmarkStart w:id="6814" w:name="_Toc10205497"/>
    <w:bookmarkStart w:id="6815" w:name="_Toc10209635"/>
    <w:bookmarkStart w:id="6816" w:name="_Toc10201360"/>
    <w:bookmarkStart w:id="6817" w:name="_Toc10205498"/>
    <w:bookmarkStart w:id="6818" w:name="_Toc10209636"/>
    <w:bookmarkStart w:id="6819" w:name="_Toc10201361"/>
    <w:bookmarkStart w:id="6820" w:name="_Toc10205499"/>
    <w:bookmarkStart w:id="6821" w:name="_Toc10209637"/>
    <w:bookmarkStart w:id="6822" w:name="_Toc10201362"/>
    <w:bookmarkStart w:id="6823" w:name="_Toc10205500"/>
    <w:bookmarkStart w:id="6824" w:name="_Toc10209638"/>
    <w:bookmarkStart w:id="6825" w:name="_Toc10201363"/>
    <w:bookmarkStart w:id="6826" w:name="_Toc10205501"/>
    <w:bookmarkStart w:id="6827" w:name="_Toc10209639"/>
    <w:bookmarkStart w:id="6828" w:name="_Toc10201364"/>
    <w:bookmarkStart w:id="6829" w:name="_Toc10205502"/>
    <w:bookmarkStart w:id="6830" w:name="_Toc10209640"/>
    <w:bookmarkStart w:id="6831" w:name="_Toc10201365"/>
    <w:bookmarkStart w:id="6832" w:name="_Toc10205503"/>
    <w:bookmarkStart w:id="6833" w:name="_Toc10209641"/>
    <w:bookmarkStart w:id="6834" w:name="_Toc10201366"/>
    <w:bookmarkStart w:id="6835" w:name="_Toc10205504"/>
    <w:bookmarkStart w:id="6836" w:name="_Toc10209642"/>
    <w:bookmarkStart w:id="6837" w:name="_Toc10201367"/>
    <w:bookmarkStart w:id="6838" w:name="_Toc10205505"/>
    <w:bookmarkStart w:id="6839" w:name="_Toc10209643"/>
    <w:bookmarkStart w:id="6840" w:name="_Toc10201368"/>
    <w:bookmarkStart w:id="6841" w:name="_Toc10205506"/>
    <w:bookmarkStart w:id="6842" w:name="_Toc10209644"/>
    <w:bookmarkStart w:id="6843" w:name="_Toc10201369"/>
    <w:bookmarkStart w:id="6844" w:name="_Toc10205507"/>
    <w:bookmarkStart w:id="6845" w:name="_Toc10209645"/>
    <w:bookmarkStart w:id="6846" w:name="_Toc10201370"/>
    <w:bookmarkStart w:id="6847" w:name="_Toc10205508"/>
    <w:bookmarkStart w:id="6848" w:name="_Toc10209646"/>
    <w:bookmarkStart w:id="6849" w:name="_Toc10201371"/>
    <w:bookmarkStart w:id="6850" w:name="_Toc10205509"/>
    <w:bookmarkStart w:id="6851" w:name="_Toc10209647"/>
    <w:bookmarkStart w:id="6852" w:name="_Toc10201372"/>
    <w:bookmarkStart w:id="6853" w:name="_Toc10205510"/>
    <w:bookmarkStart w:id="6854" w:name="_Toc10209648"/>
    <w:bookmarkStart w:id="6855" w:name="_Toc10201373"/>
    <w:bookmarkStart w:id="6856" w:name="_Toc10205511"/>
    <w:bookmarkStart w:id="6857" w:name="_Toc10209649"/>
    <w:bookmarkStart w:id="6858" w:name="_Toc10201374"/>
    <w:bookmarkStart w:id="6859" w:name="_Toc10205512"/>
    <w:bookmarkStart w:id="6860" w:name="_Toc10209650"/>
    <w:bookmarkStart w:id="6861" w:name="_Toc10201375"/>
    <w:bookmarkStart w:id="6862" w:name="_Toc10205513"/>
    <w:bookmarkStart w:id="6863" w:name="_Toc10209651"/>
    <w:bookmarkStart w:id="6864" w:name="_Toc10201376"/>
    <w:bookmarkStart w:id="6865" w:name="_Toc10205514"/>
    <w:bookmarkStart w:id="6866" w:name="_Toc10209652"/>
    <w:bookmarkStart w:id="6867" w:name="_Toc10201377"/>
    <w:bookmarkStart w:id="6868" w:name="_Toc10205515"/>
    <w:bookmarkStart w:id="6869" w:name="_Toc10209653"/>
    <w:bookmarkStart w:id="6870" w:name="_Toc10201378"/>
    <w:bookmarkStart w:id="6871" w:name="_Toc10205516"/>
    <w:bookmarkStart w:id="6872" w:name="_Toc10209654"/>
    <w:bookmarkStart w:id="6873" w:name="_Toc10201379"/>
    <w:bookmarkStart w:id="6874" w:name="_Toc10205517"/>
    <w:bookmarkStart w:id="6875" w:name="_Toc10209655"/>
    <w:bookmarkStart w:id="6876" w:name="_Toc10201380"/>
    <w:bookmarkStart w:id="6877" w:name="_Toc10205518"/>
    <w:bookmarkStart w:id="6878" w:name="_Toc10209656"/>
    <w:bookmarkStart w:id="6879" w:name="_Toc10201381"/>
    <w:bookmarkStart w:id="6880" w:name="_Toc10205519"/>
    <w:bookmarkStart w:id="6881" w:name="_Toc10209657"/>
    <w:bookmarkStart w:id="6882" w:name="_Toc10201382"/>
    <w:bookmarkStart w:id="6883" w:name="_Toc10205520"/>
    <w:bookmarkStart w:id="6884" w:name="_Toc10209658"/>
    <w:bookmarkStart w:id="6885" w:name="_Toc10201383"/>
    <w:bookmarkStart w:id="6886" w:name="_Toc10205521"/>
    <w:bookmarkStart w:id="6887" w:name="_Toc10209659"/>
    <w:bookmarkStart w:id="6888" w:name="_Toc10201384"/>
    <w:bookmarkStart w:id="6889" w:name="_Toc10205522"/>
    <w:bookmarkStart w:id="6890" w:name="_Toc10209660"/>
    <w:bookmarkStart w:id="6891" w:name="_Toc10201385"/>
    <w:bookmarkStart w:id="6892" w:name="_Toc10205523"/>
    <w:bookmarkStart w:id="6893" w:name="_Toc10209661"/>
    <w:bookmarkStart w:id="6894" w:name="_Toc10201386"/>
    <w:bookmarkStart w:id="6895" w:name="_Toc10205524"/>
    <w:bookmarkStart w:id="6896" w:name="_Toc10209662"/>
    <w:bookmarkStart w:id="6897" w:name="_Toc10201387"/>
    <w:bookmarkStart w:id="6898" w:name="_Toc10205525"/>
    <w:bookmarkStart w:id="6899" w:name="_Toc10209663"/>
    <w:bookmarkStart w:id="6900" w:name="_Toc10201388"/>
    <w:bookmarkStart w:id="6901" w:name="_Toc10205526"/>
    <w:bookmarkStart w:id="6902" w:name="_Toc10209664"/>
    <w:bookmarkStart w:id="6903" w:name="_Toc10201389"/>
    <w:bookmarkStart w:id="6904" w:name="_Toc10205527"/>
    <w:bookmarkStart w:id="6905" w:name="_Toc10209665"/>
    <w:bookmarkStart w:id="6906" w:name="_Toc10201390"/>
    <w:bookmarkStart w:id="6907" w:name="_Toc10205528"/>
    <w:bookmarkStart w:id="6908" w:name="_Toc10209666"/>
    <w:bookmarkStart w:id="6909" w:name="_Toc10201391"/>
    <w:bookmarkStart w:id="6910" w:name="_Toc10205529"/>
    <w:bookmarkStart w:id="6911" w:name="_Toc10209667"/>
    <w:bookmarkStart w:id="6912" w:name="_Toc10201392"/>
    <w:bookmarkStart w:id="6913" w:name="_Toc10205530"/>
    <w:bookmarkStart w:id="6914" w:name="_Toc10209668"/>
    <w:bookmarkStart w:id="6915" w:name="_Toc10201393"/>
    <w:bookmarkStart w:id="6916" w:name="_Toc10205531"/>
    <w:bookmarkStart w:id="6917" w:name="_Toc10209669"/>
    <w:bookmarkStart w:id="6918" w:name="_Toc10201394"/>
    <w:bookmarkStart w:id="6919" w:name="_Toc10205532"/>
    <w:bookmarkStart w:id="6920" w:name="_Toc10209670"/>
    <w:bookmarkStart w:id="6921" w:name="_Toc10201395"/>
    <w:bookmarkStart w:id="6922" w:name="_Toc10205533"/>
    <w:bookmarkStart w:id="6923" w:name="_Toc10209671"/>
    <w:bookmarkStart w:id="6924" w:name="_Toc10201402"/>
    <w:bookmarkStart w:id="6925" w:name="_Toc10205540"/>
    <w:bookmarkStart w:id="6926" w:name="_Toc10209678"/>
    <w:bookmarkStart w:id="6927" w:name="_Toc10201403"/>
    <w:bookmarkStart w:id="6928" w:name="_Toc10205541"/>
    <w:bookmarkStart w:id="6929" w:name="_Toc10209679"/>
    <w:bookmarkStart w:id="6930" w:name="_Toc10201404"/>
    <w:bookmarkStart w:id="6931" w:name="_Toc10205542"/>
    <w:bookmarkStart w:id="6932" w:name="_Toc10209680"/>
    <w:bookmarkStart w:id="6933" w:name="_Toc10201405"/>
    <w:bookmarkStart w:id="6934" w:name="_Toc10205543"/>
    <w:bookmarkStart w:id="6935" w:name="_Toc10209681"/>
    <w:bookmarkStart w:id="6936" w:name="_Toc10201406"/>
    <w:bookmarkStart w:id="6937" w:name="_Toc10205544"/>
    <w:bookmarkStart w:id="6938" w:name="_Toc10209682"/>
    <w:bookmarkStart w:id="6939" w:name="_Toc10201407"/>
    <w:bookmarkStart w:id="6940" w:name="_Toc10205545"/>
    <w:bookmarkStart w:id="6941" w:name="_Toc10209683"/>
    <w:bookmarkStart w:id="6942" w:name="_Toc10201408"/>
    <w:bookmarkStart w:id="6943" w:name="_Toc10205546"/>
    <w:bookmarkStart w:id="6944" w:name="_Toc10209684"/>
    <w:bookmarkStart w:id="6945" w:name="_Toc10201409"/>
    <w:bookmarkStart w:id="6946" w:name="_Toc10205547"/>
    <w:bookmarkStart w:id="6947" w:name="_Toc10209685"/>
    <w:bookmarkStart w:id="6948" w:name="_Toc10201410"/>
    <w:bookmarkStart w:id="6949" w:name="_Toc10205548"/>
    <w:bookmarkStart w:id="6950" w:name="_Toc10209686"/>
    <w:bookmarkStart w:id="6951" w:name="_Toc10201411"/>
    <w:bookmarkStart w:id="6952" w:name="_Toc10205549"/>
    <w:bookmarkStart w:id="6953" w:name="_Toc10209687"/>
    <w:bookmarkStart w:id="6954" w:name="_Toc10201412"/>
    <w:bookmarkStart w:id="6955" w:name="_Toc10205550"/>
    <w:bookmarkStart w:id="6956" w:name="_Toc10209688"/>
    <w:bookmarkStart w:id="6957" w:name="_Toc10201413"/>
    <w:bookmarkStart w:id="6958" w:name="_Toc10205551"/>
    <w:bookmarkStart w:id="6959" w:name="_Toc10209689"/>
    <w:bookmarkStart w:id="6960" w:name="_Toc10201414"/>
    <w:bookmarkStart w:id="6961" w:name="_Toc10205552"/>
    <w:bookmarkStart w:id="6962" w:name="_Toc10209690"/>
    <w:bookmarkStart w:id="6963" w:name="_Toc10201415"/>
    <w:bookmarkStart w:id="6964" w:name="_Toc10205553"/>
    <w:bookmarkStart w:id="6965" w:name="_Toc10209691"/>
    <w:bookmarkStart w:id="6966" w:name="_Toc10201416"/>
    <w:bookmarkStart w:id="6967" w:name="_Toc10205554"/>
    <w:bookmarkStart w:id="6968" w:name="_Toc10209692"/>
    <w:bookmarkStart w:id="6969" w:name="_Toc10201417"/>
    <w:bookmarkStart w:id="6970" w:name="_Toc10205555"/>
    <w:bookmarkStart w:id="6971" w:name="_Toc10209693"/>
    <w:bookmarkStart w:id="6972" w:name="_Toc10201418"/>
    <w:bookmarkStart w:id="6973" w:name="_Toc10205556"/>
    <w:bookmarkStart w:id="6974" w:name="_Toc10209694"/>
    <w:bookmarkStart w:id="6975" w:name="_Toc10201419"/>
    <w:bookmarkStart w:id="6976" w:name="_Toc10205557"/>
    <w:bookmarkStart w:id="6977" w:name="_Toc10209695"/>
    <w:bookmarkStart w:id="6978" w:name="_Toc10201420"/>
    <w:bookmarkStart w:id="6979" w:name="_Toc10205558"/>
    <w:bookmarkStart w:id="6980" w:name="_Toc10209696"/>
    <w:bookmarkStart w:id="6981" w:name="_Toc10201421"/>
    <w:bookmarkStart w:id="6982" w:name="_Toc10205559"/>
    <w:bookmarkStart w:id="6983" w:name="_Toc10209697"/>
    <w:bookmarkStart w:id="6984" w:name="_Toc10201422"/>
    <w:bookmarkStart w:id="6985" w:name="_Toc10205560"/>
    <w:bookmarkStart w:id="6986" w:name="_Toc10209698"/>
    <w:bookmarkStart w:id="6987" w:name="_Toc10201423"/>
    <w:bookmarkStart w:id="6988" w:name="_Toc10205561"/>
    <w:bookmarkStart w:id="6989" w:name="_Toc10209699"/>
    <w:bookmarkStart w:id="6990" w:name="_Toc10201424"/>
    <w:bookmarkStart w:id="6991" w:name="_Toc10205562"/>
    <w:bookmarkStart w:id="6992" w:name="_Toc10209700"/>
    <w:bookmarkStart w:id="6993" w:name="_Toc10201425"/>
    <w:bookmarkStart w:id="6994" w:name="_Toc10205563"/>
    <w:bookmarkStart w:id="6995" w:name="_Toc10209701"/>
    <w:bookmarkStart w:id="6996" w:name="_Toc10201426"/>
    <w:bookmarkStart w:id="6997" w:name="_Toc10205564"/>
    <w:bookmarkStart w:id="6998" w:name="_Toc10209702"/>
    <w:bookmarkStart w:id="6999" w:name="_Toc10201427"/>
    <w:bookmarkStart w:id="7000" w:name="_Toc10205565"/>
    <w:bookmarkStart w:id="7001" w:name="_Toc10209703"/>
    <w:bookmarkStart w:id="7002" w:name="_Toc10201428"/>
    <w:bookmarkStart w:id="7003" w:name="_Toc10205566"/>
    <w:bookmarkStart w:id="7004" w:name="_Toc10209704"/>
    <w:bookmarkStart w:id="7005" w:name="_Toc10201429"/>
    <w:bookmarkStart w:id="7006" w:name="_Toc10205567"/>
    <w:bookmarkStart w:id="7007" w:name="_Toc10209705"/>
    <w:bookmarkStart w:id="7008" w:name="_Toc10201430"/>
    <w:bookmarkStart w:id="7009" w:name="_Toc10205568"/>
    <w:bookmarkStart w:id="7010" w:name="_Toc10209706"/>
    <w:bookmarkStart w:id="7011" w:name="_Toc10201431"/>
    <w:bookmarkStart w:id="7012" w:name="_Toc10205569"/>
    <w:bookmarkStart w:id="7013" w:name="_Toc10209707"/>
    <w:bookmarkStart w:id="7014" w:name="_Toc10201432"/>
    <w:bookmarkStart w:id="7015" w:name="_Toc10205570"/>
    <w:bookmarkStart w:id="7016" w:name="_Toc10209708"/>
    <w:bookmarkStart w:id="7017" w:name="_Toc10201433"/>
    <w:bookmarkStart w:id="7018" w:name="_Toc10205571"/>
    <w:bookmarkStart w:id="7019" w:name="_Toc10209709"/>
    <w:bookmarkStart w:id="7020" w:name="_Toc10201434"/>
    <w:bookmarkStart w:id="7021" w:name="_Toc10205572"/>
    <w:bookmarkStart w:id="7022" w:name="_Toc10209710"/>
    <w:bookmarkStart w:id="7023" w:name="_Toc10201435"/>
    <w:bookmarkStart w:id="7024" w:name="_Toc10205573"/>
    <w:bookmarkStart w:id="7025" w:name="_Toc10209711"/>
    <w:bookmarkStart w:id="7026" w:name="_Toc10201436"/>
    <w:bookmarkStart w:id="7027" w:name="_Toc10205574"/>
    <w:bookmarkStart w:id="7028" w:name="_Toc10209712"/>
    <w:bookmarkStart w:id="7029" w:name="_Toc10201437"/>
    <w:bookmarkStart w:id="7030" w:name="_Toc10205575"/>
    <w:bookmarkStart w:id="7031" w:name="_Toc10209713"/>
    <w:bookmarkStart w:id="7032" w:name="_Toc10201438"/>
    <w:bookmarkStart w:id="7033" w:name="_Toc10205576"/>
    <w:bookmarkStart w:id="7034" w:name="_Toc10209714"/>
    <w:bookmarkStart w:id="7035" w:name="_Toc10201439"/>
    <w:bookmarkStart w:id="7036" w:name="_Toc10205577"/>
    <w:bookmarkStart w:id="7037" w:name="_Toc10209715"/>
    <w:bookmarkStart w:id="7038" w:name="_Toc10201440"/>
    <w:bookmarkStart w:id="7039" w:name="_Toc10205578"/>
    <w:bookmarkStart w:id="7040" w:name="_Toc10209716"/>
    <w:bookmarkStart w:id="7041" w:name="_Toc10201441"/>
    <w:bookmarkStart w:id="7042" w:name="_Toc10205579"/>
    <w:bookmarkStart w:id="7043" w:name="_Toc10209717"/>
    <w:bookmarkStart w:id="7044" w:name="_Toc10201442"/>
    <w:bookmarkStart w:id="7045" w:name="_Toc10205580"/>
    <w:bookmarkStart w:id="7046" w:name="_Toc10209718"/>
    <w:bookmarkStart w:id="7047" w:name="_Toc10201443"/>
    <w:bookmarkStart w:id="7048" w:name="_Toc10205581"/>
    <w:bookmarkStart w:id="7049" w:name="_Toc10209719"/>
    <w:bookmarkStart w:id="7050" w:name="_Toc10201444"/>
    <w:bookmarkStart w:id="7051" w:name="_Toc10205582"/>
    <w:bookmarkStart w:id="7052" w:name="_Toc10209720"/>
    <w:bookmarkStart w:id="7053" w:name="_Toc10201445"/>
    <w:bookmarkStart w:id="7054" w:name="_Toc10205583"/>
    <w:bookmarkStart w:id="7055" w:name="_Toc10209721"/>
    <w:bookmarkStart w:id="7056" w:name="_Toc10201446"/>
    <w:bookmarkStart w:id="7057" w:name="_Toc10205584"/>
    <w:bookmarkStart w:id="7058" w:name="_Toc10209722"/>
    <w:bookmarkStart w:id="7059" w:name="_Toc10201447"/>
    <w:bookmarkStart w:id="7060" w:name="_Toc10205585"/>
    <w:bookmarkStart w:id="7061" w:name="_Toc10209723"/>
    <w:bookmarkStart w:id="7062" w:name="_Toc10201448"/>
    <w:bookmarkStart w:id="7063" w:name="_Toc10205586"/>
    <w:bookmarkStart w:id="7064" w:name="_Toc10209724"/>
    <w:bookmarkStart w:id="7065" w:name="_Toc10201449"/>
    <w:bookmarkStart w:id="7066" w:name="_Toc10205587"/>
    <w:bookmarkStart w:id="7067" w:name="_Toc10209725"/>
    <w:bookmarkStart w:id="7068" w:name="_Toc10201450"/>
    <w:bookmarkStart w:id="7069" w:name="_Toc10205588"/>
    <w:bookmarkStart w:id="7070" w:name="_Toc10209726"/>
    <w:bookmarkStart w:id="7071" w:name="_Toc10201451"/>
    <w:bookmarkStart w:id="7072" w:name="_Toc10205589"/>
    <w:bookmarkStart w:id="7073" w:name="_Toc10209727"/>
    <w:bookmarkStart w:id="7074" w:name="_Toc10201452"/>
    <w:bookmarkStart w:id="7075" w:name="_Toc10205590"/>
    <w:bookmarkStart w:id="7076" w:name="_Toc10209728"/>
    <w:bookmarkStart w:id="7077" w:name="_Toc10201465"/>
    <w:bookmarkStart w:id="7078" w:name="_Toc10205603"/>
    <w:bookmarkStart w:id="7079" w:name="_Toc10209741"/>
    <w:bookmarkStart w:id="7080" w:name="_Toc10201466"/>
    <w:bookmarkStart w:id="7081" w:name="_Toc10205604"/>
    <w:bookmarkStart w:id="7082" w:name="_Toc10209742"/>
    <w:bookmarkStart w:id="7083" w:name="_Toc10201467"/>
    <w:bookmarkStart w:id="7084" w:name="_Toc10205605"/>
    <w:bookmarkStart w:id="7085" w:name="_Toc10209743"/>
    <w:bookmarkStart w:id="7086" w:name="_Toc10201468"/>
    <w:bookmarkStart w:id="7087" w:name="_Toc10205606"/>
    <w:bookmarkStart w:id="7088" w:name="_Toc10209744"/>
    <w:bookmarkStart w:id="7089" w:name="_Toc10201469"/>
    <w:bookmarkStart w:id="7090" w:name="_Toc10205607"/>
    <w:bookmarkStart w:id="7091" w:name="_Toc10209745"/>
    <w:bookmarkStart w:id="7092" w:name="_Toc10201470"/>
    <w:bookmarkStart w:id="7093" w:name="_Toc10205608"/>
    <w:bookmarkStart w:id="7094" w:name="_Toc10209746"/>
    <w:bookmarkStart w:id="7095" w:name="_Toc10201471"/>
    <w:bookmarkStart w:id="7096" w:name="_Toc10205609"/>
    <w:bookmarkStart w:id="7097" w:name="_Toc10209747"/>
    <w:bookmarkStart w:id="7098" w:name="_Toc10201472"/>
    <w:bookmarkStart w:id="7099" w:name="_Toc10205610"/>
    <w:bookmarkStart w:id="7100" w:name="_Toc10209748"/>
    <w:bookmarkStart w:id="7101" w:name="_Toc10201473"/>
    <w:bookmarkStart w:id="7102" w:name="_Toc10205611"/>
    <w:bookmarkStart w:id="7103" w:name="_Toc10209749"/>
    <w:bookmarkStart w:id="7104" w:name="_Toc10201474"/>
    <w:bookmarkStart w:id="7105" w:name="_Toc10205612"/>
    <w:bookmarkStart w:id="7106" w:name="_Toc10209750"/>
    <w:bookmarkStart w:id="7107" w:name="_Toc10201475"/>
    <w:bookmarkStart w:id="7108" w:name="_Toc10205613"/>
    <w:bookmarkStart w:id="7109" w:name="_Toc10209751"/>
    <w:bookmarkStart w:id="7110" w:name="_Toc10201476"/>
    <w:bookmarkStart w:id="7111" w:name="_Toc10205614"/>
    <w:bookmarkStart w:id="7112" w:name="_Toc10209752"/>
    <w:bookmarkStart w:id="7113" w:name="_Toc10201477"/>
    <w:bookmarkStart w:id="7114" w:name="_Toc10205615"/>
    <w:bookmarkStart w:id="7115" w:name="_Toc10209753"/>
    <w:bookmarkStart w:id="7116" w:name="_Toc10201478"/>
    <w:bookmarkStart w:id="7117" w:name="_Toc10205616"/>
    <w:bookmarkStart w:id="7118" w:name="_Toc10209754"/>
    <w:bookmarkStart w:id="7119" w:name="_Toc10201479"/>
    <w:bookmarkStart w:id="7120" w:name="_Toc10205617"/>
    <w:bookmarkStart w:id="7121" w:name="_Toc10209755"/>
    <w:bookmarkStart w:id="7122" w:name="_Toc10201480"/>
    <w:bookmarkStart w:id="7123" w:name="_Toc10205618"/>
    <w:bookmarkStart w:id="7124" w:name="_Toc10209756"/>
    <w:bookmarkStart w:id="7125" w:name="_Toc10201481"/>
    <w:bookmarkStart w:id="7126" w:name="_Toc10205619"/>
    <w:bookmarkStart w:id="7127" w:name="_Toc10209757"/>
    <w:bookmarkStart w:id="7128" w:name="_Toc10201482"/>
    <w:bookmarkStart w:id="7129" w:name="_Toc10205620"/>
    <w:bookmarkStart w:id="7130" w:name="_Toc10209758"/>
    <w:bookmarkStart w:id="7131" w:name="_Toc10201483"/>
    <w:bookmarkStart w:id="7132" w:name="_Toc10205621"/>
    <w:bookmarkStart w:id="7133" w:name="_Toc10209759"/>
    <w:bookmarkStart w:id="7134" w:name="_Toc10201484"/>
    <w:bookmarkStart w:id="7135" w:name="_Toc10205622"/>
    <w:bookmarkStart w:id="7136" w:name="_Toc10209760"/>
    <w:bookmarkStart w:id="7137" w:name="_Toc10201485"/>
    <w:bookmarkStart w:id="7138" w:name="_Toc10205623"/>
    <w:bookmarkStart w:id="7139" w:name="_Toc10209761"/>
    <w:bookmarkStart w:id="7140" w:name="_Toc10201486"/>
    <w:bookmarkStart w:id="7141" w:name="_Toc10205624"/>
    <w:bookmarkStart w:id="7142" w:name="_Toc10209762"/>
    <w:bookmarkStart w:id="7143" w:name="_Toc10201487"/>
    <w:bookmarkStart w:id="7144" w:name="_Toc10205625"/>
    <w:bookmarkStart w:id="7145" w:name="_Toc10209763"/>
    <w:bookmarkStart w:id="7146" w:name="_Toc10201488"/>
    <w:bookmarkStart w:id="7147" w:name="_Toc10205626"/>
    <w:bookmarkStart w:id="7148" w:name="_Toc10209764"/>
    <w:bookmarkStart w:id="7149" w:name="_Toc10201489"/>
    <w:bookmarkStart w:id="7150" w:name="_Toc10205627"/>
    <w:bookmarkStart w:id="7151" w:name="_Toc10209765"/>
    <w:bookmarkStart w:id="7152" w:name="_Toc10201490"/>
    <w:bookmarkStart w:id="7153" w:name="_Toc10205628"/>
    <w:bookmarkStart w:id="7154" w:name="_Toc10209766"/>
    <w:bookmarkStart w:id="7155" w:name="_Toc10201491"/>
    <w:bookmarkStart w:id="7156" w:name="_Toc10205629"/>
    <w:bookmarkStart w:id="7157" w:name="_Toc10209767"/>
    <w:bookmarkStart w:id="7158" w:name="_Toc10201492"/>
    <w:bookmarkStart w:id="7159" w:name="_Toc10205630"/>
    <w:bookmarkStart w:id="7160" w:name="_Toc10209768"/>
    <w:bookmarkStart w:id="7161" w:name="_Toc10201493"/>
    <w:bookmarkStart w:id="7162" w:name="_Toc10205631"/>
    <w:bookmarkStart w:id="7163" w:name="_Toc10209769"/>
    <w:bookmarkStart w:id="7164" w:name="_Toc10201494"/>
    <w:bookmarkStart w:id="7165" w:name="_Toc10205632"/>
    <w:bookmarkStart w:id="7166" w:name="_Toc10209770"/>
    <w:bookmarkStart w:id="7167" w:name="_Toc10201495"/>
    <w:bookmarkStart w:id="7168" w:name="_Toc10205633"/>
    <w:bookmarkStart w:id="7169" w:name="_Toc10209771"/>
    <w:bookmarkStart w:id="7170" w:name="_Toc10201496"/>
    <w:bookmarkStart w:id="7171" w:name="_Toc10205634"/>
    <w:bookmarkStart w:id="7172" w:name="_Toc10209772"/>
    <w:bookmarkStart w:id="7173" w:name="_Toc10201497"/>
    <w:bookmarkStart w:id="7174" w:name="_Toc10205635"/>
    <w:bookmarkStart w:id="7175" w:name="_Toc10209773"/>
    <w:bookmarkStart w:id="7176" w:name="_Toc10201498"/>
    <w:bookmarkStart w:id="7177" w:name="_Toc10205636"/>
    <w:bookmarkStart w:id="7178" w:name="_Toc10209774"/>
    <w:bookmarkStart w:id="7179" w:name="_Toc10201499"/>
    <w:bookmarkStart w:id="7180" w:name="_Toc10205637"/>
    <w:bookmarkStart w:id="7181" w:name="_Toc10209775"/>
    <w:bookmarkStart w:id="7182" w:name="_Toc10201500"/>
    <w:bookmarkStart w:id="7183" w:name="_Toc10205638"/>
    <w:bookmarkStart w:id="7184" w:name="_Toc10209776"/>
    <w:bookmarkStart w:id="7185" w:name="_Toc10201501"/>
    <w:bookmarkStart w:id="7186" w:name="_Toc10205639"/>
    <w:bookmarkStart w:id="7187" w:name="_Toc10209777"/>
    <w:bookmarkStart w:id="7188" w:name="_Toc10201502"/>
    <w:bookmarkStart w:id="7189" w:name="_Toc10205640"/>
    <w:bookmarkStart w:id="7190" w:name="_Toc10209778"/>
    <w:bookmarkStart w:id="7191" w:name="_Toc10201503"/>
    <w:bookmarkStart w:id="7192" w:name="_Toc10205641"/>
    <w:bookmarkStart w:id="7193" w:name="_Toc10209779"/>
    <w:bookmarkStart w:id="7194" w:name="_Toc10201504"/>
    <w:bookmarkStart w:id="7195" w:name="_Toc10205642"/>
    <w:bookmarkStart w:id="7196" w:name="_Toc10209780"/>
    <w:bookmarkStart w:id="7197" w:name="_Toc10201505"/>
    <w:bookmarkStart w:id="7198" w:name="_Toc10205643"/>
    <w:bookmarkStart w:id="7199" w:name="_Toc10209781"/>
    <w:bookmarkStart w:id="7200" w:name="_Toc10201506"/>
    <w:bookmarkStart w:id="7201" w:name="_Toc10205644"/>
    <w:bookmarkStart w:id="7202" w:name="_Toc10209782"/>
    <w:bookmarkStart w:id="7203" w:name="_Toc10201507"/>
    <w:bookmarkStart w:id="7204" w:name="_Toc10205645"/>
    <w:bookmarkStart w:id="7205" w:name="_Toc10209783"/>
    <w:bookmarkStart w:id="7206" w:name="_Toc10201508"/>
    <w:bookmarkStart w:id="7207" w:name="_Toc10205646"/>
    <w:bookmarkStart w:id="7208" w:name="_Toc10209784"/>
    <w:bookmarkStart w:id="7209" w:name="_Toc10201509"/>
    <w:bookmarkStart w:id="7210" w:name="_Toc10205647"/>
    <w:bookmarkStart w:id="7211" w:name="_Toc10209785"/>
    <w:bookmarkStart w:id="7212" w:name="_Toc10201510"/>
    <w:bookmarkStart w:id="7213" w:name="_Toc10205648"/>
    <w:bookmarkStart w:id="7214" w:name="_Toc10209786"/>
    <w:bookmarkStart w:id="7215" w:name="_Toc10201511"/>
    <w:bookmarkStart w:id="7216" w:name="_Toc10205649"/>
    <w:bookmarkStart w:id="7217" w:name="_Toc10209787"/>
    <w:bookmarkStart w:id="7218" w:name="_Toc10201512"/>
    <w:bookmarkStart w:id="7219" w:name="_Toc10205650"/>
    <w:bookmarkStart w:id="7220" w:name="_Toc10209788"/>
    <w:bookmarkStart w:id="7221" w:name="_Toc10201513"/>
    <w:bookmarkStart w:id="7222" w:name="_Toc10205651"/>
    <w:bookmarkStart w:id="7223" w:name="_Toc10209789"/>
    <w:bookmarkStart w:id="7224" w:name="_Toc10201514"/>
    <w:bookmarkStart w:id="7225" w:name="_Toc10205652"/>
    <w:bookmarkStart w:id="7226" w:name="_Toc10209790"/>
    <w:bookmarkStart w:id="7227" w:name="_Toc10201515"/>
    <w:bookmarkStart w:id="7228" w:name="_Toc10205653"/>
    <w:bookmarkStart w:id="7229" w:name="_Toc10209791"/>
    <w:bookmarkStart w:id="7230" w:name="_Toc10201516"/>
    <w:bookmarkStart w:id="7231" w:name="_Toc10205654"/>
    <w:bookmarkStart w:id="7232" w:name="_Toc10209792"/>
    <w:bookmarkStart w:id="7233" w:name="_Toc10201517"/>
    <w:bookmarkStart w:id="7234" w:name="_Toc10205655"/>
    <w:bookmarkStart w:id="7235" w:name="_Toc10209793"/>
    <w:bookmarkStart w:id="7236" w:name="_Toc10201518"/>
    <w:bookmarkStart w:id="7237" w:name="_Toc10205656"/>
    <w:bookmarkStart w:id="7238" w:name="_Toc10209794"/>
    <w:bookmarkStart w:id="7239" w:name="_Toc10201519"/>
    <w:bookmarkStart w:id="7240" w:name="_Toc10205657"/>
    <w:bookmarkStart w:id="7241" w:name="_Toc10209795"/>
    <w:bookmarkStart w:id="7242" w:name="_Toc10201520"/>
    <w:bookmarkStart w:id="7243" w:name="_Toc10205658"/>
    <w:bookmarkStart w:id="7244" w:name="_Toc10209796"/>
    <w:bookmarkStart w:id="7245" w:name="_Toc10201521"/>
    <w:bookmarkStart w:id="7246" w:name="_Toc10205659"/>
    <w:bookmarkStart w:id="7247" w:name="_Toc10209797"/>
    <w:bookmarkStart w:id="7248" w:name="_Toc10201534"/>
    <w:bookmarkStart w:id="7249" w:name="_Toc10205672"/>
    <w:bookmarkStart w:id="7250" w:name="_Toc10209810"/>
    <w:bookmarkStart w:id="7251" w:name="_Toc10201535"/>
    <w:bookmarkStart w:id="7252" w:name="_Toc10205673"/>
    <w:bookmarkStart w:id="7253" w:name="_Toc10209811"/>
    <w:bookmarkStart w:id="7254" w:name="_Toc10201536"/>
    <w:bookmarkStart w:id="7255" w:name="_Toc10205674"/>
    <w:bookmarkStart w:id="7256" w:name="_Toc10209812"/>
    <w:bookmarkStart w:id="7257" w:name="_Toc10201537"/>
    <w:bookmarkStart w:id="7258" w:name="_Toc10205675"/>
    <w:bookmarkStart w:id="7259" w:name="_Toc10209813"/>
    <w:bookmarkStart w:id="7260" w:name="_Toc10201538"/>
    <w:bookmarkStart w:id="7261" w:name="_Toc10205676"/>
    <w:bookmarkStart w:id="7262" w:name="_Toc10209814"/>
    <w:bookmarkStart w:id="7263" w:name="_Toc10201539"/>
    <w:bookmarkStart w:id="7264" w:name="_Toc10205677"/>
    <w:bookmarkStart w:id="7265" w:name="_Toc10209815"/>
    <w:bookmarkStart w:id="7266" w:name="_Toc10201540"/>
    <w:bookmarkStart w:id="7267" w:name="_Toc10205678"/>
    <w:bookmarkStart w:id="7268" w:name="_Toc10209816"/>
    <w:bookmarkStart w:id="7269" w:name="_Toc10201541"/>
    <w:bookmarkStart w:id="7270" w:name="_Toc10205679"/>
    <w:bookmarkStart w:id="7271" w:name="_Toc10209817"/>
    <w:bookmarkStart w:id="7272" w:name="_Toc10201542"/>
    <w:bookmarkStart w:id="7273" w:name="_Toc10205680"/>
    <w:bookmarkStart w:id="7274" w:name="_Toc10209818"/>
    <w:bookmarkStart w:id="7275" w:name="_Toc10201543"/>
    <w:bookmarkStart w:id="7276" w:name="_Toc10205681"/>
    <w:bookmarkStart w:id="7277" w:name="_Toc10209819"/>
    <w:bookmarkStart w:id="7278" w:name="_Toc10201544"/>
    <w:bookmarkStart w:id="7279" w:name="_Toc10205682"/>
    <w:bookmarkStart w:id="7280" w:name="_Toc10209820"/>
    <w:bookmarkStart w:id="7281" w:name="_Toc10201545"/>
    <w:bookmarkStart w:id="7282" w:name="_Toc10205683"/>
    <w:bookmarkStart w:id="7283" w:name="_Toc10209821"/>
    <w:bookmarkStart w:id="7284" w:name="_Toc10201546"/>
    <w:bookmarkStart w:id="7285" w:name="_Toc10205684"/>
    <w:bookmarkStart w:id="7286" w:name="_Toc10209822"/>
    <w:bookmarkStart w:id="7287" w:name="_Toc10201547"/>
    <w:bookmarkStart w:id="7288" w:name="_Toc10205685"/>
    <w:bookmarkStart w:id="7289" w:name="_Toc10209823"/>
    <w:bookmarkStart w:id="7290" w:name="_Toc10201548"/>
    <w:bookmarkStart w:id="7291" w:name="_Toc10205686"/>
    <w:bookmarkStart w:id="7292" w:name="_Toc10209824"/>
    <w:bookmarkStart w:id="7293" w:name="_Toc10201549"/>
    <w:bookmarkStart w:id="7294" w:name="_Toc10205687"/>
    <w:bookmarkStart w:id="7295" w:name="_Toc10209825"/>
    <w:bookmarkStart w:id="7296" w:name="_Toc10201550"/>
    <w:bookmarkStart w:id="7297" w:name="_Toc10205688"/>
    <w:bookmarkStart w:id="7298" w:name="_Toc10209826"/>
    <w:bookmarkStart w:id="7299" w:name="_Toc10201551"/>
    <w:bookmarkStart w:id="7300" w:name="_Toc10205689"/>
    <w:bookmarkStart w:id="7301" w:name="_Toc10209827"/>
    <w:bookmarkStart w:id="7302" w:name="_Toc10201552"/>
    <w:bookmarkStart w:id="7303" w:name="_Toc10205690"/>
    <w:bookmarkStart w:id="7304" w:name="_Toc10209828"/>
    <w:bookmarkStart w:id="7305" w:name="_Toc10201553"/>
    <w:bookmarkStart w:id="7306" w:name="_Toc10205691"/>
    <w:bookmarkStart w:id="7307" w:name="_Toc10209829"/>
    <w:bookmarkStart w:id="7308" w:name="_Toc10201554"/>
    <w:bookmarkStart w:id="7309" w:name="_Toc10205692"/>
    <w:bookmarkStart w:id="7310" w:name="_Toc10209830"/>
    <w:bookmarkStart w:id="7311" w:name="_Toc10201555"/>
    <w:bookmarkStart w:id="7312" w:name="_Toc10205693"/>
    <w:bookmarkStart w:id="7313" w:name="_Toc10209831"/>
    <w:bookmarkStart w:id="7314" w:name="_Toc10201556"/>
    <w:bookmarkStart w:id="7315" w:name="_Toc10205694"/>
    <w:bookmarkStart w:id="7316" w:name="_Toc10209832"/>
    <w:bookmarkStart w:id="7317" w:name="_Toc10201557"/>
    <w:bookmarkStart w:id="7318" w:name="_Toc10205695"/>
    <w:bookmarkStart w:id="7319" w:name="_Toc10209833"/>
    <w:bookmarkStart w:id="7320" w:name="_Toc10201558"/>
    <w:bookmarkStart w:id="7321" w:name="_Toc10205696"/>
    <w:bookmarkStart w:id="7322" w:name="_Toc10209834"/>
    <w:bookmarkStart w:id="7323" w:name="_Toc10201559"/>
    <w:bookmarkStart w:id="7324" w:name="_Toc10205697"/>
    <w:bookmarkStart w:id="7325" w:name="_Toc10209835"/>
    <w:bookmarkStart w:id="7326" w:name="_Toc10201560"/>
    <w:bookmarkStart w:id="7327" w:name="_Toc10205698"/>
    <w:bookmarkStart w:id="7328" w:name="_Toc10209836"/>
    <w:bookmarkStart w:id="7329" w:name="_Toc10201561"/>
    <w:bookmarkStart w:id="7330" w:name="_Toc10205699"/>
    <w:bookmarkStart w:id="7331" w:name="_Toc10209837"/>
    <w:bookmarkStart w:id="7332" w:name="_Toc10201562"/>
    <w:bookmarkStart w:id="7333" w:name="_Toc10205700"/>
    <w:bookmarkStart w:id="7334" w:name="_Toc10209838"/>
    <w:bookmarkStart w:id="7335" w:name="_Toc10201563"/>
    <w:bookmarkStart w:id="7336" w:name="_Toc10205701"/>
    <w:bookmarkStart w:id="7337" w:name="_Toc10209839"/>
    <w:bookmarkStart w:id="7338" w:name="_Toc10201564"/>
    <w:bookmarkStart w:id="7339" w:name="_Toc10205702"/>
    <w:bookmarkStart w:id="7340" w:name="_Toc10209840"/>
    <w:bookmarkStart w:id="7341" w:name="_Toc10201565"/>
    <w:bookmarkStart w:id="7342" w:name="_Toc10205703"/>
    <w:bookmarkStart w:id="7343" w:name="_Toc10209841"/>
    <w:bookmarkStart w:id="7344" w:name="_Toc10201566"/>
    <w:bookmarkStart w:id="7345" w:name="_Toc10205704"/>
    <w:bookmarkStart w:id="7346" w:name="_Toc10209842"/>
    <w:bookmarkStart w:id="7347" w:name="_Toc10201567"/>
    <w:bookmarkStart w:id="7348" w:name="_Toc10205705"/>
    <w:bookmarkStart w:id="7349" w:name="_Toc10209843"/>
    <w:bookmarkStart w:id="7350" w:name="_Toc10201568"/>
    <w:bookmarkStart w:id="7351" w:name="_Toc10205706"/>
    <w:bookmarkStart w:id="7352" w:name="_Toc10209844"/>
    <w:bookmarkStart w:id="7353" w:name="_Toc10201569"/>
    <w:bookmarkStart w:id="7354" w:name="_Toc10205707"/>
    <w:bookmarkStart w:id="7355" w:name="_Toc10209845"/>
    <w:bookmarkStart w:id="7356" w:name="_Toc10201570"/>
    <w:bookmarkStart w:id="7357" w:name="_Toc10205708"/>
    <w:bookmarkStart w:id="7358" w:name="_Toc10209846"/>
    <w:bookmarkStart w:id="7359" w:name="_Toc10201571"/>
    <w:bookmarkStart w:id="7360" w:name="_Toc10205709"/>
    <w:bookmarkStart w:id="7361" w:name="_Toc10209847"/>
    <w:bookmarkStart w:id="7362" w:name="_Toc10201572"/>
    <w:bookmarkStart w:id="7363" w:name="_Toc10205710"/>
    <w:bookmarkStart w:id="7364" w:name="_Toc10209848"/>
    <w:bookmarkStart w:id="7365" w:name="_Toc10201573"/>
    <w:bookmarkStart w:id="7366" w:name="_Toc10205711"/>
    <w:bookmarkStart w:id="7367" w:name="_Toc10209849"/>
    <w:bookmarkStart w:id="7368" w:name="_Toc10201574"/>
    <w:bookmarkStart w:id="7369" w:name="_Toc10205712"/>
    <w:bookmarkStart w:id="7370" w:name="_Toc10209850"/>
    <w:bookmarkStart w:id="7371" w:name="_Toc10201575"/>
    <w:bookmarkStart w:id="7372" w:name="_Toc10205713"/>
    <w:bookmarkStart w:id="7373" w:name="_Toc10209851"/>
    <w:bookmarkStart w:id="7374" w:name="_Toc10201576"/>
    <w:bookmarkStart w:id="7375" w:name="_Toc10205714"/>
    <w:bookmarkStart w:id="7376" w:name="_Toc10209852"/>
    <w:bookmarkStart w:id="7377" w:name="_Toc10201577"/>
    <w:bookmarkStart w:id="7378" w:name="_Toc10205715"/>
    <w:bookmarkStart w:id="7379" w:name="_Toc10209853"/>
    <w:bookmarkStart w:id="7380" w:name="_Toc10201578"/>
    <w:bookmarkStart w:id="7381" w:name="_Toc10205716"/>
    <w:bookmarkStart w:id="7382" w:name="_Toc10209854"/>
    <w:bookmarkStart w:id="7383" w:name="_Toc10201579"/>
    <w:bookmarkStart w:id="7384" w:name="_Toc10205717"/>
    <w:bookmarkStart w:id="7385" w:name="_Toc10209855"/>
    <w:bookmarkStart w:id="7386" w:name="_Toc10201580"/>
    <w:bookmarkStart w:id="7387" w:name="_Toc10205718"/>
    <w:bookmarkStart w:id="7388" w:name="_Toc10209856"/>
    <w:bookmarkStart w:id="7389" w:name="_Toc10201581"/>
    <w:bookmarkStart w:id="7390" w:name="_Toc10205719"/>
    <w:bookmarkStart w:id="7391" w:name="_Toc10209857"/>
    <w:bookmarkStart w:id="7392" w:name="_Toc10201582"/>
    <w:bookmarkStart w:id="7393" w:name="_Toc10205720"/>
    <w:bookmarkStart w:id="7394" w:name="_Toc10209858"/>
    <w:bookmarkStart w:id="7395" w:name="_Toc10201583"/>
    <w:bookmarkStart w:id="7396" w:name="_Toc10205721"/>
    <w:bookmarkStart w:id="7397" w:name="_Toc10209859"/>
    <w:bookmarkStart w:id="7398" w:name="_Toc10201584"/>
    <w:bookmarkStart w:id="7399" w:name="_Toc10205722"/>
    <w:bookmarkStart w:id="7400" w:name="_Toc10209860"/>
    <w:bookmarkStart w:id="7401" w:name="_Toc10201585"/>
    <w:bookmarkStart w:id="7402" w:name="_Toc10205723"/>
    <w:bookmarkStart w:id="7403" w:name="_Toc10209861"/>
    <w:bookmarkStart w:id="7404" w:name="_Toc10201586"/>
    <w:bookmarkStart w:id="7405" w:name="_Toc10205724"/>
    <w:bookmarkStart w:id="7406" w:name="_Toc10209862"/>
    <w:bookmarkStart w:id="7407" w:name="_Toc10201587"/>
    <w:bookmarkStart w:id="7408" w:name="_Toc10205725"/>
    <w:bookmarkStart w:id="7409" w:name="_Toc10209863"/>
    <w:bookmarkStart w:id="7410" w:name="_Toc10201588"/>
    <w:bookmarkStart w:id="7411" w:name="_Toc10205726"/>
    <w:bookmarkStart w:id="7412" w:name="_Toc10209864"/>
    <w:bookmarkStart w:id="7413" w:name="_Toc10201589"/>
    <w:bookmarkStart w:id="7414" w:name="_Toc10205727"/>
    <w:bookmarkStart w:id="7415" w:name="_Toc10209865"/>
    <w:bookmarkStart w:id="7416" w:name="_Toc10201590"/>
    <w:bookmarkStart w:id="7417" w:name="_Toc10205728"/>
    <w:bookmarkStart w:id="7418" w:name="_Toc10209866"/>
    <w:bookmarkStart w:id="7419" w:name="_Toc10201591"/>
    <w:bookmarkStart w:id="7420" w:name="_Toc10205729"/>
    <w:bookmarkStart w:id="7421" w:name="_Toc10209867"/>
    <w:bookmarkStart w:id="7422" w:name="_Toc10201592"/>
    <w:bookmarkStart w:id="7423" w:name="_Toc10205730"/>
    <w:bookmarkStart w:id="7424" w:name="_Toc10209868"/>
    <w:bookmarkStart w:id="7425" w:name="_Toc10201593"/>
    <w:bookmarkStart w:id="7426" w:name="_Toc10205731"/>
    <w:bookmarkStart w:id="7427" w:name="_Toc10209869"/>
    <w:bookmarkStart w:id="7428" w:name="_Toc10201594"/>
    <w:bookmarkStart w:id="7429" w:name="_Toc10205732"/>
    <w:bookmarkStart w:id="7430" w:name="_Toc10209870"/>
    <w:bookmarkStart w:id="7431" w:name="_Toc10201595"/>
    <w:bookmarkStart w:id="7432" w:name="_Toc10205733"/>
    <w:bookmarkStart w:id="7433" w:name="_Toc10209871"/>
    <w:bookmarkStart w:id="7434" w:name="_Toc10201611"/>
    <w:bookmarkStart w:id="7435" w:name="_Toc10205749"/>
    <w:bookmarkStart w:id="7436" w:name="_Toc10209887"/>
    <w:bookmarkStart w:id="7437" w:name="_Toc10201612"/>
    <w:bookmarkStart w:id="7438" w:name="_Toc10205750"/>
    <w:bookmarkStart w:id="7439" w:name="_Toc10209888"/>
    <w:bookmarkStart w:id="7440" w:name="_Toc10201613"/>
    <w:bookmarkStart w:id="7441" w:name="_Toc10205751"/>
    <w:bookmarkStart w:id="7442" w:name="_Toc10209889"/>
    <w:bookmarkStart w:id="7443" w:name="_Toc10201614"/>
    <w:bookmarkStart w:id="7444" w:name="_Toc10205752"/>
    <w:bookmarkStart w:id="7445" w:name="_Toc10209890"/>
    <w:bookmarkStart w:id="7446" w:name="_Toc10201615"/>
    <w:bookmarkStart w:id="7447" w:name="_Toc10205753"/>
    <w:bookmarkStart w:id="7448" w:name="_Toc10209891"/>
    <w:bookmarkStart w:id="7449" w:name="_Toc10201616"/>
    <w:bookmarkStart w:id="7450" w:name="_Toc10205754"/>
    <w:bookmarkStart w:id="7451" w:name="_Toc10209892"/>
    <w:bookmarkStart w:id="7452" w:name="_Toc10201617"/>
    <w:bookmarkStart w:id="7453" w:name="_Toc10205755"/>
    <w:bookmarkStart w:id="7454" w:name="_Toc10209893"/>
    <w:bookmarkStart w:id="7455" w:name="_Toc10201618"/>
    <w:bookmarkStart w:id="7456" w:name="_Toc10205756"/>
    <w:bookmarkStart w:id="7457" w:name="_Toc10209894"/>
    <w:bookmarkStart w:id="7458" w:name="_Toc10201619"/>
    <w:bookmarkStart w:id="7459" w:name="_Toc10205757"/>
    <w:bookmarkStart w:id="7460" w:name="_Toc10209895"/>
    <w:bookmarkStart w:id="7461" w:name="_Toc10201620"/>
    <w:bookmarkStart w:id="7462" w:name="_Toc10205758"/>
    <w:bookmarkStart w:id="7463" w:name="_Toc10209896"/>
    <w:bookmarkStart w:id="7464" w:name="_Toc10201621"/>
    <w:bookmarkStart w:id="7465" w:name="_Toc10205759"/>
    <w:bookmarkStart w:id="7466" w:name="_Toc10209897"/>
    <w:bookmarkStart w:id="7467" w:name="_Toc10201622"/>
    <w:bookmarkStart w:id="7468" w:name="_Toc10205760"/>
    <w:bookmarkStart w:id="7469" w:name="_Toc10209898"/>
    <w:bookmarkStart w:id="7470" w:name="_Toc10201623"/>
    <w:bookmarkStart w:id="7471" w:name="_Toc10205761"/>
    <w:bookmarkStart w:id="7472" w:name="_Toc10209899"/>
    <w:bookmarkStart w:id="7473" w:name="_Toc10201624"/>
    <w:bookmarkStart w:id="7474" w:name="_Toc10205762"/>
    <w:bookmarkStart w:id="7475" w:name="_Toc10209900"/>
    <w:bookmarkStart w:id="7476" w:name="_Toc10201625"/>
    <w:bookmarkStart w:id="7477" w:name="_Toc10205763"/>
    <w:bookmarkStart w:id="7478" w:name="_Toc10209901"/>
    <w:bookmarkStart w:id="7479" w:name="_Toc10201626"/>
    <w:bookmarkStart w:id="7480" w:name="_Toc10205764"/>
    <w:bookmarkStart w:id="7481" w:name="_Toc10209902"/>
    <w:bookmarkStart w:id="7482" w:name="_Toc10201627"/>
    <w:bookmarkStart w:id="7483" w:name="_Toc10205765"/>
    <w:bookmarkStart w:id="7484" w:name="_Toc10209903"/>
    <w:bookmarkStart w:id="7485" w:name="_Toc10201628"/>
    <w:bookmarkStart w:id="7486" w:name="_Toc10205766"/>
    <w:bookmarkStart w:id="7487" w:name="_Toc10209904"/>
    <w:bookmarkStart w:id="7488" w:name="_Toc10201629"/>
    <w:bookmarkStart w:id="7489" w:name="_Toc10205767"/>
    <w:bookmarkStart w:id="7490" w:name="_Toc10209905"/>
    <w:bookmarkStart w:id="7491" w:name="_Toc10201630"/>
    <w:bookmarkStart w:id="7492" w:name="_Toc10205768"/>
    <w:bookmarkStart w:id="7493" w:name="_Toc10209906"/>
    <w:bookmarkStart w:id="7494" w:name="_Toc10201631"/>
    <w:bookmarkStart w:id="7495" w:name="_Toc10205769"/>
    <w:bookmarkStart w:id="7496" w:name="_Toc10209907"/>
    <w:bookmarkStart w:id="7497" w:name="_Toc10201632"/>
    <w:bookmarkStart w:id="7498" w:name="_Toc10205770"/>
    <w:bookmarkStart w:id="7499" w:name="_Toc10209908"/>
    <w:bookmarkStart w:id="7500" w:name="_Toc10201633"/>
    <w:bookmarkStart w:id="7501" w:name="_Toc10205771"/>
    <w:bookmarkStart w:id="7502" w:name="_Toc10209909"/>
    <w:bookmarkStart w:id="7503" w:name="_Toc10201634"/>
    <w:bookmarkStart w:id="7504" w:name="_Toc10205772"/>
    <w:bookmarkStart w:id="7505" w:name="_Toc10209910"/>
    <w:bookmarkStart w:id="7506" w:name="_Toc10201635"/>
    <w:bookmarkStart w:id="7507" w:name="_Toc10205773"/>
    <w:bookmarkStart w:id="7508" w:name="_Toc10209911"/>
    <w:bookmarkStart w:id="7509" w:name="_Toc10201636"/>
    <w:bookmarkStart w:id="7510" w:name="_Toc10205774"/>
    <w:bookmarkStart w:id="7511" w:name="_Toc10209912"/>
    <w:bookmarkStart w:id="7512" w:name="_Toc10201637"/>
    <w:bookmarkStart w:id="7513" w:name="_Toc10205775"/>
    <w:bookmarkStart w:id="7514" w:name="_Toc10209913"/>
    <w:bookmarkStart w:id="7515" w:name="_Toc10201638"/>
    <w:bookmarkStart w:id="7516" w:name="_Toc10205776"/>
    <w:bookmarkStart w:id="7517" w:name="_Toc10209914"/>
    <w:bookmarkStart w:id="7518" w:name="_Toc10201639"/>
    <w:bookmarkStart w:id="7519" w:name="_Toc10205777"/>
    <w:bookmarkStart w:id="7520" w:name="_Toc10209915"/>
    <w:bookmarkStart w:id="7521" w:name="_Toc10201640"/>
    <w:bookmarkStart w:id="7522" w:name="_Toc10205778"/>
    <w:bookmarkStart w:id="7523" w:name="_Toc10209916"/>
    <w:bookmarkStart w:id="7524" w:name="_Toc10201641"/>
    <w:bookmarkStart w:id="7525" w:name="_Toc10205779"/>
    <w:bookmarkStart w:id="7526" w:name="_Toc10209917"/>
    <w:bookmarkStart w:id="7527" w:name="_Toc10201642"/>
    <w:bookmarkStart w:id="7528" w:name="_Toc10205780"/>
    <w:bookmarkStart w:id="7529" w:name="_Toc10209918"/>
    <w:bookmarkStart w:id="7530" w:name="_Toc10201643"/>
    <w:bookmarkStart w:id="7531" w:name="_Toc10205781"/>
    <w:bookmarkStart w:id="7532" w:name="_Toc10209919"/>
    <w:bookmarkStart w:id="7533" w:name="_Toc10201644"/>
    <w:bookmarkStart w:id="7534" w:name="_Toc10205782"/>
    <w:bookmarkStart w:id="7535" w:name="_Toc10209920"/>
    <w:bookmarkStart w:id="7536" w:name="_Toc10201645"/>
    <w:bookmarkStart w:id="7537" w:name="_Toc10205783"/>
    <w:bookmarkStart w:id="7538" w:name="_Toc10209921"/>
    <w:bookmarkStart w:id="7539" w:name="_Toc10201646"/>
    <w:bookmarkStart w:id="7540" w:name="_Toc10205784"/>
    <w:bookmarkStart w:id="7541" w:name="_Toc10209922"/>
    <w:bookmarkStart w:id="7542" w:name="_Toc10201647"/>
    <w:bookmarkStart w:id="7543" w:name="_Toc10205785"/>
    <w:bookmarkStart w:id="7544" w:name="_Toc10209923"/>
    <w:bookmarkStart w:id="7545" w:name="_Toc10201648"/>
    <w:bookmarkStart w:id="7546" w:name="_Toc10205786"/>
    <w:bookmarkStart w:id="7547" w:name="_Toc10209924"/>
    <w:bookmarkStart w:id="7548" w:name="_Toc10201649"/>
    <w:bookmarkStart w:id="7549" w:name="_Toc10205787"/>
    <w:bookmarkStart w:id="7550" w:name="_Toc10209925"/>
    <w:bookmarkStart w:id="7551" w:name="_Toc10201650"/>
    <w:bookmarkStart w:id="7552" w:name="_Toc10205788"/>
    <w:bookmarkStart w:id="7553" w:name="_Toc10209926"/>
    <w:bookmarkStart w:id="7554" w:name="_Toc10201651"/>
    <w:bookmarkStart w:id="7555" w:name="_Toc10205789"/>
    <w:bookmarkStart w:id="7556" w:name="_Toc10209927"/>
    <w:bookmarkStart w:id="7557" w:name="_Toc10201652"/>
    <w:bookmarkStart w:id="7558" w:name="_Toc10205790"/>
    <w:bookmarkStart w:id="7559" w:name="_Toc10209928"/>
    <w:bookmarkStart w:id="7560" w:name="_Toc10201653"/>
    <w:bookmarkStart w:id="7561" w:name="_Toc10205791"/>
    <w:bookmarkStart w:id="7562" w:name="_Toc10209929"/>
    <w:bookmarkStart w:id="7563" w:name="_Toc10201654"/>
    <w:bookmarkStart w:id="7564" w:name="_Toc10205792"/>
    <w:bookmarkStart w:id="7565" w:name="_Toc10209930"/>
    <w:bookmarkStart w:id="7566" w:name="_Toc10201655"/>
    <w:bookmarkStart w:id="7567" w:name="_Toc10205793"/>
    <w:bookmarkStart w:id="7568" w:name="_Toc10209931"/>
    <w:bookmarkStart w:id="7569" w:name="_Toc10201656"/>
    <w:bookmarkStart w:id="7570" w:name="_Toc10205794"/>
    <w:bookmarkStart w:id="7571" w:name="_Toc10209932"/>
    <w:bookmarkStart w:id="7572" w:name="_Toc10201657"/>
    <w:bookmarkStart w:id="7573" w:name="_Toc10205795"/>
    <w:bookmarkStart w:id="7574" w:name="_Toc10209933"/>
    <w:bookmarkStart w:id="7575" w:name="_Toc10201676"/>
    <w:bookmarkStart w:id="7576" w:name="_Toc10205814"/>
    <w:bookmarkStart w:id="7577" w:name="_Toc10209952"/>
    <w:bookmarkStart w:id="7578" w:name="_Toc10201677"/>
    <w:bookmarkStart w:id="7579" w:name="_Toc10205815"/>
    <w:bookmarkStart w:id="7580" w:name="_Toc10209953"/>
    <w:bookmarkStart w:id="7581" w:name="_Toc10201678"/>
    <w:bookmarkStart w:id="7582" w:name="_Toc10205816"/>
    <w:bookmarkStart w:id="7583" w:name="_Toc10209954"/>
    <w:bookmarkStart w:id="7584" w:name="_Toc10201679"/>
    <w:bookmarkStart w:id="7585" w:name="_Toc10205817"/>
    <w:bookmarkStart w:id="7586" w:name="_Toc10209955"/>
    <w:bookmarkStart w:id="7587" w:name="_Toc10201680"/>
    <w:bookmarkStart w:id="7588" w:name="_Toc10205818"/>
    <w:bookmarkStart w:id="7589" w:name="_Toc10209956"/>
    <w:bookmarkStart w:id="7590" w:name="_Toc10201681"/>
    <w:bookmarkStart w:id="7591" w:name="_Toc10205819"/>
    <w:bookmarkStart w:id="7592" w:name="_Toc10209957"/>
    <w:bookmarkStart w:id="7593" w:name="_Toc10201682"/>
    <w:bookmarkStart w:id="7594" w:name="_Toc10205820"/>
    <w:bookmarkStart w:id="7595" w:name="_Toc10209958"/>
    <w:bookmarkStart w:id="7596" w:name="_Toc10201683"/>
    <w:bookmarkStart w:id="7597" w:name="_Toc10205821"/>
    <w:bookmarkStart w:id="7598" w:name="_Toc10209959"/>
    <w:bookmarkStart w:id="7599" w:name="_Toc10201684"/>
    <w:bookmarkStart w:id="7600" w:name="_Toc10205822"/>
    <w:bookmarkStart w:id="7601" w:name="_Toc10209960"/>
    <w:bookmarkStart w:id="7602" w:name="_Toc10201685"/>
    <w:bookmarkStart w:id="7603" w:name="_Toc10205823"/>
    <w:bookmarkStart w:id="7604" w:name="_Toc10209961"/>
    <w:bookmarkStart w:id="7605" w:name="_Toc10201686"/>
    <w:bookmarkStart w:id="7606" w:name="_Toc10205824"/>
    <w:bookmarkStart w:id="7607" w:name="_Toc10209962"/>
    <w:bookmarkStart w:id="7608" w:name="_Toc10201687"/>
    <w:bookmarkStart w:id="7609" w:name="_Toc10205825"/>
    <w:bookmarkStart w:id="7610" w:name="_Toc10209963"/>
    <w:bookmarkStart w:id="7611" w:name="_Toc10201688"/>
    <w:bookmarkStart w:id="7612" w:name="_Toc10205826"/>
    <w:bookmarkStart w:id="7613" w:name="_Toc10209964"/>
    <w:bookmarkStart w:id="7614" w:name="_Toc10201689"/>
    <w:bookmarkStart w:id="7615" w:name="_Toc10205827"/>
    <w:bookmarkStart w:id="7616" w:name="_Toc10209965"/>
    <w:bookmarkStart w:id="7617" w:name="_Toc10201690"/>
    <w:bookmarkStart w:id="7618" w:name="_Toc10205828"/>
    <w:bookmarkStart w:id="7619" w:name="_Toc10209966"/>
    <w:bookmarkStart w:id="7620" w:name="_Toc10201691"/>
    <w:bookmarkStart w:id="7621" w:name="_Toc10205829"/>
    <w:bookmarkStart w:id="7622" w:name="_Toc10209967"/>
    <w:bookmarkStart w:id="7623" w:name="_Toc10201692"/>
    <w:bookmarkStart w:id="7624" w:name="_Toc10205830"/>
    <w:bookmarkStart w:id="7625" w:name="_Toc10209968"/>
    <w:bookmarkStart w:id="7626" w:name="_Toc10201693"/>
    <w:bookmarkStart w:id="7627" w:name="_Toc10205831"/>
    <w:bookmarkStart w:id="7628" w:name="_Toc10209969"/>
    <w:bookmarkStart w:id="7629" w:name="_Toc10201694"/>
    <w:bookmarkStart w:id="7630" w:name="_Toc10205832"/>
    <w:bookmarkStart w:id="7631" w:name="_Toc10209970"/>
    <w:bookmarkStart w:id="7632" w:name="_Toc10201695"/>
    <w:bookmarkStart w:id="7633" w:name="_Toc10205833"/>
    <w:bookmarkStart w:id="7634" w:name="_Toc10209971"/>
    <w:bookmarkStart w:id="7635" w:name="_Toc10201696"/>
    <w:bookmarkStart w:id="7636" w:name="_Toc10205834"/>
    <w:bookmarkStart w:id="7637" w:name="_Toc10209972"/>
    <w:bookmarkStart w:id="7638" w:name="_Toc10201697"/>
    <w:bookmarkStart w:id="7639" w:name="_Toc10205835"/>
    <w:bookmarkStart w:id="7640" w:name="_Toc10209973"/>
    <w:bookmarkStart w:id="7641" w:name="_Toc10201698"/>
    <w:bookmarkStart w:id="7642" w:name="_Toc10205836"/>
    <w:bookmarkStart w:id="7643" w:name="_Toc10209974"/>
    <w:bookmarkStart w:id="7644" w:name="_Toc10201699"/>
    <w:bookmarkStart w:id="7645" w:name="_Toc10205837"/>
    <w:bookmarkStart w:id="7646" w:name="_Toc10209975"/>
    <w:bookmarkStart w:id="7647" w:name="_Toc10201700"/>
    <w:bookmarkStart w:id="7648" w:name="_Toc10205838"/>
    <w:bookmarkStart w:id="7649" w:name="_Toc10209976"/>
    <w:bookmarkStart w:id="7650" w:name="_Toc10201701"/>
    <w:bookmarkStart w:id="7651" w:name="_Toc10205839"/>
    <w:bookmarkStart w:id="7652" w:name="_Toc10209977"/>
    <w:bookmarkStart w:id="7653" w:name="_Toc10201702"/>
    <w:bookmarkStart w:id="7654" w:name="_Toc10205840"/>
    <w:bookmarkStart w:id="7655" w:name="_Toc10209978"/>
    <w:bookmarkStart w:id="7656" w:name="_Toc10201703"/>
    <w:bookmarkStart w:id="7657" w:name="_Toc10205841"/>
    <w:bookmarkStart w:id="7658" w:name="_Toc10209979"/>
    <w:bookmarkStart w:id="7659" w:name="_Toc10201704"/>
    <w:bookmarkStart w:id="7660" w:name="_Toc10205842"/>
    <w:bookmarkStart w:id="7661" w:name="_Toc10209980"/>
    <w:bookmarkStart w:id="7662" w:name="_Toc10201705"/>
    <w:bookmarkStart w:id="7663" w:name="_Toc10205843"/>
    <w:bookmarkStart w:id="7664" w:name="_Toc10209981"/>
    <w:bookmarkStart w:id="7665" w:name="_Toc10201706"/>
    <w:bookmarkStart w:id="7666" w:name="_Toc10205844"/>
    <w:bookmarkStart w:id="7667" w:name="_Toc10209982"/>
    <w:bookmarkStart w:id="7668" w:name="_Toc10201707"/>
    <w:bookmarkStart w:id="7669" w:name="_Toc10205845"/>
    <w:bookmarkStart w:id="7670" w:name="_Toc10209983"/>
    <w:bookmarkStart w:id="7671" w:name="_Toc10201708"/>
    <w:bookmarkStart w:id="7672" w:name="_Toc10205846"/>
    <w:bookmarkStart w:id="7673" w:name="_Toc10209984"/>
    <w:bookmarkStart w:id="7674" w:name="_Toc10201709"/>
    <w:bookmarkStart w:id="7675" w:name="_Toc10205847"/>
    <w:bookmarkStart w:id="7676" w:name="_Toc10209985"/>
    <w:bookmarkStart w:id="7677" w:name="_Toc10201710"/>
    <w:bookmarkStart w:id="7678" w:name="_Toc10205848"/>
    <w:bookmarkStart w:id="7679" w:name="_Toc10209986"/>
    <w:bookmarkStart w:id="7680" w:name="_Toc10201711"/>
    <w:bookmarkStart w:id="7681" w:name="_Toc10205849"/>
    <w:bookmarkStart w:id="7682" w:name="_Toc10209987"/>
    <w:bookmarkStart w:id="7683" w:name="_Toc10201712"/>
    <w:bookmarkStart w:id="7684" w:name="_Toc10205850"/>
    <w:bookmarkStart w:id="7685" w:name="_Toc10209988"/>
    <w:bookmarkStart w:id="7686" w:name="_Toc10201713"/>
    <w:bookmarkStart w:id="7687" w:name="_Toc10205851"/>
    <w:bookmarkStart w:id="7688" w:name="_Toc10209989"/>
    <w:bookmarkStart w:id="7689" w:name="_Toc10201714"/>
    <w:bookmarkStart w:id="7690" w:name="_Toc10205852"/>
    <w:bookmarkStart w:id="7691" w:name="_Toc10209990"/>
    <w:bookmarkStart w:id="7692" w:name="_Toc10201715"/>
    <w:bookmarkStart w:id="7693" w:name="_Toc10205853"/>
    <w:bookmarkStart w:id="7694" w:name="_Toc10209991"/>
    <w:bookmarkStart w:id="7695" w:name="_Toc10201716"/>
    <w:bookmarkStart w:id="7696" w:name="_Toc10205854"/>
    <w:bookmarkStart w:id="7697" w:name="_Toc10209992"/>
    <w:bookmarkStart w:id="7698" w:name="_Toc10201717"/>
    <w:bookmarkStart w:id="7699" w:name="_Toc10205855"/>
    <w:bookmarkStart w:id="7700" w:name="_Toc10209993"/>
    <w:bookmarkStart w:id="7701" w:name="_Toc10201718"/>
    <w:bookmarkStart w:id="7702" w:name="_Toc10205856"/>
    <w:bookmarkStart w:id="7703" w:name="_Toc10209994"/>
    <w:bookmarkStart w:id="7704" w:name="_Toc10201719"/>
    <w:bookmarkStart w:id="7705" w:name="_Toc10205857"/>
    <w:bookmarkStart w:id="7706" w:name="_Toc10209995"/>
    <w:bookmarkStart w:id="7707" w:name="_Toc10201720"/>
    <w:bookmarkStart w:id="7708" w:name="_Toc10205858"/>
    <w:bookmarkStart w:id="7709" w:name="_Toc10209996"/>
    <w:bookmarkStart w:id="7710" w:name="_Toc10201721"/>
    <w:bookmarkStart w:id="7711" w:name="_Toc10205859"/>
    <w:bookmarkStart w:id="7712" w:name="_Toc10209997"/>
    <w:bookmarkStart w:id="7713" w:name="_Toc10201722"/>
    <w:bookmarkStart w:id="7714" w:name="_Toc10205860"/>
    <w:bookmarkStart w:id="7715" w:name="_Toc10209998"/>
    <w:bookmarkStart w:id="7716" w:name="_Toc10201723"/>
    <w:bookmarkStart w:id="7717" w:name="_Toc10205861"/>
    <w:bookmarkStart w:id="7718" w:name="_Toc10209999"/>
    <w:bookmarkStart w:id="7719" w:name="_Toc10201730"/>
    <w:bookmarkStart w:id="7720" w:name="_Toc10205868"/>
    <w:bookmarkStart w:id="7721" w:name="_Toc10210006"/>
    <w:bookmarkStart w:id="7722" w:name="_Toc10201731"/>
    <w:bookmarkStart w:id="7723" w:name="_Toc10205869"/>
    <w:bookmarkStart w:id="7724" w:name="_Toc10210007"/>
    <w:bookmarkStart w:id="7725" w:name="_Toc10201732"/>
    <w:bookmarkStart w:id="7726" w:name="_Toc10205870"/>
    <w:bookmarkStart w:id="7727" w:name="_Toc10210008"/>
    <w:bookmarkStart w:id="7728" w:name="_Toc10201733"/>
    <w:bookmarkStart w:id="7729" w:name="_Toc10205871"/>
    <w:bookmarkStart w:id="7730" w:name="_Toc10210009"/>
    <w:bookmarkStart w:id="7731" w:name="_Toc10201734"/>
    <w:bookmarkStart w:id="7732" w:name="_Toc10205872"/>
    <w:bookmarkStart w:id="7733" w:name="_Toc10210010"/>
    <w:bookmarkStart w:id="7734" w:name="_Toc10201735"/>
    <w:bookmarkStart w:id="7735" w:name="_Toc10205873"/>
    <w:bookmarkStart w:id="7736" w:name="_Toc10210011"/>
    <w:bookmarkStart w:id="7737" w:name="_Toc10201736"/>
    <w:bookmarkStart w:id="7738" w:name="_Toc10205874"/>
    <w:bookmarkStart w:id="7739" w:name="_Toc10210012"/>
    <w:bookmarkStart w:id="7740" w:name="_Toc10201737"/>
    <w:bookmarkStart w:id="7741" w:name="_Toc10205875"/>
    <w:bookmarkStart w:id="7742" w:name="_Toc10210013"/>
    <w:bookmarkStart w:id="7743" w:name="_Toc10201738"/>
    <w:bookmarkStart w:id="7744" w:name="_Toc10205876"/>
    <w:bookmarkStart w:id="7745" w:name="_Toc10210014"/>
    <w:bookmarkStart w:id="7746" w:name="_Toc10201739"/>
    <w:bookmarkStart w:id="7747" w:name="_Toc10205877"/>
    <w:bookmarkStart w:id="7748" w:name="_Toc10210015"/>
    <w:bookmarkStart w:id="7749" w:name="_Toc10201740"/>
    <w:bookmarkStart w:id="7750" w:name="_Toc10205878"/>
    <w:bookmarkStart w:id="7751" w:name="_Toc10210016"/>
    <w:bookmarkStart w:id="7752" w:name="_Toc10201741"/>
    <w:bookmarkStart w:id="7753" w:name="_Toc10205879"/>
    <w:bookmarkStart w:id="7754" w:name="_Toc10210017"/>
    <w:bookmarkStart w:id="7755" w:name="_Toc10201742"/>
    <w:bookmarkStart w:id="7756" w:name="_Toc10205880"/>
    <w:bookmarkStart w:id="7757" w:name="_Toc10210018"/>
    <w:bookmarkStart w:id="7758" w:name="_Toc10201743"/>
    <w:bookmarkStart w:id="7759" w:name="_Toc10205881"/>
    <w:bookmarkStart w:id="7760" w:name="_Toc10210019"/>
    <w:bookmarkStart w:id="7761" w:name="_Toc10201744"/>
    <w:bookmarkStart w:id="7762" w:name="_Toc10205882"/>
    <w:bookmarkStart w:id="7763" w:name="_Toc10210020"/>
    <w:bookmarkStart w:id="7764" w:name="_Toc10201745"/>
    <w:bookmarkStart w:id="7765" w:name="_Toc10205883"/>
    <w:bookmarkStart w:id="7766" w:name="_Toc10210021"/>
    <w:bookmarkStart w:id="7767" w:name="_Toc10201746"/>
    <w:bookmarkStart w:id="7768" w:name="_Toc10205884"/>
    <w:bookmarkStart w:id="7769" w:name="_Toc10210022"/>
    <w:bookmarkStart w:id="7770" w:name="_Toc10201747"/>
    <w:bookmarkStart w:id="7771" w:name="_Toc10205885"/>
    <w:bookmarkStart w:id="7772" w:name="_Toc10210023"/>
    <w:bookmarkStart w:id="7773" w:name="_Toc10201748"/>
    <w:bookmarkStart w:id="7774" w:name="_Toc10205886"/>
    <w:bookmarkStart w:id="7775" w:name="_Toc10210024"/>
    <w:bookmarkStart w:id="7776" w:name="_Toc10201749"/>
    <w:bookmarkStart w:id="7777" w:name="_Toc10205887"/>
    <w:bookmarkStart w:id="7778" w:name="_Toc10210025"/>
    <w:bookmarkStart w:id="7779" w:name="_Toc10201750"/>
    <w:bookmarkStart w:id="7780" w:name="_Toc10205888"/>
    <w:bookmarkStart w:id="7781" w:name="_Toc10210026"/>
    <w:bookmarkStart w:id="7782" w:name="_Toc10201751"/>
    <w:bookmarkStart w:id="7783" w:name="_Toc10205889"/>
    <w:bookmarkStart w:id="7784" w:name="_Toc10210027"/>
    <w:bookmarkStart w:id="7785" w:name="_Toc10201752"/>
    <w:bookmarkStart w:id="7786" w:name="_Toc10205890"/>
    <w:bookmarkStart w:id="7787" w:name="_Toc10210028"/>
    <w:bookmarkStart w:id="7788" w:name="_Toc10201753"/>
    <w:bookmarkStart w:id="7789" w:name="_Toc10205891"/>
    <w:bookmarkStart w:id="7790" w:name="_Toc10210029"/>
    <w:bookmarkStart w:id="7791" w:name="_Toc10201754"/>
    <w:bookmarkStart w:id="7792" w:name="_Toc10205892"/>
    <w:bookmarkStart w:id="7793" w:name="_Toc10210030"/>
    <w:bookmarkStart w:id="7794" w:name="_Toc10201755"/>
    <w:bookmarkStart w:id="7795" w:name="_Toc10205893"/>
    <w:bookmarkStart w:id="7796" w:name="_Toc10210031"/>
    <w:bookmarkStart w:id="7797" w:name="_Toc10201756"/>
    <w:bookmarkStart w:id="7798" w:name="_Toc10205894"/>
    <w:bookmarkStart w:id="7799" w:name="_Toc10210032"/>
    <w:bookmarkStart w:id="7800" w:name="_Toc10201757"/>
    <w:bookmarkStart w:id="7801" w:name="_Toc10205895"/>
    <w:bookmarkStart w:id="7802" w:name="_Toc10210033"/>
    <w:bookmarkStart w:id="7803" w:name="_Toc10201758"/>
    <w:bookmarkStart w:id="7804" w:name="_Toc10205896"/>
    <w:bookmarkStart w:id="7805" w:name="_Toc10210034"/>
    <w:bookmarkStart w:id="7806" w:name="_Toc10201759"/>
    <w:bookmarkStart w:id="7807" w:name="_Toc10205897"/>
    <w:bookmarkStart w:id="7808" w:name="_Toc10210035"/>
    <w:bookmarkStart w:id="7809" w:name="_Toc10201760"/>
    <w:bookmarkStart w:id="7810" w:name="_Toc10205898"/>
    <w:bookmarkStart w:id="7811" w:name="_Toc10210036"/>
    <w:bookmarkStart w:id="7812" w:name="_Toc10201761"/>
    <w:bookmarkStart w:id="7813" w:name="_Toc10205899"/>
    <w:bookmarkStart w:id="7814" w:name="_Toc10210037"/>
    <w:bookmarkStart w:id="7815" w:name="_Toc10201762"/>
    <w:bookmarkStart w:id="7816" w:name="_Toc10205900"/>
    <w:bookmarkStart w:id="7817" w:name="_Toc10210038"/>
    <w:bookmarkStart w:id="7818" w:name="_Toc10201763"/>
    <w:bookmarkStart w:id="7819" w:name="_Toc10205901"/>
    <w:bookmarkStart w:id="7820" w:name="_Toc10210039"/>
    <w:bookmarkStart w:id="7821" w:name="_Toc10201782"/>
    <w:bookmarkStart w:id="7822" w:name="_Toc10205920"/>
    <w:bookmarkStart w:id="7823" w:name="_Toc10210058"/>
    <w:bookmarkStart w:id="7824" w:name="_Toc10201783"/>
    <w:bookmarkStart w:id="7825" w:name="_Toc10205921"/>
    <w:bookmarkStart w:id="7826" w:name="_Toc10210059"/>
    <w:bookmarkStart w:id="7827" w:name="_Toc10201784"/>
    <w:bookmarkStart w:id="7828" w:name="_Toc10205922"/>
    <w:bookmarkStart w:id="7829" w:name="_Toc10210060"/>
    <w:bookmarkStart w:id="7830" w:name="_Toc10201785"/>
    <w:bookmarkStart w:id="7831" w:name="_Toc10205923"/>
    <w:bookmarkStart w:id="7832" w:name="_Toc10210061"/>
    <w:bookmarkStart w:id="7833" w:name="_Toc10201786"/>
    <w:bookmarkStart w:id="7834" w:name="_Toc10205924"/>
    <w:bookmarkStart w:id="7835" w:name="_Toc10210062"/>
    <w:bookmarkStart w:id="7836" w:name="_Toc10201787"/>
    <w:bookmarkStart w:id="7837" w:name="_Toc10205925"/>
    <w:bookmarkStart w:id="7838" w:name="_Toc10210063"/>
    <w:bookmarkStart w:id="7839" w:name="_Toc10201788"/>
    <w:bookmarkStart w:id="7840" w:name="_Toc10205926"/>
    <w:bookmarkStart w:id="7841" w:name="_Toc10210064"/>
    <w:bookmarkStart w:id="7842" w:name="_Toc10201789"/>
    <w:bookmarkStart w:id="7843" w:name="_Toc10205927"/>
    <w:bookmarkStart w:id="7844" w:name="_Toc10210065"/>
    <w:bookmarkStart w:id="7845" w:name="_Toc10201790"/>
    <w:bookmarkStart w:id="7846" w:name="_Toc10205928"/>
    <w:bookmarkStart w:id="7847" w:name="_Toc10210066"/>
    <w:bookmarkStart w:id="7848" w:name="_Toc10201791"/>
    <w:bookmarkStart w:id="7849" w:name="_Toc10205929"/>
    <w:bookmarkStart w:id="7850" w:name="_Toc10210067"/>
    <w:bookmarkStart w:id="7851" w:name="_Toc10201792"/>
    <w:bookmarkStart w:id="7852" w:name="_Toc10205930"/>
    <w:bookmarkStart w:id="7853" w:name="_Toc10210068"/>
    <w:bookmarkStart w:id="7854" w:name="_Toc10201793"/>
    <w:bookmarkStart w:id="7855" w:name="_Toc10205931"/>
    <w:bookmarkStart w:id="7856" w:name="_Toc10210069"/>
    <w:bookmarkStart w:id="7857" w:name="_Toc10201794"/>
    <w:bookmarkStart w:id="7858" w:name="_Toc10205932"/>
    <w:bookmarkStart w:id="7859" w:name="_Toc10210070"/>
    <w:bookmarkStart w:id="7860" w:name="_Toc10201795"/>
    <w:bookmarkStart w:id="7861" w:name="_Toc10205933"/>
    <w:bookmarkStart w:id="7862" w:name="_Toc10210071"/>
    <w:bookmarkStart w:id="7863" w:name="_Toc10201796"/>
    <w:bookmarkStart w:id="7864" w:name="_Toc10205934"/>
    <w:bookmarkStart w:id="7865" w:name="_Toc10210072"/>
    <w:bookmarkStart w:id="7866" w:name="_Toc10201797"/>
    <w:bookmarkStart w:id="7867" w:name="_Toc10205935"/>
    <w:bookmarkStart w:id="7868" w:name="_Toc10210073"/>
    <w:bookmarkStart w:id="7869" w:name="_Toc10201798"/>
    <w:bookmarkStart w:id="7870" w:name="_Toc10205936"/>
    <w:bookmarkStart w:id="7871" w:name="_Toc10210074"/>
    <w:bookmarkStart w:id="7872" w:name="_Toc10201799"/>
    <w:bookmarkStart w:id="7873" w:name="_Toc10205937"/>
    <w:bookmarkStart w:id="7874" w:name="_Toc10210075"/>
    <w:bookmarkStart w:id="7875" w:name="_Toc10201800"/>
    <w:bookmarkStart w:id="7876" w:name="_Toc10205938"/>
    <w:bookmarkStart w:id="7877" w:name="_Toc10210076"/>
    <w:bookmarkStart w:id="7878" w:name="_Toc10201801"/>
    <w:bookmarkStart w:id="7879" w:name="_Toc10205939"/>
    <w:bookmarkStart w:id="7880" w:name="_Toc10210077"/>
    <w:bookmarkStart w:id="7881" w:name="_Toc10201802"/>
    <w:bookmarkStart w:id="7882" w:name="_Toc10205940"/>
    <w:bookmarkStart w:id="7883" w:name="_Toc10210078"/>
    <w:bookmarkStart w:id="7884" w:name="_Toc10201803"/>
    <w:bookmarkStart w:id="7885" w:name="_Toc10205941"/>
    <w:bookmarkStart w:id="7886" w:name="_Toc10210079"/>
    <w:bookmarkStart w:id="7887" w:name="_Toc10201804"/>
    <w:bookmarkStart w:id="7888" w:name="_Toc10205942"/>
    <w:bookmarkStart w:id="7889" w:name="_Toc10210080"/>
    <w:bookmarkStart w:id="7890" w:name="_Toc10201805"/>
    <w:bookmarkStart w:id="7891" w:name="_Toc10205943"/>
    <w:bookmarkStart w:id="7892" w:name="_Toc10210081"/>
    <w:bookmarkStart w:id="7893" w:name="_Toc10201806"/>
    <w:bookmarkStart w:id="7894" w:name="_Toc10205944"/>
    <w:bookmarkStart w:id="7895" w:name="_Toc10210082"/>
    <w:bookmarkStart w:id="7896" w:name="_Toc10201807"/>
    <w:bookmarkStart w:id="7897" w:name="_Toc10205945"/>
    <w:bookmarkStart w:id="7898" w:name="_Toc10210083"/>
    <w:bookmarkStart w:id="7899" w:name="_Toc10201808"/>
    <w:bookmarkStart w:id="7900" w:name="_Toc10205946"/>
    <w:bookmarkStart w:id="7901" w:name="_Toc10210084"/>
    <w:bookmarkStart w:id="7902" w:name="_Toc10201809"/>
    <w:bookmarkStart w:id="7903" w:name="_Toc10205947"/>
    <w:bookmarkStart w:id="7904" w:name="_Toc10210085"/>
    <w:bookmarkStart w:id="7905" w:name="_Toc10201810"/>
    <w:bookmarkStart w:id="7906" w:name="_Toc10205948"/>
    <w:bookmarkStart w:id="7907" w:name="_Toc10210086"/>
    <w:bookmarkStart w:id="7908" w:name="_Toc10201811"/>
    <w:bookmarkStart w:id="7909" w:name="_Toc10205949"/>
    <w:bookmarkStart w:id="7910" w:name="_Toc10210087"/>
    <w:bookmarkStart w:id="7911" w:name="_Toc10201812"/>
    <w:bookmarkStart w:id="7912" w:name="_Toc10205950"/>
    <w:bookmarkStart w:id="7913" w:name="_Toc10210088"/>
    <w:bookmarkStart w:id="7914" w:name="_Toc10201813"/>
    <w:bookmarkStart w:id="7915" w:name="_Toc10205951"/>
    <w:bookmarkStart w:id="7916" w:name="_Toc10210089"/>
    <w:bookmarkStart w:id="7917" w:name="_Toc10201814"/>
    <w:bookmarkStart w:id="7918" w:name="_Toc10205952"/>
    <w:bookmarkStart w:id="7919" w:name="_Toc10210090"/>
    <w:bookmarkStart w:id="7920" w:name="_Toc10201815"/>
    <w:bookmarkStart w:id="7921" w:name="_Toc10205953"/>
    <w:bookmarkStart w:id="7922" w:name="_Toc10210091"/>
    <w:bookmarkStart w:id="7923" w:name="_Toc10201816"/>
    <w:bookmarkStart w:id="7924" w:name="_Toc10205954"/>
    <w:bookmarkStart w:id="7925" w:name="_Toc10210092"/>
    <w:bookmarkStart w:id="7926" w:name="_Toc10201817"/>
    <w:bookmarkStart w:id="7927" w:name="_Toc10205955"/>
    <w:bookmarkStart w:id="7928" w:name="_Toc10210093"/>
    <w:bookmarkStart w:id="7929" w:name="_Toc10201818"/>
    <w:bookmarkStart w:id="7930" w:name="_Toc10205956"/>
    <w:bookmarkStart w:id="7931" w:name="_Toc10210094"/>
    <w:bookmarkStart w:id="7932" w:name="_Toc10201819"/>
    <w:bookmarkStart w:id="7933" w:name="_Toc10205957"/>
    <w:bookmarkStart w:id="7934" w:name="_Toc10210095"/>
    <w:bookmarkStart w:id="7935" w:name="_Toc10201820"/>
    <w:bookmarkStart w:id="7936" w:name="_Toc10205958"/>
    <w:bookmarkStart w:id="7937" w:name="_Toc10210096"/>
    <w:bookmarkStart w:id="7938" w:name="_Toc10201821"/>
    <w:bookmarkStart w:id="7939" w:name="_Toc10205959"/>
    <w:bookmarkStart w:id="7940" w:name="_Toc10210097"/>
    <w:bookmarkStart w:id="7941" w:name="_Toc10201822"/>
    <w:bookmarkStart w:id="7942" w:name="_Toc10205960"/>
    <w:bookmarkStart w:id="7943" w:name="_Toc10210098"/>
    <w:bookmarkStart w:id="7944" w:name="_Toc10201823"/>
    <w:bookmarkStart w:id="7945" w:name="_Toc10205961"/>
    <w:bookmarkStart w:id="7946" w:name="_Toc10210099"/>
    <w:bookmarkStart w:id="7947" w:name="_Toc10201824"/>
    <w:bookmarkStart w:id="7948" w:name="_Toc10205962"/>
    <w:bookmarkStart w:id="7949" w:name="_Toc10210100"/>
    <w:bookmarkStart w:id="7950" w:name="_Toc10201825"/>
    <w:bookmarkStart w:id="7951" w:name="_Toc10205963"/>
    <w:bookmarkStart w:id="7952" w:name="_Toc10210101"/>
    <w:bookmarkStart w:id="7953" w:name="_Toc10201826"/>
    <w:bookmarkStart w:id="7954" w:name="_Toc10205964"/>
    <w:bookmarkStart w:id="7955" w:name="_Toc10210102"/>
    <w:bookmarkStart w:id="7956" w:name="_Toc10201827"/>
    <w:bookmarkStart w:id="7957" w:name="_Toc10205965"/>
    <w:bookmarkStart w:id="7958" w:name="_Toc10210103"/>
    <w:bookmarkStart w:id="7959" w:name="_Toc10201828"/>
    <w:bookmarkStart w:id="7960" w:name="_Toc10205966"/>
    <w:bookmarkStart w:id="7961" w:name="_Toc10210104"/>
    <w:bookmarkStart w:id="7962" w:name="_Toc10201829"/>
    <w:bookmarkStart w:id="7963" w:name="_Toc10205967"/>
    <w:bookmarkStart w:id="7964" w:name="_Toc10210105"/>
    <w:bookmarkStart w:id="7965" w:name="_Toc10201830"/>
    <w:bookmarkStart w:id="7966" w:name="_Toc10205968"/>
    <w:bookmarkStart w:id="7967" w:name="_Toc10210106"/>
    <w:bookmarkStart w:id="7968" w:name="_Toc10201831"/>
    <w:bookmarkStart w:id="7969" w:name="_Toc10205969"/>
    <w:bookmarkStart w:id="7970" w:name="_Toc10210107"/>
    <w:bookmarkStart w:id="7971" w:name="_Toc10202162"/>
    <w:bookmarkStart w:id="7972" w:name="_Toc10206300"/>
    <w:bookmarkStart w:id="7973" w:name="_Toc10210438"/>
    <w:bookmarkStart w:id="7974" w:name="_Toc10202163"/>
    <w:bookmarkStart w:id="7975" w:name="_Toc10206301"/>
    <w:bookmarkStart w:id="7976" w:name="_Toc10210439"/>
    <w:bookmarkStart w:id="7977" w:name="sec_DataStructureModelsdefinedInThisDoc"/>
    <w:bookmarkStart w:id="7978" w:name="componentNsPrefixMapping"/>
    <w:bookmarkStart w:id="7979" w:name="json_NsPrefixMapping"/>
    <w:bookmarkStart w:id="7980" w:name="xml_NsPrefixMapping"/>
    <w:bookmarkStart w:id="7981" w:name="componentAny"/>
    <w:bookmarkStart w:id="7982" w:name="json_Any"/>
    <w:bookmarkStart w:id="7983" w:name="xml_Any"/>
    <w:bookmarkStart w:id="7984" w:name="componentInternationalString"/>
    <w:bookmarkStart w:id="7985" w:name="json_InternationalString"/>
    <w:bookmarkStart w:id="7986" w:name="xml_InternationalString"/>
    <w:bookmarkStart w:id="7987" w:name="componentDigestInfo"/>
    <w:bookmarkStart w:id="7988" w:name="json_DigestInfo"/>
    <w:bookmarkStart w:id="7989" w:name="xml_DigestInfo"/>
    <w:bookmarkStart w:id="7990" w:name="componentAttachmentReference"/>
    <w:bookmarkStart w:id="7991" w:name="json_AttachmentReference"/>
    <w:bookmarkStart w:id="7992" w:name="xml_AttachmentReference"/>
    <w:bookmarkStart w:id="7993" w:name="componentBase64Data"/>
    <w:bookmarkStart w:id="7994" w:name="json_Base64Data"/>
    <w:bookmarkStart w:id="7995" w:name="xml_Base64Data"/>
    <w:bookmarkStart w:id="7996" w:name="componentResult"/>
    <w:bookmarkStart w:id="7997" w:name="_Component_Result"/>
    <w:bookmarkStart w:id="7998" w:name="json_Result"/>
    <w:bookmarkStart w:id="7999" w:name="xml_Result"/>
    <w:bookmarkStart w:id="8000" w:name="componentOptionalInputs"/>
    <w:bookmarkStart w:id="8001" w:name="json_OptionalInputs"/>
    <w:bookmarkStart w:id="8002" w:name="xml_OptionalInputs"/>
    <w:bookmarkStart w:id="8003" w:name="componentOptionalOutputs"/>
    <w:bookmarkStart w:id="8004" w:name="json_OptionalOutputs"/>
    <w:bookmarkStart w:id="8005" w:name="xml_OptionalOutputs"/>
    <w:bookmarkStart w:id="8006" w:name="componentRequestBase"/>
    <w:bookmarkStart w:id="8007" w:name="json_RequestBase"/>
    <w:bookmarkStart w:id="8008" w:name="xml_RequestBase"/>
    <w:bookmarkStart w:id="8009" w:name="componentResponseBase"/>
    <w:bookmarkStart w:id="8010" w:name="json_ResponseBase"/>
    <w:bookmarkStart w:id="8011" w:name="xml_ResponseBase"/>
    <w:bookmarkStart w:id="8012" w:name="sec_ReqRespRelatedDataStructsDefinedHere"/>
    <w:bookmarkStart w:id="8013" w:name="componentInputDocuments"/>
    <w:bookmarkStart w:id="8014" w:name="json_InputDocuments"/>
    <w:bookmarkStart w:id="8015" w:name="xml_InputDocuments"/>
    <w:bookmarkStart w:id="8016" w:name="componentDocumentBase"/>
    <w:bookmarkStart w:id="8017" w:name="json_DocumentBase"/>
    <w:bookmarkStart w:id="8018" w:name="xml_DocumentBase"/>
    <w:bookmarkStart w:id="8019" w:name="componentDocument"/>
    <w:bookmarkStart w:id="8020" w:name="_Component_Document"/>
    <w:bookmarkStart w:id="8021" w:name="json_Document"/>
    <w:bookmarkStart w:id="8022" w:name="xml_Document"/>
    <w:bookmarkStart w:id="8023" w:name="componentTransformedData"/>
    <w:bookmarkStart w:id="8024" w:name="json_TransformedData"/>
    <w:bookmarkStart w:id="8025" w:name="xml_TransformedData"/>
    <w:bookmarkStart w:id="8026" w:name="componentDocumentHash"/>
    <w:bookmarkStart w:id="8027" w:name="json_DocumentHash"/>
    <w:bookmarkStart w:id="8028" w:name="xml_DocumentHash"/>
    <w:bookmarkStart w:id="8029" w:name="json_SignRequest"/>
    <w:bookmarkStart w:id="8030" w:name="xml_SignRequest"/>
    <w:bookmarkStart w:id="8031" w:name="componentSignResponse"/>
    <w:bookmarkStart w:id="8032" w:name="json_SignResponse"/>
    <w:bookmarkStart w:id="8033" w:name="xml_SignResponse"/>
    <w:bookmarkStart w:id="8034" w:name="componentSignatureObject"/>
    <w:bookmarkStart w:id="8035" w:name="json_SignatureObject"/>
    <w:bookmarkStart w:id="8036" w:name="xml_SignatureObject"/>
    <w:bookmarkStart w:id="8037" w:name="componentSignaturePtr"/>
    <w:bookmarkStart w:id="8038" w:name="json_SignaturePtr"/>
    <w:bookmarkStart w:id="8039" w:name="xml_SignaturePtr"/>
    <w:bookmarkStart w:id="8040" w:name="componentVerifyRequest"/>
    <w:bookmarkStart w:id="8041" w:name="json_VerifyRequest"/>
    <w:bookmarkStart w:id="8042" w:name="xml_VerifyRequest"/>
    <w:bookmarkStart w:id="8043" w:name="componentVerifyResponse"/>
    <w:bookmarkStart w:id="8044" w:name="json_VerifyResponse"/>
    <w:bookmarkStart w:id="8045" w:name="xml_VerifyResponse"/>
    <w:bookmarkStart w:id="8046" w:name="componentPendingRequest"/>
    <w:bookmarkStart w:id="8047" w:name="json_PendingRequest"/>
    <w:bookmarkStart w:id="8048" w:name="xml_PendingRequest"/>
    <w:bookmarkStart w:id="8049" w:name="sec_OptionalDataStructsDefinedHere"/>
    <w:bookmarkStart w:id="8050" w:name="componentRequestID"/>
    <w:bookmarkStart w:id="8051" w:name="json_RequestID"/>
    <w:bookmarkStart w:id="8052" w:name="xml_RequestID"/>
    <w:bookmarkStart w:id="8053" w:name="componentResponseID"/>
    <w:bookmarkStart w:id="8054" w:name="json_ResponseID"/>
    <w:bookmarkStart w:id="8055" w:name="xml_ResponseID"/>
    <w:bookmarkStart w:id="8056" w:name="componentOptionalInputsBase"/>
    <w:bookmarkStart w:id="8057" w:name="json_OptionalInputsBase"/>
    <w:bookmarkStart w:id="8058" w:name="xml_OptionalInputsBase"/>
    <w:bookmarkStart w:id="8059" w:name="componentOptionalInputsSign"/>
    <w:bookmarkStart w:id="8060" w:name="json_OptionalInputsSign"/>
    <w:bookmarkStart w:id="8061" w:name="xml_OptionalInputsSign"/>
    <w:bookmarkStart w:id="8062" w:name="componentOptionalInputsVerify"/>
    <w:bookmarkStart w:id="8063" w:name="json_OptionalInputsVerify"/>
    <w:bookmarkStart w:id="8064" w:name="xml_OptionalInputsVerify"/>
    <w:bookmarkStart w:id="8065" w:name="componentOptionalOutputsBase"/>
    <w:bookmarkStart w:id="8066" w:name="json_OptionalOutputsBase"/>
    <w:bookmarkStart w:id="8067" w:name="xml_OptionalOutputsBase"/>
    <w:bookmarkStart w:id="8068" w:name="componentOptionalOutputsSign"/>
    <w:bookmarkStart w:id="8069" w:name="json_OptionalOutputsSign"/>
    <w:bookmarkStart w:id="8070" w:name="xml_OptionalOutputsSign"/>
    <w:bookmarkStart w:id="8071" w:name="componentOptionalOutputsVerify"/>
    <w:bookmarkStart w:id="8072" w:name="json_OptionalOutputsVerify"/>
    <w:bookmarkStart w:id="8073" w:name="xml_OptionalOutputsVerify"/>
    <w:bookmarkStart w:id="8074" w:name="componentClaimedIdentity"/>
    <w:bookmarkStart w:id="8075" w:name="json_ClaimedIdentity"/>
    <w:bookmarkStart w:id="8076" w:name="xml_ClaimedIdentity"/>
    <w:bookmarkStart w:id="8077" w:name="componentSchemas"/>
    <w:bookmarkStart w:id="8078" w:name="json_Schemas"/>
    <w:bookmarkStart w:id="8079" w:name="xml_Schemas"/>
    <w:bookmarkStart w:id="8080" w:name="componentAugmentSignatureInstruction"/>
    <w:bookmarkStart w:id="8081" w:name="json_AugmentSignatureInstruction"/>
    <w:bookmarkStart w:id="8082" w:name="xml_AugmentSignatureInstruction"/>
    <w:bookmarkStart w:id="8083" w:name="componentIntendedAudience"/>
    <w:bookmarkStart w:id="8084" w:name="json_IntendedAudience"/>
    <w:bookmarkStart w:id="8085" w:name="xml_IntendedAudience"/>
    <w:bookmarkStart w:id="8086" w:name="componentKeySelector"/>
    <w:bookmarkStart w:id="8087" w:name="json_KeySelector"/>
    <w:bookmarkStart w:id="8088" w:name="xml_KeySelector"/>
    <w:bookmarkStart w:id="8089" w:name="componentX509Digest"/>
    <w:bookmarkStart w:id="8090" w:name="json_X509Digest"/>
    <w:bookmarkStart w:id="8091" w:name="xml_X509Digest"/>
    <w:bookmarkStart w:id="8092" w:name="componentPropertiesHolder"/>
    <w:bookmarkStart w:id="8093" w:name="json_PropertiesHolder"/>
    <w:bookmarkStart w:id="8094" w:name="xml_PropertiesHolder"/>
    <w:bookmarkStart w:id="8095" w:name="componentProperties"/>
    <w:bookmarkStart w:id="8096" w:name="json_Properties"/>
    <w:bookmarkStart w:id="8097" w:name="xml_Properties"/>
    <w:bookmarkStart w:id="8098" w:name="componentProperty"/>
    <w:bookmarkStart w:id="8099" w:name="json_Property"/>
    <w:bookmarkStart w:id="8100" w:name="xml_Property"/>
    <w:bookmarkStart w:id="8101" w:name="componentIncludeObject"/>
    <w:bookmarkStart w:id="8102" w:name="json_IncludeObject"/>
    <w:bookmarkStart w:id="8103" w:name="xml_IncludeObject"/>
    <w:bookmarkStart w:id="8104" w:name="componentSignaturePlacement"/>
    <w:bookmarkStart w:id="8105" w:name="json_SignaturePlacement"/>
    <w:bookmarkStart w:id="8106" w:name="xml_SignaturePlacement"/>
    <w:bookmarkStart w:id="8107" w:name="componentDocumentWithSignature"/>
    <w:bookmarkStart w:id="8108" w:name="json_DocumentWithSignature"/>
    <w:bookmarkStart w:id="8109" w:name="xml_DocumentWithSignature"/>
    <w:bookmarkStart w:id="8110" w:name="componentSignedReferences"/>
    <w:bookmarkStart w:id="8111" w:name="json_SignedReferences"/>
    <w:bookmarkStart w:id="8112" w:name="xml_SignedReferences"/>
    <w:bookmarkStart w:id="8113" w:name="componentSignedReference"/>
    <w:bookmarkStart w:id="8114" w:name="json_SignedReference"/>
    <w:bookmarkStart w:id="8115" w:name="xml_SignedReference"/>
    <w:bookmarkStart w:id="8116" w:name="componentVerifyManifestResults"/>
    <w:bookmarkStart w:id="8117" w:name="json_VerifyManifestResults"/>
    <w:bookmarkStart w:id="8118" w:name="xml_VerifyManifestResults"/>
    <w:bookmarkStart w:id="8119" w:name="componentManifestResult"/>
    <w:bookmarkStart w:id="8120" w:name="json_ManifestResult"/>
    <w:bookmarkStart w:id="8121" w:name="xml_ManifestResult"/>
    <w:bookmarkStart w:id="8122" w:name="componentUseVerificationTime"/>
    <w:bookmarkStart w:id="8123" w:name="json_UseVerificationTime"/>
    <w:bookmarkStart w:id="8124" w:name="xml_UseVerificationTime"/>
    <w:bookmarkStart w:id="8125" w:name="componentAdditionalTimeInfo"/>
    <w:bookmarkStart w:id="8126" w:name="json_AdditionalTimeInfo"/>
    <w:bookmarkStart w:id="8127" w:name="xml_AdditionalTimeInfo"/>
    <w:bookmarkStart w:id="8128" w:name="componentVerificationTimeInfo"/>
    <w:bookmarkStart w:id="8129" w:name="json_VerificationTimeInfo"/>
    <w:bookmarkStart w:id="8130" w:name="xml_VerificationTimeInfo"/>
    <w:bookmarkStart w:id="8131" w:name="componentAdditionalKeyInfo"/>
    <w:bookmarkStart w:id="8132" w:name="json_AdditionalKeyInfo"/>
    <w:bookmarkStart w:id="8133" w:name="xml_AdditionalKeyInfo"/>
    <w:bookmarkStart w:id="8134" w:name="componentProcessingDetails"/>
    <w:bookmarkStart w:id="8135" w:name="json_ProcessingDetails"/>
    <w:bookmarkStart w:id="8136" w:name="xml_ProcessingDetails"/>
    <w:bookmarkStart w:id="8137" w:name="componentDetail"/>
    <w:bookmarkStart w:id="8138" w:name="json_Detail"/>
    <w:bookmarkStart w:id="8139" w:name="xml_Detail"/>
    <w:bookmarkStart w:id="8140" w:name="componentSigningTimeInfo"/>
    <w:bookmarkStart w:id="8141" w:name="json_SigningTimeInfo"/>
    <w:bookmarkStart w:id="8142" w:name="xml_SigningTimeInfo"/>
    <w:bookmarkStart w:id="8143" w:name="componentAugmentedSignature"/>
    <w:bookmarkStart w:id="8144" w:name="json_AugmentedSignature"/>
    <w:bookmarkStart w:id="8145" w:name="xml_AugmentedSignature"/>
    <w:bookmarkStart w:id="8146" w:name="componentReturnTransformedDocument"/>
    <w:bookmarkStart w:id="8147" w:name="json_ReturnTransformedDocument"/>
    <w:bookmarkStart w:id="8148" w:name="xml_ReturnTransformedDocument"/>
    <w:bookmarkStart w:id="8149" w:name="componentTransformedDocument"/>
    <w:bookmarkStart w:id="8150" w:name="json_TransformedDocument"/>
    <w:bookmarkStart w:id="8151" w:name="xml_TransformedDocument"/>
    <w:bookmarkStart w:id="8152" w:name="sec_ReferencedDataStructsDefinedOutside"/>
    <w:bookmarkStart w:id="8153" w:name="componentNameID"/>
    <w:bookmarkStart w:id="8154" w:name="json_NameID"/>
    <w:bookmarkStart w:id="8155" w:name="xml_NameID"/>
    <w:bookmarkStart w:id="8156" w:name="componentTransforms"/>
    <w:bookmarkStart w:id="8157" w:name="json_Transforms"/>
    <w:bookmarkStart w:id="8158" w:name="xml_Transforms"/>
    <w:bookmarkStart w:id="8159" w:name="componentTransform"/>
    <w:bookmarkStart w:id="8160" w:name="json_Transform"/>
    <w:bookmarkStart w:id="8161" w:name="xml_Transform"/>
    <w:bookmarkStart w:id="8162" w:name="sec_ElementJsonNameLookUpTables"/>
    <w:bookmarkStart w:id="8163" w:name="sec_DataProcessingModelForSigning"/>
    <w:bookmarkStart w:id="8164" w:name="_Toc114309493"/>
    <w:bookmarkStart w:id="8165" w:name="_Toc157225016"/>
    <w:bookmarkStart w:id="8166" w:name="_Toc158797483"/>
    <w:bookmarkStart w:id="8167" w:name="_Toc159076051"/>
    <w:bookmarkStart w:id="8168" w:name="_Toc480914730"/>
    <w:bookmarkStart w:id="8169" w:name="_Toc48106493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bookmarkEnd w:id="5263"/>
    <w:bookmarkEnd w:id="5264"/>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bookmarkEnd w:id="5502"/>
    <w:bookmarkEnd w:id="5503"/>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bookmarkEnd w:id="5604"/>
    <w:bookmarkEnd w:id="5605"/>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bookmarkEnd w:id="5757"/>
    <w:bookmarkEnd w:id="5758"/>
    <w:bookmarkEnd w:id="5759"/>
    <w:bookmarkEnd w:id="5760"/>
    <w:bookmarkEnd w:id="5761"/>
    <w:bookmarkEnd w:id="5762"/>
    <w:bookmarkEnd w:id="5763"/>
    <w:bookmarkEnd w:id="5764"/>
    <w:bookmarkEnd w:id="5765"/>
    <w:bookmarkEnd w:id="5766"/>
    <w:bookmarkEnd w:id="5767"/>
    <w:bookmarkEnd w:id="5768"/>
    <w:bookmarkEnd w:id="5769"/>
    <w:bookmarkEnd w:id="5770"/>
    <w:bookmarkEnd w:id="5771"/>
    <w:bookmarkEnd w:id="5772"/>
    <w:bookmarkEnd w:id="5773"/>
    <w:bookmarkEnd w:id="5774"/>
    <w:bookmarkEnd w:id="5775"/>
    <w:bookmarkEnd w:id="5776"/>
    <w:bookmarkEnd w:id="5777"/>
    <w:bookmarkEnd w:id="5778"/>
    <w:bookmarkEnd w:id="5779"/>
    <w:bookmarkEnd w:id="5780"/>
    <w:bookmarkEnd w:id="5781"/>
    <w:bookmarkEnd w:id="5782"/>
    <w:bookmarkEnd w:id="5783"/>
    <w:bookmarkEnd w:id="5784"/>
    <w:bookmarkEnd w:id="5785"/>
    <w:bookmarkEnd w:id="5786"/>
    <w:bookmarkEnd w:id="5787"/>
    <w:bookmarkEnd w:id="5788"/>
    <w:bookmarkEnd w:id="5789"/>
    <w:bookmarkEnd w:id="5790"/>
    <w:bookmarkEnd w:id="5791"/>
    <w:bookmarkEnd w:id="5792"/>
    <w:bookmarkEnd w:id="5793"/>
    <w:bookmarkEnd w:id="5794"/>
    <w:bookmarkEnd w:id="5795"/>
    <w:bookmarkEnd w:id="5796"/>
    <w:bookmarkEnd w:id="5797"/>
    <w:bookmarkEnd w:id="5798"/>
    <w:bookmarkEnd w:id="5799"/>
    <w:bookmarkEnd w:id="5800"/>
    <w:bookmarkEnd w:id="5801"/>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bookmarkEnd w:id="5851"/>
    <w:bookmarkEnd w:id="5852"/>
    <w:bookmarkEnd w:id="5853"/>
    <w:bookmarkEnd w:id="5854"/>
    <w:bookmarkEnd w:id="5855"/>
    <w:bookmarkEnd w:id="5856"/>
    <w:bookmarkEnd w:id="5857"/>
    <w:bookmarkEnd w:id="5858"/>
    <w:bookmarkEnd w:id="5859"/>
    <w:bookmarkEnd w:id="5860"/>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bookmarkEnd w:id="5886"/>
    <w:bookmarkEnd w:id="5887"/>
    <w:bookmarkEnd w:id="5888"/>
    <w:bookmarkEnd w:id="5889"/>
    <w:bookmarkEnd w:id="5890"/>
    <w:bookmarkEnd w:id="5891"/>
    <w:bookmarkEnd w:id="5892"/>
    <w:bookmarkEnd w:id="5893"/>
    <w:bookmarkEnd w:id="5894"/>
    <w:bookmarkEnd w:id="5895"/>
    <w:bookmarkEnd w:id="5896"/>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bookmarkEnd w:id="5937"/>
    <w:bookmarkEnd w:id="5938"/>
    <w:bookmarkEnd w:id="5939"/>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bookmarkEnd w:id="5965"/>
    <w:bookmarkEnd w:id="5966"/>
    <w:bookmarkEnd w:id="5967"/>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bookmarkEnd w:id="5993"/>
    <w:bookmarkEnd w:id="5994"/>
    <w:bookmarkEnd w:id="5995"/>
    <w:bookmarkEnd w:id="5996"/>
    <w:bookmarkEnd w:id="5997"/>
    <w:bookmarkEnd w:id="5998"/>
    <w:bookmarkEnd w:id="5999"/>
    <w:bookmarkEnd w:id="6000"/>
    <w:bookmarkEnd w:id="6001"/>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bookmarkEnd w:id="6027"/>
    <w:bookmarkEnd w:id="6028"/>
    <w:bookmarkEnd w:id="6029"/>
    <w:bookmarkEnd w:id="6030"/>
    <w:bookmarkEnd w:id="6031"/>
    <w:bookmarkEnd w:id="6032"/>
    <w:bookmarkEnd w:id="6033"/>
    <w:bookmarkEnd w:id="6034"/>
    <w:bookmarkEnd w:id="6035"/>
    <w:bookmarkEnd w:id="6036"/>
    <w:bookmarkEnd w:id="6037"/>
    <w:bookmarkEnd w:id="6038"/>
    <w:bookmarkEnd w:id="6039"/>
    <w:bookmarkEnd w:id="6040"/>
    <w:bookmarkEnd w:id="6041"/>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bookmarkEnd w:id="6067"/>
    <w:bookmarkEnd w:id="6068"/>
    <w:bookmarkEnd w:id="6069"/>
    <w:bookmarkEnd w:id="6070"/>
    <w:bookmarkEnd w:id="6071"/>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bookmarkEnd w:id="6117"/>
    <w:bookmarkEnd w:id="6118"/>
    <w:bookmarkEnd w:id="6119"/>
    <w:bookmarkEnd w:id="6120"/>
    <w:bookmarkEnd w:id="6121"/>
    <w:bookmarkEnd w:id="6122"/>
    <w:bookmarkEnd w:id="6123"/>
    <w:bookmarkEnd w:id="6124"/>
    <w:bookmarkEnd w:id="6125"/>
    <w:bookmarkEnd w:id="6126"/>
    <w:bookmarkEnd w:id="6127"/>
    <w:bookmarkEnd w:id="6128"/>
    <w:bookmarkEnd w:id="6129"/>
    <w:bookmarkEnd w:id="6130"/>
    <w:bookmarkEnd w:id="6131"/>
    <w:bookmarkEnd w:id="6132"/>
    <w:bookmarkEnd w:id="6133"/>
    <w:bookmarkEnd w:id="6134"/>
    <w:bookmarkEnd w:id="6135"/>
    <w:bookmarkEnd w:id="6136"/>
    <w:bookmarkEnd w:id="6137"/>
    <w:bookmarkEnd w:id="6138"/>
    <w:bookmarkEnd w:id="6139"/>
    <w:bookmarkEnd w:id="6140"/>
    <w:bookmarkEnd w:id="6141"/>
    <w:bookmarkEnd w:id="6142"/>
    <w:bookmarkEnd w:id="6143"/>
    <w:bookmarkEnd w:id="6144"/>
    <w:bookmarkEnd w:id="6145"/>
    <w:bookmarkEnd w:id="6146"/>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bookmarkEnd w:id="6172"/>
    <w:bookmarkEnd w:id="6173"/>
    <w:bookmarkEnd w:id="6174"/>
    <w:bookmarkEnd w:id="6175"/>
    <w:bookmarkEnd w:id="6176"/>
    <w:bookmarkEnd w:id="6177"/>
    <w:bookmarkEnd w:id="6178"/>
    <w:bookmarkEnd w:id="6179"/>
    <w:bookmarkEnd w:id="6180"/>
    <w:bookmarkEnd w:id="6181"/>
    <w:bookmarkEnd w:id="6182"/>
    <w:bookmarkEnd w:id="6183"/>
    <w:bookmarkEnd w:id="6184"/>
    <w:bookmarkEnd w:id="6185"/>
    <w:bookmarkEnd w:id="6186"/>
    <w:bookmarkEnd w:id="6187"/>
    <w:bookmarkEnd w:id="6188"/>
    <w:bookmarkEnd w:id="6189"/>
    <w:bookmarkEnd w:id="6190"/>
    <w:bookmarkEnd w:id="6191"/>
    <w:bookmarkEnd w:id="6192"/>
    <w:bookmarkEnd w:id="6193"/>
    <w:bookmarkEnd w:id="6194"/>
    <w:bookmarkEnd w:id="6195"/>
    <w:bookmarkEnd w:id="6196"/>
    <w:bookmarkEnd w:id="6197"/>
    <w:bookmarkEnd w:id="6198"/>
    <w:bookmarkEnd w:id="6199"/>
    <w:bookmarkEnd w:id="6200"/>
    <w:bookmarkEnd w:id="6201"/>
    <w:bookmarkEnd w:id="6202"/>
    <w:bookmarkEnd w:id="6203"/>
    <w:bookmarkEnd w:id="6204"/>
    <w:bookmarkEnd w:id="6205"/>
    <w:bookmarkEnd w:id="6206"/>
    <w:bookmarkEnd w:id="6207"/>
    <w:bookmarkEnd w:id="6208"/>
    <w:bookmarkEnd w:id="6209"/>
    <w:bookmarkEnd w:id="6210"/>
    <w:bookmarkEnd w:id="6211"/>
    <w:bookmarkEnd w:id="6212"/>
    <w:bookmarkEnd w:id="6213"/>
    <w:bookmarkEnd w:id="6214"/>
    <w:bookmarkEnd w:id="6215"/>
    <w:bookmarkEnd w:id="6216"/>
    <w:bookmarkEnd w:id="6217"/>
    <w:bookmarkEnd w:id="6218"/>
    <w:bookmarkEnd w:id="6219"/>
    <w:bookmarkEnd w:id="6220"/>
    <w:bookmarkEnd w:id="6221"/>
    <w:bookmarkEnd w:id="6222"/>
    <w:bookmarkEnd w:id="6223"/>
    <w:bookmarkEnd w:id="6224"/>
    <w:bookmarkEnd w:id="6225"/>
    <w:bookmarkEnd w:id="6226"/>
    <w:bookmarkEnd w:id="6227"/>
    <w:bookmarkEnd w:id="6228"/>
    <w:bookmarkEnd w:id="6229"/>
    <w:bookmarkEnd w:id="6230"/>
    <w:bookmarkEnd w:id="6231"/>
    <w:bookmarkEnd w:id="6232"/>
    <w:bookmarkEnd w:id="6233"/>
    <w:bookmarkEnd w:id="6234"/>
    <w:bookmarkEnd w:id="6235"/>
    <w:bookmarkEnd w:id="6236"/>
    <w:bookmarkEnd w:id="6237"/>
    <w:bookmarkEnd w:id="6238"/>
    <w:bookmarkEnd w:id="6239"/>
    <w:bookmarkEnd w:id="6240"/>
    <w:bookmarkEnd w:id="6241"/>
    <w:bookmarkEnd w:id="6242"/>
    <w:bookmarkEnd w:id="6243"/>
    <w:bookmarkEnd w:id="6244"/>
    <w:bookmarkEnd w:id="6245"/>
    <w:bookmarkEnd w:id="6246"/>
    <w:bookmarkEnd w:id="6247"/>
    <w:bookmarkEnd w:id="6248"/>
    <w:bookmarkEnd w:id="6249"/>
    <w:bookmarkEnd w:id="6250"/>
    <w:bookmarkEnd w:id="6251"/>
    <w:bookmarkEnd w:id="6252"/>
    <w:bookmarkEnd w:id="6253"/>
    <w:bookmarkEnd w:id="6254"/>
    <w:bookmarkEnd w:id="6255"/>
    <w:bookmarkEnd w:id="6256"/>
    <w:bookmarkEnd w:id="6257"/>
    <w:bookmarkEnd w:id="6258"/>
    <w:bookmarkEnd w:id="6259"/>
    <w:bookmarkEnd w:id="6260"/>
    <w:bookmarkEnd w:id="6261"/>
    <w:bookmarkEnd w:id="6262"/>
    <w:bookmarkEnd w:id="6263"/>
    <w:bookmarkEnd w:id="6264"/>
    <w:bookmarkEnd w:id="6265"/>
    <w:bookmarkEnd w:id="6266"/>
    <w:bookmarkEnd w:id="6267"/>
    <w:bookmarkEnd w:id="6268"/>
    <w:bookmarkEnd w:id="6269"/>
    <w:bookmarkEnd w:id="6270"/>
    <w:bookmarkEnd w:id="6271"/>
    <w:bookmarkEnd w:id="6272"/>
    <w:bookmarkEnd w:id="6273"/>
    <w:bookmarkEnd w:id="6274"/>
    <w:bookmarkEnd w:id="6275"/>
    <w:bookmarkEnd w:id="6276"/>
    <w:bookmarkEnd w:id="6277"/>
    <w:bookmarkEnd w:id="6278"/>
    <w:bookmarkEnd w:id="6279"/>
    <w:bookmarkEnd w:id="6280"/>
    <w:bookmarkEnd w:id="6281"/>
    <w:bookmarkEnd w:id="6282"/>
    <w:bookmarkEnd w:id="6283"/>
    <w:bookmarkEnd w:id="6284"/>
    <w:bookmarkEnd w:id="6285"/>
    <w:bookmarkEnd w:id="6286"/>
    <w:bookmarkEnd w:id="6287"/>
    <w:bookmarkEnd w:id="6288"/>
    <w:bookmarkEnd w:id="6289"/>
    <w:bookmarkEnd w:id="6290"/>
    <w:bookmarkEnd w:id="6291"/>
    <w:bookmarkEnd w:id="6292"/>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bookmarkEnd w:id="6387"/>
    <w:bookmarkEnd w:id="6388"/>
    <w:bookmarkEnd w:id="6389"/>
    <w:bookmarkEnd w:id="6390"/>
    <w:bookmarkEnd w:id="6391"/>
    <w:bookmarkEnd w:id="6392"/>
    <w:bookmarkEnd w:id="6393"/>
    <w:bookmarkEnd w:id="6394"/>
    <w:bookmarkEnd w:id="6395"/>
    <w:bookmarkEnd w:id="6396"/>
    <w:bookmarkEnd w:id="6397"/>
    <w:bookmarkEnd w:id="6398"/>
    <w:bookmarkEnd w:id="6399"/>
    <w:bookmarkEnd w:id="6400"/>
    <w:bookmarkEnd w:id="6401"/>
    <w:bookmarkEnd w:id="6402"/>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bookmarkEnd w:id="6428"/>
    <w:bookmarkEnd w:id="6429"/>
    <w:bookmarkEnd w:id="6430"/>
    <w:bookmarkEnd w:id="6431"/>
    <w:bookmarkEnd w:id="6432"/>
    <w:bookmarkEnd w:id="6433"/>
    <w:bookmarkEnd w:id="6434"/>
    <w:bookmarkEnd w:id="6435"/>
    <w:bookmarkEnd w:id="6436"/>
    <w:bookmarkEnd w:id="6437"/>
    <w:bookmarkEnd w:id="6438"/>
    <w:bookmarkEnd w:id="6439"/>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bookmarkEnd w:id="6465"/>
    <w:bookmarkEnd w:id="6466"/>
    <w:bookmarkEnd w:id="6467"/>
    <w:bookmarkEnd w:id="6468"/>
    <w:bookmarkEnd w:id="6469"/>
    <w:bookmarkEnd w:id="6470"/>
    <w:bookmarkEnd w:id="6471"/>
    <w:bookmarkEnd w:id="6472"/>
    <w:bookmarkEnd w:id="6473"/>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bookmarkEnd w:id="6503"/>
    <w:bookmarkEnd w:id="6504"/>
    <w:bookmarkEnd w:id="6505"/>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bookmarkEnd w:id="6556"/>
    <w:bookmarkEnd w:id="6557"/>
    <w:bookmarkEnd w:id="6558"/>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bookmarkEnd w:id="6584"/>
    <w:bookmarkEnd w:id="6585"/>
    <w:bookmarkEnd w:id="6586"/>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bookmarkEnd w:id="6612"/>
    <w:bookmarkEnd w:id="6613"/>
    <w:bookmarkEnd w:id="6614"/>
    <w:bookmarkEnd w:id="6615"/>
    <w:bookmarkEnd w:id="6616"/>
    <w:bookmarkEnd w:id="6617"/>
    <w:bookmarkEnd w:id="6618"/>
    <w:bookmarkEnd w:id="6619"/>
    <w:bookmarkEnd w:id="6620"/>
    <w:bookmarkEnd w:id="6621"/>
    <w:bookmarkEnd w:id="6622"/>
    <w:bookmarkEnd w:id="6623"/>
    <w:bookmarkEnd w:id="6624"/>
    <w:bookmarkEnd w:id="6625"/>
    <w:bookmarkEnd w:id="6626"/>
    <w:bookmarkEnd w:id="6627"/>
    <w:bookmarkEnd w:id="6628"/>
    <w:bookmarkEnd w:id="6629"/>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bookmarkEnd w:id="6655"/>
    <w:bookmarkEnd w:id="6656"/>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bookmarkEnd w:id="6682"/>
    <w:bookmarkEnd w:id="6683"/>
    <w:bookmarkEnd w:id="6684"/>
    <w:bookmarkEnd w:id="6685"/>
    <w:bookmarkEnd w:id="6686"/>
    <w:bookmarkEnd w:id="6687"/>
    <w:bookmarkEnd w:id="6688"/>
    <w:bookmarkEnd w:id="6689"/>
    <w:bookmarkEnd w:id="6690"/>
    <w:bookmarkEnd w:id="6691"/>
    <w:bookmarkEnd w:id="6692"/>
    <w:bookmarkEnd w:id="6693"/>
    <w:bookmarkEnd w:id="6694"/>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bookmarkEnd w:id="6720"/>
    <w:bookmarkEnd w:id="6721"/>
    <w:bookmarkEnd w:id="6722"/>
    <w:bookmarkEnd w:id="6723"/>
    <w:bookmarkEnd w:id="6724"/>
    <w:bookmarkEnd w:id="6725"/>
    <w:bookmarkEnd w:id="6726"/>
    <w:bookmarkEnd w:id="6727"/>
    <w:bookmarkEnd w:id="6728"/>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bookmarkEnd w:id="6754"/>
    <w:bookmarkEnd w:id="6755"/>
    <w:bookmarkEnd w:id="6756"/>
    <w:bookmarkEnd w:id="6757"/>
    <w:bookmarkEnd w:id="6758"/>
    <w:bookmarkEnd w:id="6759"/>
    <w:bookmarkEnd w:id="6760"/>
    <w:bookmarkEnd w:id="6761"/>
    <w:bookmarkEnd w:id="6762"/>
    <w:bookmarkEnd w:id="6763"/>
    <w:bookmarkEnd w:id="6764"/>
    <w:bookmarkEnd w:id="6765"/>
    <w:bookmarkEnd w:id="6766"/>
    <w:bookmarkEnd w:id="6767"/>
    <w:bookmarkEnd w:id="6768"/>
    <w:bookmarkEnd w:id="6769"/>
    <w:bookmarkEnd w:id="6770"/>
    <w:bookmarkEnd w:id="6771"/>
    <w:bookmarkEnd w:id="6772"/>
    <w:bookmarkEnd w:id="6773"/>
    <w:bookmarkEnd w:id="6774"/>
    <w:bookmarkEnd w:id="6775"/>
    <w:bookmarkEnd w:id="6776"/>
    <w:bookmarkEnd w:id="6777"/>
    <w:bookmarkEnd w:id="6778"/>
    <w:bookmarkEnd w:id="6779"/>
    <w:bookmarkEnd w:id="6780"/>
    <w:bookmarkEnd w:id="6781"/>
    <w:bookmarkEnd w:id="6782"/>
    <w:bookmarkEnd w:id="6783"/>
    <w:bookmarkEnd w:id="6784"/>
    <w:bookmarkEnd w:id="6785"/>
    <w:bookmarkEnd w:id="6786"/>
    <w:bookmarkEnd w:id="6787"/>
    <w:bookmarkEnd w:id="6788"/>
    <w:bookmarkEnd w:id="6789"/>
    <w:bookmarkEnd w:id="6790"/>
    <w:bookmarkEnd w:id="6791"/>
    <w:bookmarkEnd w:id="6792"/>
    <w:bookmarkEnd w:id="6793"/>
    <w:bookmarkEnd w:id="6794"/>
    <w:bookmarkEnd w:id="6795"/>
    <w:bookmarkEnd w:id="6796"/>
    <w:bookmarkEnd w:id="6797"/>
    <w:bookmarkEnd w:id="6798"/>
    <w:bookmarkEnd w:id="6799"/>
    <w:bookmarkEnd w:id="6800"/>
    <w:bookmarkEnd w:id="6801"/>
    <w:bookmarkEnd w:id="6802"/>
    <w:bookmarkEnd w:id="6803"/>
    <w:bookmarkEnd w:id="6804"/>
    <w:bookmarkEnd w:id="6805"/>
    <w:bookmarkEnd w:id="6806"/>
    <w:bookmarkEnd w:id="6807"/>
    <w:bookmarkEnd w:id="6808"/>
    <w:bookmarkEnd w:id="6809"/>
    <w:bookmarkEnd w:id="6810"/>
    <w:bookmarkEnd w:id="6811"/>
    <w:bookmarkEnd w:id="6812"/>
    <w:bookmarkEnd w:id="6813"/>
    <w:bookmarkEnd w:id="6814"/>
    <w:bookmarkEnd w:id="6815"/>
    <w:bookmarkEnd w:id="6816"/>
    <w:bookmarkEnd w:id="6817"/>
    <w:bookmarkEnd w:id="6818"/>
    <w:bookmarkEnd w:id="6819"/>
    <w:bookmarkEnd w:id="6820"/>
    <w:bookmarkEnd w:id="6821"/>
    <w:bookmarkEnd w:id="6822"/>
    <w:bookmarkEnd w:id="6823"/>
    <w:bookmarkEnd w:id="6824"/>
    <w:bookmarkEnd w:id="6825"/>
    <w:bookmarkEnd w:id="6826"/>
    <w:bookmarkEnd w:id="6827"/>
    <w:bookmarkEnd w:id="6828"/>
    <w:bookmarkEnd w:id="6829"/>
    <w:bookmarkEnd w:id="6830"/>
    <w:bookmarkEnd w:id="6831"/>
    <w:bookmarkEnd w:id="6832"/>
    <w:bookmarkEnd w:id="6833"/>
    <w:bookmarkEnd w:id="6834"/>
    <w:bookmarkEnd w:id="6835"/>
    <w:bookmarkEnd w:id="6836"/>
    <w:bookmarkEnd w:id="6837"/>
    <w:bookmarkEnd w:id="6838"/>
    <w:bookmarkEnd w:id="6839"/>
    <w:bookmarkEnd w:id="6840"/>
    <w:bookmarkEnd w:id="6841"/>
    <w:bookmarkEnd w:id="6842"/>
    <w:bookmarkEnd w:id="6843"/>
    <w:bookmarkEnd w:id="6844"/>
    <w:bookmarkEnd w:id="6845"/>
    <w:bookmarkEnd w:id="6846"/>
    <w:bookmarkEnd w:id="6847"/>
    <w:bookmarkEnd w:id="6848"/>
    <w:bookmarkEnd w:id="6849"/>
    <w:bookmarkEnd w:id="6850"/>
    <w:bookmarkEnd w:id="6851"/>
    <w:bookmarkEnd w:id="6852"/>
    <w:bookmarkEnd w:id="6853"/>
    <w:bookmarkEnd w:id="6854"/>
    <w:bookmarkEnd w:id="6855"/>
    <w:bookmarkEnd w:id="6856"/>
    <w:bookmarkEnd w:id="6857"/>
    <w:bookmarkEnd w:id="6858"/>
    <w:bookmarkEnd w:id="6859"/>
    <w:bookmarkEnd w:id="6860"/>
    <w:bookmarkEnd w:id="6861"/>
    <w:bookmarkEnd w:id="6862"/>
    <w:bookmarkEnd w:id="6863"/>
    <w:bookmarkEnd w:id="6864"/>
    <w:bookmarkEnd w:id="6865"/>
    <w:bookmarkEnd w:id="6866"/>
    <w:bookmarkEnd w:id="6867"/>
    <w:bookmarkEnd w:id="6868"/>
    <w:bookmarkEnd w:id="6869"/>
    <w:bookmarkEnd w:id="6870"/>
    <w:bookmarkEnd w:id="6871"/>
    <w:bookmarkEnd w:id="6872"/>
    <w:bookmarkEnd w:id="6873"/>
    <w:bookmarkEnd w:id="6874"/>
    <w:bookmarkEnd w:id="6875"/>
    <w:bookmarkEnd w:id="6876"/>
    <w:bookmarkEnd w:id="6877"/>
    <w:bookmarkEnd w:id="6878"/>
    <w:bookmarkEnd w:id="6879"/>
    <w:bookmarkEnd w:id="6880"/>
    <w:bookmarkEnd w:id="6881"/>
    <w:bookmarkEnd w:id="6882"/>
    <w:bookmarkEnd w:id="6883"/>
    <w:bookmarkEnd w:id="6884"/>
    <w:bookmarkEnd w:id="6885"/>
    <w:bookmarkEnd w:id="6886"/>
    <w:bookmarkEnd w:id="6887"/>
    <w:bookmarkEnd w:id="6888"/>
    <w:bookmarkEnd w:id="6889"/>
    <w:bookmarkEnd w:id="6890"/>
    <w:bookmarkEnd w:id="6891"/>
    <w:bookmarkEnd w:id="6892"/>
    <w:bookmarkEnd w:id="6893"/>
    <w:bookmarkEnd w:id="6894"/>
    <w:bookmarkEnd w:id="6895"/>
    <w:bookmarkEnd w:id="6896"/>
    <w:bookmarkEnd w:id="6897"/>
    <w:bookmarkEnd w:id="6898"/>
    <w:bookmarkEnd w:id="6899"/>
    <w:bookmarkEnd w:id="6900"/>
    <w:bookmarkEnd w:id="6901"/>
    <w:bookmarkEnd w:id="6902"/>
    <w:bookmarkEnd w:id="6903"/>
    <w:bookmarkEnd w:id="6904"/>
    <w:bookmarkEnd w:id="6905"/>
    <w:bookmarkEnd w:id="6906"/>
    <w:bookmarkEnd w:id="6907"/>
    <w:bookmarkEnd w:id="6908"/>
    <w:bookmarkEnd w:id="6909"/>
    <w:bookmarkEnd w:id="6910"/>
    <w:bookmarkEnd w:id="6911"/>
    <w:bookmarkEnd w:id="6912"/>
    <w:bookmarkEnd w:id="6913"/>
    <w:bookmarkEnd w:id="6914"/>
    <w:bookmarkEnd w:id="6915"/>
    <w:bookmarkEnd w:id="6916"/>
    <w:bookmarkEnd w:id="6917"/>
    <w:bookmarkEnd w:id="6918"/>
    <w:bookmarkEnd w:id="6919"/>
    <w:bookmarkEnd w:id="6920"/>
    <w:bookmarkEnd w:id="6921"/>
    <w:bookmarkEnd w:id="6922"/>
    <w:bookmarkEnd w:id="6923"/>
    <w:bookmarkEnd w:id="6924"/>
    <w:bookmarkEnd w:id="6925"/>
    <w:bookmarkEnd w:id="6926"/>
    <w:bookmarkEnd w:id="6927"/>
    <w:bookmarkEnd w:id="6928"/>
    <w:bookmarkEnd w:id="6929"/>
    <w:bookmarkEnd w:id="6930"/>
    <w:bookmarkEnd w:id="6931"/>
    <w:bookmarkEnd w:id="6932"/>
    <w:bookmarkEnd w:id="6933"/>
    <w:bookmarkEnd w:id="6934"/>
    <w:bookmarkEnd w:id="6935"/>
    <w:bookmarkEnd w:id="6936"/>
    <w:bookmarkEnd w:id="6937"/>
    <w:bookmarkEnd w:id="6938"/>
    <w:bookmarkEnd w:id="6939"/>
    <w:bookmarkEnd w:id="6940"/>
    <w:bookmarkEnd w:id="6941"/>
    <w:bookmarkEnd w:id="6942"/>
    <w:bookmarkEnd w:id="6943"/>
    <w:bookmarkEnd w:id="6944"/>
    <w:bookmarkEnd w:id="6945"/>
    <w:bookmarkEnd w:id="6946"/>
    <w:bookmarkEnd w:id="6947"/>
    <w:bookmarkEnd w:id="6948"/>
    <w:bookmarkEnd w:id="6949"/>
    <w:bookmarkEnd w:id="6950"/>
    <w:bookmarkEnd w:id="6951"/>
    <w:bookmarkEnd w:id="6952"/>
    <w:bookmarkEnd w:id="6953"/>
    <w:bookmarkEnd w:id="6954"/>
    <w:bookmarkEnd w:id="6955"/>
    <w:bookmarkEnd w:id="6956"/>
    <w:bookmarkEnd w:id="6957"/>
    <w:bookmarkEnd w:id="6958"/>
    <w:bookmarkEnd w:id="6959"/>
    <w:bookmarkEnd w:id="6960"/>
    <w:bookmarkEnd w:id="6961"/>
    <w:bookmarkEnd w:id="6962"/>
    <w:bookmarkEnd w:id="6963"/>
    <w:bookmarkEnd w:id="6964"/>
    <w:bookmarkEnd w:id="6965"/>
    <w:bookmarkEnd w:id="6966"/>
    <w:bookmarkEnd w:id="6967"/>
    <w:bookmarkEnd w:id="6968"/>
    <w:bookmarkEnd w:id="6969"/>
    <w:bookmarkEnd w:id="6970"/>
    <w:bookmarkEnd w:id="6971"/>
    <w:bookmarkEnd w:id="6972"/>
    <w:bookmarkEnd w:id="6973"/>
    <w:bookmarkEnd w:id="6974"/>
    <w:bookmarkEnd w:id="6975"/>
    <w:bookmarkEnd w:id="6976"/>
    <w:bookmarkEnd w:id="6977"/>
    <w:bookmarkEnd w:id="6978"/>
    <w:bookmarkEnd w:id="6979"/>
    <w:bookmarkEnd w:id="6980"/>
    <w:bookmarkEnd w:id="6981"/>
    <w:bookmarkEnd w:id="6982"/>
    <w:bookmarkEnd w:id="6983"/>
    <w:bookmarkEnd w:id="6984"/>
    <w:bookmarkEnd w:id="6985"/>
    <w:bookmarkEnd w:id="6986"/>
    <w:bookmarkEnd w:id="6987"/>
    <w:bookmarkEnd w:id="6988"/>
    <w:bookmarkEnd w:id="6989"/>
    <w:bookmarkEnd w:id="6990"/>
    <w:bookmarkEnd w:id="6991"/>
    <w:bookmarkEnd w:id="6992"/>
    <w:bookmarkEnd w:id="6993"/>
    <w:bookmarkEnd w:id="6994"/>
    <w:bookmarkEnd w:id="6995"/>
    <w:bookmarkEnd w:id="6996"/>
    <w:bookmarkEnd w:id="6997"/>
    <w:bookmarkEnd w:id="6998"/>
    <w:bookmarkEnd w:id="6999"/>
    <w:bookmarkEnd w:id="7000"/>
    <w:bookmarkEnd w:id="7001"/>
    <w:bookmarkEnd w:id="7002"/>
    <w:bookmarkEnd w:id="7003"/>
    <w:bookmarkEnd w:id="7004"/>
    <w:bookmarkEnd w:id="7005"/>
    <w:bookmarkEnd w:id="7006"/>
    <w:bookmarkEnd w:id="7007"/>
    <w:bookmarkEnd w:id="7008"/>
    <w:bookmarkEnd w:id="7009"/>
    <w:bookmarkEnd w:id="7010"/>
    <w:bookmarkEnd w:id="7011"/>
    <w:bookmarkEnd w:id="7012"/>
    <w:bookmarkEnd w:id="7013"/>
    <w:bookmarkEnd w:id="7014"/>
    <w:bookmarkEnd w:id="7015"/>
    <w:bookmarkEnd w:id="7016"/>
    <w:bookmarkEnd w:id="7017"/>
    <w:bookmarkEnd w:id="7018"/>
    <w:bookmarkEnd w:id="7019"/>
    <w:bookmarkEnd w:id="7020"/>
    <w:bookmarkEnd w:id="7021"/>
    <w:bookmarkEnd w:id="7022"/>
    <w:bookmarkEnd w:id="7023"/>
    <w:bookmarkEnd w:id="7024"/>
    <w:bookmarkEnd w:id="7025"/>
    <w:bookmarkEnd w:id="7026"/>
    <w:bookmarkEnd w:id="7027"/>
    <w:bookmarkEnd w:id="7028"/>
    <w:bookmarkEnd w:id="7029"/>
    <w:bookmarkEnd w:id="7030"/>
    <w:bookmarkEnd w:id="7031"/>
    <w:bookmarkEnd w:id="7032"/>
    <w:bookmarkEnd w:id="7033"/>
    <w:bookmarkEnd w:id="7034"/>
    <w:bookmarkEnd w:id="7035"/>
    <w:bookmarkEnd w:id="7036"/>
    <w:bookmarkEnd w:id="7037"/>
    <w:bookmarkEnd w:id="7038"/>
    <w:bookmarkEnd w:id="7039"/>
    <w:bookmarkEnd w:id="7040"/>
    <w:bookmarkEnd w:id="7041"/>
    <w:bookmarkEnd w:id="7042"/>
    <w:bookmarkEnd w:id="7043"/>
    <w:bookmarkEnd w:id="7044"/>
    <w:bookmarkEnd w:id="7045"/>
    <w:bookmarkEnd w:id="7046"/>
    <w:bookmarkEnd w:id="7047"/>
    <w:bookmarkEnd w:id="7048"/>
    <w:bookmarkEnd w:id="7049"/>
    <w:bookmarkEnd w:id="7050"/>
    <w:bookmarkEnd w:id="7051"/>
    <w:bookmarkEnd w:id="7052"/>
    <w:bookmarkEnd w:id="7053"/>
    <w:bookmarkEnd w:id="7054"/>
    <w:bookmarkEnd w:id="7055"/>
    <w:bookmarkEnd w:id="7056"/>
    <w:bookmarkEnd w:id="7057"/>
    <w:bookmarkEnd w:id="7058"/>
    <w:bookmarkEnd w:id="7059"/>
    <w:bookmarkEnd w:id="7060"/>
    <w:bookmarkEnd w:id="7061"/>
    <w:bookmarkEnd w:id="7062"/>
    <w:bookmarkEnd w:id="7063"/>
    <w:bookmarkEnd w:id="7064"/>
    <w:bookmarkEnd w:id="7065"/>
    <w:bookmarkEnd w:id="7066"/>
    <w:bookmarkEnd w:id="7067"/>
    <w:bookmarkEnd w:id="7068"/>
    <w:bookmarkEnd w:id="7069"/>
    <w:bookmarkEnd w:id="7070"/>
    <w:bookmarkEnd w:id="7071"/>
    <w:bookmarkEnd w:id="7072"/>
    <w:bookmarkEnd w:id="7073"/>
    <w:bookmarkEnd w:id="7074"/>
    <w:bookmarkEnd w:id="7075"/>
    <w:bookmarkEnd w:id="7076"/>
    <w:bookmarkEnd w:id="7077"/>
    <w:bookmarkEnd w:id="7078"/>
    <w:bookmarkEnd w:id="7079"/>
    <w:bookmarkEnd w:id="7080"/>
    <w:bookmarkEnd w:id="7081"/>
    <w:bookmarkEnd w:id="7082"/>
    <w:bookmarkEnd w:id="7083"/>
    <w:bookmarkEnd w:id="7084"/>
    <w:bookmarkEnd w:id="7085"/>
    <w:bookmarkEnd w:id="7086"/>
    <w:bookmarkEnd w:id="7087"/>
    <w:bookmarkEnd w:id="7088"/>
    <w:bookmarkEnd w:id="7089"/>
    <w:bookmarkEnd w:id="7090"/>
    <w:bookmarkEnd w:id="7091"/>
    <w:bookmarkEnd w:id="7092"/>
    <w:bookmarkEnd w:id="7093"/>
    <w:bookmarkEnd w:id="7094"/>
    <w:bookmarkEnd w:id="7095"/>
    <w:bookmarkEnd w:id="7096"/>
    <w:bookmarkEnd w:id="7097"/>
    <w:bookmarkEnd w:id="7098"/>
    <w:bookmarkEnd w:id="7099"/>
    <w:bookmarkEnd w:id="7100"/>
    <w:bookmarkEnd w:id="7101"/>
    <w:bookmarkEnd w:id="7102"/>
    <w:bookmarkEnd w:id="7103"/>
    <w:bookmarkEnd w:id="7104"/>
    <w:bookmarkEnd w:id="7105"/>
    <w:bookmarkEnd w:id="7106"/>
    <w:bookmarkEnd w:id="7107"/>
    <w:bookmarkEnd w:id="7108"/>
    <w:bookmarkEnd w:id="7109"/>
    <w:bookmarkEnd w:id="7110"/>
    <w:bookmarkEnd w:id="7111"/>
    <w:bookmarkEnd w:id="7112"/>
    <w:bookmarkEnd w:id="7113"/>
    <w:bookmarkEnd w:id="7114"/>
    <w:bookmarkEnd w:id="7115"/>
    <w:bookmarkEnd w:id="7116"/>
    <w:bookmarkEnd w:id="7117"/>
    <w:bookmarkEnd w:id="7118"/>
    <w:bookmarkEnd w:id="7119"/>
    <w:bookmarkEnd w:id="7120"/>
    <w:bookmarkEnd w:id="7121"/>
    <w:bookmarkEnd w:id="7122"/>
    <w:bookmarkEnd w:id="7123"/>
    <w:bookmarkEnd w:id="7124"/>
    <w:bookmarkEnd w:id="7125"/>
    <w:bookmarkEnd w:id="7126"/>
    <w:bookmarkEnd w:id="7127"/>
    <w:bookmarkEnd w:id="7128"/>
    <w:bookmarkEnd w:id="7129"/>
    <w:bookmarkEnd w:id="7130"/>
    <w:bookmarkEnd w:id="7131"/>
    <w:bookmarkEnd w:id="7132"/>
    <w:bookmarkEnd w:id="7133"/>
    <w:bookmarkEnd w:id="7134"/>
    <w:bookmarkEnd w:id="7135"/>
    <w:bookmarkEnd w:id="7136"/>
    <w:bookmarkEnd w:id="7137"/>
    <w:bookmarkEnd w:id="7138"/>
    <w:bookmarkEnd w:id="7139"/>
    <w:bookmarkEnd w:id="7140"/>
    <w:bookmarkEnd w:id="7141"/>
    <w:bookmarkEnd w:id="7142"/>
    <w:bookmarkEnd w:id="7143"/>
    <w:bookmarkEnd w:id="7144"/>
    <w:bookmarkEnd w:id="7145"/>
    <w:bookmarkEnd w:id="7146"/>
    <w:bookmarkEnd w:id="7147"/>
    <w:bookmarkEnd w:id="7148"/>
    <w:bookmarkEnd w:id="7149"/>
    <w:bookmarkEnd w:id="7150"/>
    <w:bookmarkEnd w:id="7151"/>
    <w:bookmarkEnd w:id="7152"/>
    <w:bookmarkEnd w:id="7153"/>
    <w:bookmarkEnd w:id="7154"/>
    <w:bookmarkEnd w:id="7155"/>
    <w:bookmarkEnd w:id="7156"/>
    <w:bookmarkEnd w:id="7157"/>
    <w:bookmarkEnd w:id="7158"/>
    <w:bookmarkEnd w:id="7159"/>
    <w:bookmarkEnd w:id="7160"/>
    <w:bookmarkEnd w:id="7161"/>
    <w:bookmarkEnd w:id="7162"/>
    <w:bookmarkEnd w:id="7163"/>
    <w:bookmarkEnd w:id="7164"/>
    <w:bookmarkEnd w:id="7165"/>
    <w:bookmarkEnd w:id="7166"/>
    <w:bookmarkEnd w:id="7167"/>
    <w:bookmarkEnd w:id="7168"/>
    <w:bookmarkEnd w:id="7169"/>
    <w:bookmarkEnd w:id="7170"/>
    <w:bookmarkEnd w:id="7171"/>
    <w:bookmarkEnd w:id="7172"/>
    <w:bookmarkEnd w:id="7173"/>
    <w:bookmarkEnd w:id="7174"/>
    <w:bookmarkEnd w:id="7175"/>
    <w:bookmarkEnd w:id="7176"/>
    <w:bookmarkEnd w:id="7177"/>
    <w:bookmarkEnd w:id="7178"/>
    <w:bookmarkEnd w:id="7179"/>
    <w:bookmarkEnd w:id="7180"/>
    <w:bookmarkEnd w:id="7181"/>
    <w:bookmarkEnd w:id="7182"/>
    <w:bookmarkEnd w:id="7183"/>
    <w:bookmarkEnd w:id="7184"/>
    <w:bookmarkEnd w:id="7185"/>
    <w:bookmarkEnd w:id="7186"/>
    <w:bookmarkEnd w:id="7187"/>
    <w:bookmarkEnd w:id="7188"/>
    <w:bookmarkEnd w:id="7189"/>
    <w:bookmarkEnd w:id="7190"/>
    <w:bookmarkEnd w:id="7191"/>
    <w:bookmarkEnd w:id="7192"/>
    <w:bookmarkEnd w:id="7193"/>
    <w:bookmarkEnd w:id="7194"/>
    <w:bookmarkEnd w:id="7195"/>
    <w:bookmarkEnd w:id="7196"/>
    <w:bookmarkEnd w:id="7197"/>
    <w:bookmarkEnd w:id="7198"/>
    <w:bookmarkEnd w:id="7199"/>
    <w:bookmarkEnd w:id="7200"/>
    <w:bookmarkEnd w:id="7201"/>
    <w:bookmarkEnd w:id="7202"/>
    <w:bookmarkEnd w:id="7203"/>
    <w:bookmarkEnd w:id="7204"/>
    <w:bookmarkEnd w:id="7205"/>
    <w:bookmarkEnd w:id="7206"/>
    <w:bookmarkEnd w:id="7207"/>
    <w:bookmarkEnd w:id="7208"/>
    <w:bookmarkEnd w:id="7209"/>
    <w:bookmarkEnd w:id="7210"/>
    <w:bookmarkEnd w:id="7211"/>
    <w:bookmarkEnd w:id="7212"/>
    <w:bookmarkEnd w:id="7213"/>
    <w:bookmarkEnd w:id="7214"/>
    <w:bookmarkEnd w:id="7215"/>
    <w:bookmarkEnd w:id="7216"/>
    <w:bookmarkEnd w:id="7217"/>
    <w:bookmarkEnd w:id="7218"/>
    <w:bookmarkEnd w:id="7219"/>
    <w:bookmarkEnd w:id="7220"/>
    <w:bookmarkEnd w:id="7221"/>
    <w:bookmarkEnd w:id="7222"/>
    <w:bookmarkEnd w:id="7223"/>
    <w:bookmarkEnd w:id="7224"/>
    <w:bookmarkEnd w:id="7225"/>
    <w:bookmarkEnd w:id="7226"/>
    <w:bookmarkEnd w:id="7227"/>
    <w:bookmarkEnd w:id="7228"/>
    <w:bookmarkEnd w:id="7229"/>
    <w:bookmarkEnd w:id="7230"/>
    <w:bookmarkEnd w:id="7231"/>
    <w:bookmarkEnd w:id="7232"/>
    <w:bookmarkEnd w:id="7233"/>
    <w:bookmarkEnd w:id="7234"/>
    <w:bookmarkEnd w:id="7235"/>
    <w:bookmarkEnd w:id="7236"/>
    <w:bookmarkEnd w:id="7237"/>
    <w:bookmarkEnd w:id="7238"/>
    <w:bookmarkEnd w:id="7239"/>
    <w:bookmarkEnd w:id="7240"/>
    <w:bookmarkEnd w:id="7241"/>
    <w:bookmarkEnd w:id="7242"/>
    <w:bookmarkEnd w:id="7243"/>
    <w:bookmarkEnd w:id="7244"/>
    <w:bookmarkEnd w:id="7245"/>
    <w:bookmarkEnd w:id="7246"/>
    <w:bookmarkEnd w:id="7247"/>
    <w:bookmarkEnd w:id="7248"/>
    <w:bookmarkEnd w:id="7249"/>
    <w:bookmarkEnd w:id="7250"/>
    <w:bookmarkEnd w:id="7251"/>
    <w:bookmarkEnd w:id="7252"/>
    <w:bookmarkEnd w:id="7253"/>
    <w:bookmarkEnd w:id="7254"/>
    <w:bookmarkEnd w:id="7255"/>
    <w:bookmarkEnd w:id="7256"/>
    <w:bookmarkEnd w:id="7257"/>
    <w:bookmarkEnd w:id="7258"/>
    <w:bookmarkEnd w:id="7259"/>
    <w:bookmarkEnd w:id="7260"/>
    <w:bookmarkEnd w:id="7261"/>
    <w:bookmarkEnd w:id="7262"/>
    <w:bookmarkEnd w:id="7263"/>
    <w:bookmarkEnd w:id="7264"/>
    <w:bookmarkEnd w:id="7265"/>
    <w:bookmarkEnd w:id="7266"/>
    <w:bookmarkEnd w:id="7267"/>
    <w:bookmarkEnd w:id="7268"/>
    <w:bookmarkEnd w:id="7269"/>
    <w:bookmarkEnd w:id="7270"/>
    <w:bookmarkEnd w:id="7271"/>
    <w:bookmarkEnd w:id="7272"/>
    <w:bookmarkEnd w:id="7273"/>
    <w:bookmarkEnd w:id="7274"/>
    <w:bookmarkEnd w:id="7275"/>
    <w:bookmarkEnd w:id="7276"/>
    <w:bookmarkEnd w:id="7277"/>
    <w:bookmarkEnd w:id="7278"/>
    <w:bookmarkEnd w:id="7279"/>
    <w:bookmarkEnd w:id="7280"/>
    <w:bookmarkEnd w:id="7281"/>
    <w:bookmarkEnd w:id="7282"/>
    <w:bookmarkEnd w:id="7283"/>
    <w:bookmarkEnd w:id="7284"/>
    <w:bookmarkEnd w:id="7285"/>
    <w:bookmarkEnd w:id="7286"/>
    <w:bookmarkEnd w:id="7287"/>
    <w:bookmarkEnd w:id="7288"/>
    <w:bookmarkEnd w:id="7289"/>
    <w:bookmarkEnd w:id="7290"/>
    <w:bookmarkEnd w:id="7291"/>
    <w:bookmarkEnd w:id="7292"/>
    <w:bookmarkEnd w:id="7293"/>
    <w:bookmarkEnd w:id="7294"/>
    <w:bookmarkEnd w:id="7295"/>
    <w:bookmarkEnd w:id="7296"/>
    <w:bookmarkEnd w:id="7297"/>
    <w:bookmarkEnd w:id="7298"/>
    <w:bookmarkEnd w:id="7299"/>
    <w:bookmarkEnd w:id="7300"/>
    <w:bookmarkEnd w:id="7301"/>
    <w:bookmarkEnd w:id="7302"/>
    <w:bookmarkEnd w:id="7303"/>
    <w:bookmarkEnd w:id="7304"/>
    <w:bookmarkEnd w:id="7305"/>
    <w:bookmarkEnd w:id="7306"/>
    <w:bookmarkEnd w:id="7307"/>
    <w:bookmarkEnd w:id="7308"/>
    <w:bookmarkEnd w:id="7309"/>
    <w:bookmarkEnd w:id="7310"/>
    <w:bookmarkEnd w:id="7311"/>
    <w:bookmarkEnd w:id="7312"/>
    <w:bookmarkEnd w:id="7313"/>
    <w:bookmarkEnd w:id="7314"/>
    <w:bookmarkEnd w:id="7315"/>
    <w:bookmarkEnd w:id="7316"/>
    <w:bookmarkEnd w:id="7317"/>
    <w:bookmarkEnd w:id="7318"/>
    <w:bookmarkEnd w:id="7319"/>
    <w:bookmarkEnd w:id="7320"/>
    <w:bookmarkEnd w:id="7321"/>
    <w:bookmarkEnd w:id="7322"/>
    <w:bookmarkEnd w:id="7323"/>
    <w:bookmarkEnd w:id="7324"/>
    <w:bookmarkEnd w:id="7325"/>
    <w:bookmarkEnd w:id="7326"/>
    <w:bookmarkEnd w:id="7327"/>
    <w:bookmarkEnd w:id="7328"/>
    <w:bookmarkEnd w:id="7329"/>
    <w:bookmarkEnd w:id="7330"/>
    <w:bookmarkEnd w:id="7331"/>
    <w:bookmarkEnd w:id="7332"/>
    <w:bookmarkEnd w:id="7333"/>
    <w:bookmarkEnd w:id="7334"/>
    <w:bookmarkEnd w:id="7335"/>
    <w:bookmarkEnd w:id="7336"/>
    <w:bookmarkEnd w:id="7337"/>
    <w:bookmarkEnd w:id="7338"/>
    <w:bookmarkEnd w:id="7339"/>
    <w:bookmarkEnd w:id="7340"/>
    <w:bookmarkEnd w:id="7341"/>
    <w:bookmarkEnd w:id="7342"/>
    <w:bookmarkEnd w:id="7343"/>
    <w:bookmarkEnd w:id="7344"/>
    <w:bookmarkEnd w:id="7345"/>
    <w:bookmarkEnd w:id="7346"/>
    <w:bookmarkEnd w:id="7347"/>
    <w:bookmarkEnd w:id="7348"/>
    <w:bookmarkEnd w:id="7349"/>
    <w:bookmarkEnd w:id="7350"/>
    <w:bookmarkEnd w:id="7351"/>
    <w:bookmarkEnd w:id="7352"/>
    <w:bookmarkEnd w:id="7353"/>
    <w:bookmarkEnd w:id="7354"/>
    <w:bookmarkEnd w:id="7355"/>
    <w:bookmarkEnd w:id="7356"/>
    <w:bookmarkEnd w:id="7357"/>
    <w:bookmarkEnd w:id="7358"/>
    <w:bookmarkEnd w:id="7359"/>
    <w:bookmarkEnd w:id="7360"/>
    <w:bookmarkEnd w:id="7361"/>
    <w:bookmarkEnd w:id="7362"/>
    <w:bookmarkEnd w:id="7363"/>
    <w:bookmarkEnd w:id="7364"/>
    <w:bookmarkEnd w:id="7365"/>
    <w:bookmarkEnd w:id="7366"/>
    <w:bookmarkEnd w:id="7367"/>
    <w:bookmarkEnd w:id="7368"/>
    <w:bookmarkEnd w:id="7369"/>
    <w:bookmarkEnd w:id="7370"/>
    <w:bookmarkEnd w:id="7371"/>
    <w:bookmarkEnd w:id="7372"/>
    <w:bookmarkEnd w:id="7373"/>
    <w:bookmarkEnd w:id="7374"/>
    <w:bookmarkEnd w:id="7375"/>
    <w:bookmarkEnd w:id="7376"/>
    <w:bookmarkEnd w:id="7377"/>
    <w:bookmarkEnd w:id="7378"/>
    <w:bookmarkEnd w:id="7379"/>
    <w:bookmarkEnd w:id="7380"/>
    <w:bookmarkEnd w:id="7381"/>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7814"/>
    <w:bookmarkEnd w:id="7815"/>
    <w:bookmarkEnd w:id="7816"/>
    <w:bookmarkEnd w:id="7817"/>
    <w:bookmarkEnd w:id="7818"/>
    <w:bookmarkEnd w:id="7819"/>
    <w:bookmarkEnd w:id="7820"/>
    <w:bookmarkEnd w:id="7821"/>
    <w:bookmarkEnd w:id="7822"/>
    <w:bookmarkEnd w:id="7823"/>
    <w:bookmarkEnd w:id="7824"/>
    <w:bookmarkEnd w:id="7825"/>
    <w:bookmarkEnd w:id="7826"/>
    <w:bookmarkEnd w:id="7827"/>
    <w:bookmarkEnd w:id="7828"/>
    <w:bookmarkEnd w:id="7829"/>
    <w:bookmarkEnd w:id="7830"/>
    <w:bookmarkEnd w:id="7831"/>
    <w:bookmarkEnd w:id="7832"/>
    <w:bookmarkEnd w:id="7833"/>
    <w:bookmarkEnd w:id="7834"/>
    <w:bookmarkEnd w:id="7835"/>
    <w:bookmarkEnd w:id="7836"/>
    <w:bookmarkEnd w:id="7837"/>
    <w:bookmarkEnd w:id="7838"/>
    <w:bookmarkEnd w:id="7839"/>
    <w:bookmarkEnd w:id="7840"/>
    <w:bookmarkEnd w:id="7841"/>
    <w:bookmarkEnd w:id="7842"/>
    <w:bookmarkEnd w:id="7843"/>
    <w:bookmarkEnd w:id="7844"/>
    <w:bookmarkEnd w:id="7845"/>
    <w:bookmarkEnd w:id="7846"/>
    <w:bookmarkEnd w:id="7847"/>
    <w:bookmarkEnd w:id="7848"/>
    <w:bookmarkEnd w:id="7849"/>
    <w:bookmarkEnd w:id="7850"/>
    <w:bookmarkEnd w:id="7851"/>
    <w:bookmarkEnd w:id="7852"/>
    <w:bookmarkEnd w:id="7853"/>
    <w:bookmarkEnd w:id="7854"/>
    <w:bookmarkEnd w:id="7855"/>
    <w:bookmarkEnd w:id="7856"/>
    <w:bookmarkEnd w:id="7857"/>
    <w:bookmarkEnd w:id="7858"/>
    <w:bookmarkEnd w:id="7859"/>
    <w:bookmarkEnd w:id="7860"/>
    <w:bookmarkEnd w:id="7861"/>
    <w:bookmarkEnd w:id="7862"/>
    <w:bookmarkEnd w:id="7863"/>
    <w:bookmarkEnd w:id="7864"/>
    <w:bookmarkEnd w:id="7865"/>
    <w:bookmarkEnd w:id="7866"/>
    <w:bookmarkEnd w:id="7867"/>
    <w:bookmarkEnd w:id="7868"/>
    <w:bookmarkEnd w:id="7869"/>
    <w:bookmarkEnd w:id="7870"/>
    <w:bookmarkEnd w:id="7871"/>
    <w:bookmarkEnd w:id="7872"/>
    <w:bookmarkEnd w:id="7873"/>
    <w:bookmarkEnd w:id="7874"/>
    <w:bookmarkEnd w:id="7875"/>
    <w:bookmarkEnd w:id="7876"/>
    <w:bookmarkEnd w:id="7877"/>
    <w:bookmarkEnd w:id="7878"/>
    <w:bookmarkEnd w:id="7879"/>
    <w:bookmarkEnd w:id="7880"/>
    <w:bookmarkEnd w:id="7881"/>
    <w:bookmarkEnd w:id="7882"/>
    <w:bookmarkEnd w:id="7883"/>
    <w:bookmarkEnd w:id="7884"/>
    <w:bookmarkEnd w:id="7885"/>
    <w:bookmarkEnd w:id="7886"/>
    <w:bookmarkEnd w:id="7887"/>
    <w:bookmarkEnd w:id="7888"/>
    <w:bookmarkEnd w:id="7889"/>
    <w:bookmarkEnd w:id="7890"/>
    <w:bookmarkEnd w:id="7891"/>
    <w:bookmarkEnd w:id="7892"/>
    <w:bookmarkEnd w:id="7893"/>
    <w:bookmarkEnd w:id="7894"/>
    <w:bookmarkEnd w:id="7895"/>
    <w:bookmarkEnd w:id="7896"/>
    <w:bookmarkEnd w:id="7897"/>
    <w:bookmarkEnd w:id="7898"/>
    <w:bookmarkEnd w:id="7899"/>
    <w:bookmarkEnd w:id="7900"/>
    <w:bookmarkEnd w:id="7901"/>
    <w:bookmarkEnd w:id="7902"/>
    <w:bookmarkEnd w:id="7903"/>
    <w:bookmarkEnd w:id="7904"/>
    <w:bookmarkEnd w:id="7905"/>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bookmarkEnd w:id="7931"/>
    <w:bookmarkEnd w:id="7932"/>
    <w:bookmarkEnd w:id="7933"/>
    <w:bookmarkEnd w:id="7934"/>
    <w:bookmarkEnd w:id="7935"/>
    <w:bookmarkEnd w:id="7936"/>
    <w:bookmarkEnd w:id="7937"/>
    <w:bookmarkEnd w:id="7938"/>
    <w:bookmarkEnd w:id="7939"/>
    <w:bookmarkEnd w:id="7940"/>
    <w:bookmarkEnd w:id="7941"/>
    <w:bookmarkEnd w:id="7942"/>
    <w:bookmarkEnd w:id="7943"/>
    <w:bookmarkEnd w:id="7944"/>
    <w:bookmarkEnd w:id="7945"/>
    <w:bookmarkEnd w:id="7946"/>
    <w:bookmarkEnd w:id="7947"/>
    <w:bookmarkEnd w:id="7948"/>
    <w:bookmarkEnd w:id="7949"/>
    <w:bookmarkEnd w:id="7950"/>
    <w:bookmarkEnd w:id="7951"/>
    <w:bookmarkEnd w:id="7952"/>
    <w:bookmarkEnd w:id="7953"/>
    <w:bookmarkEnd w:id="7954"/>
    <w:bookmarkEnd w:id="7955"/>
    <w:bookmarkEnd w:id="7956"/>
    <w:bookmarkEnd w:id="7957"/>
    <w:bookmarkEnd w:id="7958"/>
    <w:bookmarkEnd w:id="7959"/>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bookmarkEnd w:id="7989"/>
    <w:bookmarkEnd w:id="7990"/>
    <w:bookmarkEnd w:id="7991"/>
    <w:bookmarkEnd w:id="7992"/>
    <w:bookmarkEnd w:id="7993"/>
    <w:bookmarkEnd w:id="7994"/>
    <w:bookmarkEnd w:id="7995"/>
    <w:bookmarkEnd w:id="7996"/>
    <w:bookmarkEnd w:id="7997"/>
    <w:bookmarkEnd w:id="7998"/>
    <w:bookmarkEnd w:id="7999"/>
    <w:bookmarkEnd w:id="8000"/>
    <w:bookmarkEnd w:id="8001"/>
    <w:bookmarkEnd w:id="8002"/>
    <w:bookmarkEnd w:id="8003"/>
    <w:bookmarkEnd w:id="8004"/>
    <w:bookmarkEnd w:id="8005"/>
    <w:bookmarkEnd w:id="8006"/>
    <w:bookmarkEnd w:id="8007"/>
    <w:bookmarkEnd w:id="8008"/>
    <w:bookmarkEnd w:id="8009"/>
    <w:bookmarkEnd w:id="8010"/>
    <w:bookmarkEnd w:id="8011"/>
    <w:bookmarkEnd w:id="8012"/>
    <w:bookmarkEnd w:id="8013"/>
    <w:bookmarkEnd w:id="8014"/>
    <w:bookmarkEnd w:id="8015"/>
    <w:bookmarkEnd w:id="8016"/>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bookmarkEnd w:id="8067"/>
    <w:bookmarkEnd w:id="8068"/>
    <w:bookmarkEnd w:id="8069"/>
    <w:bookmarkEnd w:id="8070"/>
    <w:bookmarkEnd w:id="8071"/>
    <w:bookmarkEnd w:id="8072"/>
    <w:bookmarkEnd w:id="8073"/>
    <w:bookmarkEnd w:id="8074"/>
    <w:bookmarkEnd w:id="8075"/>
    <w:bookmarkEnd w:id="8076"/>
    <w:bookmarkEnd w:id="8077"/>
    <w:bookmarkEnd w:id="8078"/>
    <w:bookmarkEnd w:id="8079"/>
    <w:bookmarkEnd w:id="8080"/>
    <w:bookmarkEnd w:id="8081"/>
    <w:bookmarkEnd w:id="8082"/>
    <w:bookmarkEnd w:id="8083"/>
    <w:bookmarkEnd w:id="8084"/>
    <w:bookmarkEnd w:id="8085"/>
    <w:bookmarkEnd w:id="8086"/>
    <w:bookmarkEnd w:id="8087"/>
    <w:bookmarkEnd w:id="8088"/>
    <w:bookmarkEnd w:id="8089"/>
    <w:bookmarkEnd w:id="8090"/>
    <w:bookmarkEnd w:id="8091"/>
    <w:bookmarkEnd w:id="8092"/>
    <w:bookmarkEnd w:id="8093"/>
    <w:bookmarkEnd w:id="8094"/>
    <w:bookmarkEnd w:id="8095"/>
    <w:bookmarkEnd w:id="8096"/>
    <w:bookmarkEnd w:id="8097"/>
    <w:bookmarkEnd w:id="8098"/>
    <w:bookmarkEnd w:id="8099"/>
    <w:bookmarkEnd w:id="8100"/>
    <w:bookmarkEnd w:id="8101"/>
    <w:bookmarkEnd w:id="8102"/>
    <w:bookmarkEnd w:id="8103"/>
    <w:bookmarkEnd w:id="8104"/>
    <w:bookmarkEnd w:id="8105"/>
    <w:bookmarkEnd w:id="8106"/>
    <w:bookmarkEnd w:id="8107"/>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bookmarkEnd w:id="8133"/>
    <w:bookmarkEnd w:id="8134"/>
    <w:bookmarkEnd w:id="8135"/>
    <w:bookmarkEnd w:id="8136"/>
    <w:bookmarkEnd w:id="8137"/>
    <w:bookmarkEnd w:id="8138"/>
    <w:bookmarkEnd w:id="8139"/>
    <w:bookmarkEnd w:id="8140"/>
    <w:bookmarkEnd w:id="8141"/>
    <w:bookmarkEnd w:id="8142"/>
    <w:bookmarkEnd w:id="8143"/>
    <w:bookmarkEnd w:id="8144"/>
    <w:bookmarkEnd w:id="8145"/>
    <w:bookmarkEnd w:id="8146"/>
    <w:bookmarkEnd w:id="8147"/>
    <w:bookmarkEnd w:id="8148"/>
    <w:bookmarkEnd w:id="8149"/>
    <w:bookmarkEnd w:id="8150"/>
    <w:bookmarkEnd w:id="8151"/>
    <w:bookmarkEnd w:id="8152"/>
    <w:bookmarkEnd w:id="8153"/>
    <w:bookmarkEnd w:id="8154"/>
    <w:bookmarkEnd w:id="8155"/>
    <w:bookmarkEnd w:id="8156"/>
    <w:bookmarkEnd w:id="8157"/>
    <w:bookmarkEnd w:id="8158"/>
    <w:bookmarkEnd w:id="8159"/>
    <w:bookmarkEnd w:id="8160"/>
    <w:bookmarkEnd w:id="8161"/>
    <w:bookmarkEnd w:id="8162"/>
    <w:bookmarkEnd w:id="8163"/>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8170" w:name="_Toc10248376"/>
      <w:bookmarkStart w:id="8171" w:name="_Toc522668696"/>
      <w:r w:rsidRPr="003A06D0">
        <w:rPr>
          <w:rStyle w:val="Hyperlink"/>
          <w:lang w:val="en-GB"/>
        </w:rPr>
        <w:t>Data Processing Model for Signing</w:t>
      </w:r>
      <w:bookmarkEnd w:id="8164"/>
      <w:bookmarkEnd w:id="8165"/>
      <w:bookmarkEnd w:id="8166"/>
      <w:bookmarkEnd w:id="8167"/>
      <w:bookmarkEnd w:id="8168"/>
      <w:bookmarkEnd w:id="8169"/>
      <w:bookmarkEnd w:id="8170"/>
      <w:bookmarkEnd w:id="8171"/>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8172"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8172"/>
    </w:p>
    <w:p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94">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8173" w:name="sec_ProcessingForXmlSignatures"/>
    <w:bookmarkStart w:id="8174" w:name="_Toc114309496"/>
    <w:bookmarkStart w:id="8175" w:name="_Toc157225019"/>
    <w:bookmarkStart w:id="8176" w:name="_Toc158797486"/>
    <w:bookmarkStart w:id="8177" w:name="_Toc159076054"/>
    <w:bookmarkStart w:id="8178" w:name="_Toc480914737"/>
    <w:bookmarkStart w:id="8179" w:name="_Toc481064940"/>
    <w:bookmarkStart w:id="8180" w:name="_Toc516358018"/>
    <w:bookmarkEnd w:id="8173"/>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8181" w:name="_Toc10248377"/>
      <w:bookmarkStart w:id="8182" w:name="_Toc522668697"/>
      <w:r w:rsidRPr="003A06D0">
        <w:rPr>
          <w:rStyle w:val="Hyperlink"/>
          <w:lang w:val="en-GB"/>
        </w:rPr>
        <w:t>Processing for XML Signatures</w:t>
      </w:r>
      <w:bookmarkEnd w:id="8174"/>
      <w:bookmarkEnd w:id="8175"/>
      <w:bookmarkEnd w:id="8176"/>
      <w:bookmarkEnd w:id="8177"/>
      <w:bookmarkEnd w:id="8178"/>
      <w:bookmarkEnd w:id="8179"/>
      <w:bookmarkEnd w:id="8180"/>
      <w:bookmarkEnd w:id="8181"/>
      <w:bookmarkEnd w:id="8182"/>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8183" w:name="_Toc516359903"/>
      <w:bookmarkStart w:id="8184" w:name="_Toc522668698"/>
      <w:bookmarkStart w:id="8185" w:name="_Toc10248378"/>
      <w:r w:rsidRPr="003A06D0">
        <w:rPr>
          <w:lang w:val="en-GB"/>
        </w:rPr>
        <w:t>Sub process ‘</w:t>
      </w:r>
      <w:r w:rsidRPr="003A06D0">
        <w:rPr>
          <w:rStyle w:val="Datatype"/>
          <w:lang w:val="en-GB"/>
        </w:rPr>
        <w:t>process references</w:t>
      </w:r>
      <w:r w:rsidRPr="003A06D0">
        <w:rPr>
          <w:lang w:val="en-GB"/>
        </w:rPr>
        <w:t>’</w:t>
      </w:r>
      <w:bookmarkEnd w:id="8183"/>
      <w:bookmarkEnd w:id="8184"/>
      <w:bookmarkEnd w:id="8185"/>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8186"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8186"/>
    </w:p>
    <w:p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5">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8187"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8187"/>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8188" w:name="_Toc516359904"/>
      <w:bookmarkStart w:id="8189" w:name="_Toc522668699"/>
      <w:bookmarkStart w:id="8190" w:name="_Toc10248379"/>
      <w:r w:rsidRPr="003A06D0">
        <w:rPr>
          <w:lang w:val="en-GB"/>
        </w:rPr>
        <w:t>Sub process ‘</w:t>
      </w:r>
      <w:r w:rsidRPr="003A06D0">
        <w:rPr>
          <w:rStyle w:val="Datatype"/>
          <w:lang w:val="en-GB"/>
        </w:rPr>
        <w:t>create XML signature</w:t>
      </w:r>
      <w:r w:rsidRPr="003A06D0">
        <w:rPr>
          <w:lang w:val="en-GB"/>
        </w:rPr>
        <w:t>’</w:t>
      </w:r>
      <w:bookmarkEnd w:id="8188"/>
      <w:bookmarkEnd w:id="8189"/>
      <w:bookmarkEnd w:id="8190"/>
      <w:r w:rsidRPr="003A06D0">
        <w:rPr>
          <w:lang w:val="en-GB"/>
        </w:rPr>
        <w:t xml:space="preserve"> </w:t>
      </w:r>
    </w:p>
    <w:p w:rsidR="00BF4F83" w:rsidRPr="003A06D0" w:rsidRDefault="00BF4F83" w:rsidP="0005213E">
      <w:pPr>
        <w:pStyle w:val="Beschriftung"/>
        <w:rPr>
          <w:lang w:val="en-GB"/>
        </w:rPr>
      </w:pPr>
      <w:bookmarkStart w:id="8191"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8191"/>
    </w:p>
    <w:p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6">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8192" w:name="_Toc522668700"/>
      <w:bookmarkStart w:id="8193" w:name="_Toc10248380"/>
      <w:r w:rsidRPr="003A06D0">
        <w:rPr>
          <w:lang w:val="en-GB"/>
        </w:rPr>
        <w:t xml:space="preserve">XML Signatures Variant Optional Input </w:t>
      </w:r>
      <w:r w:rsidRPr="003A06D0">
        <w:rPr>
          <w:rStyle w:val="Datatype"/>
          <w:lang w:val="en-GB"/>
        </w:rPr>
        <w:t>IncludeObject</w:t>
      </w:r>
      <w:bookmarkEnd w:id="8192"/>
      <w:bookmarkEnd w:id="8193"/>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7"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8194" w:name="sec_ProcessingForCmsSignatures"/>
    <w:bookmarkStart w:id="8195" w:name="_Toc516358019"/>
    <w:bookmarkEnd w:id="819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8196" w:name="_Toc10248381"/>
      <w:bookmarkStart w:id="8197" w:name="_Toc522668701"/>
      <w:r w:rsidRPr="003A06D0">
        <w:rPr>
          <w:rStyle w:val="Hyperlink"/>
          <w:lang w:val="en-GB"/>
        </w:rPr>
        <w:t>Processing for CMS Signatures</w:t>
      </w:r>
      <w:bookmarkEnd w:id="8195"/>
      <w:bookmarkEnd w:id="8196"/>
      <w:bookmarkEnd w:id="8197"/>
      <w:r w:rsidRPr="003A06D0">
        <w:rPr>
          <w:lang w:val="en-GB"/>
        </w:rPr>
        <w:fldChar w:fldCharType="end"/>
      </w:r>
    </w:p>
    <w:p w:rsidR="00BF4F83" w:rsidRPr="003A06D0" w:rsidRDefault="00BF4F83" w:rsidP="00AA52F6">
      <w:pPr>
        <w:pStyle w:val="berschrift3"/>
        <w:numPr>
          <w:ilvl w:val="2"/>
          <w:numId w:val="3"/>
        </w:numPr>
        <w:rPr>
          <w:lang w:val="en-GB"/>
        </w:rPr>
      </w:pPr>
      <w:bookmarkStart w:id="8198" w:name="_Toc516359905"/>
      <w:bookmarkStart w:id="8199" w:name="_Toc522668702"/>
      <w:bookmarkStart w:id="8200" w:name="_Toc10248382"/>
      <w:r w:rsidRPr="003A06D0">
        <w:rPr>
          <w:lang w:val="en-GB"/>
        </w:rPr>
        <w:t>Sub process ‘</w:t>
      </w:r>
      <w:r w:rsidRPr="003A06D0">
        <w:rPr>
          <w:rStyle w:val="Datatype"/>
          <w:lang w:val="en-GB"/>
        </w:rPr>
        <w:t>process digest</w:t>
      </w:r>
      <w:r w:rsidRPr="003A06D0">
        <w:rPr>
          <w:lang w:val="en-GB"/>
        </w:rPr>
        <w:t>’</w:t>
      </w:r>
      <w:bookmarkEnd w:id="8198"/>
      <w:bookmarkEnd w:id="8199"/>
      <w:bookmarkEnd w:id="8200"/>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8201"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8201"/>
    </w:p>
    <w:p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8">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8202" w:name="_Toc516359906"/>
      <w:bookmarkStart w:id="8203" w:name="_Toc522668703"/>
      <w:bookmarkStart w:id="8204" w:name="_Toc10248383"/>
      <w:r w:rsidRPr="003A06D0">
        <w:rPr>
          <w:lang w:val="en-GB"/>
        </w:rPr>
        <w:t>Sub process ‘</w:t>
      </w:r>
      <w:r w:rsidRPr="003A06D0">
        <w:rPr>
          <w:rStyle w:val="Datatype"/>
          <w:lang w:val="en-GB"/>
        </w:rPr>
        <w:t>create CMS signature</w:t>
      </w:r>
      <w:r w:rsidRPr="003A06D0">
        <w:rPr>
          <w:lang w:val="en-GB"/>
        </w:rPr>
        <w:t>’</w:t>
      </w:r>
      <w:bookmarkEnd w:id="8202"/>
      <w:bookmarkEnd w:id="8203"/>
      <w:bookmarkEnd w:id="8204"/>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8205"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8205"/>
    </w:p>
    <w:p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9">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8206" w:name="sec_GeneralTimestampProcessing"/>
    <w:bookmarkStart w:id="8207" w:name="_General_Timestamp_Processing"/>
    <w:bookmarkStart w:id="8208" w:name="_Ref516355628"/>
    <w:bookmarkStart w:id="8209" w:name="_Toc516358020"/>
    <w:bookmarkEnd w:id="8206"/>
    <w:bookmarkEnd w:id="820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8210" w:name="_Toc10248384"/>
      <w:bookmarkStart w:id="8211" w:name="_Ref522558898"/>
      <w:bookmarkStart w:id="8212" w:name="_Toc522668704"/>
      <w:r w:rsidRPr="003A06D0">
        <w:rPr>
          <w:rStyle w:val="Hyperlink"/>
          <w:lang w:val="en-GB"/>
        </w:rPr>
        <w:t>General Processing</w:t>
      </w:r>
      <w:bookmarkEnd w:id="8208"/>
      <w:bookmarkEnd w:id="8209"/>
      <w:bookmarkEnd w:id="8210"/>
      <w:bookmarkEnd w:id="8211"/>
      <w:bookmarkEnd w:id="8212"/>
      <w:r w:rsidRPr="003A06D0">
        <w:rPr>
          <w:lang w:val="en-GB"/>
        </w:rPr>
        <w:fldChar w:fldCharType="end"/>
      </w:r>
    </w:p>
    <w:p w:rsidR="00564C22" w:rsidRDefault="00564C22" w:rsidP="00564C22">
      <w:pPr>
        <w:pStyle w:val="berschrift3"/>
        <w:rPr>
          <w:lang w:val="en-GB"/>
        </w:rPr>
      </w:pPr>
      <w:bookmarkStart w:id="8213" w:name="_Toc10248385"/>
      <w:bookmarkStart w:id="8214" w:name="_Toc516359907"/>
      <w:bookmarkStart w:id="8215" w:name="_Toc522668705"/>
      <w:r>
        <w:rPr>
          <w:lang w:val="en-GB"/>
        </w:rPr>
        <w:t>Multi-Signature Creation</w:t>
      </w:r>
      <w:bookmarkEnd w:id="8213"/>
    </w:p>
    <w:p w:rsidR="00564C22" w:rsidRDefault="00564C22" w:rsidP="00564C22">
      <w:pPr>
        <w:rPr>
          <w:lang w:val="en-GB"/>
        </w:rPr>
      </w:pPr>
      <w:r>
        <w:rPr>
          <w:lang w:val="en-GB"/>
        </w:rPr>
        <w:t xml:space="preserve">This specification focuses on the use cases that produce one signature or timestamp as a result of one signing request. There are use cases where the processing of multiple documents in a single signing request to produce multiple signature for these documents. This may be useful especially when </w:t>
      </w:r>
      <w:r w:rsidR="00BC38F4">
        <w:rPr>
          <w:lang w:val="en-GB"/>
        </w:rPr>
        <w:t xml:space="preserve">a </w:t>
      </w:r>
      <w:r>
        <w:rPr>
          <w:lang w:val="en-GB"/>
        </w:rPr>
        <w:t>user interaction is involved in signature creation, e.g. by requesting a PIN entry</w:t>
      </w:r>
      <w:r w:rsidR="00BC38F4">
        <w:rPr>
          <w:lang w:val="en-GB"/>
        </w:rPr>
        <w:t xml:space="preserve"> only once to sign more than one document</w:t>
      </w:r>
      <w:r>
        <w:rPr>
          <w:lang w:val="en-GB"/>
        </w:rPr>
        <w:t>. On the other hand, there are several restrictions</w:t>
      </w:r>
      <w:r w:rsidR="00BC38F4">
        <w:rPr>
          <w:lang w:val="en-GB"/>
        </w:rPr>
        <w:t xml:space="preserve"> that</w:t>
      </w:r>
      <w:r>
        <w:rPr>
          <w:lang w:val="en-GB"/>
        </w:rPr>
        <w:t xml:space="preserve"> apply to this approach:</w:t>
      </w:r>
    </w:p>
    <w:p w:rsidR="00564C22" w:rsidRDefault="00564C22" w:rsidP="00564C22">
      <w:pPr>
        <w:pStyle w:val="Listenabsatz"/>
        <w:numPr>
          <w:ilvl w:val="0"/>
          <w:numId w:val="51"/>
        </w:numPr>
        <w:rPr>
          <w:lang w:val="en-GB"/>
        </w:rPr>
      </w:pPr>
      <w:r>
        <w:rPr>
          <w:lang w:val="en-GB"/>
        </w:rPr>
        <w:t>All signature</w:t>
      </w:r>
      <w:r w:rsidR="00BC38F4">
        <w:rPr>
          <w:lang w:val="en-GB"/>
        </w:rPr>
        <w:t>s</w:t>
      </w:r>
      <w:r>
        <w:rPr>
          <w:lang w:val="en-GB"/>
        </w:rPr>
        <w:t xml:space="preserve"> MUST be of the same type </w:t>
      </w:r>
      <w:r w:rsidR="00BC38F4">
        <w:rPr>
          <w:lang w:val="en-GB"/>
        </w:rPr>
        <w:t xml:space="preserve">and </w:t>
      </w:r>
      <w:r>
        <w:rPr>
          <w:lang w:val="en-GB"/>
        </w:rPr>
        <w:t>produced with the same set of optional inputs and profiles</w:t>
      </w:r>
    </w:p>
    <w:p w:rsidR="00564C22" w:rsidRDefault="00564C22" w:rsidP="00564C22">
      <w:pPr>
        <w:pStyle w:val="Listenabsatz"/>
        <w:numPr>
          <w:ilvl w:val="0"/>
          <w:numId w:val="51"/>
        </w:numPr>
        <w:rPr>
          <w:lang w:val="en-GB"/>
        </w:rPr>
      </w:pPr>
      <w:r>
        <w:rPr>
          <w:lang w:val="en-GB"/>
        </w:rPr>
        <w:t>There MUST be a clear relationship between a single input document and the corresponding signature</w:t>
      </w:r>
    </w:p>
    <w:p w:rsidR="00564C22" w:rsidRDefault="00564C22" w:rsidP="00564C22">
      <w:pPr>
        <w:pStyle w:val="Listenabsatz"/>
        <w:numPr>
          <w:ilvl w:val="0"/>
          <w:numId w:val="51"/>
        </w:numPr>
        <w:rPr>
          <w:lang w:val="en-GB"/>
        </w:rPr>
      </w:pPr>
      <w:r>
        <w:rPr>
          <w:lang w:val="en-GB"/>
        </w:rPr>
        <w:t>The handling of processing errors requires additional description, especially in the case of partial processing</w:t>
      </w:r>
    </w:p>
    <w:p w:rsidR="00564C22" w:rsidRDefault="00564C22" w:rsidP="00564C22">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 cannot be used to return partial results</w:t>
      </w:r>
    </w:p>
    <w:p w:rsidR="00564C22" w:rsidRPr="00EE4E37" w:rsidRDefault="00564C22" w:rsidP="00564C22">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BF4F83" w:rsidRPr="003A06D0" w:rsidRDefault="00BF4F83" w:rsidP="00827213">
      <w:pPr>
        <w:pStyle w:val="berschrift3"/>
        <w:rPr>
          <w:rStyle w:val="Datatype"/>
          <w:lang w:val="en-GB"/>
        </w:rPr>
      </w:pPr>
      <w:bookmarkStart w:id="8216" w:name="_Toc10248386"/>
      <w:r w:rsidRPr="003A06D0">
        <w:rPr>
          <w:lang w:val="en-GB"/>
        </w:rPr>
        <w:t>Sub process ‘</w:t>
      </w:r>
      <w:r w:rsidRPr="003A06D0">
        <w:rPr>
          <w:rStyle w:val="Datatype"/>
          <w:lang w:val="en-GB"/>
        </w:rPr>
        <w:t>add Timestamp</w:t>
      </w:r>
      <w:r w:rsidRPr="003A06D0">
        <w:rPr>
          <w:rStyle w:val="Datatype"/>
          <w:rFonts w:ascii="Arial" w:hAnsi="Arial"/>
          <w:lang w:val="en-GB"/>
        </w:rPr>
        <w:t>’</w:t>
      </w:r>
      <w:bookmarkStart w:id="8217" w:name="_Toc114796904"/>
      <w:bookmarkStart w:id="8218" w:name="_Ref117356633"/>
      <w:bookmarkStart w:id="8219" w:name="_Ref141010346"/>
      <w:bookmarkStart w:id="8220" w:name="_Ref141010463"/>
      <w:bookmarkStart w:id="8221" w:name="_Ref141010752"/>
      <w:bookmarkStart w:id="8222" w:name="_Ref141011063"/>
      <w:bookmarkStart w:id="8223" w:name="_Ref141011978"/>
      <w:bookmarkStart w:id="8224" w:name="_Ref157223898"/>
      <w:bookmarkStart w:id="8225" w:name="_Toc157225020"/>
      <w:bookmarkStart w:id="8226" w:name="_Toc158797487"/>
      <w:bookmarkStart w:id="8227" w:name="_Toc159076055"/>
      <w:bookmarkStart w:id="8228" w:name="_Ref480910545"/>
      <w:bookmarkStart w:id="8229" w:name="_Ref480910612"/>
      <w:bookmarkStart w:id="8230" w:name="_Ref480910630"/>
      <w:bookmarkStart w:id="8231" w:name="_Ref480910640"/>
      <w:bookmarkStart w:id="8232" w:name="_Ref480910650"/>
      <w:bookmarkStart w:id="8233" w:name="_Ref480910838"/>
      <w:bookmarkStart w:id="8234" w:name="_Ref480910847"/>
      <w:bookmarkStart w:id="8235" w:name="_Toc480914738"/>
      <w:bookmarkStart w:id="8236" w:name="_Ref480925346"/>
      <w:bookmarkStart w:id="8237" w:name="_Ref480925384"/>
      <w:bookmarkStart w:id="8238" w:name="_Ref480925566"/>
      <w:bookmarkStart w:id="8239" w:name="_Ref481007082"/>
      <w:bookmarkStart w:id="8240" w:name="_Ref481007115"/>
      <w:bookmarkStart w:id="8241" w:name="_Ref481007144"/>
      <w:bookmarkStart w:id="8242" w:name="_Ref481007151"/>
      <w:bookmarkStart w:id="8243" w:name="_Ref481007306"/>
      <w:bookmarkStart w:id="8244" w:name="_Ref481007320"/>
      <w:bookmarkStart w:id="8245" w:name="_Ref481007626"/>
      <w:bookmarkStart w:id="8246" w:name="_Ref481007637"/>
      <w:bookmarkStart w:id="8247" w:name="_Ref481007894"/>
      <w:bookmarkStart w:id="8248" w:name="_Ref481010962"/>
      <w:bookmarkStart w:id="8249" w:name="_Toc481064941"/>
      <w:bookmarkStart w:id="8250" w:name="_Ref481065071"/>
      <w:bookmarkStart w:id="8251" w:name="_Ref481065072"/>
      <w:bookmarkStart w:id="8252" w:name="_Ref481065073"/>
      <w:bookmarkStart w:id="8253" w:name="_Ref481065074"/>
      <w:bookmarkStart w:id="8254" w:name="_Ref481065076"/>
      <w:bookmarkStart w:id="8255" w:name="_Ref498356076"/>
      <w:bookmarkStart w:id="8256" w:name="_Ref498356098"/>
      <w:bookmarkStart w:id="8257" w:name="_Ref498356124"/>
      <w:bookmarkStart w:id="8258" w:name="_Ref498356431"/>
      <w:bookmarkStart w:id="8259" w:name="_Ref498356992"/>
      <w:bookmarkStart w:id="8260" w:name="_Ref498357004"/>
      <w:bookmarkStart w:id="8261" w:name="_Ref498357018"/>
      <w:bookmarkStart w:id="8262" w:name="_Ref498357033"/>
      <w:bookmarkStart w:id="8263" w:name="_Ref498357043"/>
      <w:bookmarkStart w:id="8264" w:name="_Ref498357053"/>
      <w:bookmarkStart w:id="8265" w:name="_Ref498357068"/>
      <w:bookmarkStart w:id="8266" w:name="_Ref498357080"/>
      <w:bookmarkStart w:id="8267" w:name="_Ref498357090"/>
      <w:bookmarkStart w:id="8268" w:name="_Ref498357098"/>
      <w:bookmarkStart w:id="8269" w:name="_Toc114309497"/>
      <w:bookmarkStart w:id="8270" w:name="_Ref114333266"/>
      <w:bookmarkStart w:id="8271" w:name="_Ref114333579"/>
      <w:bookmarkStart w:id="8272" w:name="_Ref114333702"/>
      <w:bookmarkStart w:id="8273" w:name="_Ref114344391"/>
      <w:bookmarkStart w:id="8274" w:name="_Ref114347706"/>
      <w:bookmarkStart w:id="8275" w:name="_Ref114383136"/>
      <w:bookmarkStart w:id="8276" w:name="_Ref114384849"/>
      <w:bookmarkStart w:id="8277" w:name="_Ref114389698"/>
      <w:bookmarkStart w:id="8278" w:name="_Ref114484546"/>
      <w:bookmarkStart w:id="8279" w:name="_Toc114309498"/>
      <w:bookmarkEnd w:id="8214"/>
      <w:bookmarkEnd w:id="8215"/>
      <w:bookmarkEnd w:id="8216"/>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280"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280"/>
    </w:p>
    <w:p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100">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281" w:name="_Toc522668706"/>
      <w:bookmarkStart w:id="8282" w:name="_Toc10248387"/>
      <w:r w:rsidRPr="003A06D0">
        <w:rPr>
          <w:lang w:val="en-GB"/>
        </w:rPr>
        <w:t>Processing for CMS signatures time-stamping</w:t>
      </w:r>
      <w:bookmarkEnd w:id="8281"/>
      <w:bookmarkEnd w:id="8282"/>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283" w:name="_Processing_for_XML"/>
      <w:bookmarkStart w:id="8284" w:name="_Ref522558700"/>
      <w:bookmarkStart w:id="8285" w:name="_Toc522668707"/>
      <w:bookmarkStart w:id="8286" w:name="_Toc10248388"/>
      <w:bookmarkEnd w:id="8283"/>
      <w:r w:rsidRPr="003A06D0">
        <w:rPr>
          <w:lang w:val="en-GB"/>
        </w:rPr>
        <w:t>Processing for XML Timestamps on XML signatures</w:t>
      </w:r>
      <w:bookmarkEnd w:id="8284"/>
      <w:bookmarkEnd w:id="8285"/>
      <w:bookmarkEnd w:id="8286"/>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87" w:name="_Toc522668708"/>
      <w:bookmarkStart w:id="8288" w:name="_Toc10248389"/>
      <w:r w:rsidRPr="003A06D0">
        <w:rPr>
          <w:rStyle w:val="berschrift4Zchn"/>
          <w:b/>
          <w:iCs/>
          <w:lang w:val="en-GB"/>
        </w:rPr>
        <w:t>Processing for RFC 3161 Timestamps on XML signatures</w:t>
      </w:r>
      <w:bookmarkEnd w:id="8287"/>
      <w:bookmarkEnd w:id="8288"/>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89" w:name="sec_DataProcessingModelForVerification"/>
    <w:bookmarkStart w:id="8290" w:name="sec_AsyncProcessingModel"/>
    <w:bookmarkStart w:id="8291" w:name="_Toc114309513"/>
    <w:bookmarkStart w:id="8292" w:name="_Toc157225038"/>
    <w:bookmarkStart w:id="8293" w:name="_Toc158797505"/>
    <w:bookmarkStart w:id="8294" w:name="_Toc159076073"/>
    <w:bookmarkStart w:id="8295" w:name="_Toc481064980"/>
    <w:bookmarkStart w:id="8296" w:name="_Toc114309535"/>
    <w:bookmarkStart w:id="8297" w:name="_Toc157225061"/>
    <w:bookmarkStart w:id="8298" w:name="_Toc158797528"/>
    <w:bookmarkStart w:id="8299" w:name="_Toc159076096"/>
    <w:bookmarkStart w:id="8300" w:name="_Toc481065033"/>
    <w:bookmarkStart w:id="8301" w:name="_Ref501707689"/>
    <w:bookmarkStart w:id="8302" w:name="_Ref512158370"/>
    <w:bookmarkStart w:id="8303" w:name="_Toc480914754"/>
    <w:bookmarkEnd w:id="8217"/>
    <w:bookmarkEnd w:id="8218"/>
    <w:bookmarkEnd w:id="8219"/>
    <w:bookmarkEnd w:id="8220"/>
    <w:bookmarkEnd w:id="8221"/>
    <w:bookmarkEnd w:id="8222"/>
    <w:bookmarkEnd w:id="8223"/>
    <w:bookmarkEnd w:id="8224"/>
    <w:bookmarkEnd w:id="8225"/>
    <w:bookmarkEnd w:id="8226"/>
    <w:bookmarkEnd w:id="8227"/>
    <w:bookmarkEnd w:id="8228"/>
    <w:bookmarkEnd w:id="8229"/>
    <w:bookmarkEnd w:id="8230"/>
    <w:bookmarkEnd w:id="8231"/>
    <w:bookmarkEnd w:id="8232"/>
    <w:bookmarkEnd w:id="8233"/>
    <w:bookmarkEnd w:id="8234"/>
    <w:bookmarkEnd w:id="8235"/>
    <w:bookmarkEnd w:id="8236"/>
    <w:bookmarkEnd w:id="8237"/>
    <w:bookmarkEnd w:id="8238"/>
    <w:bookmarkEnd w:id="8239"/>
    <w:bookmarkEnd w:id="8240"/>
    <w:bookmarkEnd w:id="8241"/>
    <w:bookmarkEnd w:id="8242"/>
    <w:bookmarkEnd w:id="8243"/>
    <w:bookmarkEnd w:id="8244"/>
    <w:bookmarkEnd w:id="8245"/>
    <w:bookmarkEnd w:id="8246"/>
    <w:bookmarkEnd w:id="8247"/>
    <w:bookmarkEnd w:id="8248"/>
    <w:bookmarkEnd w:id="8249"/>
    <w:bookmarkEnd w:id="8250"/>
    <w:bookmarkEnd w:id="8251"/>
    <w:bookmarkEnd w:id="8252"/>
    <w:bookmarkEnd w:id="8253"/>
    <w:bookmarkEnd w:id="8254"/>
    <w:bookmarkEnd w:id="8255"/>
    <w:bookmarkEnd w:id="8256"/>
    <w:bookmarkEnd w:id="8257"/>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9"/>
    <w:bookmarkEnd w:id="8290"/>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04" w:name="_Toc10248390"/>
      <w:bookmarkStart w:id="8305" w:name="_Toc522668709"/>
      <w:bookmarkStart w:id="8306" w:name="_Toc534748898"/>
      <w:r w:rsidRPr="003A06D0">
        <w:rPr>
          <w:rStyle w:val="Hyperlink"/>
          <w:lang w:val="en-GB"/>
        </w:rPr>
        <w:t>Data Processing Model for Verif</w:t>
      </w:r>
      <w:bookmarkEnd w:id="8291"/>
      <w:bookmarkEnd w:id="8292"/>
      <w:bookmarkEnd w:id="8293"/>
      <w:bookmarkEnd w:id="8294"/>
      <w:bookmarkEnd w:id="8295"/>
      <w:r w:rsidRPr="003A06D0">
        <w:rPr>
          <w:rStyle w:val="Hyperlink"/>
          <w:lang w:val="en-GB"/>
        </w:rPr>
        <w:t>ication</w:t>
      </w:r>
      <w:bookmarkEnd w:id="8304"/>
      <w:bookmarkEnd w:id="8305"/>
      <w:bookmarkEnd w:id="8306"/>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307" w:name="_Toc534748581"/>
      <w:bookmarkStart w:id="8308"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307"/>
      <w:bookmarkEnd w:id="8308"/>
    </w:p>
    <w:p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309" w:name="sec_ProcessingXmlSignatureVerification"/>
    <w:bookmarkStart w:id="8310" w:name="_Toc114309516"/>
    <w:bookmarkStart w:id="8311" w:name="_Ref114325054"/>
    <w:bookmarkStart w:id="8312" w:name="_Ref114330611"/>
    <w:bookmarkStart w:id="8313" w:name="_Ref157224083"/>
    <w:bookmarkStart w:id="8314" w:name="_Toc157225041"/>
    <w:bookmarkStart w:id="8315" w:name="_Toc158797508"/>
    <w:bookmarkStart w:id="8316" w:name="_Toc159076076"/>
    <w:bookmarkStart w:id="8317" w:name="_Ref481011359"/>
    <w:bookmarkStart w:id="8318" w:name="_Toc481064986"/>
    <w:bookmarkStart w:id="8319" w:name="_Toc516358021"/>
    <w:bookmarkEnd w:id="8309"/>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320" w:name="_Toc10248391"/>
      <w:bookmarkStart w:id="8321" w:name="_Toc522668710"/>
      <w:bookmarkStart w:id="8322" w:name="_Toc534748899"/>
      <w:r w:rsidRPr="003A06D0">
        <w:rPr>
          <w:rStyle w:val="Hyperlink"/>
          <w:lang w:val="en-GB"/>
        </w:rPr>
        <w:t>Processing for XML Signature</w:t>
      </w:r>
      <w:bookmarkEnd w:id="8310"/>
      <w:bookmarkEnd w:id="8311"/>
      <w:bookmarkEnd w:id="8312"/>
      <w:bookmarkEnd w:id="8313"/>
      <w:bookmarkEnd w:id="8314"/>
      <w:bookmarkEnd w:id="8315"/>
      <w:bookmarkEnd w:id="8316"/>
      <w:bookmarkEnd w:id="8317"/>
      <w:bookmarkEnd w:id="8318"/>
      <w:bookmarkEnd w:id="8319"/>
      <w:r w:rsidRPr="003A06D0">
        <w:rPr>
          <w:rStyle w:val="Hyperlink"/>
          <w:lang w:val="en-GB"/>
        </w:rPr>
        <w:t xml:space="preserve"> Verification</w:t>
      </w:r>
      <w:bookmarkEnd w:id="8320"/>
      <w:bookmarkEnd w:id="8321"/>
      <w:bookmarkEnd w:id="8322"/>
      <w:r w:rsidRPr="003A06D0">
        <w:rPr>
          <w:lang w:val="en-GB"/>
        </w:rPr>
        <w:fldChar w:fldCharType="end"/>
      </w:r>
    </w:p>
    <w:p w:rsidR="009D4EF5" w:rsidRPr="003A06D0" w:rsidRDefault="009D4EF5" w:rsidP="009D4EF5">
      <w:pPr>
        <w:pStyle w:val="berschrift3"/>
        <w:numPr>
          <w:ilvl w:val="2"/>
          <w:numId w:val="3"/>
        </w:numPr>
        <w:rPr>
          <w:lang w:val="en-GB"/>
        </w:rPr>
      </w:pPr>
      <w:bookmarkStart w:id="8323" w:name="_Toc516359908"/>
      <w:bookmarkStart w:id="8324" w:name="_Toc522668711"/>
      <w:bookmarkStart w:id="8325" w:name="_Toc534748900"/>
      <w:bookmarkStart w:id="8326" w:name="_Toc10248392"/>
      <w:r w:rsidRPr="003A06D0">
        <w:rPr>
          <w:lang w:val="en-GB"/>
        </w:rPr>
        <w:t>Sub process ‘</w:t>
      </w:r>
      <w:r w:rsidRPr="003A06D0">
        <w:rPr>
          <w:rStyle w:val="Datatype"/>
          <w:lang w:val="en-GB"/>
        </w:rPr>
        <w:t>retrieve XML signature</w:t>
      </w:r>
      <w:r w:rsidRPr="003A06D0">
        <w:rPr>
          <w:lang w:val="en-GB"/>
        </w:rPr>
        <w:t>’</w:t>
      </w:r>
      <w:bookmarkEnd w:id="8323"/>
      <w:bookmarkEnd w:id="8324"/>
      <w:bookmarkEnd w:id="8325"/>
      <w:bookmarkEnd w:id="8326"/>
      <w:r w:rsidRPr="003A06D0">
        <w:rPr>
          <w:lang w:val="en-GB"/>
        </w:rPr>
        <w:t xml:space="preserve"> </w:t>
      </w:r>
    </w:p>
    <w:p w:rsidR="009D4EF5" w:rsidRPr="003A06D0" w:rsidRDefault="009D4EF5" w:rsidP="009D4EF5">
      <w:pPr>
        <w:pStyle w:val="Beschriftung"/>
        <w:rPr>
          <w:lang w:val="en-GB"/>
        </w:rPr>
      </w:pPr>
      <w:bookmarkStart w:id="8327" w:name="_Toc534748582"/>
      <w:bookmarkStart w:id="8328"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327"/>
      <w:bookmarkEnd w:id="8328"/>
    </w:p>
    <w:p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102">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8830AA" w:rsidRPr="006C52EE" w:rsidRDefault="00573D83"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329" w:name="_Toc516359909"/>
      <w:bookmarkStart w:id="8330" w:name="_Toc522668713"/>
      <w:bookmarkStart w:id="8331" w:name="_Toc534748902"/>
      <w:bookmarkStart w:id="8332" w:name="_Toc10248393"/>
      <w:r w:rsidRPr="003A06D0">
        <w:rPr>
          <w:lang w:val="en-GB"/>
        </w:rPr>
        <w:t>Sub process ‘</w:t>
      </w:r>
      <w:r w:rsidRPr="003A06D0">
        <w:rPr>
          <w:rStyle w:val="Datatype"/>
          <w:lang w:val="en-GB"/>
        </w:rPr>
        <w:t>recalculate references</w:t>
      </w:r>
      <w:r w:rsidRPr="003A06D0">
        <w:rPr>
          <w:lang w:val="en-GB"/>
        </w:rPr>
        <w:t>’</w:t>
      </w:r>
      <w:bookmarkEnd w:id="8329"/>
      <w:bookmarkEnd w:id="8330"/>
      <w:bookmarkEnd w:id="8331"/>
      <w:bookmarkEnd w:id="8332"/>
      <w:r w:rsidRPr="003A06D0">
        <w:rPr>
          <w:lang w:val="en-GB"/>
        </w:rPr>
        <w:t xml:space="preserve"> </w:t>
      </w:r>
    </w:p>
    <w:p w:rsidR="009D4EF5" w:rsidRPr="003A06D0" w:rsidRDefault="009D4EF5" w:rsidP="009D4EF5">
      <w:pPr>
        <w:pStyle w:val="Beschriftung"/>
        <w:rPr>
          <w:lang w:val="en-GB"/>
        </w:rPr>
      </w:pPr>
      <w:bookmarkStart w:id="8333" w:name="_Toc534748583"/>
      <w:bookmarkStart w:id="8334"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333"/>
      <w:bookmarkEnd w:id="8334"/>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103">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335"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336" w:name="_Ref157224127"/>
      <w:bookmarkEnd w:id="8335"/>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336"/>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337" w:name="_Toc516359910"/>
      <w:bookmarkStart w:id="8338" w:name="_Toc522668714"/>
      <w:bookmarkStart w:id="8339" w:name="_Toc534748903"/>
      <w:bookmarkStart w:id="8340" w:name="_Toc10248394"/>
      <w:r w:rsidRPr="003A06D0">
        <w:rPr>
          <w:lang w:val="en-GB"/>
        </w:rPr>
        <w:t>Sub process ‘</w:t>
      </w:r>
      <w:r w:rsidRPr="003A06D0">
        <w:rPr>
          <w:rStyle w:val="Datatype"/>
          <w:lang w:val="en-GB"/>
        </w:rPr>
        <w:t>verify XML signature</w:t>
      </w:r>
      <w:r w:rsidRPr="003A06D0">
        <w:rPr>
          <w:lang w:val="en-GB"/>
        </w:rPr>
        <w:t>’</w:t>
      </w:r>
      <w:bookmarkEnd w:id="8337"/>
      <w:bookmarkEnd w:id="8338"/>
      <w:bookmarkEnd w:id="8339"/>
      <w:bookmarkEnd w:id="8340"/>
    </w:p>
    <w:p w:rsidR="009D4EF5" w:rsidRPr="003A06D0" w:rsidRDefault="009D4EF5" w:rsidP="009D4EF5">
      <w:pPr>
        <w:pStyle w:val="Beschriftung"/>
        <w:rPr>
          <w:lang w:val="en-GB"/>
        </w:rPr>
      </w:pPr>
      <w:bookmarkStart w:id="8341" w:name="_Toc534748584"/>
      <w:bookmarkStart w:id="8342"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341"/>
      <w:bookmarkEnd w:id="8342"/>
    </w:p>
    <w:p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104">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w:t>
      </w:r>
      <w:r w:rsidR="00564C22">
        <w:rPr>
          <w:lang w:val="en-GB"/>
        </w:rPr>
        <w:t>two</w:t>
      </w:r>
      <w:r w:rsidR="00564C22" w:rsidRPr="003A06D0">
        <w:rPr>
          <w:lang w:val="en-GB"/>
        </w:rPr>
        <w:t xml:space="preserv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343" w:name="_Ref501130528"/>
      <w:bookmarkStart w:id="8344" w:name="_Toc522668715"/>
      <w:bookmarkStart w:id="8345" w:name="_Toc534748904"/>
      <w:bookmarkStart w:id="8346" w:name="_Toc10248395"/>
      <w:r w:rsidRPr="003A06D0">
        <w:rPr>
          <w:lang w:val="en-GB"/>
        </w:rPr>
        <w:t>Processing for RFC 3161 timestamp tokens on XML Signatures</w:t>
      </w:r>
      <w:bookmarkEnd w:id="8343"/>
      <w:bookmarkEnd w:id="8344"/>
      <w:bookmarkEnd w:id="8345"/>
      <w:bookmarkEnd w:id="8346"/>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347" w:name="_Ref501130548"/>
      <w:bookmarkStart w:id="8348" w:name="_Toc522668716"/>
      <w:bookmarkStart w:id="8349" w:name="_Toc534748905"/>
      <w:bookmarkStart w:id="8350" w:name="_Toc10248396"/>
      <w:r w:rsidRPr="003A06D0">
        <w:rPr>
          <w:lang w:val="en-GB"/>
        </w:rPr>
        <w:lastRenderedPageBreak/>
        <w:t>Processing for XML timestamp tokens on XML signatures</w:t>
      </w:r>
      <w:bookmarkEnd w:id="8347"/>
      <w:bookmarkEnd w:id="8348"/>
      <w:bookmarkEnd w:id="8349"/>
      <w:bookmarkEnd w:id="8350"/>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351" w:name="sec_ProcessingCmsSignatureVerification"/>
    <w:bookmarkStart w:id="8352" w:name="_Toc114309519"/>
    <w:bookmarkStart w:id="8353" w:name="_Ref157224338"/>
    <w:bookmarkStart w:id="8354" w:name="_Toc157225044"/>
    <w:bookmarkStart w:id="8355" w:name="_Toc158797511"/>
    <w:bookmarkStart w:id="8356" w:name="_Toc159076079"/>
    <w:bookmarkStart w:id="8357" w:name="_Ref481011454"/>
    <w:bookmarkStart w:id="8358" w:name="_Ref481011624"/>
    <w:bookmarkStart w:id="8359" w:name="_Ref481011642"/>
    <w:bookmarkStart w:id="8360" w:name="_Ref481012479"/>
    <w:bookmarkStart w:id="8361" w:name="_Ref481012491"/>
    <w:bookmarkStart w:id="8362" w:name="_Toc481064992"/>
    <w:bookmarkStart w:id="8363" w:name="_Ref512285830"/>
    <w:bookmarkStart w:id="8364" w:name="_Ref512285841"/>
    <w:bookmarkStart w:id="8365" w:name="_Toc516358022"/>
    <w:bookmarkEnd w:id="8351"/>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366" w:name="_Toc10248397"/>
      <w:bookmarkStart w:id="8367" w:name="_Toc522668717"/>
      <w:bookmarkStart w:id="8368" w:name="_Toc534748906"/>
      <w:r w:rsidRPr="003A06D0">
        <w:rPr>
          <w:rStyle w:val="Hyperlink"/>
          <w:lang w:val="en-GB"/>
        </w:rPr>
        <w:t>Processing for CMS Signature</w:t>
      </w:r>
      <w:bookmarkEnd w:id="8352"/>
      <w:bookmarkEnd w:id="8353"/>
      <w:bookmarkEnd w:id="8354"/>
      <w:bookmarkEnd w:id="8355"/>
      <w:bookmarkEnd w:id="8356"/>
      <w:bookmarkEnd w:id="8357"/>
      <w:bookmarkEnd w:id="8358"/>
      <w:bookmarkEnd w:id="8359"/>
      <w:bookmarkEnd w:id="8360"/>
      <w:bookmarkEnd w:id="8361"/>
      <w:bookmarkEnd w:id="8362"/>
      <w:bookmarkEnd w:id="8363"/>
      <w:bookmarkEnd w:id="8364"/>
      <w:bookmarkEnd w:id="8365"/>
      <w:r w:rsidRPr="003A06D0">
        <w:rPr>
          <w:rStyle w:val="Hyperlink"/>
          <w:lang w:val="en-GB"/>
        </w:rPr>
        <w:t xml:space="preserve"> Verification</w:t>
      </w:r>
      <w:bookmarkEnd w:id="8366"/>
      <w:bookmarkEnd w:id="8367"/>
      <w:bookmarkEnd w:id="8368"/>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8369" w:name="_Toc516359911"/>
      <w:bookmarkStart w:id="8370" w:name="_Toc522668718"/>
      <w:bookmarkStart w:id="8371" w:name="_Toc534748907"/>
      <w:bookmarkStart w:id="8372" w:name="_Toc10248398"/>
      <w:r w:rsidRPr="003A06D0">
        <w:rPr>
          <w:lang w:val="en-GB"/>
        </w:rPr>
        <w:t>Sub process ‘</w:t>
      </w:r>
      <w:r w:rsidRPr="003A06D0">
        <w:rPr>
          <w:rStyle w:val="Datatype"/>
          <w:lang w:val="en-GB"/>
        </w:rPr>
        <w:t>retrieve CMS signature</w:t>
      </w:r>
      <w:r w:rsidRPr="003A06D0">
        <w:rPr>
          <w:lang w:val="en-GB"/>
        </w:rPr>
        <w:t>’</w:t>
      </w:r>
      <w:bookmarkEnd w:id="8369"/>
      <w:bookmarkEnd w:id="8370"/>
      <w:bookmarkEnd w:id="8371"/>
      <w:bookmarkEnd w:id="8372"/>
      <w:r w:rsidRPr="003A06D0">
        <w:rPr>
          <w:lang w:val="en-GB"/>
        </w:rPr>
        <w:t xml:space="preserve"> </w:t>
      </w:r>
    </w:p>
    <w:p w:rsidR="009D4EF5" w:rsidRPr="003A06D0" w:rsidRDefault="009D4EF5" w:rsidP="009D4EF5">
      <w:pPr>
        <w:pStyle w:val="Beschriftung"/>
        <w:rPr>
          <w:lang w:val="en-GB"/>
        </w:rPr>
      </w:pPr>
      <w:bookmarkStart w:id="8373" w:name="_Toc534748585"/>
      <w:bookmarkStart w:id="8374"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8373"/>
      <w:bookmarkEnd w:id="8374"/>
    </w:p>
    <w:p w:rsidR="009D4EF5" w:rsidRDefault="009D4EF5" w:rsidP="009D4EF5">
      <w:pPr>
        <w:keepNext/>
        <w:rPr>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5">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8830AA" w:rsidRDefault="00BC38F4" w:rsidP="008830AA">
      <w:pPr>
        <w:pStyle w:val="Aufzhlungszeichen"/>
        <w:numPr>
          <w:ilvl w:val="0"/>
          <w:numId w:val="0"/>
        </w:numPr>
        <w:jc w:val="both"/>
        <w:rPr>
          <w:lang w:val="en-GB"/>
        </w:rPr>
      </w:pPr>
      <w:r>
        <w:rPr>
          <w:lang w:val="en-GB"/>
        </w:rPr>
        <w:t>This document describes use</w:t>
      </w:r>
      <w:r w:rsidR="008830AA">
        <w:rPr>
          <w:lang w:val="en-GB"/>
        </w:rPr>
        <w:t xml:space="preserve"> cases for zero or one signatur</w:t>
      </w:r>
      <w:r w:rsidR="008830AA" w:rsidRPr="0038331B">
        <w:rPr>
          <w:lang w:val="en-GB"/>
        </w:rPr>
        <w:t xml:space="preserve">e. </w:t>
      </w:r>
      <w:r w:rsidR="008830AA" w:rsidRPr="00FE06C1">
        <w:rPr>
          <w:lang w:val="en-GB"/>
        </w:rPr>
        <w:t xml:space="preserve"> </w:t>
      </w:r>
      <w:r w:rsidR="008830AA" w:rsidRPr="0038331B">
        <w:rPr>
          <w:lang w:val="en-GB"/>
        </w:rPr>
        <w:t xml:space="preserve">Nevertheless, this sub process describes the retrieval process for an unlimited number of signatures as it may be required </w:t>
      </w:r>
      <w:r w:rsidR="008830AA">
        <w:rPr>
          <w:lang w:val="en-GB"/>
        </w:rPr>
        <w:t>by specific</w:t>
      </w:r>
      <w:r w:rsidR="008830AA" w:rsidRPr="0038331B">
        <w:rPr>
          <w:lang w:val="en-GB"/>
        </w:rPr>
        <w:t xml:space="preserve"> profiles.</w:t>
      </w:r>
    </w:p>
    <w:p w:rsidR="008830AA" w:rsidRPr="003A06D0" w:rsidRDefault="008830AA" w:rsidP="009D4EF5">
      <w:pPr>
        <w:keepNext/>
        <w:rPr>
          <w:lang w:val="en-GB"/>
        </w:rPr>
      </w:pP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8375"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8375"/>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8376" w:name="_Toc516359912"/>
      <w:bookmarkStart w:id="8377" w:name="_Toc522668719"/>
      <w:bookmarkStart w:id="8378" w:name="_Toc534748908"/>
      <w:bookmarkStart w:id="8379" w:name="_Toc10248399"/>
      <w:r w:rsidRPr="003A06D0">
        <w:rPr>
          <w:lang w:val="en-GB"/>
        </w:rPr>
        <w:t>Sub process ‘</w:t>
      </w:r>
      <w:r w:rsidRPr="003A06D0">
        <w:rPr>
          <w:rStyle w:val="Datatype"/>
          <w:lang w:val="en-GB"/>
        </w:rPr>
        <w:t>verify CMS signature</w:t>
      </w:r>
      <w:r w:rsidRPr="003A06D0">
        <w:rPr>
          <w:lang w:val="en-GB"/>
        </w:rPr>
        <w:t>’</w:t>
      </w:r>
      <w:bookmarkEnd w:id="8376"/>
      <w:bookmarkEnd w:id="8377"/>
      <w:bookmarkEnd w:id="8378"/>
      <w:bookmarkEnd w:id="8379"/>
    </w:p>
    <w:p w:rsidR="009D4EF5" w:rsidRPr="003A06D0" w:rsidRDefault="009D4EF5" w:rsidP="009D4EF5">
      <w:pPr>
        <w:pStyle w:val="Beschriftung"/>
        <w:rPr>
          <w:lang w:val="en-GB"/>
        </w:rPr>
      </w:pPr>
      <w:bookmarkStart w:id="8380" w:name="_Toc534748586"/>
      <w:bookmarkStart w:id="8381"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8380"/>
      <w:bookmarkEnd w:id="8381"/>
    </w:p>
    <w:p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69488B">
        <w:rPr>
          <w:lang w:val="en-GB"/>
        </w:rPr>
        <w:fldChar w:fldCharType="begin"/>
      </w:r>
      <w:r w:rsidR="0069488B">
        <w:rPr>
          <w:lang w:val="en-GB"/>
        </w:rPr>
        <w:instrText xml:space="preserve"> REF _Ref10198236 \r \h </w:instrText>
      </w:r>
      <w:r w:rsidR="0069488B">
        <w:rPr>
          <w:lang w:val="en-GB"/>
        </w:rPr>
      </w:r>
      <w:r w:rsidR="0069488B">
        <w:rPr>
          <w:lang w:val="en-GB"/>
        </w:rPr>
        <w:fldChar w:fldCharType="separate"/>
      </w:r>
      <w:r w:rsidR="0069488B">
        <w:rPr>
          <w:lang w:val="en-GB"/>
        </w:rPr>
        <w:t>4.2.7</w:t>
      </w:r>
      <w:r w:rsidR="0069488B">
        <w:rPr>
          <w:lang w:val="en-GB"/>
        </w:rPr>
        <w:fldChar w:fldCharType="end"/>
      </w:r>
      <w:r w:rsidRPr="003A06D0">
        <w:rPr>
          <w:lang w:val="en-GB"/>
        </w:rPr>
        <w:t xml:space="preserve">. If the signature fails to validate correctly, the server returns some other code; either one defined in section </w:t>
      </w:r>
      <w:r w:rsidR="0069488B">
        <w:rPr>
          <w:lang w:val="en-GB"/>
        </w:rPr>
        <w:fldChar w:fldCharType="begin"/>
      </w:r>
      <w:r w:rsidR="0069488B">
        <w:rPr>
          <w:lang w:val="en-GB"/>
        </w:rPr>
        <w:instrText xml:space="preserve"> REF _Ref10198250 \r \h </w:instrText>
      </w:r>
      <w:r w:rsidR="0069488B">
        <w:rPr>
          <w:lang w:val="en-GB"/>
        </w:rPr>
      </w:r>
      <w:r w:rsidR="0069488B">
        <w:rPr>
          <w:lang w:val="en-GB"/>
        </w:rPr>
        <w:fldChar w:fldCharType="separate"/>
      </w:r>
      <w:r w:rsidR="0069488B">
        <w:rPr>
          <w:lang w:val="en-GB"/>
        </w:rPr>
        <w:t>4.2.7</w:t>
      </w:r>
      <w:r w:rsidR="0069488B">
        <w:rPr>
          <w:lang w:val="en-GB"/>
        </w:rPr>
        <w:fldChar w:fldCharType="end"/>
      </w:r>
      <w:r w:rsidR="002E56CD">
        <w:rPr>
          <w:lang w:val="en-GB"/>
        </w:rPr>
        <w:fldChar w:fldCharType="begin"/>
      </w:r>
      <w:r w:rsidR="002E56CD">
        <w:rPr>
          <w:lang w:val="en-GB"/>
        </w:rPr>
        <w:instrText xml:space="preserve"> REF _RefComp9481086E \r \h </w:instrText>
      </w:r>
      <w:r w:rsidR="002E56CD">
        <w:rPr>
          <w:lang w:val="en-GB"/>
        </w:rPr>
      </w:r>
      <w:r w:rsidR="002E56CD">
        <w:rPr>
          <w:lang w:val="en-GB"/>
        </w:rPr>
        <w:fldChar w:fldCharType="end"/>
      </w:r>
      <w:r w:rsidR="002E56CD">
        <w:rPr>
          <w:lang w:val="en-GB"/>
        </w:rPr>
        <w:t xml:space="preserve"> </w:t>
      </w:r>
      <w:r w:rsidRPr="003A06D0">
        <w:rPr>
          <w:lang w:val="en-GB"/>
        </w:rPr>
        <w:t>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382" w:name="_Ref501131897"/>
      <w:bookmarkStart w:id="8383" w:name="_Toc522668720"/>
      <w:bookmarkStart w:id="8384" w:name="_Toc534748909"/>
      <w:bookmarkStart w:id="8385" w:name="_Toc10248400"/>
      <w:r w:rsidRPr="003A06D0">
        <w:rPr>
          <w:lang w:val="en-GB"/>
        </w:rPr>
        <w:t>Processing for RFC 3161 Timestamp tokens on CMS Signatures.</w:t>
      </w:r>
      <w:bookmarkEnd w:id="8382"/>
      <w:bookmarkEnd w:id="8383"/>
      <w:bookmarkEnd w:id="8384"/>
      <w:bookmarkEnd w:id="8385"/>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w:t>
      </w:r>
      <w:r w:rsidRPr="003A06D0">
        <w:rPr>
          <w:lang w:val="en-GB"/>
        </w:rPr>
        <w:lastRenderedPageBreak/>
        <w:t>the CMS case, since the "signature timestamp" is embedded in the signature as an unsigned attribute, 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386" w:name="sec_GeneralProcessing"/>
    <w:bookmarkStart w:id="8387" w:name="_Ref516355471"/>
    <w:bookmarkStart w:id="8388" w:name="_Toc516358023"/>
    <w:bookmarkStart w:id="8389" w:name="_Toc114309520"/>
    <w:bookmarkStart w:id="8390" w:name="_Toc157225045"/>
    <w:bookmarkStart w:id="8391" w:name="_Toc158797512"/>
    <w:bookmarkStart w:id="8392" w:name="_Toc159076080"/>
    <w:bookmarkStart w:id="8393" w:name="_Ref481011529"/>
    <w:bookmarkStart w:id="8394" w:name="_Toc481064993"/>
    <w:bookmarkEnd w:id="8386"/>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8395" w:name="_Toc10248401"/>
      <w:bookmarkStart w:id="8396" w:name="_Toc522668721"/>
      <w:bookmarkStart w:id="8397" w:name="_Toc534748910"/>
      <w:r w:rsidRPr="003A06D0">
        <w:rPr>
          <w:rStyle w:val="Hyperlink"/>
          <w:lang w:val="en-GB"/>
        </w:rPr>
        <w:t>General Processing</w:t>
      </w:r>
      <w:bookmarkEnd w:id="8387"/>
      <w:bookmarkEnd w:id="8388"/>
      <w:bookmarkEnd w:id="8395"/>
      <w:bookmarkEnd w:id="8396"/>
      <w:bookmarkEnd w:id="8397"/>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211740" w:rsidRPr="00166BB7" w:rsidRDefault="00211740" w:rsidP="00166BB7">
      <w:pPr>
        <w:pStyle w:val="berschrift3"/>
      </w:pPr>
      <w:bookmarkStart w:id="8398" w:name="_Ref516355121"/>
      <w:bookmarkStart w:id="8399" w:name="_Toc522668712"/>
      <w:bookmarkStart w:id="8400" w:name="_Toc534748901"/>
      <w:bookmarkStart w:id="8401" w:name="_Toc10248402"/>
      <w:r w:rsidRPr="00166BB7">
        <w:t>Multi-Signature Verification</w:t>
      </w:r>
      <w:bookmarkEnd w:id="8398"/>
      <w:bookmarkEnd w:id="8399"/>
      <w:bookmarkEnd w:id="8400"/>
      <w:bookmarkEnd w:id="8401"/>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8402" w:name="_Ref501440736"/>
      <w:bookmarkStart w:id="8403" w:name="_Toc516359913"/>
      <w:bookmarkStart w:id="8404" w:name="_Toc522668722"/>
      <w:bookmarkStart w:id="8405" w:name="_Toc534748911"/>
      <w:bookmarkStart w:id="8406" w:name="_Toc10248403"/>
      <w:r w:rsidRPr="003A06D0">
        <w:rPr>
          <w:lang w:val="en-GB"/>
        </w:rPr>
        <w:t>Sub process ‘augment Signature’</w:t>
      </w:r>
      <w:bookmarkEnd w:id="8402"/>
      <w:bookmarkEnd w:id="8403"/>
      <w:bookmarkEnd w:id="8404"/>
      <w:bookmarkEnd w:id="8405"/>
      <w:bookmarkEnd w:id="8406"/>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w:t>
      </w:r>
      <w:r w:rsidR="00211740" w:rsidRPr="003A06D0">
        <w:rPr>
          <w:lang w:val="en-GB"/>
        </w:rPr>
        <w:lastRenderedPageBreak/>
        <w:t xml:space="preserve">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8407" w:name="_Toc534748587"/>
      <w:bookmarkStart w:id="8408"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8407"/>
      <w:bookmarkEnd w:id="8408"/>
    </w:p>
    <w:p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8409" w:name="_Toc534748588"/>
      <w:bookmarkStart w:id="8410"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8409"/>
      <w:bookmarkEnd w:id="8410"/>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8411" w:name="_Toc516359914"/>
      <w:bookmarkStart w:id="8412" w:name="_Toc522668723"/>
      <w:bookmarkStart w:id="8413" w:name="_Toc534748912"/>
      <w:bookmarkStart w:id="8414" w:name="_Toc10248404"/>
      <w:r w:rsidRPr="003A06D0">
        <w:rPr>
          <w:lang w:val="en-GB"/>
        </w:rPr>
        <w:t>Sub process ‘timestamp Signature’</w:t>
      </w:r>
      <w:bookmarkEnd w:id="8411"/>
      <w:bookmarkEnd w:id="8412"/>
      <w:bookmarkEnd w:id="8413"/>
      <w:bookmarkEnd w:id="8414"/>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8415" w:name="_Toc534748589"/>
      <w:bookmarkStart w:id="8416"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8415"/>
      <w:bookmarkEnd w:id="8416"/>
    </w:p>
    <w:p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8417" w:name="_Toc516359915"/>
      <w:bookmarkStart w:id="8418" w:name="_Toc522668724"/>
      <w:bookmarkStart w:id="8419" w:name="_Toc534748913"/>
      <w:bookmarkStart w:id="8420" w:name="_Toc10248405"/>
      <w:r w:rsidRPr="003A06D0">
        <w:rPr>
          <w:lang w:val="en-GB"/>
        </w:rPr>
        <w:lastRenderedPageBreak/>
        <w:t>Task ‘build VerifyResponse’</w:t>
      </w:r>
      <w:bookmarkEnd w:id="8417"/>
      <w:bookmarkEnd w:id="8418"/>
      <w:bookmarkEnd w:id="8419"/>
      <w:bookmarkEnd w:id="8420"/>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8389"/>
    <w:bookmarkEnd w:id="8390"/>
    <w:bookmarkEnd w:id="8391"/>
    <w:bookmarkEnd w:id="8392"/>
    <w:bookmarkEnd w:id="8393"/>
    <w:bookmarkEnd w:id="8394"/>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8421" w:name="_Toc10248406"/>
      <w:bookmarkStart w:id="8422" w:name="_Ref628073"/>
      <w:bookmarkStart w:id="8423" w:name="_Ref534888702"/>
      <w:bookmarkStart w:id="8424" w:name="_Toc522668725"/>
      <w:bookmarkStart w:id="8425" w:name="_Ref522794364"/>
      <w:r w:rsidRPr="003A06D0">
        <w:rPr>
          <w:rStyle w:val="Hyperlink"/>
          <w:lang w:val="en-GB"/>
        </w:rPr>
        <w:t>Asynchronous Processing Model</w:t>
      </w:r>
      <w:bookmarkEnd w:id="8421"/>
      <w:bookmarkEnd w:id="8422"/>
      <w:bookmarkEnd w:id="8423"/>
      <w:bookmarkEnd w:id="8424"/>
      <w:bookmarkEnd w:id="8425"/>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8426" w:name="_Toc10248407"/>
      <w:r w:rsidRPr="003A06D0">
        <w:rPr>
          <w:lang w:val="en-GB"/>
        </w:rPr>
        <w:t>Asynchronous-only Processing</w:t>
      </w:r>
      <w:bookmarkEnd w:id="8426"/>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8427" w:name="_Toc10248408"/>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8427"/>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8428" w:name="sec_DssCoreBindings"/>
    <w:bookmarkEnd w:id="842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8429" w:name="_Toc10248409"/>
      <w:bookmarkStart w:id="8430" w:name="_Toc522668726"/>
      <w:r w:rsidRPr="003A06D0">
        <w:rPr>
          <w:rStyle w:val="Hyperlink"/>
          <w:lang w:val="en-GB"/>
        </w:rPr>
        <w:t>DSS Core Bindings</w:t>
      </w:r>
      <w:bookmarkEnd w:id="8296"/>
      <w:bookmarkEnd w:id="8297"/>
      <w:bookmarkEnd w:id="8298"/>
      <w:bookmarkEnd w:id="8299"/>
      <w:bookmarkEnd w:id="8300"/>
      <w:bookmarkEnd w:id="8301"/>
      <w:bookmarkEnd w:id="8302"/>
      <w:bookmarkEnd w:id="8429"/>
      <w:bookmarkEnd w:id="8430"/>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8431" w:name="sec_HttpPostTransportBinding"/>
    <w:bookmarkStart w:id="8432" w:name="_Toc114309536"/>
    <w:bookmarkStart w:id="8433" w:name="_Toc157225062"/>
    <w:bookmarkStart w:id="8434" w:name="_Toc158797529"/>
    <w:bookmarkStart w:id="8435" w:name="_Toc159076097"/>
    <w:bookmarkStart w:id="8436" w:name="_Toc481065034"/>
    <w:bookmarkStart w:id="8437" w:name="_Toc516358024"/>
    <w:bookmarkEnd w:id="8431"/>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8438" w:name="_Toc10248410"/>
      <w:bookmarkStart w:id="8439" w:name="_Toc522668727"/>
      <w:r w:rsidRPr="003A06D0">
        <w:rPr>
          <w:rStyle w:val="Hyperlink"/>
          <w:lang w:val="en-GB"/>
        </w:rPr>
        <w:t>HTTP POST Transport Binding</w:t>
      </w:r>
      <w:bookmarkEnd w:id="8432"/>
      <w:bookmarkEnd w:id="8433"/>
      <w:bookmarkEnd w:id="8434"/>
      <w:bookmarkEnd w:id="8435"/>
      <w:bookmarkEnd w:id="8436"/>
      <w:bookmarkEnd w:id="8437"/>
      <w:bookmarkEnd w:id="8438"/>
      <w:bookmarkEnd w:id="8439"/>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8440" w:name="sec_Soap12TransportBinding"/>
    <w:bookmarkStart w:id="8441" w:name="_Toc114309537"/>
    <w:bookmarkStart w:id="8442" w:name="_Toc157225063"/>
    <w:bookmarkStart w:id="8443" w:name="_Toc158797530"/>
    <w:bookmarkStart w:id="8444" w:name="_Toc159076098"/>
    <w:bookmarkStart w:id="8445" w:name="_Toc481065035"/>
    <w:bookmarkStart w:id="8446" w:name="_Toc516358025"/>
    <w:bookmarkEnd w:id="8440"/>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8447" w:name="_Toc10248411"/>
      <w:bookmarkStart w:id="8448" w:name="_Toc522668728"/>
      <w:r w:rsidRPr="003A06D0">
        <w:rPr>
          <w:rStyle w:val="Hyperlink"/>
          <w:lang w:val="en-GB"/>
        </w:rPr>
        <w:t>SOAP 1.2 Transport Binding</w:t>
      </w:r>
      <w:bookmarkEnd w:id="8441"/>
      <w:bookmarkEnd w:id="8442"/>
      <w:bookmarkEnd w:id="8443"/>
      <w:bookmarkEnd w:id="8444"/>
      <w:bookmarkEnd w:id="8445"/>
      <w:bookmarkEnd w:id="8446"/>
      <w:bookmarkEnd w:id="8447"/>
      <w:bookmarkEnd w:id="8448"/>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8449" w:name="sec_SecurityBindings"/>
    <w:bookmarkStart w:id="8450" w:name="_Toc516358026"/>
    <w:bookmarkEnd w:id="844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8451" w:name="_Toc10248412"/>
      <w:bookmarkStart w:id="8452" w:name="_Toc522668729"/>
      <w:r w:rsidRPr="003A06D0">
        <w:rPr>
          <w:rStyle w:val="Hyperlink"/>
          <w:lang w:val="en-GB"/>
        </w:rPr>
        <w:t>Security Bindings</w:t>
      </w:r>
      <w:bookmarkEnd w:id="8450"/>
      <w:bookmarkEnd w:id="8451"/>
      <w:bookmarkEnd w:id="8452"/>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8453" w:name="_XML_–_Type"/>
    <w:bookmarkStart w:id="8454" w:name="sec_DssDefinedIdentifiers"/>
    <w:bookmarkStart w:id="8455" w:name="_Toc481065050"/>
    <w:bookmarkEnd w:id="8303"/>
    <w:bookmarkEnd w:id="8453"/>
    <w:bookmarkEnd w:id="8454"/>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8456" w:name="_Toc10248413"/>
      <w:bookmarkStart w:id="8457" w:name="_Toc522668730"/>
      <w:r w:rsidRPr="003A06D0">
        <w:rPr>
          <w:rStyle w:val="Hyperlink"/>
          <w:lang w:val="en-GB"/>
        </w:rPr>
        <w:t>DSS-Defined Identifiers</w:t>
      </w:r>
      <w:bookmarkEnd w:id="8455"/>
      <w:bookmarkEnd w:id="8456"/>
      <w:bookmarkEnd w:id="8457"/>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8458" w:name="sec_SignatureTypeIdentifiers"/>
    <w:bookmarkStart w:id="8459" w:name="_Toc481065051"/>
    <w:bookmarkStart w:id="8460" w:name="_Toc516358027"/>
    <w:bookmarkEnd w:id="8458"/>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8461" w:name="_Toc10248414"/>
      <w:bookmarkStart w:id="8462" w:name="_Toc522668731"/>
      <w:r w:rsidRPr="003A06D0">
        <w:rPr>
          <w:rStyle w:val="Hyperlink"/>
          <w:lang w:val="en-GB"/>
        </w:rPr>
        <w:t>Signature Type Identifiers</w:t>
      </w:r>
      <w:bookmarkEnd w:id="8459"/>
      <w:bookmarkEnd w:id="8460"/>
      <w:bookmarkEnd w:id="8461"/>
      <w:bookmarkEnd w:id="8462"/>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8463" w:name="_Toc481065052"/>
      <w:bookmarkStart w:id="8464" w:name="_Toc516359916"/>
      <w:bookmarkStart w:id="8465" w:name="_Toc522668732"/>
      <w:bookmarkStart w:id="8466" w:name="_Toc10248415"/>
      <w:r w:rsidRPr="003A06D0">
        <w:rPr>
          <w:lang w:val="en-GB"/>
        </w:rPr>
        <w:t>XML Signature</w:t>
      </w:r>
      <w:bookmarkEnd w:id="8463"/>
      <w:bookmarkEnd w:id="8464"/>
      <w:bookmarkEnd w:id="8465"/>
      <w:bookmarkEnd w:id="8466"/>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8467" w:name="_Toc481065053"/>
      <w:bookmarkStart w:id="8468" w:name="_Toc516359917"/>
      <w:bookmarkStart w:id="8469" w:name="_Toc522668733"/>
      <w:bookmarkStart w:id="8470" w:name="_Toc10248416"/>
      <w:r w:rsidRPr="003A06D0">
        <w:rPr>
          <w:lang w:val="en-GB"/>
        </w:rPr>
        <w:t>XML TimeStampToken</w:t>
      </w:r>
      <w:bookmarkEnd w:id="8467"/>
      <w:bookmarkEnd w:id="8468"/>
      <w:bookmarkEnd w:id="8469"/>
      <w:bookmarkEnd w:id="8470"/>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8471" w:name="_Toc481065054"/>
      <w:bookmarkStart w:id="8472" w:name="_Toc516359918"/>
      <w:bookmarkStart w:id="8473" w:name="_Toc522668734"/>
      <w:bookmarkStart w:id="8474" w:name="_Toc10248417"/>
      <w:r w:rsidRPr="003A06D0">
        <w:rPr>
          <w:lang w:val="en-GB"/>
        </w:rPr>
        <w:t>RFC 3161 TimeStampToken</w:t>
      </w:r>
      <w:bookmarkEnd w:id="8471"/>
      <w:bookmarkEnd w:id="8472"/>
      <w:bookmarkEnd w:id="8473"/>
      <w:bookmarkEnd w:id="8474"/>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8475" w:name="_Toc481065055"/>
      <w:bookmarkStart w:id="8476" w:name="_Toc516359919"/>
      <w:bookmarkStart w:id="8477" w:name="_Toc522668735"/>
      <w:bookmarkStart w:id="8478" w:name="_Toc10248418"/>
      <w:r w:rsidRPr="003A06D0">
        <w:rPr>
          <w:lang w:val="en-GB"/>
        </w:rPr>
        <w:t>CMS Signature</w:t>
      </w:r>
      <w:bookmarkEnd w:id="8475"/>
      <w:bookmarkEnd w:id="8476"/>
      <w:bookmarkEnd w:id="8477"/>
      <w:bookmarkEnd w:id="8478"/>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8479" w:name="_Toc481065056"/>
      <w:bookmarkStart w:id="8480" w:name="_Toc516359920"/>
      <w:bookmarkStart w:id="8481" w:name="_Toc522668736"/>
      <w:bookmarkStart w:id="8482" w:name="_Toc10248419"/>
      <w:r w:rsidRPr="003A06D0">
        <w:rPr>
          <w:lang w:val="en-GB"/>
        </w:rPr>
        <w:t>PGP Signature</w:t>
      </w:r>
      <w:bookmarkEnd w:id="8479"/>
      <w:bookmarkEnd w:id="8480"/>
      <w:bookmarkEnd w:id="8481"/>
      <w:bookmarkEnd w:id="8482"/>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8483" w:name="sec_ResultMinors"/>
    <w:bookmarkStart w:id="8484" w:name="_Toc516358028"/>
    <w:bookmarkEnd w:id="848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8485" w:name="_Toc10248420"/>
      <w:bookmarkStart w:id="8486" w:name="_Ref534995348"/>
      <w:bookmarkStart w:id="8487" w:name="_Ref534995333"/>
      <w:bookmarkStart w:id="8488" w:name="_Ref534995314"/>
      <w:bookmarkStart w:id="8489" w:name="_Ref534995297"/>
      <w:bookmarkStart w:id="8490" w:name="_Ref534804134"/>
      <w:bookmarkStart w:id="8491" w:name="_Toc522668737"/>
      <w:r w:rsidRPr="003A06D0">
        <w:rPr>
          <w:rStyle w:val="Hyperlink"/>
          <w:lang w:val="en-GB"/>
        </w:rPr>
        <w:t>ResultMinors</w:t>
      </w:r>
      <w:bookmarkEnd w:id="8484"/>
      <w:bookmarkEnd w:id="8485"/>
      <w:bookmarkEnd w:id="8486"/>
      <w:bookmarkEnd w:id="8487"/>
      <w:bookmarkEnd w:id="8488"/>
      <w:bookmarkEnd w:id="8489"/>
      <w:bookmarkEnd w:id="8490"/>
      <w:bookmarkEnd w:id="8491"/>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8492" w:name="_Security_Considerations"/>
    <w:bookmarkStart w:id="8493" w:name="_Toc388881068"/>
    <w:bookmarkStart w:id="8494" w:name="_Toc391634662"/>
    <w:bookmarkStart w:id="8495" w:name="_Toc519870678"/>
    <w:bookmarkStart w:id="8496" w:name="sec_SecurityConsiderations"/>
    <w:bookmarkEnd w:id="8492"/>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8497" w:name="_Toc10248421"/>
      <w:bookmarkStart w:id="8498" w:name="_Toc522668738"/>
      <w:r w:rsidRPr="003A06D0">
        <w:rPr>
          <w:rStyle w:val="Hyperlink"/>
          <w:lang w:val="en-GB"/>
        </w:rPr>
        <w:t>Security Considerations</w:t>
      </w:r>
      <w:bookmarkEnd w:id="8493"/>
      <w:bookmarkEnd w:id="8494"/>
      <w:bookmarkEnd w:id="8495"/>
      <w:bookmarkEnd w:id="8496"/>
      <w:bookmarkEnd w:id="8497"/>
      <w:bookmarkEnd w:id="8498"/>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8499" w:name="_Standard_Attack_Vectors"/>
    <w:bookmarkStart w:id="8500" w:name="sec_StandardAttackVectors"/>
    <w:bookmarkEnd w:id="849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8501" w:name="_Toc10248422"/>
      <w:bookmarkStart w:id="8502" w:name="_Toc522668739"/>
      <w:r w:rsidRPr="003A06D0">
        <w:rPr>
          <w:rStyle w:val="Hyperlink"/>
          <w:lang w:val="en-GB"/>
        </w:rPr>
        <w:t>Well-Known Attack Vectors</w:t>
      </w:r>
      <w:bookmarkEnd w:id="8500"/>
      <w:bookmarkEnd w:id="8501"/>
      <w:bookmarkEnd w:id="8502"/>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8503"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8504" w:name="_Toc10248423"/>
      <w:bookmarkStart w:id="8505" w:name="_Toc522668740"/>
      <w:r w:rsidRPr="003A06D0">
        <w:rPr>
          <w:rStyle w:val="Hyperlink"/>
          <w:lang w:val="en-GB"/>
        </w:rPr>
        <w:t>XML Parsing Vulnerabilities [non-normative]</w:t>
      </w:r>
      <w:bookmarkEnd w:id="8503"/>
      <w:bookmarkEnd w:id="8504"/>
      <w:bookmarkEnd w:id="8505"/>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10"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8506"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8507" w:name="_Toc10248424"/>
      <w:bookmarkStart w:id="8508" w:name="_Toc522668741"/>
      <w:r w:rsidRPr="003A06D0">
        <w:rPr>
          <w:rStyle w:val="Hyperlink"/>
          <w:lang w:val="en-GB"/>
        </w:rPr>
        <w:t>XML Canonicalization Vulnerabilities [non-normative]</w:t>
      </w:r>
      <w:bookmarkEnd w:id="8506"/>
      <w:bookmarkEnd w:id="8507"/>
      <w:bookmarkEnd w:id="8508"/>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8509"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8510" w:name="_Toc10248425"/>
      <w:bookmarkStart w:id="8511" w:name="_Toc522668742"/>
      <w:r w:rsidRPr="003A06D0">
        <w:rPr>
          <w:rStyle w:val="Hyperlink"/>
          <w:lang w:val="en-GB"/>
        </w:rPr>
        <w:t>Injection Attacks [non-normative]</w:t>
      </w:r>
      <w:bookmarkEnd w:id="8509"/>
      <w:bookmarkEnd w:id="8510"/>
      <w:bookmarkEnd w:id="8511"/>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11" w:history="1">
        <w:r w:rsidRPr="003A06D0">
          <w:rPr>
            <w:rStyle w:val="Hyperlink"/>
            <w:lang w:val="en-GB"/>
          </w:rPr>
          <w:t>this OWASP article</w:t>
        </w:r>
      </w:hyperlink>
      <w:r w:rsidRPr="003A06D0">
        <w:rPr>
          <w:lang w:val="en-GB"/>
        </w:rPr>
        <w:t xml:space="preserve"> (</w:t>
      </w:r>
      <w:hyperlink r:id="rId112" w:history="1">
        <w:r w:rsidRPr="003A06D0">
          <w:rPr>
            <w:rStyle w:val="Hyperlink"/>
            <w:lang w:val="en-GB"/>
          </w:rPr>
          <w:t>https://www.owasp.org/index.php/Top_10-2017_A1-Injection</w:t>
        </w:r>
      </w:hyperlink>
      <w:r w:rsidRPr="003A06D0">
        <w:rPr>
          <w:lang w:val="en-GB"/>
        </w:rPr>
        <w:t>).</w:t>
      </w:r>
    </w:p>
    <w:bookmarkStart w:id="8512"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8513" w:name="_Toc10248426"/>
      <w:bookmarkStart w:id="8514" w:name="_Toc522668743"/>
      <w:r w:rsidRPr="003A06D0">
        <w:rPr>
          <w:rStyle w:val="Hyperlink"/>
          <w:lang w:val="en-GB"/>
        </w:rPr>
        <w:t>JSON Deserialization Through Evaluation Attacks [non-normative]</w:t>
      </w:r>
      <w:bookmarkEnd w:id="8512"/>
      <w:bookmarkEnd w:id="8513"/>
      <w:bookmarkEnd w:id="8514"/>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8515" w:name="sec_Conformance"/>
    <w:bookmarkStart w:id="8516" w:name="_Toc478074898"/>
    <w:bookmarkStart w:id="8517" w:name="_Toc480914758"/>
    <w:bookmarkStart w:id="8518" w:name="_Toc481065057"/>
    <w:bookmarkEnd w:id="8515"/>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8519" w:name="_Toc10248427"/>
      <w:bookmarkStart w:id="8520" w:name="_Toc522668744"/>
      <w:r w:rsidRPr="003A06D0">
        <w:rPr>
          <w:rStyle w:val="Hyperlink"/>
          <w:lang w:val="en-GB"/>
        </w:rPr>
        <w:t>Conformance</w:t>
      </w:r>
      <w:bookmarkEnd w:id="8516"/>
      <w:bookmarkEnd w:id="8517"/>
      <w:bookmarkEnd w:id="8518"/>
      <w:bookmarkEnd w:id="8519"/>
      <w:bookmarkEnd w:id="8520"/>
      <w:r w:rsidRPr="003A06D0">
        <w:rPr>
          <w:lang w:val="en-GB"/>
        </w:rPr>
        <w:fldChar w:fldCharType="end"/>
      </w:r>
    </w:p>
    <w:bookmarkStart w:id="8521" w:name="sec_ConformanceAsDss2"/>
    <w:bookmarkStart w:id="8522" w:name="_Toc478074899"/>
    <w:bookmarkStart w:id="8523" w:name="_Toc480914759"/>
    <w:bookmarkStart w:id="8524" w:name="_Toc481065058"/>
    <w:bookmarkStart w:id="8525" w:name="_Toc516358029"/>
    <w:bookmarkEnd w:id="852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8526" w:name="_Toc10248428"/>
      <w:bookmarkStart w:id="8527" w:name="_Toc522668745"/>
      <w:r w:rsidRPr="003A06D0">
        <w:rPr>
          <w:rStyle w:val="Hyperlink"/>
          <w:lang w:val="en-GB"/>
        </w:rPr>
        <w:t>Conformance as a DSS version 2.0 document</w:t>
      </w:r>
      <w:bookmarkEnd w:id="8522"/>
      <w:bookmarkEnd w:id="8523"/>
      <w:bookmarkEnd w:id="8524"/>
      <w:bookmarkEnd w:id="8525"/>
      <w:bookmarkEnd w:id="8526"/>
      <w:bookmarkEnd w:id="8527"/>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8528" w:name="sec_ConformanceForXmlFormat"/>
    <w:bookmarkStart w:id="8529" w:name="_Toc480914761"/>
    <w:bookmarkStart w:id="8530" w:name="_Toc481065060"/>
    <w:bookmarkStart w:id="8531" w:name="_Toc516359922"/>
    <w:bookmarkStart w:id="8532" w:name="_Toc480914760"/>
    <w:bookmarkStart w:id="8533" w:name="_Toc481065059"/>
    <w:bookmarkStart w:id="8534" w:name="_Toc516359921"/>
    <w:bookmarkEnd w:id="8528"/>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8535" w:name="_Toc10248429"/>
      <w:bookmarkStart w:id="8536" w:name="_Toc522668746"/>
      <w:r w:rsidRPr="003A06D0">
        <w:rPr>
          <w:rStyle w:val="Hyperlink"/>
          <w:lang w:val="en-GB"/>
        </w:rPr>
        <w:t>Conformance for JSON format</w:t>
      </w:r>
      <w:bookmarkEnd w:id="8529"/>
      <w:bookmarkEnd w:id="8530"/>
      <w:bookmarkEnd w:id="8531"/>
      <w:bookmarkEnd w:id="8535"/>
      <w:bookmarkEnd w:id="8536"/>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7B105A" w:rsidP="00AA52F6">
      <w:pPr>
        <w:pStyle w:val="berschrift3"/>
        <w:numPr>
          <w:ilvl w:val="2"/>
          <w:numId w:val="3"/>
        </w:numPr>
        <w:rPr>
          <w:lang w:val="en-GB"/>
        </w:rPr>
      </w:pPr>
      <w:hyperlink w:anchor="sec_ConformanceForXmlFormat" w:history="1">
        <w:bookmarkStart w:id="8537" w:name="_Toc522668747"/>
        <w:bookmarkStart w:id="8538" w:name="_Toc10248430"/>
        <w:r w:rsidR="00BF4F83" w:rsidRPr="003A06D0">
          <w:rPr>
            <w:rStyle w:val="Hyperlink"/>
            <w:lang w:val="en-GB"/>
          </w:rPr>
          <w:t>Conformance for XML format</w:t>
        </w:r>
        <w:bookmarkEnd w:id="8532"/>
        <w:bookmarkEnd w:id="8533"/>
        <w:bookmarkEnd w:id="8534"/>
        <w:bookmarkEnd w:id="8537"/>
        <w:bookmarkEnd w:id="8538"/>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8539" w:name="confValidCSAFCVRFXML"/>
      <w:r w:rsidRPr="003A06D0">
        <w:rPr>
          <w:color w:val="FF0000"/>
          <w:lang w:val="en-GB"/>
        </w:rPr>
        <w:t>DSS-11.1.2-1</w:t>
      </w:r>
      <w:bookmarkEnd w:id="8539"/>
      <w:r w:rsidRPr="003A06D0">
        <w:rPr>
          <w:lang w:val="en-GB"/>
        </w:rPr>
        <w:t>]</w:t>
      </w:r>
    </w:p>
    <w:bookmarkStart w:id="8540" w:name="sec_ConformanceForJsonFormat"/>
    <w:bookmarkStart w:id="8541" w:name="sec_ConformanceForServer"/>
    <w:bookmarkEnd w:id="854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8542" w:name="_Toc10248431"/>
      <w:bookmarkStart w:id="8543" w:name="_Toc522668748"/>
      <w:r w:rsidRPr="003A06D0">
        <w:rPr>
          <w:rStyle w:val="Hyperlink"/>
          <w:lang w:val="en-GB"/>
        </w:rPr>
        <w:t>Conformance for DSS Server</w:t>
      </w:r>
      <w:bookmarkEnd w:id="8542"/>
      <w:bookmarkEnd w:id="8543"/>
      <w:r w:rsidRPr="003A06D0">
        <w:rPr>
          <w:lang w:val="en-GB"/>
        </w:rPr>
        <w:fldChar w:fldCharType="end"/>
      </w:r>
    </w:p>
    <w:bookmarkEnd w:id="8541"/>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8544"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8545" w:name="_Toc10248432"/>
      <w:bookmarkStart w:id="8546" w:name="_Toc522668749"/>
      <w:r w:rsidRPr="003A06D0">
        <w:rPr>
          <w:rStyle w:val="Hyperlink"/>
          <w:lang w:val="en-GB"/>
        </w:rPr>
        <w:t>Conformance for DSS Client</w:t>
      </w:r>
      <w:bookmarkEnd w:id="8544"/>
      <w:bookmarkEnd w:id="8545"/>
      <w:bookmarkEnd w:id="8546"/>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8547" w:name="sec_Acknowledgements"/>
    <w:bookmarkStart w:id="8548" w:name="_Toc85472897"/>
    <w:bookmarkStart w:id="8549" w:name="_Toc287332012"/>
    <w:bookmarkStart w:id="8550" w:name="_Toc478074900"/>
    <w:bookmarkStart w:id="8551" w:name="_Toc480914769"/>
    <w:bookmarkStart w:id="8552" w:name="_Toc481065063"/>
    <w:bookmarkEnd w:id="8547"/>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8553" w:name="_Toc10248433"/>
      <w:bookmarkStart w:id="8554" w:name="_Toc522668750"/>
      <w:r w:rsidRPr="003A06D0">
        <w:rPr>
          <w:rStyle w:val="Hyperlink"/>
          <w:lang w:val="en-GB"/>
        </w:rPr>
        <w:t>Acknowledgments</w:t>
      </w:r>
      <w:bookmarkEnd w:id="8548"/>
      <w:bookmarkEnd w:id="8549"/>
      <w:bookmarkEnd w:id="8550"/>
      <w:bookmarkEnd w:id="8551"/>
      <w:bookmarkEnd w:id="8552"/>
      <w:bookmarkEnd w:id="8553"/>
      <w:bookmarkEnd w:id="8554"/>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8555" w:name="sec_IndexOfComponentsAndElements"/>
    <w:bookmarkStart w:id="8556" w:name="_Toc478074901"/>
    <w:bookmarkStart w:id="8557" w:name="_Toc480914770"/>
    <w:bookmarkStart w:id="8558" w:name="_Toc481065064"/>
    <w:bookmarkEnd w:id="8555"/>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8559" w:name="_Toc10248434"/>
      <w:bookmarkStart w:id="8560" w:name="_Toc522668751"/>
      <w:r w:rsidRPr="003A06D0">
        <w:rPr>
          <w:rStyle w:val="Hyperlink"/>
          <w:lang w:val="en-GB"/>
        </w:rPr>
        <w:t>Index of Components and Elements</w:t>
      </w:r>
      <w:bookmarkEnd w:id="8556"/>
      <w:bookmarkEnd w:id="8557"/>
      <w:bookmarkEnd w:id="8558"/>
      <w:bookmarkEnd w:id="8559"/>
      <w:bookmarkEnd w:id="8560"/>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8561" w:name="sec_ListOfFigures"/>
    <w:bookmarkStart w:id="8562" w:name="_Toc478074902"/>
    <w:bookmarkStart w:id="8563" w:name="_Toc480914771"/>
    <w:bookmarkStart w:id="8564" w:name="_Toc481065065"/>
    <w:bookmarkEnd w:id="8561"/>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8565" w:name="_Toc10248435"/>
      <w:bookmarkStart w:id="8566" w:name="_Toc522668752"/>
      <w:r w:rsidRPr="003A06D0">
        <w:rPr>
          <w:rStyle w:val="Hyperlink"/>
          <w:lang w:val="en-GB"/>
        </w:rPr>
        <w:t>List of Figures</w:t>
      </w:r>
      <w:bookmarkEnd w:id="8562"/>
      <w:bookmarkEnd w:id="8563"/>
      <w:bookmarkEnd w:id="8564"/>
      <w:bookmarkEnd w:id="8565"/>
      <w:bookmarkEnd w:id="8566"/>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8567" w:name="sec_RevisionHistory"/>
    <w:bookmarkStart w:id="8568" w:name="_Toc85472898"/>
    <w:bookmarkStart w:id="8569" w:name="_Toc287332014"/>
    <w:bookmarkStart w:id="8570" w:name="_Toc480914774"/>
    <w:bookmarkStart w:id="8571" w:name="_Toc481065068"/>
    <w:bookmarkEnd w:id="8567"/>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8572" w:name="_Toc10248436"/>
      <w:bookmarkStart w:id="8573" w:name="_Toc522668753"/>
      <w:r w:rsidRPr="003A06D0">
        <w:rPr>
          <w:rStyle w:val="Hyperlink"/>
          <w:lang w:val="en-GB"/>
        </w:rPr>
        <w:t>Revision History</w:t>
      </w:r>
      <w:bookmarkEnd w:id="8568"/>
      <w:bookmarkEnd w:id="8569"/>
      <w:bookmarkEnd w:id="8570"/>
      <w:bookmarkEnd w:id="8571"/>
      <w:bookmarkEnd w:id="8572"/>
      <w:bookmarkEnd w:id="8573"/>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7A53" w:rsidRDefault="00167A53" w:rsidP="008C100C">
      <w:r>
        <w:separator/>
      </w:r>
    </w:p>
    <w:p w:rsidR="00167A53" w:rsidRDefault="00167A53" w:rsidP="008C100C"/>
    <w:p w:rsidR="00167A53" w:rsidRDefault="00167A53" w:rsidP="008C100C"/>
    <w:p w:rsidR="00167A53" w:rsidRDefault="00167A53" w:rsidP="008C100C"/>
    <w:p w:rsidR="00167A53" w:rsidRDefault="00167A53" w:rsidP="008C100C"/>
    <w:p w:rsidR="00167A53" w:rsidRDefault="00167A53" w:rsidP="008C100C"/>
    <w:p w:rsidR="00167A53" w:rsidRDefault="00167A53" w:rsidP="008C100C"/>
  </w:endnote>
  <w:endnote w:type="continuationSeparator" w:id="0">
    <w:p w:rsidR="00167A53" w:rsidRDefault="00167A53" w:rsidP="008C100C">
      <w:r>
        <w:continuationSeparator/>
      </w:r>
    </w:p>
    <w:p w:rsidR="00167A53" w:rsidRDefault="00167A53" w:rsidP="008C100C"/>
    <w:p w:rsidR="00167A53" w:rsidRDefault="00167A53" w:rsidP="008C100C"/>
    <w:p w:rsidR="00167A53" w:rsidRDefault="00167A53" w:rsidP="008C100C"/>
    <w:p w:rsidR="00167A53" w:rsidRDefault="00167A53" w:rsidP="008C100C"/>
    <w:p w:rsidR="00167A53" w:rsidRDefault="00167A53" w:rsidP="008C100C"/>
    <w:p w:rsidR="00167A53" w:rsidRDefault="00167A5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00"/>
    <w:family w:val="auto"/>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MS Mincho">
    <w:altName w:val="Yu Gothic UI"/>
    <w:panose1 w:val="02020609040205080304"/>
    <w:charset w:val="80"/>
    <w:family w:val="auto"/>
    <w:pitch w:val="variable"/>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A53" w:rsidRDefault="00167A53" w:rsidP="00560795">
    <w:pPr>
      <w:pStyle w:val="Fuzeile"/>
      <w:tabs>
        <w:tab w:val="clear" w:pos="4320"/>
        <w:tab w:val="clear" w:pos="8640"/>
        <w:tab w:val="center" w:pos="4680"/>
        <w:tab w:val="right" w:pos="9360"/>
      </w:tabs>
      <w:spacing w:after="0"/>
      <w:rPr>
        <w:sz w:val="16"/>
        <w:szCs w:val="16"/>
      </w:rPr>
    </w:pPr>
    <w:r>
      <w:rPr>
        <w:sz w:val="16"/>
        <w:szCs w:val="16"/>
      </w:rPr>
      <w:t>dss-core-v2.0-cs01</w:t>
    </w:r>
    <w:r>
      <w:rPr>
        <w:sz w:val="16"/>
        <w:szCs w:val="16"/>
      </w:rPr>
      <w:tab/>
    </w:r>
    <w:r>
      <w:rPr>
        <w:sz w:val="16"/>
        <w:szCs w:val="16"/>
      </w:rPr>
      <w:tab/>
      <w:t>31 May 2019</w:t>
    </w:r>
  </w:p>
  <w:p w:rsidR="00167A53" w:rsidRPr="00F50E2C" w:rsidRDefault="00167A53"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7B105A">
      <w:rPr>
        <w:rStyle w:val="Seitenzahl"/>
        <w:noProof/>
        <w:sz w:val="16"/>
        <w:szCs w:val="16"/>
      </w:rPr>
      <w:t>20</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7B105A">
      <w:rPr>
        <w:rStyle w:val="Seitenzahl"/>
        <w:noProof/>
        <w:sz w:val="16"/>
        <w:szCs w:val="16"/>
      </w:rPr>
      <w:t>150</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A53" w:rsidRPr="007611CD" w:rsidRDefault="00167A53"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167A53" w:rsidRPr="007611CD" w:rsidRDefault="00167A53"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7A53" w:rsidRDefault="00167A53" w:rsidP="008C100C">
      <w:r>
        <w:separator/>
      </w:r>
    </w:p>
    <w:p w:rsidR="00167A53" w:rsidRDefault="00167A53" w:rsidP="008C100C"/>
  </w:footnote>
  <w:footnote w:type="continuationSeparator" w:id="0">
    <w:p w:rsidR="00167A53" w:rsidRDefault="00167A53" w:rsidP="008C100C">
      <w:r>
        <w:continuationSeparator/>
      </w:r>
    </w:p>
    <w:p w:rsidR="00167A53" w:rsidRDefault="00167A53"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7A53" w:rsidRDefault="00167A53" w:rsidP="008C100C"/>
  <w:p w:rsidR="00167A53" w:rsidRDefault="00167A53"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614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25DE3"/>
    <w:rsid w:val="00030624"/>
    <w:rsid w:val="00033041"/>
    <w:rsid w:val="00034345"/>
    <w:rsid w:val="000409FC"/>
    <w:rsid w:val="00043925"/>
    <w:rsid w:val="000449B0"/>
    <w:rsid w:val="000508CE"/>
    <w:rsid w:val="0005213E"/>
    <w:rsid w:val="00060BBB"/>
    <w:rsid w:val="0006408F"/>
    <w:rsid w:val="00070519"/>
    <w:rsid w:val="0007308D"/>
    <w:rsid w:val="00074ABF"/>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67A53"/>
    <w:rsid w:val="001725A5"/>
    <w:rsid w:val="00177DED"/>
    <w:rsid w:val="001832F8"/>
    <w:rsid w:val="00195249"/>
    <w:rsid w:val="00197607"/>
    <w:rsid w:val="001A1734"/>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97F2F"/>
    <w:rsid w:val="002A2B33"/>
    <w:rsid w:val="002A7671"/>
    <w:rsid w:val="002A79A0"/>
    <w:rsid w:val="002B197B"/>
    <w:rsid w:val="002B261C"/>
    <w:rsid w:val="002B267E"/>
    <w:rsid w:val="002B3320"/>
    <w:rsid w:val="002B7E99"/>
    <w:rsid w:val="002C0868"/>
    <w:rsid w:val="002C12BC"/>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2F9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627"/>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73D83"/>
    <w:rsid w:val="00581419"/>
    <w:rsid w:val="00590FE3"/>
    <w:rsid w:val="00591B31"/>
    <w:rsid w:val="00596B92"/>
    <w:rsid w:val="005A05CB"/>
    <w:rsid w:val="005A293B"/>
    <w:rsid w:val="005A5678"/>
    <w:rsid w:val="005A5E41"/>
    <w:rsid w:val="005B5688"/>
    <w:rsid w:val="005C4A13"/>
    <w:rsid w:val="005C561D"/>
    <w:rsid w:val="005D2EE1"/>
    <w:rsid w:val="005E28EF"/>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488B"/>
    <w:rsid w:val="006970AF"/>
    <w:rsid w:val="006A0100"/>
    <w:rsid w:val="006A3443"/>
    <w:rsid w:val="006B2C49"/>
    <w:rsid w:val="006C53FF"/>
    <w:rsid w:val="006C6200"/>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B105A"/>
    <w:rsid w:val="007C0E03"/>
    <w:rsid w:val="007C625D"/>
    <w:rsid w:val="007E3373"/>
    <w:rsid w:val="007F4325"/>
    <w:rsid w:val="008012F5"/>
    <w:rsid w:val="008020C7"/>
    <w:rsid w:val="00805611"/>
    <w:rsid w:val="00805977"/>
    <w:rsid w:val="00806704"/>
    <w:rsid w:val="00827213"/>
    <w:rsid w:val="00831022"/>
    <w:rsid w:val="00833513"/>
    <w:rsid w:val="00850AB8"/>
    <w:rsid w:val="00851329"/>
    <w:rsid w:val="008514A0"/>
    <w:rsid w:val="00852E10"/>
    <w:rsid w:val="00854241"/>
    <w:rsid w:val="008546B3"/>
    <w:rsid w:val="00860008"/>
    <w:rsid w:val="00861E18"/>
    <w:rsid w:val="008677C6"/>
    <w:rsid w:val="00875F61"/>
    <w:rsid w:val="0087606C"/>
    <w:rsid w:val="00876B32"/>
    <w:rsid w:val="0088011D"/>
    <w:rsid w:val="00880DC6"/>
    <w:rsid w:val="00882FC4"/>
    <w:rsid w:val="008830AA"/>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B7DF4"/>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1F46"/>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3063"/>
    <w:rsid w:val="00B34A7A"/>
    <w:rsid w:val="00B569DB"/>
    <w:rsid w:val="00B573DB"/>
    <w:rsid w:val="00B638C0"/>
    <w:rsid w:val="00B7301F"/>
    <w:rsid w:val="00B809FD"/>
    <w:rsid w:val="00B80CDB"/>
    <w:rsid w:val="00B82C6F"/>
    <w:rsid w:val="00BA0D8E"/>
    <w:rsid w:val="00BA2083"/>
    <w:rsid w:val="00BA42A2"/>
    <w:rsid w:val="00BB79DE"/>
    <w:rsid w:val="00BC38F4"/>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48E7"/>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C37AC"/>
    <w:rsid w:val="00DC7A78"/>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0F08"/>
    <w:rsid w:val="00E5513E"/>
    <w:rsid w:val="00E624E6"/>
    <w:rsid w:val="00E7674F"/>
    <w:rsid w:val="00E828C7"/>
    <w:rsid w:val="00E83D98"/>
    <w:rsid w:val="00EA5FB6"/>
    <w:rsid w:val="00EB1DAE"/>
    <w:rsid w:val="00EB7A3C"/>
    <w:rsid w:val="00EC42BE"/>
    <w:rsid w:val="00ED7C33"/>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 w:val="00FF57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41"/>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committees/dss-x/" TargetMode="External"/><Relationship Id="rId21" Type="http://schemas.openxmlformats.org/officeDocument/2006/relationships/hyperlink" Target="http://docs.oasis-open.org/dss-x/ns/core" TargetMode="External"/><Relationship Id="rId42" Type="http://schemas.openxmlformats.org/officeDocument/2006/relationships/hyperlink" Target="http://docs.oasis-open.org/dss-x/dss-core/v2.0/cs01/schema/oasis-dss-base-schema.xsd" TargetMode="External"/><Relationship Id="rId47" Type="http://schemas.openxmlformats.org/officeDocument/2006/relationships/hyperlink" Target="http://docs.oasis-open.org/dss-x/dss-core/v2.0/cs01/schema/oasis-dss-core-schema-v2.0.xsd" TargetMode="External"/><Relationship Id="rId63" Type="http://schemas.openxmlformats.org/officeDocument/2006/relationships/hyperlink" Target="http://www.ws-i.org/Profiles/AttachmentsProfile-1.0.html" TargetMode="External"/><Relationship Id="rId68" Type="http://schemas.openxmlformats.org/officeDocument/2006/relationships/hyperlink" Target="http://www.w3.org/TR/1999/REC-xml-names-19990114/" TargetMode="External"/><Relationship Id="rId84" Type="http://schemas.openxmlformats.org/officeDocument/2006/relationships/hyperlink" Target="https://tools.ietf.org/html/rfc7515" TargetMode="External"/><Relationship Id="rId89" Type="http://schemas.openxmlformats.org/officeDocument/2006/relationships/hyperlink" Target="http://www.w3.org/TR/2014/REC-xpath-30-20140408/" TargetMode="External"/><Relationship Id="rId112" Type="http://schemas.openxmlformats.org/officeDocument/2006/relationships/hyperlink" Target="https://www.owasp.org/index.php/Top_10-2017_A1-Injection" TargetMode="External"/><Relationship Id="rId16" Type="http://schemas.openxmlformats.org/officeDocument/2006/relationships/hyperlink" Target="mailto:EJvN@Sonnenglanz.net" TargetMode="External"/><Relationship Id="rId107" Type="http://schemas.openxmlformats.org/officeDocument/2006/relationships/image" Target="media/image15.png"/><Relationship Id="rId11" Type="http://schemas.openxmlformats.org/officeDocument/2006/relationships/hyperlink" Target="http://docs.oasis-open.org/dss-x/dss-core/v2.0/dss-core-v2.0.docx" TargetMode="External"/><Relationship Id="rId32" Type="http://schemas.openxmlformats.org/officeDocument/2006/relationships/hyperlink" Target="http://docs.oasis-open.org/dss-x/dss-core/v2.0/dss-core-v2.0.html" TargetMode="External"/><Relationship Id="rId37" Type="http://schemas.openxmlformats.org/officeDocument/2006/relationships/footer" Target="footer1.xml"/><Relationship Id="rId53" Type="http://schemas.openxmlformats.org/officeDocument/2006/relationships/hyperlink" Target="http://www.ietf.org/rfc/rfc2440.txt" TargetMode="External"/><Relationship Id="rId58" Type="http://schemas.openxmlformats.org/officeDocument/2006/relationships/hyperlink" Target="http://www.rfc-editor.org/info/rfc8174" TargetMode="External"/><Relationship Id="rId74" Type="http://schemas.openxmlformats.org/officeDocument/2006/relationships/hyperlink" Target="http://www.w3.org/TR/2012/REC-xmlschema11-2-20120405/" TargetMode="External"/><Relationship Id="rId79" Type="http://schemas.openxmlformats.org/officeDocument/2006/relationships/hyperlink" Target="https://www.oasis-open.org/committees/download.php/62576/localsig-v1.0-csprd04.pdf" TargetMode="External"/><Relationship Id="rId102"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www.w3.org/TR/2014/REC-xpath-30-20140408/" TargetMode="External"/><Relationship Id="rId95" Type="http://schemas.openxmlformats.org/officeDocument/2006/relationships/image" Target="media/image4.png"/><Relationship Id="rId22" Type="http://schemas.openxmlformats.org/officeDocument/2006/relationships/hyperlink" Target="http://docs.oasis-open.org/dss-x/ns/base" TargetMode="External"/><Relationship Id="rId27" Type="http://schemas.openxmlformats.org/officeDocument/2006/relationships/hyperlink" Target="https://www.oasis-open.org/policies-guidelines/ipr" TargetMode="External"/><Relationship Id="rId43" Type="http://schemas.openxmlformats.org/officeDocument/2006/relationships/hyperlink" Target="http://docs.oasis-open.org/dss-x/dss-core/v2.0/cs01/schema/xmldsig-core-schema-dss-rw.xsd" TargetMode="External"/><Relationship Id="rId48" Type="http://schemas.openxmlformats.org/officeDocument/2006/relationships/hyperlink" Target="http://www.etsi.org/deliver/etsi_tr/119000_119099/119001/01.02.01_60/tr_119001v010201p.pdf" TargetMode="External"/><Relationship Id="rId64" Type="http://schemas.openxmlformats.org/officeDocument/2006/relationships/hyperlink" Target="http://www.w3.org/TR/2008/REC-xml-20081126/" TargetMode="External"/><Relationship Id="rId69" Type="http://schemas.openxmlformats.org/officeDocument/2006/relationships/hyperlink" Target="http://www.w3.org/TR/2004/REC-xml-20040204/" TargetMode="External"/><Relationship Id="rId113" Type="http://schemas.openxmlformats.org/officeDocument/2006/relationships/fontTable" Target="fontTable.xml"/><Relationship Id="rId80" Type="http://schemas.openxmlformats.org/officeDocument/2006/relationships/hyperlink" Target="https://www.iso.org/standard/40874.html" TargetMode="External"/><Relationship Id="rId85" Type="http://schemas.openxmlformats.org/officeDocument/2006/relationships/hyperlink" Target="https://www.oasis-open.org/standards"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kuehne@trustable.de" TargetMode="External"/><Relationship Id="rId33" Type="http://schemas.openxmlformats.org/officeDocument/2006/relationships/hyperlink" Target="https://www.oasis-open.org/policies-guidelines/ipr" TargetMode="External"/><Relationship Id="rId38" Type="http://schemas.openxmlformats.org/officeDocument/2006/relationships/footer" Target="footer2.xml"/><Relationship Id="rId59" Type="http://schemas.openxmlformats.org/officeDocument/2006/relationships/hyperlink" Target="https://tools.ietf.org/html/rfc8259" TargetMode="External"/><Relationship Id="rId103" Type="http://schemas.openxmlformats.org/officeDocument/2006/relationships/image" Target="media/image11.png"/><Relationship Id="rId108" Type="http://schemas.openxmlformats.org/officeDocument/2006/relationships/image" Target="media/image16.png"/><Relationship Id="rId54" Type="http://schemas.openxmlformats.org/officeDocument/2006/relationships/hyperlink" Target="http://www.ietf.org/rfc/rfc2648.txt" TargetMode="External"/><Relationship Id="rId70" Type="http://schemas.openxmlformats.org/officeDocument/2006/relationships/hyperlink" Target="http://www.w3.org/TR/REC-xml/" TargetMode="External"/><Relationship Id="rId75" Type="http://schemas.openxmlformats.org/officeDocument/2006/relationships/hyperlink" Target="http://www.w3.org/TR/xmlschema11-2/" TargetMode="External"/><Relationship Id="rId91" Type="http://schemas.openxmlformats.org/officeDocument/2006/relationships/hyperlink" Target="https://www.w3.org/TR/2017/REC-xpath-31-20170321/" TargetMode="External"/><Relationship Id="rId9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docs.oasis-open.org/dss-x/ns/ns" TargetMode="External"/><Relationship Id="rId28" Type="http://schemas.openxmlformats.org/officeDocument/2006/relationships/hyperlink" Target="https://www.oasis-open.org/policies-guidelines/ipr" TargetMode="External"/><Relationship Id="rId36" Type="http://schemas.openxmlformats.org/officeDocument/2006/relationships/header" Target="header1.xml"/><Relationship Id="rId49" Type="http://schemas.openxmlformats.org/officeDocument/2006/relationships/hyperlink" Target="http://www.etsi.org/deliver/etsi_tr/119000_119099/119001/01.02.01_60/tr_119001v010201p.pdf" TargetMode="External"/><Relationship Id="rId57" Type="http://schemas.openxmlformats.org/officeDocument/2006/relationships/hyperlink" Target="http://www.ietf.org/rfc/rfc5652.txt" TargetMode="External"/><Relationship Id="rId106" Type="http://schemas.openxmlformats.org/officeDocument/2006/relationships/image" Target="media/image14.png"/><Relationship Id="rId114" Type="http://schemas.openxmlformats.org/officeDocument/2006/relationships/theme" Target="theme/theme1.xml"/><Relationship Id="rId10" Type="http://schemas.openxmlformats.org/officeDocument/2006/relationships/hyperlink" Target="http://docs.oasis-open.org/dss-x/dss-core/v2.0/cs01/dss-core-v2.0-cs01.pdf" TargetMode="External"/><Relationship Id="rId31" Type="http://schemas.openxmlformats.org/officeDocument/2006/relationships/hyperlink" Target="http://docs.oasis-open.org/dss-x/dss-core/v2.0/csprd02/dss-core-v2.0-csprd02.html" TargetMode="External"/><Relationship Id="rId44" Type="http://schemas.openxmlformats.org/officeDocument/2006/relationships/hyperlink" Target="http://docs.oasis-open.org/dss/v1.0/oasis-dss-profiles-asynchronous_processing-spec-v1.0-os.html" TargetMode="External"/><Relationship Id="rId52" Type="http://schemas.openxmlformats.org/officeDocument/2006/relationships/hyperlink" Target="http://www.ietf.org/rfc/rfc2440.txt" TargetMode="External"/><Relationship Id="rId60" Type="http://schemas.openxmlformats.org/officeDocument/2006/relationships/hyperlink" Target="http://www.w3.org/TR/xmlschema-1/" TargetMode="External"/><Relationship Id="rId65" Type="http://schemas.openxmlformats.org/officeDocument/2006/relationships/hyperlink" Target="http://www.w3.org/TR/xml" TargetMode="External"/><Relationship Id="rId73" Type="http://schemas.openxmlformats.org/officeDocument/2006/relationships/hyperlink" Target="http://www.w3.org/TR/xmlschema11-1/" TargetMode="External"/><Relationship Id="rId78" Type="http://schemas.openxmlformats.org/officeDocument/2006/relationships/hyperlink" Target="https://www.itu.int/en/ITU-T/asn1/Pages/introduction.aspx" TargetMode="External"/><Relationship Id="rId81" Type="http://schemas.openxmlformats.org/officeDocument/2006/relationships/hyperlink" Target="https://www.iso.org/obp/ui" TargetMode="External"/><Relationship Id="rId86" Type="http://schemas.openxmlformats.org/officeDocument/2006/relationships/image" Target="media/image2.png"/><Relationship Id="rId94" Type="http://schemas.openxmlformats.org/officeDocument/2006/relationships/image" Target="media/image3.png"/><Relationship Id="rId99" Type="http://schemas.openxmlformats.org/officeDocument/2006/relationships/image" Target="media/image7.png"/><Relationship Id="rId10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docs.oasis-open.org/dss-x/dss-core/v2.0/cs01/dss-core-v2.0-cs01.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mailto:stefan@hagen.link" TargetMode="External"/><Relationship Id="rId39" Type="http://schemas.openxmlformats.org/officeDocument/2006/relationships/hyperlink" Target="https://www.oasis-open.org/policies-guidelines/ipr" TargetMode="External"/><Relationship Id="rId109" Type="http://schemas.openxmlformats.org/officeDocument/2006/relationships/image" Target="media/image17.png"/><Relationship Id="rId34" Type="http://schemas.openxmlformats.org/officeDocument/2006/relationships/hyperlink" Target="https://www.oasis-open.org/" TargetMode="External"/><Relationship Id="rId50" Type="http://schemas.openxmlformats.org/officeDocument/2006/relationships/hyperlink" Target="http://www.rfc-editor.org/info/rfc2119" TargetMode="External"/><Relationship Id="rId55" Type="http://schemas.openxmlformats.org/officeDocument/2006/relationships/hyperlink" Target="http://www.ietf.org/rfc/rfc2822.txt" TargetMode="External"/><Relationship Id="rId76" Type="http://schemas.openxmlformats.org/officeDocument/2006/relationships/hyperlink" Target="http://www.w3.org/TR/xpath" TargetMode="External"/><Relationship Id="rId97" Type="http://schemas.openxmlformats.org/officeDocument/2006/relationships/hyperlink" Target="http://www.w3.org/TR/xmlschema-2/" TargetMode="External"/><Relationship Id="rId104" Type="http://schemas.openxmlformats.org/officeDocument/2006/relationships/image" Target="media/image12.png"/><Relationship Id="rId7" Type="http://schemas.openxmlformats.org/officeDocument/2006/relationships/endnotes" Target="endnotes.xml"/><Relationship Id="rId71" Type="http://schemas.openxmlformats.org/officeDocument/2006/relationships/hyperlink" Target="http://www.w3.org/TR/2002/REC-xmldsig-core-20020212/" TargetMode="External"/><Relationship Id="rId92" Type="http://schemas.openxmlformats.org/officeDocument/2006/relationships/hyperlink" Target="https://www.w3.org/TR/2017/REC-xpath-31-20170321/" TargetMode="External"/><Relationship Id="rId2" Type="http://schemas.openxmlformats.org/officeDocument/2006/relationships/numbering" Target="numbering.xml"/><Relationship Id="rId29" Type="http://schemas.openxmlformats.org/officeDocument/2006/relationships/hyperlink" Target="https://www.oasis-open.org/committees/dss-x/ipr.php" TargetMode="External"/><Relationship Id="rId24" Type="http://schemas.openxmlformats.org/officeDocument/2006/relationships/hyperlink" Target="https://www.oasis-open.org/committees/tc_home.php?wg_abbrev=dss-x" TargetMode="External"/><Relationship Id="rId40" Type="http://schemas.openxmlformats.org/officeDocument/2006/relationships/hyperlink" Target="https://www.oasis-open.org/policies-guidelines/ipr" TargetMode="External"/><Relationship Id="rId45" Type="http://schemas.openxmlformats.org/officeDocument/2006/relationships/hyperlink" Target="http://docs.oasis-open.org/dss/v1.0/oasis-dss-core-spec-v1.0-os.html" TargetMode="External"/><Relationship Id="rId66" Type="http://schemas.openxmlformats.org/officeDocument/2006/relationships/hyperlink" Target="http://www.w3.org/TR/xml-c14n" TargetMode="External"/><Relationship Id="rId87" Type="http://schemas.openxmlformats.org/officeDocument/2006/relationships/hyperlink" Target="http://www.w3.org/TR/2010/REC-xpath20-20101214/" TargetMode="External"/><Relationship Id="rId110" Type="http://schemas.openxmlformats.org/officeDocument/2006/relationships/hyperlink" Target="http://msdn.microsoft.com/en-us/magazine/ee335713.aspx" TargetMode="External"/><Relationship Id="rId61" Type="http://schemas.openxmlformats.org/officeDocument/2006/relationships/hyperlink" Target="http://www.w3.org/TR/soap12-af/" TargetMode="External"/><Relationship Id="rId82" Type="http://schemas.openxmlformats.org/officeDocument/2006/relationships/hyperlink" Target="https://doi.org/10.1145/1655121.1655129" TargetMode="External"/><Relationship Id="rId19" Type="http://schemas.openxmlformats.org/officeDocument/2006/relationships/hyperlink" Target="http://docs.oasis-open.org/dss-x/dss-core/v2.0/cs01/schema/" TargetMode="External"/><Relationship Id="rId14" Type="http://schemas.openxmlformats.org/officeDocument/2006/relationships/hyperlink" Target="https://www.oasis-open.org/committees/dss-x/" TargetMode="External"/><Relationship Id="rId30" Type="http://schemas.openxmlformats.org/officeDocument/2006/relationships/hyperlink" Target="https://www.oasis-open.org/policies-guidelines/tc-process" TargetMode="External"/><Relationship Id="rId35" Type="http://schemas.openxmlformats.org/officeDocument/2006/relationships/hyperlink" Target="https://www.oasis-open.org/policies-guidelines/trademark" TargetMode="External"/><Relationship Id="rId56" Type="http://schemas.openxmlformats.org/officeDocument/2006/relationships/hyperlink" Target="http://www.ietf.org/rfc/rfc3075.txt" TargetMode="External"/><Relationship Id="rId77" Type="http://schemas.openxmlformats.org/officeDocument/2006/relationships/hyperlink" Target="http://www.w3.org/TR/xpath20/" TargetMode="External"/><Relationship Id="rId100" Type="http://schemas.openxmlformats.org/officeDocument/2006/relationships/image" Target="media/image8.png"/><Relationship Id="rId105" Type="http://schemas.openxmlformats.org/officeDocument/2006/relationships/image" Target="media/image13.png"/><Relationship Id="rId8" Type="http://schemas.openxmlformats.org/officeDocument/2006/relationships/image" Target="media/image1.jpg"/><Relationship Id="rId51" Type="http://schemas.openxmlformats.org/officeDocument/2006/relationships/hyperlink" Target="http://www.ietf.org/rfc/rfc2396.txt" TargetMode="External"/><Relationship Id="rId72" Type="http://schemas.openxmlformats.org/officeDocument/2006/relationships/hyperlink" Target="http://www.w3.org/TR/2012/REC-xmlschema11-1-20120405/" TargetMode="External"/><Relationship Id="rId93" Type="http://schemas.openxmlformats.org/officeDocument/2006/relationships/hyperlink" Target="https://tools.ietf.org/html/rfc5652" TargetMode="External"/><Relationship Id="rId98" Type="http://schemas.openxmlformats.org/officeDocument/2006/relationships/image" Target="media/image6.png"/><Relationship Id="rId3" Type="http://schemas.openxmlformats.org/officeDocument/2006/relationships/styles" Target="styles.xml"/><Relationship Id="rId25" Type="http://schemas.openxmlformats.org/officeDocument/2006/relationships/hyperlink" Target="https://www.oasis-open.org/committees/comments/index.php?wg_abbrev=dss-x" TargetMode="External"/><Relationship Id="rId46" Type="http://schemas.openxmlformats.org/officeDocument/2006/relationships/hyperlink" Target="http://docs.oasis-open.org/dss-x/dss-core/v2.0/cs01/schema/oasis-dss-core-schema-v2.0-schema.json" TargetMode="External"/><Relationship Id="rId67" Type="http://schemas.openxmlformats.org/officeDocument/2006/relationships/hyperlink" Target="http://www.w3.org/TR/2002/REC-xml-exc-c14n-20020718/" TargetMode="External"/><Relationship Id="rId20" Type="http://schemas.openxmlformats.org/officeDocument/2006/relationships/hyperlink" Target="http://docs.oasis-open.org/dss/v1.0/oasis-dss-core-spec-v1.0-os.html" TargetMode="External"/><Relationship Id="rId41" Type="http://schemas.openxmlformats.org/officeDocument/2006/relationships/hyperlink" Target="https://www.oasis-open.org/committees/dss-x/ipr.php" TargetMode="External"/><Relationship Id="rId62" Type="http://schemas.openxmlformats.org/officeDocument/2006/relationships/hyperlink" Target="http://www.w3.org/TR/soap12-mtom/" TargetMode="External"/><Relationship Id="rId83" Type="http://schemas.openxmlformats.org/officeDocument/2006/relationships/hyperlink" Target="https://tools.ietf.org/html/rfc7049" TargetMode="External"/><Relationship Id="rId88" Type="http://schemas.openxmlformats.org/officeDocument/2006/relationships/hyperlink" Target="http://www.w3.org/TR/2010/REC-xpath20-20101214/" TargetMode="External"/><Relationship Id="rId111" Type="http://schemas.openxmlformats.org/officeDocument/2006/relationships/hyperlink" Target="https://www.owasp.org/index.php/Top_10-2017_A1-Inject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65963E-E5DC-407F-9AAD-371342943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0</Pages>
  <Words>37559</Words>
  <Characters>288281</Characters>
  <Application>Microsoft Office Word</Application>
  <DocSecurity>0</DocSecurity>
  <Lines>2402</Lines>
  <Paragraphs>6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5190</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6-01T12:54:00Z</dcterms:created>
  <dcterms:modified xsi:type="dcterms:W3CDTF">2019-06-01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